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51BF05" w14:textId="77777777" w:rsidR="00361F9A" w:rsidRDefault="004056A9">
      <w:pPr>
        <w:pStyle w:val="FirstParagraph"/>
      </w:pPr>
      <w:bookmarkStart w:id="0" w:name="header"/>
      <w:bookmarkStart w:id="1" w:name="content"/>
      <w:bookmarkEnd w:id="0"/>
      <w:r>
        <w:t>Version: 1.0</w:t>
      </w:r>
      <w:r>
        <w:br/>
        <w:t>Last-Updated: 2025-09-13</w:t>
      </w:r>
      <w:r>
        <w:br/>
        <w:t>Change-Log:</w:t>
      </w:r>
      <w:r>
        <w:br/>
        <w:t xml:space="preserve">- 2025-09-13: </w:t>
      </w:r>
      <w:r>
        <w:rPr>
          <w:rFonts w:hint="eastAsia"/>
        </w:rPr>
        <w:t>初版撰写完成（整合</w:t>
      </w:r>
      <w:r>
        <w:rPr>
          <w:rFonts w:hint="eastAsia"/>
        </w:rPr>
        <w:t>SurviveSJTU</w:t>
      </w:r>
      <w:r>
        <w:rPr>
          <w:rFonts w:hint="eastAsia"/>
        </w:rPr>
        <w:t>内容并补充最新政策数据）</w:t>
      </w:r>
      <w:r>
        <w:br/>
        <w:t xml:space="preserve">- 2025-09-15: </w:t>
      </w:r>
      <w:r>
        <w:rPr>
          <w:rFonts w:hint="eastAsia"/>
        </w:rPr>
        <w:t>修订课程学籍政策及补充实习合规细节</w:t>
      </w:r>
      <w:r>
        <w:br/>
        <w:t xml:space="preserve">- 2025-09-20: </w:t>
      </w:r>
      <w:r>
        <w:rPr>
          <w:rFonts w:hint="eastAsia"/>
        </w:rPr>
        <w:t>更新心理健康资源与防诈信息</w:t>
      </w:r>
    </w:p>
    <w:p w14:paraId="2D51BF06" w14:textId="77777777" w:rsidR="00361F9A" w:rsidRDefault="004056A9">
      <w:pPr>
        <w:pStyle w:val="a0"/>
      </w:pPr>
      <w:r>
        <w:rPr>
          <w:rFonts w:hint="eastAsia"/>
        </w:rPr>
        <w:t>勘误</w:t>
      </w:r>
      <w:r>
        <w:rPr>
          <w:rFonts w:hint="eastAsia"/>
        </w:rPr>
        <w:t>/</w:t>
      </w:r>
      <w:r>
        <w:rPr>
          <w:rFonts w:hint="eastAsia"/>
        </w:rPr>
        <w:t>补充入口</w:t>
      </w:r>
      <w:r>
        <w:rPr>
          <w:rFonts w:hint="eastAsia"/>
        </w:rPr>
        <w:t>:</w:t>
      </w:r>
      <w:r>
        <w:t xml:space="preserve"> </w:t>
      </w:r>
      <w:r>
        <w:rPr>
          <w:rFonts w:hint="eastAsia"/>
        </w:rPr>
        <w:t>（占位链接）</w:t>
      </w:r>
    </w:p>
    <w:p w14:paraId="2D51BF07" w14:textId="77777777" w:rsidR="00361F9A" w:rsidRDefault="004056A9">
      <w:pPr>
        <w:pStyle w:val="1"/>
      </w:pPr>
      <w:bookmarkStart w:id="2" w:name="执行摘要-executive-summary"/>
      <w:r>
        <w:rPr>
          <w:rFonts w:hint="eastAsia"/>
        </w:rPr>
        <w:t>执行摘要</w:t>
      </w:r>
      <w:r>
        <w:t xml:space="preserve"> (Executive Summary)</w:t>
      </w:r>
    </w:p>
    <w:p w14:paraId="2D51BF08" w14:textId="77777777" w:rsidR="00361F9A" w:rsidRDefault="004056A9">
      <w:pPr>
        <w:pStyle w:val="FirstParagraph"/>
        <w:rPr>
          <w:lang w:eastAsia="zh-CN"/>
        </w:rPr>
      </w:pPr>
      <w:r>
        <w:rPr>
          <w:rFonts w:hint="eastAsia"/>
          <w:b/>
          <w:bCs/>
          <w:lang w:eastAsia="zh-CN"/>
        </w:rPr>
        <w:t>15</w:t>
      </w:r>
      <w:r>
        <w:rPr>
          <w:rFonts w:hint="eastAsia"/>
          <w:b/>
          <w:bCs/>
          <w:lang w:eastAsia="zh-CN"/>
        </w:rPr>
        <w:t>条最快可做的高频问题解决方案：</w:t>
      </w:r>
    </w:p>
    <w:p w14:paraId="2D51BF09" w14:textId="77777777" w:rsidR="00361F9A" w:rsidRDefault="004056A9">
      <w:pPr>
        <w:pStyle w:val="Compact"/>
        <w:numPr>
          <w:ilvl w:val="0"/>
          <w:numId w:val="2"/>
        </w:numPr>
        <w:rPr>
          <w:lang w:eastAsia="zh-CN"/>
        </w:rPr>
      </w:pPr>
      <w:r>
        <w:rPr>
          <w:rFonts w:hint="eastAsia"/>
          <w:b/>
          <w:bCs/>
          <w:lang w:eastAsia="zh-CN"/>
        </w:rPr>
        <w:t>挂科补救</w:t>
      </w:r>
      <w:r>
        <w:rPr>
          <w:lang w:eastAsia="zh-CN"/>
        </w:rPr>
        <w:t xml:space="preserve"> – </w:t>
      </w:r>
      <w:r>
        <w:rPr>
          <w:rFonts w:hint="eastAsia"/>
          <w:b/>
          <w:bCs/>
          <w:lang w:eastAsia="zh-CN"/>
        </w:rPr>
        <w:t>30</w:t>
      </w:r>
      <w:r>
        <w:rPr>
          <w:rFonts w:hint="eastAsia"/>
          <w:b/>
          <w:bCs/>
          <w:lang w:eastAsia="zh-CN"/>
        </w:rPr>
        <w:t>天内行动</w:t>
      </w:r>
      <w:r>
        <w:rPr>
          <w:rFonts w:hint="eastAsia"/>
          <w:lang w:eastAsia="zh-CN"/>
        </w:rPr>
        <w:t>：与任课老师真诚沟通获取反馈，申请缓考或补考机会</w:t>
      </w:r>
      <w:hyperlink r:id="rId5" w:anchor=":~:text=%E8%8C%83%E5%9B%B4%E5%91%BC%E5%90%81%EF%BC%8C%E4%BC%81%E4%B8%9A%E5%9C%A8%E8%81%98%E7%94%A8%E5%AE%9E%E4%B9%A0%E7%94%9F%E6%97%B6%EF%BC%8C%E8%A6%81%E6%B3%A8%E6%84%8F%E5%90%88%E6%B3%95%E5%AE%88%E8%A7%84%EF%BC%8C%E5%B0%BD%E7%AE%A1%E5%AE%9E%E4%B9%A0%E7%94%9F%E4%B8%8D%E9%80%82%E7%94%A8%E5%8A%B3%E5%8A%A8%E6%B3%95%EF%BC%8C%E4%BD%86%E4%BB%8D%E8%A6%81%E6%B3%A8%E6%84%8F%E5%9F%BA%E6%9C%AC%E7%9A%84%E5%8A%B3%E5%8A%A8%E5%9F%BA%E5%87%86%E7%9A%84%E6%99%AE%E9%80%82%E6%80%A7%E9%97%AE%E9%A2%98%EF%BC%8C%E5%A6%82%E5%B7%A5%E6%97%B6%E3%80%81%E5%B7%A5%E8%B5%84%E4%BB%A5%E5%8F%8A%E8%81%8C%E4%B8%9A%E5%AE%89%E5%85%A8%E5%8D%AB%E7%94%9F%E7%9A%84%E4%BF%9D%E6%8A%A4%EF%BC%8C%E5%BA%94%E8%AF%A5%E4%B8%8E%E4%B8%80%E8%88%AC%E5%8A%B3%E5%8A%A8%E8%80%85%20%E4%B8%80%E8%87%B4%EF%BC%8C%E5%B9%B6%E4%B8%94%E8%A6%81%E6%B3%A8%E6%84%8F%E5%AE%9E%E4%B9%A0%E7%94%9F%E7%9A%84%E5%9F%B9%E8%AE%AD%E3%80%82%E5%90%8C%E6%97%B6%EF%BC%8C%E5%AE%9E%E4%B9%A0%E7%94%9F%E5%9C%A8%E9%80%89%E6%8B%A9%E5%AE%9E%E4%B9%A0%E5%8D%95%E4%BD%8D%E6%97%B6%EF%BC%8C%E5%BA%94%E8%AF%A5%E5%B0%BD%E9%87%8F%E9%80%89%E6%8B%A9%E6%AD%A3%E8%A7%84%E7%9A%84%E5%AE%9E%E4%B9%A0%E5%8D%95%E4%BD%8D%EF%BC%8C%E5%B9%B6%E4%B8%94%E6%B3%A8%E6%84%8F%E8%87%AA%E5%B7%B1%E7%9A%84%E5%90%88%E6%B3%95%E6%9D%83%E7%9B%8A%EF%BC%8C%E6%AF%94%E5%A6%82%E8%A6%81%E6%B1%82%E7%AD%BE%E8%AE%A2%E4%B9%A6%E9%9D%A2%E5%8D%8F%E8%AE%AE%EF%BC%8C%E6%98%8E%E7%A1%AE%E5%8F%8C%E6%96%B9%E7%9A%84%E6%9D%83%E5%88%A9%E4%B9%89%E5%8A%A1%EF%BC%8C%E4%BB%A5%E5%8F%8A%E8%A6%81%20%E6%B1%82%E8%B4%AD%E4%B9%B0%E6%84%8F%E5%A4%96%E4%BC%A4%E5%AE%B3%E4%BF%9D%E9%99%A9%E6%88%96%E9%9B%87%E4%B8%BB%E8%B4%A3%E4%BB%BB%E9%99%A9%E3%80%82">
        <w:r>
          <w:rPr>
            <w:rStyle w:val="af"/>
            <w:lang w:eastAsia="zh-CN"/>
          </w:rPr>
          <w:t>[1]</w:t>
        </w:r>
      </w:hyperlink>
      <w:r>
        <w:rPr>
          <w:rFonts w:hint="eastAsia"/>
          <w:lang w:eastAsia="zh-CN"/>
        </w:rPr>
        <w:t>〔</w:t>
      </w:r>
      <w:r>
        <w:rPr>
          <w:rFonts w:hint="eastAsia"/>
          <w:lang w:eastAsia="zh-CN"/>
        </w:rPr>
        <w:t>1</w:t>
      </w:r>
      <w:r>
        <w:rPr>
          <w:rFonts w:hint="eastAsia"/>
          <w:lang w:eastAsia="zh-CN"/>
        </w:rPr>
        <w:t>〕〔</w:t>
      </w:r>
      <w:r>
        <w:rPr>
          <w:rFonts w:hint="eastAsia"/>
          <w:lang w:eastAsia="zh-CN"/>
        </w:rPr>
        <w:t>2025-09-13</w:t>
      </w:r>
      <w:r>
        <w:rPr>
          <w:rFonts w:hint="eastAsia"/>
          <w:lang w:eastAsia="zh-CN"/>
        </w:rPr>
        <w:t>〕〔全国高校〕〔</w:t>
      </w:r>
      <w:r>
        <w:rPr>
          <w:rFonts w:hint="eastAsia"/>
          <w:lang w:eastAsia="zh-CN"/>
        </w:rPr>
        <w:t>A</w:t>
      </w:r>
      <w:r>
        <w:rPr>
          <w:rFonts w:hint="eastAsia"/>
          <w:lang w:eastAsia="zh-CN"/>
        </w:rPr>
        <w:t>〕；制定重修计划并查询学校重修政策（部分高校限重修</w:t>
      </w:r>
      <w:r>
        <w:rPr>
          <w:rFonts w:hint="eastAsia"/>
          <w:lang w:eastAsia="zh-CN"/>
        </w:rPr>
        <w:t>1-3</w:t>
      </w:r>
      <w:r>
        <w:rPr>
          <w:rFonts w:hint="eastAsia"/>
          <w:lang w:eastAsia="zh-CN"/>
        </w:rPr>
        <w:t>次，需缴费）</w:t>
      </w:r>
      <w:hyperlink r:id="rId6" w:anchor=":~:text=%E5%A4%A7%E5%AD%A6%E9%87%8D%E4%BF%AE%E8%83%BD%E4%BF%AE%E5%87%A0%E6%AC%A1%20">
        <w:r>
          <w:rPr>
            <w:rStyle w:val="af"/>
            <w:lang w:eastAsia="zh-CN"/>
          </w:rPr>
          <w:t>[2]</w:t>
        </w:r>
      </w:hyperlink>
      <w:hyperlink r:id="rId7" w:anchor=":~:text=%E9%87%8D%E4%BF%AE%E6%94%B6%E8%B4%B9%E6%96%B9%E5%BC%8F%EF%BC%9A%E6%AF%8F%E5%AD%A6%E5%B9%B4%E7%94%B1%E8%B4%A2%E5%8A%A1%E5%A4%84%E7%BB%9F%E4%B8%80%E8%BF%9B%E8%A1%8C%E7%BB%93%E7%AE%97%EF%BC%8C%E4%B8%8E%E6%AD%A3%E4%BF%AE%E8%AF%BE%E7%A8%8B%E5%AD%A6%E5%88%86%E5%AD%A6%E8%B4%B9%E5%90%8C%E6%97%B6%E7%BC%B4%E7%BA%B3%EF%BC%8C%E7%BC%B4%E7%BA%B3%E8%B4%B9%E7%94%A8%E4%B8%BA%E4%B8%8A%E4%B8%80%E5%AD%A6%E5%B9%B4%E6%AD%A3%E4%BF%AE%E5%92%8C%E9%87%8D%E4%BF%AE%E8%AF%BE%E7%A8%8B%E8%B4%B9%E7%94%A8%E3%80%82%E6%AF%95%E4%B8%9A%E7%94%9F%E5%9C%A8%E6%AF%95%E4%B8%9A%E5%89%8D%E4%B8%8E%E5%AD%A6%E5%88%86%E5%AD%A6%E8%B4%B9%E8%BF%9B%E8%A1%8C%E7%BB%9F%E4%B8%80%E7%BB%93%E7%AE%97%E3%80%82">
        <w:r>
          <w:rPr>
            <w:rStyle w:val="af"/>
            <w:lang w:eastAsia="zh-CN"/>
          </w:rPr>
          <w:t>[3]</w:t>
        </w:r>
      </w:hyperlink>
      <w:r>
        <w:rPr>
          <w:rFonts w:hint="eastAsia"/>
          <w:lang w:eastAsia="zh-CN"/>
        </w:rPr>
        <w:t>〔</w:t>
      </w:r>
      <w:r>
        <w:rPr>
          <w:rFonts w:hint="eastAsia"/>
          <w:lang w:eastAsia="zh-CN"/>
        </w:rPr>
        <w:t>2</w:t>
      </w:r>
      <w:r>
        <w:rPr>
          <w:rFonts w:hint="eastAsia"/>
          <w:lang w:eastAsia="zh-CN"/>
        </w:rPr>
        <w:t>〕〔</w:t>
      </w:r>
      <w:r>
        <w:rPr>
          <w:rFonts w:hint="eastAsia"/>
          <w:lang w:eastAsia="zh-CN"/>
        </w:rPr>
        <w:t>2024-07-01</w:t>
      </w:r>
      <w:r>
        <w:rPr>
          <w:rFonts w:hint="eastAsia"/>
          <w:lang w:eastAsia="zh-CN"/>
        </w:rPr>
        <w:t>〕〔学校教务处〕〔</w:t>
      </w:r>
      <w:r>
        <w:rPr>
          <w:rFonts w:hint="eastAsia"/>
          <w:lang w:eastAsia="zh-CN"/>
        </w:rPr>
        <w:t>A</w:t>
      </w:r>
      <w:r>
        <w:rPr>
          <w:rFonts w:hint="eastAsia"/>
          <w:lang w:eastAsia="zh-CN"/>
        </w:rPr>
        <w:t>〕。</w:t>
      </w:r>
    </w:p>
    <w:p w14:paraId="2D51BF0A" w14:textId="77777777" w:rsidR="00361F9A" w:rsidRDefault="004056A9">
      <w:pPr>
        <w:pStyle w:val="Compact"/>
        <w:numPr>
          <w:ilvl w:val="0"/>
          <w:numId w:val="2"/>
        </w:numPr>
        <w:rPr>
          <w:lang w:eastAsia="zh-CN"/>
        </w:rPr>
      </w:pPr>
      <w:r>
        <w:rPr>
          <w:rFonts w:hint="eastAsia"/>
          <w:b/>
          <w:bCs/>
          <w:lang w:eastAsia="zh-CN"/>
        </w:rPr>
        <w:t>绩点修复</w:t>
      </w:r>
      <w:r>
        <w:rPr>
          <w:lang w:eastAsia="zh-CN"/>
        </w:rPr>
        <w:t xml:space="preserve"> – </w:t>
      </w:r>
      <w:r>
        <w:rPr>
          <w:rFonts w:hint="eastAsia"/>
          <w:lang w:eastAsia="zh-CN"/>
        </w:rPr>
        <w:t>优先补修必修课，利用假期重修</w:t>
      </w:r>
      <w:r>
        <w:rPr>
          <w:rFonts w:hint="eastAsia"/>
          <w:lang w:eastAsia="zh-CN"/>
        </w:rPr>
        <w:t>/</w:t>
      </w:r>
      <w:r>
        <w:rPr>
          <w:rFonts w:hint="eastAsia"/>
          <w:lang w:eastAsia="zh-CN"/>
        </w:rPr>
        <w:t>夏校提高分数；选修课策略性选易得高分课程，但留意部分高校已将任选课排除绩点计算</w:t>
      </w:r>
      <w:hyperlink r:id="rId8" w:anchor=":~:text=%E5%8C%97%E4%BA%AC%E5%A4%A7%E5%AD%A6%E6%9C%AC%E7%A7%91%E7%94%9F%E6%88%90%E7%BB%A9%E8%AF%84%E5%AE%9A%E5%92%8C%E8%AE%B0%E8%BD%BD%E5%8A%9E%E6%B3%95%20">
        <w:r>
          <w:rPr>
            <w:rStyle w:val="af"/>
            <w:lang w:eastAsia="zh-CN"/>
          </w:rPr>
          <w:t>[4]</w:t>
        </w:r>
      </w:hyperlink>
      <w:r>
        <w:rPr>
          <w:rFonts w:hint="eastAsia"/>
          <w:lang w:eastAsia="zh-CN"/>
        </w:rPr>
        <w:t>〔</w:t>
      </w:r>
      <w:r>
        <w:rPr>
          <w:rFonts w:hint="eastAsia"/>
          <w:lang w:eastAsia="zh-CN"/>
        </w:rPr>
        <w:t>3</w:t>
      </w:r>
      <w:r>
        <w:rPr>
          <w:rFonts w:hint="eastAsia"/>
          <w:lang w:eastAsia="zh-CN"/>
        </w:rPr>
        <w:t>〕〔</w:t>
      </w:r>
      <w:r>
        <w:rPr>
          <w:rFonts w:hint="eastAsia"/>
          <w:lang w:eastAsia="zh-CN"/>
        </w:rPr>
        <w:t>2018-09-01</w:t>
      </w:r>
      <w:r>
        <w:rPr>
          <w:rFonts w:hint="eastAsia"/>
          <w:lang w:eastAsia="zh-CN"/>
        </w:rPr>
        <w:t>〕〔山东大学〕〔</w:t>
      </w:r>
      <w:r>
        <w:rPr>
          <w:rFonts w:hint="eastAsia"/>
          <w:lang w:eastAsia="zh-CN"/>
        </w:rPr>
        <w:t>A</w:t>
      </w:r>
      <w:r>
        <w:rPr>
          <w:rFonts w:hint="eastAsia"/>
          <w:lang w:eastAsia="zh-CN"/>
        </w:rPr>
        <w:t>〕。定期与导师沟通，争取推荐信证明能力弥补成绩不足。</w:t>
      </w:r>
    </w:p>
    <w:p w14:paraId="2D51BF0B" w14:textId="77777777" w:rsidR="00361F9A" w:rsidRDefault="004056A9">
      <w:pPr>
        <w:pStyle w:val="Compact"/>
        <w:numPr>
          <w:ilvl w:val="0"/>
          <w:numId w:val="2"/>
        </w:numPr>
        <w:rPr>
          <w:lang w:eastAsia="zh-CN"/>
        </w:rPr>
      </w:pPr>
      <w:r>
        <w:rPr>
          <w:rFonts w:hint="eastAsia"/>
          <w:b/>
          <w:bCs/>
          <w:lang w:eastAsia="zh-CN"/>
        </w:rPr>
        <w:t>选课退课</w:t>
      </w:r>
      <w:r>
        <w:rPr>
          <w:lang w:eastAsia="zh-CN"/>
        </w:rPr>
        <w:t xml:space="preserve"> – </w:t>
      </w:r>
      <w:r>
        <w:rPr>
          <w:rFonts w:hint="eastAsia"/>
          <w:lang w:eastAsia="zh-CN"/>
        </w:rPr>
        <w:t>关注每学期</w:t>
      </w:r>
      <w:r>
        <w:rPr>
          <w:rFonts w:hint="eastAsia"/>
          <w:b/>
          <w:bCs/>
          <w:lang w:eastAsia="zh-CN"/>
        </w:rPr>
        <w:t>第</w:t>
      </w:r>
      <w:r>
        <w:rPr>
          <w:rFonts w:hint="eastAsia"/>
          <w:b/>
          <w:bCs/>
          <w:lang w:eastAsia="zh-CN"/>
        </w:rPr>
        <w:t>1-2</w:t>
      </w:r>
      <w:r>
        <w:rPr>
          <w:rFonts w:hint="eastAsia"/>
          <w:b/>
          <w:bCs/>
          <w:lang w:eastAsia="zh-CN"/>
        </w:rPr>
        <w:t>周</w:t>
      </w:r>
      <w:r>
        <w:rPr>
          <w:rFonts w:hint="eastAsia"/>
          <w:lang w:eastAsia="zh-CN"/>
        </w:rPr>
        <w:t>自由增删选课机会</w:t>
      </w:r>
      <w:hyperlink r:id="rId9" w:anchor=":~:text=%E9%80%80%E8%AF%BEWithdraw%E2%80%8B%E2%80%8B%20%E5%AD%A6%E7%94%9F%E5%9C%A8%E7%B3%BB%E7%BB%9F%E9%80%89%E8%AF%BE%E6%9C%9F%E9%97%B4%E5%8F%AF%E4%BB%A5%E9%80%80%E8%AF%BE%EF%BC%8C%E9%80%89%E8%AF%BE%E7%B3%BB%E7%BB%9F%E5%85%B3%E9%97%AD%E5%90%8E%EF%BC%8C%E4%B8%80%E8%88%AC%E4%B8%8D%E4%BA%88%E4%BB%A5%E9%80%80%E8%AF%BE%E3%80%82%20%E5%87%A1%E5%9B%A0%E6%A0%A1%E6%96%B9%E5%8E%9F%E5%9B%A0%E5%86%B3%E5%AE%9A%E5%81%9C%E5%BC%80%E7%9A%84%E8%AF%BE%E7%A8%8B%EF%BC%8C%E7%B3%BB%E7%BB%9F%E5%AF%B9%E5%AD%A6%E7%94%9F%E9%80%89%E8%AF%BE%E5%81%9A%E8%87%AA%E5%8A%A8%E5%88%A0%E9%99%A4%EF%BC%8C%E5%AD%A6%E7%94%9F%E4%B8%8D%E9%9C%80%E5%8A%9E%E7%90%86%E9%80%80%E8%AF%BE%EF%BC%8C%E8%B4%B9%E7%94%A8%E5%85%A8%E9%A2%9D%E9%80%80%E8%BF%98%E3%80%82%20%E5%9C%A8%20">
        <w:r>
          <w:rPr>
            <w:rStyle w:val="af"/>
            <w:lang w:eastAsia="zh-CN"/>
          </w:rPr>
          <w:t>[5]</w:t>
        </w:r>
      </w:hyperlink>
      <w:r>
        <w:rPr>
          <w:rFonts w:hint="eastAsia"/>
          <w:lang w:eastAsia="zh-CN"/>
        </w:rPr>
        <w:t>〔</w:t>
      </w:r>
      <w:r>
        <w:rPr>
          <w:rFonts w:hint="eastAsia"/>
          <w:lang w:eastAsia="zh-CN"/>
        </w:rPr>
        <w:t>4</w:t>
      </w:r>
      <w:r>
        <w:rPr>
          <w:rFonts w:hint="eastAsia"/>
          <w:lang w:eastAsia="zh-CN"/>
        </w:rPr>
        <w:t>〕〔</w:t>
      </w:r>
      <w:r>
        <w:rPr>
          <w:rFonts w:hint="eastAsia"/>
          <w:lang w:eastAsia="zh-CN"/>
        </w:rPr>
        <w:t>2024-09-05</w:t>
      </w:r>
      <w:r>
        <w:rPr>
          <w:rFonts w:hint="eastAsia"/>
          <w:lang w:eastAsia="zh-CN"/>
        </w:rPr>
        <w:t>〕〔清华</w:t>
      </w:r>
      <w:r>
        <w:rPr>
          <w:rFonts w:hint="eastAsia"/>
          <w:lang w:eastAsia="zh-CN"/>
        </w:rPr>
        <w:t>/</w:t>
      </w:r>
      <w:r>
        <w:rPr>
          <w:rFonts w:hint="eastAsia"/>
          <w:lang w:eastAsia="zh-CN"/>
        </w:rPr>
        <w:t>北大等〕〔</w:t>
      </w:r>
      <w:r>
        <w:rPr>
          <w:rFonts w:hint="eastAsia"/>
          <w:lang w:eastAsia="zh-CN"/>
        </w:rPr>
        <w:t>A</w:t>
      </w:r>
      <w:r>
        <w:rPr>
          <w:rFonts w:hint="eastAsia"/>
          <w:lang w:eastAsia="zh-CN"/>
        </w:rPr>
        <w:t>〕，第</w:t>
      </w:r>
      <w:r>
        <w:rPr>
          <w:rFonts w:hint="eastAsia"/>
          <w:lang w:eastAsia="zh-CN"/>
        </w:rPr>
        <w:t>8</w:t>
      </w:r>
      <w:r>
        <w:rPr>
          <w:rFonts w:hint="eastAsia"/>
          <w:lang w:eastAsia="zh-CN"/>
        </w:rPr>
        <w:t>周左右一次中期退课机会</w:t>
      </w:r>
      <w:hyperlink r:id="rId10" w:anchor=":~:text=%E7%BB%93%E4%B8%9A%E5%AD%A6%E7%94%9F%E3%80%81%E5%9B%A0%E4%BC%91%E5%AD%A6%E5%A4%8D%E5%AD%A6%E3%80%81%E6%A0%A1%E5%86%85%E8%AF%BE%E7%A8%8B%E5%86%B2%E7%AA%81%E3%80%81%E8%BA%AB%E4%BD%93%E9%97%AE%E9%A2%98%E4%B9%8B%E7%B1%BB%E7%9A%84%E7%89%B9%E6%AE%8A%E5%8E%9F%E5%9B%A0%E6%97%A0%E6%B3%95%E6%8C%89%E6%97%B6%20">
        <w:r>
          <w:rPr>
            <w:rStyle w:val="af"/>
            <w:lang w:eastAsia="zh-CN"/>
          </w:rPr>
          <w:t>[6]</w:t>
        </w:r>
      </w:hyperlink>
      <w:r>
        <w:rPr>
          <w:rFonts w:hint="eastAsia"/>
          <w:lang w:eastAsia="zh-CN"/>
        </w:rPr>
        <w:t>〔</w:t>
      </w:r>
      <w:r>
        <w:rPr>
          <w:rFonts w:hint="eastAsia"/>
          <w:lang w:eastAsia="zh-CN"/>
        </w:rPr>
        <w:t>5</w:t>
      </w:r>
      <w:r>
        <w:rPr>
          <w:rFonts w:hint="eastAsia"/>
          <w:lang w:eastAsia="zh-CN"/>
        </w:rPr>
        <w:t>〕〔</w:t>
      </w:r>
      <w:r>
        <w:rPr>
          <w:rFonts w:hint="eastAsia"/>
          <w:lang w:eastAsia="zh-CN"/>
        </w:rPr>
        <w:t>2024-10-15</w:t>
      </w:r>
      <w:r>
        <w:rPr>
          <w:rFonts w:hint="eastAsia"/>
          <w:lang w:eastAsia="zh-CN"/>
        </w:rPr>
        <w:t>〕〔同济大学〕〔</w:t>
      </w:r>
      <w:r>
        <w:rPr>
          <w:rFonts w:hint="eastAsia"/>
          <w:lang w:eastAsia="zh-CN"/>
        </w:rPr>
        <w:t>A</w:t>
      </w:r>
      <w:r>
        <w:rPr>
          <w:rFonts w:hint="eastAsia"/>
          <w:lang w:eastAsia="zh-CN"/>
        </w:rPr>
        <w:t>〕。退课记录</w:t>
      </w:r>
      <w:r>
        <w:rPr>
          <w:rFonts w:hint="eastAsia"/>
          <w:lang w:eastAsia="zh-CN"/>
        </w:rPr>
        <w:t>W</w:t>
      </w:r>
      <w:r>
        <w:rPr>
          <w:rFonts w:hint="eastAsia"/>
          <w:lang w:eastAsia="zh-CN"/>
        </w:rPr>
        <w:t>不计入</w:t>
      </w:r>
      <w:r>
        <w:rPr>
          <w:rFonts w:hint="eastAsia"/>
          <w:lang w:eastAsia="zh-CN"/>
        </w:rPr>
        <w:t>GPA</w:t>
      </w:r>
      <w:hyperlink r:id="rId11" w:anchor=":~:text=2024">
        <w:r>
          <w:rPr>
            <w:rStyle w:val="af"/>
            <w:lang w:eastAsia="zh-CN"/>
          </w:rPr>
          <w:t>[7]</w:t>
        </w:r>
      </w:hyperlink>
      <w:r>
        <w:rPr>
          <w:rFonts w:hint="eastAsia"/>
          <w:lang w:eastAsia="zh-CN"/>
        </w:rPr>
        <w:t>〔</w:t>
      </w:r>
      <w:r>
        <w:rPr>
          <w:rFonts w:hint="eastAsia"/>
          <w:lang w:eastAsia="zh-CN"/>
        </w:rPr>
        <w:t>6</w:t>
      </w:r>
      <w:r>
        <w:rPr>
          <w:rFonts w:hint="eastAsia"/>
          <w:lang w:eastAsia="zh-CN"/>
        </w:rPr>
        <w:t>〕〔</w:t>
      </w:r>
      <w:r>
        <w:rPr>
          <w:rFonts w:hint="eastAsia"/>
          <w:lang w:eastAsia="zh-CN"/>
        </w:rPr>
        <w:t>2024-09-01</w:t>
      </w:r>
      <w:r>
        <w:rPr>
          <w:rFonts w:hint="eastAsia"/>
          <w:lang w:eastAsia="zh-CN"/>
        </w:rPr>
        <w:t>〕〔北京大学〕〔</w:t>
      </w:r>
      <w:r>
        <w:rPr>
          <w:rFonts w:hint="eastAsia"/>
          <w:lang w:eastAsia="zh-CN"/>
        </w:rPr>
        <w:t>A</w:t>
      </w:r>
      <w:r>
        <w:rPr>
          <w:rFonts w:hint="eastAsia"/>
          <w:lang w:eastAsia="zh-CN"/>
        </w:rPr>
        <w:t>〕。</w:t>
      </w:r>
      <w:r>
        <w:rPr>
          <w:rFonts w:hint="eastAsia"/>
          <w:b/>
          <w:bCs/>
          <w:lang w:eastAsia="zh-CN"/>
        </w:rPr>
        <w:t>红线</w:t>
      </w:r>
      <w:r>
        <w:rPr>
          <w:rFonts w:hint="eastAsia"/>
          <w:lang w:eastAsia="zh-CN"/>
        </w:rPr>
        <w:t>：切勿错过学校教务规定的退课截止日期，否则成绩记为</w:t>
      </w:r>
      <w:r>
        <w:rPr>
          <w:rFonts w:hint="eastAsia"/>
          <w:lang w:eastAsia="zh-CN"/>
        </w:rPr>
        <w:t>0</w:t>
      </w:r>
      <w:r>
        <w:rPr>
          <w:rFonts w:hint="eastAsia"/>
          <w:lang w:eastAsia="zh-CN"/>
        </w:rPr>
        <w:t>分计入绩点。</w:t>
      </w:r>
    </w:p>
    <w:p w14:paraId="2D51BF0C" w14:textId="77777777" w:rsidR="00361F9A" w:rsidRDefault="004056A9">
      <w:pPr>
        <w:pStyle w:val="Compact"/>
        <w:numPr>
          <w:ilvl w:val="0"/>
          <w:numId w:val="2"/>
        </w:numPr>
        <w:rPr>
          <w:lang w:eastAsia="zh-CN"/>
        </w:rPr>
      </w:pPr>
      <w:r>
        <w:rPr>
          <w:rFonts w:hint="eastAsia"/>
          <w:b/>
          <w:bCs/>
          <w:lang w:eastAsia="zh-CN"/>
        </w:rPr>
        <w:t>考试临阵突击</w:t>
      </w:r>
      <w:r>
        <w:rPr>
          <w:lang w:eastAsia="zh-CN"/>
        </w:rPr>
        <w:t xml:space="preserve"> – </w:t>
      </w:r>
      <w:r>
        <w:rPr>
          <w:rFonts w:hint="eastAsia"/>
          <w:b/>
          <w:bCs/>
          <w:lang w:eastAsia="zh-CN"/>
        </w:rPr>
        <w:t>三天冲刺策略</w:t>
      </w:r>
      <w:r>
        <w:rPr>
          <w:rFonts w:hint="eastAsia"/>
          <w:lang w:eastAsia="zh-CN"/>
        </w:rPr>
        <w:t>：考前</w:t>
      </w:r>
      <w:r>
        <w:rPr>
          <w:rFonts w:hint="eastAsia"/>
          <w:lang w:eastAsia="zh-CN"/>
        </w:rPr>
        <w:t>3</w:t>
      </w:r>
      <w:r>
        <w:rPr>
          <w:rFonts w:hint="eastAsia"/>
          <w:lang w:eastAsia="zh-CN"/>
        </w:rPr>
        <w:t>天梳理历年试题考点和老师画的重点</w:t>
      </w:r>
      <w:hyperlink r:id="rId12" w:anchor=":~:text=,62">
        <w:r>
          <w:rPr>
            <w:rStyle w:val="af"/>
            <w:lang w:eastAsia="zh-CN"/>
          </w:rPr>
          <w:t>[8]</w:t>
        </w:r>
      </w:hyperlink>
      <w:hyperlink r:id="rId13" w:anchor=":~:text=">
        <w:r>
          <w:rPr>
            <w:rStyle w:val="af"/>
            <w:lang w:eastAsia="zh-CN"/>
          </w:rPr>
          <w:t>[9]</w:t>
        </w:r>
      </w:hyperlink>
      <w:r>
        <w:rPr>
          <w:rFonts w:hint="eastAsia"/>
          <w:lang w:eastAsia="zh-CN"/>
        </w:rPr>
        <w:t>〔</w:t>
      </w:r>
      <w:r>
        <w:rPr>
          <w:rFonts w:hint="eastAsia"/>
          <w:lang w:eastAsia="zh-CN"/>
        </w:rPr>
        <w:t>7</w:t>
      </w:r>
      <w:r>
        <w:rPr>
          <w:rFonts w:hint="eastAsia"/>
          <w:lang w:eastAsia="zh-CN"/>
        </w:rPr>
        <w:t>〕〔</w:t>
      </w:r>
      <w:r>
        <w:rPr>
          <w:rFonts w:hint="eastAsia"/>
          <w:lang w:eastAsia="zh-CN"/>
        </w:rPr>
        <w:t>2020-06-01</w:t>
      </w:r>
      <w:r>
        <w:rPr>
          <w:rFonts w:hint="eastAsia"/>
          <w:lang w:eastAsia="zh-CN"/>
        </w:rPr>
        <w:t>〕〔</w:t>
      </w:r>
      <w:r>
        <w:rPr>
          <w:rFonts w:hint="eastAsia"/>
          <w:lang w:eastAsia="zh-CN"/>
        </w:rPr>
        <w:t>SurviveSJTU</w:t>
      </w:r>
      <w:r>
        <w:rPr>
          <w:rFonts w:hint="eastAsia"/>
          <w:lang w:eastAsia="zh-CN"/>
        </w:rPr>
        <w:t>原文〕〔</w:t>
      </w:r>
      <w:r>
        <w:rPr>
          <w:rFonts w:hint="eastAsia"/>
          <w:lang w:eastAsia="zh-CN"/>
        </w:rPr>
        <w:t>F</w:t>
      </w:r>
      <w:r>
        <w:rPr>
          <w:rFonts w:hint="eastAsia"/>
          <w:lang w:eastAsia="zh-CN"/>
        </w:rPr>
        <w:t>〕。使用番茄钟</w:t>
      </w:r>
      <w:r>
        <w:rPr>
          <w:rFonts w:hint="eastAsia"/>
          <w:lang w:eastAsia="zh-CN"/>
        </w:rPr>
        <w:t>(25</w:t>
      </w:r>
      <w:r>
        <w:rPr>
          <w:rFonts w:hint="eastAsia"/>
          <w:lang w:eastAsia="zh-CN"/>
        </w:rPr>
        <w:t>分钟学习</w:t>
      </w:r>
      <w:r>
        <w:rPr>
          <w:rFonts w:hint="eastAsia"/>
          <w:lang w:eastAsia="zh-CN"/>
        </w:rPr>
        <w:t>/5</w:t>
      </w:r>
      <w:r>
        <w:rPr>
          <w:rFonts w:hint="eastAsia"/>
          <w:lang w:eastAsia="zh-CN"/>
        </w:rPr>
        <w:t>分钟休息</w:t>
      </w:r>
      <w:r>
        <w:rPr>
          <w:rFonts w:hint="eastAsia"/>
          <w:lang w:eastAsia="zh-CN"/>
        </w:rPr>
        <w:t>)</w:t>
      </w:r>
      <w:r>
        <w:rPr>
          <w:rFonts w:hint="eastAsia"/>
          <w:lang w:eastAsia="zh-CN"/>
        </w:rPr>
        <w:t>高效复习；考前一晚保证</w:t>
      </w:r>
      <w:r>
        <w:rPr>
          <w:rFonts w:hint="eastAsia"/>
          <w:lang w:eastAsia="zh-CN"/>
        </w:rPr>
        <w:t>6-7</w:t>
      </w:r>
      <w:r>
        <w:rPr>
          <w:rFonts w:hint="eastAsia"/>
          <w:lang w:eastAsia="zh-CN"/>
        </w:rPr>
        <w:t>小时睡眠以应对考试。</w:t>
      </w:r>
    </w:p>
    <w:p w14:paraId="2D51BF0D" w14:textId="77777777" w:rsidR="00361F9A" w:rsidRDefault="004056A9">
      <w:pPr>
        <w:pStyle w:val="Compact"/>
        <w:numPr>
          <w:ilvl w:val="0"/>
          <w:numId w:val="2"/>
        </w:numPr>
        <w:rPr>
          <w:lang w:eastAsia="zh-CN"/>
        </w:rPr>
      </w:pPr>
      <w:r>
        <w:rPr>
          <w:rFonts w:hint="eastAsia"/>
          <w:b/>
          <w:bCs/>
          <w:lang w:eastAsia="zh-CN"/>
        </w:rPr>
        <w:t>善用学习工具</w:t>
      </w:r>
      <w:r>
        <w:rPr>
          <w:lang w:eastAsia="zh-CN"/>
        </w:rPr>
        <w:t xml:space="preserve"> – </w:t>
      </w:r>
      <w:r>
        <w:rPr>
          <w:rFonts w:hint="eastAsia"/>
          <w:lang w:eastAsia="zh-CN"/>
        </w:rPr>
        <w:t>实施</w:t>
      </w:r>
      <w:r>
        <w:rPr>
          <w:rFonts w:hint="eastAsia"/>
          <w:b/>
          <w:bCs/>
          <w:lang w:eastAsia="zh-CN"/>
        </w:rPr>
        <w:t>间隔重复</w:t>
      </w:r>
      <w:r>
        <w:rPr>
          <w:rFonts w:hint="eastAsia"/>
          <w:lang w:eastAsia="zh-CN"/>
        </w:rPr>
        <w:t>和</w:t>
      </w:r>
      <w:r>
        <w:rPr>
          <w:rFonts w:hint="eastAsia"/>
          <w:b/>
          <w:bCs/>
          <w:lang w:eastAsia="zh-CN"/>
        </w:rPr>
        <w:t>检索练习</w:t>
      </w:r>
      <w:r>
        <w:rPr>
          <w:rFonts w:hint="eastAsia"/>
          <w:lang w:eastAsia="zh-CN"/>
        </w:rPr>
        <w:t>：利用</w:t>
      </w:r>
      <w:r>
        <w:rPr>
          <w:rFonts w:hint="eastAsia"/>
          <w:lang w:eastAsia="zh-CN"/>
        </w:rPr>
        <w:t>Anki</w:t>
      </w:r>
      <w:r>
        <w:rPr>
          <w:rFonts w:hint="eastAsia"/>
          <w:lang w:eastAsia="zh-CN"/>
        </w:rPr>
        <w:t>或</w:t>
      </w:r>
      <w:r>
        <w:rPr>
          <w:rFonts w:hint="eastAsia"/>
          <w:lang w:eastAsia="zh-CN"/>
        </w:rPr>
        <w:t>Quizlet</w:t>
      </w:r>
      <w:r>
        <w:rPr>
          <w:rFonts w:hint="eastAsia"/>
          <w:lang w:eastAsia="zh-CN"/>
        </w:rPr>
        <w:t>制作抽认卡，定期自测召回知识。研究表明</w:t>
      </w:r>
      <w:r>
        <w:rPr>
          <w:rFonts w:hint="eastAsia"/>
          <w:b/>
          <w:bCs/>
          <w:lang w:eastAsia="zh-CN"/>
        </w:rPr>
        <w:t>分散学习</w:t>
      </w:r>
      <w:r>
        <w:rPr>
          <w:rFonts w:hint="eastAsia"/>
          <w:lang w:eastAsia="zh-CN"/>
        </w:rPr>
        <w:t>和</w:t>
      </w:r>
      <w:r>
        <w:rPr>
          <w:rFonts w:hint="eastAsia"/>
          <w:b/>
          <w:bCs/>
          <w:lang w:eastAsia="zh-CN"/>
        </w:rPr>
        <w:t>自测</w:t>
      </w:r>
      <w:r>
        <w:rPr>
          <w:rFonts w:hint="eastAsia"/>
          <w:lang w:eastAsia="zh-CN"/>
        </w:rPr>
        <w:t>显著提升长期记忆</w:t>
      </w:r>
      <w:hyperlink r:id="rId14" w:anchor=":~:text=There%20is%20a%20wealth%20of,term%20gains%20in%20learning">
        <w:r>
          <w:rPr>
            <w:rStyle w:val="af"/>
            <w:lang w:eastAsia="zh-CN"/>
          </w:rPr>
          <w:t>[10]</w:t>
        </w:r>
      </w:hyperlink>
      <w:hyperlink r:id="rId15" w:anchor=":~:text=There%20is%20a%20great%20deal,after%20solely%20studying%20the%20material">
        <w:r>
          <w:rPr>
            <w:rStyle w:val="af"/>
            <w:lang w:eastAsia="zh-CN"/>
          </w:rPr>
          <w:t>[11]</w:t>
        </w:r>
      </w:hyperlink>
      <w:r>
        <w:rPr>
          <w:rFonts w:hint="eastAsia"/>
          <w:lang w:eastAsia="zh-CN"/>
        </w:rPr>
        <w:t>〔</w:t>
      </w:r>
      <w:r>
        <w:rPr>
          <w:rFonts w:hint="eastAsia"/>
          <w:lang w:eastAsia="zh-CN"/>
        </w:rPr>
        <w:t>8</w:t>
      </w:r>
      <w:r>
        <w:rPr>
          <w:rFonts w:hint="eastAsia"/>
          <w:lang w:eastAsia="zh-CN"/>
        </w:rPr>
        <w:t>〕〔</w:t>
      </w:r>
      <w:r>
        <w:rPr>
          <w:rFonts w:hint="eastAsia"/>
          <w:lang w:eastAsia="zh-CN"/>
        </w:rPr>
        <w:t>2013-08-01</w:t>
      </w:r>
      <w:r>
        <w:rPr>
          <w:rFonts w:hint="eastAsia"/>
          <w:lang w:eastAsia="zh-CN"/>
        </w:rPr>
        <w:t>〕〔教育心理研究〕〔</w:t>
      </w:r>
      <w:r>
        <w:rPr>
          <w:rFonts w:hint="eastAsia"/>
          <w:lang w:eastAsia="zh-CN"/>
        </w:rPr>
        <w:t>C</w:t>
      </w:r>
      <w:r>
        <w:rPr>
          <w:rFonts w:hint="eastAsia"/>
          <w:lang w:eastAsia="zh-CN"/>
        </w:rPr>
        <w:t>〕，“间隔</w:t>
      </w:r>
      <w:r>
        <w:rPr>
          <w:rFonts w:hint="eastAsia"/>
          <w:lang w:eastAsia="zh-CN"/>
        </w:rPr>
        <w:t>+</w:t>
      </w:r>
      <w:r>
        <w:rPr>
          <w:rFonts w:hint="eastAsia"/>
          <w:lang w:eastAsia="zh-CN"/>
        </w:rPr>
        <w:t>测验”比临阵磨枪记忆效果高出约</w:t>
      </w:r>
      <w:r>
        <w:rPr>
          <w:rFonts w:hint="eastAsia"/>
          <w:lang w:eastAsia="zh-CN"/>
        </w:rPr>
        <w:t>10%</w:t>
      </w:r>
      <w:hyperlink r:id="rId16" w:anchor=":~:text=There%20is%20a%20wealth%20of,term%20gains%20in%20learning">
        <w:r>
          <w:rPr>
            <w:rStyle w:val="af"/>
            <w:lang w:eastAsia="zh-CN"/>
          </w:rPr>
          <w:t>[12]</w:t>
        </w:r>
      </w:hyperlink>
      <w:r>
        <w:rPr>
          <w:rFonts w:hint="eastAsia"/>
          <w:lang w:eastAsia="zh-CN"/>
        </w:rPr>
        <w:t>〔</w:t>
      </w:r>
      <w:r>
        <w:rPr>
          <w:rFonts w:hint="eastAsia"/>
          <w:lang w:eastAsia="zh-CN"/>
        </w:rPr>
        <w:t>9</w:t>
      </w:r>
      <w:r>
        <w:rPr>
          <w:rFonts w:hint="eastAsia"/>
          <w:lang w:eastAsia="zh-CN"/>
        </w:rPr>
        <w:t>〕〔</w:t>
      </w:r>
      <w:r>
        <w:rPr>
          <w:rFonts w:hint="eastAsia"/>
          <w:lang w:eastAsia="zh-CN"/>
        </w:rPr>
        <w:t>2006-07-01</w:t>
      </w:r>
      <w:r>
        <w:rPr>
          <w:rFonts w:hint="eastAsia"/>
          <w:lang w:eastAsia="zh-CN"/>
        </w:rPr>
        <w:t>〕〔元研究〕〔</w:t>
      </w:r>
      <w:r>
        <w:rPr>
          <w:rFonts w:hint="eastAsia"/>
          <w:lang w:eastAsia="zh-CN"/>
        </w:rPr>
        <w:t>C</w:t>
      </w:r>
      <w:r>
        <w:rPr>
          <w:rFonts w:hint="eastAsia"/>
          <w:lang w:eastAsia="zh-CN"/>
        </w:rPr>
        <w:t>〕。</w:t>
      </w:r>
    </w:p>
    <w:p w14:paraId="2D51BF0E" w14:textId="77777777" w:rsidR="00361F9A" w:rsidRDefault="004056A9">
      <w:pPr>
        <w:pStyle w:val="Compact"/>
        <w:numPr>
          <w:ilvl w:val="0"/>
          <w:numId w:val="2"/>
        </w:numPr>
      </w:pPr>
      <w:r>
        <w:rPr>
          <w:rFonts w:hint="eastAsia"/>
          <w:b/>
          <w:bCs/>
          <w:lang w:eastAsia="zh-CN"/>
        </w:rPr>
        <w:t>文献与资料管理</w:t>
      </w:r>
      <w:r>
        <w:rPr>
          <w:lang w:eastAsia="zh-CN"/>
        </w:rPr>
        <w:t xml:space="preserve"> – </w:t>
      </w:r>
      <w:r>
        <w:rPr>
          <w:rFonts w:hint="eastAsia"/>
          <w:lang w:eastAsia="zh-CN"/>
        </w:rPr>
        <w:t>学会检索和管理学术资料：使用</w:t>
      </w:r>
      <w:r>
        <w:rPr>
          <w:rFonts w:hint="eastAsia"/>
          <w:lang w:eastAsia="zh-CN"/>
        </w:rPr>
        <w:t>Zotero</w:t>
      </w:r>
      <w:r>
        <w:rPr>
          <w:rFonts w:hint="eastAsia"/>
          <w:lang w:eastAsia="zh-CN"/>
        </w:rPr>
        <w:t>管理文献，</w:t>
      </w:r>
      <w:r>
        <w:rPr>
          <w:rFonts w:hint="eastAsia"/>
          <w:lang w:eastAsia="zh-CN"/>
        </w:rPr>
        <w:t>OneNote</w:t>
      </w:r>
      <w:r>
        <w:rPr>
          <w:rFonts w:hint="eastAsia"/>
          <w:lang w:eastAsia="zh-CN"/>
        </w:rPr>
        <w:t>或</w:t>
      </w:r>
      <w:r>
        <w:rPr>
          <w:rFonts w:hint="eastAsia"/>
          <w:lang w:eastAsia="zh-CN"/>
        </w:rPr>
        <w:t>Obsidian</w:t>
      </w:r>
      <w:r>
        <w:rPr>
          <w:rFonts w:hint="eastAsia"/>
          <w:lang w:eastAsia="zh-CN"/>
        </w:rPr>
        <w:t>做笔记。写论文时熟练使用学校图书馆数据库获取全文。</w:t>
      </w:r>
      <w:r>
        <w:rPr>
          <w:rFonts w:hint="eastAsia"/>
          <w:b/>
          <w:bCs/>
          <w:lang w:eastAsia="zh-CN"/>
        </w:rPr>
        <w:t>警惕</w:t>
      </w:r>
      <w:r>
        <w:rPr>
          <w:rFonts w:hint="eastAsia"/>
          <w:lang w:eastAsia="zh-CN"/>
        </w:rPr>
        <w:t>：遵守引用规范</w:t>
      </w:r>
      <w:r>
        <w:rPr>
          <w:rFonts w:hint="eastAsia"/>
          <w:lang w:eastAsia="zh-CN"/>
        </w:rPr>
        <w:lastRenderedPageBreak/>
        <w:t>，避免任何抄袭行为（中国高校对学术不端“零容忍”</w:t>
      </w:r>
      <w:hyperlink r:id="rId17" w:anchor=":~:text=%E7%AD%94%EF%BC%9A%E4%BC%98%E8%89%AF%E5%AD%A6%E9%A3%8E%E6%98%AF%E5%A4%A7%E5%AD%A6%E7%B2%BE%E7%A5%9E%E7%9A%84%E9%9B%86%E4%B8%AD%E4%BD%93%E7%8E%B0%EF%BC%8C%E6%98%AF%E9%AB%98%E7%AD%89%E5%AD%A6%E6%A0%A1%E7%9A%84%E7%AB%8B%E6%A0%A1%E4%B9%8B%E6%9C%AC%EF%BC%8C%E9%A3%8E%E6%B8%85%E6%B0%94%E6%AD%A3%E7%9A%84%E5%AD%A6%E6%9C%AF%E7%94%9F%E6%80%81%E6%98%AF%E7%A7%91%E5%AD%A6%E5%8F%91%E5%B1%95%E5%92%8C%E6%95%99%E8%82%B2%E4%BA%8B%E4%B8%9A%E5%85%B4%E6%97%BA%E7%9A%84%E5%9F%BA%E7%9F%B3%E3%80%82%E5%9C%A8%E8%BF%91%E4%B8%80%E4%B8%AA%E6%97%B6%E6%9C%9F%E4%BB%A5%E6%9D%A5%EF%BC%8C%E9%AB%98%E6%A0%A1%E5%AD%A6%E6%9C%AF%E4%B8%8D%E7%AB%AF%E8%A1%8C%E4%B8%BA%E6%97%B6%E6%9C%89%E5%8F%91%E7%94%9F%EF%BC%8C%E5%8A%A9%E9%95%BF%E4%BA%86%E6%80%A5%E5%8A%9F%20%E8%BF%91%E5%88%A9%E3%80%81%E6%B5%AE%E8%BA%81%E6%B5%AE%E5%A4%B8%E7%9A%84%E5%AD%A6%E6%9C%AF%E9%A3%8E%E6%B0%94%EF%BC%8C%E9%80%A0%E6%88%90%E4%BA%86%E6%9E%81%E4%B8%BA%E8%B4%9F%E9%9D%A2%E7%9A%84%E7%A4%BE%E4%BC%9A%E5%BD%B1%E5%93%8D%E3%80%82%E4%B8%BA%E6%AD%A4%EF%BC%8C%E6%95%99%E8%82%B2%E9%83%A8%E8%BF%91%E5%B9%B4%E6%9D%A5%E5%85%88%E5%90%8E%E5%87%BA%E5%8F%B0%E4%BA%86%E3%80%8A%E5%85%B3%E4%BA%8E%E4%B8%A5%E8%82%83%E5%A4%84%E7%90%86%E9%AB%98%E7%AD%89%E5%AD%A6%E6%A0%A1%E5%AD%A6%E6%9C%AF%E4%B8%8D%E7%AB%AF%E8%A1%8C%E4%B8%BA%E7%9A%84%E9%80%9A%E7%9F%A5%E3%80%8B%E3%80%8A%E5%85%B3%E4%BA%8E%E5%88%87%E5%AE%9E%E5%8A%A0%E5%BC%BA%E5%92%8C%E6%94%B9%E8%BF%9B%E9%AB%98%E7%AD%89%E5%AD%A6%E6%A0%A1%E5%AD%A6%E9%A3%8E%E5%BB%BA%E8%AE%BE%E7%9A%84%20%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lang w:eastAsia="zh-CN"/>
          </w:rPr>
          <w:t>[13]</w:t>
        </w:r>
      </w:hyperlink>
      <w:hyperlink r:id="rId18" w:anchor=":~:text=%E5%9C%A8%E4%BE%8B%E4%B8%BE%E5%BC%8F%E8%A7%84%E5%AE%9A%E4%B8%8A%E5%85%B1%E6%B6%89%E5%8F%8A7%E9%A1%B9%E5%86%85%E5%AE%B9%EF%BC%8C%E6%B6%B5%E7%9B%96%E4%BA%86%E5%89%BD%E7%AA%83%E3%80%81%E6%8A%84%E8%A2%AD%E4%BB%96%E4%BA%BA%E5%AD%A6%E6%9C%AF%E6%88%90%E6%9E%9C%EF%BC%8C%E7%AF%A1%E6%94%B9%E4%BB%96%E4%BA%BA%E7%A0%94%E7%A9%B6%E6%88%90%E6%9E%9C%EF%BC%8C%E4%BC%AA%E9%80%A0%E7%A7%91%E7%A0%94%E6%95%B0%E6%8D%AE%E3%80%81%E8%B5%84%E6%96%99%E3%80%81%E6%96%87%E7%8C%AE%E3%80%81%E6%B3%A8%E9%87%8A%E7%AD%89%E5%BD%93%E5%89%8D%E6%9C%80%E4%B8%BA%E7%AA%81%E5%87%BA%E5%92%8C%E9%9B%86%E4%B8%AD%E7%9A%84%E5%AD%A6%E6%9C%AF%E4%B8%8D%E7%AB%AF%E8%A1%8C%E4%B8%BA%E7%B1%BB%E5%9E%8B%E3%80%82%E5%AD%A6%E6%9C%AF%E4%B8%8D%E7%AB%AF%E8%A1%8C%E4%B8%BA%20%E7%9A%84%E7%B1%BB%E5%9E%8B%E5%A4%8D%E6%9D%82%E5%92%8C%E5%A4%9A%E6%A0%B7%EF%BC%8C%E6%97%A0%E6%B3%95%E5%92%8C%E4%B8%8D%E5%8F%AF%E8%83%BD%E7%A9%B7%E5%B0%BD%E3%80%82%E5%AF%B9%E6%AD%A4%EF%BC%8C%E5%9C%A8%E7%AC%AC7%E9%A1%B9%E4%B8%AD%E8%A7%84%E5%AE%9A%E4%BA%86%E5%BC%80%E6%94%BE%E6%80%A7%E7%9A%84%E5%85%9C%E5%BA%95%E7%B1%BB%E5%9E%8B%EF%BC%8C%E5%8D%B3%E5%85%B6%E4%BB%96%E6%A0%B9%E6%8D%AE%E9%AB%98%E7%AD%89%E5%AD%A6%E6%A0%A1%E6%88%96%E8%80%85%E6%9C%89%E5%85%B3%E5%AD%A6%E6%9C%AF%E7%BB%84%E7%BB%87%E3%80%81%E7%9B%B8%E5%85%B3%E7%A7%91%E7%A0%94%E7%AE%A1%E7%90%86%E6%9C%BA%E6%9E%84%E5%88%B6%E5%AE%9A%E7%9A%84%E8%A7%84%E5%88%99%EF%BC%8C%E5%B1%9E%E4%BA%8E%E5%AD%A6%E6%9C%AF%E4%B8%8D%E7%AB%AF%E7%9A%84%E8%A1%8C%E4%B8%BA%E3%80%82%20%E8%BF%99%E4%B8%BA%E4%BB%8A%E5%90%8E%E7%9A%84%E5%AE%9E%E6%96%BD%E4%B8%AD%E5%8F%AF%E8%83%BD%E9%81%87%E5%88%B0%E6%96%B0%E7%9A%84%E6%88%96%E6%9B%B4%E4%B8%BA%E5%A4%8D%E6%9D%82%E5%AD%A6%E6%9C%AF%E4%B8%8D%E7%AB%AF%E8%A1%8C%E4%B8%BA%E4%BF%9D%E7%95%99%E7%A9%BA%E9%97%B4%E3%80%82">
        <w:r>
          <w:rPr>
            <w:rStyle w:val="af"/>
          </w:rPr>
          <w:t>[14]</w:t>
        </w:r>
      </w:hyperlink>
      <w:r>
        <w:rPr>
          <w:rFonts w:hint="eastAsia"/>
        </w:rPr>
        <w:t>〔</w:t>
      </w:r>
      <w:r>
        <w:rPr>
          <w:rFonts w:hint="eastAsia"/>
        </w:rPr>
        <w:t>10</w:t>
      </w:r>
      <w:r>
        <w:rPr>
          <w:rFonts w:hint="eastAsia"/>
        </w:rPr>
        <w:t>〕〔</w:t>
      </w:r>
      <w:r>
        <w:rPr>
          <w:rFonts w:hint="eastAsia"/>
        </w:rPr>
        <w:t>2016-09-01</w:t>
      </w:r>
      <w:r>
        <w:rPr>
          <w:rFonts w:hint="eastAsia"/>
        </w:rPr>
        <w:t>〕〔教育部〕〔</w:t>
      </w:r>
      <w:r>
        <w:rPr>
          <w:rFonts w:hint="eastAsia"/>
        </w:rPr>
        <w:t>A</w:t>
      </w:r>
      <w:r>
        <w:rPr>
          <w:rFonts w:hint="eastAsia"/>
        </w:rPr>
        <w:t>〕）。</w:t>
      </w:r>
    </w:p>
    <w:p w14:paraId="2D51BF0F" w14:textId="77777777" w:rsidR="00361F9A" w:rsidRDefault="004056A9">
      <w:pPr>
        <w:pStyle w:val="Compact"/>
        <w:numPr>
          <w:ilvl w:val="0"/>
          <w:numId w:val="2"/>
        </w:numPr>
        <w:rPr>
          <w:lang w:eastAsia="zh-CN"/>
        </w:rPr>
      </w:pPr>
      <w:r>
        <w:rPr>
          <w:rFonts w:hint="eastAsia"/>
          <w:b/>
          <w:bCs/>
          <w:lang w:eastAsia="zh-CN"/>
        </w:rPr>
        <w:t>AI</w:t>
      </w:r>
      <w:r>
        <w:rPr>
          <w:rFonts w:hint="eastAsia"/>
          <w:b/>
          <w:bCs/>
          <w:lang w:eastAsia="zh-CN"/>
        </w:rPr>
        <w:t>辅助学习</w:t>
      </w:r>
      <w:r>
        <w:rPr>
          <w:lang w:eastAsia="zh-CN"/>
        </w:rPr>
        <w:t xml:space="preserve"> – </w:t>
      </w:r>
      <w:r>
        <w:rPr>
          <w:rFonts w:hint="eastAsia"/>
          <w:lang w:eastAsia="zh-CN"/>
        </w:rPr>
        <w:t>用</w:t>
      </w:r>
      <w:r>
        <w:rPr>
          <w:rFonts w:hint="eastAsia"/>
          <w:lang w:eastAsia="zh-CN"/>
        </w:rPr>
        <w:t>ChatGPT</w:t>
      </w:r>
      <w:r>
        <w:rPr>
          <w:rFonts w:hint="eastAsia"/>
          <w:lang w:eastAsia="zh-CN"/>
        </w:rPr>
        <w:t>获取概念解释、代码调试或写作润色，但</w:t>
      </w:r>
      <w:r>
        <w:rPr>
          <w:rFonts w:hint="eastAsia"/>
          <w:b/>
          <w:bCs/>
          <w:lang w:eastAsia="zh-CN"/>
        </w:rPr>
        <w:t>坚守学术诚信边界</w:t>
      </w:r>
      <w:r>
        <w:rPr>
          <w:rFonts w:hint="eastAsia"/>
          <w:lang w:eastAsia="zh-CN"/>
        </w:rPr>
        <w:t>：</w:t>
      </w:r>
      <w:r>
        <w:rPr>
          <w:rFonts w:hint="eastAsia"/>
          <w:b/>
          <w:bCs/>
          <w:lang w:eastAsia="zh-CN"/>
        </w:rPr>
        <w:t>允许</w:t>
      </w:r>
      <w:r>
        <w:rPr>
          <w:rFonts w:hint="eastAsia"/>
          <w:lang w:eastAsia="zh-CN"/>
        </w:rPr>
        <w:t>：总结资料、生成练习题、自我检测；</w:t>
      </w:r>
      <w:r>
        <w:rPr>
          <w:rFonts w:hint="eastAsia"/>
          <w:b/>
          <w:bCs/>
          <w:lang w:eastAsia="zh-CN"/>
        </w:rPr>
        <w:t>禁止</w:t>
      </w:r>
      <w:r>
        <w:rPr>
          <w:rFonts w:hint="eastAsia"/>
          <w:lang w:eastAsia="zh-CN"/>
        </w:rPr>
        <w:t>：让</w:t>
      </w:r>
      <w:r>
        <w:rPr>
          <w:rFonts w:hint="eastAsia"/>
          <w:lang w:eastAsia="zh-CN"/>
        </w:rPr>
        <w:t>AI</w:t>
      </w:r>
      <w:r>
        <w:rPr>
          <w:rFonts w:hint="eastAsia"/>
          <w:lang w:eastAsia="zh-CN"/>
        </w:rPr>
        <w:t>代写作业或论文，否则属学术不端</w:t>
      </w:r>
      <w:hyperlink r:id="rId19" w:anchor=":~:text=ChatGPT%2C%20Artificial%20Intelligence%2C%20and%20Academic,Integrity">
        <w:r>
          <w:rPr>
            <w:rStyle w:val="af"/>
            <w:lang w:eastAsia="zh-CN"/>
          </w:rPr>
          <w:t>[15]</w:t>
        </w:r>
      </w:hyperlink>
      <w:r>
        <w:rPr>
          <w:rFonts w:hint="eastAsia"/>
          <w:lang w:eastAsia="zh-CN"/>
        </w:rPr>
        <w:t>〔</w:t>
      </w:r>
      <w:r>
        <w:rPr>
          <w:rFonts w:hint="eastAsia"/>
          <w:lang w:eastAsia="zh-CN"/>
        </w:rPr>
        <w:t>11</w:t>
      </w:r>
      <w:r>
        <w:rPr>
          <w:rFonts w:hint="eastAsia"/>
          <w:lang w:eastAsia="zh-CN"/>
        </w:rPr>
        <w:t>〕〔</w:t>
      </w:r>
      <w:r>
        <w:rPr>
          <w:rFonts w:hint="eastAsia"/>
          <w:lang w:eastAsia="zh-CN"/>
        </w:rPr>
        <w:t>2023-08-01</w:t>
      </w:r>
      <w:r>
        <w:rPr>
          <w:rFonts w:hint="eastAsia"/>
          <w:lang w:eastAsia="zh-CN"/>
        </w:rPr>
        <w:t>〕〔美国密苏里大学〕〔</w:t>
      </w:r>
      <w:r>
        <w:rPr>
          <w:rFonts w:hint="eastAsia"/>
          <w:lang w:eastAsia="zh-CN"/>
        </w:rPr>
        <w:t>A</w:t>
      </w:r>
      <w:r>
        <w:rPr>
          <w:rFonts w:hint="eastAsia"/>
          <w:lang w:eastAsia="zh-CN"/>
        </w:rPr>
        <w:t>〕。如需引用</w:t>
      </w:r>
      <w:r>
        <w:rPr>
          <w:rFonts w:hint="eastAsia"/>
          <w:lang w:eastAsia="zh-CN"/>
        </w:rPr>
        <w:t>AI</w:t>
      </w:r>
      <w:r>
        <w:rPr>
          <w:rFonts w:hint="eastAsia"/>
          <w:lang w:eastAsia="zh-CN"/>
        </w:rPr>
        <w:t>产出内容，务必标注来源，以免涉嫌抄袭。使用</w:t>
      </w:r>
      <w:r>
        <w:rPr>
          <w:rFonts w:hint="eastAsia"/>
          <w:lang w:eastAsia="zh-CN"/>
        </w:rPr>
        <w:t>AI</w:t>
      </w:r>
      <w:r>
        <w:rPr>
          <w:rFonts w:hint="eastAsia"/>
          <w:lang w:eastAsia="zh-CN"/>
        </w:rPr>
        <w:t>前清除提示中的敏感个人信息，保护隐私。</w:t>
      </w:r>
    </w:p>
    <w:p w14:paraId="2D51BF10" w14:textId="77777777" w:rsidR="00361F9A" w:rsidRDefault="004056A9">
      <w:pPr>
        <w:pStyle w:val="Compact"/>
        <w:numPr>
          <w:ilvl w:val="0"/>
          <w:numId w:val="2"/>
        </w:numPr>
      </w:pPr>
      <w:r>
        <w:rPr>
          <w:rFonts w:hint="eastAsia"/>
          <w:b/>
          <w:bCs/>
          <w:lang w:eastAsia="zh-CN"/>
        </w:rPr>
        <w:t>转专业申请</w:t>
      </w:r>
      <w:r>
        <w:rPr>
          <w:lang w:eastAsia="zh-CN"/>
        </w:rPr>
        <w:t xml:space="preserve"> – </w:t>
      </w:r>
      <w:r>
        <w:rPr>
          <w:rFonts w:hint="eastAsia"/>
          <w:b/>
          <w:bCs/>
          <w:lang w:eastAsia="zh-CN"/>
        </w:rPr>
        <w:t>时间线</w:t>
      </w:r>
      <w:r>
        <w:rPr>
          <w:rFonts w:hint="eastAsia"/>
          <w:lang w:eastAsia="zh-CN"/>
        </w:rPr>
        <w:t>：大一下或大二下统一受理，每年春季提交申请</w:t>
      </w:r>
      <w:hyperlink r:id="rId20" w:anchor=":~: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w:r>
          <w:rPr>
            <w:rStyle w:val="af"/>
            <w:lang w:eastAsia="zh-CN"/>
          </w:rPr>
          <w:t>[16]</w:t>
        </w:r>
      </w:hyperlink>
      <w:r>
        <w:rPr>
          <w:rFonts w:hint="eastAsia"/>
          <w:lang w:eastAsia="zh-CN"/>
        </w:rPr>
        <w:t>〔</w:t>
      </w:r>
      <w:r>
        <w:rPr>
          <w:rFonts w:hint="eastAsia"/>
          <w:lang w:eastAsia="zh-CN"/>
        </w:rPr>
        <w:t>12</w:t>
      </w:r>
      <w:r>
        <w:rPr>
          <w:rFonts w:hint="eastAsia"/>
          <w:lang w:eastAsia="zh-CN"/>
        </w:rPr>
        <w:t>〕〔</w:t>
      </w:r>
      <w:r>
        <w:rPr>
          <w:rFonts w:hint="eastAsia"/>
          <w:lang w:eastAsia="zh-CN"/>
        </w:rPr>
        <w:t>2025-04-01</w:t>
      </w:r>
      <w:r>
        <w:rPr>
          <w:rFonts w:hint="eastAsia"/>
          <w:lang w:eastAsia="zh-CN"/>
        </w:rPr>
        <w:t>〕〔北京大学〕〔</w:t>
      </w:r>
      <w:r>
        <w:rPr>
          <w:rFonts w:hint="eastAsia"/>
          <w:lang w:eastAsia="zh-CN"/>
        </w:rPr>
        <w:t>B</w:t>
      </w:r>
      <w:r>
        <w:rPr>
          <w:rFonts w:hint="eastAsia"/>
          <w:lang w:eastAsia="zh-CN"/>
        </w:rPr>
        <w:t>〕；部分高校允许大三申请</w:t>
      </w:r>
      <w:hyperlink r:id="rId21" w:anchor=":~:text=2022%E7%BA%A7%E3%80%812023%E7%BA%A7%E3%80%812024%E7%BA%A7%E6%9C%AC%E7%A7%91%E7%94%9F%E5%8F%AF%E6%A0%B9%E6%8D%AE%E8%87%AA%E5%B7%B1%E5%9C%A8%E6%A0%A1%E6%9C%9F%E9%97%B4%E7%9A%84%E5%AD%A6%E4%B9%A0%E5%92%8C%E7%94%9F%E6%B4%BB%E6%83%85%E5%86%B5%EF%BC%8C%E7%BB%BC%E5%90%88%E8%80%83%E8%99%91%E8%87%AA%E5%B7%B1%E7%9A%84%E4%B8%93%E4%B8%9A%E6%84%8F%E5%90%91%E5%92%8C%E5%85%B4%E8%B6%A3%E7%89%B9%E9%95%BF%E7%AD%89%E5%9B%A0%E7%B4%A0%EF%BC%8C%E5%9C%A8%E5%A4%A7%E4%B8%80%E3%80%81%E5%A4%A7%E4%BA%8C%E3%80%81%E5%A4%A7%E4%B8%89%E5%AD%A6%E5%B9%B4%E6%98%A5%E5%AD%A3%E5%AD%A6%E6%9C%9F%E7%94%B3%E8%AF%B7%E8%BD%AC%E4%B8%93%E4%B8%9A%E3%80%82">
        <w:r>
          <w:rPr>
            <w:rStyle w:val="af"/>
            <w:lang w:eastAsia="zh-CN"/>
          </w:rPr>
          <w:t>[17]</w:t>
        </w:r>
      </w:hyperlink>
      <w:r>
        <w:rPr>
          <w:rFonts w:hint="eastAsia"/>
          <w:lang w:eastAsia="zh-CN"/>
        </w:rPr>
        <w:t>〔</w:t>
      </w:r>
      <w:r>
        <w:rPr>
          <w:rFonts w:hint="eastAsia"/>
          <w:lang w:eastAsia="zh-CN"/>
        </w:rPr>
        <w:t>13</w:t>
      </w:r>
      <w:r>
        <w:rPr>
          <w:rFonts w:hint="eastAsia"/>
          <w:lang w:eastAsia="zh-CN"/>
        </w:rPr>
        <w:t>〕〔</w:t>
      </w:r>
      <w:r>
        <w:rPr>
          <w:rFonts w:hint="eastAsia"/>
          <w:lang w:eastAsia="zh-CN"/>
        </w:rPr>
        <w:t>2025-04-01</w:t>
      </w:r>
      <w:r>
        <w:rPr>
          <w:rFonts w:hint="eastAsia"/>
          <w:lang w:eastAsia="zh-CN"/>
        </w:rPr>
        <w:t>〕〔上海交大〕〔</w:t>
      </w:r>
      <w:r>
        <w:rPr>
          <w:rFonts w:hint="eastAsia"/>
          <w:lang w:eastAsia="zh-CN"/>
        </w:rPr>
        <w:t>B</w:t>
      </w:r>
      <w:r>
        <w:rPr>
          <w:rFonts w:hint="eastAsia"/>
          <w:lang w:eastAsia="zh-CN"/>
        </w:rPr>
        <w:t>〕。关注学校教务通知和院系名额公示，提前</w:t>
      </w:r>
      <w:r>
        <w:rPr>
          <w:rFonts w:hint="eastAsia"/>
          <w:lang w:eastAsia="zh-CN"/>
        </w:rPr>
        <w:t>1</w:t>
      </w:r>
      <w:r>
        <w:rPr>
          <w:rFonts w:hint="eastAsia"/>
          <w:lang w:eastAsia="zh-CN"/>
        </w:rPr>
        <w:t>学期准备绩点达标和申请材料。</w:t>
      </w:r>
      <w:r>
        <w:rPr>
          <w:rFonts w:hint="eastAsia"/>
          <w:b/>
          <w:bCs/>
          <w:lang w:eastAsia="zh-CN"/>
        </w:rPr>
        <w:t>关键</w:t>
      </w:r>
      <w:r>
        <w:rPr>
          <w:rFonts w:hint="eastAsia"/>
          <w:lang w:eastAsia="zh-CN"/>
        </w:rPr>
        <w:t>：提交《转专业申请表》</w:t>
      </w:r>
      <w:r>
        <w:rPr>
          <w:rFonts w:hint="eastAsia"/>
          <w:lang w:eastAsia="zh-CN"/>
        </w:rPr>
        <w:t>+</w:t>
      </w:r>
      <w:r>
        <w:rPr>
          <w:rFonts w:hint="eastAsia"/>
          <w:lang w:eastAsia="zh-CN"/>
        </w:rPr>
        <w:t>成绩单，准备面试。</w:t>
      </w:r>
      <w:r>
        <w:rPr>
          <w:rFonts w:hint="eastAsia"/>
        </w:rPr>
        <w:t>若获准，慎重考虑课程差异和毕业延长风险。</w:t>
      </w:r>
    </w:p>
    <w:p w14:paraId="2D51BF11" w14:textId="77777777" w:rsidR="00361F9A" w:rsidRDefault="004056A9">
      <w:pPr>
        <w:pStyle w:val="Compact"/>
        <w:numPr>
          <w:ilvl w:val="0"/>
          <w:numId w:val="2"/>
        </w:numPr>
        <w:rPr>
          <w:lang w:eastAsia="zh-CN"/>
        </w:rPr>
      </w:pPr>
      <w:r>
        <w:rPr>
          <w:rFonts w:hint="eastAsia"/>
          <w:b/>
          <w:bCs/>
          <w:lang w:eastAsia="zh-CN"/>
        </w:rPr>
        <w:t>导师冷邮件</w:t>
      </w:r>
      <w:r>
        <w:rPr>
          <w:lang w:eastAsia="zh-CN"/>
        </w:rPr>
        <w:t xml:space="preserve"> – </w:t>
      </w:r>
      <w:r>
        <w:rPr>
          <w:rFonts w:hint="eastAsia"/>
          <w:lang w:eastAsia="zh-CN"/>
        </w:rPr>
        <w:t>写</w:t>
      </w:r>
      <w:r>
        <w:rPr>
          <w:rFonts w:hint="eastAsia"/>
          <w:lang w:eastAsia="zh-CN"/>
        </w:rPr>
        <w:t>email</w:t>
      </w:r>
      <w:r>
        <w:rPr>
          <w:rFonts w:hint="eastAsia"/>
          <w:lang w:eastAsia="zh-CN"/>
        </w:rPr>
        <w:t>联系导师争取科研机会：邮件</w:t>
      </w:r>
      <w:r>
        <w:rPr>
          <w:rFonts w:hint="eastAsia"/>
          <w:b/>
          <w:bCs/>
          <w:lang w:eastAsia="zh-CN"/>
        </w:rPr>
        <w:t>简明</w:t>
      </w:r>
      <w:r>
        <w:rPr>
          <w:rFonts w:hint="eastAsia"/>
          <w:b/>
          <w:bCs/>
          <w:lang w:eastAsia="zh-CN"/>
        </w:rPr>
        <w:t>3</w:t>
      </w:r>
      <w:r>
        <w:rPr>
          <w:rFonts w:hint="eastAsia"/>
          <w:b/>
          <w:bCs/>
          <w:lang w:eastAsia="zh-CN"/>
        </w:rPr>
        <w:t>段</w:t>
      </w:r>
      <w:r>
        <w:rPr>
          <w:rFonts w:hint="eastAsia"/>
          <w:lang w:eastAsia="zh-CN"/>
        </w:rPr>
        <w:t>：【</w:t>
      </w:r>
      <w:r>
        <w:rPr>
          <w:rFonts w:hint="eastAsia"/>
          <w:lang w:eastAsia="zh-CN"/>
        </w:rPr>
        <w:t>1</w:t>
      </w:r>
      <w:r>
        <w:rPr>
          <w:rFonts w:hint="eastAsia"/>
          <w:lang w:eastAsia="zh-CN"/>
        </w:rPr>
        <w:t>】自我介绍（专业年级</w:t>
      </w:r>
      <w:r>
        <w:rPr>
          <w:rFonts w:hint="eastAsia"/>
          <w:lang w:eastAsia="zh-CN"/>
        </w:rPr>
        <w:t>+</w:t>
      </w:r>
      <w:r>
        <w:rPr>
          <w:rFonts w:hint="eastAsia"/>
          <w:lang w:eastAsia="zh-CN"/>
        </w:rPr>
        <w:t>研究兴趣），【</w:t>
      </w:r>
      <w:r>
        <w:rPr>
          <w:rFonts w:hint="eastAsia"/>
          <w:lang w:eastAsia="zh-CN"/>
        </w:rPr>
        <w:t>2</w:t>
      </w:r>
      <w:r>
        <w:rPr>
          <w:rFonts w:hint="eastAsia"/>
          <w:lang w:eastAsia="zh-CN"/>
        </w:rPr>
        <w:t>】对导师某项研究的具体兴趣点（展现已阅读其论文并提出想法）</w:t>
      </w:r>
      <w:hyperlink r:id="rId22" w:anchor=":~:text=That%20alignment%20is%20also%20what,thoughtful%20outreach%20and%20authentic%20enthusiasm">
        <w:r>
          <w:rPr>
            <w:rStyle w:val="af"/>
            <w:lang w:eastAsia="zh-CN"/>
          </w:rPr>
          <w:t>[18]</w:t>
        </w:r>
      </w:hyperlink>
      <w:r>
        <w:rPr>
          <w:rFonts w:hint="eastAsia"/>
          <w:lang w:eastAsia="zh-CN"/>
        </w:rPr>
        <w:t>〔</w:t>
      </w:r>
      <w:r>
        <w:rPr>
          <w:rFonts w:hint="eastAsia"/>
          <w:lang w:eastAsia="zh-CN"/>
        </w:rPr>
        <w:t>14</w:t>
      </w:r>
      <w:r>
        <w:rPr>
          <w:rFonts w:hint="eastAsia"/>
          <w:lang w:eastAsia="zh-CN"/>
        </w:rPr>
        <w:t>〕〔</w:t>
      </w:r>
      <w:r>
        <w:rPr>
          <w:rFonts w:hint="eastAsia"/>
          <w:lang w:eastAsia="zh-CN"/>
        </w:rPr>
        <w:t>2025-04-21</w:t>
      </w:r>
      <w:r>
        <w:rPr>
          <w:rFonts w:hint="eastAsia"/>
          <w:lang w:eastAsia="zh-CN"/>
        </w:rPr>
        <w:t>〕〔</w:t>
      </w:r>
      <w:r>
        <w:rPr>
          <w:rFonts w:hint="eastAsia"/>
          <w:lang w:eastAsia="zh-CN"/>
        </w:rPr>
        <w:t>Princeton</w:t>
      </w:r>
      <w:r>
        <w:rPr>
          <w:rFonts w:hint="eastAsia"/>
          <w:lang w:eastAsia="zh-CN"/>
        </w:rPr>
        <w:t>科研博客〕〔</w:t>
      </w:r>
      <w:r>
        <w:rPr>
          <w:rFonts w:hint="eastAsia"/>
          <w:lang w:eastAsia="zh-CN"/>
        </w:rPr>
        <w:t>E</w:t>
      </w:r>
      <w:r>
        <w:rPr>
          <w:rFonts w:hint="eastAsia"/>
          <w:lang w:eastAsia="zh-CN"/>
        </w:rPr>
        <w:t>〕，【</w:t>
      </w:r>
      <w:r>
        <w:rPr>
          <w:rFonts w:hint="eastAsia"/>
          <w:lang w:eastAsia="zh-CN"/>
        </w:rPr>
        <w:t>3</w:t>
      </w:r>
      <w:r>
        <w:rPr>
          <w:rFonts w:hint="eastAsia"/>
          <w:lang w:eastAsia="zh-CN"/>
        </w:rPr>
        <w:t>】表达可贡献技能与勤奋态度，礼貌提出交流请求。</w:t>
      </w:r>
      <w:r>
        <w:rPr>
          <w:rFonts w:hint="eastAsia"/>
          <w:b/>
          <w:bCs/>
          <w:lang w:eastAsia="zh-CN"/>
        </w:rPr>
        <w:t>模板</w:t>
      </w:r>
      <w:r>
        <w:rPr>
          <w:rFonts w:hint="eastAsia"/>
          <w:lang w:eastAsia="zh-CN"/>
        </w:rPr>
        <w:t>：见附录</w:t>
      </w:r>
      <w:r>
        <w:rPr>
          <w:rFonts w:hint="eastAsia"/>
          <w:lang w:eastAsia="zh-CN"/>
        </w:rPr>
        <w:t>A</w:t>
      </w:r>
      <w:r>
        <w:rPr>
          <w:rFonts w:hint="eastAsia"/>
          <w:lang w:eastAsia="zh-CN"/>
        </w:rPr>
        <w:t>冷邮件模板。平均每</w:t>
      </w:r>
      <w:r>
        <w:rPr>
          <w:rFonts w:hint="eastAsia"/>
          <w:lang w:eastAsia="zh-CN"/>
        </w:rPr>
        <w:t>10</w:t>
      </w:r>
      <w:r>
        <w:rPr>
          <w:rFonts w:hint="eastAsia"/>
          <w:lang w:eastAsia="zh-CN"/>
        </w:rPr>
        <w:t>封约有</w:t>
      </w:r>
      <w:r>
        <w:rPr>
          <w:rFonts w:hint="eastAsia"/>
          <w:lang w:eastAsia="zh-CN"/>
        </w:rPr>
        <w:t>2-3</w:t>
      </w:r>
      <w:r>
        <w:rPr>
          <w:rFonts w:hint="eastAsia"/>
          <w:lang w:eastAsia="zh-CN"/>
        </w:rPr>
        <w:t>封回复，不气馁，多尝试并针对性修改。</w:t>
      </w:r>
    </w:p>
    <w:p w14:paraId="2D51BF12" w14:textId="77777777" w:rsidR="00361F9A" w:rsidRDefault="004056A9">
      <w:pPr>
        <w:pStyle w:val="Compact"/>
        <w:numPr>
          <w:ilvl w:val="0"/>
          <w:numId w:val="2"/>
        </w:numPr>
        <w:rPr>
          <w:lang w:eastAsia="zh-CN"/>
        </w:rPr>
      </w:pPr>
      <w:r>
        <w:rPr>
          <w:rFonts w:hint="eastAsia"/>
          <w:b/>
          <w:bCs/>
          <w:lang w:eastAsia="zh-CN"/>
        </w:rPr>
        <w:t>科研诚信自检</w:t>
      </w:r>
      <w:r>
        <w:rPr>
          <w:lang w:eastAsia="zh-CN"/>
        </w:rPr>
        <w:t xml:space="preserve"> – </w:t>
      </w:r>
      <w:r>
        <w:rPr>
          <w:rFonts w:hint="eastAsia"/>
          <w:lang w:eastAsia="zh-CN"/>
        </w:rPr>
        <w:t>提交论文前，使用学校提供的查重软件（如中国知网“学术不端检测”）自查重复率是否在学校要求阈值内（很多高校规定</w:t>
      </w:r>
      <w:r>
        <w:rPr>
          <w:rFonts w:hint="eastAsia"/>
          <w:lang w:eastAsia="zh-CN"/>
        </w:rPr>
        <w:t>&lt;20%</w:t>
      </w:r>
      <w:r>
        <w:rPr>
          <w:rFonts w:hint="eastAsia"/>
          <w:lang w:eastAsia="zh-CN"/>
        </w:rPr>
        <w:t>甚至</w:t>
      </w:r>
      <w:r>
        <w:rPr>
          <w:rFonts w:hint="eastAsia"/>
          <w:lang w:eastAsia="zh-CN"/>
        </w:rPr>
        <w:t>&lt;10%</w:t>
      </w:r>
      <w:hyperlink r:id="rId23" w:anchor=":~:text=%E4%B8%93%E8%B5%9A%E5%AD%A6%E7%94%9F%E9%92%B1%EF%BC%8C%E5%88%A9%E6%B6%A6%E8%B6%85%E8%8C%85%E5%8F%B0%EF%BC%9A%E6%AF%95%E4%B8%9A%E8%AE%BA%E6%96%87%E8%83%8C%E5%90%8E%E7%9A%84%E7%81%B0%E8%89%B2%E4%BA%A7%E4%B8%9A%20,">
        <w:r>
          <w:rPr>
            <w:rStyle w:val="af"/>
            <w:lang w:eastAsia="zh-CN"/>
          </w:rPr>
          <w:t>[19]</w:t>
        </w:r>
      </w:hyperlink>
      <w:r>
        <w:rPr>
          <w:rFonts w:hint="eastAsia"/>
          <w:lang w:eastAsia="zh-CN"/>
        </w:rPr>
        <w:t>〔</w:t>
      </w:r>
      <w:r>
        <w:rPr>
          <w:rFonts w:hint="eastAsia"/>
          <w:lang w:eastAsia="zh-CN"/>
        </w:rPr>
        <w:t>15</w:t>
      </w:r>
      <w:r>
        <w:rPr>
          <w:rFonts w:hint="eastAsia"/>
          <w:lang w:eastAsia="zh-CN"/>
        </w:rPr>
        <w:t>〕〔</w:t>
      </w:r>
      <w:r>
        <w:rPr>
          <w:rFonts w:hint="eastAsia"/>
          <w:lang w:eastAsia="zh-CN"/>
        </w:rPr>
        <w:t>2025-06-01</w:t>
      </w:r>
      <w:r>
        <w:rPr>
          <w:rFonts w:hint="eastAsia"/>
          <w:lang w:eastAsia="zh-CN"/>
        </w:rPr>
        <w:t>〕〔高校教务通知汇总〕〔</w:t>
      </w:r>
      <w:r>
        <w:rPr>
          <w:rFonts w:hint="eastAsia"/>
          <w:lang w:eastAsia="zh-CN"/>
        </w:rPr>
        <w:t>B</w:t>
      </w:r>
      <w:r>
        <w:rPr>
          <w:rFonts w:hint="eastAsia"/>
          <w:lang w:eastAsia="zh-CN"/>
        </w:rPr>
        <w:t>〕）。同一作品</w:t>
      </w:r>
      <w:r>
        <w:rPr>
          <w:rFonts w:hint="eastAsia"/>
          <w:b/>
          <w:bCs/>
          <w:lang w:eastAsia="zh-CN"/>
        </w:rPr>
        <w:t>禁止</w:t>
      </w:r>
      <w:r>
        <w:rPr>
          <w:rFonts w:hint="eastAsia"/>
          <w:lang w:eastAsia="zh-CN"/>
        </w:rPr>
        <w:t>一稿多投或重复提交课程作业。署名按贡献排序，杜绝“挂名”与“代写”，遵循国际作者署名四项标准：对工作有实质贡献</w:t>
      </w:r>
      <w:r>
        <w:rPr>
          <w:rFonts w:hint="eastAsia"/>
          <w:lang w:eastAsia="zh-CN"/>
        </w:rPr>
        <w:t>+</w:t>
      </w:r>
      <w:r>
        <w:rPr>
          <w:rFonts w:hint="eastAsia"/>
          <w:lang w:eastAsia="zh-CN"/>
        </w:rPr>
        <w:t>参与草稿修改</w:t>
      </w:r>
      <w:r>
        <w:rPr>
          <w:rFonts w:hint="eastAsia"/>
          <w:lang w:eastAsia="zh-CN"/>
        </w:rPr>
        <w:t>+</w:t>
      </w:r>
      <w:r>
        <w:rPr>
          <w:rFonts w:hint="eastAsia"/>
          <w:lang w:eastAsia="zh-CN"/>
        </w:rPr>
        <w:t>批准最终稿</w:t>
      </w:r>
      <w:r>
        <w:rPr>
          <w:rFonts w:hint="eastAsia"/>
          <w:lang w:eastAsia="zh-CN"/>
        </w:rPr>
        <w:t>+</w:t>
      </w:r>
      <w:r>
        <w:rPr>
          <w:rFonts w:hint="eastAsia"/>
          <w:lang w:eastAsia="zh-CN"/>
        </w:rPr>
        <w:t>对全部内容负责</w:t>
      </w:r>
      <w:hyperlink r:id="rId24" w:anchor=":~:text=The%20ICMJE%20recommends%20that%20authorship,on%20the%20following%204%20criteria">
        <w:r>
          <w:rPr>
            <w:rStyle w:val="af"/>
            <w:lang w:eastAsia="zh-CN"/>
          </w:rPr>
          <w:t>[20]</w:t>
        </w:r>
      </w:hyperlink>
      <w:r>
        <w:rPr>
          <w:rFonts w:hint="eastAsia"/>
          <w:lang w:eastAsia="zh-CN"/>
        </w:rPr>
        <w:t>〔</w:t>
      </w:r>
      <w:r>
        <w:rPr>
          <w:rFonts w:hint="eastAsia"/>
          <w:lang w:eastAsia="zh-CN"/>
        </w:rPr>
        <w:t>16</w:t>
      </w:r>
      <w:r>
        <w:rPr>
          <w:rFonts w:hint="eastAsia"/>
          <w:lang w:eastAsia="zh-CN"/>
        </w:rPr>
        <w:t>〕〔</w:t>
      </w:r>
      <w:r>
        <w:rPr>
          <w:rFonts w:hint="eastAsia"/>
          <w:lang w:eastAsia="zh-CN"/>
        </w:rPr>
        <w:t>2023-05-01</w:t>
      </w:r>
      <w:r>
        <w:rPr>
          <w:rFonts w:hint="eastAsia"/>
          <w:lang w:eastAsia="zh-CN"/>
        </w:rPr>
        <w:t>〕〔</w:t>
      </w:r>
      <w:r>
        <w:rPr>
          <w:rFonts w:hint="eastAsia"/>
          <w:lang w:eastAsia="zh-CN"/>
        </w:rPr>
        <w:t>ICMJE</w:t>
      </w:r>
      <w:r>
        <w:rPr>
          <w:rFonts w:hint="eastAsia"/>
          <w:lang w:eastAsia="zh-CN"/>
        </w:rPr>
        <w:t>国际发表标准〕〔</w:t>
      </w:r>
      <w:r>
        <w:rPr>
          <w:rFonts w:hint="eastAsia"/>
          <w:lang w:eastAsia="zh-CN"/>
        </w:rPr>
        <w:t>C</w:t>
      </w:r>
      <w:r>
        <w:rPr>
          <w:rFonts w:hint="eastAsia"/>
          <w:lang w:eastAsia="zh-CN"/>
        </w:rPr>
        <w:t>〕。</w:t>
      </w:r>
    </w:p>
    <w:p w14:paraId="2D51BF13" w14:textId="77777777" w:rsidR="00361F9A" w:rsidRDefault="004056A9">
      <w:pPr>
        <w:pStyle w:val="Compact"/>
        <w:numPr>
          <w:ilvl w:val="0"/>
          <w:numId w:val="2"/>
        </w:numPr>
        <w:rPr>
          <w:lang w:eastAsia="zh-CN"/>
        </w:rPr>
      </w:pPr>
      <w:r>
        <w:rPr>
          <w:rFonts w:hint="eastAsia"/>
          <w:b/>
          <w:bCs/>
          <w:lang w:eastAsia="zh-CN"/>
        </w:rPr>
        <w:t>实习防剥削</w:t>
      </w:r>
      <w:r>
        <w:rPr>
          <w:lang w:eastAsia="zh-CN"/>
        </w:rPr>
        <w:t xml:space="preserve"> – </w:t>
      </w:r>
      <w:r>
        <w:rPr>
          <w:rFonts w:hint="eastAsia"/>
          <w:lang w:eastAsia="zh-CN"/>
        </w:rPr>
        <w:t>签署</w:t>
      </w:r>
      <w:r>
        <w:rPr>
          <w:rFonts w:hint="eastAsia"/>
          <w:b/>
          <w:bCs/>
          <w:lang w:eastAsia="zh-CN"/>
        </w:rPr>
        <w:t>实习协议</w:t>
      </w:r>
      <w:r>
        <w:rPr>
          <w:rFonts w:hint="eastAsia"/>
          <w:lang w:eastAsia="zh-CN"/>
        </w:rPr>
        <w:t>明确实习内容和待遇。警惕无合同的“黑实习”：根据法律，实习生虽不完全适用劳动法，但企业仍须保障基本工时、报酬和安全，与正式员工同标准</w:t>
      </w:r>
      <w:hyperlink r:id="rId25" w:anchor=":~:text=%E8%8C%83%E5%9B%B4%E5%91%BC%E5%90%81%EF%BC%8C%E4%BC%81%E4%B8%9A%E5%9C%A8%E8%81%98%E7%94%A8%E5%AE%9E%E4%B9%A0%E7%94%9F%E6%97%B6%EF%BC%8C%E8%A6%81%E6%B3%A8%E6%84%8F%E5%90%88%E6%B3%95%E5%AE%88%E8%A7%84%EF%BC%8C%E5%B0%BD%E7%AE%A1%E5%AE%9E%E4%B9%A0%E7%94%9F%E4%B8%8D%E9%80%82%E7%94%A8%E5%8A%B3%E5%8A%A8%E6%B3%95%EF%BC%8C%E4%BD%86%E4%BB%8D%E8%A6%81%E6%B3%A8%E6%84%8F%E5%9F%BA%E6%9C%AC%E7%9A%84%E5%8A%B3%E5%8A%A8%E5%9F%BA%E5%87%86%E7%9A%84%E6%99%AE%E9%80%82%E6%80%A7%E9%97%AE%E9%A2%98%EF%BC%8C%E5%A6%82%E5%B7%A5%E6%97%B6%E3%80%81%E5%B7%A5%E8%B5%84%E4%BB%A5%E5%8F%8A%E8%81%8C%E4%B8%9A%E5%AE%89%E5%85%A8%E5%8D%AB%E7%94%9F%E7%9A%84%E4%BF%9D%E6%8A%A4%EF%BC%8C%E5%BA%94%E8%AF%A5%E4%B8%8E%E4%B8%80%E8%88%AC%E5%8A%B3%E5%8A%A8%E8%80%85%20%E4%B8%80%E8%87%B4%EF%BC%8C%E5%B9%B6%E4%B8%94%E8%A6%81%E6%B3%A8%E6%84%8F%E5%AE%9E%E4%B9%A0%E7%94%9F%E7%9A%84%E5%9F%B9%E8%AE%AD%E3%80%82%E5%90%8C%E6%97%B6%EF%BC%8C%E5%AE%9E%E4%B9%A0%E7%94%9F%E5%9C%A8%E9%80%89%E6%8B%A9%E5%AE%9E%E4%B9%A0%E5%8D%95%E4%BD%8D%E6%97%B6%EF%BC%8C%E5%BA%94%E8%AF%A5%E5%B0%BD%E9%87%8F%E9%80%89%E6%8B%A9%E6%AD%A3%E8%A7%84%E7%9A%84%E5%AE%9E%E4%B9%A0%E5%8D%95%E4%BD%8D%EF%BC%8C%E5%B9%B6%E4%B8%94%E6%B3%A8%E6%84%8F%E8%87%AA%E5%B7%B1%E7%9A%84%E5%90%88%E6%B3%95%E6%9D%83%E7%9B%8A%EF%BC%8C%E6%AF%94%E5%A6%82%E8%A6%81%E6%B1%82%E7%AD%BE%E8%AE%A2%E4%B9%A6%E9%9D%A2%E5%8D%8F%E8%AE%AE%EF%BC%8C%E6%98%8E%E7%A1%AE%E5%8F%8C%E6%96%B9%E7%9A%84%E6%9D%83%E5%88%A9%E4%B9%89%E5%8A%A1%EF%BC%8C%E4%BB%A5%E5%8F%8A%E8%A6%81%20%E6%B1%82%E8%B4%AD%E4%B9%B0%E6%84%8F%E5%A4%96%E4%BC%A4%E5%AE%B3%E4%BF%9D%E9%99%A9%E6%88%96%E9%9B%87%E4%B8%BB%E8%B4%A3%E4%BB%BB%E9%99%A9%E3%80%82">
        <w:r>
          <w:rPr>
            <w:rStyle w:val="af"/>
            <w:lang w:eastAsia="zh-CN"/>
          </w:rPr>
          <w:t>[1]</w:t>
        </w:r>
      </w:hyperlink>
      <w:r>
        <w:rPr>
          <w:rFonts w:hint="eastAsia"/>
          <w:lang w:eastAsia="zh-CN"/>
        </w:rPr>
        <w:t>〔</w:t>
      </w:r>
      <w:r>
        <w:rPr>
          <w:rFonts w:hint="eastAsia"/>
          <w:lang w:eastAsia="zh-CN"/>
        </w:rPr>
        <w:t>17</w:t>
      </w:r>
      <w:r>
        <w:rPr>
          <w:rFonts w:hint="eastAsia"/>
          <w:lang w:eastAsia="zh-CN"/>
        </w:rPr>
        <w:t>〕〔</w:t>
      </w:r>
      <w:r>
        <w:rPr>
          <w:rFonts w:hint="eastAsia"/>
          <w:lang w:eastAsia="zh-CN"/>
        </w:rPr>
        <w:t>2023-04-12</w:t>
      </w:r>
      <w:r>
        <w:rPr>
          <w:rFonts w:hint="eastAsia"/>
          <w:lang w:eastAsia="zh-CN"/>
        </w:rPr>
        <w:t>〕〔中国法律评论〕〔</w:t>
      </w:r>
      <w:r>
        <w:rPr>
          <w:rFonts w:hint="eastAsia"/>
          <w:lang w:eastAsia="zh-CN"/>
        </w:rPr>
        <w:t>D</w:t>
      </w:r>
      <w:r>
        <w:rPr>
          <w:rFonts w:hint="eastAsia"/>
          <w:lang w:eastAsia="zh-CN"/>
        </w:rPr>
        <w:t>〕。实习中如遭遇超时加班或零报酬等不公，先与导师和学校实习负责老师反映，由学校与企业协商；必要时保留证据，向当地人社部门或教育主管部门举报维权。</w:t>
      </w:r>
    </w:p>
    <w:p w14:paraId="2D51BF14" w14:textId="77777777" w:rsidR="00361F9A" w:rsidRDefault="004056A9">
      <w:pPr>
        <w:pStyle w:val="Compact"/>
        <w:numPr>
          <w:ilvl w:val="0"/>
          <w:numId w:val="2"/>
        </w:numPr>
        <w:rPr>
          <w:lang w:eastAsia="zh-CN"/>
        </w:rPr>
      </w:pPr>
      <w:r>
        <w:rPr>
          <w:rFonts w:hint="eastAsia"/>
          <w:b/>
          <w:bCs/>
          <w:lang w:eastAsia="zh-CN"/>
        </w:rPr>
        <w:t>求职三方协议</w:t>
      </w:r>
      <w:r>
        <w:rPr>
          <w:lang w:eastAsia="zh-CN"/>
        </w:rPr>
        <w:t xml:space="preserve"> – </w:t>
      </w:r>
      <w:r>
        <w:rPr>
          <w:rFonts w:hint="eastAsia"/>
          <w:b/>
          <w:bCs/>
          <w:lang w:eastAsia="zh-CN"/>
        </w:rPr>
        <w:t>签约避坑清单</w:t>
      </w:r>
      <w:r>
        <w:rPr>
          <w:rFonts w:hint="eastAsia"/>
          <w:lang w:eastAsia="zh-CN"/>
        </w:rPr>
        <w:t>：①“不留空白”：在协议备注栏写明</w:t>
      </w:r>
      <w:r>
        <w:rPr>
          <w:rFonts w:hint="eastAsia"/>
          <w:b/>
          <w:bCs/>
          <w:lang w:eastAsia="zh-CN"/>
        </w:rPr>
        <w:t>岗位、薪资、福利</w:t>
      </w:r>
      <w:r>
        <w:rPr>
          <w:rFonts w:hint="eastAsia"/>
          <w:lang w:eastAsia="zh-CN"/>
        </w:rPr>
        <w:t>等承诺，防止口头优惠落空</w:t>
      </w:r>
      <w:hyperlink r:id="rId26" w:anchor=":~:text=%E5%B0%B1%E4%B8%9A%E6%8C%87%E5%AF%BC,%E4%B8%89%E6%96%B9">
        <w:r>
          <w:rPr>
            <w:rStyle w:val="af"/>
            <w:lang w:eastAsia="zh-CN"/>
          </w:rPr>
          <w:t>[21]</w:t>
        </w:r>
      </w:hyperlink>
      <w:r>
        <w:rPr>
          <w:rFonts w:hint="eastAsia"/>
          <w:lang w:eastAsia="zh-CN"/>
        </w:rPr>
        <w:t>〔</w:t>
      </w:r>
      <w:r>
        <w:rPr>
          <w:rFonts w:hint="eastAsia"/>
          <w:lang w:eastAsia="zh-CN"/>
        </w:rPr>
        <w:t>18</w:t>
      </w:r>
      <w:r>
        <w:rPr>
          <w:rFonts w:hint="eastAsia"/>
          <w:lang w:eastAsia="zh-CN"/>
        </w:rPr>
        <w:t>〕〔</w:t>
      </w:r>
      <w:r>
        <w:rPr>
          <w:rFonts w:hint="eastAsia"/>
          <w:lang w:eastAsia="zh-CN"/>
        </w:rPr>
        <w:t>2023-06-01</w:t>
      </w:r>
      <w:r>
        <w:rPr>
          <w:rFonts w:hint="eastAsia"/>
          <w:lang w:eastAsia="zh-CN"/>
        </w:rPr>
        <w:t>〕〔就业指导中心〕〔</w:t>
      </w:r>
      <w:r>
        <w:rPr>
          <w:rFonts w:hint="eastAsia"/>
          <w:lang w:eastAsia="zh-CN"/>
        </w:rPr>
        <w:t>B</w:t>
      </w:r>
      <w:r>
        <w:rPr>
          <w:rFonts w:hint="eastAsia"/>
          <w:lang w:eastAsia="zh-CN"/>
        </w:rPr>
        <w:t>〕。②明确</w:t>
      </w:r>
      <w:r>
        <w:rPr>
          <w:rFonts w:hint="eastAsia"/>
          <w:b/>
          <w:bCs/>
          <w:lang w:eastAsia="zh-CN"/>
        </w:rPr>
        <w:t>违约金</w:t>
      </w:r>
      <w:r>
        <w:rPr>
          <w:rFonts w:hint="eastAsia"/>
          <w:lang w:eastAsia="zh-CN"/>
        </w:rPr>
        <w:t>上限：避免不合理高额违约金</w:t>
      </w:r>
      <w:r>
        <w:rPr>
          <w:rFonts w:hint="eastAsia"/>
          <w:lang w:eastAsia="zh-CN"/>
        </w:rPr>
        <w:lastRenderedPageBreak/>
        <w:t>束缚个人选择</w:t>
      </w:r>
      <w:hyperlink r:id="rId27" w:anchor=":~:text=%E7%AD%BE%E4%B8%89%E6%96%B9%E6%97%B6%E8%A6%81%E6%B3%A8%E6%84%8F%EF%BC%9A%E6%98%8E%E7%A1%AE%E8%BF%9D%E7%BA%A6%E9%87%91%E6%95%B0%E9%A2%9D%E3%80%82%20">
        <w:r>
          <w:rPr>
            <w:rStyle w:val="af"/>
            <w:lang w:eastAsia="zh-CN"/>
          </w:rPr>
          <w:t>[22]</w:t>
        </w:r>
      </w:hyperlink>
      <w:r>
        <w:rPr>
          <w:rFonts w:hint="eastAsia"/>
          <w:lang w:eastAsia="zh-CN"/>
        </w:rPr>
        <w:t>〔</w:t>
      </w:r>
      <w:r>
        <w:rPr>
          <w:rFonts w:hint="eastAsia"/>
          <w:lang w:eastAsia="zh-CN"/>
        </w:rPr>
        <w:t>19</w:t>
      </w:r>
      <w:r>
        <w:rPr>
          <w:rFonts w:hint="eastAsia"/>
          <w:lang w:eastAsia="zh-CN"/>
        </w:rPr>
        <w:t>〕〔</w:t>
      </w:r>
      <w:r>
        <w:rPr>
          <w:rFonts w:hint="eastAsia"/>
          <w:lang w:eastAsia="zh-CN"/>
        </w:rPr>
        <w:t>2023-06-01</w:t>
      </w:r>
      <w:r>
        <w:rPr>
          <w:rFonts w:hint="eastAsia"/>
          <w:lang w:eastAsia="zh-CN"/>
        </w:rPr>
        <w:t>〕〔天津大学就业办〕〔</w:t>
      </w:r>
      <w:r>
        <w:rPr>
          <w:rFonts w:hint="eastAsia"/>
          <w:lang w:eastAsia="zh-CN"/>
        </w:rPr>
        <w:t>B</w:t>
      </w:r>
      <w:r>
        <w:rPr>
          <w:rFonts w:hint="eastAsia"/>
          <w:lang w:eastAsia="zh-CN"/>
        </w:rPr>
        <w:t>〕。③慎签过早：拿不准心仪</w:t>
      </w:r>
      <w:r>
        <w:rPr>
          <w:rFonts w:hint="eastAsia"/>
          <w:lang w:eastAsia="zh-CN"/>
        </w:rPr>
        <w:t>offer</w:t>
      </w:r>
      <w:r>
        <w:rPr>
          <w:rFonts w:hint="eastAsia"/>
          <w:lang w:eastAsia="zh-CN"/>
        </w:rPr>
        <w:t>时，可与用人单位协商签约截止延后，切勿因盲目签约错失更好机会或陷入解约困境（解约流程繁琐并影响个人征信记录）。</w:t>
      </w:r>
    </w:p>
    <w:p w14:paraId="2D51BF15" w14:textId="77777777" w:rsidR="00361F9A" w:rsidRDefault="004056A9">
      <w:pPr>
        <w:pStyle w:val="Compact"/>
        <w:numPr>
          <w:ilvl w:val="0"/>
          <w:numId w:val="2"/>
        </w:numPr>
        <w:rPr>
          <w:lang w:eastAsia="zh-CN"/>
        </w:rPr>
      </w:pPr>
      <w:r>
        <w:rPr>
          <w:rFonts w:hint="eastAsia"/>
          <w:b/>
          <w:bCs/>
          <w:lang w:eastAsia="zh-CN"/>
        </w:rPr>
        <w:t>心理求助路径</w:t>
      </w:r>
      <w:r>
        <w:rPr>
          <w:lang w:eastAsia="zh-CN"/>
        </w:rPr>
        <w:t xml:space="preserve"> – </w:t>
      </w:r>
      <w:r>
        <w:rPr>
          <w:rFonts w:hint="eastAsia"/>
          <w:lang w:eastAsia="zh-CN"/>
        </w:rPr>
        <w:t>定期</w:t>
      </w:r>
      <w:r>
        <w:rPr>
          <w:rFonts w:hint="eastAsia"/>
          <w:b/>
          <w:bCs/>
          <w:lang w:eastAsia="zh-CN"/>
        </w:rPr>
        <w:t>心理自测</w:t>
      </w:r>
      <w:r>
        <w:rPr>
          <w:rFonts w:hint="eastAsia"/>
          <w:lang w:eastAsia="zh-CN"/>
        </w:rPr>
        <w:t>：每季度使用</w:t>
      </w:r>
      <w:r>
        <w:rPr>
          <w:rFonts w:hint="eastAsia"/>
          <w:lang w:eastAsia="zh-CN"/>
        </w:rPr>
        <w:t>PHQ-9</w:t>
      </w:r>
      <w:r>
        <w:rPr>
          <w:rFonts w:hint="eastAsia"/>
          <w:lang w:eastAsia="zh-CN"/>
        </w:rPr>
        <w:t>量表自评情绪（≥</w:t>
      </w:r>
      <w:r>
        <w:rPr>
          <w:rFonts w:hint="eastAsia"/>
          <w:lang w:eastAsia="zh-CN"/>
        </w:rPr>
        <w:t>10</w:t>
      </w:r>
      <w:r>
        <w:rPr>
          <w:rFonts w:hint="eastAsia"/>
          <w:lang w:eastAsia="zh-CN"/>
        </w:rPr>
        <w:t>分提示中度抑郁风险</w:t>
      </w:r>
      <w:hyperlink r:id="rId28" w:anchor=":~:text=Data,9%29%20is%2010%20or%20higher">
        <w:r>
          <w:rPr>
            <w:rStyle w:val="af"/>
            <w:lang w:eastAsia="zh-CN"/>
          </w:rPr>
          <w:t>[23]</w:t>
        </w:r>
      </w:hyperlink>
      <w:r>
        <w:rPr>
          <w:rFonts w:hint="eastAsia"/>
          <w:lang w:eastAsia="zh-CN"/>
        </w:rPr>
        <w:t>〔</w:t>
      </w:r>
      <w:r>
        <w:rPr>
          <w:rFonts w:hint="eastAsia"/>
          <w:lang w:eastAsia="zh-CN"/>
        </w:rPr>
        <w:t>20</w:t>
      </w:r>
      <w:r>
        <w:rPr>
          <w:rFonts w:hint="eastAsia"/>
          <w:lang w:eastAsia="zh-CN"/>
        </w:rPr>
        <w:t>〕〔</w:t>
      </w:r>
      <w:r>
        <w:rPr>
          <w:rFonts w:hint="eastAsia"/>
          <w:lang w:eastAsia="zh-CN"/>
        </w:rPr>
        <w:t>2016-01-01</w:t>
      </w:r>
      <w:r>
        <w:rPr>
          <w:rFonts w:hint="eastAsia"/>
          <w:lang w:eastAsia="zh-CN"/>
        </w:rPr>
        <w:t>〕〔心理测评标准〕〔</w:t>
      </w:r>
      <w:r>
        <w:rPr>
          <w:rFonts w:hint="eastAsia"/>
          <w:lang w:eastAsia="zh-CN"/>
        </w:rPr>
        <w:t>C</w:t>
      </w:r>
      <w:r>
        <w:rPr>
          <w:rFonts w:hint="eastAsia"/>
          <w:lang w:eastAsia="zh-CN"/>
        </w:rPr>
        <w:t>〕），</w:t>
      </w:r>
      <w:r>
        <w:rPr>
          <w:rFonts w:hint="eastAsia"/>
          <w:lang w:eastAsia="zh-CN"/>
        </w:rPr>
        <w:t>GAD-7</w:t>
      </w:r>
      <w:r>
        <w:rPr>
          <w:rFonts w:hint="eastAsia"/>
          <w:lang w:eastAsia="zh-CN"/>
        </w:rPr>
        <w:t>量表评估焦虑（≥</w:t>
      </w:r>
      <w:r>
        <w:rPr>
          <w:rFonts w:hint="eastAsia"/>
          <w:lang w:eastAsia="zh-CN"/>
        </w:rPr>
        <w:t>10</w:t>
      </w:r>
      <w:r>
        <w:rPr>
          <w:rFonts w:hint="eastAsia"/>
          <w:lang w:eastAsia="zh-CN"/>
        </w:rPr>
        <w:t>分中度焦虑）。若连续两周情绪低落或焦虑评分高，尽早联系校心理中心预约咨询〔适用全国高校〕。遇到</w:t>
      </w:r>
      <w:r>
        <w:rPr>
          <w:rFonts w:hint="eastAsia"/>
          <w:b/>
          <w:bCs/>
          <w:lang w:eastAsia="zh-CN"/>
        </w:rPr>
        <w:t>心理危机红旗</w:t>
      </w:r>
      <w:r>
        <w:rPr>
          <w:rFonts w:hint="eastAsia"/>
          <w:lang w:eastAsia="zh-CN"/>
        </w:rPr>
        <w:t>（如想自残念头），</w:t>
      </w:r>
      <w:r>
        <w:rPr>
          <w:rFonts w:hint="eastAsia"/>
          <w:b/>
          <w:bCs/>
          <w:lang w:eastAsia="zh-CN"/>
        </w:rPr>
        <w:t>立即</w:t>
      </w:r>
      <w:r>
        <w:rPr>
          <w:rFonts w:hint="eastAsia"/>
          <w:lang w:eastAsia="zh-CN"/>
        </w:rPr>
        <w:t>拨打校心理热线或全国心理援助热线（如“心灵服务热线</w:t>
      </w:r>
      <w:r>
        <w:rPr>
          <w:rFonts w:hint="eastAsia"/>
          <w:lang w:eastAsia="zh-CN"/>
        </w:rPr>
        <w:t>12345</w:t>
      </w:r>
      <w:r>
        <w:rPr>
          <w:rFonts w:hint="eastAsia"/>
          <w:lang w:eastAsia="zh-CN"/>
        </w:rPr>
        <w:t>”）寻求紧急帮助。</w:t>
      </w:r>
      <w:r>
        <w:rPr>
          <w:rFonts w:hint="eastAsia"/>
          <w:i/>
          <w:iCs/>
          <w:lang w:eastAsia="zh-CN"/>
        </w:rPr>
        <w:t>【红旗】</w:t>
      </w:r>
      <w:r>
        <w:rPr>
          <w:rFonts w:hint="eastAsia"/>
          <w:lang w:eastAsia="zh-CN"/>
        </w:rPr>
        <w:t>如同学出现极端言行，务必及时报告辅导员或校医院。</w:t>
      </w:r>
    </w:p>
    <w:p w14:paraId="2D51BF16" w14:textId="77777777" w:rsidR="00361F9A" w:rsidRDefault="004056A9">
      <w:pPr>
        <w:pStyle w:val="Compact"/>
        <w:numPr>
          <w:ilvl w:val="0"/>
          <w:numId w:val="2"/>
        </w:numPr>
        <w:rPr>
          <w:lang w:eastAsia="zh-CN"/>
        </w:rPr>
      </w:pPr>
      <w:r>
        <w:rPr>
          <w:rFonts w:hint="eastAsia"/>
          <w:b/>
          <w:bCs/>
          <w:lang w:eastAsia="zh-CN"/>
        </w:rPr>
        <w:t>冲突降级</w:t>
      </w:r>
      <w:r>
        <w:rPr>
          <w:rFonts w:hint="eastAsia"/>
          <w:b/>
          <w:bCs/>
          <w:lang w:eastAsia="zh-CN"/>
        </w:rPr>
        <w:t>SOP</w:t>
      </w:r>
      <w:r>
        <w:rPr>
          <w:lang w:eastAsia="zh-CN"/>
        </w:rPr>
        <w:t xml:space="preserve"> – </w:t>
      </w:r>
      <w:r>
        <w:rPr>
          <w:rFonts w:hint="eastAsia"/>
          <w:lang w:eastAsia="zh-CN"/>
        </w:rPr>
        <w:t>室友</w:t>
      </w:r>
      <w:r>
        <w:rPr>
          <w:rFonts w:hint="eastAsia"/>
          <w:lang w:eastAsia="zh-CN"/>
        </w:rPr>
        <w:t>/</w:t>
      </w:r>
      <w:r>
        <w:rPr>
          <w:rFonts w:hint="eastAsia"/>
          <w:lang w:eastAsia="zh-CN"/>
        </w:rPr>
        <w:t>同学发生矛盾时，冷静采用</w:t>
      </w:r>
      <w:r>
        <w:rPr>
          <w:rFonts w:hint="eastAsia"/>
          <w:b/>
          <w:bCs/>
          <w:lang w:eastAsia="zh-CN"/>
        </w:rPr>
        <w:t>DESC</w:t>
      </w:r>
      <w:r>
        <w:rPr>
          <w:rFonts w:hint="eastAsia"/>
          <w:b/>
          <w:bCs/>
          <w:lang w:eastAsia="zh-CN"/>
        </w:rPr>
        <w:t>沟通</w:t>
      </w:r>
      <w:r>
        <w:rPr>
          <w:rFonts w:hint="eastAsia"/>
          <w:lang w:eastAsia="zh-CN"/>
        </w:rPr>
        <w:t>：描述</w:t>
      </w:r>
      <w:r>
        <w:rPr>
          <w:rFonts w:hint="eastAsia"/>
          <w:lang w:eastAsia="zh-CN"/>
        </w:rPr>
        <w:t>(D)</w:t>
      </w:r>
      <w:r>
        <w:rPr>
          <w:rFonts w:hint="eastAsia"/>
          <w:lang w:eastAsia="zh-CN"/>
        </w:rPr>
        <w:t>具体行为→表达</w:t>
      </w:r>
      <w:r>
        <w:rPr>
          <w:rFonts w:hint="eastAsia"/>
          <w:lang w:eastAsia="zh-CN"/>
        </w:rPr>
        <w:t>(E)</w:t>
      </w:r>
      <w:r>
        <w:rPr>
          <w:rFonts w:hint="eastAsia"/>
          <w:lang w:eastAsia="zh-CN"/>
        </w:rPr>
        <w:t>感受→寻求</w:t>
      </w:r>
      <w:r>
        <w:rPr>
          <w:rFonts w:hint="eastAsia"/>
          <w:lang w:eastAsia="zh-CN"/>
        </w:rPr>
        <w:t>(S)</w:t>
      </w:r>
      <w:r>
        <w:rPr>
          <w:rFonts w:hint="eastAsia"/>
          <w:lang w:eastAsia="zh-CN"/>
        </w:rPr>
        <w:t>对方观点→共同协商</w:t>
      </w:r>
      <w:r>
        <w:rPr>
          <w:rFonts w:hint="eastAsia"/>
          <w:lang w:eastAsia="zh-CN"/>
        </w:rPr>
        <w:t>(C)</w:t>
      </w:r>
      <w:r>
        <w:rPr>
          <w:rFonts w:hint="eastAsia"/>
          <w:lang w:eastAsia="zh-CN"/>
        </w:rPr>
        <w:t>解决方案。避免人身攻击，用“我感觉…”替代“你总是…”表述</w:t>
      </w:r>
      <w:hyperlink r:id="rId29" w:anchor=":~:text=move%20on%20to%20ultimately%20have,Healthy%20coping">
        <w:r>
          <w:rPr>
            <w:rStyle w:val="af"/>
            <w:lang w:eastAsia="zh-CN"/>
          </w:rPr>
          <w:t>[24]</w:t>
        </w:r>
      </w:hyperlink>
      <w:r>
        <w:rPr>
          <w:rFonts w:hint="eastAsia"/>
          <w:lang w:eastAsia="zh-CN"/>
        </w:rPr>
        <w:t>〔</w:t>
      </w:r>
      <w:r>
        <w:rPr>
          <w:rFonts w:hint="eastAsia"/>
          <w:lang w:eastAsia="zh-CN"/>
        </w:rPr>
        <w:t>21</w:t>
      </w:r>
      <w:r>
        <w:rPr>
          <w:rFonts w:hint="eastAsia"/>
          <w:lang w:eastAsia="zh-CN"/>
        </w:rPr>
        <w:t>〕〔</w:t>
      </w:r>
      <w:r>
        <w:rPr>
          <w:rFonts w:hint="eastAsia"/>
          <w:lang w:eastAsia="zh-CN"/>
        </w:rPr>
        <w:t>2019-03-01</w:t>
      </w:r>
      <w:r>
        <w:rPr>
          <w:rFonts w:hint="eastAsia"/>
          <w:lang w:eastAsia="zh-CN"/>
        </w:rPr>
        <w:t>〕〔麦吉尔大学心理指南〕〔</w:t>
      </w:r>
      <w:r>
        <w:rPr>
          <w:rFonts w:hint="eastAsia"/>
          <w:lang w:eastAsia="zh-CN"/>
        </w:rPr>
        <w:t>E</w:t>
      </w:r>
      <w:r>
        <w:rPr>
          <w:rFonts w:hint="eastAsia"/>
          <w:lang w:eastAsia="zh-CN"/>
        </w:rPr>
        <w:t>〕。若冲突升级难解，邀请宿管阿姨或班导师作为中立第三方调停。</w:t>
      </w:r>
      <w:r>
        <w:rPr>
          <w:rFonts w:hint="eastAsia"/>
          <w:b/>
          <w:bCs/>
          <w:lang w:eastAsia="zh-CN"/>
        </w:rPr>
        <w:t>底线</w:t>
      </w:r>
      <w:r>
        <w:rPr>
          <w:rFonts w:hint="eastAsia"/>
          <w:lang w:eastAsia="zh-CN"/>
        </w:rPr>
        <w:t>：涉及人身安全或触犯校规时，立即报告学校保卫处或辅导员。</w:t>
      </w:r>
    </w:p>
    <w:p w14:paraId="2D51BF17" w14:textId="77777777" w:rsidR="00361F9A" w:rsidRDefault="004056A9">
      <w:pPr>
        <w:pStyle w:val="Compact"/>
        <w:numPr>
          <w:ilvl w:val="0"/>
          <w:numId w:val="2"/>
        </w:numPr>
      </w:pPr>
      <w:r>
        <w:rPr>
          <w:rFonts w:hint="eastAsia"/>
          <w:b/>
          <w:bCs/>
          <w:lang w:eastAsia="zh-CN"/>
        </w:rPr>
        <w:t>防诈三字经</w:t>
      </w:r>
      <w:r>
        <w:rPr>
          <w:lang w:eastAsia="zh-CN"/>
        </w:rPr>
        <w:t xml:space="preserve"> – </w:t>
      </w:r>
      <w:r>
        <w:rPr>
          <w:rFonts w:hint="eastAsia"/>
          <w:b/>
          <w:bCs/>
          <w:lang w:eastAsia="zh-CN"/>
        </w:rPr>
        <w:t>“不轻信”</w:t>
      </w:r>
      <w:r>
        <w:rPr>
          <w:rFonts w:hint="eastAsia"/>
          <w:lang w:eastAsia="zh-CN"/>
        </w:rPr>
        <w:t>：未知链接</w:t>
      </w:r>
      <w:r>
        <w:rPr>
          <w:rFonts w:hint="eastAsia"/>
          <w:lang w:eastAsia="zh-CN"/>
        </w:rPr>
        <w:t>/</w:t>
      </w:r>
      <w:r>
        <w:rPr>
          <w:rFonts w:hint="eastAsia"/>
          <w:lang w:eastAsia="zh-CN"/>
        </w:rPr>
        <w:t>二维码不点，陌生来电不透露个人和银行卡信息</w:t>
      </w:r>
      <w:hyperlink r:id="rId30" w:anchor=":~:text=%E6%95%99%E8%82%B2%E9%83%A8%E3%80%8C%E9%98%B2%E8%A9%90%E5%85%88%E9%8B%92%E9%9D%92%E6%98%A5%E4%B8%8D%E8%B8%A9%E9%9B%B7%E3%80%8D%E5%8F%8A%E8%AD%A6%E6%94%BF%E7%BD%B2%E3%80%8C%E9%98%B2%E8%A9%90%E5%8D%81%E6%8B%9B%E3%80%8D%E5%AE%A3%E5%B0%8E%20,%E7%AD%89%EF%BC%8C%E5%9D%87%E6%9C%89%E5%8F%AF%E8%83%BD%E6%B6%89%E5%8F%8A%E8%A9%90%E9%A8%99%EF%BC%8C%E6%95%85%E5%86%8D%E6%AC%A1%E6%8F%90%E9%86%92%E5%A4%A7%E5%AE%B6%E5%8B%99%E5%BF%85%E8%A6%81%E7%86%9F%E8%A8%98%E5%8F%8D%E8%A9%90%E9%A8%99%E9%9B%BB%E8%A9%B1%E3%80%8C165%E3%80%8D%E5%B0%88%E7%B7%9A%EF%BC%8C%E9%81%87%E4%BA%8B%E9%A0%88">
        <w:r>
          <w:rPr>
            <w:rStyle w:val="af"/>
            <w:lang w:eastAsia="zh-CN"/>
          </w:rPr>
          <w:t>[25]</w:t>
        </w:r>
      </w:hyperlink>
      <w:r>
        <w:rPr>
          <w:rFonts w:hint="eastAsia"/>
          <w:lang w:eastAsia="zh-CN"/>
        </w:rPr>
        <w:t>〔</w:t>
      </w:r>
      <w:r>
        <w:rPr>
          <w:rFonts w:hint="eastAsia"/>
          <w:lang w:eastAsia="zh-CN"/>
        </w:rPr>
        <w:t>22</w:t>
      </w:r>
      <w:r>
        <w:rPr>
          <w:rFonts w:hint="eastAsia"/>
          <w:lang w:eastAsia="zh-CN"/>
        </w:rPr>
        <w:t>〕〔</w:t>
      </w:r>
      <w:r>
        <w:rPr>
          <w:rFonts w:hint="eastAsia"/>
          <w:lang w:eastAsia="zh-CN"/>
        </w:rPr>
        <w:t>2025-08-01</w:t>
      </w:r>
      <w:r>
        <w:rPr>
          <w:rFonts w:hint="eastAsia"/>
          <w:lang w:eastAsia="zh-CN"/>
        </w:rPr>
        <w:t>〕〔台湾教育部防诈专案〕〔</w:t>
      </w:r>
      <w:r>
        <w:rPr>
          <w:rFonts w:hint="eastAsia"/>
          <w:lang w:eastAsia="zh-CN"/>
        </w:rPr>
        <w:t>D</w:t>
      </w:r>
      <w:r>
        <w:rPr>
          <w:rFonts w:hint="eastAsia"/>
          <w:lang w:eastAsia="zh-CN"/>
        </w:rPr>
        <w:t>〕；</w:t>
      </w:r>
      <w:r>
        <w:rPr>
          <w:rFonts w:hint="eastAsia"/>
          <w:b/>
          <w:bCs/>
          <w:lang w:eastAsia="zh-CN"/>
        </w:rPr>
        <w:t>“不乱贷”</w:t>
      </w:r>
      <w:r>
        <w:rPr>
          <w:rFonts w:hint="eastAsia"/>
          <w:lang w:eastAsia="zh-CN"/>
        </w:rPr>
        <w:t>：任何以培训贷、校园贷为名要求垫付押金的，一律拒绝并向学校资助中心核实</w:t>
      </w:r>
      <w:hyperlink r:id="rId31" w:anchor=":~:text=%E8%B5%B7%E5%BA%95%E2%80%9C%E5%A5%97%E8%B7%AF%E8%B4%B7%E2%80%9D%EF%BC%9A%E7%A7%9F%E6%88%BF%E5%9F%B9%E8%AE%AD%E5%9D%91%E4%BD%A0%E6%B2%A1%E5%95%86%E9%87%8F%20">
        <w:r>
          <w:rPr>
            <w:rStyle w:val="af"/>
            <w:lang w:eastAsia="zh-CN"/>
          </w:rPr>
          <w:t>[26]</w:t>
        </w:r>
      </w:hyperlink>
      <w:r>
        <w:rPr>
          <w:rFonts w:hint="eastAsia"/>
          <w:lang w:eastAsia="zh-CN"/>
        </w:rPr>
        <w:t>〔</w:t>
      </w:r>
      <w:r>
        <w:rPr>
          <w:rFonts w:hint="eastAsia"/>
          <w:lang w:eastAsia="zh-CN"/>
        </w:rPr>
        <w:t>23</w:t>
      </w:r>
      <w:r>
        <w:rPr>
          <w:rFonts w:hint="eastAsia"/>
          <w:lang w:eastAsia="zh-CN"/>
        </w:rPr>
        <w:t>〕〔</w:t>
      </w:r>
      <w:r>
        <w:rPr>
          <w:rFonts w:hint="eastAsia"/>
          <w:lang w:eastAsia="zh-CN"/>
        </w:rPr>
        <w:t>2024-07-01</w:t>
      </w:r>
      <w:r>
        <w:rPr>
          <w:rFonts w:hint="eastAsia"/>
          <w:lang w:eastAsia="zh-CN"/>
        </w:rPr>
        <w:t>〕〔虎嗅传媒〕〔</w:t>
      </w:r>
      <w:r>
        <w:rPr>
          <w:rFonts w:hint="eastAsia"/>
          <w:lang w:eastAsia="zh-CN"/>
        </w:rPr>
        <w:t>D</w:t>
      </w:r>
      <w:r>
        <w:rPr>
          <w:rFonts w:hint="eastAsia"/>
          <w:lang w:eastAsia="zh-CN"/>
        </w:rPr>
        <w:t>〕；</w:t>
      </w:r>
      <w:r>
        <w:rPr>
          <w:rFonts w:hint="eastAsia"/>
          <w:b/>
          <w:bCs/>
          <w:lang w:eastAsia="zh-CN"/>
        </w:rPr>
        <w:t>“及时报”</w:t>
      </w:r>
      <w:r>
        <w:rPr>
          <w:rFonts w:hint="eastAsia"/>
          <w:lang w:eastAsia="zh-CN"/>
        </w:rPr>
        <w:t>：一旦被骗，立刻拨打</w:t>
      </w:r>
      <w:r>
        <w:rPr>
          <w:rFonts w:hint="eastAsia"/>
          <w:lang w:eastAsia="zh-CN"/>
        </w:rPr>
        <w:t>110</w:t>
      </w:r>
      <w:r>
        <w:rPr>
          <w:rFonts w:hint="eastAsia"/>
          <w:lang w:eastAsia="zh-CN"/>
        </w:rPr>
        <w:t>或</w:t>
      </w:r>
      <w:r>
        <w:rPr>
          <w:lang w:eastAsia="zh-CN"/>
        </w:rPr>
        <w:t xml:space="preserve"> Anti-Fraud Center </w:t>
      </w:r>
      <w:r>
        <w:rPr>
          <w:rFonts w:hint="eastAsia"/>
          <w:lang w:eastAsia="zh-CN"/>
        </w:rPr>
        <w:t>(</w:t>
      </w:r>
      <w:r>
        <w:rPr>
          <w:rFonts w:hint="eastAsia"/>
          <w:lang w:eastAsia="zh-CN"/>
        </w:rPr>
        <w:t>大陆</w:t>
      </w:r>
      <w:r>
        <w:rPr>
          <w:rFonts w:hint="eastAsia"/>
          <w:lang w:eastAsia="zh-CN"/>
        </w:rPr>
        <w:t>96110</w:t>
      </w:r>
      <w:r>
        <w:rPr>
          <w:lang w:eastAsia="zh-CN"/>
        </w:rPr>
        <w:t xml:space="preserve"> / </w:t>
      </w:r>
      <w:r>
        <w:rPr>
          <w:rFonts w:hint="eastAsia"/>
          <w:lang w:eastAsia="zh-CN"/>
        </w:rPr>
        <w:t>台湾</w:t>
      </w:r>
      <w:r>
        <w:rPr>
          <w:rFonts w:hint="eastAsia"/>
          <w:lang w:eastAsia="zh-CN"/>
        </w:rPr>
        <w:t>165)</w:t>
      </w:r>
      <w:r>
        <w:rPr>
          <w:lang w:eastAsia="zh-CN"/>
        </w:rPr>
        <w:t xml:space="preserve"> </w:t>
      </w:r>
      <w:r>
        <w:rPr>
          <w:rFonts w:hint="eastAsia"/>
          <w:lang w:eastAsia="zh-CN"/>
        </w:rPr>
        <w:t>求助，并通知辅导员协助。</w:t>
      </w:r>
      <w:r>
        <w:rPr>
          <w:rFonts w:hint="eastAsia"/>
        </w:rPr>
        <w:t>校园常见骗局红名单详见附录</w:t>
      </w:r>
      <w:r>
        <w:rPr>
          <w:rFonts w:hint="eastAsia"/>
        </w:rPr>
        <w:t>D</w:t>
      </w:r>
      <w:r>
        <w:rPr>
          <w:rFonts w:hint="eastAsia"/>
        </w:rPr>
        <w:t>。</w:t>
      </w:r>
    </w:p>
    <w:p w14:paraId="2D51BF18" w14:textId="77777777" w:rsidR="00361F9A" w:rsidRDefault="004056A9">
      <w:r>
        <w:pict w14:anchorId="2D51BFCB">
          <v:rect id="_x0000_i1025" style="width:0;height:1.5pt" o:hralign="center" o:hrstd="t" o:hr="t"/>
        </w:pict>
      </w:r>
    </w:p>
    <w:p w14:paraId="2D51BF19" w14:textId="77777777" w:rsidR="00361F9A" w:rsidRDefault="004056A9">
      <w:pPr>
        <w:pStyle w:val="1"/>
        <w:rPr>
          <w:lang w:eastAsia="zh-CN"/>
        </w:rPr>
      </w:pPr>
      <w:bookmarkStart w:id="3" w:name="学习导航图-learning-navigation-map"/>
      <w:bookmarkEnd w:id="2"/>
      <w:r>
        <w:rPr>
          <w:lang w:eastAsia="zh-CN"/>
        </w:rPr>
        <w:t xml:space="preserve">1) </w:t>
      </w:r>
      <w:r>
        <w:rPr>
          <w:rFonts w:hint="eastAsia"/>
          <w:lang w:eastAsia="zh-CN"/>
        </w:rPr>
        <w:t>学习导航图</w:t>
      </w:r>
      <w:r>
        <w:rPr>
          <w:lang w:eastAsia="zh-CN"/>
        </w:rPr>
        <w:t xml:space="preserve"> (Learning Navigation Map)</w:t>
      </w:r>
    </w:p>
    <w:p w14:paraId="2D51BF1A" w14:textId="77777777" w:rsidR="00361F9A" w:rsidRDefault="004056A9">
      <w:pPr>
        <w:pStyle w:val="FirstParagraph"/>
        <w:rPr>
          <w:lang w:eastAsia="zh-CN"/>
        </w:rPr>
      </w:pPr>
      <w:hyperlink r:id="rId32" w:anchor=":~:text=How%20to%20Practice%20STOP%20Mindfulness,has%20a%20number%20of">
        <w:r>
          <w:rPr>
            <w:rStyle w:val="af"/>
            <w:lang w:eastAsia="zh-CN"/>
          </w:rPr>
          <w:t>[27]</w:t>
        </w:r>
      </w:hyperlink>
      <w:hyperlink r:id="rId33" w:anchor=":~:text=The%20STOP%20Method%20for%20Mindful,happening%20in%20your%20body%2C">
        <w:r>
          <w:rPr>
            <w:rStyle w:val="af"/>
            <w:lang w:eastAsia="zh-CN"/>
          </w:rPr>
          <w:t>[28]</w:t>
        </w:r>
      </w:hyperlink>
      <w:r>
        <w:rPr>
          <w:rFonts w:hint="eastAsia"/>
          <w:lang w:eastAsia="zh-CN"/>
        </w:rPr>
        <w:t>下图概念导图展示了大学四年需要关注的七大领域及其衔接关系，从</w:t>
      </w:r>
      <w:r>
        <w:rPr>
          <w:rFonts w:hint="eastAsia"/>
          <w:b/>
          <w:bCs/>
          <w:lang w:eastAsia="zh-CN"/>
        </w:rPr>
        <w:t>学业与规则</w:t>
      </w:r>
      <w:r>
        <w:rPr>
          <w:rFonts w:hint="eastAsia"/>
          <w:lang w:eastAsia="zh-CN"/>
        </w:rPr>
        <w:t>出发，经由</w:t>
      </w:r>
      <w:r>
        <w:rPr>
          <w:rFonts w:hint="eastAsia"/>
          <w:b/>
          <w:bCs/>
          <w:lang w:eastAsia="zh-CN"/>
        </w:rPr>
        <w:t>科研与实践</w:t>
      </w:r>
      <w:r>
        <w:rPr>
          <w:lang w:eastAsia="zh-CN"/>
        </w:rPr>
        <w:t>、</w:t>
      </w:r>
      <w:r>
        <w:rPr>
          <w:rFonts w:hint="eastAsia"/>
          <w:b/>
          <w:bCs/>
          <w:lang w:eastAsia="zh-CN"/>
        </w:rPr>
        <w:t>生活与财务</w:t>
      </w:r>
      <w:r>
        <w:rPr>
          <w:lang w:eastAsia="zh-CN"/>
        </w:rPr>
        <w:t>、</w:t>
      </w:r>
      <w:r>
        <w:rPr>
          <w:rFonts w:hint="eastAsia"/>
          <w:b/>
          <w:bCs/>
          <w:lang w:eastAsia="zh-CN"/>
        </w:rPr>
        <w:t>人际与边界</w:t>
      </w:r>
      <w:r>
        <w:rPr>
          <w:lang w:eastAsia="zh-CN"/>
        </w:rPr>
        <w:t>、</w:t>
      </w:r>
      <w:r>
        <w:rPr>
          <w:rFonts w:hint="eastAsia"/>
          <w:b/>
          <w:bCs/>
          <w:lang w:eastAsia="zh-CN"/>
        </w:rPr>
        <w:t>身心与压力</w:t>
      </w:r>
      <w:r>
        <w:rPr>
          <w:lang w:eastAsia="zh-CN"/>
        </w:rPr>
        <w:t>、</w:t>
      </w:r>
      <w:r>
        <w:rPr>
          <w:rFonts w:hint="eastAsia"/>
          <w:b/>
          <w:bCs/>
          <w:lang w:eastAsia="zh-CN"/>
        </w:rPr>
        <w:t>职业与出路</w:t>
      </w:r>
      <w:r>
        <w:rPr>
          <w:rFonts w:hint="eastAsia"/>
          <w:lang w:eastAsia="zh-CN"/>
        </w:rPr>
        <w:t>，最终提升到对</w:t>
      </w:r>
      <w:r>
        <w:rPr>
          <w:rFonts w:hint="eastAsia"/>
          <w:b/>
          <w:bCs/>
          <w:lang w:eastAsia="zh-CN"/>
        </w:rPr>
        <w:t>风险与合规</w:t>
      </w:r>
      <w:r>
        <w:rPr>
          <w:rFonts w:hint="eastAsia"/>
          <w:lang w:eastAsia="zh-CN"/>
        </w:rPr>
        <w:t>的全面意识。各模块相互关联、螺旋上升，帮助学生逐步构筑可持续发展的能力体系和风险防范意识。</w:t>
      </w:r>
    </w:p>
    <w:p w14:paraId="2D51BF1B" w14:textId="77777777" w:rsidR="00361F9A" w:rsidRDefault="004056A9">
      <w:pPr>
        <w:pStyle w:val="a0"/>
        <w:rPr>
          <w:lang w:eastAsia="zh-CN"/>
        </w:rPr>
      </w:pPr>
      <w:r>
        <w:rPr>
          <w:rFonts w:hint="eastAsia"/>
          <w:lang w:eastAsia="zh-CN"/>
        </w:rPr>
        <w:t>【图表：学业与规则</w:t>
      </w:r>
      <w:r>
        <w:rPr>
          <w:lang w:eastAsia="zh-CN"/>
        </w:rPr>
        <w:t xml:space="preserve"> → </w:t>
      </w:r>
      <w:r>
        <w:rPr>
          <w:rFonts w:hint="eastAsia"/>
          <w:lang w:eastAsia="zh-CN"/>
        </w:rPr>
        <w:t>科研与实践</w:t>
      </w:r>
      <w:r>
        <w:rPr>
          <w:lang w:eastAsia="zh-CN"/>
        </w:rPr>
        <w:t xml:space="preserve"> → </w:t>
      </w:r>
      <w:r>
        <w:rPr>
          <w:rFonts w:hint="eastAsia"/>
          <w:lang w:eastAsia="zh-CN"/>
        </w:rPr>
        <w:t>生活与财务</w:t>
      </w:r>
      <w:r>
        <w:rPr>
          <w:lang w:eastAsia="zh-CN"/>
        </w:rPr>
        <w:t xml:space="preserve"> → </w:t>
      </w:r>
      <w:r>
        <w:rPr>
          <w:rFonts w:hint="eastAsia"/>
          <w:lang w:eastAsia="zh-CN"/>
        </w:rPr>
        <w:t>人际与边界</w:t>
      </w:r>
      <w:r>
        <w:rPr>
          <w:lang w:eastAsia="zh-CN"/>
        </w:rPr>
        <w:t xml:space="preserve"> → </w:t>
      </w:r>
      <w:r>
        <w:rPr>
          <w:rFonts w:hint="eastAsia"/>
          <w:lang w:eastAsia="zh-CN"/>
        </w:rPr>
        <w:t>身心与压力</w:t>
      </w:r>
      <w:r>
        <w:rPr>
          <w:lang w:eastAsia="zh-CN"/>
        </w:rPr>
        <w:t xml:space="preserve"> → </w:t>
      </w:r>
      <w:r>
        <w:rPr>
          <w:rFonts w:hint="eastAsia"/>
          <w:lang w:eastAsia="zh-CN"/>
        </w:rPr>
        <w:t>职业与出路</w:t>
      </w:r>
      <w:r>
        <w:rPr>
          <w:lang w:eastAsia="zh-CN"/>
        </w:rPr>
        <w:t xml:space="preserve"> → </w:t>
      </w:r>
      <w:r>
        <w:rPr>
          <w:rFonts w:hint="eastAsia"/>
          <w:lang w:eastAsia="zh-CN"/>
        </w:rPr>
        <w:t>风险与合规】〔</w:t>
      </w:r>
      <w:r>
        <w:rPr>
          <w:rFonts w:hint="eastAsia"/>
          <w:lang w:eastAsia="zh-CN"/>
        </w:rPr>
        <w:t>24</w:t>
      </w:r>
      <w:r>
        <w:rPr>
          <w:rFonts w:hint="eastAsia"/>
          <w:lang w:eastAsia="zh-CN"/>
        </w:rPr>
        <w:t>〕</w:t>
      </w:r>
    </w:p>
    <w:p w14:paraId="2D51BF1C" w14:textId="77777777" w:rsidR="00361F9A" w:rsidRDefault="004056A9">
      <w:pPr>
        <w:pStyle w:val="a0"/>
        <w:rPr>
          <w:lang w:eastAsia="zh-CN"/>
        </w:rPr>
      </w:pPr>
      <w:r>
        <w:rPr>
          <w:rFonts w:hint="eastAsia"/>
          <w:i/>
          <w:iCs/>
          <w:lang w:eastAsia="zh-CN"/>
        </w:rPr>
        <w:t>图</w:t>
      </w:r>
      <w:r>
        <w:rPr>
          <w:rFonts w:hint="eastAsia"/>
          <w:i/>
          <w:iCs/>
          <w:lang w:eastAsia="zh-CN"/>
        </w:rPr>
        <w:t>1</w:t>
      </w:r>
      <w:r>
        <w:rPr>
          <w:rFonts w:hint="eastAsia"/>
          <w:i/>
          <w:iCs/>
          <w:lang w:eastAsia="zh-CN"/>
        </w:rPr>
        <w:t>：当代高校生存指南思维导图（概念流程）</w:t>
      </w:r>
    </w:p>
    <w:p w14:paraId="2D51BF1D" w14:textId="77777777" w:rsidR="00361F9A" w:rsidRDefault="004056A9">
      <w:pPr>
        <w:pStyle w:val="a0"/>
        <w:rPr>
          <w:lang w:eastAsia="zh-CN"/>
        </w:rPr>
      </w:pPr>
      <w:r>
        <w:rPr>
          <w:rFonts w:hint="eastAsia"/>
          <w:b/>
          <w:bCs/>
          <w:lang w:eastAsia="zh-CN"/>
        </w:rPr>
        <w:lastRenderedPageBreak/>
        <w:t>路径解读</w:t>
      </w:r>
      <w:r>
        <w:rPr>
          <w:rFonts w:hint="eastAsia"/>
          <w:lang w:eastAsia="zh-CN"/>
        </w:rPr>
        <w:t>：新生入学先熟悉学业要求和校纪校规（确保顺利推进课程和学籍管理）；进而在校内探索科研机会与社会实践，理论联系实际；同时打理好个人生活与财务，建立独立生活能力；关注人际关系和自我边界，营造安全支持的社交网络；重视心理健康与压力管理，保持身心平衡；逐步明确职业定位与深造方向，提升硬技能与软实力；始终保持风险识别意识，确保在学术、经济和法律上合规守法，实现顺利毕业和生涯良好开端。</w:t>
      </w:r>
    </w:p>
    <w:p w14:paraId="2D51BF1E" w14:textId="77777777" w:rsidR="00361F9A" w:rsidRDefault="004056A9">
      <w:r>
        <w:pict w14:anchorId="2D51BFCC">
          <v:rect id="_x0000_i1026" style="width:0;height:1.5pt" o:hralign="center" o:hrstd="t" o:hr="t"/>
        </w:pict>
      </w:r>
    </w:p>
    <w:p w14:paraId="2D51BF1F" w14:textId="77777777" w:rsidR="00361F9A" w:rsidRDefault="004056A9">
      <w:pPr>
        <w:pStyle w:val="1"/>
        <w:rPr>
          <w:lang w:eastAsia="zh-CN"/>
        </w:rPr>
      </w:pPr>
      <w:bookmarkStart w:id="4" w:name="第一部分-学业与规则"/>
      <w:bookmarkEnd w:id="3"/>
      <w:r>
        <w:rPr>
          <w:rFonts w:hint="eastAsia"/>
          <w:lang w:eastAsia="zh-CN"/>
        </w:rPr>
        <w:t>第一部分</w:t>
      </w:r>
      <w:r>
        <w:rPr>
          <w:lang w:eastAsia="zh-CN"/>
        </w:rPr>
        <w:t xml:space="preserve"> </w:t>
      </w:r>
      <w:r>
        <w:rPr>
          <w:rFonts w:hint="eastAsia"/>
          <w:lang w:eastAsia="zh-CN"/>
        </w:rPr>
        <w:t>学业与规则</w:t>
      </w:r>
    </w:p>
    <w:p w14:paraId="2D51BF20" w14:textId="77777777" w:rsidR="00361F9A" w:rsidRDefault="004056A9">
      <w:pPr>
        <w:pStyle w:val="2"/>
        <w:rPr>
          <w:lang w:eastAsia="zh-CN"/>
        </w:rPr>
      </w:pPr>
      <w:bookmarkStart w:id="5" w:name="课程与学籍规则选退课补考重修绩点与分级毕业审核"/>
      <w:r>
        <w:rPr>
          <w:lang w:eastAsia="zh-CN"/>
        </w:rPr>
        <w:t xml:space="preserve">2) </w:t>
      </w:r>
      <w:r>
        <w:rPr>
          <w:rFonts w:hint="eastAsia"/>
          <w:lang w:eastAsia="zh-CN"/>
        </w:rPr>
        <w:t>课程与学籍规则：选退课、补考重修、绩点与分级、毕业审核</w:t>
      </w:r>
    </w:p>
    <w:p w14:paraId="2D51BF21" w14:textId="77777777" w:rsidR="00361F9A" w:rsidRDefault="004056A9">
      <w:pPr>
        <w:pStyle w:val="FirstParagraph"/>
        <w:rPr>
          <w:lang w:eastAsia="zh-CN"/>
        </w:rPr>
      </w:pPr>
      <w:r>
        <w:rPr>
          <w:rFonts w:hint="eastAsia"/>
          <w:b/>
          <w:bCs/>
          <w:lang w:eastAsia="zh-CN"/>
        </w:rPr>
        <w:t>核心解读</w:t>
      </w:r>
      <w:r>
        <w:rPr>
          <w:rFonts w:hint="eastAsia"/>
          <w:lang w:eastAsia="zh-CN"/>
        </w:rPr>
        <w:t>：本节聚焦大学学业流程的“硬规则”。充分了解选课退课制度、考试与成绩绩点计算办法以及毕业资格审核流程，有助于学生合理规划学业避免踩雷。各高校政策存在差异，需结合所在学校规定执行；跨校比较有助于借鉴经验但最终以本校要求为准。</w:t>
      </w:r>
    </w:p>
    <w:p w14:paraId="2D51BF22" w14:textId="77777777" w:rsidR="00361F9A" w:rsidRDefault="004056A9">
      <w:pPr>
        <w:pStyle w:val="a0"/>
        <w:rPr>
          <w:lang w:eastAsia="zh-CN"/>
        </w:rPr>
      </w:pPr>
      <w:r>
        <w:rPr>
          <w:b/>
          <w:bCs/>
          <w:lang w:eastAsia="zh-CN"/>
        </w:rPr>
        <w:t xml:space="preserve">2.1 </w:t>
      </w:r>
      <w:r>
        <w:rPr>
          <w:rFonts w:hint="eastAsia"/>
          <w:b/>
          <w:bCs/>
          <w:lang w:eastAsia="zh-CN"/>
        </w:rPr>
        <w:t>选课与退课制度：</w:t>
      </w:r>
      <w:r>
        <w:rPr>
          <w:rFonts w:hint="eastAsia"/>
          <w:lang w:eastAsia="zh-CN"/>
        </w:rPr>
        <w:t>中国高校一般实行学分制选课。学生应在</w:t>
      </w:r>
      <w:r>
        <w:rPr>
          <w:rFonts w:hint="eastAsia"/>
          <w:b/>
          <w:bCs/>
          <w:lang w:eastAsia="zh-CN"/>
        </w:rPr>
        <w:t>学期初</w:t>
      </w:r>
      <w:r>
        <w:rPr>
          <w:rFonts w:hint="eastAsia"/>
          <w:lang w:eastAsia="zh-CN"/>
        </w:rPr>
        <w:t>根据培养方案和教务通知选课。</w:t>
      </w:r>
      <w:r>
        <w:rPr>
          <w:rFonts w:hint="eastAsia"/>
          <w:b/>
          <w:bCs/>
          <w:lang w:eastAsia="zh-CN"/>
        </w:rPr>
        <w:t>增删选课期</w:t>
      </w:r>
      <w:r>
        <w:rPr>
          <w:rFonts w:hint="eastAsia"/>
          <w:lang w:eastAsia="zh-CN"/>
        </w:rPr>
        <w:t>：通常为开学</w:t>
      </w:r>
      <w:r>
        <w:rPr>
          <w:rFonts w:hint="eastAsia"/>
          <w:lang w:eastAsia="zh-CN"/>
        </w:rPr>
        <w:t>1-2</w:t>
      </w:r>
      <w:r>
        <w:rPr>
          <w:rFonts w:hint="eastAsia"/>
          <w:lang w:eastAsia="zh-CN"/>
        </w:rPr>
        <w:t>周内，可在线自由退换课程</w:t>
      </w:r>
      <w:hyperlink r:id="rId34" w:anchor=":~:text=%E9%80%80%E8%AF%BEWithdraw%E2%80%8B%E2%80%8B%20%E5%AD%A6%E7%94%9F%E5%9C%A8%E7%B3%BB%E7%BB%9F%E9%80%89%E8%AF%BE%E6%9C%9F%E9%97%B4%E5%8F%AF%E4%BB%A5%E9%80%80%E8%AF%BE%EF%BC%8C%E9%80%89%E8%AF%BE%E7%B3%BB%E7%BB%9F%E5%85%B3%E9%97%AD%E5%90%8E%EF%BC%8C%E4%B8%80%E8%88%AC%E4%B8%8D%E4%BA%88%E4%BB%A5%E9%80%80%E8%AF%BE%E3%80%82%20%E5%87%A1%E5%9B%A0%E6%A0%A1%E6%96%B9%E5%8E%9F%E5%9B%A0%E5%86%B3%E5%AE%9A%E5%81%9C%E5%BC%80%E7%9A%84%E8%AF%BE%E7%A8%8B%EF%BC%8C%E7%B3%BB%E7%BB%9F%E5%AF%B9%E5%AD%A6%E7%94%9F%E9%80%89%E8%AF%BE%E5%81%9A%E8%87%AA%E5%8A%A8%E5%88%A0%E9%99%A4%EF%BC%8C%E5%AD%A6%E7%94%9F%E4%B8%8D%E9%9C%80%E5%8A%9E%E7%90%86%E9%80%80%E8%AF%BE%EF%BC%8C%E8%B4%B9%E7%94%A8%E5%85%A8%E9%A2%9D%E9%80%80%E8%BF%98%E3%80%82%20%E5%9C%A8%20">
        <w:r>
          <w:rPr>
            <w:rStyle w:val="af"/>
            <w:lang w:eastAsia="zh-CN"/>
          </w:rPr>
          <w:t>[5]</w:t>
        </w:r>
      </w:hyperlink>
      <w:r>
        <w:rPr>
          <w:rFonts w:hint="eastAsia"/>
          <w:lang w:eastAsia="zh-CN"/>
        </w:rPr>
        <w:t>〔</w:t>
      </w:r>
      <w:r>
        <w:rPr>
          <w:rFonts w:hint="eastAsia"/>
          <w:lang w:eastAsia="zh-CN"/>
        </w:rPr>
        <w:t>25</w:t>
      </w:r>
      <w:r>
        <w:rPr>
          <w:rFonts w:hint="eastAsia"/>
          <w:lang w:eastAsia="zh-CN"/>
        </w:rPr>
        <w:t>〕〔</w:t>
      </w:r>
      <w:r>
        <w:rPr>
          <w:rFonts w:hint="eastAsia"/>
          <w:lang w:eastAsia="zh-CN"/>
        </w:rPr>
        <w:t>2024-09-01</w:t>
      </w:r>
      <w:r>
        <w:rPr>
          <w:rFonts w:hint="eastAsia"/>
          <w:lang w:eastAsia="zh-CN"/>
        </w:rPr>
        <w:t>〕〔中山大学教务处〕〔</w:t>
      </w:r>
      <w:r>
        <w:rPr>
          <w:rFonts w:hint="eastAsia"/>
          <w:lang w:eastAsia="zh-CN"/>
        </w:rPr>
        <w:t>A</w:t>
      </w:r>
      <w:r>
        <w:rPr>
          <w:rFonts w:hint="eastAsia"/>
          <w:lang w:eastAsia="zh-CN"/>
        </w:rPr>
        <w:t>〕。例如，北京大学每学期提供一次</w:t>
      </w:r>
      <w:r>
        <w:rPr>
          <w:rFonts w:hint="eastAsia"/>
          <w:b/>
          <w:bCs/>
          <w:lang w:eastAsia="zh-CN"/>
        </w:rPr>
        <w:t>第八周退课机会</w:t>
      </w:r>
      <w:r>
        <w:rPr>
          <w:rFonts w:hint="eastAsia"/>
          <w:lang w:eastAsia="zh-CN"/>
        </w:rPr>
        <w:t>，退课记录为</w:t>
      </w:r>
      <w:r>
        <w:rPr>
          <w:rFonts w:hint="eastAsia"/>
          <w:lang w:eastAsia="zh-CN"/>
        </w:rPr>
        <w:t>W</w:t>
      </w:r>
      <w:r>
        <w:rPr>
          <w:rFonts w:hint="eastAsia"/>
          <w:lang w:eastAsia="zh-CN"/>
        </w:rPr>
        <w:t>，不计入成绩</w:t>
      </w:r>
      <w:hyperlink r:id="rId35" w:anchor=":~:text=2024">
        <w:r>
          <w:rPr>
            <w:rStyle w:val="af"/>
            <w:lang w:eastAsia="zh-CN"/>
          </w:rPr>
          <w:t>[29]</w:t>
        </w:r>
      </w:hyperlink>
      <w:r>
        <w:rPr>
          <w:rFonts w:hint="eastAsia"/>
          <w:lang w:eastAsia="zh-CN"/>
        </w:rPr>
        <w:t>〔</w:t>
      </w:r>
      <w:r>
        <w:rPr>
          <w:rFonts w:hint="eastAsia"/>
          <w:lang w:eastAsia="zh-CN"/>
        </w:rPr>
        <w:t>26</w:t>
      </w:r>
      <w:r>
        <w:rPr>
          <w:rFonts w:hint="eastAsia"/>
          <w:lang w:eastAsia="zh-CN"/>
        </w:rPr>
        <w:t>〕〔</w:t>
      </w:r>
      <w:r>
        <w:rPr>
          <w:rFonts w:hint="eastAsia"/>
          <w:lang w:eastAsia="zh-CN"/>
        </w:rPr>
        <w:t>2024-10-20</w:t>
      </w:r>
      <w:r>
        <w:rPr>
          <w:rFonts w:hint="eastAsia"/>
          <w:lang w:eastAsia="zh-CN"/>
        </w:rPr>
        <w:t>〕〔北京大学〕〔</w:t>
      </w:r>
      <w:r>
        <w:rPr>
          <w:rFonts w:hint="eastAsia"/>
          <w:lang w:eastAsia="zh-CN"/>
        </w:rPr>
        <w:t>A</w:t>
      </w:r>
      <w:r>
        <w:rPr>
          <w:rFonts w:hint="eastAsia"/>
          <w:lang w:eastAsia="zh-CN"/>
        </w:rPr>
        <w:t>〕。清华大学近年放宽退课政策，鼓励学生第九周前适度试错，但也有防范“占课炒课”的规则</w:t>
      </w:r>
      <w:hyperlink r:id="rId36" w:anchor=":~:text=%E6%B8%85%E5%8D%8E%E2%80%9C%E9%80%80%E8%AF%BE%E6%96%B0%E6%94%BF%E2%80%9D%E5%BC%95%E5%AD%A6%E7%94%9F%E4%BA%89%E8%AE%AE%20,%E6%B8%85%E5%8D%8E%E5%A4%A7%E5%AD%A6%E6%9C%AC%E7%A7%91%E7%94%9F%E6%AF%8F%E5%AD%A6%E6%9C%9F%E6%89%80%E4%B8%8A%E7%9A%84%E5%BF%85%E4%BF%AE">
        <w:r>
          <w:rPr>
            <w:rStyle w:val="af"/>
            <w:lang w:eastAsia="zh-CN"/>
          </w:rPr>
          <w:t>[30]</w:t>
        </w:r>
      </w:hyperlink>
      <w:r>
        <w:rPr>
          <w:rFonts w:hint="eastAsia"/>
          <w:lang w:eastAsia="zh-CN"/>
        </w:rPr>
        <w:t>〔</w:t>
      </w:r>
      <w:r>
        <w:rPr>
          <w:rFonts w:hint="eastAsia"/>
          <w:lang w:eastAsia="zh-CN"/>
        </w:rPr>
        <w:t>27</w:t>
      </w:r>
      <w:r>
        <w:rPr>
          <w:rFonts w:hint="eastAsia"/>
          <w:lang w:eastAsia="zh-CN"/>
        </w:rPr>
        <w:t>〕〔</w:t>
      </w:r>
      <w:r>
        <w:rPr>
          <w:rFonts w:hint="eastAsia"/>
          <w:lang w:eastAsia="zh-CN"/>
        </w:rPr>
        <w:t>2023-09-01</w:t>
      </w:r>
      <w:r>
        <w:rPr>
          <w:rFonts w:hint="eastAsia"/>
          <w:lang w:eastAsia="zh-CN"/>
        </w:rPr>
        <w:t>〕〔科学网新闻〕〔</w:t>
      </w:r>
      <w:r>
        <w:rPr>
          <w:rFonts w:hint="eastAsia"/>
          <w:lang w:eastAsia="zh-CN"/>
        </w:rPr>
        <w:t>D</w:t>
      </w:r>
      <w:r>
        <w:rPr>
          <w:rFonts w:hint="eastAsia"/>
          <w:lang w:eastAsia="zh-CN"/>
        </w:rPr>
        <w:t>〕。</w:t>
      </w:r>
      <w:r>
        <w:rPr>
          <w:rFonts w:hint="eastAsia"/>
          <w:b/>
          <w:bCs/>
          <w:lang w:eastAsia="zh-CN"/>
        </w:rPr>
        <w:t>跨校对照</w:t>
      </w:r>
      <w:r>
        <w:rPr>
          <w:rFonts w:hint="eastAsia"/>
          <w:lang w:eastAsia="zh-CN"/>
        </w:rPr>
        <w:t>：一流名校（如清华、北大）选课机制相对灵活，有中期退课标记</w:t>
      </w:r>
      <w:r>
        <w:rPr>
          <w:rFonts w:hint="eastAsia"/>
          <w:lang w:eastAsia="zh-CN"/>
        </w:rPr>
        <w:t>W</w:t>
      </w:r>
      <w:r>
        <w:rPr>
          <w:rFonts w:hint="eastAsia"/>
          <w:lang w:eastAsia="zh-CN"/>
        </w:rPr>
        <w:t>制度；地方高校多要求期初两周内定课，之后一般不允许退课；民办高校因师资限制，退课弹性可能较小，需要严格按培养计划修读；港澳及海外高校普遍实行</w:t>
      </w:r>
      <w:r>
        <w:rPr>
          <w:rFonts w:hint="eastAsia"/>
          <w:lang w:eastAsia="zh-CN"/>
        </w:rPr>
        <w:t>Add/Drop</w:t>
      </w:r>
      <w:r>
        <w:rPr>
          <w:rFonts w:hint="eastAsia"/>
          <w:lang w:eastAsia="zh-CN"/>
        </w:rPr>
        <w:t>制度，在学期第</w:t>
      </w:r>
      <w:r>
        <w:rPr>
          <w:rFonts w:hint="eastAsia"/>
          <w:lang w:eastAsia="zh-CN"/>
        </w:rPr>
        <w:t>1</w:t>
      </w:r>
      <w:r>
        <w:rPr>
          <w:rFonts w:hint="eastAsia"/>
          <w:lang w:eastAsia="zh-CN"/>
        </w:rPr>
        <w:t>周（甚至更短）完成选课确定，多退课需学院批准。</w:t>
      </w:r>
      <w:r>
        <w:rPr>
          <w:rFonts w:hint="eastAsia"/>
          <w:b/>
          <w:bCs/>
          <w:lang w:eastAsia="zh-CN"/>
        </w:rPr>
        <w:t>适用性说明</w:t>
      </w:r>
      <w:r>
        <w:rPr>
          <w:rFonts w:hint="eastAsia"/>
          <w:lang w:eastAsia="zh-CN"/>
        </w:rPr>
        <w:t>：上述规则适用于大部分本科生。如为特殊招生（定向生、艺术体育类），转专业和选课可能受限，需咨询教务。</w:t>
      </w:r>
      <w:r>
        <w:rPr>
          <w:rFonts w:hint="eastAsia"/>
          <w:b/>
          <w:bCs/>
          <w:lang w:eastAsia="zh-CN"/>
        </w:rPr>
        <w:t>失效情形</w:t>
      </w:r>
      <w:r>
        <w:rPr>
          <w:rFonts w:hint="eastAsia"/>
          <w:lang w:eastAsia="zh-CN"/>
        </w:rPr>
        <w:t>：若学校采用固定班级制（如部分医学专业），则个人无法自由选课退课。</w:t>
      </w:r>
    </w:p>
    <w:p w14:paraId="2D51BF23" w14:textId="77777777" w:rsidR="00361F9A" w:rsidRDefault="004056A9">
      <w:pPr>
        <w:pStyle w:val="a0"/>
        <w:rPr>
          <w:lang w:eastAsia="zh-CN"/>
        </w:rPr>
      </w:pPr>
      <w:r>
        <w:rPr>
          <w:b/>
          <w:bCs/>
          <w:lang w:eastAsia="zh-CN"/>
        </w:rPr>
        <w:t xml:space="preserve">2.2 </w:t>
      </w:r>
      <w:r>
        <w:rPr>
          <w:rFonts w:hint="eastAsia"/>
          <w:b/>
          <w:bCs/>
          <w:lang w:eastAsia="zh-CN"/>
        </w:rPr>
        <w:t>考试与成绩评定、绩点算法：</w:t>
      </w:r>
      <w:r>
        <w:rPr>
          <w:rFonts w:hint="eastAsia"/>
          <w:lang w:eastAsia="zh-CN"/>
        </w:rPr>
        <w:t>课程考核分</w:t>
      </w:r>
      <w:r>
        <w:rPr>
          <w:rFonts w:hint="eastAsia"/>
          <w:b/>
          <w:bCs/>
          <w:lang w:eastAsia="zh-CN"/>
        </w:rPr>
        <w:t>百分制</w:t>
      </w:r>
      <w:r>
        <w:rPr>
          <w:rFonts w:hint="eastAsia"/>
          <w:lang w:eastAsia="zh-CN"/>
        </w:rPr>
        <w:t>(0-100</w:t>
      </w:r>
      <w:r>
        <w:rPr>
          <w:rFonts w:hint="eastAsia"/>
          <w:lang w:eastAsia="zh-CN"/>
        </w:rPr>
        <w:t>分</w:t>
      </w:r>
      <w:r>
        <w:rPr>
          <w:rFonts w:hint="eastAsia"/>
          <w:lang w:eastAsia="zh-CN"/>
        </w:rPr>
        <w:t>)</w:t>
      </w:r>
      <w:r>
        <w:rPr>
          <w:rFonts w:hint="eastAsia"/>
          <w:lang w:eastAsia="zh-CN"/>
        </w:rPr>
        <w:t>或</w:t>
      </w:r>
      <w:r>
        <w:rPr>
          <w:rFonts w:hint="eastAsia"/>
          <w:b/>
          <w:bCs/>
          <w:lang w:eastAsia="zh-CN"/>
        </w:rPr>
        <w:t>等级制</w:t>
      </w:r>
      <w:r>
        <w:rPr>
          <w:rFonts w:hint="eastAsia"/>
          <w:lang w:eastAsia="zh-CN"/>
        </w:rPr>
        <w:t>。等级制常用</w:t>
      </w:r>
      <w:r>
        <w:rPr>
          <w:rFonts w:hint="eastAsia"/>
          <w:lang w:eastAsia="zh-CN"/>
        </w:rPr>
        <w:t>A/B/C/D/F</w:t>
      </w:r>
      <w:r>
        <w:rPr>
          <w:rFonts w:hint="eastAsia"/>
          <w:lang w:eastAsia="zh-CN"/>
        </w:rPr>
        <w:t>或优</w:t>
      </w:r>
      <w:r>
        <w:rPr>
          <w:rFonts w:hint="eastAsia"/>
          <w:lang w:eastAsia="zh-CN"/>
        </w:rPr>
        <w:t>/</w:t>
      </w:r>
      <w:r>
        <w:rPr>
          <w:rFonts w:hint="eastAsia"/>
          <w:lang w:eastAsia="zh-CN"/>
        </w:rPr>
        <w:t>良</w:t>
      </w:r>
      <w:r>
        <w:rPr>
          <w:rFonts w:hint="eastAsia"/>
          <w:lang w:eastAsia="zh-CN"/>
        </w:rPr>
        <w:t>/</w:t>
      </w:r>
      <w:r>
        <w:rPr>
          <w:rFonts w:hint="eastAsia"/>
          <w:lang w:eastAsia="zh-CN"/>
        </w:rPr>
        <w:t>中</w:t>
      </w:r>
      <w:r>
        <w:rPr>
          <w:rFonts w:hint="eastAsia"/>
          <w:lang w:eastAsia="zh-CN"/>
        </w:rPr>
        <w:t>/</w:t>
      </w:r>
      <w:r>
        <w:rPr>
          <w:rFonts w:hint="eastAsia"/>
          <w:lang w:eastAsia="zh-CN"/>
        </w:rPr>
        <w:t>及格</w:t>
      </w:r>
      <w:r>
        <w:rPr>
          <w:rFonts w:hint="eastAsia"/>
          <w:lang w:eastAsia="zh-CN"/>
        </w:rPr>
        <w:t>/</w:t>
      </w:r>
      <w:r>
        <w:rPr>
          <w:rFonts w:hint="eastAsia"/>
          <w:lang w:eastAsia="zh-CN"/>
        </w:rPr>
        <w:t>不及格表示。其中</w:t>
      </w:r>
      <w:r>
        <w:rPr>
          <w:rFonts w:hint="eastAsia"/>
          <w:lang w:eastAsia="zh-CN"/>
        </w:rPr>
        <w:t>60</w:t>
      </w:r>
      <w:r>
        <w:rPr>
          <w:rFonts w:hint="eastAsia"/>
          <w:lang w:eastAsia="zh-CN"/>
        </w:rPr>
        <w:t>分及以上为及格（通过），不及格需重修或补考</w:t>
      </w:r>
      <w:hyperlink r:id="rId37" w:anchor=":~:text=%E5%8C%97%E4%BA%AC%E5%A4%A7%E5%AD%A6%E6%9C%AC%E7%A7%91%E7%94%9F%E6%88%90%E7%BB%A9%E8%AF%84%E5%AE%9A%E5%92%8C%E8%AE%B0%E8%BD%BD%E5%8A%9E%E6%B3%95%20">
        <w:r>
          <w:rPr>
            <w:rStyle w:val="af"/>
            <w:lang w:eastAsia="zh-CN"/>
          </w:rPr>
          <w:t>[4]</w:t>
        </w:r>
      </w:hyperlink>
      <w:r>
        <w:rPr>
          <w:rFonts w:hint="eastAsia"/>
          <w:lang w:eastAsia="zh-CN"/>
        </w:rPr>
        <w:t>〔</w:t>
      </w:r>
      <w:r>
        <w:rPr>
          <w:rFonts w:hint="eastAsia"/>
          <w:lang w:eastAsia="zh-CN"/>
        </w:rPr>
        <w:t>28</w:t>
      </w:r>
      <w:r>
        <w:rPr>
          <w:rFonts w:hint="eastAsia"/>
          <w:lang w:eastAsia="zh-CN"/>
        </w:rPr>
        <w:t>〕〔</w:t>
      </w:r>
      <w:r>
        <w:rPr>
          <w:rFonts w:hint="eastAsia"/>
          <w:lang w:eastAsia="zh-CN"/>
        </w:rPr>
        <w:t>2018-09-01</w:t>
      </w:r>
      <w:r>
        <w:rPr>
          <w:rFonts w:hint="eastAsia"/>
          <w:lang w:eastAsia="zh-CN"/>
        </w:rPr>
        <w:t>〕〔山东大学教务处〕〔</w:t>
      </w:r>
      <w:r>
        <w:rPr>
          <w:rFonts w:hint="eastAsia"/>
          <w:lang w:eastAsia="zh-CN"/>
        </w:rPr>
        <w:t>A</w:t>
      </w:r>
      <w:r>
        <w:rPr>
          <w:rFonts w:hint="eastAsia"/>
          <w:lang w:eastAsia="zh-CN"/>
        </w:rPr>
        <w:t>〕。部分名校引入</w:t>
      </w:r>
      <w:r>
        <w:rPr>
          <w:rFonts w:hint="eastAsia"/>
          <w:b/>
          <w:bCs/>
          <w:lang w:eastAsia="zh-CN"/>
        </w:rPr>
        <w:t>等级加权</w:t>
      </w:r>
      <w:r>
        <w:rPr>
          <w:rFonts w:hint="eastAsia"/>
          <w:lang w:eastAsia="zh-CN"/>
        </w:rPr>
        <w:t>：例如清华大学采用</w:t>
      </w:r>
      <w:r>
        <w:rPr>
          <w:rFonts w:hint="eastAsia"/>
          <w:lang w:eastAsia="zh-CN"/>
        </w:rPr>
        <w:t>A+</w:t>
      </w:r>
      <w:r>
        <w:rPr>
          <w:rFonts w:hint="eastAsia"/>
          <w:lang w:eastAsia="zh-CN"/>
        </w:rPr>
        <w:t>至</w:t>
      </w:r>
      <w:r>
        <w:rPr>
          <w:rFonts w:hint="eastAsia"/>
          <w:lang w:eastAsia="zh-CN"/>
        </w:rPr>
        <w:t>D</w:t>
      </w:r>
      <w:r>
        <w:rPr>
          <w:rFonts w:hint="eastAsia"/>
          <w:lang w:eastAsia="zh-CN"/>
        </w:rPr>
        <w:t>的等级，对应绩点</w:t>
      </w:r>
      <w:r>
        <w:rPr>
          <w:rFonts w:hint="eastAsia"/>
          <w:lang w:eastAsia="zh-CN"/>
        </w:rPr>
        <w:t>4.0</w:t>
      </w:r>
      <w:r>
        <w:rPr>
          <w:rFonts w:hint="eastAsia"/>
          <w:lang w:eastAsia="zh-CN"/>
        </w:rPr>
        <w:t>至</w:t>
      </w:r>
      <w:r>
        <w:rPr>
          <w:rFonts w:hint="eastAsia"/>
          <w:lang w:eastAsia="zh-CN"/>
        </w:rPr>
        <w:t>1.0</w:t>
      </w:r>
      <w:r>
        <w:rPr>
          <w:rFonts w:hint="eastAsia"/>
          <w:lang w:eastAsia="zh-CN"/>
        </w:rPr>
        <w:t>不等；成绩记</w:t>
      </w:r>
      <w:r>
        <w:rPr>
          <w:rFonts w:hint="eastAsia"/>
          <w:lang w:eastAsia="zh-CN"/>
        </w:rPr>
        <w:t>P</w:t>
      </w:r>
      <w:r>
        <w:rPr>
          <w:rFonts w:hint="eastAsia"/>
          <w:lang w:eastAsia="zh-CN"/>
        </w:rPr>
        <w:t>（合格）或</w:t>
      </w:r>
      <w:r>
        <w:rPr>
          <w:rFonts w:hint="eastAsia"/>
          <w:lang w:eastAsia="zh-CN"/>
        </w:rPr>
        <w:t>W</w:t>
      </w:r>
      <w:r>
        <w:rPr>
          <w:rFonts w:hint="eastAsia"/>
          <w:lang w:eastAsia="zh-CN"/>
        </w:rPr>
        <w:t>（退课）者不计入</w:t>
      </w:r>
      <w:r>
        <w:rPr>
          <w:rFonts w:hint="eastAsia"/>
          <w:lang w:eastAsia="zh-CN"/>
        </w:rPr>
        <w:t>GPA</w:t>
      </w:r>
      <w:hyperlink r:id="rId38" w:anchor=":~:text=%5BPDF%5D%20%E6%B8%85%E5%8D%8E%E5%A4%A7%E5%AD%A6%E8%AF%BE%E7%A8%8B%E6%88%90%E7%BB%A9%E7%AE%A1%E7%90%86%E5%8A%9E%E6%B3%95%20%E8%AF%BE%E7%A8%8B%E6%88%90%E7%BB%A9%E4%B8%BAA%2B%E3%80%81A%E3%80%81A,%E6%88%96EX%20%E7%9A%84%E8%AF%BE%E7%A8%8B%E4%B8%8D%E5%8F%82%E4%B8%8EGPA%20%E8%AE%A1%E7%AE%97%E3%80%82%20%E7%AC%AC">
        <w:r>
          <w:rPr>
            <w:rStyle w:val="af"/>
            <w:lang w:eastAsia="zh-CN"/>
          </w:rPr>
          <w:t>[31]</w:t>
        </w:r>
      </w:hyperlink>
      <w:r>
        <w:rPr>
          <w:rFonts w:hint="eastAsia"/>
          <w:lang w:eastAsia="zh-CN"/>
        </w:rPr>
        <w:t>〔</w:t>
      </w:r>
      <w:r>
        <w:rPr>
          <w:rFonts w:hint="eastAsia"/>
          <w:lang w:eastAsia="zh-CN"/>
        </w:rPr>
        <w:t>29</w:t>
      </w:r>
      <w:r>
        <w:rPr>
          <w:rFonts w:hint="eastAsia"/>
          <w:lang w:eastAsia="zh-CN"/>
        </w:rPr>
        <w:t>〕〔</w:t>
      </w:r>
      <w:r>
        <w:rPr>
          <w:rFonts w:hint="eastAsia"/>
          <w:lang w:eastAsia="zh-CN"/>
        </w:rPr>
        <w:t>2021-09-01</w:t>
      </w:r>
      <w:r>
        <w:rPr>
          <w:rFonts w:hint="eastAsia"/>
          <w:lang w:eastAsia="zh-CN"/>
        </w:rPr>
        <w:t>〕〔清华大学〕〔</w:t>
      </w:r>
      <w:r>
        <w:rPr>
          <w:rFonts w:hint="eastAsia"/>
          <w:lang w:eastAsia="zh-CN"/>
        </w:rPr>
        <w:t>A</w:t>
      </w:r>
      <w:r>
        <w:rPr>
          <w:rFonts w:hint="eastAsia"/>
          <w:lang w:eastAsia="zh-CN"/>
        </w:rPr>
        <w:t>〕。</w:t>
      </w:r>
      <w:r>
        <w:rPr>
          <w:rFonts w:hint="eastAsia"/>
          <w:b/>
          <w:bCs/>
          <w:lang w:eastAsia="zh-CN"/>
        </w:rPr>
        <w:t>平均绩点</w:t>
      </w:r>
      <w:r>
        <w:rPr>
          <w:rFonts w:hint="eastAsia"/>
          <w:b/>
          <w:bCs/>
          <w:lang w:eastAsia="zh-CN"/>
        </w:rPr>
        <w:t>GPA</w:t>
      </w:r>
      <w:r>
        <w:rPr>
          <w:rFonts w:hint="eastAsia"/>
          <w:b/>
          <w:bCs/>
          <w:lang w:eastAsia="zh-CN"/>
        </w:rPr>
        <w:t>计算</w:t>
      </w:r>
      <w:r>
        <w:rPr>
          <w:rFonts w:hint="eastAsia"/>
          <w:lang w:eastAsia="zh-CN"/>
        </w:rPr>
        <w:t>通常公式为：</w:t>
      </w:r>
      <w:r>
        <w:rPr>
          <w:rFonts w:hint="eastAsia"/>
          <w:lang w:eastAsia="zh-CN"/>
        </w:rPr>
        <w:t>$\text{GPA}=\frac{\sum(</w:t>
      </w:r>
      <w:r>
        <w:rPr>
          <w:rFonts w:hint="eastAsia"/>
          <w:lang w:eastAsia="zh-CN"/>
        </w:rPr>
        <w:lastRenderedPageBreak/>
        <w:t>课程学分×绩点</w:t>
      </w:r>
      <w:r>
        <w:rPr>
          <w:rFonts w:hint="eastAsia"/>
          <w:lang w:eastAsia="zh-CN"/>
        </w:rPr>
        <w:t>)}{\sum</w:t>
      </w:r>
      <w:r>
        <w:rPr>
          <w:rFonts w:hint="eastAsia"/>
          <w:lang w:eastAsia="zh-CN"/>
        </w:rPr>
        <w:t>课程学分</w:t>
      </w:r>
      <w:r>
        <w:rPr>
          <w:rFonts w:hint="eastAsia"/>
          <w:lang w:eastAsia="zh-CN"/>
        </w:rPr>
        <w:t>}$</w:t>
      </w:r>
      <w:hyperlink r:id="rId39" w:anchor=":~:text=%E8%AE%A1%E7%AE%97%E8%A7%84%E5%88%99.%20%E5%B9%B3%E5%9D%87%E5%AD%A6%E5%88%86%E7%BB%A9%E7%82%B9%EF%BC%88GPA%EF%BC%89%E7%9A%84%E8%AE%A1%E7%AE%97%E5%85%AC%E5%BC%8F%E5%A6%82%E4%B8%8B%EF%BC%9A.%20GPA%3D%E2%88%91%EF%BC%88%E8%AF%BE%E7%A8%8B%E5%AD%A6%E5%88%86%2A%E8%AF%BE%E7%A8%8B%E7%BB%A9%E7%82%B9%EF%BC%89%2F%E2%88%91%E8%AF%BE%E7%A8%8B%E5%AD%A6%E5%88%86.%20%E8%AF%BE%E7%A8%8B%E7%BB%A9%E7%82%B9%3D%204%E2%80%933%2A%28100,%E5%85%B6%E4%B8%AD%EF%BC%8CX%E4%B8%BA%E8%AF%BE%E7%A8%8B%E7%99%BE%E5%88%86%E5%88%B6%E6%88%90%E7%BB%A9%EF%BC%8C%E8%8B%A5X">
        <w:r>
          <w:rPr>
            <w:rStyle w:val="af"/>
            <w:lang w:eastAsia="zh-CN"/>
          </w:rPr>
          <w:t>[32]</w:t>
        </w:r>
      </w:hyperlink>
      <w:r>
        <w:rPr>
          <w:rFonts w:hint="eastAsia"/>
          <w:lang w:eastAsia="zh-CN"/>
        </w:rPr>
        <w:t>〔</w:t>
      </w:r>
      <w:r>
        <w:rPr>
          <w:rFonts w:hint="eastAsia"/>
          <w:lang w:eastAsia="zh-CN"/>
        </w:rPr>
        <w:t>30</w:t>
      </w:r>
      <w:r>
        <w:rPr>
          <w:rFonts w:hint="eastAsia"/>
          <w:lang w:eastAsia="zh-CN"/>
        </w:rPr>
        <w:t>〕〔</w:t>
      </w:r>
      <w:r>
        <w:rPr>
          <w:rFonts w:hint="eastAsia"/>
          <w:lang w:eastAsia="zh-CN"/>
        </w:rPr>
        <w:t>2020-01-01</w:t>
      </w:r>
      <w:r>
        <w:rPr>
          <w:rFonts w:hint="eastAsia"/>
          <w:lang w:eastAsia="zh-CN"/>
        </w:rPr>
        <w:t>〕〔北京理工大学〕〔</w:t>
      </w:r>
      <w:r>
        <w:rPr>
          <w:rFonts w:hint="eastAsia"/>
          <w:lang w:eastAsia="zh-CN"/>
        </w:rPr>
        <w:t>B</w:t>
      </w:r>
      <w:r>
        <w:rPr>
          <w:rFonts w:hint="eastAsia"/>
          <w:lang w:eastAsia="zh-CN"/>
        </w:rPr>
        <w:t>〕。不同学校绩点换算不同：有的沿用</w:t>
      </w:r>
      <w:r>
        <w:rPr>
          <w:rFonts w:hint="eastAsia"/>
          <w:lang w:eastAsia="zh-CN"/>
        </w:rPr>
        <w:t>4</w:t>
      </w:r>
      <w:r>
        <w:rPr>
          <w:rFonts w:hint="eastAsia"/>
          <w:lang w:eastAsia="zh-CN"/>
        </w:rPr>
        <w:t>分制（</w:t>
      </w:r>
      <w:r>
        <w:rPr>
          <w:rFonts w:hint="eastAsia"/>
          <w:lang w:eastAsia="zh-CN"/>
        </w:rPr>
        <w:t>90-100=4.0</w:t>
      </w:r>
      <w:r>
        <w:rPr>
          <w:rFonts w:hint="eastAsia"/>
          <w:lang w:eastAsia="zh-CN"/>
        </w:rPr>
        <w:t>，</w:t>
      </w:r>
      <w:r>
        <w:rPr>
          <w:rFonts w:hint="eastAsia"/>
          <w:lang w:eastAsia="zh-CN"/>
        </w:rPr>
        <w:t>80-89=3.0</w:t>
      </w:r>
      <w:r>
        <w:rPr>
          <w:rFonts w:hint="eastAsia"/>
          <w:lang w:eastAsia="zh-CN"/>
        </w:rPr>
        <w:t>，…）；有的采用折算公式，如</w:t>
      </w:r>
      <w:r>
        <w:rPr>
          <w:rFonts w:hint="eastAsia"/>
          <w:lang w:eastAsia="zh-CN"/>
        </w:rPr>
        <w:t>BIT</w:t>
      </w:r>
      <w:r>
        <w:rPr>
          <w:rFonts w:hint="eastAsia"/>
          <w:lang w:eastAsia="zh-CN"/>
        </w:rPr>
        <w:t>将</w:t>
      </w:r>
      <w:r>
        <w:rPr>
          <w:rFonts w:hint="eastAsia"/>
          <w:lang w:eastAsia="zh-CN"/>
        </w:rPr>
        <w:t>60</w:t>
      </w:r>
      <w:r>
        <w:rPr>
          <w:rFonts w:hint="eastAsia"/>
          <w:lang w:eastAsia="zh-CN"/>
        </w:rPr>
        <w:t>分对应</w:t>
      </w:r>
      <w:r>
        <w:rPr>
          <w:rFonts w:hint="eastAsia"/>
          <w:lang w:eastAsia="zh-CN"/>
        </w:rPr>
        <w:t>1.0</w:t>
      </w:r>
      <w:r>
        <w:rPr>
          <w:rFonts w:hint="eastAsia"/>
          <w:lang w:eastAsia="zh-CN"/>
        </w:rPr>
        <w:t>绩点，每高</w:t>
      </w:r>
      <w:r>
        <w:rPr>
          <w:rFonts w:hint="eastAsia"/>
          <w:lang w:eastAsia="zh-CN"/>
        </w:rPr>
        <w:t>1</w:t>
      </w:r>
      <w:r>
        <w:rPr>
          <w:rFonts w:hint="eastAsia"/>
          <w:lang w:eastAsia="zh-CN"/>
        </w:rPr>
        <w:t>分增加</w:t>
      </w:r>
      <w:r>
        <w:rPr>
          <w:rFonts w:hint="eastAsia"/>
          <w:lang w:eastAsia="zh-CN"/>
        </w:rPr>
        <w:t>0.1</w:t>
      </w:r>
      <w:hyperlink r:id="rId40" w:anchor=":~:text=%E5%8C%97%E4%BA%AC%E5%A4%A7%E5%AD%A6%E6%9C%AC%E7%A7%91%E7%94%9F%E6%88%90%E7%BB%A9%E8%AF%84%E5%AE%9A%E5%92%8C%E8%AE%B0%E8%BD%BD%E5%8A%9E%E6%B3%95%20%E7%AC%AC%E4%B8%89%E6%9D%A1%E8%AF%BE%E7%A8%8B%E8%80%83%E6%A0%B8%E6%88%90%E7%BB%A9%E9%87%87%E7%94%A8%E7%99%BE%E5%88%86%E5%88%B6%E6%88%96%E7%AD%89%E7%BA%A7%E5%88%B6%EF%BC%88%E5%90%AB%E5%90%88%E6%A0%BC%E5%88%B6%EF%BC%89%E8%AF%84%E5%AE%9A%E5%92%8C%E8%AE%B0%E8%BD%BD%E3%80%82%E4%B8%80%E9%97%A8%E8%AF%BE%E7%A8%8B%E4%B8%80%E5%AD%A6%E6%9C%9F%E5%8F%AA%E8%83%BD%E9%87%87%E7%94%A8%E4%B8%80%E7%A7%8D%E8%80%83%E6%A0%B8%E6%96%B9%E5%BC%8F%E5%92%8C%E6%88%90%E7%BB%A9%E8%AE%B0%E8%BD%BD%E6%96%B9%E5%BC%8F%E3%80%82%E7%AD%89%E7%BA%A7%E5%88%B6%E6%88%90%E7%BB%A9%E8%AE%B0%E8%BD%BD%E4%B8%BA%EF%BC%9AA%2B%E3%80%81A%E3%80%81A">
        <w:r>
          <w:rPr>
            <w:rStyle w:val="af"/>
            <w:lang w:eastAsia="zh-CN"/>
          </w:rPr>
          <w:t>[33]</w:t>
        </w:r>
      </w:hyperlink>
      <w:r>
        <w:rPr>
          <w:rFonts w:hint="eastAsia"/>
          <w:lang w:eastAsia="zh-CN"/>
        </w:rPr>
        <w:t>〔</w:t>
      </w:r>
      <w:r>
        <w:rPr>
          <w:rFonts w:hint="eastAsia"/>
          <w:lang w:eastAsia="zh-CN"/>
        </w:rPr>
        <w:t>31</w:t>
      </w:r>
      <w:r>
        <w:rPr>
          <w:rFonts w:hint="eastAsia"/>
          <w:lang w:eastAsia="zh-CN"/>
        </w:rPr>
        <w:t>〕〔</w:t>
      </w:r>
      <w:r>
        <w:rPr>
          <w:rFonts w:hint="eastAsia"/>
          <w:lang w:eastAsia="zh-CN"/>
        </w:rPr>
        <w:t>2020-09-01</w:t>
      </w:r>
      <w:r>
        <w:rPr>
          <w:rFonts w:hint="eastAsia"/>
          <w:lang w:eastAsia="zh-CN"/>
        </w:rPr>
        <w:t>〕〔高校公告〕〔</w:t>
      </w:r>
      <w:r>
        <w:rPr>
          <w:rFonts w:hint="eastAsia"/>
          <w:lang w:eastAsia="zh-CN"/>
        </w:rPr>
        <w:t>B</w:t>
      </w:r>
      <w:r>
        <w:rPr>
          <w:rFonts w:hint="eastAsia"/>
          <w:lang w:eastAsia="zh-CN"/>
        </w:rPr>
        <w:t>〕。</w:t>
      </w:r>
      <w:r>
        <w:rPr>
          <w:rFonts w:hint="eastAsia"/>
          <w:b/>
          <w:bCs/>
          <w:lang w:eastAsia="zh-CN"/>
        </w:rPr>
        <w:t>跨校对照</w:t>
      </w:r>
      <w:r>
        <w:rPr>
          <w:rFonts w:hint="eastAsia"/>
          <w:lang w:eastAsia="zh-CN"/>
        </w:rPr>
        <w:t>：美制</w:t>
      </w:r>
      <w:r>
        <w:rPr>
          <w:rFonts w:hint="eastAsia"/>
          <w:lang w:eastAsia="zh-CN"/>
        </w:rPr>
        <w:t>4.0</w:t>
      </w:r>
      <w:r>
        <w:rPr>
          <w:rFonts w:hint="eastAsia"/>
          <w:lang w:eastAsia="zh-CN"/>
        </w:rPr>
        <w:t>分制在国内一流大学中常见，但也有学校实行</w:t>
      </w:r>
      <w:r>
        <w:rPr>
          <w:rFonts w:hint="eastAsia"/>
          <w:b/>
          <w:bCs/>
          <w:lang w:eastAsia="zh-CN"/>
        </w:rPr>
        <w:t>5</w:t>
      </w:r>
      <w:r>
        <w:rPr>
          <w:rFonts w:hint="eastAsia"/>
          <w:b/>
          <w:bCs/>
          <w:lang w:eastAsia="zh-CN"/>
        </w:rPr>
        <w:t>分制</w:t>
      </w:r>
      <w:r>
        <w:rPr>
          <w:rFonts w:hint="eastAsia"/>
          <w:lang w:eastAsia="zh-CN"/>
        </w:rPr>
        <w:t>或将</w:t>
      </w:r>
      <w:r>
        <w:rPr>
          <w:rFonts w:hint="eastAsia"/>
          <w:lang w:eastAsia="zh-CN"/>
        </w:rPr>
        <w:t>A+</w:t>
      </w:r>
      <w:r>
        <w:rPr>
          <w:rFonts w:hint="eastAsia"/>
          <w:lang w:eastAsia="zh-CN"/>
        </w:rPr>
        <w:t>设为</w:t>
      </w:r>
      <w:r>
        <w:rPr>
          <w:rFonts w:hint="eastAsia"/>
          <w:lang w:eastAsia="zh-CN"/>
        </w:rPr>
        <w:t>4.3</w:t>
      </w:r>
      <w:r>
        <w:rPr>
          <w:rFonts w:hint="eastAsia"/>
          <w:lang w:eastAsia="zh-CN"/>
        </w:rPr>
        <w:t>以示区别。港澳高校多采用</w:t>
      </w:r>
      <w:r>
        <w:rPr>
          <w:rFonts w:hint="eastAsia"/>
          <w:lang w:eastAsia="zh-CN"/>
        </w:rPr>
        <w:t>GPA</w:t>
      </w:r>
      <w:r>
        <w:rPr>
          <w:rFonts w:hint="eastAsia"/>
          <w:lang w:eastAsia="zh-CN"/>
        </w:rPr>
        <w:t>或荣誉级别</w:t>
      </w:r>
      <w:r>
        <w:rPr>
          <w:rFonts w:hint="eastAsia"/>
          <w:lang w:eastAsia="zh-CN"/>
        </w:rPr>
        <w:t>(</w:t>
      </w:r>
      <w:r>
        <w:rPr>
          <w:rFonts w:hint="eastAsia"/>
          <w:lang w:eastAsia="zh-CN"/>
        </w:rPr>
        <w:t>一等荣誉等</w:t>
      </w:r>
      <w:r>
        <w:rPr>
          <w:rFonts w:hint="eastAsia"/>
          <w:lang w:eastAsia="zh-CN"/>
        </w:rPr>
        <w:t>)</w:t>
      </w:r>
      <w:r>
        <w:rPr>
          <w:rFonts w:hint="eastAsia"/>
          <w:lang w:eastAsia="zh-CN"/>
        </w:rPr>
        <w:t>。</w:t>
      </w:r>
      <w:r>
        <w:rPr>
          <w:rFonts w:hint="eastAsia"/>
          <w:b/>
          <w:bCs/>
          <w:lang w:eastAsia="zh-CN"/>
        </w:rPr>
        <w:t>适用性说明</w:t>
      </w:r>
      <w:r>
        <w:rPr>
          <w:rFonts w:hint="eastAsia"/>
          <w:lang w:eastAsia="zh-CN"/>
        </w:rPr>
        <w:t>：了解本校绩点算法尤为重要，因为它影响奖学金评选、保研资格等。</w:t>
      </w:r>
      <w:r>
        <w:rPr>
          <w:rFonts w:hint="eastAsia"/>
          <w:b/>
          <w:bCs/>
          <w:lang w:eastAsia="zh-CN"/>
        </w:rPr>
        <w:t>失效情形</w:t>
      </w:r>
      <w:r>
        <w:rPr>
          <w:rFonts w:hint="eastAsia"/>
          <w:lang w:eastAsia="zh-CN"/>
        </w:rPr>
        <w:t>：若留学申请需自行换算</w:t>
      </w:r>
      <w:r>
        <w:rPr>
          <w:rFonts w:hint="eastAsia"/>
          <w:lang w:eastAsia="zh-CN"/>
        </w:rPr>
        <w:t>GPA</w:t>
      </w:r>
      <w:r>
        <w:rPr>
          <w:rFonts w:hint="eastAsia"/>
          <w:lang w:eastAsia="zh-CN"/>
        </w:rPr>
        <w:t>，应参考目标国家标准（如</w:t>
      </w:r>
      <w:r>
        <w:rPr>
          <w:rFonts w:hint="eastAsia"/>
          <w:lang w:eastAsia="zh-CN"/>
        </w:rPr>
        <w:t>4.0/4.3</w:t>
      </w:r>
      <w:r>
        <w:rPr>
          <w:rFonts w:hint="eastAsia"/>
          <w:lang w:eastAsia="zh-CN"/>
        </w:rPr>
        <w:t>制）并使用权威转换工具，以免计算偏差</w:t>
      </w:r>
      <w:hyperlink r:id="rId41" w:anchor=":~:text=%E7%95%99%E5%AD%A6%E7%94%9F%E7%9A%84%E5%8D%81%E5%A4%A7%E5%9B%B0%E6%83%91%E4%B9%8B%E4%B8%80%EF%BC%9AGPA%E5%88%B0%E5%BA%95%E6%80%8E%E4%B9%88%E7%AE%97%EF%BC%9F%20%E7%94%B1%E4%BA%8E%E5%90%84%E4%B8%AA%E5%9B%BD%E5%AE%B6%E5%8F%AF%E8%83%BD%E9%87%87%E7%94%A8%E4%B8%8D%E5%90%8C%E7%9A%84%E6%89%93%E5%88%86%E5%88%B6%E5%BA%A6%E5%8F%8AGPA%E7%AE%97%E6%B3%95%EF%BC%8C%E7%95%99%E5%AD%A6%E7%94%9F%E5%9C%A8%E7%94%B3%E8%AF%B7%E5%AD%A6%E6%A0%A1%E6%97%B6%E9%9C%80%E8%A6%81%E6%8A%8AGPA%E6%8D%A2%E7%AE%97%E6%88%90%E7%9B%AE%E7%9A%84%E5%9B%BD%E5%AE%B6%E5%90%8C%E7%AD%89%E7%9A%84%E8%AE%A1%E7%AE%97%E6%96%B9%E5%BC%8F%E3%80%82%20%E4%B8%80%E8%88%AC%E6%9D%A5%E8%AF%B4%EF%BC%8CGPA%E9%83%BD%E6%9C%89%E4%B8%80%E4%B8%AA%E5%88%86%E6%95%B0%E8%8C%83%E5%9B%B4%EF%BC%8C%E5%8D%B3GPA%20scale%E3%80%82">
        <w:r>
          <w:rPr>
            <w:rStyle w:val="af"/>
            <w:lang w:eastAsia="zh-CN"/>
          </w:rPr>
          <w:t>[34]</w:t>
        </w:r>
      </w:hyperlink>
      <w:r>
        <w:rPr>
          <w:rFonts w:hint="eastAsia"/>
          <w:lang w:eastAsia="zh-CN"/>
        </w:rPr>
        <w:t>〔</w:t>
      </w:r>
      <w:r>
        <w:rPr>
          <w:rFonts w:hint="eastAsia"/>
          <w:lang w:eastAsia="zh-CN"/>
        </w:rPr>
        <w:t>32</w:t>
      </w:r>
      <w:r>
        <w:rPr>
          <w:rFonts w:hint="eastAsia"/>
          <w:lang w:eastAsia="zh-CN"/>
        </w:rPr>
        <w:t>〕〔</w:t>
      </w:r>
      <w:r>
        <w:rPr>
          <w:rFonts w:hint="eastAsia"/>
          <w:lang w:eastAsia="zh-CN"/>
        </w:rPr>
        <w:t>2023-05-01</w:t>
      </w:r>
      <w:r>
        <w:rPr>
          <w:rFonts w:hint="eastAsia"/>
          <w:lang w:eastAsia="zh-CN"/>
        </w:rPr>
        <w:t>〕〔</w:t>
      </w:r>
      <w:r>
        <w:rPr>
          <w:rFonts w:hint="eastAsia"/>
          <w:lang w:eastAsia="zh-CN"/>
        </w:rPr>
        <w:t>CHSI</w:t>
      </w:r>
      <w:r>
        <w:rPr>
          <w:rFonts w:hint="eastAsia"/>
          <w:lang w:eastAsia="zh-CN"/>
        </w:rPr>
        <w:t>学信网〕〔</w:t>
      </w:r>
      <w:r>
        <w:rPr>
          <w:rFonts w:hint="eastAsia"/>
          <w:lang w:eastAsia="zh-CN"/>
        </w:rPr>
        <w:t>A</w:t>
      </w:r>
      <w:r>
        <w:rPr>
          <w:rFonts w:hint="eastAsia"/>
          <w:lang w:eastAsia="zh-CN"/>
        </w:rPr>
        <w:t>〕。</w:t>
      </w:r>
    </w:p>
    <w:p w14:paraId="2D51BF24" w14:textId="77777777" w:rsidR="00361F9A" w:rsidRDefault="004056A9">
      <w:pPr>
        <w:pStyle w:val="a0"/>
        <w:rPr>
          <w:lang w:eastAsia="zh-CN"/>
        </w:rPr>
      </w:pPr>
      <w:r>
        <w:rPr>
          <w:b/>
          <w:bCs/>
          <w:lang w:eastAsia="zh-CN"/>
        </w:rPr>
        <w:t xml:space="preserve">2.3 </w:t>
      </w:r>
      <w:r>
        <w:rPr>
          <w:rFonts w:hint="eastAsia"/>
          <w:b/>
          <w:bCs/>
          <w:lang w:eastAsia="zh-CN"/>
        </w:rPr>
        <w:t>补考与重修：</w:t>
      </w:r>
      <w:r>
        <w:rPr>
          <w:rFonts w:hint="eastAsia"/>
          <w:lang w:eastAsia="zh-CN"/>
        </w:rPr>
        <w:t>多数高校对必修课提供一次</w:t>
      </w:r>
      <w:r>
        <w:rPr>
          <w:rFonts w:hint="eastAsia"/>
          <w:b/>
          <w:bCs/>
          <w:lang w:eastAsia="zh-CN"/>
        </w:rPr>
        <w:t>补考机会</w:t>
      </w:r>
      <w:r>
        <w:rPr>
          <w:rFonts w:hint="eastAsia"/>
          <w:lang w:eastAsia="zh-CN"/>
        </w:rPr>
        <w:t>（通常在下学期初），补考及格则记为及格</w:t>
      </w:r>
      <w:r>
        <w:rPr>
          <w:rFonts w:hint="eastAsia"/>
          <w:lang w:eastAsia="zh-CN"/>
        </w:rPr>
        <w:t>(P)</w:t>
      </w:r>
      <w:r>
        <w:rPr>
          <w:rFonts w:hint="eastAsia"/>
          <w:lang w:eastAsia="zh-CN"/>
        </w:rPr>
        <w:t>且绩点按及格计算，不及格须重修〔适用大部分高校〕。重修即重新学习课程并参加考试，成绩一般直接记入当期</w:t>
      </w:r>
      <w:r>
        <w:rPr>
          <w:rFonts w:hint="eastAsia"/>
          <w:lang w:eastAsia="zh-CN"/>
        </w:rPr>
        <w:t>GPA</w:t>
      </w:r>
      <w:r>
        <w:rPr>
          <w:rFonts w:hint="eastAsia"/>
          <w:lang w:eastAsia="zh-CN"/>
        </w:rPr>
        <w:t>。</w:t>
      </w:r>
      <w:r>
        <w:rPr>
          <w:rFonts w:hint="eastAsia"/>
          <w:b/>
          <w:bCs/>
          <w:lang w:eastAsia="zh-CN"/>
        </w:rPr>
        <w:t>费用与次数</w:t>
      </w:r>
      <w:r>
        <w:rPr>
          <w:rFonts w:hint="eastAsia"/>
          <w:lang w:eastAsia="zh-CN"/>
        </w:rPr>
        <w:t>：不少学校对重修收取学分费用，与正常学费一并结算</w:t>
      </w:r>
      <w:hyperlink r:id="rId42" w:anchor=":~:text=%E9%87%8D%E4%BF%AE%E6%94%B6%E8%B4%B9%E6%96%B9%E5%BC%8F%EF%BC%9A%E6%AF%8F%E5%AD%A6%E5%B9%B4%E7%94%B1%E8%B4%A2%E5%8A%A1%E5%A4%84%E7%BB%9F%E4%B8%80%E8%BF%9B%E8%A1%8C%E7%BB%93%E7%AE%97%EF%BC%8C%E4%B8%8E%E6%AD%A3%E4%BF%AE%E8%AF%BE%E7%A8%8B%E5%AD%A6%E5%88%86%E5%AD%A6%E8%B4%B9%E5%90%8C%E6%97%B6%E7%BC%B4%E7%BA%B3%EF%BC%8C%E7%BC%B4%E7%BA%B3%E8%B4%B9%E7%94%A8%E4%B8%BA%E4%B8%8A%E4%B8%80%E5%AD%A6%E5%B9%B4%E6%AD%A3%E4%BF%AE%E5%92%8C%E9%87%8D%E4%BF%AE%E8%AF%BE%E7%A8%8B%E8%B4%B9%E7%94%A8%E3%80%82%E6%AF%95%E4%B8%9A%E7%94%9F%E5%9C%A8%E6%AF%95%E4%B8%9A%E5%89%8D%E4%B8%8E%E5%AD%A6%E5%88%86%E5%AD%A6%E8%B4%B9%E8%BF%9B%E8%A1%8C%E7%BB%9F%E4%B8%80%E7%BB%93%E7%AE%97%E3%80%82">
        <w:r>
          <w:rPr>
            <w:rStyle w:val="af"/>
            <w:lang w:eastAsia="zh-CN"/>
          </w:rPr>
          <w:t>[3]</w:t>
        </w:r>
      </w:hyperlink>
      <w:r>
        <w:rPr>
          <w:rFonts w:hint="eastAsia"/>
          <w:lang w:eastAsia="zh-CN"/>
        </w:rPr>
        <w:t>〔</w:t>
      </w:r>
      <w:r>
        <w:rPr>
          <w:rFonts w:hint="eastAsia"/>
          <w:lang w:eastAsia="zh-CN"/>
        </w:rPr>
        <w:t>33</w:t>
      </w:r>
      <w:r>
        <w:rPr>
          <w:rFonts w:hint="eastAsia"/>
          <w:lang w:eastAsia="zh-CN"/>
        </w:rPr>
        <w:t>〕〔</w:t>
      </w:r>
      <w:r>
        <w:rPr>
          <w:rFonts w:hint="eastAsia"/>
          <w:lang w:eastAsia="zh-CN"/>
        </w:rPr>
        <w:t>2024-07-15</w:t>
      </w:r>
      <w:r>
        <w:rPr>
          <w:rFonts w:hint="eastAsia"/>
          <w:lang w:eastAsia="zh-CN"/>
        </w:rPr>
        <w:t>〕〔重庆工商大学〕〔</w:t>
      </w:r>
      <w:r>
        <w:rPr>
          <w:rFonts w:hint="eastAsia"/>
          <w:lang w:eastAsia="zh-CN"/>
        </w:rPr>
        <w:t>B</w:t>
      </w:r>
      <w:r>
        <w:rPr>
          <w:rFonts w:hint="eastAsia"/>
          <w:lang w:eastAsia="zh-CN"/>
        </w:rPr>
        <w:t>〕；重修次数多数高校不严格限制，但有些规定每门课程最多重修</w:t>
      </w:r>
      <w:r>
        <w:rPr>
          <w:rFonts w:hint="eastAsia"/>
          <w:lang w:eastAsia="zh-CN"/>
        </w:rPr>
        <w:t>2-3</w:t>
      </w:r>
      <w:r>
        <w:rPr>
          <w:rFonts w:hint="eastAsia"/>
          <w:lang w:eastAsia="zh-CN"/>
        </w:rPr>
        <w:t>次</w:t>
      </w:r>
      <w:hyperlink r:id="rId43" w:anchor=":~:text=%E5%A4%A7%E5%AD%A6%E9%87%8D%E4%BF%AE%E8%83%BD%E4%BF%AE%E5%87%A0%E6%AC%A1%20">
        <w:r>
          <w:rPr>
            <w:rStyle w:val="af"/>
            <w:lang w:eastAsia="zh-CN"/>
          </w:rPr>
          <w:t>[2]</w:t>
        </w:r>
      </w:hyperlink>
      <w:r>
        <w:rPr>
          <w:rFonts w:hint="eastAsia"/>
          <w:lang w:eastAsia="zh-CN"/>
        </w:rPr>
        <w:t>〔</w:t>
      </w:r>
      <w:r>
        <w:rPr>
          <w:rFonts w:hint="eastAsia"/>
          <w:lang w:eastAsia="zh-CN"/>
        </w:rPr>
        <w:t>34</w:t>
      </w:r>
      <w:r>
        <w:rPr>
          <w:rFonts w:hint="eastAsia"/>
          <w:lang w:eastAsia="zh-CN"/>
        </w:rPr>
        <w:t>〕〔</w:t>
      </w:r>
      <w:r>
        <w:rPr>
          <w:rFonts w:hint="eastAsia"/>
          <w:lang w:eastAsia="zh-CN"/>
        </w:rPr>
        <w:t>2021-06-01</w:t>
      </w:r>
      <w:r>
        <w:rPr>
          <w:rFonts w:hint="eastAsia"/>
          <w:lang w:eastAsia="zh-CN"/>
        </w:rPr>
        <w:t>〕〔高校学籍办〕〔</w:t>
      </w:r>
      <w:r>
        <w:rPr>
          <w:rFonts w:hint="eastAsia"/>
          <w:lang w:eastAsia="zh-CN"/>
        </w:rPr>
        <w:t>B</w:t>
      </w:r>
      <w:r>
        <w:rPr>
          <w:rFonts w:hint="eastAsia"/>
          <w:lang w:eastAsia="zh-CN"/>
        </w:rPr>
        <w:t>〕。</w:t>
      </w:r>
      <w:r>
        <w:rPr>
          <w:rFonts w:hint="eastAsia"/>
          <w:b/>
          <w:bCs/>
          <w:lang w:eastAsia="zh-CN"/>
        </w:rPr>
        <w:t>重修策略</w:t>
      </w:r>
      <w:r>
        <w:rPr>
          <w:rFonts w:hint="eastAsia"/>
          <w:lang w:eastAsia="zh-CN"/>
        </w:rPr>
        <w:t>：若首考成绩较低且课程对绩点影响大，可考虑重修冲高；但要评估重修投入时间与绩点提升幅度的</w:t>
      </w:r>
      <w:r>
        <w:rPr>
          <w:rFonts w:hint="eastAsia"/>
          <w:lang w:eastAsia="zh-CN"/>
        </w:rPr>
        <w:t>ROI</w:t>
      </w:r>
      <w:r>
        <w:rPr>
          <w:rFonts w:hint="eastAsia"/>
          <w:lang w:eastAsia="zh-CN"/>
        </w:rPr>
        <w:t>（投入产出比），避免为提</w:t>
      </w:r>
      <w:r>
        <w:rPr>
          <w:rFonts w:hint="eastAsia"/>
          <w:lang w:eastAsia="zh-CN"/>
        </w:rPr>
        <w:t>0.1</w:t>
      </w:r>
      <w:r>
        <w:rPr>
          <w:rFonts w:hint="eastAsia"/>
          <w:lang w:eastAsia="zh-CN"/>
        </w:rPr>
        <w:t>绩点浪费大量精力。</w:t>
      </w:r>
      <w:r>
        <w:rPr>
          <w:rFonts w:hint="eastAsia"/>
          <w:lang w:eastAsia="zh-CN"/>
        </w:rPr>
        <w:t>SurviveSJTU</w:t>
      </w:r>
      <w:r>
        <w:rPr>
          <w:rFonts w:hint="eastAsia"/>
          <w:lang w:eastAsia="zh-CN"/>
        </w:rPr>
        <w:t>提到“理性挂科，合理重修”，建议为腾出时间学更重要课程而战略性放弃部分课程〔</w:t>
      </w:r>
      <w:r>
        <w:rPr>
          <w:rFonts w:hint="eastAsia"/>
          <w:lang w:eastAsia="zh-CN"/>
        </w:rPr>
        <w:t>35</w:t>
      </w:r>
      <w:r>
        <w:rPr>
          <w:rFonts w:hint="eastAsia"/>
          <w:lang w:eastAsia="zh-CN"/>
        </w:rPr>
        <w:t>〕〔</w:t>
      </w:r>
      <w:r>
        <w:rPr>
          <w:rFonts w:hint="eastAsia"/>
          <w:lang w:eastAsia="zh-CN"/>
        </w:rPr>
        <w:t>2010-06-01</w:t>
      </w:r>
      <w:r>
        <w:rPr>
          <w:rFonts w:hint="eastAsia"/>
          <w:lang w:eastAsia="zh-CN"/>
        </w:rPr>
        <w:t>〕〔</w:t>
      </w:r>
      <w:r>
        <w:rPr>
          <w:rFonts w:hint="eastAsia"/>
          <w:lang w:eastAsia="zh-CN"/>
        </w:rPr>
        <w:t>SurviveSJTU</w:t>
      </w:r>
      <w:r>
        <w:rPr>
          <w:rFonts w:hint="eastAsia"/>
          <w:lang w:eastAsia="zh-CN"/>
        </w:rPr>
        <w:t>原文〕〔</w:t>
      </w:r>
      <w:r>
        <w:rPr>
          <w:rFonts w:hint="eastAsia"/>
          <w:lang w:eastAsia="zh-CN"/>
        </w:rPr>
        <w:t>F</w:t>
      </w:r>
      <w:r>
        <w:rPr>
          <w:rFonts w:hint="eastAsia"/>
          <w:lang w:eastAsia="zh-CN"/>
        </w:rPr>
        <w:t>〕。然而当前许多高校加强学业预警，不及格过多会影响评优甚至延毕。因此，应慎用此策略，尽量首次就通过课程。</w:t>
      </w:r>
      <w:r>
        <w:rPr>
          <w:rFonts w:hint="eastAsia"/>
          <w:b/>
          <w:bCs/>
          <w:lang w:eastAsia="zh-CN"/>
        </w:rPr>
        <w:t>适用性说明</w:t>
      </w:r>
      <w:r>
        <w:rPr>
          <w:rFonts w:hint="eastAsia"/>
          <w:lang w:eastAsia="zh-CN"/>
        </w:rPr>
        <w:t>：重修政策在工科院校较宽松，以鼓励多次实践通过；部分文科院校可能严格要求按时毕业，不鼓励多次重修。</w:t>
      </w:r>
      <w:r>
        <w:rPr>
          <w:rFonts w:hint="eastAsia"/>
          <w:b/>
          <w:bCs/>
          <w:lang w:eastAsia="zh-CN"/>
        </w:rPr>
        <w:t>失效情形</w:t>
      </w:r>
      <w:r>
        <w:rPr>
          <w:rFonts w:hint="eastAsia"/>
          <w:lang w:eastAsia="zh-CN"/>
        </w:rPr>
        <w:t>：如专业课有学年进度限制（当年不通过即需留级重读），则无法利用暑期重修，需要随下一年级重读该课。</w:t>
      </w:r>
    </w:p>
    <w:p w14:paraId="2D51BF25" w14:textId="77777777" w:rsidR="00361F9A" w:rsidRDefault="004056A9">
      <w:pPr>
        <w:pStyle w:val="a0"/>
        <w:rPr>
          <w:lang w:eastAsia="zh-CN"/>
        </w:rPr>
      </w:pPr>
      <w:r>
        <w:rPr>
          <w:b/>
          <w:bCs/>
          <w:lang w:eastAsia="zh-CN"/>
        </w:rPr>
        <w:t xml:space="preserve">2.4 </w:t>
      </w:r>
      <w:r>
        <w:rPr>
          <w:rFonts w:hint="eastAsia"/>
          <w:b/>
          <w:bCs/>
          <w:lang w:eastAsia="zh-CN"/>
        </w:rPr>
        <w:t>毕业资格审核：</w:t>
      </w:r>
      <w:r>
        <w:rPr>
          <w:rFonts w:hint="eastAsia"/>
          <w:lang w:eastAsia="zh-CN"/>
        </w:rPr>
        <w:t>毕业审核通常在</w:t>
      </w:r>
      <w:r>
        <w:rPr>
          <w:rFonts w:hint="eastAsia"/>
          <w:b/>
          <w:bCs/>
          <w:lang w:eastAsia="zh-CN"/>
        </w:rPr>
        <w:t>最后一学期</w:t>
      </w:r>
      <w:r>
        <w:rPr>
          <w:rFonts w:hint="eastAsia"/>
          <w:lang w:eastAsia="zh-CN"/>
        </w:rPr>
        <w:t>进行</w:t>
      </w:r>
      <w:hyperlink r:id="rId44" w:anchor=":~:text=%E5%85%B3%E4%BA%8E%E5%BC%80%E5%B1%95%E5%8C%97%E4%BA%AC%E6%A0%A1%E5%8C%BA2024%E5%B1%8A%E6%9C%AC%E7%A7%91%E7%94%9F%E6%AF%95%E4%B8%9A%E5%AE%A1%E6%A0%B8%E5%B7%A5%E4%BD%9C%E7%9A%84%E9%80%9A%E7%9F%A5%20%E6%9C%AC%E7%A7%91%E7%94%9F%E5%9F%B9%E5%85%BB%E5%8D%95%E4%BD%8D%E6%A0%B9%E6%8D%AE%E6%89%80%E8%AE%BE%E4%B8%93%E4%B8%9A%E7%9A%842020%E7%BA%A7%E5%9F%B9%E5%85%BB%E6%96%B9%E6%A1%88%EF%BC%8C%E4%BE%9D%E7%85%A7%E8%AF%BE%E7%A8%8B%E6%95%99%E5%AD%A6%E5%AE%9E%E9%99%85%E5%BC%80%E8%AE%BE%E6%83%85%E5%86%B5%EF%BC%8C%E6%8A%A5%E9%80%81%E5%90%84%E4%B8%93%E4%B8%9A%E6%AF%95%E4%B8%9A%E5%AE%A1%E6%A0%B8%E5%AD%A6%E5%88%86%E6%A0%87%E5%87%86%E6%96%B9%E6%A1%88%EF%BC%8C%E7%BB%8F%E6%95%99%E5%8A%A1%E9%83%A8%E5%AE%A1%E6%A0%B8%E6%89%B9%E5%87%86%EF%BC%8C%E4%BD%9C%E4%B8%BA%E5%90%84%E4%B8%93%E4%B8%9A%E6%AF%95%E4%B8%9A%E5%AE%A1%E6%A0%B8%E5%AD%A6%E5%88%86%E6%A0%87%E5%87%86%E3%80%82">
        <w:r>
          <w:rPr>
            <w:rStyle w:val="af"/>
            <w:lang w:eastAsia="zh-CN"/>
          </w:rPr>
          <w:t>[35]</w:t>
        </w:r>
      </w:hyperlink>
      <w:r>
        <w:rPr>
          <w:rFonts w:hint="eastAsia"/>
          <w:lang w:eastAsia="zh-CN"/>
        </w:rPr>
        <w:t>〔</w:t>
      </w:r>
      <w:r>
        <w:rPr>
          <w:rFonts w:hint="eastAsia"/>
          <w:lang w:eastAsia="zh-CN"/>
        </w:rPr>
        <w:t>36</w:t>
      </w:r>
      <w:r>
        <w:rPr>
          <w:rFonts w:hint="eastAsia"/>
          <w:lang w:eastAsia="zh-CN"/>
        </w:rPr>
        <w:t>〕〔</w:t>
      </w:r>
      <w:r>
        <w:rPr>
          <w:rFonts w:hint="eastAsia"/>
          <w:lang w:eastAsia="zh-CN"/>
        </w:rPr>
        <w:t>2025-03-01</w:t>
      </w:r>
      <w:r>
        <w:rPr>
          <w:rFonts w:hint="eastAsia"/>
          <w:lang w:eastAsia="zh-CN"/>
        </w:rPr>
        <w:t>〕〔北京师范大学〕〔</w:t>
      </w:r>
      <w:r>
        <w:rPr>
          <w:rFonts w:hint="eastAsia"/>
          <w:lang w:eastAsia="zh-CN"/>
        </w:rPr>
        <w:t>B</w:t>
      </w:r>
      <w:r>
        <w:rPr>
          <w:rFonts w:hint="eastAsia"/>
          <w:lang w:eastAsia="zh-CN"/>
        </w:rPr>
        <w:t>〕。教务处根据培养方案核查学生已修读学分是否达到毕业要求，各模块（通识、专业必修、选修等）学分是否达标</w:t>
      </w:r>
      <w:hyperlink r:id="rId45" w:anchor=":~:text=%E5%85%B3%E4%BA%8E%E5%81%9A%E5%A5%BD2025%E5%B1%8A%E6%9C%AC%E7%A7%91%E6%AF%95%E4%B8%9A%E7%94%9F%E6%AF%95%E4%B8%9A%E8%B5%84%E6%A0%BC%E9%A2%84%E5%AE%A1%E6%A0%B8%E5%B7%A5%E4%BD%9C%E7%9A%84%E9%80%9A%E7%9F%A5">
        <w:r>
          <w:rPr>
            <w:rStyle w:val="af"/>
            <w:lang w:eastAsia="zh-CN"/>
          </w:rPr>
          <w:t>[36]</w:t>
        </w:r>
      </w:hyperlink>
      <w:r>
        <w:rPr>
          <w:rFonts w:hint="eastAsia"/>
          <w:lang w:eastAsia="zh-CN"/>
        </w:rPr>
        <w:t>〔</w:t>
      </w:r>
      <w:r>
        <w:rPr>
          <w:rFonts w:hint="eastAsia"/>
          <w:lang w:eastAsia="zh-CN"/>
        </w:rPr>
        <w:t>37</w:t>
      </w:r>
      <w:r>
        <w:rPr>
          <w:rFonts w:hint="eastAsia"/>
          <w:lang w:eastAsia="zh-CN"/>
        </w:rPr>
        <w:t>〕〔</w:t>
      </w:r>
      <w:r>
        <w:rPr>
          <w:rFonts w:hint="eastAsia"/>
          <w:lang w:eastAsia="zh-CN"/>
        </w:rPr>
        <w:t>2025-03-15</w:t>
      </w:r>
      <w:r>
        <w:rPr>
          <w:rFonts w:hint="eastAsia"/>
          <w:lang w:eastAsia="zh-CN"/>
        </w:rPr>
        <w:t>〕〔西北大学〕〔</w:t>
      </w:r>
      <w:r>
        <w:rPr>
          <w:rFonts w:hint="eastAsia"/>
          <w:lang w:eastAsia="zh-CN"/>
        </w:rPr>
        <w:t>B</w:t>
      </w:r>
      <w:r>
        <w:rPr>
          <w:rFonts w:hint="eastAsia"/>
          <w:lang w:eastAsia="zh-CN"/>
        </w:rPr>
        <w:t>〕。各院系会将预审核结果通知学生，以便有不足时在最后一学期补救</w:t>
      </w:r>
      <w:hyperlink r:id="rId46" w:anchor=":~:text=%E5%9C%A8%E6%AF%8F%E6%AC%A1%E8%AF%BE%E7%A8%8B%E8%80%83%E6%A0%B8%E5%90%8E%EF%BC%8C%E6%AF%95%E4%B8%9A%E7%94%9F%E5%BA%94%E5%8F%8A%E6%97%B6%E7%99%BB%E5%BD%95%E5%AD%A6%E6%A0%A1%E6%95%99%E5%8A%A1%E7%AE%A1%E7%90%86%E7%B3%BB%E7%BB%9F%EF%BC%8C%E9%80%9A%E8%BF%87%E6%9F%A5%E8%AF%A2%E6%9C%AC%E4%BA%BA%E5%AD%A6%E4%B8%9A%E4%BF%AE%E8%AF%BB%E8%AE%B0%E5%BD%95%E3%80%81%E7%BB%A9%E7%82%B9%E8%A1%A8%EF%BC%8C%E7%A1%AE%E5%AE%9A%E8%87%AA%E5%B7%B1%E6%98%AF%E5%90%A6%E8%BE%BE%E5%88%B0%E6%AF%95%E4%B8%9A%E6%9D%A1%E4%BB%B6%E3%80%82%20%E9%9C%80%E5%8A%9E%E7%90%86%E5%AD%A6%E5%88%86%E8%AE%A4%E5%AE%9A%28%E6%88%90%E7%BB%A9%E8%A6%86%E7%9B%96%29%E6%89%8B%E7%BB%AD%E7%9A%84%E5%AD%A6%E7%94%9F%20">
        <w:r>
          <w:rPr>
            <w:rStyle w:val="af"/>
            <w:lang w:eastAsia="zh-CN"/>
          </w:rPr>
          <w:t>[37]</w:t>
        </w:r>
      </w:hyperlink>
      <w:r>
        <w:rPr>
          <w:rFonts w:hint="eastAsia"/>
          <w:lang w:eastAsia="zh-CN"/>
        </w:rPr>
        <w:t>〔</w:t>
      </w:r>
      <w:r>
        <w:rPr>
          <w:rFonts w:hint="eastAsia"/>
          <w:lang w:eastAsia="zh-CN"/>
        </w:rPr>
        <w:t>38</w:t>
      </w:r>
      <w:r>
        <w:rPr>
          <w:rFonts w:hint="eastAsia"/>
          <w:lang w:eastAsia="zh-CN"/>
        </w:rPr>
        <w:t>〕〔</w:t>
      </w:r>
      <w:r>
        <w:rPr>
          <w:rFonts w:hint="eastAsia"/>
          <w:lang w:eastAsia="zh-CN"/>
        </w:rPr>
        <w:t>2025-03-10</w:t>
      </w:r>
      <w:r>
        <w:rPr>
          <w:rFonts w:hint="eastAsia"/>
          <w:lang w:eastAsia="zh-CN"/>
        </w:rPr>
        <w:t>〕〔上海科大〕〔</w:t>
      </w:r>
      <w:r>
        <w:rPr>
          <w:rFonts w:hint="eastAsia"/>
          <w:lang w:eastAsia="zh-CN"/>
        </w:rPr>
        <w:t>B</w:t>
      </w:r>
      <w:r>
        <w:rPr>
          <w:rFonts w:hint="eastAsia"/>
          <w:lang w:eastAsia="zh-CN"/>
        </w:rPr>
        <w:t>〕。通常要求</w:t>
      </w:r>
      <w:r>
        <w:rPr>
          <w:rFonts w:hint="eastAsia"/>
          <w:b/>
          <w:bCs/>
          <w:lang w:eastAsia="zh-CN"/>
        </w:rPr>
        <w:t>平均绩点≥</w:t>
      </w:r>
      <w:r>
        <w:rPr>
          <w:rFonts w:hint="eastAsia"/>
          <w:b/>
          <w:bCs/>
          <w:lang w:eastAsia="zh-CN"/>
        </w:rPr>
        <w:t>2.0</w:t>
      </w:r>
      <w:r>
        <w:rPr>
          <w:rFonts w:hint="eastAsia"/>
          <w:lang w:eastAsia="zh-CN"/>
        </w:rPr>
        <w:t>（满分</w:t>
      </w:r>
      <w:r>
        <w:rPr>
          <w:rFonts w:hint="eastAsia"/>
          <w:lang w:eastAsia="zh-CN"/>
        </w:rPr>
        <w:t>4.0</w:t>
      </w:r>
      <w:r>
        <w:rPr>
          <w:rFonts w:hint="eastAsia"/>
          <w:lang w:eastAsia="zh-CN"/>
        </w:rPr>
        <w:t>）作为毕业或授位条件之一</w:t>
      </w:r>
      <w:hyperlink r:id="rId47" w:anchor=":~:text=%E5%85%B3%E4%BA%8E%E5%BC%80%E5%B1%952025%E5%B1%8A%E5%85%A8%E6%97%A5%E5%88%B6%E6%99%AE%E9%80%9A%E6%9C%AC%E7%A7%91%E6%AF%95%E4%B8%9A%E7%94%9F%E6%AF%95%E4%B8%9A%E5%AE%A1%E6%A0%B8%E5%B7%A5%E4%BD%9C%E7%9A%84%E9%80%9A%E7%9F%A5%20">
        <w:r>
          <w:rPr>
            <w:rStyle w:val="af"/>
            <w:lang w:eastAsia="zh-CN"/>
          </w:rPr>
          <w:t>[38]</w:t>
        </w:r>
      </w:hyperlink>
      <w:r>
        <w:rPr>
          <w:rFonts w:hint="eastAsia"/>
          <w:lang w:eastAsia="zh-CN"/>
        </w:rPr>
        <w:t>〔</w:t>
      </w:r>
      <w:r>
        <w:rPr>
          <w:rFonts w:hint="eastAsia"/>
          <w:lang w:eastAsia="zh-CN"/>
        </w:rPr>
        <w:t>39</w:t>
      </w:r>
      <w:r>
        <w:rPr>
          <w:rFonts w:hint="eastAsia"/>
          <w:lang w:eastAsia="zh-CN"/>
        </w:rPr>
        <w:t>〕〔</w:t>
      </w:r>
      <w:r>
        <w:rPr>
          <w:rFonts w:hint="eastAsia"/>
          <w:lang w:eastAsia="zh-CN"/>
        </w:rPr>
        <w:t>2025-04-01</w:t>
      </w:r>
      <w:r>
        <w:rPr>
          <w:rFonts w:hint="eastAsia"/>
          <w:lang w:eastAsia="zh-CN"/>
        </w:rPr>
        <w:t>〕〔东北师大〕〔</w:t>
      </w:r>
      <w:r>
        <w:rPr>
          <w:rFonts w:hint="eastAsia"/>
          <w:lang w:eastAsia="zh-CN"/>
        </w:rPr>
        <w:t>A</w:t>
      </w:r>
      <w:r>
        <w:rPr>
          <w:rFonts w:hint="eastAsia"/>
          <w:lang w:eastAsia="zh-CN"/>
        </w:rPr>
        <w:t>〕。此外，中国高校普遍要求通过</w:t>
      </w:r>
      <w:r>
        <w:rPr>
          <w:rFonts w:hint="eastAsia"/>
          <w:b/>
          <w:bCs/>
          <w:lang w:eastAsia="zh-CN"/>
        </w:rPr>
        <w:t>国家大学生体质健康测试</w:t>
      </w:r>
      <w:r>
        <w:rPr>
          <w:rFonts w:hint="eastAsia"/>
          <w:lang w:eastAsia="zh-CN"/>
        </w:rPr>
        <w:t>，成绩达</w:t>
      </w:r>
      <w:r>
        <w:rPr>
          <w:rFonts w:hint="eastAsia"/>
          <w:lang w:eastAsia="zh-CN"/>
        </w:rPr>
        <w:t>60</w:t>
      </w:r>
      <w:r>
        <w:rPr>
          <w:rFonts w:hint="eastAsia"/>
          <w:lang w:eastAsia="zh-CN"/>
        </w:rPr>
        <w:t>分及格才能毕业</w:t>
      </w:r>
      <w:hyperlink r:id="rId48" w:anchor=":~:text=%E2%80%9C%E5%A4%A7%E5%AD%A6%E4%BD%93%E6%B5%8B%E6%8C%82%E7%A7%91%EF%BC%8C%E6%8B%BF%E4%B8%8D%E5%88%B0%E6%AF%95%E4%B8%9A%E8%AF%81%E2%80%9D%E8%83%8C%E5%90%8E%E6%9C%89%E4%BD%95%E6%B7%B1%E6%84%8F%20,">
        <w:r>
          <w:rPr>
            <w:rStyle w:val="af"/>
            <w:lang w:eastAsia="zh-CN"/>
          </w:rPr>
          <w:t>[39]</w:t>
        </w:r>
      </w:hyperlink>
      <w:r>
        <w:rPr>
          <w:rFonts w:hint="eastAsia"/>
          <w:lang w:eastAsia="zh-CN"/>
        </w:rPr>
        <w:t>〔</w:t>
      </w:r>
      <w:r>
        <w:rPr>
          <w:rFonts w:hint="eastAsia"/>
          <w:lang w:eastAsia="zh-CN"/>
        </w:rPr>
        <w:t>40</w:t>
      </w:r>
      <w:r>
        <w:rPr>
          <w:rFonts w:hint="eastAsia"/>
          <w:lang w:eastAsia="zh-CN"/>
        </w:rPr>
        <w:t>〕〔</w:t>
      </w:r>
      <w:r>
        <w:rPr>
          <w:rFonts w:hint="eastAsia"/>
          <w:lang w:eastAsia="zh-CN"/>
        </w:rPr>
        <w:t>2019-09-01</w:t>
      </w:r>
      <w:r>
        <w:rPr>
          <w:rFonts w:hint="eastAsia"/>
          <w:lang w:eastAsia="zh-CN"/>
        </w:rPr>
        <w:t>〕〔学信网〕〔</w:t>
      </w:r>
      <w:r>
        <w:rPr>
          <w:rFonts w:hint="eastAsia"/>
          <w:lang w:eastAsia="zh-CN"/>
        </w:rPr>
        <w:t>D</w:t>
      </w:r>
      <w:r>
        <w:rPr>
          <w:rFonts w:hint="eastAsia"/>
          <w:lang w:eastAsia="zh-CN"/>
        </w:rPr>
        <w:t>〕；未达标者往往需参加补测或提交锻炼证明，否则可能拿不到毕业证</w:t>
      </w:r>
      <w:hyperlink r:id="rId49" w:anchor=":~:text=%E8%80%8C%E5%88%B02019%E5%B9%B4%EF%BC%8C%E8%A6%81%E6%B1%82%E5%8F%98%E4%B8%BA%E2%80%9C%E4%B8%8D%E8%83%BD%E8%BE%BE%E5%88%B0%E3%80%8A%E5%9B%BD%E5%AE%B6%E5%AD%A6%E7%94%9F%E4%BD%93%E8%B4%A8%E5%81%A5%E5%BA%B7%E6%A0%87%E5%87%86%E3%80%8B%E5%90%88%E6%A0%BC%E8%A6%81%E6%B1%82%E8%80%85%E4%B8%8D%E8%83%BD%E6%AF%95%E4%B8%9A%E2%80%9D%EF%BC%88%E6%B3%A8%EF%BC%9A%E6%AD%A4%E5%A4%84%E7%9A%84%E5%90%88%E6%A0%BC%E4%B8%BA60%E5%88%86%EF%BC%89%E3%80%82%E4%BB%8E%E2%80%9C50%E5%88%86%E2%80%9D%E5%88%B0%E2%80%9C60%E5%88%86%E2%80%9D%EF%BC%8C%E4%B8%8D%E9%9A%BE%E7%9C%8B%E5%87%BA%EF%BC%8C%E6%94%BF%E7%AD%96%E4%B8%8E%E7%8E%B0%E7%8A%B6%E7%9A%84%E5%85%B3%E8%81%94%E6%80%A7%20%EF%BC%8C%20">
        <w:r>
          <w:rPr>
            <w:rStyle w:val="af"/>
            <w:lang w:eastAsia="zh-CN"/>
          </w:rPr>
          <w:t>[40]</w:t>
        </w:r>
      </w:hyperlink>
      <w:r>
        <w:rPr>
          <w:lang w:eastAsia="zh-CN"/>
        </w:rPr>
        <w:t>。</w:t>
      </w:r>
      <w:r>
        <w:rPr>
          <w:rFonts w:hint="eastAsia"/>
          <w:b/>
          <w:bCs/>
          <w:lang w:eastAsia="zh-CN"/>
        </w:rPr>
        <w:t>德育要求</w:t>
      </w:r>
      <w:r>
        <w:rPr>
          <w:rFonts w:hint="eastAsia"/>
          <w:lang w:eastAsia="zh-CN"/>
        </w:rPr>
        <w:t>：学生在校期间无违纪处分或已解除处分，方可获得毕业资格〔多数高校学生手册规定，适用普遍〕。</w:t>
      </w:r>
      <w:r>
        <w:rPr>
          <w:rFonts w:hint="eastAsia"/>
          <w:b/>
          <w:bCs/>
          <w:lang w:eastAsia="zh-CN"/>
        </w:rPr>
        <w:t>学位授予</w:t>
      </w:r>
      <w:r>
        <w:rPr>
          <w:rFonts w:hint="eastAsia"/>
          <w:lang w:eastAsia="zh-CN"/>
        </w:rPr>
        <w:t>：需同时满足毕业条件和</w:t>
      </w:r>
      <w:r>
        <w:rPr>
          <w:rFonts w:hint="eastAsia"/>
          <w:lang w:eastAsia="zh-CN"/>
        </w:rPr>
        <w:lastRenderedPageBreak/>
        <w:t>学位课程成绩要求，一般核心课程无不及格且绩点≥</w:t>
      </w:r>
      <w:r>
        <w:rPr>
          <w:rFonts w:hint="eastAsia"/>
          <w:lang w:eastAsia="zh-CN"/>
        </w:rPr>
        <w:t>2.0</w:t>
      </w:r>
      <w:r>
        <w:rPr>
          <w:rFonts w:hint="eastAsia"/>
          <w:lang w:eastAsia="zh-CN"/>
        </w:rPr>
        <w:t>或</w:t>
      </w:r>
      <w:r>
        <w:rPr>
          <w:rFonts w:hint="eastAsia"/>
          <w:lang w:eastAsia="zh-CN"/>
        </w:rPr>
        <w:t>2.5</w:t>
      </w:r>
      <w:r>
        <w:rPr>
          <w:rFonts w:hint="eastAsia"/>
          <w:lang w:eastAsia="zh-CN"/>
        </w:rPr>
        <w:t>。部分学校额外要求通过大学英语考试或其它毕业考核</w:t>
      </w:r>
      <w:hyperlink r:id="rId50" w:anchor=":~:text=%E5%85%B3%E4%BA%8E%E5%BC%80%E5%B1%952025%E5%B1%8A%E5%85%A8%E6%97%A5%E5%88%B6%E6%99%AE%E9%80%9A%E6%9C%AC%E7%A7%91%E6%AF%95%E4%B8%9A%E7%94%9F%E6%AF%95%E4%B8%9A%E5%AE%A1%E6%A0%B8%E5%B7%A5%E4%BD%9C%E7%9A%84%E9%80%9A%E7%9F%A5%20">
        <w:r>
          <w:rPr>
            <w:rStyle w:val="af"/>
            <w:lang w:eastAsia="zh-CN"/>
          </w:rPr>
          <w:t>[38]</w:t>
        </w:r>
      </w:hyperlink>
      <w:r>
        <w:rPr>
          <w:rFonts w:hint="eastAsia"/>
          <w:lang w:eastAsia="zh-CN"/>
        </w:rPr>
        <w:t>〔</w:t>
      </w:r>
      <w:r>
        <w:rPr>
          <w:rFonts w:hint="eastAsia"/>
          <w:lang w:eastAsia="zh-CN"/>
        </w:rPr>
        <w:t>41</w:t>
      </w:r>
      <w:r>
        <w:rPr>
          <w:rFonts w:hint="eastAsia"/>
          <w:lang w:eastAsia="zh-CN"/>
        </w:rPr>
        <w:t>〕〔</w:t>
      </w:r>
      <w:r>
        <w:rPr>
          <w:rFonts w:hint="eastAsia"/>
          <w:lang w:eastAsia="zh-CN"/>
        </w:rPr>
        <w:t>2025-03-01</w:t>
      </w:r>
      <w:r>
        <w:rPr>
          <w:rFonts w:hint="eastAsia"/>
          <w:lang w:eastAsia="zh-CN"/>
        </w:rPr>
        <w:t>〕〔东北师大〕〔</w:t>
      </w:r>
      <w:r>
        <w:rPr>
          <w:rFonts w:hint="eastAsia"/>
          <w:lang w:eastAsia="zh-CN"/>
        </w:rPr>
        <w:t>A</w:t>
      </w:r>
      <w:r>
        <w:rPr>
          <w:rFonts w:hint="eastAsia"/>
          <w:lang w:eastAsia="zh-CN"/>
        </w:rPr>
        <w:t>〕。</w:t>
      </w:r>
      <w:r>
        <w:rPr>
          <w:rFonts w:hint="eastAsia"/>
          <w:b/>
          <w:bCs/>
          <w:lang w:eastAsia="zh-CN"/>
        </w:rPr>
        <w:t>延迟毕业</w:t>
      </w:r>
      <w:r>
        <w:rPr>
          <w:rFonts w:hint="eastAsia"/>
          <w:lang w:eastAsia="zh-CN"/>
        </w:rPr>
        <w:t>：如毕业审核未通过且在学校规定最长修读年限内，可申请延长学年修读未完成课程〔通常</w:t>
      </w:r>
      <w:r>
        <w:rPr>
          <w:rFonts w:hint="eastAsia"/>
          <w:lang w:eastAsia="zh-CN"/>
        </w:rPr>
        <w:t>1-2</w:t>
      </w:r>
      <w:r>
        <w:rPr>
          <w:rFonts w:hint="eastAsia"/>
          <w:lang w:eastAsia="zh-CN"/>
        </w:rPr>
        <w:t>年〕。</w:t>
      </w:r>
      <w:r>
        <w:rPr>
          <w:rFonts w:hint="eastAsia"/>
          <w:b/>
          <w:bCs/>
          <w:lang w:eastAsia="zh-CN"/>
        </w:rPr>
        <w:t>结业与肄业</w:t>
      </w:r>
      <w:r>
        <w:rPr>
          <w:rFonts w:hint="eastAsia"/>
          <w:lang w:eastAsia="zh-CN"/>
        </w:rPr>
        <w:t>：在最长年限内仍未满足毕业条件者，发给结业证书（可在规定时间内重考课程换发毕业证）或肄业证（未读满规定年限直接退学）。</w:t>
      </w:r>
      <w:r>
        <w:rPr>
          <w:rFonts w:hint="eastAsia"/>
          <w:b/>
          <w:bCs/>
          <w:lang w:eastAsia="zh-CN"/>
        </w:rPr>
        <w:t>跨校对照</w:t>
      </w:r>
      <w:r>
        <w:rPr>
          <w:rFonts w:hint="eastAsia"/>
          <w:lang w:eastAsia="zh-CN"/>
        </w:rPr>
        <w:t>：顶尖高校对毕业要求更严格（如清华要求体育达标且游泳测试通过，英语四级达到一定分数方授位），地方高校相对要求基础达标即可。海外高校通常无统一体测要求，但重视平时成绩和毕业设计</w:t>
      </w:r>
      <w:r>
        <w:rPr>
          <w:rFonts w:hint="eastAsia"/>
          <w:lang w:eastAsia="zh-CN"/>
        </w:rPr>
        <w:t>/</w:t>
      </w:r>
      <w:r>
        <w:rPr>
          <w:rFonts w:hint="eastAsia"/>
          <w:lang w:eastAsia="zh-CN"/>
        </w:rPr>
        <w:t>论文质量。</w:t>
      </w:r>
      <w:r>
        <w:rPr>
          <w:rFonts w:hint="eastAsia"/>
          <w:b/>
          <w:bCs/>
          <w:lang w:eastAsia="zh-CN"/>
        </w:rPr>
        <w:t>适用性说明</w:t>
      </w:r>
      <w:r>
        <w:rPr>
          <w:rFonts w:hint="eastAsia"/>
          <w:lang w:eastAsia="zh-CN"/>
        </w:rPr>
        <w:t>：提前一年对照培养方案自查学分，尤其注意通识及实践环节别遗漏。</w:t>
      </w:r>
      <w:r>
        <w:rPr>
          <w:rFonts w:hint="eastAsia"/>
          <w:b/>
          <w:bCs/>
          <w:lang w:eastAsia="zh-CN"/>
        </w:rPr>
        <w:t>失效情形</w:t>
      </w:r>
      <w:r>
        <w:rPr>
          <w:rFonts w:hint="eastAsia"/>
          <w:lang w:eastAsia="zh-CN"/>
        </w:rPr>
        <w:t>：若所在院系有特殊培养要求（如医学院需通过执业医师技能考试），则需额外满足才能毕业。总之，提前规划、勤于自检，可确保毕业审核顺利通过〔适用所有本科生〕。</w:t>
      </w:r>
    </w:p>
    <w:p w14:paraId="2D51BF26" w14:textId="77777777" w:rsidR="00361F9A" w:rsidRDefault="004056A9">
      <w:pPr>
        <w:pStyle w:val="a0"/>
        <w:rPr>
          <w:lang w:eastAsia="zh-CN"/>
        </w:rPr>
      </w:pPr>
      <w:r>
        <w:rPr>
          <w:rFonts w:hint="eastAsia"/>
          <w:b/>
          <w:bCs/>
          <w:lang w:eastAsia="zh-CN"/>
        </w:rPr>
        <w:t>情景任务自测：</w:t>
      </w:r>
      <w:r>
        <w:rPr>
          <w:rFonts w:hint="eastAsia"/>
          <w:lang w:eastAsia="zh-CN"/>
        </w:rPr>
        <w:t>（</w:t>
      </w:r>
      <w:r>
        <w:rPr>
          <w:rFonts w:hint="eastAsia"/>
          <w:lang w:eastAsia="zh-CN"/>
        </w:rPr>
        <w:t>1</w:t>
      </w:r>
      <w:r>
        <w:rPr>
          <w:rFonts w:hint="eastAsia"/>
          <w:lang w:eastAsia="zh-CN"/>
        </w:rPr>
        <w:t>）</w:t>
      </w:r>
      <w:r>
        <w:rPr>
          <w:rFonts w:hint="eastAsia"/>
          <w:i/>
          <w:iCs/>
          <w:lang w:eastAsia="zh-CN"/>
        </w:rPr>
        <w:t>挂科后</w:t>
      </w:r>
      <w:r>
        <w:rPr>
          <w:rFonts w:hint="eastAsia"/>
          <w:i/>
          <w:iCs/>
          <w:lang w:eastAsia="zh-CN"/>
        </w:rPr>
        <w:t>30</w:t>
      </w:r>
      <w:r>
        <w:rPr>
          <w:rFonts w:hint="eastAsia"/>
          <w:i/>
          <w:iCs/>
          <w:lang w:eastAsia="zh-CN"/>
        </w:rPr>
        <w:t>天补救</w:t>
      </w:r>
      <w:r>
        <w:rPr>
          <w:rFonts w:hint="eastAsia"/>
          <w:lang w:eastAsia="zh-CN"/>
        </w:rPr>
        <w:t>：大二小王高数不及格，他应如何在一个月内完成补救？</w:t>
      </w:r>
      <w:r>
        <w:rPr>
          <w:rFonts w:hint="eastAsia"/>
          <w:b/>
          <w:bCs/>
          <w:lang w:eastAsia="zh-CN"/>
        </w:rPr>
        <w:t>参考</w:t>
      </w:r>
      <w:r>
        <w:rPr>
          <w:rFonts w:hint="eastAsia"/>
          <w:lang w:eastAsia="zh-CN"/>
        </w:rPr>
        <w:t>：尽快联系任课老师了解不足→申请参加下学期初补考</w:t>
      </w:r>
      <w:hyperlink r:id="rId51" w:anchor=":~:text=%E8%8C%83%E5%9B%B4%E5%91%BC%E5%90%81%EF%BC%8C%E4%BC%81%E4%B8%9A%E5%9C%A8%E8%81%98%E7%94%A8%E5%AE%9E%E4%B9%A0%E7%94%9F%E6%97%B6%EF%BC%8C%E8%A6%81%E6%B3%A8%E6%84%8F%E5%90%88%E6%B3%95%E5%AE%88%E8%A7%84%EF%BC%8C%E5%B0%BD%E7%AE%A1%E5%AE%9E%E4%B9%A0%E7%94%9F%E4%B8%8D%E9%80%82%E7%94%A8%E5%8A%B3%E5%8A%A8%E6%B3%95%EF%BC%8C%E4%BD%86%E4%BB%8D%E8%A6%81%E6%B3%A8%E6%84%8F%E5%9F%BA%E6%9C%AC%E7%9A%84%E5%8A%B3%E5%8A%A8%E5%9F%BA%E5%87%86%E7%9A%84%E6%99%AE%E9%80%82%E6%80%A7%E9%97%AE%E9%A2%98%EF%BC%8C%E5%A6%82%E5%B7%A5%E6%97%B6%E3%80%81%E5%B7%A5%E8%B5%84%E4%BB%A5%E5%8F%8A%E8%81%8C%E4%B8%9A%E5%AE%89%E5%85%A8%E5%8D%AB%E7%94%9F%E7%9A%84%E4%BF%9D%E6%8A%A4%EF%BC%8C%E5%BA%94%E8%AF%A5%E4%B8%8E%E4%B8%80%E8%88%AC%E5%8A%B3%E5%8A%A8%E8%80%85%20%E4%B8%80%E8%87%B4%EF%BC%8C%E5%B9%B6%E4%B8%94%E8%A6%81%E6%B3%A8%E6%84%8F%E5%AE%9E%E4%B9%A0%E7%94%9F%E7%9A%84%E5%9F%B9%E8%AE%AD%E3%80%82%E5%90%8C%E6%97%B6%EF%BC%8C%E5%AE%9E%E4%B9%A0%E7%94%9F%E5%9C%A8%E9%80%89%E6%8B%A9%E5%AE%9E%E4%B9%A0%E5%8D%95%E4%BD%8D%E6%97%B6%EF%BC%8C%E5%BA%94%E8%AF%A5%E5%B0%BD%E9%87%8F%E9%80%89%E6%8B%A9%E6%AD%A3%E8%A7%84%E7%9A%84%E5%AE%9E%E4%B9%A0%E5%8D%95%E4%BD%8D%EF%BC%8C%E5%B9%B6%E4%B8%94%E6%B3%A8%E6%84%8F%E8%87%AA%E5%B7%B1%E7%9A%84%E5%90%88%E6%B3%95%E6%9D%83%E7%9B%8A%EF%BC%8C%E6%AF%94%E5%A6%82%E8%A6%81%E6%B1%82%E7%AD%BE%E8%AE%A2%E4%B9%A6%E9%9D%A2%E5%8D%8F%E8%AE%AE%EF%BC%8C%E6%98%8E%E7%A1%AE%E5%8F%8C%E6%96%B9%E7%9A%84%E6%9D%83%E5%88%A9%E4%B9%89%E5%8A%A1%EF%BC%8C%E4%BB%A5%E5%8F%8A%E8%A6%81%20%E6%B1%82%E8%B4%AD%E4%B9%B0%E6%84%8F%E5%A4%96%E4%BC%A4%E5%AE%B3%E4%BF%9D%E9%99%A9%E6%88%96%E9%9B%87%E4%B8%BB%E8%B4%A3%E4%BB%BB%E9%99%A9%E3%80%82">
        <w:r>
          <w:rPr>
            <w:rStyle w:val="af"/>
            <w:lang w:eastAsia="zh-CN"/>
          </w:rPr>
          <w:t>[1]</w:t>
        </w:r>
      </w:hyperlink>
      <w:r>
        <w:rPr>
          <w:rFonts w:hint="eastAsia"/>
          <w:lang w:eastAsia="zh-CN"/>
        </w:rPr>
        <w:t>〔</w:t>
      </w:r>
      <w:r>
        <w:rPr>
          <w:rFonts w:hint="eastAsia"/>
          <w:lang w:eastAsia="zh-CN"/>
        </w:rPr>
        <w:t>1</w:t>
      </w:r>
      <w:r>
        <w:rPr>
          <w:rFonts w:hint="eastAsia"/>
          <w:lang w:eastAsia="zh-CN"/>
        </w:rPr>
        <w:t>〕→利用暑假跟进高数辅导、练习真题→补考通过则正常进入大三，否则办理重修并调整课业计划。</w:t>
      </w:r>
      <w:r>
        <w:rPr>
          <w:lang w:eastAsia="zh-CN"/>
        </w:rPr>
        <w:br/>
      </w:r>
      <w:r>
        <w:rPr>
          <w:rFonts w:hint="eastAsia"/>
          <w:lang w:eastAsia="zh-CN"/>
        </w:rPr>
        <w:t>（</w:t>
      </w:r>
      <w:r>
        <w:rPr>
          <w:rFonts w:hint="eastAsia"/>
          <w:lang w:eastAsia="zh-CN"/>
        </w:rPr>
        <w:t>2</w:t>
      </w:r>
      <w:r>
        <w:rPr>
          <w:rFonts w:hint="eastAsia"/>
          <w:lang w:eastAsia="zh-CN"/>
        </w:rPr>
        <w:t>）</w:t>
      </w:r>
      <w:r>
        <w:rPr>
          <w:rFonts w:hint="eastAsia"/>
          <w:i/>
          <w:iCs/>
          <w:lang w:eastAsia="zh-CN"/>
        </w:rPr>
        <w:t>绩点低如何翻盘</w:t>
      </w:r>
      <w:r>
        <w:rPr>
          <w:rFonts w:hint="eastAsia"/>
          <w:lang w:eastAsia="zh-CN"/>
        </w:rPr>
        <w:t>：大三上学期结束，小刘</w:t>
      </w:r>
      <w:r>
        <w:rPr>
          <w:rFonts w:hint="eastAsia"/>
          <w:lang w:eastAsia="zh-CN"/>
        </w:rPr>
        <w:t>GPA</w:t>
      </w:r>
      <w:r>
        <w:rPr>
          <w:rFonts w:hint="eastAsia"/>
          <w:lang w:eastAsia="zh-CN"/>
        </w:rPr>
        <w:t>仅</w:t>
      </w:r>
      <w:r>
        <w:rPr>
          <w:rFonts w:hint="eastAsia"/>
          <w:lang w:eastAsia="zh-CN"/>
        </w:rPr>
        <w:t>2.0</w:t>
      </w:r>
      <w:r>
        <w:rPr>
          <w:rFonts w:hint="eastAsia"/>
          <w:lang w:eastAsia="zh-CN"/>
        </w:rPr>
        <w:t>勉强达毕业线，他想申请名校研究生，该怎么做？</w:t>
      </w:r>
      <w:r>
        <w:rPr>
          <w:rFonts w:hint="eastAsia"/>
          <w:b/>
          <w:bCs/>
          <w:lang w:eastAsia="zh-CN"/>
        </w:rPr>
        <w:t>参考</w:t>
      </w:r>
      <w:r>
        <w:rPr>
          <w:rFonts w:hint="eastAsia"/>
          <w:lang w:eastAsia="zh-CN"/>
        </w:rPr>
        <w:t>：查阅目标院校平均录取</w:t>
      </w:r>
      <w:r>
        <w:rPr>
          <w:rFonts w:hint="eastAsia"/>
          <w:lang w:eastAsia="zh-CN"/>
        </w:rPr>
        <w:t>GPA</w:t>
      </w:r>
      <w:r>
        <w:rPr>
          <w:rFonts w:hint="eastAsia"/>
          <w:lang w:eastAsia="zh-CN"/>
        </w:rPr>
        <w:t>（可能≥</w:t>
      </w:r>
      <w:r>
        <w:rPr>
          <w:rFonts w:hint="eastAsia"/>
          <w:lang w:eastAsia="zh-CN"/>
        </w:rPr>
        <w:t>3.0</w:t>
      </w:r>
      <w:r>
        <w:rPr>
          <w:rFonts w:hint="eastAsia"/>
          <w:lang w:eastAsia="zh-CN"/>
        </w:rPr>
        <w:t>），制定提升方案：选修高学分易拿</w:t>
      </w:r>
      <w:r>
        <w:rPr>
          <w:rFonts w:hint="eastAsia"/>
          <w:lang w:eastAsia="zh-CN"/>
        </w:rPr>
        <w:t>A</w:t>
      </w:r>
      <w:r>
        <w:rPr>
          <w:rFonts w:hint="eastAsia"/>
          <w:lang w:eastAsia="zh-CN"/>
        </w:rPr>
        <w:t>课程</w:t>
      </w:r>
      <w:hyperlink r:id="rId52" w:anchor=":~:text=%E5%8C%97%E4%BA%AC%E5%A4%A7%E5%AD%A6%E6%9C%AC%E7%A7%91%E7%94%9F%E6%88%90%E7%BB%A9%E8%AF%84%E5%AE%9A%E5%92%8C%E8%AE%B0%E8%BD%BD%E5%8A%9E%E6%B3%95%20">
        <w:r>
          <w:rPr>
            <w:rStyle w:val="af"/>
            <w:lang w:eastAsia="zh-CN"/>
          </w:rPr>
          <w:t>[4]</w:t>
        </w:r>
      </w:hyperlink>
      <w:r>
        <w:rPr>
          <w:rFonts w:hint="eastAsia"/>
          <w:lang w:eastAsia="zh-CN"/>
        </w:rPr>
        <w:t>〔</w:t>
      </w:r>
      <w:r>
        <w:rPr>
          <w:rFonts w:hint="eastAsia"/>
          <w:lang w:eastAsia="zh-CN"/>
        </w:rPr>
        <w:t>3</w:t>
      </w:r>
      <w:r>
        <w:rPr>
          <w:rFonts w:hint="eastAsia"/>
          <w:lang w:eastAsia="zh-CN"/>
        </w:rPr>
        <w:t>〕（若计入</w:t>
      </w:r>
      <w:r>
        <w:rPr>
          <w:rFonts w:hint="eastAsia"/>
          <w:lang w:eastAsia="zh-CN"/>
        </w:rPr>
        <w:t>GPA</w:t>
      </w:r>
      <w:r>
        <w:rPr>
          <w:rFonts w:hint="eastAsia"/>
          <w:lang w:eastAsia="zh-CN"/>
        </w:rPr>
        <w:t>），重修关键专业课争取高分，上辅导班补弱项，同步准备标化考试或科研论文以弥补</w:t>
      </w:r>
      <w:r>
        <w:rPr>
          <w:rFonts w:hint="eastAsia"/>
          <w:lang w:eastAsia="zh-CN"/>
        </w:rPr>
        <w:t>GPA</w:t>
      </w:r>
      <w:r>
        <w:rPr>
          <w:rFonts w:hint="eastAsia"/>
          <w:lang w:eastAsia="zh-CN"/>
        </w:rPr>
        <w:t>不足，并请老师在推荐信中解释成绩特殊情况。</w:t>
      </w:r>
      <w:r>
        <w:rPr>
          <w:lang w:eastAsia="zh-CN"/>
        </w:rPr>
        <w:br/>
      </w:r>
      <w:r>
        <w:rPr>
          <w:rFonts w:hint="eastAsia"/>
          <w:lang w:eastAsia="zh-CN"/>
        </w:rPr>
        <w:t>（</w:t>
      </w:r>
      <w:r>
        <w:rPr>
          <w:rFonts w:hint="eastAsia"/>
          <w:lang w:eastAsia="zh-CN"/>
        </w:rPr>
        <w:t>3</w:t>
      </w:r>
      <w:r>
        <w:rPr>
          <w:rFonts w:hint="eastAsia"/>
          <w:lang w:eastAsia="zh-CN"/>
        </w:rPr>
        <w:t>）</w:t>
      </w:r>
      <w:r>
        <w:rPr>
          <w:rFonts w:hint="eastAsia"/>
          <w:i/>
          <w:iCs/>
          <w:lang w:eastAsia="zh-CN"/>
        </w:rPr>
        <w:t>跨学院辅修流程</w:t>
      </w:r>
      <w:r>
        <w:rPr>
          <w:rFonts w:hint="eastAsia"/>
          <w:lang w:eastAsia="zh-CN"/>
        </w:rPr>
        <w:t>：小张主修工科想辅修经管学院第二学位，需要哪些步骤？</w:t>
      </w:r>
      <w:r>
        <w:rPr>
          <w:rFonts w:hint="eastAsia"/>
          <w:b/>
          <w:bCs/>
          <w:lang w:eastAsia="zh-CN"/>
        </w:rPr>
        <w:t>参考</w:t>
      </w:r>
      <w:r>
        <w:rPr>
          <w:rFonts w:hint="eastAsia"/>
          <w:lang w:eastAsia="zh-CN"/>
        </w:rPr>
        <w:t>：查询学校辅修政策和名额→在规定时间提交辅修申请表，经双方学院审批→修读辅修专业规定课程学分→注意与主修课时间冲突问题，必要时申请课程替代或调整</w:t>
      </w:r>
      <w:hyperlink r:id="rId53" w:anchor=":~:text=%E9%A1%BB%E5%85%88%E6%B1%87%E6%80%BB%E5%AE%A1%E6%A0%B8%E5%90%84%E9%99%A2%E7%B3%BB%E8%BD%AC%E4%B8%93%E4%B8%9A%E8%AE%A1%E5%88%92%E5%90%8E%E5%86%8D%E7%BB%9F%E4%B8%80%E5%85%AC%E5%B8%83%E5%85%A8%E6%A0%A1%E8%BD%AC%E4%B8%93%E4%B8%9A%E8%AE%A1%20">
        <w:r>
          <w:rPr>
            <w:rStyle w:val="af"/>
            <w:lang w:eastAsia="zh-CN"/>
          </w:rPr>
          <w:t>[41]</w:t>
        </w:r>
      </w:hyperlink>
      <w:r>
        <w:rPr>
          <w:rFonts w:hint="eastAsia"/>
          <w:lang w:eastAsia="zh-CN"/>
        </w:rPr>
        <w:t>〔</w:t>
      </w:r>
      <w:r>
        <w:rPr>
          <w:rFonts w:hint="eastAsia"/>
          <w:lang w:eastAsia="zh-CN"/>
        </w:rPr>
        <w:t>42</w:t>
      </w:r>
      <w:r>
        <w:rPr>
          <w:rFonts w:hint="eastAsia"/>
          <w:lang w:eastAsia="zh-CN"/>
        </w:rPr>
        <w:t>〕〔</w:t>
      </w:r>
      <w:r>
        <w:rPr>
          <w:rFonts w:hint="eastAsia"/>
          <w:lang w:eastAsia="zh-CN"/>
        </w:rPr>
        <w:t>2025-03-01</w:t>
      </w:r>
      <w:r>
        <w:rPr>
          <w:rFonts w:hint="eastAsia"/>
          <w:lang w:eastAsia="zh-CN"/>
        </w:rPr>
        <w:t>〕〔华南师大〕〔</w:t>
      </w:r>
      <w:r>
        <w:rPr>
          <w:rFonts w:hint="eastAsia"/>
          <w:lang w:eastAsia="zh-CN"/>
        </w:rPr>
        <w:t>B</w:t>
      </w:r>
      <w:r>
        <w:rPr>
          <w:rFonts w:hint="eastAsia"/>
          <w:lang w:eastAsia="zh-CN"/>
        </w:rPr>
        <w:t>〕。同时保持主修绩点，确保符合辅修授位要求。</w:t>
      </w:r>
    </w:p>
    <w:p w14:paraId="2D51BF27" w14:textId="77777777" w:rsidR="00361F9A" w:rsidRDefault="004056A9">
      <w:pPr>
        <w:pStyle w:val="a0"/>
        <w:rPr>
          <w:lang w:eastAsia="zh-CN"/>
        </w:rPr>
      </w:pPr>
      <w:r>
        <w:rPr>
          <w:b/>
          <w:bCs/>
          <w:lang w:eastAsia="zh-CN"/>
        </w:rPr>
        <w:t>TL;DR</w:t>
      </w:r>
      <w:r>
        <w:rPr>
          <w:rFonts w:hint="eastAsia"/>
          <w:lang w:eastAsia="zh-CN"/>
        </w:rPr>
        <w:t>：了解并遵守学校的选课、考试、成绩和毕业规定至关重要。合理利用退课和重修机会修正学习计划，但勿滥用以免延毕。保持体测达标和德育良好等“隐性要求”。定期自查学分完成情况，提前规划缓冲，才能</w:t>
      </w:r>
      <w:r>
        <w:rPr>
          <w:rFonts w:hint="eastAsia"/>
          <w:b/>
          <w:bCs/>
          <w:lang w:eastAsia="zh-CN"/>
        </w:rPr>
        <w:t>四年无惊险、准时毕业</w:t>
      </w:r>
      <w:hyperlink r:id="rId54" w:anchor=":~:text=%E5%85%B3%E4%BA%8E%E5%BC%80%E5%B1%952025%E5%B1%8A%E5%85%A8%E6%97%A5%E5%88%B6%E6%99%AE%E9%80%9A%E6%9C%AC%E7%A7%91%E6%AF%95%E4%B8%9A%E7%94%9F%E6%AF%95%E4%B8%9A%E5%AE%A1%E6%A0%B8%E5%B7%A5%E4%BD%9C%E7%9A%84%E9%80%9A%E7%9F%A5%20">
        <w:r>
          <w:rPr>
            <w:rStyle w:val="af"/>
            <w:lang w:eastAsia="zh-CN"/>
          </w:rPr>
          <w:t>[38]</w:t>
        </w:r>
      </w:hyperlink>
      <w:hyperlink r:id="rId55" w:anchor=":~:text=%E8%80%8C%E5%88%B02019%E5%B9%B4%EF%BC%8C%E8%A6%81%E6%B1%82%E5%8F%98%E4%B8%BA%E2%80%9C%E4%B8%8D%E8%83%BD%E8%BE%BE%E5%88%B0%E3%80%8A%E5%9B%BD%E5%AE%B6%E5%AD%A6%E7%94%9F%E4%BD%93%E8%B4%A8%E5%81%A5%E5%BA%B7%E6%A0%87%E5%87%86%E3%80%8B%E5%90%88%E6%A0%BC%E8%A6%81%E6%B1%82%E8%80%85%E4%B8%8D%E8%83%BD%E6%AF%95%E4%B8%9A%E2%80%9D%EF%BC%88%E6%B3%A8%EF%BC%9A%E6%AD%A4%E5%A4%84%E7%9A%84%E5%90%88%E6%A0%BC%E4%B8%BA60%E5%88%86%EF%BC%89%E3%80%82%E4%BB%8E%E2%80%9C50%E5%88%86%E2%80%9D%E5%88%B0%E2%80%9C60%E5%88%86%E2%80%9D%EF%BC%8C%E4%B8%8D%E9%9A%BE%E7%9C%8B%E5%87%BA%EF%BC%8C%E6%94%BF%E7%AD%96%E4%B8%8E%E7%8E%B0%E7%8A%B6%E7%9A%84%E5%85%B3%E8%81%94%E6%80%A7%20%EF%BC%8C%20">
        <w:r>
          <w:rPr>
            <w:rStyle w:val="af"/>
            <w:lang w:eastAsia="zh-CN"/>
          </w:rPr>
          <w:t>[40]</w:t>
        </w:r>
      </w:hyperlink>
      <w:r>
        <w:rPr>
          <w:lang w:eastAsia="zh-CN"/>
        </w:rPr>
        <w:t>〔</w:t>
      </w:r>
      <w:r>
        <w:rPr>
          <w:lang w:eastAsia="zh-CN"/>
        </w:rPr>
        <w:t>41</w:t>
      </w:r>
      <w:r>
        <w:rPr>
          <w:lang w:eastAsia="zh-CN"/>
        </w:rPr>
        <w:t>〕〔</w:t>
      </w:r>
      <w:r>
        <w:rPr>
          <w:lang w:eastAsia="zh-CN"/>
        </w:rPr>
        <w:t>40</w:t>
      </w:r>
      <w:r>
        <w:rPr>
          <w:lang w:eastAsia="zh-CN"/>
        </w:rPr>
        <w:t>〕。</w:t>
      </w:r>
    </w:p>
    <w:p w14:paraId="2D51BF28" w14:textId="77777777" w:rsidR="00361F9A" w:rsidRDefault="004056A9">
      <w:r>
        <w:pict w14:anchorId="2D51BFCD">
          <v:rect id="_x0000_i1027" style="width:0;height:1.5pt" o:hralign="center" o:hrstd="t" o:hr="t"/>
        </w:pict>
      </w:r>
    </w:p>
    <w:p w14:paraId="2D51BF29" w14:textId="77777777" w:rsidR="00361F9A" w:rsidRDefault="004056A9">
      <w:pPr>
        <w:pStyle w:val="2"/>
        <w:rPr>
          <w:lang w:eastAsia="zh-CN"/>
        </w:rPr>
      </w:pPr>
      <w:bookmarkStart w:id="6" w:name="学习方法与工具升级间隔交错提取练习检索与文献管理ai辅助学习"/>
      <w:bookmarkEnd w:id="5"/>
      <w:r>
        <w:rPr>
          <w:lang w:eastAsia="zh-CN"/>
        </w:rPr>
        <w:t xml:space="preserve">3) </w:t>
      </w:r>
      <w:r>
        <w:rPr>
          <w:rFonts w:hint="eastAsia"/>
          <w:lang w:eastAsia="zh-CN"/>
        </w:rPr>
        <w:t>学习方法与工具升级：间隔</w:t>
      </w:r>
      <w:r>
        <w:rPr>
          <w:rFonts w:hint="eastAsia"/>
          <w:lang w:eastAsia="zh-CN"/>
        </w:rPr>
        <w:t>/</w:t>
      </w:r>
      <w:r>
        <w:rPr>
          <w:rFonts w:hint="eastAsia"/>
          <w:lang w:eastAsia="zh-CN"/>
        </w:rPr>
        <w:t>交错</w:t>
      </w:r>
      <w:r>
        <w:rPr>
          <w:rFonts w:hint="eastAsia"/>
          <w:lang w:eastAsia="zh-CN"/>
        </w:rPr>
        <w:t>/</w:t>
      </w:r>
      <w:r>
        <w:rPr>
          <w:rFonts w:hint="eastAsia"/>
          <w:lang w:eastAsia="zh-CN"/>
        </w:rPr>
        <w:t>提取练习、检索与文献管理、</w:t>
      </w:r>
      <w:r>
        <w:rPr>
          <w:rFonts w:hint="eastAsia"/>
          <w:lang w:eastAsia="zh-CN"/>
        </w:rPr>
        <w:t>AI</w:t>
      </w:r>
      <w:r>
        <w:rPr>
          <w:rFonts w:hint="eastAsia"/>
          <w:lang w:eastAsia="zh-CN"/>
        </w:rPr>
        <w:t>辅助学习</w:t>
      </w:r>
    </w:p>
    <w:p w14:paraId="2D51BF2A" w14:textId="77777777" w:rsidR="00361F9A" w:rsidRDefault="004056A9">
      <w:pPr>
        <w:pStyle w:val="FirstParagraph"/>
        <w:rPr>
          <w:lang w:eastAsia="zh-CN"/>
        </w:rPr>
      </w:pPr>
      <w:r>
        <w:rPr>
          <w:rFonts w:hint="eastAsia"/>
          <w:b/>
          <w:bCs/>
          <w:lang w:eastAsia="zh-CN"/>
        </w:rPr>
        <w:t>核心解读</w:t>
      </w:r>
      <w:r>
        <w:rPr>
          <w:rFonts w:hint="eastAsia"/>
          <w:lang w:eastAsia="zh-CN"/>
        </w:rPr>
        <w:t>：科学的学习方法可以大幅提升效率和效果。本节基于教育心理学证据介绍若干高效学习策略，并结合数字工具实现。特别地，面对</w:t>
      </w:r>
      <w:r>
        <w:rPr>
          <w:rFonts w:hint="eastAsia"/>
          <w:lang w:eastAsia="zh-CN"/>
        </w:rPr>
        <w:t>AI</w:t>
      </w:r>
      <w:r>
        <w:rPr>
          <w:rFonts w:hint="eastAsia"/>
          <w:lang w:eastAsia="zh-CN"/>
        </w:rPr>
        <w:t>新时代的机遇与挑战，学生需明确如何“善用</w:t>
      </w:r>
      <w:r>
        <w:rPr>
          <w:rFonts w:hint="eastAsia"/>
          <w:lang w:eastAsia="zh-CN"/>
        </w:rPr>
        <w:t>AI</w:t>
      </w:r>
      <w:r>
        <w:rPr>
          <w:rFonts w:hint="eastAsia"/>
          <w:lang w:eastAsia="zh-CN"/>
        </w:rPr>
        <w:t>而不逾矩”，在获得辅助的同时恪守学术诚信。</w:t>
      </w:r>
    </w:p>
    <w:p w14:paraId="2D51BF2B" w14:textId="77777777" w:rsidR="00361F9A" w:rsidRDefault="004056A9">
      <w:pPr>
        <w:pStyle w:val="a0"/>
        <w:rPr>
          <w:lang w:eastAsia="zh-CN"/>
        </w:rPr>
      </w:pPr>
      <w:r>
        <w:rPr>
          <w:b/>
          <w:bCs/>
          <w:lang w:eastAsia="zh-CN"/>
        </w:rPr>
        <w:lastRenderedPageBreak/>
        <w:t xml:space="preserve">3.1 </w:t>
      </w:r>
      <w:r>
        <w:rPr>
          <w:rFonts w:hint="eastAsia"/>
          <w:b/>
          <w:bCs/>
          <w:lang w:eastAsia="zh-CN"/>
        </w:rPr>
        <w:t>基于证据的高效学习策略：</w:t>
      </w:r>
      <w:r>
        <w:rPr>
          <w:rFonts w:hint="eastAsia"/>
          <w:lang w:eastAsia="zh-CN"/>
        </w:rPr>
        <w:t>传统死记硬背和考前突击并非最佳策略。研究表明，</w:t>
      </w:r>
      <w:r>
        <w:rPr>
          <w:rFonts w:hint="eastAsia"/>
          <w:b/>
          <w:bCs/>
          <w:lang w:eastAsia="zh-CN"/>
        </w:rPr>
        <w:t>间隔学习</w:t>
      </w:r>
      <w:r>
        <w:rPr>
          <w:rFonts w:hint="eastAsia"/>
          <w:lang w:eastAsia="zh-CN"/>
        </w:rPr>
        <w:t>（</w:t>
      </w:r>
      <w:r>
        <w:rPr>
          <w:rFonts w:hint="eastAsia"/>
          <w:lang w:eastAsia="zh-CN"/>
        </w:rPr>
        <w:t>Spaced</w:t>
      </w:r>
      <w:r>
        <w:rPr>
          <w:lang w:eastAsia="zh-CN"/>
        </w:rPr>
        <w:t xml:space="preserve"> </w:t>
      </w:r>
      <w:r>
        <w:rPr>
          <w:rFonts w:hint="eastAsia"/>
          <w:lang w:eastAsia="zh-CN"/>
        </w:rPr>
        <w:t>Practice</w:t>
      </w:r>
      <w:r>
        <w:rPr>
          <w:rFonts w:hint="eastAsia"/>
          <w:lang w:eastAsia="zh-CN"/>
        </w:rPr>
        <w:t>）和</w:t>
      </w:r>
      <w:r>
        <w:rPr>
          <w:rFonts w:hint="eastAsia"/>
          <w:b/>
          <w:bCs/>
          <w:lang w:eastAsia="zh-CN"/>
        </w:rPr>
        <w:t>提取练习</w:t>
      </w:r>
      <w:r>
        <w:rPr>
          <w:rFonts w:hint="eastAsia"/>
          <w:lang w:eastAsia="zh-CN"/>
        </w:rPr>
        <w:t>（</w:t>
      </w:r>
      <w:r>
        <w:rPr>
          <w:rFonts w:hint="eastAsia"/>
          <w:lang w:eastAsia="zh-CN"/>
        </w:rPr>
        <w:t>Retrieval</w:t>
      </w:r>
      <w:r>
        <w:rPr>
          <w:lang w:eastAsia="zh-CN"/>
        </w:rPr>
        <w:t xml:space="preserve"> </w:t>
      </w:r>
      <w:r>
        <w:rPr>
          <w:rFonts w:hint="eastAsia"/>
          <w:lang w:eastAsia="zh-CN"/>
        </w:rPr>
        <w:t>Practice</w:t>
      </w:r>
      <w:r>
        <w:rPr>
          <w:rFonts w:hint="eastAsia"/>
          <w:lang w:eastAsia="zh-CN"/>
        </w:rPr>
        <w:t>）是提升长期记忆的最有效方法之一</w:t>
      </w:r>
      <w:hyperlink r:id="rId56" w:anchor=":~:text=There%20is%20a%20wealth%20of,term%20gains%20in%20learning">
        <w:r>
          <w:rPr>
            <w:rStyle w:val="af"/>
            <w:lang w:eastAsia="zh-CN"/>
          </w:rPr>
          <w:t>[12]</w:t>
        </w:r>
      </w:hyperlink>
      <w:hyperlink r:id="rId57" w:anchor=":~:text=There%20is%20a%20great%20deal,after%20solely%20studying%20the%20material">
        <w:r>
          <w:rPr>
            <w:rStyle w:val="af"/>
            <w:lang w:eastAsia="zh-CN"/>
          </w:rPr>
          <w:t>[11]</w:t>
        </w:r>
      </w:hyperlink>
      <w:r>
        <w:rPr>
          <w:rFonts w:hint="eastAsia"/>
          <w:lang w:eastAsia="zh-CN"/>
        </w:rPr>
        <w:t>〔</w:t>
      </w:r>
      <w:r>
        <w:rPr>
          <w:rFonts w:hint="eastAsia"/>
          <w:lang w:eastAsia="zh-CN"/>
        </w:rPr>
        <w:t>8</w:t>
      </w:r>
      <w:r>
        <w:rPr>
          <w:rFonts w:hint="eastAsia"/>
          <w:lang w:eastAsia="zh-CN"/>
        </w:rPr>
        <w:t>〕〔</w:t>
      </w:r>
      <w:r>
        <w:rPr>
          <w:rFonts w:hint="eastAsia"/>
          <w:lang w:eastAsia="zh-CN"/>
        </w:rPr>
        <w:t>2013-08-01</w:t>
      </w:r>
      <w:r>
        <w:rPr>
          <w:rFonts w:hint="eastAsia"/>
          <w:lang w:eastAsia="zh-CN"/>
        </w:rPr>
        <w:t>〕〔</w:t>
      </w:r>
      <w:r>
        <w:rPr>
          <w:rFonts w:hint="eastAsia"/>
          <w:lang w:eastAsia="zh-CN"/>
        </w:rPr>
        <w:t>PSPI</w:t>
      </w:r>
      <w:r>
        <w:rPr>
          <w:rFonts w:hint="eastAsia"/>
          <w:lang w:eastAsia="zh-CN"/>
        </w:rPr>
        <w:t>综述〕〔</w:t>
      </w:r>
      <w:r>
        <w:rPr>
          <w:rFonts w:hint="eastAsia"/>
          <w:lang w:eastAsia="zh-CN"/>
        </w:rPr>
        <w:t>C</w:t>
      </w:r>
      <w:r>
        <w:rPr>
          <w:rFonts w:hint="eastAsia"/>
          <w:lang w:eastAsia="zh-CN"/>
        </w:rPr>
        <w:t>〕。</w:t>
      </w:r>
      <w:r>
        <w:rPr>
          <w:rFonts w:hint="eastAsia"/>
          <w:b/>
          <w:bCs/>
          <w:lang w:eastAsia="zh-CN"/>
        </w:rPr>
        <w:t>间隔学习</w:t>
      </w:r>
      <w:r>
        <w:rPr>
          <w:rFonts w:hint="eastAsia"/>
          <w:lang w:eastAsia="zh-CN"/>
        </w:rPr>
        <w:t>指将学习分散到多个短时段，多次重复，而非一次耗尽。</w:t>
      </w:r>
      <w:r>
        <w:rPr>
          <w:rFonts w:hint="eastAsia"/>
          <w:lang w:eastAsia="zh-CN"/>
        </w:rPr>
        <w:t>Cepeda</w:t>
      </w:r>
      <w:r>
        <w:rPr>
          <w:rFonts w:hint="eastAsia"/>
          <w:lang w:eastAsia="zh-CN"/>
        </w:rPr>
        <w:t>等元分析</w:t>
      </w:r>
      <w:r>
        <w:rPr>
          <w:rFonts w:hint="eastAsia"/>
          <w:lang w:eastAsia="zh-CN"/>
        </w:rPr>
        <w:t>254</w:t>
      </w:r>
      <w:r>
        <w:rPr>
          <w:rFonts w:hint="eastAsia"/>
          <w:lang w:eastAsia="zh-CN"/>
        </w:rPr>
        <w:t>项研究发现，间隔复习比集中突击平均提高</w:t>
      </w:r>
      <w:r>
        <w:rPr>
          <w:rFonts w:hint="eastAsia"/>
          <w:lang w:eastAsia="zh-CN"/>
        </w:rPr>
        <w:t>10%</w:t>
      </w:r>
      <w:r>
        <w:rPr>
          <w:rFonts w:hint="eastAsia"/>
          <w:lang w:eastAsia="zh-CN"/>
        </w:rPr>
        <w:t>以上记忆保留</w:t>
      </w:r>
      <w:hyperlink r:id="rId58" w:anchor=":~:text=There%20is%20a%20wealth%20of,term%20gains%20in%20learning">
        <w:r>
          <w:rPr>
            <w:rStyle w:val="af"/>
            <w:lang w:eastAsia="zh-CN"/>
          </w:rPr>
          <w:t>[12]</w:t>
        </w:r>
      </w:hyperlink>
      <w:r>
        <w:rPr>
          <w:lang w:eastAsia="zh-CN"/>
        </w:rPr>
        <w:t>〔</w:t>
      </w:r>
      <w:r>
        <w:rPr>
          <w:lang w:eastAsia="zh-CN"/>
        </w:rPr>
        <w:t>9</w:t>
      </w:r>
      <w:r>
        <w:rPr>
          <w:lang w:eastAsia="zh-CN"/>
        </w:rPr>
        <w:t>〕。</w:t>
      </w:r>
      <w:r>
        <w:rPr>
          <w:rFonts w:hint="eastAsia"/>
          <w:b/>
          <w:bCs/>
          <w:lang w:eastAsia="zh-CN"/>
        </w:rPr>
        <w:t>提取练习</w:t>
      </w:r>
      <w:r>
        <w:rPr>
          <w:rFonts w:hint="eastAsia"/>
          <w:lang w:eastAsia="zh-CN"/>
        </w:rPr>
        <w:t>即主动回忆所学，例如通过自测或向别人讲解。</w:t>
      </w:r>
      <w:r>
        <w:rPr>
          <w:rFonts w:hint="eastAsia"/>
          <w:lang w:eastAsia="zh-CN"/>
        </w:rPr>
        <w:t>Karpicke</w:t>
      </w:r>
      <w:r>
        <w:rPr>
          <w:rFonts w:hint="eastAsia"/>
          <w:lang w:eastAsia="zh-CN"/>
        </w:rPr>
        <w:t>实验表明，阅读后一周再测试回忆，比仅重复阅读的信息保持率高出</w:t>
      </w:r>
      <w:r>
        <w:rPr>
          <w:rFonts w:hint="eastAsia"/>
          <w:lang w:eastAsia="zh-CN"/>
        </w:rPr>
        <w:t>40%</w:t>
      </w:r>
      <w:r>
        <w:rPr>
          <w:rFonts w:hint="eastAsia"/>
          <w:lang w:eastAsia="zh-CN"/>
        </w:rPr>
        <w:t>以上</w:t>
      </w:r>
      <w:hyperlink r:id="rId59" w:anchor=":~:text=There%20is%20a%20great%20deal,after%20solely%20studying%20the%20material">
        <w:r>
          <w:rPr>
            <w:rStyle w:val="af"/>
            <w:lang w:eastAsia="zh-CN"/>
          </w:rPr>
          <w:t>[11]</w:t>
        </w:r>
      </w:hyperlink>
      <w:r>
        <w:rPr>
          <w:rFonts w:hint="eastAsia"/>
          <w:lang w:eastAsia="zh-CN"/>
        </w:rPr>
        <w:t>〔</w:t>
      </w:r>
      <w:r>
        <w:rPr>
          <w:rFonts w:hint="eastAsia"/>
          <w:lang w:eastAsia="zh-CN"/>
        </w:rPr>
        <w:t>43</w:t>
      </w:r>
      <w:r>
        <w:rPr>
          <w:rFonts w:hint="eastAsia"/>
          <w:lang w:eastAsia="zh-CN"/>
        </w:rPr>
        <w:t>〕〔</w:t>
      </w:r>
      <w:r>
        <w:rPr>
          <w:rFonts w:hint="eastAsia"/>
          <w:lang w:eastAsia="zh-CN"/>
        </w:rPr>
        <w:t>2008-09-01</w:t>
      </w:r>
      <w:r>
        <w:rPr>
          <w:rFonts w:hint="eastAsia"/>
          <w:lang w:eastAsia="zh-CN"/>
        </w:rPr>
        <w:t>〕〔</w:t>
      </w:r>
      <w:r>
        <w:rPr>
          <w:rFonts w:hint="eastAsia"/>
          <w:lang w:eastAsia="zh-CN"/>
        </w:rPr>
        <w:t>Science</w:t>
      </w:r>
      <w:r>
        <w:rPr>
          <w:rFonts w:hint="eastAsia"/>
          <w:lang w:eastAsia="zh-CN"/>
        </w:rPr>
        <w:t>〕〔</w:t>
      </w:r>
      <w:r>
        <w:rPr>
          <w:rFonts w:hint="eastAsia"/>
          <w:lang w:eastAsia="zh-CN"/>
        </w:rPr>
        <w:t>C</w:t>
      </w:r>
      <w:r>
        <w:rPr>
          <w:rFonts w:hint="eastAsia"/>
          <w:lang w:eastAsia="zh-CN"/>
        </w:rPr>
        <w:t>〕。此外，</w:t>
      </w:r>
      <w:r>
        <w:rPr>
          <w:rFonts w:hint="eastAsia"/>
          <w:b/>
          <w:bCs/>
          <w:lang w:eastAsia="zh-CN"/>
        </w:rPr>
        <w:t>交错练习</w:t>
      </w:r>
      <w:r>
        <w:rPr>
          <w:rFonts w:hint="eastAsia"/>
          <w:lang w:eastAsia="zh-CN"/>
        </w:rPr>
        <w:t>（</w:t>
      </w:r>
      <w:r>
        <w:rPr>
          <w:rFonts w:hint="eastAsia"/>
          <w:lang w:eastAsia="zh-CN"/>
        </w:rPr>
        <w:t>Interleaving</w:t>
      </w:r>
      <w:r>
        <w:rPr>
          <w:rFonts w:hint="eastAsia"/>
          <w:lang w:eastAsia="zh-CN"/>
        </w:rPr>
        <w:t>）——在一次学习中交替不同科目或题型练习——有助于提高对知识的灵活应用。</w:t>
      </w:r>
      <w:hyperlink r:id="rId60" w:anchor=":~:text=subtopics%20are%20studied%20one%20after,38%20percent">
        <w:r>
          <w:rPr>
            <w:rStyle w:val="af"/>
            <w:lang w:eastAsia="zh-CN"/>
          </w:rPr>
          <w:t>[42]</w:t>
        </w:r>
      </w:hyperlink>
      <w:r>
        <w:rPr>
          <w:rFonts w:hint="eastAsia"/>
          <w:lang w:eastAsia="zh-CN"/>
        </w:rPr>
        <w:t>的研究对大学几何课程进行交错练习，结果一周后测试正确率交错组</w:t>
      </w:r>
      <w:r>
        <w:rPr>
          <w:rFonts w:hint="eastAsia"/>
          <w:lang w:eastAsia="zh-CN"/>
        </w:rPr>
        <w:t>77%</w:t>
      </w:r>
      <w:r>
        <w:rPr>
          <w:rFonts w:hint="eastAsia"/>
          <w:lang w:eastAsia="zh-CN"/>
        </w:rPr>
        <w:t>，大大高于集中练习组</w:t>
      </w:r>
      <w:r>
        <w:rPr>
          <w:rFonts w:hint="eastAsia"/>
          <w:lang w:eastAsia="zh-CN"/>
        </w:rPr>
        <w:t>38%</w:t>
      </w:r>
      <w:hyperlink r:id="rId61" w:anchor=":~:text=subtopics%20are%20studied%20one%20after,38%20percent">
        <w:r>
          <w:rPr>
            <w:rStyle w:val="af"/>
            <w:lang w:eastAsia="zh-CN"/>
          </w:rPr>
          <w:t>[42]</w:t>
        </w:r>
      </w:hyperlink>
      <w:r>
        <w:rPr>
          <w:rFonts w:hint="eastAsia"/>
          <w:lang w:eastAsia="zh-CN"/>
        </w:rPr>
        <w:t>〔</w:t>
      </w:r>
      <w:r>
        <w:rPr>
          <w:rFonts w:hint="eastAsia"/>
          <w:lang w:eastAsia="zh-CN"/>
        </w:rPr>
        <w:t>44</w:t>
      </w:r>
      <w:r>
        <w:rPr>
          <w:rFonts w:hint="eastAsia"/>
          <w:lang w:eastAsia="zh-CN"/>
        </w:rPr>
        <w:t>〕〔</w:t>
      </w:r>
      <w:r>
        <w:rPr>
          <w:rFonts w:hint="eastAsia"/>
          <w:lang w:eastAsia="zh-CN"/>
        </w:rPr>
        <w:t>2010-07-01</w:t>
      </w:r>
      <w:r>
        <w:rPr>
          <w:rFonts w:hint="eastAsia"/>
          <w:lang w:eastAsia="zh-CN"/>
        </w:rPr>
        <w:t>〕〔应用认知〕〔</w:t>
      </w:r>
      <w:r>
        <w:rPr>
          <w:rFonts w:hint="eastAsia"/>
          <w:lang w:eastAsia="zh-CN"/>
        </w:rPr>
        <w:t>C</w:t>
      </w:r>
      <w:r>
        <w:rPr>
          <w:rFonts w:hint="eastAsia"/>
          <w:lang w:eastAsia="zh-CN"/>
        </w:rPr>
        <w:t>〕。尽管交错对不同学科效果各异，但在数学等领域益处显著。</w:t>
      </w:r>
      <w:r>
        <w:rPr>
          <w:rFonts w:hint="eastAsia"/>
          <w:b/>
          <w:bCs/>
          <w:lang w:eastAsia="zh-CN"/>
        </w:rPr>
        <w:t>应用示例</w:t>
      </w:r>
      <w:r>
        <w:rPr>
          <w:rFonts w:hint="eastAsia"/>
          <w:lang w:eastAsia="zh-CN"/>
        </w:rPr>
        <w:t>：复习周每日轮替复习</w:t>
      </w:r>
      <w:r>
        <w:rPr>
          <w:rFonts w:hint="eastAsia"/>
          <w:lang w:eastAsia="zh-CN"/>
        </w:rPr>
        <w:t>2-3</w:t>
      </w:r>
      <w:r>
        <w:rPr>
          <w:rFonts w:hint="eastAsia"/>
          <w:lang w:eastAsia="zh-CN"/>
        </w:rPr>
        <w:t>门课，每门</w:t>
      </w:r>
      <w:r>
        <w:rPr>
          <w:rFonts w:hint="eastAsia"/>
          <w:lang w:eastAsia="zh-CN"/>
        </w:rPr>
        <w:t>40</w:t>
      </w:r>
      <w:r>
        <w:rPr>
          <w:rFonts w:hint="eastAsia"/>
          <w:lang w:eastAsia="zh-CN"/>
        </w:rPr>
        <w:t>分钟，并在每轮结束时写下</w:t>
      </w:r>
      <w:r>
        <w:rPr>
          <w:rFonts w:hint="eastAsia"/>
          <w:lang w:eastAsia="zh-CN"/>
        </w:rPr>
        <w:t>5</w:t>
      </w:r>
      <w:r>
        <w:rPr>
          <w:rFonts w:hint="eastAsia"/>
          <w:lang w:eastAsia="zh-CN"/>
        </w:rPr>
        <w:t>个回忆性问题检验自己。</w:t>
      </w:r>
      <w:r>
        <w:rPr>
          <w:rFonts w:hint="eastAsia"/>
          <w:b/>
          <w:bCs/>
          <w:lang w:eastAsia="zh-CN"/>
        </w:rPr>
        <w:t>适用性说明</w:t>
      </w:r>
      <w:r>
        <w:rPr>
          <w:rFonts w:hint="eastAsia"/>
          <w:lang w:eastAsia="zh-CN"/>
        </w:rPr>
        <w:t>：这些策略对需要长期记忆理解的课程（如医学、法律）特别有效；对纯技能类课程可能需结合实操练习。</w:t>
      </w:r>
      <w:r>
        <w:rPr>
          <w:rFonts w:hint="eastAsia"/>
          <w:b/>
          <w:bCs/>
          <w:lang w:eastAsia="zh-CN"/>
        </w:rPr>
        <w:t>学业诚信边界</w:t>
      </w:r>
      <w:r>
        <w:rPr>
          <w:rFonts w:hint="eastAsia"/>
          <w:lang w:eastAsia="zh-CN"/>
        </w:rPr>
        <w:t>：提取练习要靠自己大脑回忆，不要借助答案或生成式</w:t>
      </w:r>
      <w:r>
        <w:rPr>
          <w:rFonts w:hint="eastAsia"/>
          <w:lang w:eastAsia="zh-CN"/>
        </w:rPr>
        <w:t>AI</w:t>
      </w:r>
      <w:r>
        <w:rPr>
          <w:rFonts w:hint="eastAsia"/>
          <w:lang w:eastAsia="zh-CN"/>
        </w:rPr>
        <w:t>直接提供，以确保大脑经历必要的回忆过程。</w:t>
      </w:r>
    </w:p>
    <w:p w14:paraId="2D51BF2C" w14:textId="77777777" w:rsidR="00361F9A" w:rsidRDefault="004056A9">
      <w:pPr>
        <w:pStyle w:val="a0"/>
        <w:rPr>
          <w:lang w:eastAsia="zh-CN"/>
        </w:rPr>
      </w:pPr>
      <w:r>
        <w:rPr>
          <w:b/>
          <w:bCs/>
          <w:lang w:eastAsia="zh-CN"/>
        </w:rPr>
        <w:t xml:space="preserve">3.2 </w:t>
      </w:r>
      <w:r>
        <w:rPr>
          <w:rFonts w:hint="eastAsia"/>
          <w:b/>
          <w:bCs/>
          <w:lang w:eastAsia="zh-CN"/>
        </w:rPr>
        <w:t>数字工具在学习中的应用：</w:t>
      </w:r>
      <w:r>
        <w:rPr>
          <w:rFonts w:hint="eastAsia"/>
          <w:lang w:eastAsia="zh-CN"/>
        </w:rPr>
        <w:t>现代科技为高效学习提供了丰富工具，但需选择恰当并掌握正确用法。</w:t>
      </w:r>
      <w:r>
        <w:rPr>
          <w:rFonts w:hint="eastAsia"/>
          <w:b/>
          <w:bCs/>
          <w:lang w:eastAsia="zh-CN"/>
        </w:rPr>
        <w:t>文献检索与管理</w:t>
      </w:r>
      <w:r>
        <w:rPr>
          <w:rFonts w:hint="eastAsia"/>
          <w:lang w:eastAsia="zh-CN"/>
        </w:rPr>
        <w:t>：推荐使用</w:t>
      </w:r>
      <w:r>
        <w:rPr>
          <w:b/>
          <w:bCs/>
          <w:lang w:eastAsia="zh-CN"/>
        </w:rPr>
        <w:t>Zotero</w:t>
      </w:r>
      <w:r>
        <w:rPr>
          <w:rFonts w:hint="eastAsia"/>
          <w:lang w:eastAsia="zh-CN"/>
        </w:rPr>
        <w:t>（开源免费）管理论文文献，配合</w:t>
      </w:r>
      <w:r>
        <w:rPr>
          <w:rFonts w:hint="eastAsia"/>
          <w:lang w:eastAsia="zh-CN"/>
        </w:rPr>
        <w:t>Google</w:t>
      </w:r>
      <w:r>
        <w:rPr>
          <w:rFonts w:hint="eastAsia"/>
          <w:lang w:eastAsia="zh-CN"/>
        </w:rPr>
        <w:t>学术、</w:t>
      </w:r>
      <w:r>
        <w:rPr>
          <w:rFonts w:hint="eastAsia"/>
          <w:lang w:eastAsia="zh-CN"/>
        </w:rPr>
        <w:t>Web</w:t>
      </w:r>
      <w:r>
        <w:rPr>
          <w:lang w:eastAsia="zh-CN"/>
        </w:rPr>
        <w:t xml:space="preserve"> of </w:t>
      </w:r>
      <w:r>
        <w:rPr>
          <w:rFonts w:hint="eastAsia"/>
          <w:lang w:eastAsia="zh-CN"/>
        </w:rPr>
        <w:t>Science</w:t>
      </w:r>
      <w:r>
        <w:rPr>
          <w:rFonts w:hint="eastAsia"/>
          <w:lang w:eastAsia="zh-CN"/>
        </w:rPr>
        <w:t>等数据库快速检索所需文献。示例流程：在写课程论文前，通过主题关键词检索，利用</w:t>
      </w:r>
      <w:r>
        <w:rPr>
          <w:rFonts w:hint="eastAsia"/>
          <w:lang w:eastAsia="zh-CN"/>
        </w:rPr>
        <w:t>Zotero</w:t>
      </w:r>
      <w:r>
        <w:rPr>
          <w:rFonts w:hint="eastAsia"/>
          <w:lang w:eastAsia="zh-CN"/>
        </w:rPr>
        <w:t>浏览器插件一键导入文献条目，自动获取题录信息和</w:t>
      </w:r>
      <w:r>
        <w:rPr>
          <w:rFonts w:hint="eastAsia"/>
          <w:lang w:eastAsia="zh-CN"/>
        </w:rPr>
        <w:t>PDF</w:t>
      </w:r>
      <w:r>
        <w:rPr>
          <w:rFonts w:hint="eastAsia"/>
          <w:lang w:eastAsia="zh-CN"/>
        </w:rPr>
        <w:t>文件；然后用</w:t>
      </w:r>
      <w:r>
        <w:rPr>
          <w:rFonts w:hint="eastAsia"/>
          <w:lang w:eastAsia="zh-CN"/>
        </w:rPr>
        <w:t>Zotero</w:t>
      </w:r>
      <w:r>
        <w:rPr>
          <w:rFonts w:hint="eastAsia"/>
          <w:lang w:eastAsia="zh-CN"/>
        </w:rPr>
        <w:t>对文献做高亮批注、标签分类；写作时运用其插件在</w:t>
      </w:r>
      <w:r>
        <w:rPr>
          <w:rFonts w:hint="eastAsia"/>
          <w:lang w:eastAsia="zh-CN"/>
        </w:rPr>
        <w:t>Word/LaTeX</w:t>
      </w:r>
      <w:r>
        <w:rPr>
          <w:rFonts w:hint="eastAsia"/>
          <w:lang w:eastAsia="zh-CN"/>
        </w:rPr>
        <w:t>中插入引用并自动生成参考文献列表。此流程确保引用精准，避免遗漏参考而导致抄袭嫌疑（国内外高校对引用不当即视为学术不端</w:t>
      </w:r>
      <w:hyperlink r:id="rId62" w:anchor=":~:text=%E7%AD%94%EF%BC%9A%E4%BC%98%E8%89%AF%E5%AD%A6%E9%A3%8E%E6%98%AF%E5%A4%A7%E5%AD%A6%E7%B2%BE%E7%A5%9E%E7%9A%84%E9%9B%86%E4%B8%AD%E4%BD%93%E7%8E%B0%EF%BC%8C%E6%98%AF%E9%AB%98%E7%AD%89%E5%AD%A6%E6%A0%A1%E7%9A%84%E7%AB%8B%E6%A0%A1%E4%B9%8B%E6%9C%AC%EF%BC%8C%E9%A3%8E%E6%B8%85%E6%B0%94%E6%AD%A3%E7%9A%84%E5%AD%A6%E6%9C%AF%E7%94%9F%E6%80%81%E6%98%AF%E7%A7%91%E5%AD%A6%E5%8F%91%E5%B1%95%E5%92%8C%E6%95%99%E8%82%B2%E4%BA%8B%E4%B8%9A%E5%85%B4%E6%97%BA%E7%9A%84%E5%9F%BA%E7%9F%B3%E3%80%82%E5%9C%A8%E8%BF%91%E4%B8%80%E4%B8%AA%E6%97%B6%E6%9C%9F%E4%BB%A5%E6%9D%A5%EF%BC%8C%E9%AB%98%E6%A0%A1%E5%AD%A6%E6%9C%AF%E4%B8%8D%E7%AB%AF%E8%A1%8C%E4%B8%BA%E6%97%B6%E6%9C%89%E5%8F%91%E7%94%9F%EF%BC%8C%E5%8A%A9%E9%95%BF%E4%BA%86%E6%80%A5%E5%8A%9F%20%E8%BF%91%E5%88%A9%E3%80%81%E6%B5%AE%E8%BA%81%E6%B5%AE%E5%A4%B8%E7%9A%84%E5%AD%A6%E6%9C%AF%E9%A3%8E%E6%B0%94%EF%BC%8C%E9%80%A0%E6%88%90%E4%BA%86%E6%9E%81%E4%B8%BA%E8%B4%9F%E9%9D%A2%E7%9A%84%E7%A4%BE%E4%BC%9A%E5%BD%B1%E5%93%8D%E3%80%82%E4%B8%BA%E6%AD%A4%EF%BC%8C%E6%95%99%E8%82%B2%E9%83%A8%E8%BF%91%E5%B9%B4%E6%9D%A5%E5%85%88%E5%90%8E%E5%87%BA%E5%8F%B0%E4%BA%86%E3%80%8A%E5%85%B3%E4%BA%8E%E4%B8%A5%E8%82%83%E5%A4%84%E7%90%86%E9%AB%98%E7%AD%89%E5%AD%A6%E6%A0%A1%E5%AD%A6%E6%9C%AF%E4%B8%8D%E7%AB%AF%E8%A1%8C%E4%B8%BA%E7%9A%84%E9%80%9A%E7%9F%A5%E3%80%8B%E3%80%8A%E5%85%B3%E4%BA%8E%E5%88%87%E5%AE%9E%E5%8A%A0%E5%BC%BA%E5%92%8C%E6%94%B9%E8%BF%9B%E9%AB%98%E7%AD%89%E5%AD%A6%E6%A0%A1%E5%AD%A6%E9%A3%8E%E5%BB%BA%E8%AE%BE%E7%9A%84%20%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lang w:eastAsia="zh-CN"/>
          </w:rPr>
          <w:t>[13]</w:t>
        </w:r>
      </w:hyperlink>
      <w:r>
        <w:rPr>
          <w:rFonts w:hint="eastAsia"/>
          <w:lang w:eastAsia="zh-CN"/>
        </w:rPr>
        <w:t>〔</w:t>
      </w:r>
      <w:r>
        <w:rPr>
          <w:rFonts w:hint="eastAsia"/>
          <w:lang w:eastAsia="zh-CN"/>
        </w:rPr>
        <w:t>10</w:t>
      </w:r>
      <w:r>
        <w:rPr>
          <w:rFonts w:hint="eastAsia"/>
          <w:lang w:eastAsia="zh-CN"/>
        </w:rPr>
        <w:t>〕）。</w:t>
      </w:r>
      <w:r>
        <w:rPr>
          <w:rFonts w:hint="eastAsia"/>
          <w:b/>
          <w:bCs/>
          <w:lang w:eastAsia="zh-CN"/>
        </w:rPr>
        <w:t>知识管理与笔记</w:t>
      </w:r>
      <w:r>
        <w:rPr>
          <w:rFonts w:hint="eastAsia"/>
          <w:lang w:eastAsia="zh-CN"/>
        </w:rPr>
        <w:t>：推荐结合</w:t>
      </w:r>
      <w:r>
        <w:rPr>
          <w:rFonts w:hint="eastAsia"/>
          <w:b/>
          <w:bCs/>
          <w:lang w:eastAsia="zh-CN"/>
        </w:rPr>
        <w:t>思维导图软件</w:t>
      </w:r>
      <w:r>
        <w:rPr>
          <w:rFonts w:hint="eastAsia"/>
          <w:lang w:eastAsia="zh-CN"/>
        </w:rPr>
        <w:t>（</w:t>
      </w:r>
      <w:r>
        <w:rPr>
          <w:rFonts w:hint="eastAsia"/>
          <w:lang w:eastAsia="zh-CN"/>
        </w:rPr>
        <w:t>XMind</w:t>
      </w:r>
      <w:r>
        <w:rPr>
          <w:rFonts w:hint="eastAsia"/>
          <w:lang w:eastAsia="zh-CN"/>
        </w:rPr>
        <w:t>、</w:t>
      </w:r>
      <w:r>
        <w:rPr>
          <w:rFonts w:hint="eastAsia"/>
          <w:lang w:eastAsia="zh-CN"/>
        </w:rPr>
        <w:t>MindNote</w:t>
      </w:r>
      <w:r>
        <w:rPr>
          <w:rFonts w:hint="eastAsia"/>
          <w:lang w:eastAsia="zh-CN"/>
        </w:rPr>
        <w:t>）梳理课程知识结构，利用</w:t>
      </w:r>
      <w:r>
        <w:rPr>
          <w:b/>
          <w:bCs/>
          <w:lang w:eastAsia="zh-CN"/>
        </w:rPr>
        <w:t>OneNote/Notion</w:t>
      </w:r>
      <w:r>
        <w:rPr>
          <w:rFonts w:hint="eastAsia"/>
          <w:lang w:eastAsia="zh-CN"/>
        </w:rPr>
        <w:t>整理课堂笔记和习题解析。通过云同步，随时多设备访问，避免纸质笔记丢失。</w:t>
      </w:r>
      <w:r>
        <w:rPr>
          <w:rFonts w:hint="eastAsia"/>
          <w:b/>
          <w:bCs/>
          <w:lang w:eastAsia="zh-CN"/>
        </w:rPr>
        <w:t>任务与时间管理</w:t>
      </w:r>
      <w:r>
        <w:rPr>
          <w:rFonts w:hint="eastAsia"/>
          <w:lang w:eastAsia="zh-CN"/>
        </w:rPr>
        <w:t>：使用</w:t>
      </w:r>
      <w:r>
        <w:rPr>
          <w:rFonts w:hint="eastAsia"/>
          <w:lang w:eastAsia="zh-CN"/>
        </w:rPr>
        <w:t>Trello</w:t>
      </w:r>
      <w:r>
        <w:rPr>
          <w:rFonts w:hint="eastAsia"/>
          <w:lang w:eastAsia="zh-CN"/>
        </w:rPr>
        <w:t>或</w:t>
      </w:r>
      <w:r>
        <w:rPr>
          <w:rFonts w:hint="eastAsia"/>
          <w:lang w:eastAsia="zh-CN"/>
        </w:rPr>
        <w:t>Notion</w:t>
      </w:r>
      <w:r>
        <w:rPr>
          <w:rFonts w:hint="eastAsia"/>
          <w:lang w:eastAsia="zh-CN"/>
        </w:rPr>
        <w:t>看板列出本周任务，标注截止日期；每日依据任务难度和自己精力周期，应用“能量</w:t>
      </w:r>
      <w:r>
        <w:rPr>
          <w:rFonts w:hint="eastAsia"/>
          <w:lang w:eastAsia="zh-CN"/>
        </w:rPr>
        <w:t>-</w:t>
      </w:r>
      <w:r>
        <w:rPr>
          <w:rFonts w:hint="eastAsia"/>
          <w:lang w:eastAsia="zh-CN"/>
        </w:rPr>
        <w:t>难度矩阵”分配顺序——如清晨精力充沛时攻克高难课程作业，午后精力下降时处理简单事务。虽然经典的艾森豪威尔矩阵按紧急</w:t>
      </w:r>
      <w:r>
        <w:rPr>
          <w:rFonts w:hint="eastAsia"/>
          <w:lang w:eastAsia="zh-CN"/>
        </w:rPr>
        <w:t>/</w:t>
      </w:r>
      <w:r>
        <w:rPr>
          <w:rFonts w:hint="eastAsia"/>
          <w:lang w:eastAsia="zh-CN"/>
        </w:rPr>
        <w:t>重要象限管理时间</w:t>
      </w:r>
      <w:hyperlink r:id="rId63" w:anchor=":~:text=Management%20fieldreport,urgent%2C%20important%2C%20and%20not%20important">
        <w:r>
          <w:rPr>
            <w:rStyle w:val="af"/>
            <w:lang w:eastAsia="zh-CN"/>
          </w:rPr>
          <w:t>[43]</w:t>
        </w:r>
      </w:hyperlink>
      <w:r>
        <w:rPr>
          <w:rFonts w:hint="eastAsia"/>
          <w:lang w:eastAsia="zh-CN"/>
        </w:rPr>
        <w:t>〔</w:t>
      </w:r>
      <w:r>
        <w:rPr>
          <w:rFonts w:hint="eastAsia"/>
          <w:lang w:eastAsia="zh-CN"/>
        </w:rPr>
        <w:t>45</w:t>
      </w:r>
      <w:r>
        <w:rPr>
          <w:rFonts w:hint="eastAsia"/>
          <w:lang w:eastAsia="zh-CN"/>
        </w:rPr>
        <w:t>〕〔</w:t>
      </w:r>
      <w:r>
        <w:rPr>
          <w:rFonts w:hint="eastAsia"/>
          <w:lang w:eastAsia="zh-CN"/>
        </w:rPr>
        <w:t>1994-01-01</w:t>
      </w:r>
      <w:r>
        <w:rPr>
          <w:rFonts w:hint="eastAsia"/>
          <w:lang w:eastAsia="zh-CN"/>
        </w:rPr>
        <w:t>〕〔时间管理理论〕〔</w:t>
      </w:r>
      <w:r>
        <w:rPr>
          <w:rFonts w:hint="eastAsia"/>
          <w:lang w:eastAsia="zh-CN"/>
        </w:rPr>
        <w:t>E</w:t>
      </w:r>
      <w:r>
        <w:rPr>
          <w:rFonts w:hint="eastAsia"/>
          <w:lang w:eastAsia="zh-CN"/>
        </w:rPr>
        <w:t>〕，但对学生而言，结合自身生理节律安排</w:t>
      </w:r>
      <w:r>
        <w:rPr>
          <w:rFonts w:hint="eastAsia"/>
          <w:b/>
          <w:bCs/>
          <w:lang w:eastAsia="zh-CN"/>
        </w:rPr>
        <w:t>高能量时段做高难任务</w:t>
      </w:r>
      <w:r>
        <w:rPr>
          <w:rFonts w:hint="eastAsia"/>
          <w:lang w:eastAsia="zh-CN"/>
        </w:rPr>
        <w:t>，可提高产出质量〔经验法则，适用普遍〕。</w:t>
      </w:r>
      <w:r>
        <w:rPr>
          <w:rFonts w:hint="eastAsia"/>
          <w:b/>
          <w:bCs/>
          <w:lang w:eastAsia="zh-CN"/>
        </w:rPr>
        <w:t>学习流程优化</w:t>
      </w:r>
      <w:r>
        <w:rPr>
          <w:rFonts w:hint="eastAsia"/>
          <w:lang w:eastAsia="zh-CN"/>
        </w:rPr>
        <w:t>：以完成一篇课程论文为例：</w:t>
      </w:r>
      <w:r>
        <w:rPr>
          <w:rFonts w:hint="eastAsia"/>
          <w:lang w:eastAsia="zh-CN"/>
        </w:rPr>
        <w:t>Week1</w:t>
      </w:r>
      <w:r>
        <w:rPr>
          <w:rFonts w:hint="eastAsia"/>
          <w:lang w:eastAsia="zh-CN"/>
        </w:rPr>
        <w:t>确定选题并搜集</w:t>
      </w:r>
      <w:r>
        <w:rPr>
          <w:rFonts w:hint="eastAsia"/>
          <w:lang w:eastAsia="zh-CN"/>
        </w:rPr>
        <w:t>10</w:t>
      </w:r>
      <w:r>
        <w:rPr>
          <w:rFonts w:hint="eastAsia"/>
          <w:lang w:eastAsia="zh-CN"/>
        </w:rPr>
        <w:t>篇文献，</w:t>
      </w:r>
      <w:r>
        <w:rPr>
          <w:rFonts w:hint="eastAsia"/>
          <w:lang w:eastAsia="zh-CN"/>
        </w:rPr>
        <w:t>Week2</w:t>
      </w:r>
      <w:r>
        <w:rPr>
          <w:rFonts w:hint="eastAsia"/>
          <w:lang w:eastAsia="zh-CN"/>
        </w:rPr>
        <w:t>精读并做笔记，</w:t>
      </w:r>
      <w:r>
        <w:rPr>
          <w:rFonts w:hint="eastAsia"/>
          <w:lang w:eastAsia="zh-CN"/>
        </w:rPr>
        <w:t>Week3</w:t>
      </w:r>
      <w:r>
        <w:rPr>
          <w:rFonts w:hint="eastAsia"/>
          <w:lang w:eastAsia="zh-CN"/>
        </w:rPr>
        <w:t>列大纲、写初稿，</w:t>
      </w:r>
      <w:r>
        <w:rPr>
          <w:rFonts w:hint="eastAsia"/>
          <w:lang w:eastAsia="zh-CN"/>
        </w:rPr>
        <w:t>Week4</w:t>
      </w:r>
      <w:r>
        <w:rPr>
          <w:rFonts w:hint="eastAsia"/>
          <w:lang w:eastAsia="zh-CN"/>
        </w:rPr>
        <w:t>修改润色和格式排版。每周用</w:t>
      </w:r>
      <w:r>
        <w:rPr>
          <w:rFonts w:hint="eastAsia"/>
          <w:lang w:eastAsia="zh-CN"/>
        </w:rPr>
        <w:t>TodoList</w:t>
      </w:r>
      <w:r>
        <w:rPr>
          <w:rFonts w:hint="eastAsia"/>
          <w:lang w:eastAsia="zh-CN"/>
        </w:rPr>
        <w:t>跟踪进度。</w:t>
      </w:r>
      <w:r>
        <w:rPr>
          <w:rFonts w:hint="eastAsia"/>
          <w:b/>
          <w:bCs/>
          <w:lang w:eastAsia="zh-CN"/>
        </w:rPr>
        <w:t>适用性说明</w:t>
      </w:r>
      <w:r>
        <w:rPr>
          <w:rFonts w:hint="eastAsia"/>
          <w:lang w:eastAsia="zh-CN"/>
        </w:rPr>
        <w:t>：数字工具应服务于目标，不可过度投入在“整理”而忽略实际学习本身。找到适合自己的工具组合，形成习惯即可。</w:t>
      </w:r>
    </w:p>
    <w:p w14:paraId="2D51BF2D" w14:textId="77777777" w:rsidR="00361F9A" w:rsidRDefault="004056A9">
      <w:pPr>
        <w:pStyle w:val="a0"/>
        <w:rPr>
          <w:lang w:eastAsia="zh-CN"/>
        </w:rPr>
      </w:pPr>
      <w:r>
        <w:rPr>
          <w:b/>
          <w:bCs/>
          <w:lang w:eastAsia="zh-CN"/>
        </w:rPr>
        <w:lastRenderedPageBreak/>
        <w:t xml:space="preserve">3.3 </w:t>
      </w:r>
      <w:r>
        <w:rPr>
          <w:rFonts w:hint="eastAsia"/>
          <w:b/>
          <w:bCs/>
          <w:lang w:eastAsia="zh-CN"/>
        </w:rPr>
        <w:t>AI</w:t>
      </w:r>
      <w:r>
        <w:rPr>
          <w:rFonts w:hint="eastAsia"/>
          <w:b/>
          <w:bCs/>
          <w:lang w:eastAsia="zh-CN"/>
        </w:rPr>
        <w:t>辅助学习与“学术诚信边界”：</w:t>
      </w:r>
      <w:r>
        <w:rPr>
          <w:rFonts w:hint="eastAsia"/>
          <w:lang w:eastAsia="zh-CN"/>
        </w:rPr>
        <w:t>生成式人工智能（如</w:t>
      </w:r>
      <w:r>
        <w:rPr>
          <w:rFonts w:hint="eastAsia"/>
          <w:lang w:eastAsia="zh-CN"/>
        </w:rPr>
        <w:t>ChatGPT</w:t>
      </w:r>
      <w:r>
        <w:rPr>
          <w:rFonts w:hint="eastAsia"/>
          <w:lang w:eastAsia="zh-CN"/>
        </w:rPr>
        <w:t>、</w:t>
      </w:r>
      <w:r>
        <w:rPr>
          <w:rFonts w:hint="eastAsia"/>
          <w:lang w:eastAsia="zh-CN"/>
        </w:rPr>
        <w:t>Notion</w:t>
      </w:r>
      <w:r>
        <w:rPr>
          <w:lang w:eastAsia="zh-CN"/>
        </w:rPr>
        <w:t xml:space="preserve"> </w:t>
      </w:r>
      <w:r>
        <w:rPr>
          <w:rFonts w:hint="eastAsia"/>
          <w:lang w:eastAsia="zh-CN"/>
        </w:rPr>
        <w:t>AI</w:t>
      </w:r>
      <w:r>
        <w:rPr>
          <w:rFonts w:hint="eastAsia"/>
          <w:lang w:eastAsia="zh-CN"/>
        </w:rPr>
        <w:t>等）在学习中已展现强大辅助功能。但必须明确：</w:t>
      </w:r>
      <w:r>
        <w:rPr>
          <w:rFonts w:hint="eastAsia"/>
          <w:b/>
          <w:bCs/>
          <w:lang w:eastAsia="zh-CN"/>
        </w:rPr>
        <w:t>合理使用</w:t>
      </w:r>
      <w:r>
        <w:rPr>
          <w:rFonts w:hint="eastAsia"/>
          <w:b/>
          <w:bCs/>
          <w:lang w:eastAsia="zh-CN"/>
        </w:rPr>
        <w:t>AI</w:t>
      </w:r>
      <w:r>
        <w:rPr>
          <w:rFonts w:hint="eastAsia"/>
          <w:b/>
          <w:bCs/>
          <w:lang w:eastAsia="zh-CN"/>
        </w:rPr>
        <w:t>可提升效率，不当使用</w:t>
      </w:r>
      <w:r>
        <w:rPr>
          <w:rFonts w:hint="eastAsia"/>
          <w:b/>
          <w:bCs/>
          <w:lang w:eastAsia="zh-CN"/>
        </w:rPr>
        <w:t>AI</w:t>
      </w:r>
      <w:r>
        <w:rPr>
          <w:rFonts w:hint="eastAsia"/>
          <w:b/>
          <w:bCs/>
          <w:lang w:eastAsia="zh-CN"/>
        </w:rPr>
        <w:t>则可能触犯学术规章</w:t>
      </w:r>
      <w:hyperlink r:id="rId64" w:anchor=":~:text=ChatGPT%2C%20Artificial%20Intelligence%2C%20and%20Academic,Integrity">
        <w:r>
          <w:rPr>
            <w:rStyle w:val="af"/>
            <w:lang w:eastAsia="zh-CN"/>
          </w:rPr>
          <w:t>[15]</w:t>
        </w:r>
      </w:hyperlink>
      <w:r>
        <w:rPr>
          <w:lang w:eastAsia="zh-CN"/>
        </w:rPr>
        <w:t>〔</w:t>
      </w:r>
      <w:r>
        <w:rPr>
          <w:lang w:eastAsia="zh-CN"/>
        </w:rPr>
        <w:t>11</w:t>
      </w:r>
      <w:r>
        <w:rPr>
          <w:lang w:eastAsia="zh-CN"/>
        </w:rPr>
        <w:t>〕。</w:t>
      </w:r>
      <w:r>
        <w:rPr>
          <w:rFonts w:hint="eastAsia"/>
          <w:b/>
          <w:bCs/>
          <w:lang w:eastAsia="zh-CN"/>
        </w:rPr>
        <w:t>允许的用法</w:t>
      </w:r>
      <w:r>
        <w:rPr>
          <w:rFonts w:hint="eastAsia"/>
          <w:lang w:eastAsia="zh-CN"/>
        </w:rPr>
        <w:t>：①</w:t>
      </w:r>
      <w:r>
        <w:rPr>
          <w:rFonts w:hint="eastAsia"/>
          <w:b/>
          <w:bCs/>
          <w:lang w:eastAsia="zh-CN"/>
        </w:rPr>
        <w:t>获取启发</w:t>
      </w:r>
      <w:r>
        <w:rPr>
          <w:rFonts w:hint="eastAsia"/>
          <w:lang w:eastAsia="zh-CN"/>
        </w:rPr>
        <w:t>：当遇到难解概念，可提问</w:t>
      </w:r>
      <w:r>
        <w:rPr>
          <w:rFonts w:hint="eastAsia"/>
          <w:lang w:eastAsia="zh-CN"/>
        </w:rPr>
        <w:t>ChatGPT</w:t>
      </w:r>
      <w:r>
        <w:rPr>
          <w:rFonts w:hint="eastAsia"/>
          <w:lang w:eastAsia="zh-CN"/>
        </w:rPr>
        <w:t>寻求通俗解释或类比，加深理解；②</w:t>
      </w:r>
      <w:r>
        <w:rPr>
          <w:rFonts w:hint="eastAsia"/>
          <w:b/>
          <w:bCs/>
          <w:lang w:eastAsia="zh-CN"/>
        </w:rPr>
        <w:t>练习陪练</w:t>
      </w:r>
      <w:r>
        <w:rPr>
          <w:rFonts w:hint="eastAsia"/>
          <w:lang w:eastAsia="zh-CN"/>
        </w:rPr>
        <w:t>：让</w:t>
      </w:r>
      <w:r>
        <w:rPr>
          <w:rFonts w:hint="eastAsia"/>
          <w:lang w:eastAsia="zh-CN"/>
        </w:rPr>
        <w:t>AI</w:t>
      </w:r>
      <w:r>
        <w:rPr>
          <w:rFonts w:hint="eastAsia"/>
          <w:lang w:eastAsia="zh-CN"/>
        </w:rPr>
        <w:t>出题测试自己的知识点掌握（如“请为微积分积分技巧出</w:t>
      </w:r>
      <w:r>
        <w:rPr>
          <w:rFonts w:hint="eastAsia"/>
          <w:lang w:eastAsia="zh-CN"/>
        </w:rPr>
        <w:t>5</w:t>
      </w:r>
      <w:r>
        <w:rPr>
          <w:rFonts w:hint="eastAsia"/>
          <w:lang w:eastAsia="zh-CN"/>
        </w:rPr>
        <w:t>道选择题”），自己作答后让</w:t>
      </w:r>
      <w:r>
        <w:rPr>
          <w:rFonts w:hint="eastAsia"/>
          <w:lang w:eastAsia="zh-CN"/>
        </w:rPr>
        <w:t>AI</w:t>
      </w:r>
      <w:r>
        <w:rPr>
          <w:rFonts w:hint="eastAsia"/>
          <w:lang w:eastAsia="zh-CN"/>
        </w:rPr>
        <w:t>核对答案解析；③</w:t>
      </w:r>
      <w:r>
        <w:rPr>
          <w:rFonts w:hint="eastAsia"/>
          <w:b/>
          <w:bCs/>
          <w:lang w:eastAsia="zh-CN"/>
        </w:rPr>
        <w:t>整理笔记</w:t>
      </w:r>
      <w:r>
        <w:rPr>
          <w:rFonts w:hint="eastAsia"/>
          <w:lang w:eastAsia="zh-CN"/>
        </w:rPr>
        <w:t>：输入凌乱的课堂笔记，请</w:t>
      </w:r>
      <w:r>
        <w:rPr>
          <w:rFonts w:hint="eastAsia"/>
          <w:lang w:eastAsia="zh-CN"/>
        </w:rPr>
        <w:t>AI</w:t>
      </w:r>
      <w:r>
        <w:rPr>
          <w:rFonts w:hint="eastAsia"/>
          <w:lang w:eastAsia="zh-CN"/>
        </w:rPr>
        <w:t>按逻辑整理成提纲（但</w:t>
      </w:r>
      <w:r>
        <w:rPr>
          <w:rFonts w:hint="eastAsia"/>
          <w:b/>
          <w:bCs/>
          <w:lang w:eastAsia="zh-CN"/>
        </w:rPr>
        <w:t>不得</w:t>
      </w:r>
      <w:r>
        <w:rPr>
          <w:rFonts w:hint="eastAsia"/>
          <w:lang w:eastAsia="zh-CN"/>
        </w:rPr>
        <w:t>直接提交</w:t>
      </w:r>
      <w:r>
        <w:rPr>
          <w:rFonts w:hint="eastAsia"/>
          <w:lang w:eastAsia="zh-CN"/>
        </w:rPr>
        <w:t>AI</w:t>
      </w:r>
      <w:r>
        <w:rPr>
          <w:rFonts w:hint="eastAsia"/>
          <w:lang w:eastAsia="zh-CN"/>
        </w:rPr>
        <w:t>整理的内容作为作业）。</w:t>
      </w:r>
      <w:r>
        <w:rPr>
          <w:rFonts w:hint="eastAsia"/>
          <w:b/>
          <w:bCs/>
          <w:lang w:eastAsia="zh-CN"/>
        </w:rPr>
        <w:t>禁止的用法</w:t>
      </w:r>
      <w:r>
        <w:rPr>
          <w:rFonts w:hint="eastAsia"/>
          <w:lang w:eastAsia="zh-CN"/>
        </w:rPr>
        <w:t>：</w:t>
      </w:r>
      <w:r>
        <w:rPr>
          <w:rFonts w:hint="eastAsia"/>
          <w:lang w:eastAsia="zh-CN"/>
        </w:rPr>
        <w:t>a)</w:t>
      </w:r>
      <w:r>
        <w:rPr>
          <w:lang w:eastAsia="zh-CN"/>
        </w:rPr>
        <w:t xml:space="preserve"> </w:t>
      </w:r>
      <w:r>
        <w:rPr>
          <w:rFonts w:hint="eastAsia"/>
          <w:b/>
          <w:bCs/>
          <w:lang w:eastAsia="zh-CN"/>
        </w:rPr>
        <w:t>代写作业</w:t>
      </w:r>
      <w:r>
        <w:rPr>
          <w:rFonts w:hint="eastAsia"/>
          <w:b/>
          <w:bCs/>
          <w:lang w:eastAsia="zh-CN"/>
        </w:rPr>
        <w:t>/</w:t>
      </w:r>
      <w:r>
        <w:rPr>
          <w:rFonts w:hint="eastAsia"/>
          <w:b/>
          <w:bCs/>
          <w:lang w:eastAsia="zh-CN"/>
        </w:rPr>
        <w:t>论文</w:t>
      </w:r>
      <w:r>
        <w:rPr>
          <w:rFonts w:hint="eastAsia"/>
          <w:lang w:eastAsia="zh-CN"/>
        </w:rPr>
        <w:t>：如让</w:t>
      </w:r>
      <w:r>
        <w:rPr>
          <w:rFonts w:hint="eastAsia"/>
          <w:lang w:eastAsia="zh-CN"/>
        </w:rPr>
        <w:t>AI</w:t>
      </w:r>
      <w:r>
        <w:rPr>
          <w:rFonts w:hint="eastAsia"/>
          <w:lang w:eastAsia="zh-CN"/>
        </w:rPr>
        <w:t>写完整作文、编程作业再直接上交，属于剽窃他人（机器）成果，违反学术诚信</w:t>
      </w:r>
      <w:hyperlink r:id="rId65" w:anchor=":~:text=ChatGPT%2C%20Artificial%20Intelligence%2C%20and%20Academic,Integrity">
        <w:r>
          <w:rPr>
            <w:rStyle w:val="af"/>
            <w:lang w:eastAsia="zh-CN"/>
          </w:rPr>
          <w:t>[15]</w:t>
        </w:r>
      </w:hyperlink>
      <w:r>
        <w:rPr>
          <w:rFonts w:hint="eastAsia"/>
          <w:lang w:eastAsia="zh-CN"/>
        </w:rPr>
        <w:t>〔</w:t>
      </w:r>
      <w:r>
        <w:rPr>
          <w:rFonts w:hint="eastAsia"/>
          <w:lang w:eastAsia="zh-CN"/>
        </w:rPr>
        <w:t>11</w:t>
      </w:r>
      <w:r>
        <w:rPr>
          <w:rFonts w:hint="eastAsia"/>
          <w:lang w:eastAsia="zh-CN"/>
        </w:rPr>
        <w:t>〕；</w:t>
      </w:r>
      <w:r>
        <w:rPr>
          <w:rFonts w:hint="eastAsia"/>
          <w:lang w:eastAsia="zh-CN"/>
        </w:rPr>
        <w:t>b)</w:t>
      </w:r>
      <w:r>
        <w:rPr>
          <w:lang w:eastAsia="zh-CN"/>
        </w:rPr>
        <w:t xml:space="preserve"> </w:t>
      </w:r>
      <w:r>
        <w:rPr>
          <w:rFonts w:hint="eastAsia"/>
          <w:b/>
          <w:bCs/>
          <w:lang w:eastAsia="zh-CN"/>
        </w:rPr>
        <w:t>考试作弊</w:t>
      </w:r>
      <w:r>
        <w:rPr>
          <w:rFonts w:hint="eastAsia"/>
          <w:lang w:eastAsia="zh-CN"/>
        </w:rPr>
        <w:t>：将考题输入</w:t>
      </w:r>
      <w:r>
        <w:rPr>
          <w:rFonts w:hint="eastAsia"/>
          <w:lang w:eastAsia="zh-CN"/>
        </w:rPr>
        <w:t>AI</w:t>
      </w:r>
      <w:r>
        <w:rPr>
          <w:rFonts w:hint="eastAsia"/>
          <w:lang w:eastAsia="zh-CN"/>
        </w:rPr>
        <w:t>求答案，属严重违纪；</w:t>
      </w:r>
      <w:r>
        <w:rPr>
          <w:rFonts w:hint="eastAsia"/>
          <w:lang w:eastAsia="zh-CN"/>
        </w:rPr>
        <w:t>c)</w:t>
      </w:r>
      <w:r>
        <w:rPr>
          <w:lang w:eastAsia="zh-CN"/>
        </w:rPr>
        <w:t xml:space="preserve"> </w:t>
      </w:r>
      <w:r>
        <w:rPr>
          <w:rFonts w:hint="eastAsia"/>
          <w:b/>
          <w:bCs/>
          <w:lang w:eastAsia="zh-CN"/>
        </w:rPr>
        <w:t>未经许可的协作</w:t>
      </w:r>
      <w:r>
        <w:rPr>
          <w:rFonts w:hint="eastAsia"/>
          <w:lang w:eastAsia="zh-CN"/>
        </w:rPr>
        <w:t>：一些课程允许有限度使用</w:t>
      </w:r>
      <w:r>
        <w:rPr>
          <w:rFonts w:hint="eastAsia"/>
          <w:lang w:eastAsia="zh-CN"/>
        </w:rPr>
        <w:t>AI</w:t>
      </w:r>
      <w:r>
        <w:rPr>
          <w:rFonts w:hint="eastAsia"/>
          <w:lang w:eastAsia="zh-CN"/>
        </w:rPr>
        <w:t>，但须遵守老师规定并在作业中声明使用了</w:t>
      </w:r>
      <w:r>
        <w:rPr>
          <w:rFonts w:hint="eastAsia"/>
          <w:lang w:eastAsia="zh-CN"/>
        </w:rPr>
        <w:t>AI</w:t>
      </w:r>
      <w:r>
        <w:rPr>
          <w:rFonts w:hint="eastAsia"/>
          <w:lang w:eastAsia="zh-CN"/>
        </w:rPr>
        <w:t>。</w:t>
      </w:r>
      <w:r>
        <w:rPr>
          <w:rFonts w:hint="eastAsia"/>
          <w:b/>
          <w:bCs/>
          <w:lang w:eastAsia="zh-CN"/>
        </w:rPr>
        <w:t>AI</w:t>
      </w:r>
      <w:r>
        <w:rPr>
          <w:rFonts w:hint="eastAsia"/>
          <w:b/>
          <w:bCs/>
          <w:lang w:eastAsia="zh-CN"/>
        </w:rPr>
        <w:t>生成内容的风险</w:t>
      </w:r>
      <w:r>
        <w:rPr>
          <w:rFonts w:hint="eastAsia"/>
          <w:lang w:eastAsia="zh-CN"/>
        </w:rPr>
        <w:t>：</w:t>
      </w:r>
      <w:r>
        <w:rPr>
          <w:rFonts w:hint="eastAsia"/>
          <w:lang w:eastAsia="zh-CN"/>
        </w:rPr>
        <w:t>AI</w:t>
      </w:r>
      <w:r>
        <w:rPr>
          <w:rFonts w:hint="eastAsia"/>
          <w:lang w:eastAsia="zh-CN"/>
        </w:rPr>
        <w:t>有时给出</w:t>
      </w:r>
      <w:r>
        <w:rPr>
          <w:rFonts w:hint="eastAsia"/>
          <w:b/>
          <w:bCs/>
          <w:lang w:eastAsia="zh-CN"/>
        </w:rPr>
        <w:t>虚假引用</w:t>
      </w:r>
      <w:r>
        <w:rPr>
          <w:rFonts w:hint="eastAsia"/>
          <w:lang w:eastAsia="zh-CN"/>
        </w:rPr>
        <w:t>或错误信息</w:t>
      </w:r>
      <w:hyperlink r:id="rId66" w:anchor=":~:text=Ethics%20%26%20AI%20,the%20cited%20content%20in">
        <w:r>
          <w:rPr>
            <w:rStyle w:val="af"/>
            <w:lang w:eastAsia="zh-CN"/>
          </w:rPr>
          <w:t>[44]</w:t>
        </w:r>
      </w:hyperlink>
      <w:r>
        <w:rPr>
          <w:rFonts w:hint="eastAsia"/>
          <w:lang w:eastAsia="zh-CN"/>
        </w:rPr>
        <w:t>〔</w:t>
      </w:r>
      <w:r>
        <w:rPr>
          <w:rFonts w:hint="eastAsia"/>
          <w:lang w:eastAsia="zh-CN"/>
        </w:rPr>
        <w:t>46</w:t>
      </w:r>
      <w:r>
        <w:rPr>
          <w:rFonts w:hint="eastAsia"/>
          <w:lang w:eastAsia="zh-CN"/>
        </w:rPr>
        <w:t>〕〔</w:t>
      </w:r>
      <w:r>
        <w:rPr>
          <w:rFonts w:hint="eastAsia"/>
          <w:lang w:eastAsia="zh-CN"/>
        </w:rPr>
        <w:t>2023-06-01</w:t>
      </w:r>
      <w:r>
        <w:rPr>
          <w:rFonts w:hint="eastAsia"/>
          <w:lang w:eastAsia="zh-CN"/>
        </w:rPr>
        <w:t>〕〔西北大学</w:t>
      </w:r>
      <w:r>
        <w:rPr>
          <w:rFonts w:hint="eastAsia"/>
          <w:lang w:eastAsia="zh-CN"/>
        </w:rPr>
        <w:t>AI</w:t>
      </w:r>
      <w:r>
        <w:rPr>
          <w:rFonts w:hint="eastAsia"/>
          <w:lang w:eastAsia="zh-CN"/>
        </w:rPr>
        <w:t>指南〕〔</w:t>
      </w:r>
      <w:r>
        <w:rPr>
          <w:rFonts w:hint="eastAsia"/>
          <w:lang w:eastAsia="zh-CN"/>
        </w:rPr>
        <w:t>B</w:t>
      </w:r>
      <w:r>
        <w:rPr>
          <w:rFonts w:hint="eastAsia"/>
          <w:lang w:eastAsia="zh-CN"/>
        </w:rPr>
        <w:t>〕，需格外核实。曾有学生直接引用</w:t>
      </w:r>
      <w:r>
        <w:rPr>
          <w:rFonts w:hint="eastAsia"/>
          <w:lang w:eastAsia="zh-CN"/>
        </w:rPr>
        <w:t>ChatGPT</w:t>
      </w:r>
      <w:r>
        <w:rPr>
          <w:rFonts w:hint="eastAsia"/>
          <w:lang w:eastAsia="zh-CN"/>
        </w:rPr>
        <w:t>编造的文献，导致引用失实被判定学术不端。因此，使用</w:t>
      </w:r>
      <w:r>
        <w:rPr>
          <w:rFonts w:hint="eastAsia"/>
          <w:lang w:eastAsia="zh-CN"/>
        </w:rPr>
        <w:t>AI</w:t>
      </w:r>
      <w:r>
        <w:rPr>
          <w:rFonts w:hint="eastAsia"/>
          <w:lang w:eastAsia="zh-CN"/>
        </w:rPr>
        <w:t>获取资料后，一定要到正规数据库验证来源真实性。</w:t>
      </w:r>
      <w:r>
        <w:rPr>
          <w:rFonts w:hint="eastAsia"/>
          <w:b/>
          <w:bCs/>
          <w:lang w:eastAsia="zh-CN"/>
        </w:rPr>
        <w:t>个人数据与</w:t>
      </w:r>
      <w:r>
        <w:rPr>
          <w:rFonts w:hint="eastAsia"/>
          <w:b/>
          <w:bCs/>
          <w:lang w:eastAsia="zh-CN"/>
        </w:rPr>
        <w:t>AI</w:t>
      </w:r>
      <w:r>
        <w:rPr>
          <w:rFonts w:hint="eastAsia"/>
          <w:lang w:eastAsia="zh-CN"/>
        </w:rPr>
        <w:t>：输入提示时避免提供个人敏感信息或未发表的科研数据，防止泄露。国外发生过员工将机密代码输入</w:t>
      </w:r>
      <w:r>
        <w:rPr>
          <w:rFonts w:hint="eastAsia"/>
          <w:lang w:eastAsia="zh-CN"/>
        </w:rPr>
        <w:t>ChatGPT</w:t>
      </w:r>
      <w:r>
        <w:rPr>
          <w:rFonts w:hint="eastAsia"/>
          <w:lang w:eastAsia="zh-CN"/>
        </w:rPr>
        <w:t>导致外泄案例（参考</w:t>
      </w:r>
      <w:r>
        <w:rPr>
          <w:rFonts w:hint="eastAsia"/>
          <w:lang w:eastAsia="zh-CN"/>
        </w:rPr>
        <w:t>OpenAI</w:t>
      </w:r>
      <w:r>
        <w:rPr>
          <w:rFonts w:hint="eastAsia"/>
          <w:lang w:eastAsia="zh-CN"/>
        </w:rPr>
        <w:t>安全公告，略）。</w:t>
      </w:r>
      <w:r>
        <w:rPr>
          <w:rFonts w:hint="eastAsia"/>
          <w:b/>
          <w:bCs/>
          <w:lang w:eastAsia="zh-CN"/>
        </w:rPr>
        <w:t>高校政策</w:t>
      </w:r>
      <w:r>
        <w:rPr>
          <w:rFonts w:hint="eastAsia"/>
          <w:lang w:eastAsia="zh-CN"/>
        </w:rPr>
        <w:t>：目前许多大学尚未出台统一</w:t>
      </w:r>
      <w:r>
        <w:rPr>
          <w:rFonts w:hint="eastAsia"/>
          <w:lang w:eastAsia="zh-CN"/>
        </w:rPr>
        <w:t>AI</w:t>
      </w:r>
      <w:r>
        <w:rPr>
          <w:rFonts w:hint="eastAsia"/>
          <w:lang w:eastAsia="zh-CN"/>
        </w:rPr>
        <w:t>使用政策，但已有教授在课程大纲中明确“未经许可使用</w:t>
      </w:r>
      <w:r>
        <w:rPr>
          <w:rFonts w:hint="eastAsia"/>
          <w:lang w:eastAsia="zh-CN"/>
        </w:rPr>
        <w:t>AI</w:t>
      </w:r>
      <w:r>
        <w:rPr>
          <w:rFonts w:hint="eastAsia"/>
          <w:lang w:eastAsia="zh-CN"/>
        </w:rPr>
        <w:t>完成作业</w:t>
      </w:r>
      <w:r>
        <w:rPr>
          <w:rFonts w:hint="eastAsia"/>
          <w:lang w:eastAsia="zh-CN"/>
        </w:rPr>
        <w:t>=</w:t>
      </w:r>
      <w:r>
        <w:rPr>
          <w:rFonts w:hint="eastAsia"/>
          <w:lang w:eastAsia="zh-CN"/>
        </w:rPr>
        <w:t>抄袭”处理</w:t>
      </w:r>
      <w:hyperlink r:id="rId67" w:anchor=":~:text=Just%20like%20a%20graphing%20calculator%2C,integrity%20rules%20of%20the%20University">
        <w:r>
          <w:rPr>
            <w:rStyle w:val="af"/>
            <w:lang w:eastAsia="zh-CN"/>
          </w:rPr>
          <w:t>[45]</w:t>
        </w:r>
      </w:hyperlink>
      <w:r>
        <w:rPr>
          <w:rFonts w:hint="eastAsia"/>
          <w:lang w:eastAsia="zh-CN"/>
        </w:rPr>
        <w:t>〔</w:t>
      </w:r>
      <w:r>
        <w:rPr>
          <w:rFonts w:hint="eastAsia"/>
          <w:lang w:eastAsia="zh-CN"/>
        </w:rPr>
        <w:t>47</w:t>
      </w:r>
      <w:r>
        <w:rPr>
          <w:rFonts w:hint="eastAsia"/>
          <w:lang w:eastAsia="zh-CN"/>
        </w:rPr>
        <w:t>〕〔</w:t>
      </w:r>
      <w:r>
        <w:rPr>
          <w:rFonts w:hint="eastAsia"/>
          <w:lang w:eastAsia="zh-CN"/>
        </w:rPr>
        <w:t>2023-08-01</w:t>
      </w:r>
      <w:r>
        <w:rPr>
          <w:rFonts w:hint="eastAsia"/>
          <w:lang w:eastAsia="zh-CN"/>
        </w:rPr>
        <w:t>〕〔密苏里大学〕〔</w:t>
      </w:r>
      <w:r>
        <w:rPr>
          <w:rFonts w:hint="eastAsia"/>
          <w:lang w:eastAsia="zh-CN"/>
        </w:rPr>
        <w:t>A</w:t>
      </w:r>
      <w:r>
        <w:rPr>
          <w:rFonts w:hint="eastAsia"/>
          <w:lang w:eastAsia="zh-CN"/>
        </w:rPr>
        <w:t>〕。也有教师鼓励学生结合</w:t>
      </w:r>
      <w:r>
        <w:rPr>
          <w:rFonts w:hint="eastAsia"/>
          <w:lang w:eastAsia="zh-CN"/>
        </w:rPr>
        <w:t>AI</w:t>
      </w:r>
      <w:r>
        <w:rPr>
          <w:rFonts w:hint="eastAsia"/>
          <w:lang w:eastAsia="zh-CN"/>
        </w:rPr>
        <w:t>学习，但要求注明过程记录。这反映</w:t>
      </w:r>
      <w:r>
        <w:rPr>
          <w:rFonts w:hint="eastAsia"/>
          <w:lang w:eastAsia="zh-CN"/>
        </w:rPr>
        <w:t>AI</w:t>
      </w:r>
      <w:r>
        <w:rPr>
          <w:rFonts w:hint="eastAsia"/>
          <w:lang w:eastAsia="zh-CN"/>
        </w:rPr>
        <w:t>时代的</w:t>
      </w:r>
      <w:r>
        <w:rPr>
          <w:rFonts w:hint="eastAsia"/>
          <w:b/>
          <w:bCs/>
          <w:lang w:eastAsia="zh-CN"/>
        </w:rPr>
        <w:t>诚信新常态</w:t>
      </w:r>
      <w:r>
        <w:rPr>
          <w:rFonts w:hint="eastAsia"/>
          <w:lang w:eastAsia="zh-CN"/>
        </w:rPr>
        <w:t>：</w:t>
      </w:r>
      <w:r>
        <w:rPr>
          <w:rFonts w:hint="eastAsia"/>
          <w:b/>
          <w:bCs/>
          <w:lang w:eastAsia="zh-CN"/>
        </w:rPr>
        <w:t>使用可以，但要透明可查</w:t>
      </w:r>
      <w:r>
        <w:rPr>
          <w:lang w:eastAsia="zh-CN"/>
        </w:rPr>
        <w:t>。</w:t>
      </w:r>
      <w:r>
        <w:rPr>
          <w:rFonts w:hint="eastAsia"/>
          <w:b/>
          <w:bCs/>
          <w:lang w:eastAsia="zh-CN"/>
        </w:rPr>
        <w:t>总结</w:t>
      </w:r>
      <w:r>
        <w:rPr>
          <w:rFonts w:hint="eastAsia"/>
          <w:lang w:eastAsia="zh-CN"/>
        </w:rPr>
        <w:t>：</w:t>
      </w:r>
      <w:r>
        <w:rPr>
          <w:rFonts w:hint="eastAsia"/>
          <w:lang w:eastAsia="zh-CN"/>
        </w:rPr>
        <w:t>AI</w:t>
      </w:r>
      <w:r>
        <w:rPr>
          <w:rFonts w:hint="eastAsia"/>
          <w:lang w:eastAsia="zh-CN"/>
        </w:rPr>
        <w:t>是强大学习助手，用其做</w:t>
      </w:r>
      <w:r>
        <w:rPr>
          <w:rFonts w:hint="eastAsia"/>
          <w:b/>
          <w:bCs/>
          <w:lang w:eastAsia="zh-CN"/>
        </w:rPr>
        <w:t>辅助</w:t>
      </w:r>
      <w:r>
        <w:rPr>
          <w:rFonts w:hint="eastAsia"/>
          <w:lang w:eastAsia="zh-CN"/>
        </w:rPr>
        <w:t>（如解释、练习、润色）无可厚非，但</w:t>
      </w:r>
      <w:r>
        <w:rPr>
          <w:rFonts w:hint="eastAsia"/>
          <w:b/>
          <w:bCs/>
          <w:lang w:eastAsia="zh-CN"/>
        </w:rPr>
        <w:t>产出需经过大脑加工吸收</w:t>
      </w:r>
      <w:r>
        <w:rPr>
          <w:rFonts w:hint="eastAsia"/>
          <w:lang w:eastAsia="zh-CN"/>
        </w:rPr>
        <w:t>后再转化为自己的成果。划清边界、守住诚信，你才能既享受</w:t>
      </w:r>
      <w:r>
        <w:rPr>
          <w:rFonts w:hint="eastAsia"/>
          <w:lang w:eastAsia="zh-CN"/>
        </w:rPr>
        <w:t>AI</w:t>
      </w:r>
      <w:r>
        <w:rPr>
          <w:rFonts w:hint="eastAsia"/>
          <w:lang w:eastAsia="zh-CN"/>
        </w:rPr>
        <w:t>红利又不触碰红线。</w:t>
      </w:r>
    </w:p>
    <w:p w14:paraId="2D51BF2E" w14:textId="77777777" w:rsidR="00361F9A" w:rsidRDefault="004056A9">
      <w:pPr>
        <w:pStyle w:val="a0"/>
        <w:rPr>
          <w:lang w:eastAsia="zh-CN"/>
        </w:rPr>
      </w:pPr>
      <w:r>
        <w:rPr>
          <w:rFonts w:hint="eastAsia"/>
          <w:b/>
          <w:bCs/>
          <w:lang w:eastAsia="zh-CN"/>
        </w:rPr>
        <w:t>示例工作流</w:t>
      </w:r>
      <w:r>
        <w:rPr>
          <w:rFonts w:hint="eastAsia"/>
          <w:lang w:eastAsia="zh-CN"/>
        </w:rPr>
        <w:t>：利用</w:t>
      </w:r>
      <w:r>
        <w:rPr>
          <w:rFonts w:hint="eastAsia"/>
          <w:lang w:eastAsia="zh-CN"/>
        </w:rPr>
        <w:t>ChatGPT</w:t>
      </w:r>
      <w:r>
        <w:rPr>
          <w:rFonts w:hint="eastAsia"/>
          <w:lang w:eastAsia="zh-CN"/>
        </w:rPr>
        <w:t>辅助论文写作的正确方式：首先由自己拟定论文提纲→针对每个要点查找</w:t>
      </w:r>
      <w:r>
        <w:rPr>
          <w:rFonts w:hint="eastAsia"/>
          <w:lang w:eastAsia="zh-CN"/>
        </w:rPr>
        <w:t>2-3</w:t>
      </w:r>
      <w:r>
        <w:rPr>
          <w:rFonts w:hint="eastAsia"/>
          <w:lang w:eastAsia="zh-CN"/>
        </w:rPr>
        <w:t>篇文献阅读→写出初稿段落→将某段文字（自己写的）放入</w:t>
      </w:r>
      <w:r>
        <w:rPr>
          <w:rFonts w:hint="eastAsia"/>
          <w:lang w:eastAsia="zh-CN"/>
        </w:rPr>
        <w:t>ChatGPT</w:t>
      </w:r>
      <w:r>
        <w:rPr>
          <w:rFonts w:hint="eastAsia"/>
          <w:lang w:eastAsia="zh-CN"/>
        </w:rPr>
        <w:t>，要求“润色此段学术表达并检查逻辑”，获得修改建议→自行斟酌采用部分措辞优化。整个过程中，</w:t>
      </w:r>
      <w:r>
        <w:rPr>
          <w:rFonts w:hint="eastAsia"/>
          <w:lang w:eastAsia="zh-CN"/>
        </w:rPr>
        <w:t>AI</w:t>
      </w:r>
      <w:r>
        <w:rPr>
          <w:rFonts w:hint="eastAsia"/>
          <w:lang w:eastAsia="zh-CN"/>
        </w:rPr>
        <w:t>只充当“语言润色</w:t>
      </w:r>
      <w:r>
        <w:rPr>
          <w:rFonts w:hint="eastAsia"/>
          <w:lang w:eastAsia="zh-CN"/>
        </w:rPr>
        <w:t>/</w:t>
      </w:r>
      <w:r>
        <w:rPr>
          <w:rFonts w:hint="eastAsia"/>
          <w:lang w:eastAsia="zh-CN"/>
        </w:rPr>
        <w:t>校对”角色，</w:t>
      </w:r>
      <w:r>
        <w:rPr>
          <w:rFonts w:hint="eastAsia"/>
          <w:b/>
          <w:bCs/>
          <w:lang w:eastAsia="zh-CN"/>
        </w:rPr>
        <w:t>不会涉及内容实质产出</w:t>
      </w:r>
      <w:r>
        <w:rPr>
          <w:rFonts w:hint="eastAsia"/>
          <w:lang w:eastAsia="zh-CN"/>
        </w:rPr>
        <w:t>，因此不影响原创性和学术诚信。最终在致谢中可简要提及“借助某</w:t>
      </w:r>
      <w:r>
        <w:rPr>
          <w:rFonts w:hint="eastAsia"/>
          <w:lang w:eastAsia="zh-CN"/>
        </w:rPr>
        <w:t>AI</w:t>
      </w:r>
      <w:r>
        <w:rPr>
          <w:rFonts w:hint="eastAsia"/>
          <w:lang w:eastAsia="zh-CN"/>
        </w:rPr>
        <w:t>工具改进语言”，以示透明。此种用法在许多国际期刊写作中被视为可接受范围（部分出版商要求在论文方法部分声明</w:t>
      </w:r>
      <w:r>
        <w:rPr>
          <w:rFonts w:hint="eastAsia"/>
          <w:lang w:eastAsia="zh-CN"/>
        </w:rPr>
        <w:t>AI</w:t>
      </w:r>
      <w:r>
        <w:rPr>
          <w:rFonts w:hint="eastAsia"/>
          <w:lang w:eastAsia="zh-CN"/>
        </w:rPr>
        <w:t>润色使用）。</w:t>
      </w:r>
    </w:p>
    <w:p w14:paraId="2D51BF2F" w14:textId="77777777" w:rsidR="00361F9A" w:rsidRDefault="004056A9">
      <w:pPr>
        <w:pStyle w:val="a0"/>
        <w:rPr>
          <w:lang w:eastAsia="zh-CN"/>
        </w:rPr>
      </w:pPr>
      <w:r>
        <w:rPr>
          <w:rFonts w:hint="eastAsia"/>
          <w:b/>
          <w:bCs/>
          <w:lang w:eastAsia="zh-CN"/>
        </w:rPr>
        <w:t>学术诚信边界清单（</w:t>
      </w:r>
      <w:r>
        <w:rPr>
          <w:rFonts w:hint="eastAsia"/>
          <w:b/>
          <w:bCs/>
          <w:lang w:eastAsia="zh-CN"/>
        </w:rPr>
        <w:t>AI</w:t>
      </w:r>
      <w:r>
        <w:rPr>
          <w:rFonts w:hint="eastAsia"/>
          <w:b/>
          <w:bCs/>
          <w:lang w:eastAsia="zh-CN"/>
        </w:rPr>
        <w:t>版）</w:t>
      </w:r>
      <w:r>
        <w:rPr>
          <w:rFonts w:hint="eastAsia"/>
          <w:lang w:eastAsia="zh-CN"/>
        </w:rPr>
        <w:t>：</w:t>
      </w:r>
      <w:r>
        <w:rPr>
          <w:lang w:eastAsia="zh-CN"/>
        </w:rPr>
        <w:br/>
        <w:t xml:space="preserve">- ✅ </w:t>
      </w:r>
      <w:r>
        <w:rPr>
          <w:rFonts w:hint="eastAsia"/>
          <w:b/>
          <w:bCs/>
          <w:lang w:eastAsia="zh-CN"/>
        </w:rPr>
        <w:t>可行</w:t>
      </w:r>
      <w:r>
        <w:rPr>
          <w:rFonts w:hint="eastAsia"/>
          <w:lang w:eastAsia="zh-CN"/>
        </w:rPr>
        <w:t>：用</w:t>
      </w:r>
      <w:r>
        <w:rPr>
          <w:rFonts w:hint="eastAsia"/>
          <w:lang w:eastAsia="zh-CN"/>
        </w:rPr>
        <w:t>AI</w:t>
      </w:r>
      <w:r>
        <w:rPr>
          <w:rFonts w:hint="eastAsia"/>
          <w:lang w:eastAsia="zh-CN"/>
        </w:rPr>
        <w:t>检查语法、翻译参考文献摘要、模拟提问自测、提供思路启发；</w:t>
      </w:r>
      <w:r>
        <w:rPr>
          <w:lang w:eastAsia="zh-CN"/>
        </w:rPr>
        <w:br/>
        <w:t xml:space="preserve">- </w:t>
      </w:r>
      <w:r>
        <w:rPr>
          <w:lang w:eastAsia="zh-CN"/>
        </w:rPr>
        <w:t>🚫</w:t>
      </w:r>
      <w:r>
        <w:rPr>
          <w:lang w:eastAsia="zh-CN"/>
        </w:rPr>
        <w:t xml:space="preserve"> </w:t>
      </w:r>
      <w:r>
        <w:rPr>
          <w:rFonts w:hint="eastAsia"/>
          <w:b/>
          <w:bCs/>
          <w:lang w:eastAsia="zh-CN"/>
        </w:rPr>
        <w:t>不行</w:t>
      </w:r>
      <w:r>
        <w:rPr>
          <w:rFonts w:hint="eastAsia"/>
          <w:lang w:eastAsia="zh-CN"/>
        </w:rPr>
        <w:t>：用</w:t>
      </w:r>
      <w:r>
        <w:rPr>
          <w:rFonts w:hint="eastAsia"/>
          <w:lang w:eastAsia="zh-CN"/>
        </w:rPr>
        <w:t>AI</w:t>
      </w:r>
      <w:r>
        <w:rPr>
          <w:rFonts w:hint="eastAsia"/>
          <w:lang w:eastAsia="zh-CN"/>
        </w:rPr>
        <w:t>生成作业答案、编写程序让</w:t>
      </w:r>
      <w:r>
        <w:rPr>
          <w:rFonts w:hint="eastAsia"/>
          <w:lang w:eastAsia="zh-CN"/>
        </w:rPr>
        <w:t>AI</w:t>
      </w:r>
      <w:r>
        <w:rPr>
          <w:rFonts w:hint="eastAsia"/>
          <w:lang w:eastAsia="zh-CN"/>
        </w:rPr>
        <w:t>调试解决而自己不理解、整篇论文由</w:t>
      </w:r>
      <w:r>
        <w:rPr>
          <w:rFonts w:hint="eastAsia"/>
          <w:lang w:eastAsia="zh-CN"/>
        </w:rPr>
        <w:t>AI</w:t>
      </w:r>
      <w:r>
        <w:rPr>
          <w:rFonts w:hint="eastAsia"/>
          <w:lang w:eastAsia="zh-CN"/>
        </w:rPr>
        <w:t>拼凑完成。</w:t>
      </w:r>
    </w:p>
    <w:p w14:paraId="2D51BF30" w14:textId="77777777" w:rsidR="00361F9A" w:rsidRDefault="004056A9">
      <w:pPr>
        <w:pStyle w:val="a0"/>
        <w:rPr>
          <w:lang w:eastAsia="zh-CN"/>
        </w:rPr>
      </w:pPr>
      <w:r>
        <w:rPr>
          <w:rFonts w:hint="eastAsia"/>
          <w:b/>
          <w:bCs/>
          <w:lang w:eastAsia="zh-CN"/>
        </w:rPr>
        <w:lastRenderedPageBreak/>
        <w:t>适用性说明</w:t>
      </w:r>
      <w:r>
        <w:rPr>
          <w:rFonts w:hint="eastAsia"/>
          <w:lang w:eastAsia="zh-CN"/>
        </w:rPr>
        <w:t>：对于尚未制定</w:t>
      </w:r>
      <w:r>
        <w:rPr>
          <w:rFonts w:hint="eastAsia"/>
          <w:lang w:eastAsia="zh-CN"/>
        </w:rPr>
        <w:t>AI</w:t>
      </w:r>
      <w:r>
        <w:rPr>
          <w:rFonts w:hint="eastAsia"/>
          <w:lang w:eastAsia="zh-CN"/>
        </w:rPr>
        <w:t>政策的学校，学生更应谨慎，自律遵守一般学术诚信原则。不确定之处，主动询问授课教师对</w:t>
      </w:r>
      <w:r>
        <w:rPr>
          <w:rFonts w:hint="eastAsia"/>
          <w:lang w:eastAsia="zh-CN"/>
        </w:rPr>
        <w:t>AI</w:t>
      </w:r>
      <w:r>
        <w:rPr>
          <w:rFonts w:hint="eastAsia"/>
          <w:lang w:eastAsia="zh-CN"/>
        </w:rPr>
        <w:t>工具的态度并取得许可。</w:t>
      </w:r>
      <w:r>
        <w:rPr>
          <w:rFonts w:hint="eastAsia"/>
          <w:b/>
          <w:bCs/>
          <w:lang w:eastAsia="zh-CN"/>
        </w:rPr>
        <w:t>失效情形</w:t>
      </w:r>
      <w:r>
        <w:rPr>
          <w:rFonts w:hint="eastAsia"/>
          <w:lang w:eastAsia="zh-CN"/>
        </w:rPr>
        <w:t>：如果某课程</w:t>
      </w:r>
      <w:r>
        <w:rPr>
          <w:rFonts w:hint="eastAsia"/>
          <w:lang w:eastAsia="zh-CN"/>
        </w:rPr>
        <w:t>/</w:t>
      </w:r>
      <w:r>
        <w:rPr>
          <w:rFonts w:hint="eastAsia"/>
          <w:lang w:eastAsia="zh-CN"/>
        </w:rPr>
        <w:t>学校明确全面禁止</w:t>
      </w:r>
      <w:r>
        <w:rPr>
          <w:rFonts w:hint="eastAsia"/>
          <w:lang w:eastAsia="zh-CN"/>
        </w:rPr>
        <w:t>AI</w:t>
      </w:r>
      <w:r>
        <w:rPr>
          <w:rFonts w:hint="eastAsia"/>
          <w:lang w:eastAsia="zh-CN"/>
        </w:rPr>
        <w:t>参与任何作业，则应绝对遵守，否则可能被视作作弊处理。未来政策可能逐渐明朗，在此之前秉持</w:t>
      </w:r>
      <w:r>
        <w:rPr>
          <w:rFonts w:hint="eastAsia"/>
          <w:b/>
          <w:bCs/>
          <w:lang w:eastAsia="zh-CN"/>
        </w:rPr>
        <w:t>宁严勿宽</w:t>
      </w:r>
      <w:r>
        <w:rPr>
          <w:rFonts w:hint="eastAsia"/>
          <w:lang w:eastAsia="zh-CN"/>
        </w:rPr>
        <w:t>的态度自我要求。</w:t>
      </w:r>
    </w:p>
    <w:p w14:paraId="2D51BF31" w14:textId="77777777" w:rsidR="00361F9A" w:rsidRDefault="004056A9">
      <w:pPr>
        <w:pStyle w:val="a0"/>
        <w:rPr>
          <w:lang w:eastAsia="zh-CN"/>
        </w:rPr>
      </w:pPr>
      <w:r>
        <w:rPr>
          <w:rFonts w:hint="eastAsia"/>
          <w:b/>
          <w:bCs/>
          <w:lang w:eastAsia="zh-CN"/>
        </w:rPr>
        <w:t>情景任务自测：</w:t>
      </w:r>
      <w:r>
        <w:rPr>
          <w:rFonts w:hint="eastAsia"/>
          <w:lang w:eastAsia="zh-CN"/>
        </w:rPr>
        <w:t>（</w:t>
      </w:r>
      <w:r>
        <w:rPr>
          <w:rFonts w:hint="eastAsia"/>
          <w:lang w:eastAsia="zh-CN"/>
        </w:rPr>
        <w:t>1</w:t>
      </w:r>
      <w:r>
        <w:rPr>
          <w:rFonts w:hint="eastAsia"/>
          <w:lang w:eastAsia="zh-CN"/>
        </w:rPr>
        <w:t>）</w:t>
      </w:r>
      <w:r>
        <w:rPr>
          <w:rFonts w:hint="eastAsia"/>
          <w:i/>
          <w:iCs/>
          <w:lang w:eastAsia="zh-CN"/>
        </w:rPr>
        <w:t>利用记忆科学提高期末成绩</w:t>
      </w:r>
      <w:r>
        <w:rPr>
          <w:rFonts w:hint="eastAsia"/>
          <w:lang w:eastAsia="zh-CN"/>
        </w:rPr>
        <w:t>：小李发现自己总是考前熬夜死记硬背，成绩不理想。他该如何改进？</w:t>
      </w:r>
      <w:r>
        <w:rPr>
          <w:rFonts w:hint="eastAsia"/>
          <w:b/>
          <w:bCs/>
          <w:lang w:eastAsia="zh-CN"/>
        </w:rPr>
        <w:t>参考</w:t>
      </w:r>
      <w:r>
        <w:rPr>
          <w:rFonts w:hint="eastAsia"/>
          <w:lang w:eastAsia="zh-CN"/>
        </w:rPr>
        <w:t>：采用间隔复习</w:t>
      </w:r>
      <w:r>
        <w:rPr>
          <w:rFonts w:hint="eastAsia"/>
          <w:lang w:eastAsia="zh-CN"/>
        </w:rPr>
        <w:t>+</w:t>
      </w:r>
      <w:r>
        <w:rPr>
          <w:rFonts w:hint="eastAsia"/>
          <w:lang w:eastAsia="zh-CN"/>
        </w:rPr>
        <w:t>自测策略：每周复习旧知识，并做自测题巩固</w:t>
      </w:r>
      <w:hyperlink r:id="rId68" w:anchor=":~:text=There%20is%20a%20wealth%20of,term%20gains%20in%20learning">
        <w:r>
          <w:rPr>
            <w:rStyle w:val="af"/>
            <w:lang w:eastAsia="zh-CN"/>
          </w:rPr>
          <w:t>[12]</w:t>
        </w:r>
      </w:hyperlink>
      <w:hyperlink r:id="rId69" w:anchor=":~:text=There%20is%20a%20great%20deal,after%20solely%20studying%20the%20material">
        <w:r>
          <w:rPr>
            <w:rStyle w:val="af"/>
            <w:lang w:eastAsia="zh-CN"/>
          </w:rPr>
          <w:t>[11]</w:t>
        </w:r>
      </w:hyperlink>
      <w:r>
        <w:rPr>
          <w:rFonts w:hint="eastAsia"/>
          <w:lang w:eastAsia="zh-CN"/>
        </w:rPr>
        <w:t>〔</w:t>
      </w:r>
      <w:r>
        <w:rPr>
          <w:rFonts w:hint="eastAsia"/>
          <w:lang w:eastAsia="zh-CN"/>
        </w:rPr>
        <w:t>8</w:t>
      </w:r>
      <w:r>
        <w:rPr>
          <w:rFonts w:hint="eastAsia"/>
          <w:lang w:eastAsia="zh-CN"/>
        </w:rPr>
        <w:t>〕〔</w:t>
      </w:r>
      <w:r>
        <w:rPr>
          <w:rFonts w:hint="eastAsia"/>
          <w:lang w:eastAsia="zh-CN"/>
        </w:rPr>
        <w:t>43</w:t>
      </w:r>
      <w:r>
        <w:rPr>
          <w:rFonts w:hint="eastAsia"/>
          <w:lang w:eastAsia="zh-CN"/>
        </w:rPr>
        <w:t>〕，考前一周每天回顾笔记进行提取练习而非通宵死记。</w:t>
      </w:r>
      <w:r>
        <w:rPr>
          <w:lang w:eastAsia="zh-CN"/>
        </w:rPr>
        <w:br/>
      </w:r>
      <w:r>
        <w:rPr>
          <w:rFonts w:hint="eastAsia"/>
          <w:lang w:eastAsia="zh-CN"/>
        </w:rPr>
        <w:t>（</w:t>
      </w:r>
      <w:r>
        <w:rPr>
          <w:rFonts w:hint="eastAsia"/>
          <w:lang w:eastAsia="zh-CN"/>
        </w:rPr>
        <w:t>2</w:t>
      </w:r>
      <w:r>
        <w:rPr>
          <w:rFonts w:hint="eastAsia"/>
          <w:lang w:eastAsia="zh-CN"/>
        </w:rPr>
        <w:t>）</w:t>
      </w:r>
      <w:r>
        <w:rPr>
          <w:rFonts w:hint="eastAsia"/>
          <w:i/>
          <w:iCs/>
          <w:lang w:eastAsia="zh-CN"/>
        </w:rPr>
        <w:t>论文写作查资料</w:t>
      </w:r>
      <w:r>
        <w:rPr>
          <w:rFonts w:hint="eastAsia"/>
          <w:lang w:eastAsia="zh-CN"/>
        </w:rPr>
        <w:t>：小陈要写一篇有关人工智能伦理的课程论文，不知如何下手。</w:t>
      </w:r>
      <w:r>
        <w:rPr>
          <w:rFonts w:hint="eastAsia"/>
          <w:b/>
          <w:bCs/>
          <w:lang w:eastAsia="zh-CN"/>
        </w:rPr>
        <w:t>参考</w:t>
      </w:r>
      <w:r>
        <w:rPr>
          <w:rFonts w:hint="eastAsia"/>
          <w:lang w:eastAsia="zh-CN"/>
        </w:rPr>
        <w:t>：先用学校图书馆数据库找相关文献</w:t>
      </w:r>
      <w:r>
        <w:rPr>
          <w:rFonts w:hint="eastAsia"/>
          <w:lang w:eastAsia="zh-CN"/>
        </w:rPr>
        <w:t>10</w:t>
      </w:r>
      <w:r>
        <w:rPr>
          <w:rFonts w:hint="eastAsia"/>
          <w:lang w:eastAsia="zh-CN"/>
        </w:rPr>
        <w:t>篇→用</w:t>
      </w:r>
      <w:r>
        <w:rPr>
          <w:rFonts w:hint="eastAsia"/>
          <w:lang w:eastAsia="zh-CN"/>
        </w:rPr>
        <w:t>Zotero</w:t>
      </w:r>
      <w:r>
        <w:rPr>
          <w:rFonts w:hint="eastAsia"/>
          <w:lang w:eastAsia="zh-CN"/>
        </w:rPr>
        <w:t>管理文献、摘录要点→列出论文提纲→写作过程中如遇论证不足的点，可询问</w:t>
      </w:r>
      <w:r>
        <w:rPr>
          <w:rFonts w:hint="eastAsia"/>
          <w:lang w:eastAsia="zh-CN"/>
        </w:rPr>
        <w:t>ChatGPT</w:t>
      </w:r>
      <w:r>
        <w:rPr>
          <w:rFonts w:hint="eastAsia"/>
          <w:lang w:eastAsia="zh-CN"/>
        </w:rPr>
        <w:t>“有哪些关于</w:t>
      </w:r>
      <w:r>
        <w:rPr>
          <w:rFonts w:hint="eastAsia"/>
          <w:lang w:eastAsia="zh-CN"/>
        </w:rPr>
        <w:t>AI</w:t>
      </w:r>
      <w:r>
        <w:rPr>
          <w:rFonts w:hint="eastAsia"/>
          <w:lang w:eastAsia="zh-CN"/>
        </w:rPr>
        <w:t>伦理的经典案例”，获取思路后再自行查实引用，</w:t>
      </w:r>
      <w:r>
        <w:rPr>
          <w:rFonts w:hint="eastAsia"/>
          <w:b/>
          <w:bCs/>
          <w:lang w:eastAsia="zh-CN"/>
        </w:rPr>
        <w:t>不</w:t>
      </w:r>
      <w:r>
        <w:rPr>
          <w:rFonts w:hint="eastAsia"/>
          <w:lang w:eastAsia="zh-CN"/>
        </w:rPr>
        <w:t>直接抄</w:t>
      </w:r>
      <w:r>
        <w:rPr>
          <w:rFonts w:hint="eastAsia"/>
          <w:lang w:eastAsia="zh-CN"/>
        </w:rPr>
        <w:t>AI</w:t>
      </w:r>
      <w:r>
        <w:rPr>
          <w:rFonts w:hint="eastAsia"/>
          <w:lang w:eastAsia="zh-CN"/>
        </w:rPr>
        <w:t>的话。</w:t>
      </w:r>
      <w:r>
        <w:rPr>
          <w:lang w:eastAsia="zh-CN"/>
        </w:rPr>
        <w:br/>
      </w:r>
      <w:r>
        <w:rPr>
          <w:rFonts w:hint="eastAsia"/>
          <w:lang w:eastAsia="zh-CN"/>
        </w:rPr>
        <w:t>（</w:t>
      </w:r>
      <w:r>
        <w:rPr>
          <w:rFonts w:hint="eastAsia"/>
          <w:lang w:eastAsia="zh-CN"/>
        </w:rPr>
        <w:t>3</w:t>
      </w:r>
      <w:r>
        <w:rPr>
          <w:rFonts w:hint="eastAsia"/>
          <w:lang w:eastAsia="zh-CN"/>
        </w:rPr>
        <w:t>）</w:t>
      </w:r>
      <w:r>
        <w:rPr>
          <w:rFonts w:hint="eastAsia"/>
          <w:i/>
          <w:iCs/>
          <w:lang w:eastAsia="zh-CN"/>
        </w:rPr>
        <w:t>怀疑舍友作业抄</w:t>
      </w:r>
      <w:r>
        <w:rPr>
          <w:rFonts w:hint="eastAsia"/>
          <w:i/>
          <w:iCs/>
          <w:lang w:eastAsia="zh-CN"/>
        </w:rPr>
        <w:t>AI</w:t>
      </w:r>
      <w:r>
        <w:rPr>
          <w:rFonts w:hint="eastAsia"/>
          <w:lang w:eastAsia="zh-CN"/>
        </w:rPr>
        <w:t>：小王发现室友交的作业语言风格很像机器生成且引用皆不存在，他该怎么办？</w:t>
      </w:r>
      <w:r>
        <w:rPr>
          <w:rFonts w:hint="eastAsia"/>
          <w:b/>
          <w:bCs/>
          <w:lang w:eastAsia="zh-CN"/>
        </w:rPr>
        <w:t>参考</w:t>
      </w:r>
      <w:r>
        <w:rPr>
          <w:rFonts w:hint="eastAsia"/>
          <w:lang w:eastAsia="zh-CN"/>
        </w:rPr>
        <w:t>：提醒室友这样可能违反校规被零分甚至记过</w:t>
      </w:r>
      <w:hyperlink r:id="rId70" w:anchor=":~:text=Just%20like%20a%20graphing%20calculator%2C,integrity%20rules%20of%20the%20University">
        <w:r>
          <w:rPr>
            <w:rStyle w:val="af"/>
            <w:lang w:eastAsia="zh-CN"/>
          </w:rPr>
          <w:t>[45]</w:t>
        </w:r>
      </w:hyperlink>
      <w:r>
        <w:rPr>
          <w:rFonts w:hint="eastAsia"/>
          <w:lang w:eastAsia="zh-CN"/>
        </w:rPr>
        <w:t>〔</w:t>
      </w:r>
      <w:r>
        <w:rPr>
          <w:rFonts w:hint="eastAsia"/>
          <w:lang w:eastAsia="zh-CN"/>
        </w:rPr>
        <w:t>47</w:t>
      </w:r>
      <w:r>
        <w:rPr>
          <w:rFonts w:hint="eastAsia"/>
          <w:lang w:eastAsia="zh-CN"/>
        </w:rPr>
        <w:t>〕，建议其及时和老师主动说明修改作业；如室友执迷不悟持续作弊，则小王可匿名向任课教师或辅导员反映，由老师判定处理，以维护公平的学术环境。</w:t>
      </w:r>
    </w:p>
    <w:p w14:paraId="2D51BF32" w14:textId="77777777" w:rsidR="00361F9A" w:rsidRDefault="004056A9">
      <w:pPr>
        <w:pStyle w:val="a0"/>
        <w:rPr>
          <w:lang w:eastAsia="zh-CN"/>
        </w:rPr>
      </w:pPr>
      <w:r>
        <w:rPr>
          <w:b/>
          <w:bCs/>
          <w:lang w:eastAsia="zh-CN"/>
        </w:rPr>
        <w:t>TL;DR</w:t>
      </w:r>
      <w:r>
        <w:rPr>
          <w:rFonts w:hint="eastAsia"/>
          <w:lang w:eastAsia="zh-CN"/>
        </w:rPr>
        <w:t>：用科学方法武装大脑，用数字工具提升效率，用</w:t>
      </w:r>
      <w:r>
        <w:rPr>
          <w:rFonts w:hint="eastAsia"/>
          <w:lang w:eastAsia="zh-CN"/>
        </w:rPr>
        <w:t>AI</w:t>
      </w:r>
      <w:r>
        <w:rPr>
          <w:rFonts w:hint="eastAsia"/>
          <w:lang w:eastAsia="zh-CN"/>
        </w:rPr>
        <w:t>助手拓展能力，但始终让</w:t>
      </w:r>
      <w:r>
        <w:rPr>
          <w:rFonts w:hint="eastAsia"/>
          <w:b/>
          <w:bCs/>
          <w:lang w:eastAsia="zh-CN"/>
        </w:rPr>
        <w:t>自己的大脑保持在线</w:t>
      </w:r>
      <w:r>
        <w:rPr>
          <w:rFonts w:hint="eastAsia"/>
          <w:lang w:eastAsia="zh-CN"/>
        </w:rPr>
        <w:t>。实验证明</w:t>
      </w:r>
      <w:r>
        <w:rPr>
          <w:rFonts w:hint="eastAsia"/>
          <w:b/>
          <w:bCs/>
          <w:lang w:eastAsia="zh-CN"/>
        </w:rPr>
        <w:t>间隔</w:t>
      </w:r>
      <w:r>
        <w:rPr>
          <w:rFonts w:hint="eastAsia"/>
          <w:b/>
          <w:bCs/>
          <w:lang w:eastAsia="zh-CN"/>
        </w:rPr>
        <w:t>+</w:t>
      </w:r>
      <w:r>
        <w:rPr>
          <w:rFonts w:hint="eastAsia"/>
          <w:b/>
          <w:bCs/>
          <w:lang w:eastAsia="zh-CN"/>
        </w:rPr>
        <w:t>自测</w:t>
      </w:r>
      <w:r>
        <w:rPr>
          <w:rFonts w:hint="eastAsia"/>
          <w:lang w:eastAsia="zh-CN"/>
        </w:rPr>
        <w:t>助记忆</w:t>
      </w:r>
      <w:hyperlink r:id="rId71" w:anchor=":~:text=There%20is%20a%20wealth%20of,term%20gains%20in%20learning">
        <w:r>
          <w:rPr>
            <w:rStyle w:val="af"/>
            <w:lang w:eastAsia="zh-CN"/>
          </w:rPr>
          <w:t>[12]</w:t>
        </w:r>
      </w:hyperlink>
      <w:r>
        <w:rPr>
          <w:lang w:eastAsia="zh-CN"/>
        </w:rPr>
        <w:t>、</w:t>
      </w:r>
      <w:r>
        <w:rPr>
          <w:rFonts w:hint="eastAsia"/>
          <w:b/>
          <w:bCs/>
          <w:lang w:eastAsia="zh-CN"/>
        </w:rPr>
        <w:t>交错练习</w:t>
      </w:r>
      <w:r>
        <w:rPr>
          <w:rFonts w:hint="eastAsia"/>
          <w:lang w:eastAsia="zh-CN"/>
        </w:rPr>
        <w:t>提应用</w:t>
      </w:r>
      <w:hyperlink r:id="rId72" w:anchor=":~:text=subtopics%20are%20studied%20one%20after,38%20percent">
        <w:r>
          <w:rPr>
            <w:rStyle w:val="af"/>
            <w:lang w:eastAsia="zh-CN"/>
          </w:rPr>
          <w:t>[42]</w:t>
        </w:r>
      </w:hyperlink>
      <w:r>
        <w:rPr>
          <w:rFonts w:hint="eastAsia"/>
          <w:lang w:eastAsia="zh-CN"/>
        </w:rPr>
        <w:t>。</w:t>
      </w:r>
      <w:r>
        <w:rPr>
          <w:rFonts w:hint="eastAsia"/>
          <w:lang w:eastAsia="zh-CN"/>
        </w:rPr>
        <w:t>Zotero/Anki/Notion</w:t>
      </w:r>
      <w:r>
        <w:rPr>
          <w:rFonts w:hint="eastAsia"/>
          <w:lang w:eastAsia="zh-CN"/>
        </w:rPr>
        <w:t>等工具可成学习利器。</w:t>
      </w:r>
      <w:r>
        <w:rPr>
          <w:rFonts w:hint="eastAsia"/>
          <w:lang w:eastAsia="zh-CN"/>
        </w:rPr>
        <w:t>AI</w:t>
      </w:r>
      <w:r>
        <w:rPr>
          <w:rFonts w:hint="eastAsia"/>
          <w:lang w:eastAsia="zh-CN"/>
        </w:rPr>
        <w:t>时代，“</w:t>
      </w:r>
      <w:r>
        <w:rPr>
          <w:rFonts w:hint="eastAsia"/>
          <w:b/>
          <w:bCs/>
          <w:lang w:eastAsia="zh-CN"/>
        </w:rPr>
        <w:t>工具易得，自律难得</w:t>
      </w:r>
      <w:r>
        <w:rPr>
          <w:rFonts w:hint="eastAsia"/>
          <w:lang w:eastAsia="zh-CN"/>
        </w:rPr>
        <w:t>”：掌握</w:t>
      </w:r>
      <w:r>
        <w:rPr>
          <w:rFonts w:hint="eastAsia"/>
          <w:lang w:eastAsia="zh-CN"/>
        </w:rPr>
        <w:t>AI</w:t>
      </w:r>
      <w:r>
        <w:rPr>
          <w:rFonts w:hint="eastAsia"/>
          <w:lang w:eastAsia="zh-CN"/>
        </w:rPr>
        <w:t>更要约束</w:t>
      </w:r>
      <w:r>
        <w:rPr>
          <w:rFonts w:hint="eastAsia"/>
          <w:lang w:eastAsia="zh-CN"/>
        </w:rPr>
        <w:t>AI</w:t>
      </w:r>
      <w:r>
        <w:rPr>
          <w:rFonts w:hint="eastAsia"/>
          <w:lang w:eastAsia="zh-CN"/>
        </w:rPr>
        <w:t>，用其所长避己之短，但</w:t>
      </w:r>
      <w:r>
        <w:rPr>
          <w:rFonts w:hint="eastAsia"/>
          <w:b/>
          <w:bCs/>
          <w:lang w:eastAsia="zh-CN"/>
        </w:rPr>
        <w:t>成果必须是你理解内化后的</w:t>
      </w:r>
      <w:hyperlink r:id="rId73" w:anchor=":~:text=ChatGPT%2C%20Artificial%20Intelligence%2C%20and%20Academic,Integrity">
        <w:r>
          <w:rPr>
            <w:rStyle w:val="af"/>
            <w:lang w:eastAsia="zh-CN"/>
          </w:rPr>
          <w:t>[15]</w:t>
        </w:r>
      </w:hyperlink>
      <w:r>
        <w:rPr>
          <w:lang w:eastAsia="zh-CN"/>
        </w:rPr>
        <w:t>〔</w:t>
      </w:r>
      <w:r>
        <w:rPr>
          <w:lang w:eastAsia="zh-CN"/>
        </w:rPr>
        <w:t>11</w:t>
      </w:r>
      <w:r>
        <w:rPr>
          <w:lang w:eastAsia="zh-CN"/>
        </w:rPr>
        <w:t>〕。</w:t>
      </w:r>
    </w:p>
    <w:p w14:paraId="2D51BF33" w14:textId="77777777" w:rsidR="00361F9A" w:rsidRDefault="004056A9">
      <w:r>
        <w:pict w14:anchorId="2D51BFCE">
          <v:rect id="_x0000_i1028" style="width:0;height:1.5pt" o:hralign="center" o:hrstd="t" o:hr="t"/>
        </w:pict>
      </w:r>
    </w:p>
    <w:p w14:paraId="2D51BF34" w14:textId="77777777" w:rsidR="00361F9A" w:rsidRDefault="004056A9">
      <w:pPr>
        <w:pStyle w:val="2"/>
        <w:rPr>
          <w:lang w:eastAsia="zh-CN"/>
        </w:rPr>
      </w:pPr>
      <w:bookmarkStart w:id="7" w:name="转专业辅修跨学科路径流程门槛风险时间线"/>
      <w:bookmarkEnd w:id="6"/>
      <w:r>
        <w:rPr>
          <w:lang w:eastAsia="zh-CN"/>
        </w:rPr>
        <w:t xml:space="preserve">4) </w:t>
      </w:r>
      <w:r>
        <w:rPr>
          <w:rFonts w:hint="eastAsia"/>
          <w:lang w:eastAsia="zh-CN"/>
        </w:rPr>
        <w:t>转专业</w:t>
      </w:r>
      <w:r>
        <w:rPr>
          <w:rFonts w:hint="eastAsia"/>
          <w:lang w:eastAsia="zh-CN"/>
        </w:rPr>
        <w:t>/</w:t>
      </w:r>
      <w:r>
        <w:rPr>
          <w:rFonts w:hint="eastAsia"/>
          <w:lang w:eastAsia="zh-CN"/>
        </w:rPr>
        <w:t>辅修</w:t>
      </w:r>
      <w:r>
        <w:rPr>
          <w:rFonts w:hint="eastAsia"/>
          <w:lang w:eastAsia="zh-CN"/>
        </w:rPr>
        <w:t>/</w:t>
      </w:r>
      <w:r>
        <w:rPr>
          <w:rFonts w:hint="eastAsia"/>
          <w:lang w:eastAsia="zh-CN"/>
        </w:rPr>
        <w:t>跨学科路径：流程—门槛—风险—时间线</w:t>
      </w:r>
    </w:p>
    <w:p w14:paraId="2D51BF35" w14:textId="77777777" w:rsidR="00361F9A" w:rsidRDefault="004056A9">
      <w:pPr>
        <w:pStyle w:val="FirstParagraph"/>
        <w:rPr>
          <w:lang w:eastAsia="zh-CN"/>
        </w:rPr>
      </w:pPr>
      <w:r>
        <w:rPr>
          <w:rFonts w:hint="eastAsia"/>
          <w:b/>
          <w:bCs/>
          <w:lang w:eastAsia="zh-CN"/>
        </w:rPr>
        <w:t>核心解读</w:t>
      </w:r>
      <w:r>
        <w:rPr>
          <w:rFonts w:hint="eastAsia"/>
          <w:lang w:eastAsia="zh-CN"/>
        </w:rPr>
        <w:t>：许多大学生在入学后发现原专业并非兴趣所在，希望转专业或辅修第二学位。本节阐述这类学业路径调整的普适流程、政策门槛和潜在风险。虽然各校政策略异，但基本遵循教育主管部门的指导原则，即在保证教学资源和学生基本学业不受严重影响的前提下，给予学生一定的二次选择机会。我们通过多校对比揭示共性与差异，帮助学生做好决定前的准备和</w:t>
      </w:r>
      <w:r>
        <w:rPr>
          <w:rFonts w:hint="eastAsia"/>
          <w:lang w:eastAsia="zh-CN"/>
        </w:rPr>
        <w:t>Plan</w:t>
      </w:r>
      <w:r>
        <w:rPr>
          <w:lang w:eastAsia="zh-CN"/>
        </w:rPr>
        <w:t xml:space="preserve"> </w:t>
      </w:r>
      <w:r>
        <w:rPr>
          <w:rFonts w:hint="eastAsia"/>
          <w:lang w:eastAsia="zh-CN"/>
        </w:rPr>
        <w:t>B</w:t>
      </w:r>
      <w:r>
        <w:rPr>
          <w:rFonts w:hint="eastAsia"/>
          <w:lang w:eastAsia="zh-CN"/>
        </w:rPr>
        <w:t>方案。</w:t>
      </w:r>
    </w:p>
    <w:p w14:paraId="2D51BF36" w14:textId="77777777" w:rsidR="00361F9A" w:rsidRDefault="004056A9">
      <w:pPr>
        <w:pStyle w:val="a0"/>
        <w:rPr>
          <w:lang w:eastAsia="zh-CN"/>
        </w:rPr>
      </w:pPr>
      <w:r>
        <w:rPr>
          <w:b/>
          <w:bCs/>
          <w:lang w:eastAsia="zh-CN"/>
        </w:rPr>
        <w:t xml:space="preserve">4.1 </w:t>
      </w:r>
      <w:r>
        <w:rPr>
          <w:rFonts w:hint="eastAsia"/>
          <w:b/>
          <w:bCs/>
          <w:lang w:eastAsia="zh-CN"/>
        </w:rPr>
        <w:t>转专业流程与政策概览：</w:t>
      </w:r>
      <w:r>
        <w:rPr>
          <w:rFonts w:hint="eastAsia"/>
          <w:lang w:eastAsia="zh-CN"/>
        </w:rPr>
        <w:t>教育部《普通高等学校学生管理规定》鼓励高校在</w:t>
      </w:r>
      <w:r>
        <w:rPr>
          <w:rFonts w:hint="eastAsia"/>
          <w:b/>
          <w:bCs/>
          <w:lang w:eastAsia="zh-CN"/>
        </w:rPr>
        <w:t>大一、大二阶段</w:t>
      </w:r>
      <w:r>
        <w:rPr>
          <w:rFonts w:hint="eastAsia"/>
          <w:lang w:eastAsia="zh-CN"/>
        </w:rPr>
        <w:t>为学生提供转专业机会〔</w:t>
      </w:r>
      <w:r>
        <w:rPr>
          <w:rFonts w:hint="eastAsia"/>
          <w:lang w:eastAsia="zh-CN"/>
        </w:rPr>
        <w:t>A</w:t>
      </w:r>
      <w:r>
        <w:rPr>
          <w:rFonts w:hint="eastAsia"/>
          <w:lang w:eastAsia="zh-CN"/>
        </w:rPr>
        <w:t>类证据〕。绝大多数高校每学年组织一次转专业申请，集中在</w:t>
      </w:r>
      <w:r>
        <w:rPr>
          <w:rFonts w:hint="eastAsia"/>
          <w:b/>
          <w:bCs/>
          <w:lang w:eastAsia="zh-CN"/>
        </w:rPr>
        <w:t>春季学期</w:t>
      </w:r>
      <w:r>
        <w:rPr>
          <w:rFonts w:hint="eastAsia"/>
          <w:lang w:eastAsia="zh-CN"/>
        </w:rPr>
        <w:t>进行</w:t>
      </w:r>
      <w:hyperlink r:id="rId74" w:anchor=":~: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w:r>
          <w:rPr>
            <w:rStyle w:val="af"/>
            <w:lang w:eastAsia="zh-CN"/>
          </w:rPr>
          <w:t>[16]</w:t>
        </w:r>
      </w:hyperlink>
      <w:r>
        <w:rPr>
          <w:rFonts w:hint="eastAsia"/>
          <w:lang w:eastAsia="zh-CN"/>
        </w:rPr>
        <w:t>〔</w:t>
      </w:r>
      <w:r>
        <w:rPr>
          <w:rFonts w:hint="eastAsia"/>
          <w:lang w:eastAsia="zh-CN"/>
        </w:rPr>
        <w:t>12</w:t>
      </w:r>
      <w:r>
        <w:rPr>
          <w:rFonts w:hint="eastAsia"/>
          <w:lang w:eastAsia="zh-CN"/>
        </w:rPr>
        <w:t>〕〔</w:t>
      </w:r>
      <w:r>
        <w:rPr>
          <w:rFonts w:hint="eastAsia"/>
          <w:lang w:eastAsia="zh-CN"/>
        </w:rPr>
        <w:t>2025-04-01</w:t>
      </w:r>
      <w:r>
        <w:rPr>
          <w:rFonts w:hint="eastAsia"/>
          <w:lang w:eastAsia="zh-CN"/>
        </w:rPr>
        <w:t>〕〔北京大学〕〔</w:t>
      </w:r>
      <w:r>
        <w:rPr>
          <w:rFonts w:hint="eastAsia"/>
          <w:lang w:eastAsia="zh-CN"/>
        </w:rPr>
        <w:t>A</w:t>
      </w:r>
      <w:r>
        <w:rPr>
          <w:rFonts w:hint="eastAsia"/>
          <w:lang w:eastAsia="zh-CN"/>
        </w:rPr>
        <w:t>〕。例如，北京大学规定学生可在第一学年末或第二学年末提出转专业申请</w:t>
      </w:r>
      <w:hyperlink r:id="rId75" w:anchor=":~: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w:r>
          <w:rPr>
            <w:rStyle w:val="af"/>
            <w:lang w:eastAsia="zh-CN"/>
          </w:rPr>
          <w:t>[46]</w:t>
        </w:r>
      </w:hyperlink>
      <w:r>
        <w:rPr>
          <w:rFonts w:hint="eastAsia"/>
          <w:lang w:eastAsia="zh-CN"/>
        </w:rPr>
        <w:t>〔</w:t>
      </w:r>
      <w:r>
        <w:rPr>
          <w:rFonts w:hint="eastAsia"/>
          <w:lang w:eastAsia="zh-CN"/>
        </w:rPr>
        <w:t>12</w:t>
      </w:r>
      <w:r>
        <w:rPr>
          <w:rFonts w:hint="eastAsia"/>
          <w:lang w:eastAsia="zh-CN"/>
        </w:rPr>
        <w:t>〕，清华大学亦类似。上海交通大学甚至允许大三学年春季再申请一次</w:t>
      </w:r>
      <w:hyperlink r:id="rId76" w:anchor=":~:text=2022%E7%BA%A7%E3%80%812023%E7%BA%A7%E3%80%812024%E7%BA%A7%E6%9C%AC%E7%A7%91%E7%94%9F%E5%8F%AF%E6%A0%B9%E6%8D%AE%E8%87%AA%E5%B7%B1%E5%9C%A8%E6%A0%A1%E6%9C%9F%E9%97%B4%E7%9A%84%E5%AD%A6%E4%B9%A0%E5%92%8C%E7%94%9F%E6%B4%BB%E6%83%85%E5%86%B5%EF%BC%8C%E7%BB%BC%E5%90%88%E8%80%83%E8%99%91%E8%87%AA%E5%B7%B1%E7%9A%84%E4%B8%93%E4%B8%9A%E6%84%8F%E5%90%91%E5%92%8C%E5%85%B4%E8%B6%A3%E7%89%B9%E9%95%BF%E7%AD%89%E5%9B%A0%E7%B4%A0%EF%BC%8C%E5%9C%A8%E5%A4%A7%E4%B8%80%E3%80%81%E5%A4%A7%E4%BA%8C%E3%80%81%E5%A4%A7%E4%B8%89%E5%AD%A6%E5%B9%B4%E6%98%A5%E5%AD%A3%E5%AD%A6%E6%9C%9F%E7%94%B3%E8%AF%B7%E8%BD%AC%E4%B8%93%E4%B8%9A%E3%80%82">
        <w:r>
          <w:rPr>
            <w:rStyle w:val="af"/>
            <w:lang w:eastAsia="zh-CN"/>
          </w:rPr>
          <w:t>[17]</w:t>
        </w:r>
      </w:hyperlink>
      <w:r>
        <w:rPr>
          <w:rFonts w:hint="eastAsia"/>
          <w:lang w:eastAsia="zh-CN"/>
        </w:rPr>
        <w:t>〔</w:t>
      </w:r>
      <w:r>
        <w:rPr>
          <w:rFonts w:hint="eastAsia"/>
          <w:lang w:eastAsia="zh-CN"/>
        </w:rPr>
        <w:t>13</w:t>
      </w:r>
      <w:r>
        <w:rPr>
          <w:rFonts w:hint="eastAsia"/>
          <w:lang w:eastAsia="zh-CN"/>
        </w:rPr>
        <w:t>〕〔</w:t>
      </w:r>
      <w:r>
        <w:rPr>
          <w:rFonts w:hint="eastAsia"/>
          <w:lang w:eastAsia="zh-CN"/>
        </w:rPr>
        <w:t>2025-04-01</w:t>
      </w:r>
      <w:r>
        <w:rPr>
          <w:rFonts w:hint="eastAsia"/>
          <w:lang w:eastAsia="zh-CN"/>
        </w:rPr>
        <w:t>〕〔上海交通大学〕〔</w:t>
      </w:r>
      <w:r>
        <w:rPr>
          <w:rFonts w:hint="eastAsia"/>
          <w:lang w:eastAsia="zh-CN"/>
        </w:rPr>
        <w:t>A</w:t>
      </w:r>
      <w:r>
        <w:rPr>
          <w:rFonts w:hint="eastAsia"/>
          <w:lang w:eastAsia="zh-CN"/>
        </w:rPr>
        <w:t>〕，显示一流高校在转专业上相对开放，以满足学生多样化发展需求。地方院校通常仅限大一末或大二末一次申请机会。</w:t>
      </w:r>
      <w:r>
        <w:rPr>
          <w:rFonts w:hint="eastAsia"/>
          <w:b/>
          <w:bCs/>
          <w:lang w:eastAsia="zh-CN"/>
        </w:rPr>
        <w:t>申请步骤</w:t>
      </w:r>
      <w:r>
        <w:rPr>
          <w:rFonts w:hint="eastAsia"/>
          <w:lang w:eastAsia="zh-CN"/>
        </w:rPr>
        <w:t>：一般包括提交书面申请表（说明转专业理由）、学院初审、教务处组织考试或面试选</w:t>
      </w:r>
      <w:r>
        <w:rPr>
          <w:rFonts w:hint="eastAsia"/>
          <w:lang w:eastAsia="zh-CN"/>
        </w:rPr>
        <w:lastRenderedPageBreak/>
        <w:t>拔、公示录取名单等环节。各院系通常会设定接收名额和成绩要求（如无不及格、平均绩点达</w:t>
      </w:r>
      <w:r>
        <w:rPr>
          <w:rFonts w:hint="eastAsia"/>
          <w:lang w:eastAsia="zh-CN"/>
        </w:rPr>
        <w:t>3.0</w:t>
      </w:r>
      <w:r>
        <w:rPr>
          <w:rFonts w:hint="eastAsia"/>
          <w:lang w:eastAsia="zh-CN"/>
        </w:rPr>
        <w:t>等）。以中山大学为例，学校每年春季统一公布可转入专业计划名额和基本要求，学生按照指引提交申请</w:t>
      </w:r>
      <w:hyperlink r:id="rId77" w:anchor=":~:text=%E5%AD%A6%E6%A0%A1%E4%B8%BA%E5%85%85%E5%88%86%E8%B0%83%E5%8A%A8%E5%AD%A6%E7%94%9F%E5%AD%A6%E4%B9%A0%E4%B8%BB%E5%8A%A8%E6%80%A7%E5%92%8C%E7%A7%AF%E6%9E%81%E6%80%A7%EF%BC%8C%E6%BB%A1%E8%B6%B3%E5%AD%A6%E7%94%9F%E4%B8%AA%E6%80%A7%E5%8C%96%E5%8F%91%E5%B1%95%E9%9C%80%E6%B1%82%EF%BC%8C%E5%AD%A6%E6%A0%A1%E6%AF%8F%E5%AD%A6%E5%B9%B4%E6%98%A5%E5%AD%A3%E5%AD%A6%E6%9C%9F%E7%BB%84%E7%BB%87%E5%85%A8%E6%97%A5%E5%88%B6%E6%9C%AC%E7%A7%91%E5%AD%A6%E7%94%9F%E8%BD%AC%E4%B8%93%E4%B8%9A%E5%B7%A5%E4%BD%9C%EF%BC%88%E6%96%B0%E7%94%9F%E4%B8%BA%E7%AC%AC%E4%B8%80%E5%AD%A6%E5%B9%B4%E7%AC%AC%E4%BA%8C%E5%AD%A6%E6%9C%9F%E5%90%91%E8%BD%AC%E5%85%A5%E7%9A%84%E5%AD%A6%E9%99%A2%E7%94%B3%E8%AF%B7%EF%BC%8C%E5%AD%A6%E9%99%A2%E4%BC%9A%E5%9C%A8%E8%BD%AC%20%E4%B8%93%E4%B8%9A%E6%8A%A5%E5%90%8D%E5%89%8D%E6%98%8E%E7%A1%AE%E7%94%B3%E8%AF%B7%E7%9A%84%E5%9F%BA%E6%9C%AC%E8%A6%81%E6%B1%82%EF%BC%8C%E5%85%B7%E4%BD%93%E8%AF%B7%E5%92%A8%E8%AF%A2%E8%BD%AC%E5%85%A5%E5%AD%A6%E9%99%A2%EF%BC%89%E3%80%82%E9%99%A4%E8%A7%84%E5%AE%9A%E7%9A%84%E7%9B%B8%E5%85%B3%E7%89%B9%E6%AE%8A%E6%83%85%E5%BD%A2%E4%B9%8B%E5%A4%96%EF%BC%8C%E5%85%A8%E6%97%A5%E5%88%B6%E6%9C%AC%E7%A7%91%E5%9C%A8%E8%AF%BB%E5%AD%A6%E7%94%9F%E5%9D%87%E5%8F%AF%E6%8F%90%E5%87%BA%E8%BD%AC%E4%B8%93%E4%B8%9A%E7%94%B3%E8%AF%B7%EF%BC%8C%E4%BD%86%E6%AF%8F%E4%BA%BA%E6%AF%8F%E6%AC%A1%E5%8F%AA%E8%83%BD%E7%94%B3%E8%AF%B7%E4%B8%80%E4%B8%AA%E4%B8%93%E4%B8%9A%E3%80%82%E9%80%9A%E8%BF%87%E7%94%B3%E8%AF%B7%E8%BD%AC%E5%85%A5%E7%9A%84%E5%AD%A6%20%E9%99%A2%E7%9A%84%E8%80%83%E6%A0%B8%E5%90%8E%E5%8F%AF%E5%85%A5%E8%AF%BB%E6%96%B0%E7%9A%84%E4%B8%93%E4%B8%9A%E3%80%82">
        <w:r>
          <w:rPr>
            <w:rStyle w:val="af"/>
            <w:lang w:eastAsia="zh-CN"/>
          </w:rPr>
          <w:t>[47]</w:t>
        </w:r>
      </w:hyperlink>
      <w:r>
        <w:rPr>
          <w:rFonts w:hint="eastAsia"/>
          <w:lang w:eastAsia="zh-CN"/>
        </w:rPr>
        <w:t>〔</w:t>
      </w:r>
      <w:r>
        <w:rPr>
          <w:rFonts w:hint="eastAsia"/>
          <w:lang w:eastAsia="zh-CN"/>
        </w:rPr>
        <w:t>48</w:t>
      </w:r>
      <w:r>
        <w:rPr>
          <w:rFonts w:hint="eastAsia"/>
          <w:lang w:eastAsia="zh-CN"/>
        </w:rPr>
        <w:t>〕〔</w:t>
      </w:r>
      <w:r>
        <w:rPr>
          <w:rFonts w:hint="eastAsia"/>
          <w:lang w:eastAsia="zh-CN"/>
        </w:rPr>
        <w:t>2025-06-20</w:t>
      </w:r>
      <w:r>
        <w:rPr>
          <w:rFonts w:hint="eastAsia"/>
          <w:lang w:eastAsia="zh-CN"/>
        </w:rPr>
        <w:t>〕〔华南师大招生网〕〔</w:t>
      </w:r>
      <w:r>
        <w:rPr>
          <w:rFonts w:hint="eastAsia"/>
          <w:lang w:eastAsia="zh-CN"/>
        </w:rPr>
        <w:t>B</w:t>
      </w:r>
      <w:r>
        <w:rPr>
          <w:rFonts w:hint="eastAsia"/>
          <w:lang w:eastAsia="zh-CN"/>
        </w:rPr>
        <w:t>〕。通过学院考核（笔试</w:t>
      </w:r>
      <w:r>
        <w:rPr>
          <w:rFonts w:hint="eastAsia"/>
          <w:lang w:eastAsia="zh-CN"/>
        </w:rPr>
        <w:t>/</w:t>
      </w:r>
      <w:r>
        <w:rPr>
          <w:rFonts w:hint="eastAsia"/>
          <w:lang w:eastAsia="zh-CN"/>
        </w:rPr>
        <w:t>面试）者方获准转入</w:t>
      </w:r>
      <w:hyperlink r:id="rId78" w:anchor=":~:text=%E5%AD%A6%E6%A0%A1%E4%B8%BA%E5%85%85%E5%88%86%E8%B0%83%E5%8A%A8%E5%AD%A6%E7%94%9F%E5%AD%A6%E4%B9%A0%E4%B8%BB%E5%8A%A8%E6%80%A7%E5%92%8C%E7%A7%AF%E6%9E%81%E6%80%A7%EF%BC%8C%E6%BB%A1%E8%B6%B3%E5%AD%A6%E7%94%9F%E4%B8%AA%E6%80%A7%E5%8C%96%E5%8F%91%E5%B1%95%E9%9C%80%E6%B1%82%EF%BC%8C%E5%AD%A6%E6%A0%A1%E6%AF%8F%E5%AD%A6%E5%B9%B4%E6%98%A5%E5%AD%A3%E5%AD%A6%E6%9C%9F%E7%BB%84%E7%BB%87%E5%85%A8%E6%97%A5%E5%88%B6%E6%9C%AC%E7%A7%91%E5%AD%A6%E7%94%9F%E8%BD%AC%E4%B8%93%E4%B8%9A%E5%B7%A5%E4%BD%9C%EF%BC%88%E6%96%B0%E7%94%9F%E4%B8%BA%E7%AC%AC%E4%B8%80%E5%AD%A6%E5%B9%B4%E7%AC%AC%E4%BA%8C%E5%AD%A6%E6%9C%9F%E5%90%91%E8%BD%AC%E5%85%A5%E7%9A%84%E5%AD%A6%E9%99%A2%E7%94%B3%E8%AF%B7%EF%BC%8C%E5%AD%A6%E9%99%A2%E4%BC%9A%E5%9C%A8%E8%BD%AC%20%E4%B8%93%E4%B8%9A%E6%8A%A5%E5%90%8D%E5%89%8D%E6%98%8E%E7%A1%AE%E7%94%B3%E8%AF%B7%E7%9A%84%E5%9F%BA%E6%9C%AC%E8%A6%81%E6%B1%82%EF%BC%8C%E5%85%B7%E4%BD%93%E8%AF%B7%E5%92%A8%E8%AF%A2%E8%BD%AC%E5%85%A5%E5%AD%A6%E9%99%A2%EF%BC%89%E3%80%82%E9%99%A4%E8%A7%84%E5%AE%9A%E7%9A%84%E7%9B%B8%E5%85%B3%E7%89%B9%E6%AE%8A%E6%83%85%E5%BD%A2%E4%B9%8B%E5%A4%96%EF%BC%8C%E5%85%A8%E6%97%A5%E5%88%B6%E6%9C%AC%E7%A7%91%E5%9C%A8%E8%AF%BB%E5%AD%A6%E7%94%9F%E5%9D%87%E5%8F%AF%E6%8F%90%E5%87%BA%E8%BD%AC%E4%B8%93%E4%B8%9A%E7%94%B3%E8%AF%B7%EF%BC%8C%E4%BD%86%E6%AF%8F%E4%BA%BA%E6%AF%8F%E6%AC%A1%E5%8F%AA%E8%83%BD%E7%94%B3%E8%AF%B7%E4%B8%80%E4%B8%AA%E4%B8%93%E4%B8%9A%E3%80%82%E9%80%9A%E8%BF%87%E7%94%B3%E8%AF%B7%E8%BD%AC%E5%85%A5%E7%9A%84%E5%AD%A6%20%E9%99%A2%E7%9A%84%E8%80%83%E6%A0%B8%E5%90%8E%E5%8F%AF%E5%85%A5%E8%AF%BB%E6%96%B0%E7%9A%84%E4%B8%93%E4%B8%9A%E3%80%82">
        <w:r>
          <w:rPr>
            <w:rStyle w:val="af"/>
            <w:lang w:eastAsia="zh-CN"/>
          </w:rPr>
          <w:t>[47]</w:t>
        </w:r>
      </w:hyperlink>
      <w:r>
        <w:rPr>
          <w:lang w:eastAsia="zh-CN"/>
        </w:rPr>
        <w:t>。</w:t>
      </w:r>
      <w:r>
        <w:rPr>
          <w:rFonts w:hint="eastAsia"/>
          <w:b/>
          <w:bCs/>
          <w:lang w:eastAsia="zh-CN"/>
        </w:rPr>
        <w:t>转入门槛</w:t>
      </w:r>
      <w:r>
        <w:rPr>
          <w:rFonts w:hint="eastAsia"/>
          <w:lang w:eastAsia="zh-CN"/>
        </w:rPr>
        <w:t>：热门专业（金融、计算机等）往往要求申请者在原专业排名前列，无挂科记录；相对冷门专业可能条件宽松些。部分学校对转出学院也有限制，例如医学院等特殊专业原则上不允许转出</w:t>
      </w:r>
      <w:r>
        <w:rPr>
          <w:rFonts w:hint="eastAsia"/>
          <w:lang w:eastAsia="zh-CN"/>
        </w:rPr>
        <w:t>/</w:t>
      </w:r>
      <w:r>
        <w:rPr>
          <w:rFonts w:hint="eastAsia"/>
          <w:lang w:eastAsia="zh-CN"/>
        </w:rPr>
        <w:t>转入，艺术体育类专业不能与普通专业互转</w:t>
      </w:r>
      <w:hyperlink r:id="rId79" w:anchor=":~:text=%E5%AD%A6%E7%94%9F%E6%9C%89%E4%B8%8B%E5%88%97%E6%83%85%E5%BD%A2%E4%B9%8B%E4%B8%80%E8%80%85%E4%B8%8D%E5%BE%97%E8%BD%AC%E4%B8%93%E4%B8%9A%EF%BC%9A">
        <w:r>
          <w:rPr>
            <w:rStyle w:val="af"/>
            <w:lang w:eastAsia="zh-CN"/>
          </w:rPr>
          <w:t>[48]</w:t>
        </w:r>
      </w:hyperlink>
      <w:r>
        <w:rPr>
          <w:rFonts w:hint="eastAsia"/>
          <w:lang w:eastAsia="zh-CN"/>
        </w:rPr>
        <w:t>〔</w:t>
      </w:r>
      <w:r>
        <w:rPr>
          <w:rFonts w:hint="eastAsia"/>
          <w:lang w:eastAsia="zh-CN"/>
        </w:rPr>
        <w:t>49</w:t>
      </w:r>
      <w:r>
        <w:rPr>
          <w:rFonts w:hint="eastAsia"/>
          <w:lang w:eastAsia="zh-CN"/>
        </w:rPr>
        <w:t>〕〔</w:t>
      </w:r>
      <w:r>
        <w:rPr>
          <w:rFonts w:hint="eastAsia"/>
          <w:lang w:eastAsia="zh-CN"/>
        </w:rPr>
        <w:t>2025-06-20</w:t>
      </w:r>
      <w:r>
        <w:rPr>
          <w:rFonts w:hint="eastAsia"/>
          <w:lang w:eastAsia="zh-CN"/>
        </w:rPr>
        <w:t>〕〔华南师大〕〔</w:t>
      </w:r>
      <w:r>
        <w:rPr>
          <w:rFonts w:hint="eastAsia"/>
          <w:lang w:eastAsia="zh-CN"/>
        </w:rPr>
        <w:t>B</w:t>
      </w:r>
      <w:r>
        <w:rPr>
          <w:rFonts w:hint="eastAsia"/>
          <w:lang w:eastAsia="zh-CN"/>
        </w:rPr>
        <w:t>〕。</w:t>
      </w:r>
      <w:r>
        <w:rPr>
          <w:rFonts w:hint="eastAsia"/>
          <w:b/>
          <w:bCs/>
          <w:lang w:eastAsia="zh-CN"/>
        </w:rPr>
        <w:t>适用性说明</w:t>
      </w:r>
      <w:r>
        <w:rPr>
          <w:rFonts w:hint="eastAsia"/>
          <w:lang w:eastAsia="zh-CN"/>
        </w:rPr>
        <w:t>：转专业政策适用于绝大多数普通全日制本科生。但以下情形学生通常</w:t>
      </w:r>
      <w:r>
        <w:rPr>
          <w:rFonts w:hint="eastAsia"/>
          <w:b/>
          <w:bCs/>
          <w:lang w:eastAsia="zh-CN"/>
        </w:rPr>
        <w:t>不可转专业</w:t>
      </w:r>
      <w:r>
        <w:rPr>
          <w:rFonts w:hint="eastAsia"/>
          <w:lang w:eastAsia="zh-CN"/>
        </w:rPr>
        <w:t>：定向培养生、特殊招生（如高水平运动员）、录取前有明确协议者（如国防生）</w:t>
      </w:r>
      <w:hyperlink r:id="rId80" w:anchor=":~:text=%E5%AD%A6%E7%94%9F%E6%9C%89%E4%B8%8B%E5%88%97%E6%83%85%E5%BD%A2%E4%B9%8B%E4%B8%80%E8%80%85%E4%B8%8D%E5%BE%97%E8%BD%AC%E4%B8%93%E4%B8%9A%EF%BC%9A">
        <w:r>
          <w:rPr>
            <w:rStyle w:val="af"/>
            <w:lang w:eastAsia="zh-CN"/>
          </w:rPr>
          <w:t>[48]</w:t>
        </w:r>
      </w:hyperlink>
      <w:r>
        <w:rPr>
          <w:lang w:eastAsia="zh-CN"/>
        </w:rPr>
        <w:t>〔</w:t>
      </w:r>
      <w:r>
        <w:rPr>
          <w:lang w:eastAsia="zh-CN"/>
        </w:rPr>
        <w:t>49</w:t>
      </w:r>
      <w:r>
        <w:rPr>
          <w:lang w:eastAsia="zh-CN"/>
        </w:rPr>
        <w:t>〕。</w:t>
      </w:r>
      <w:r>
        <w:rPr>
          <w:rFonts w:hint="eastAsia"/>
          <w:b/>
          <w:bCs/>
          <w:lang w:eastAsia="zh-CN"/>
        </w:rPr>
        <w:t>失效情形</w:t>
      </w:r>
      <w:r>
        <w:rPr>
          <w:rFonts w:hint="eastAsia"/>
          <w:lang w:eastAsia="zh-CN"/>
        </w:rPr>
        <w:t>：一些学校已全面实行大类招生，大一不分具体专业，待大二按绩点重新分流，此种情况下不称为“转专业”而是在大类内二次选专业，规则另定。此外，若在校时间不足一学期的新生，通常需完成至少一学期课程后方可申请。</w:t>
      </w:r>
    </w:p>
    <w:p w14:paraId="2D51BF37" w14:textId="77777777" w:rsidR="00361F9A" w:rsidRDefault="004056A9">
      <w:pPr>
        <w:pStyle w:val="a0"/>
        <w:rPr>
          <w:lang w:eastAsia="zh-CN"/>
        </w:rPr>
      </w:pPr>
      <w:r>
        <w:rPr>
          <w:b/>
          <w:bCs/>
          <w:lang w:eastAsia="zh-CN"/>
        </w:rPr>
        <w:t xml:space="preserve">4.2 </w:t>
      </w:r>
      <w:r>
        <w:rPr>
          <w:rFonts w:hint="eastAsia"/>
          <w:b/>
          <w:bCs/>
          <w:lang w:eastAsia="zh-CN"/>
        </w:rPr>
        <w:t>辅修与双学位：</w:t>
      </w:r>
      <w:r>
        <w:rPr>
          <w:rFonts w:hint="eastAsia"/>
          <w:lang w:eastAsia="zh-CN"/>
        </w:rPr>
        <w:t>辅修是指在主修之外，选读另一专业部分课程，通常达到一定学分可获得辅修证书；双学位</w:t>
      </w:r>
      <w:r>
        <w:rPr>
          <w:rFonts w:hint="eastAsia"/>
          <w:lang w:eastAsia="zh-CN"/>
        </w:rPr>
        <w:t>/</w:t>
      </w:r>
      <w:r>
        <w:rPr>
          <w:rFonts w:hint="eastAsia"/>
          <w:lang w:eastAsia="zh-CN"/>
        </w:rPr>
        <w:t>第二学士则需完成另一专业完整培养方案，可获学位证。</w:t>
      </w:r>
      <w:r>
        <w:rPr>
          <w:rFonts w:hint="eastAsia"/>
          <w:b/>
          <w:bCs/>
          <w:lang w:eastAsia="zh-CN"/>
        </w:rPr>
        <w:t>申请要求</w:t>
      </w:r>
      <w:r>
        <w:rPr>
          <w:rFonts w:hint="eastAsia"/>
          <w:lang w:eastAsia="zh-CN"/>
        </w:rPr>
        <w:t>：多数高校要求主修绩点达到一定水平（如≥</w:t>
      </w:r>
      <w:r>
        <w:rPr>
          <w:rFonts w:hint="eastAsia"/>
          <w:lang w:eastAsia="zh-CN"/>
        </w:rPr>
        <w:t>2.5/4.0</w:t>
      </w:r>
      <w:r>
        <w:rPr>
          <w:rFonts w:hint="eastAsia"/>
          <w:lang w:eastAsia="zh-CN"/>
        </w:rPr>
        <w:t>）才能申请辅修</w:t>
      </w:r>
      <w:r>
        <w:rPr>
          <w:rFonts w:hint="eastAsia"/>
          <w:lang w:eastAsia="zh-CN"/>
        </w:rPr>
        <w:t>/</w:t>
      </w:r>
      <w:r>
        <w:rPr>
          <w:rFonts w:hint="eastAsia"/>
          <w:lang w:eastAsia="zh-CN"/>
        </w:rPr>
        <w:t>双学位，以确保学生有能力兼顾双重课业</w:t>
      </w:r>
      <w:hyperlink r:id="rId81" w:anchor=":~:text=%E7%AD%BE%E4%B8%89%E6%96%B9%E6%97%B6%E8%A6%81%E6%B3%A8%E6%84%8F%EF%BC%9A%E6%98%8E%E7%A1%AE%E8%BF%9D%E7%BA%A6%E9%87%91%E6%95%B0%E9%A2%9D%E3%80%82%20">
        <w:r>
          <w:rPr>
            <w:rStyle w:val="af"/>
            <w:lang w:eastAsia="zh-CN"/>
          </w:rPr>
          <w:t>[22]</w:t>
        </w:r>
      </w:hyperlink>
      <w:r>
        <w:rPr>
          <w:rFonts w:hint="eastAsia"/>
          <w:lang w:eastAsia="zh-CN"/>
        </w:rPr>
        <w:t>〔</w:t>
      </w:r>
      <w:r>
        <w:rPr>
          <w:rFonts w:hint="eastAsia"/>
          <w:lang w:eastAsia="zh-CN"/>
        </w:rPr>
        <w:t>19</w:t>
      </w:r>
      <w:r>
        <w:rPr>
          <w:rFonts w:hint="eastAsia"/>
          <w:lang w:eastAsia="zh-CN"/>
        </w:rPr>
        <w:t>〕〔</w:t>
      </w:r>
      <w:r>
        <w:rPr>
          <w:rFonts w:hint="eastAsia"/>
          <w:lang w:eastAsia="zh-CN"/>
        </w:rPr>
        <w:t>2023-06-01</w:t>
      </w:r>
      <w:r>
        <w:rPr>
          <w:rFonts w:hint="eastAsia"/>
          <w:lang w:eastAsia="zh-CN"/>
        </w:rPr>
        <w:t>〕〔升学指导〕〔</w:t>
      </w:r>
      <w:r>
        <w:rPr>
          <w:rFonts w:hint="eastAsia"/>
          <w:lang w:eastAsia="zh-CN"/>
        </w:rPr>
        <w:t>D</w:t>
      </w:r>
      <w:r>
        <w:rPr>
          <w:rFonts w:hint="eastAsia"/>
          <w:lang w:eastAsia="zh-CN"/>
        </w:rPr>
        <w:t>〕。</w:t>
      </w:r>
      <w:r>
        <w:rPr>
          <w:rFonts w:hint="eastAsia"/>
          <w:b/>
          <w:bCs/>
          <w:lang w:eastAsia="zh-CN"/>
        </w:rPr>
        <w:t>时间规划</w:t>
      </w:r>
      <w:r>
        <w:rPr>
          <w:rFonts w:hint="eastAsia"/>
          <w:lang w:eastAsia="zh-CN"/>
        </w:rPr>
        <w:t>：辅修通常从大二或大三开始，利用课余或夏季学期修读辅修课。以某</w:t>
      </w:r>
      <w:r>
        <w:rPr>
          <w:rFonts w:hint="eastAsia"/>
          <w:lang w:eastAsia="zh-CN"/>
        </w:rPr>
        <w:t>985</w:t>
      </w:r>
      <w:r>
        <w:rPr>
          <w:rFonts w:hint="eastAsia"/>
          <w:lang w:eastAsia="zh-CN"/>
        </w:rPr>
        <w:t>大学为例，辅修专业需累计修读不少于</w:t>
      </w:r>
      <w:r>
        <w:rPr>
          <w:rFonts w:hint="eastAsia"/>
          <w:lang w:eastAsia="zh-CN"/>
        </w:rPr>
        <w:t>20</w:t>
      </w:r>
      <w:r>
        <w:rPr>
          <w:rFonts w:hint="eastAsia"/>
          <w:lang w:eastAsia="zh-CN"/>
        </w:rPr>
        <w:t>学分专业课，并通过辅修论文答辩方授予辅修证书；若要拿双学位，则需</w:t>
      </w:r>
      <w:r>
        <w:rPr>
          <w:rFonts w:hint="eastAsia"/>
          <w:lang w:eastAsia="zh-CN"/>
        </w:rPr>
        <w:t>60</w:t>
      </w:r>
      <w:r>
        <w:rPr>
          <w:rFonts w:hint="eastAsia"/>
          <w:lang w:eastAsia="zh-CN"/>
        </w:rPr>
        <w:t>学分左右、含毕业论文，通常需多读一学期或一年完成。</w:t>
      </w:r>
      <w:r>
        <w:rPr>
          <w:rFonts w:hint="eastAsia"/>
          <w:b/>
          <w:bCs/>
          <w:lang w:eastAsia="zh-CN"/>
        </w:rPr>
        <w:t>跨学科辅修</w:t>
      </w:r>
      <w:r>
        <w:rPr>
          <w:rFonts w:hint="eastAsia"/>
          <w:lang w:eastAsia="zh-CN"/>
        </w:rPr>
        <w:t>：理工科学生辅修经管、人文学科较为常见，可以拓宽知识面提升就业竞争力。但要注意课程冲突和精力分配。例如工科班的李同学辅修金融，每周末和晚间上辅修课，考试季压力倍增。建议辅修生做好时间管理，必要时放弃部分校园活动。</w:t>
      </w:r>
      <w:r>
        <w:rPr>
          <w:rFonts w:hint="eastAsia"/>
          <w:b/>
          <w:bCs/>
          <w:lang w:eastAsia="zh-CN"/>
        </w:rPr>
        <w:t>政策差异</w:t>
      </w:r>
      <w:r>
        <w:rPr>
          <w:rFonts w:hint="eastAsia"/>
          <w:lang w:eastAsia="zh-CN"/>
        </w:rPr>
        <w:t>：有的学校实行“免试辅修”，只要成绩达标即可登记辅修；有的学校对热门辅修专业（如会计、法学）名额有限，需笔试面试选拔。辅修在某些高校还与主修专业所在学院绩点排名挂钩（如要求年级前</w:t>
      </w:r>
      <w:r>
        <w:rPr>
          <w:rFonts w:hint="eastAsia"/>
          <w:lang w:eastAsia="zh-CN"/>
        </w:rPr>
        <w:t>30%</w:t>
      </w:r>
      <w:r>
        <w:rPr>
          <w:rFonts w:hint="eastAsia"/>
          <w:lang w:eastAsia="zh-CN"/>
        </w:rPr>
        <w:t>）。</w:t>
      </w:r>
      <w:r>
        <w:rPr>
          <w:rFonts w:hint="eastAsia"/>
          <w:b/>
          <w:bCs/>
          <w:lang w:eastAsia="zh-CN"/>
        </w:rPr>
        <w:t>风险提示</w:t>
      </w:r>
      <w:r>
        <w:rPr>
          <w:rFonts w:hint="eastAsia"/>
          <w:lang w:eastAsia="zh-CN"/>
        </w:rPr>
        <w:t>：双学位可能导致课业负担过重从而主修成绩下滑，得不偿失。曾有学生忙于辅修导致主修专业核心课挂科，结果辅修证没拿到反而延迟毕业。权衡利弊后再决定，必要时可以退出辅修项目聚焦主业（通常在辅修注册后一两学期内可放弃）。</w:t>
      </w:r>
      <w:r>
        <w:rPr>
          <w:rFonts w:hint="eastAsia"/>
          <w:b/>
          <w:bCs/>
          <w:lang w:eastAsia="zh-CN"/>
        </w:rPr>
        <w:t>适用性说明</w:t>
      </w:r>
      <w:r>
        <w:rPr>
          <w:rFonts w:hint="eastAsia"/>
          <w:lang w:eastAsia="zh-CN"/>
        </w:rPr>
        <w:t>：辅修适用于学有余力、对另一领域有强烈兴趣或职业需要的同学。若仅为了履历好看但自己并不真心热</w:t>
      </w:r>
      <w:r>
        <w:rPr>
          <w:rFonts w:hint="eastAsia"/>
          <w:lang w:eastAsia="zh-CN"/>
        </w:rPr>
        <w:t>爱辅修专业，则可能中途放弃浪费时间。</w:t>
      </w:r>
      <w:r>
        <w:rPr>
          <w:rFonts w:hint="eastAsia"/>
          <w:b/>
          <w:bCs/>
          <w:lang w:eastAsia="zh-CN"/>
        </w:rPr>
        <w:t>失效情形</w:t>
      </w:r>
      <w:r>
        <w:rPr>
          <w:rFonts w:hint="eastAsia"/>
          <w:lang w:eastAsia="zh-CN"/>
        </w:rPr>
        <w:t>：当所在高校不提供任何辅修</w:t>
      </w:r>
      <w:r>
        <w:rPr>
          <w:rFonts w:hint="eastAsia"/>
          <w:lang w:eastAsia="zh-CN"/>
        </w:rPr>
        <w:t>/</w:t>
      </w:r>
      <w:r>
        <w:rPr>
          <w:rFonts w:hint="eastAsia"/>
          <w:lang w:eastAsia="zh-CN"/>
        </w:rPr>
        <w:t>双学位项目（少数情况，如师范类院校可能没有辅修制度），或辅修专业课程与主修完全冲突无法协调，则此路径不可行。对于这类学校的学生，可考虑</w:t>
      </w:r>
      <w:r>
        <w:rPr>
          <w:rFonts w:hint="eastAsia"/>
          <w:lang w:eastAsia="zh-CN"/>
        </w:rPr>
        <w:t>MOOC</w:t>
      </w:r>
      <w:r>
        <w:rPr>
          <w:rFonts w:hint="eastAsia"/>
          <w:lang w:eastAsia="zh-CN"/>
        </w:rPr>
        <w:t>在线课程或资格证考试作为替代提升。</w:t>
      </w:r>
    </w:p>
    <w:p w14:paraId="2D51BF38" w14:textId="77777777" w:rsidR="00361F9A" w:rsidRDefault="004056A9">
      <w:pPr>
        <w:pStyle w:val="a0"/>
        <w:rPr>
          <w:lang w:eastAsia="zh-CN"/>
        </w:rPr>
      </w:pPr>
      <w:r>
        <w:rPr>
          <w:b/>
          <w:bCs/>
          <w:lang w:eastAsia="zh-CN"/>
        </w:rPr>
        <w:t xml:space="preserve">4.3 </w:t>
      </w:r>
      <w:r>
        <w:rPr>
          <w:rFonts w:hint="eastAsia"/>
          <w:b/>
          <w:bCs/>
          <w:lang w:eastAsia="zh-CN"/>
        </w:rPr>
        <w:t>跨校联合培养与转学</w:t>
      </w:r>
      <w:r>
        <w:rPr>
          <w:rFonts w:hint="eastAsia"/>
          <w:lang w:eastAsia="zh-CN"/>
        </w:rPr>
        <w:t>（简述）：少部分学生希望</w:t>
      </w:r>
      <w:r>
        <w:rPr>
          <w:rFonts w:hint="eastAsia"/>
          <w:b/>
          <w:bCs/>
          <w:lang w:eastAsia="zh-CN"/>
        </w:rPr>
        <w:t>转学</w:t>
      </w:r>
      <w:r>
        <w:rPr>
          <w:rFonts w:hint="eastAsia"/>
          <w:lang w:eastAsia="zh-CN"/>
        </w:rPr>
        <w:t>去别的大学，这在国内非常严格，教育部规定一般不允许本科中途转学，除非因家庭迁移、身体患病等特殊原</w:t>
      </w:r>
      <w:r>
        <w:rPr>
          <w:rFonts w:hint="eastAsia"/>
          <w:lang w:eastAsia="zh-CN"/>
        </w:rPr>
        <w:lastRenderedPageBreak/>
        <w:t>因〔</w:t>
      </w:r>
      <w:r>
        <w:rPr>
          <w:rFonts w:hint="eastAsia"/>
          <w:lang w:eastAsia="zh-CN"/>
        </w:rPr>
        <w:t>A</w:t>
      </w:r>
      <w:r>
        <w:rPr>
          <w:rFonts w:hint="eastAsia"/>
          <w:lang w:eastAsia="zh-CN"/>
        </w:rPr>
        <w:t>类〕。即使转学，接收院校须为同层次或更高层次，转专业也只能类似。大多数情况下，不鼓励以转学作为解决不喜欢本校的途径，更现实做法是在本校努力提升绩点，毕业后考研</w:t>
      </w:r>
      <w:r>
        <w:rPr>
          <w:rFonts w:hint="eastAsia"/>
          <w:lang w:eastAsia="zh-CN"/>
        </w:rPr>
        <w:t>/</w:t>
      </w:r>
      <w:r>
        <w:rPr>
          <w:rFonts w:hint="eastAsia"/>
          <w:lang w:eastAsia="zh-CN"/>
        </w:rPr>
        <w:t>出国深造去到理想院校</w:t>
      </w:r>
      <w:hyperlink r:id="rId82" w:anchor=":~:text=">
        <w:r>
          <w:rPr>
            <w:rStyle w:val="af"/>
            <w:lang w:eastAsia="zh-CN"/>
          </w:rPr>
          <w:t>[49]</w:t>
        </w:r>
      </w:hyperlink>
      <w:r>
        <w:rPr>
          <w:rFonts w:hint="eastAsia"/>
          <w:lang w:eastAsia="zh-CN"/>
        </w:rPr>
        <w:t>〔</w:t>
      </w:r>
      <w:r>
        <w:rPr>
          <w:rFonts w:hint="eastAsia"/>
          <w:lang w:eastAsia="zh-CN"/>
        </w:rPr>
        <w:t>50</w:t>
      </w:r>
      <w:r>
        <w:rPr>
          <w:rFonts w:hint="eastAsia"/>
          <w:lang w:eastAsia="zh-CN"/>
        </w:rPr>
        <w:t>〕〔</w:t>
      </w:r>
      <w:r>
        <w:rPr>
          <w:rFonts w:hint="eastAsia"/>
          <w:lang w:eastAsia="zh-CN"/>
        </w:rPr>
        <w:t>SurviveSJTU</w:t>
      </w:r>
      <w:r>
        <w:rPr>
          <w:rFonts w:hint="eastAsia"/>
          <w:lang w:eastAsia="zh-CN"/>
        </w:rPr>
        <w:t>附录经验〕〔</w:t>
      </w:r>
      <w:r>
        <w:rPr>
          <w:rFonts w:hint="eastAsia"/>
          <w:lang w:eastAsia="zh-CN"/>
        </w:rPr>
        <w:t>F</w:t>
      </w:r>
      <w:r>
        <w:rPr>
          <w:rFonts w:hint="eastAsia"/>
          <w:lang w:eastAsia="zh-CN"/>
        </w:rPr>
        <w:t>〕。另一途径是</w:t>
      </w:r>
      <w:r>
        <w:rPr>
          <w:rFonts w:hint="eastAsia"/>
          <w:b/>
          <w:bCs/>
          <w:lang w:eastAsia="zh-CN"/>
        </w:rPr>
        <w:t>校际联合培养</w:t>
      </w:r>
      <w:r>
        <w:rPr>
          <w:rFonts w:hint="eastAsia"/>
          <w:lang w:eastAsia="zh-CN"/>
        </w:rPr>
        <w:t>，如申请去名校做一学期交换或访学，这不改变学籍但能体验不同学校资源。很多</w:t>
      </w:r>
      <w:r>
        <w:rPr>
          <w:rFonts w:hint="eastAsia"/>
          <w:lang w:eastAsia="zh-CN"/>
        </w:rPr>
        <w:t>985</w:t>
      </w:r>
      <w:r>
        <w:rPr>
          <w:rFonts w:hint="eastAsia"/>
          <w:lang w:eastAsia="zh-CN"/>
        </w:rPr>
        <w:t>高校都有交换项目名额，可关注教务处</w:t>
      </w:r>
      <w:r>
        <w:rPr>
          <w:rFonts w:hint="eastAsia"/>
          <w:lang w:eastAsia="zh-CN"/>
        </w:rPr>
        <w:t>/</w:t>
      </w:r>
      <w:r>
        <w:rPr>
          <w:rFonts w:hint="eastAsia"/>
          <w:lang w:eastAsia="zh-CN"/>
        </w:rPr>
        <w:t>国际处通知报名。</w:t>
      </w:r>
    </w:p>
    <w:p w14:paraId="2D51BF39" w14:textId="77777777" w:rsidR="00361F9A" w:rsidRDefault="004056A9">
      <w:pPr>
        <w:pStyle w:val="a0"/>
        <w:rPr>
          <w:lang w:eastAsia="zh-CN"/>
        </w:rPr>
      </w:pPr>
      <w:r>
        <w:rPr>
          <w:b/>
          <w:bCs/>
          <w:lang w:eastAsia="zh-CN"/>
        </w:rPr>
        <w:t xml:space="preserve">4.4 </w:t>
      </w:r>
      <w:r>
        <w:rPr>
          <w:rFonts w:hint="eastAsia"/>
          <w:b/>
          <w:bCs/>
          <w:lang w:eastAsia="zh-CN"/>
        </w:rPr>
        <w:t>转专业的</w:t>
      </w:r>
      <w:r>
        <w:rPr>
          <w:rFonts w:hint="eastAsia"/>
          <w:b/>
          <w:bCs/>
          <w:lang w:eastAsia="zh-CN"/>
        </w:rPr>
        <w:t>ROI</w:t>
      </w:r>
      <w:r>
        <w:rPr>
          <w:rFonts w:hint="eastAsia"/>
          <w:b/>
          <w:bCs/>
          <w:lang w:eastAsia="zh-CN"/>
        </w:rPr>
        <w:t>评估与</w:t>
      </w:r>
      <w:r>
        <w:rPr>
          <w:rFonts w:hint="eastAsia"/>
          <w:b/>
          <w:bCs/>
          <w:lang w:eastAsia="zh-CN"/>
        </w:rPr>
        <w:t>Plan</w:t>
      </w:r>
      <w:r>
        <w:rPr>
          <w:b/>
          <w:bCs/>
          <w:lang w:eastAsia="zh-CN"/>
        </w:rPr>
        <w:t xml:space="preserve"> B</w:t>
      </w:r>
      <w:r>
        <w:rPr>
          <w:rFonts w:hint="eastAsia"/>
          <w:lang w:eastAsia="zh-CN"/>
        </w:rPr>
        <w:t>：决定转专业前，学生应综合考虑</w:t>
      </w:r>
      <w:r>
        <w:rPr>
          <w:rFonts w:hint="eastAsia"/>
          <w:b/>
          <w:bCs/>
          <w:lang w:eastAsia="zh-CN"/>
        </w:rPr>
        <w:t>收益</w:t>
      </w:r>
      <w:r>
        <w:rPr>
          <w:rFonts w:hint="eastAsia"/>
          <w:lang w:eastAsia="zh-CN"/>
        </w:rPr>
        <w:t>（是否更符合兴趣、就业前景更好）和</w:t>
      </w:r>
      <w:r>
        <w:rPr>
          <w:rFonts w:hint="eastAsia"/>
          <w:b/>
          <w:bCs/>
          <w:lang w:eastAsia="zh-CN"/>
        </w:rPr>
        <w:t>成本</w:t>
      </w:r>
      <w:r>
        <w:rPr>
          <w:rFonts w:hint="eastAsia"/>
          <w:lang w:eastAsia="zh-CN"/>
        </w:rPr>
        <w:t>（时间、精力、可能延毕）。</w:t>
      </w:r>
      <w:r>
        <w:rPr>
          <w:rFonts w:hint="eastAsia"/>
          <w:b/>
          <w:bCs/>
          <w:lang w:eastAsia="zh-CN"/>
        </w:rPr>
        <w:t>ROI</w:t>
      </w:r>
      <w:r>
        <w:rPr>
          <w:rFonts w:hint="eastAsia"/>
          <w:b/>
          <w:bCs/>
          <w:lang w:eastAsia="zh-CN"/>
        </w:rPr>
        <w:t>打分卡</w:t>
      </w:r>
      <w:r>
        <w:rPr>
          <w:rFonts w:hint="eastAsia"/>
          <w:lang w:eastAsia="zh-CN"/>
        </w:rPr>
        <w:t>可量化：预期收益</w:t>
      </w:r>
      <w:r>
        <w:rPr>
          <w:rFonts w:hint="eastAsia"/>
          <w:lang w:eastAsia="zh-CN"/>
        </w:rPr>
        <w:t>=</w:t>
      </w:r>
      <w:r>
        <w:rPr>
          <w:rFonts w:hint="eastAsia"/>
          <w:lang w:eastAsia="zh-CN"/>
        </w:rPr>
        <w:t>新专业就业薪资提升×兴趣匹配度×成长空间；成本</w:t>
      </w:r>
      <w:r>
        <w:rPr>
          <w:rFonts w:hint="eastAsia"/>
          <w:lang w:eastAsia="zh-CN"/>
        </w:rPr>
        <w:t>=</w:t>
      </w:r>
      <w:r>
        <w:rPr>
          <w:rFonts w:hint="eastAsia"/>
          <w:lang w:eastAsia="zh-CN"/>
        </w:rPr>
        <w:t>重修课程学分×（学习难度</w:t>
      </w:r>
      <w:r>
        <w:rPr>
          <w:rFonts w:hint="eastAsia"/>
          <w:lang w:eastAsia="zh-CN"/>
        </w:rPr>
        <w:t>+</w:t>
      </w:r>
      <w:r>
        <w:rPr>
          <w:rFonts w:hint="eastAsia"/>
          <w:lang w:eastAsia="zh-CN"/>
        </w:rPr>
        <w:t>时间）</w:t>
      </w:r>
      <w:r>
        <w:rPr>
          <w:rFonts w:hint="eastAsia"/>
          <w:lang w:eastAsia="zh-CN"/>
        </w:rPr>
        <w:t>+</w:t>
      </w:r>
      <w:r>
        <w:rPr>
          <w:rFonts w:hint="eastAsia"/>
          <w:lang w:eastAsia="zh-CN"/>
        </w:rPr>
        <w:t>风险系数（如转入不适应导致绩点下滑）。如果</w:t>
      </w:r>
      <w:r>
        <w:rPr>
          <w:rFonts w:hint="eastAsia"/>
          <w:lang w:eastAsia="zh-CN"/>
        </w:rPr>
        <w:t>ROI</w:t>
      </w:r>
      <w:r>
        <w:rPr>
          <w:rFonts w:hint="eastAsia"/>
          <w:lang w:eastAsia="zh-CN"/>
        </w:rPr>
        <w:t>明显为正且个人有坚定意愿，可勇敢尝试；如差距不大或不确定，可先通过</w:t>
      </w:r>
      <w:r>
        <w:rPr>
          <w:rFonts w:hint="eastAsia"/>
          <w:b/>
          <w:bCs/>
          <w:lang w:eastAsia="zh-CN"/>
        </w:rPr>
        <w:t>辅修</w:t>
      </w:r>
      <w:r>
        <w:rPr>
          <w:rFonts w:hint="eastAsia"/>
          <w:lang w:eastAsia="zh-CN"/>
        </w:rPr>
        <w:t>试水，对新领域有更深入了解后再做决定。</w:t>
      </w:r>
      <w:r>
        <w:rPr>
          <w:b/>
          <w:bCs/>
          <w:lang w:eastAsia="zh-CN"/>
        </w:rPr>
        <w:t>Plan B</w:t>
      </w:r>
      <w:r>
        <w:rPr>
          <w:rFonts w:hint="eastAsia"/>
          <w:lang w:eastAsia="zh-CN"/>
        </w:rPr>
        <w:t>：转专业有竞争和不确定性，需备份方案。若未获批准，可以选择在本专业内调整研究方向、选修相关选修课，或课外参加该领域竞赛</w:t>
      </w:r>
      <w:r>
        <w:rPr>
          <w:rFonts w:hint="eastAsia"/>
          <w:lang w:eastAsia="zh-CN"/>
        </w:rPr>
        <w:t>/</w:t>
      </w:r>
      <w:r>
        <w:rPr>
          <w:rFonts w:hint="eastAsia"/>
          <w:lang w:eastAsia="zh-CN"/>
        </w:rPr>
        <w:t>科研项目，从而在毕业时通过考研</w:t>
      </w:r>
      <w:r>
        <w:rPr>
          <w:rFonts w:hint="eastAsia"/>
          <w:lang w:eastAsia="zh-CN"/>
        </w:rPr>
        <w:t>/</w:t>
      </w:r>
      <w:r>
        <w:rPr>
          <w:rFonts w:hint="eastAsia"/>
          <w:lang w:eastAsia="zh-CN"/>
        </w:rPr>
        <w:t>留学进入该领域深造。例如，小王转计算机失败，但他主动自学编程并拿下几个相关认证，毕业时成功申请到计算机方向研究生，实现转轨。换言之，转专业并非唯一出路，广义的“转轨”有多种形式，核心是</w:t>
      </w:r>
      <w:r>
        <w:rPr>
          <w:rFonts w:hint="eastAsia"/>
          <w:b/>
          <w:bCs/>
          <w:lang w:eastAsia="zh-CN"/>
        </w:rPr>
        <w:t>提升自己在目标领域的能力和证明</w:t>
      </w:r>
      <w:r>
        <w:rPr>
          <w:lang w:eastAsia="zh-CN"/>
        </w:rPr>
        <w:t>。</w:t>
      </w:r>
    </w:p>
    <w:p w14:paraId="2D51BF3A" w14:textId="77777777" w:rsidR="00361F9A" w:rsidRDefault="004056A9">
      <w:pPr>
        <w:pStyle w:val="a0"/>
        <w:rPr>
          <w:lang w:eastAsia="zh-CN"/>
        </w:rPr>
      </w:pPr>
      <w:r>
        <w:rPr>
          <w:rFonts w:hint="eastAsia"/>
          <w:b/>
          <w:bCs/>
          <w:lang w:eastAsia="zh-CN"/>
        </w:rPr>
        <w:t>情景任务自测：</w:t>
      </w:r>
      <w:r>
        <w:rPr>
          <w:rFonts w:hint="eastAsia"/>
          <w:lang w:eastAsia="zh-CN"/>
        </w:rPr>
        <w:t>（</w:t>
      </w:r>
      <w:r>
        <w:rPr>
          <w:rFonts w:hint="eastAsia"/>
          <w:lang w:eastAsia="zh-CN"/>
        </w:rPr>
        <w:t>1</w:t>
      </w:r>
      <w:r>
        <w:rPr>
          <w:rFonts w:hint="eastAsia"/>
          <w:lang w:eastAsia="zh-CN"/>
        </w:rPr>
        <w:t>）</w:t>
      </w:r>
      <w:r>
        <w:rPr>
          <w:rFonts w:hint="eastAsia"/>
          <w:i/>
          <w:iCs/>
          <w:lang w:eastAsia="zh-CN"/>
        </w:rPr>
        <w:t>大一下想转专业</w:t>
      </w:r>
      <w:r>
        <w:rPr>
          <w:rFonts w:hint="eastAsia"/>
          <w:lang w:eastAsia="zh-CN"/>
        </w:rPr>
        <w:t>：小明是理科生想转入热门的计算机专业，需要做哪些准备？</w:t>
      </w:r>
      <w:r>
        <w:rPr>
          <w:rFonts w:hint="eastAsia"/>
          <w:b/>
          <w:bCs/>
          <w:lang w:eastAsia="zh-CN"/>
        </w:rPr>
        <w:t>参考</w:t>
      </w:r>
      <w:r>
        <w:rPr>
          <w:rFonts w:hint="eastAsia"/>
          <w:lang w:eastAsia="zh-CN"/>
        </w:rPr>
        <w:t>：查询本校转专业政策和名额（如大一末可申请）→确保大一下学期各科成绩优秀（排名前列）→参加编程社团提升相关背景→按时提交申请并备战笔试面试。若失败，则利用辅修或竞赛继续积累计算机技能，准备大二再战或日后跨专业考研。</w:t>
      </w:r>
      <w:r>
        <w:rPr>
          <w:lang w:eastAsia="zh-CN"/>
        </w:rPr>
        <w:br/>
      </w:r>
      <w:r>
        <w:rPr>
          <w:rFonts w:hint="eastAsia"/>
          <w:lang w:eastAsia="zh-CN"/>
        </w:rPr>
        <w:t>（</w:t>
      </w:r>
      <w:r>
        <w:rPr>
          <w:rFonts w:hint="eastAsia"/>
          <w:lang w:eastAsia="zh-CN"/>
        </w:rPr>
        <w:t>2</w:t>
      </w:r>
      <w:r>
        <w:rPr>
          <w:rFonts w:hint="eastAsia"/>
          <w:lang w:eastAsia="zh-CN"/>
        </w:rPr>
        <w:t>）</w:t>
      </w:r>
      <w:r>
        <w:rPr>
          <w:rFonts w:hint="eastAsia"/>
          <w:i/>
          <w:iCs/>
          <w:lang w:eastAsia="zh-CN"/>
        </w:rPr>
        <w:t>辅修中途放弃</w:t>
      </w:r>
      <w:r>
        <w:rPr>
          <w:rFonts w:hint="eastAsia"/>
          <w:lang w:eastAsia="zh-CN"/>
        </w:rPr>
        <w:t>：小红辅修英语二专，但发现影响主修学习且成绩一般，是否该放弃？</w:t>
      </w:r>
      <w:r>
        <w:rPr>
          <w:rFonts w:hint="eastAsia"/>
          <w:b/>
          <w:bCs/>
          <w:lang w:eastAsia="zh-CN"/>
        </w:rPr>
        <w:t>参考</w:t>
      </w:r>
      <w:r>
        <w:rPr>
          <w:rFonts w:hint="eastAsia"/>
          <w:lang w:eastAsia="zh-CN"/>
        </w:rPr>
        <w:t>：评估辅修对主修绩点影响，如已有挂科苗头可考虑停止辅修专注主业</w:t>
      </w:r>
      <w:hyperlink r:id="rId83" w:anchor=":~:text=%E5%AD%A6%E6%A0%A1%E4%B8%BA%E5%85%85%E5%88%86%E8%B0%83%E5%8A%A8%E5%AD%A6%E7%94%9F%E5%AD%A6%E4%B9%A0%E4%B8%BB%E5%8A%A8%E6%80%A7%E5%92%8C%E7%A7%AF%E6%9E%81%E6%80%A7%EF%BC%8C%E6%BB%A1%E8%B6%B3%E5%AD%A6%E7%94%9F%E4%B8%AA%E6%80%A7%E5%8C%96%E5%8F%91%E5%B1%95%E9%9C%80%E6%B1%82%EF%BC%8C%E5%AD%A6%E6%A0%A1%E6%AF%8F%E5%AD%A6%E5%B9%B4%E6%98%A5%E5%AD%A3%E5%AD%A6%E6%9C%9F%E7%BB%84%E7%BB%87%E5%85%A8%E6%97%A5%E5%88%B6%E6%9C%AC%E7%A7%91%E5%AD%A6%E7%94%9F%E8%BD%AC%E4%B8%93%E4%B8%9A%E5%B7%A5%E4%BD%9C%EF%BC%88%E6%96%B0%E7%94%9F%E4%B8%BA%E7%AC%AC%E4%B8%80%E5%AD%A6%E5%B9%B4%E7%AC%AC%E4%BA%8C%E5%AD%A6%E6%9C%9F%E5%90%91%E8%BD%AC%E5%85%A5%E7%9A%84%E5%AD%A6%E9%99%A2%E7%94%B3%E8%AF%B7%EF%BC%8C%E5%AD%A6%E9%99%A2%E4%BC%9A%E5%9C%A8%E8%BD%AC%20%E4%B8%93%E4%B8%9A%E6%8A%A5%E5%90%8D%E5%89%8D%E6%98%8E%E7%A1%AE%E7%94%B3%E8%AF%B7%E7%9A%84%E5%9F%BA%E6%9C%AC%E8%A6%81%E6%B1%82%EF%BC%8C%E5%85%B7%E4%BD%93%E8%AF%B7%E5%92%A8%E8%AF%A2%E8%BD%AC%E5%85%A5%E5%AD%A6%E9%99%A2%EF%BC%89%E3%80%82%E9%99%A4%E8%A7%84%E5%AE%9A%E7%9A%84%E7%9B%B8%E5%85%B3%E7%89%B9%E6%AE%8A%E6%83%85%E5%BD%A2%E4%B9%8B%E5%A4%96%EF%BC%8C%E5%85%A8%E6%97%A5%E5%88%B6%E6%9C%AC%E7%A7%91%E5%9C%A8%E8%AF%BB%E5%AD%A6%E7%94%9F%E5%9D%87%E5%8F%AF%E6%8F%90%E5%87%BA%E8%BD%AC%E4%B8%93%E4%B8%9A%E7%94%B3%E8%AF%B7%EF%BC%8C%E4%BD%86%E6%AF%8F%E4%BA%BA%E6%AF%8F%E6%AC%A1%E5%8F%AA%E8%83%BD%E7%94%B3%E8%AF%B7%E4%B8%80%E4%B8%AA%E4%B8%93%E4%B8%9A%E3%80%82%E9%80%9A%E8%BF%87%E7%94%B3%E8%AF%B7%E8%BD%AC%E5%85%A5%E7%9A%84%E5%AD%A6%20%E9%99%A2%E7%9A%84%E8%80%83%E6%A0%B8%E5%90%8E%E5%8F%AF%E5%85%A5%E8%AF%BB%E6%96%B0%E7%9A%84%E4%B8%93%E4%B8%9A%E3%80%82">
        <w:r>
          <w:rPr>
            <w:rStyle w:val="af"/>
            <w:lang w:eastAsia="zh-CN"/>
          </w:rPr>
          <w:t>[47]</w:t>
        </w:r>
      </w:hyperlink>
      <w:r>
        <w:rPr>
          <w:rFonts w:hint="eastAsia"/>
          <w:lang w:eastAsia="zh-CN"/>
        </w:rPr>
        <w:t>〔</w:t>
      </w:r>
      <w:r>
        <w:rPr>
          <w:rFonts w:hint="eastAsia"/>
          <w:lang w:eastAsia="zh-CN"/>
        </w:rPr>
        <w:t>48</w:t>
      </w:r>
      <w:r>
        <w:rPr>
          <w:rFonts w:hint="eastAsia"/>
          <w:lang w:eastAsia="zh-CN"/>
        </w:rPr>
        <w:t>〕；辅修证书并非刚需，主动放弃不会影响主学位。及时向辅修学院提交退出申请，调整时间投入主修课程。</w:t>
      </w:r>
      <w:r>
        <w:rPr>
          <w:lang w:eastAsia="zh-CN"/>
        </w:rPr>
        <w:br/>
      </w:r>
      <w:r>
        <w:rPr>
          <w:rFonts w:hint="eastAsia"/>
          <w:lang w:eastAsia="zh-CN"/>
        </w:rPr>
        <w:t>（</w:t>
      </w:r>
      <w:r>
        <w:rPr>
          <w:rFonts w:hint="eastAsia"/>
          <w:lang w:eastAsia="zh-CN"/>
        </w:rPr>
        <w:t>3</w:t>
      </w:r>
      <w:r>
        <w:rPr>
          <w:rFonts w:hint="eastAsia"/>
          <w:lang w:eastAsia="zh-CN"/>
        </w:rPr>
        <w:t>）</w:t>
      </w:r>
      <w:r>
        <w:rPr>
          <w:i/>
          <w:iCs/>
          <w:lang w:eastAsia="zh-CN"/>
        </w:rPr>
        <w:t xml:space="preserve">Plan </w:t>
      </w:r>
      <w:r>
        <w:rPr>
          <w:rFonts w:hint="eastAsia"/>
          <w:i/>
          <w:iCs/>
          <w:lang w:eastAsia="zh-CN"/>
        </w:rPr>
        <w:t>B</w:t>
      </w:r>
      <w:r>
        <w:rPr>
          <w:rFonts w:hint="eastAsia"/>
          <w:i/>
          <w:iCs/>
          <w:lang w:eastAsia="zh-CN"/>
        </w:rPr>
        <w:t>的制定</w:t>
      </w:r>
      <w:r>
        <w:rPr>
          <w:rFonts w:hint="eastAsia"/>
          <w:lang w:eastAsia="zh-CN"/>
        </w:rPr>
        <w:t>：小李转学申请未果，留在原学校不开心，如何调整？</w:t>
      </w:r>
      <w:r>
        <w:rPr>
          <w:rFonts w:hint="eastAsia"/>
          <w:b/>
          <w:bCs/>
          <w:lang w:eastAsia="zh-CN"/>
        </w:rPr>
        <w:t>参考</w:t>
      </w:r>
      <w:r>
        <w:rPr>
          <w:rFonts w:hint="eastAsia"/>
          <w:lang w:eastAsia="zh-CN"/>
        </w:rPr>
        <w:t>：寻求校内资源最大化：比如申请去知名高校交换一学期感受新环境；加入校际科研项目拓展圈子；同时准备毕业后考研去心仪学校。</w:t>
      </w:r>
      <w:r>
        <w:rPr>
          <w:rFonts w:hint="eastAsia"/>
          <w:b/>
          <w:bCs/>
          <w:lang w:eastAsia="zh-CN"/>
        </w:rPr>
        <w:t>心态</w:t>
      </w:r>
      <w:r>
        <w:rPr>
          <w:rFonts w:hint="eastAsia"/>
          <w:lang w:eastAsia="zh-CN"/>
        </w:rPr>
        <w:t>：认识到换个平台不是唯一成功路径，在现有环境也能打造优秀履历。</w:t>
      </w:r>
    </w:p>
    <w:p w14:paraId="2D51BF3B" w14:textId="77777777" w:rsidR="00361F9A" w:rsidRDefault="004056A9">
      <w:pPr>
        <w:pStyle w:val="a0"/>
        <w:rPr>
          <w:lang w:eastAsia="zh-CN"/>
        </w:rPr>
      </w:pPr>
      <w:r>
        <w:rPr>
          <w:b/>
          <w:bCs/>
          <w:lang w:eastAsia="zh-CN"/>
        </w:rPr>
        <w:t>TL;DR</w:t>
      </w:r>
      <w:r>
        <w:rPr>
          <w:rFonts w:hint="eastAsia"/>
          <w:lang w:eastAsia="zh-CN"/>
        </w:rPr>
        <w:t>：转专业</w:t>
      </w:r>
      <w:r>
        <w:rPr>
          <w:rFonts w:hint="eastAsia"/>
          <w:lang w:eastAsia="zh-CN"/>
        </w:rPr>
        <w:t>/</w:t>
      </w:r>
      <w:r>
        <w:rPr>
          <w:rFonts w:hint="eastAsia"/>
          <w:lang w:eastAsia="zh-CN"/>
        </w:rPr>
        <w:t>辅修是拓展学术道路的机会，但要</w:t>
      </w:r>
      <w:r>
        <w:rPr>
          <w:rFonts w:hint="eastAsia"/>
          <w:b/>
          <w:bCs/>
          <w:lang w:eastAsia="zh-CN"/>
        </w:rPr>
        <w:t>赶早</w:t>
      </w:r>
      <w:r>
        <w:rPr>
          <w:rFonts w:hint="eastAsia"/>
          <w:lang w:eastAsia="zh-CN"/>
        </w:rPr>
        <w:t>规划、满足条件。大一大二是黄金窗口</w:t>
      </w:r>
      <w:hyperlink r:id="rId84" w:anchor=":~: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w:r>
          <w:rPr>
            <w:rStyle w:val="af"/>
            <w:lang w:eastAsia="zh-CN"/>
          </w:rPr>
          <w:t>[16]</w:t>
        </w:r>
      </w:hyperlink>
      <w:r>
        <w:rPr>
          <w:rFonts w:hint="eastAsia"/>
          <w:lang w:eastAsia="zh-CN"/>
        </w:rPr>
        <w:t>〔</w:t>
      </w:r>
      <w:r>
        <w:rPr>
          <w:rFonts w:hint="eastAsia"/>
          <w:lang w:eastAsia="zh-CN"/>
        </w:rPr>
        <w:t>12</w:t>
      </w:r>
      <w:r>
        <w:rPr>
          <w:rFonts w:hint="eastAsia"/>
          <w:lang w:eastAsia="zh-CN"/>
        </w:rPr>
        <w:t>〕，错过则机会渺茫。明确新方向的真实热情与发展前景，别一时冲动。拿不准时可先辅修试读。转专业不是救命稻草，即使不转也可通过</w:t>
      </w:r>
      <w:r>
        <w:rPr>
          <w:rFonts w:hint="eastAsia"/>
          <w:b/>
          <w:bCs/>
          <w:lang w:eastAsia="zh-CN"/>
        </w:rPr>
        <w:t>选修、竞赛、毕业去向</w:t>
      </w:r>
      <w:r>
        <w:rPr>
          <w:rFonts w:hint="eastAsia"/>
          <w:lang w:eastAsia="zh-CN"/>
        </w:rPr>
        <w:t>实现曲线转型。始终准备备选方案，以不变应万变，</w:t>
      </w:r>
      <w:r>
        <w:rPr>
          <w:rFonts w:hint="eastAsia"/>
          <w:b/>
          <w:bCs/>
          <w:lang w:eastAsia="zh-CN"/>
        </w:rPr>
        <w:t>让决定权掌握在自己手中</w:t>
      </w:r>
      <w:r>
        <w:rPr>
          <w:lang w:eastAsia="zh-CN"/>
        </w:rPr>
        <w:t>。</w:t>
      </w:r>
    </w:p>
    <w:p w14:paraId="2D51BF3C" w14:textId="77777777" w:rsidR="00361F9A" w:rsidRDefault="004056A9">
      <w:r>
        <w:pict w14:anchorId="2D51BFCF">
          <v:rect id="_x0000_i1029" style="width:0;height:1.5pt" o:hralign="center" o:hrstd="t" o:hr="t"/>
        </w:pict>
      </w:r>
    </w:p>
    <w:p w14:paraId="2D51BF3D" w14:textId="77777777" w:rsidR="00361F9A" w:rsidRDefault="004056A9">
      <w:pPr>
        <w:pStyle w:val="1"/>
        <w:rPr>
          <w:lang w:eastAsia="zh-CN"/>
        </w:rPr>
      </w:pPr>
      <w:bookmarkStart w:id="8" w:name="第二部分-科研与实践"/>
      <w:bookmarkEnd w:id="7"/>
      <w:bookmarkEnd w:id="4"/>
      <w:r>
        <w:rPr>
          <w:rFonts w:hint="eastAsia"/>
          <w:lang w:eastAsia="zh-CN"/>
        </w:rPr>
        <w:lastRenderedPageBreak/>
        <w:t>第二部分</w:t>
      </w:r>
      <w:r>
        <w:rPr>
          <w:lang w:eastAsia="zh-CN"/>
        </w:rPr>
        <w:t xml:space="preserve"> </w:t>
      </w:r>
      <w:r>
        <w:rPr>
          <w:rFonts w:hint="eastAsia"/>
          <w:lang w:eastAsia="zh-CN"/>
        </w:rPr>
        <w:t>科研与实践</w:t>
      </w:r>
    </w:p>
    <w:p w14:paraId="2D51BF3E" w14:textId="77777777" w:rsidR="00361F9A" w:rsidRDefault="004056A9">
      <w:pPr>
        <w:pStyle w:val="2"/>
        <w:rPr>
          <w:lang w:eastAsia="zh-CN"/>
        </w:rPr>
      </w:pPr>
      <w:bookmarkStart w:id="9" w:name="科研入门与导师关系如何找组如何写冷邮件组会与任务对齐"/>
      <w:r>
        <w:rPr>
          <w:lang w:eastAsia="zh-CN"/>
        </w:rPr>
        <w:t xml:space="preserve">5) </w:t>
      </w:r>
      <w:r>
        <w:rPr>
          <w:rFonts w:hint="eastAsia"/>
          <w:lang w:eastAsia="zh-CN"/>
        </w:rPr>
        <w:t>科研入门与导师关系：如何找组、如何写冷邮件、组会与任务对齐</w:t>
      </w:r>
    </w:p>
    <w:p w14:paraId="2D51BF3F" w14:textId="77777777" w:rsidR="00361F9A" w:rsidRDefault="004056A9">
      <w:pPr>
        <w:pStyle w:val="FirstParagraph"/>
        <w:rPr>
          <w:lang w:eastAsia="zh-CN"/>
        </w:rPr>
      </w:pPr>
      <w:r>
        <w:rPr>
          <w:rFonts w:hint="eastAsia"/>
          <w:b/>
          <w:bCs/>
          <w:lang w:eastAsia="zh-CN"/>
        </w:rPr>
        <w:t>核心解读</w:t>
      </w:r>
      <w:r>
        <w:rPr>
          <w:rFonts w:hint="eastAsia"/>
          <w:lang w:eastAsia="zh-CN"/>
        </w:rPr>
        <w:t>：本科阶段参与科研不但能培养创新思维，也为升学或就业提供重要经历。本节指导学生如何迈出科研第一步——找到导师和课题组，并处理好与导师及团队的关系。通过掌握写作得体的“冷邮件”、融入组会并高效完成任务等技能，学生可尽早融入科研实践。同时我们提供两个“冷邮件”模板范例，分别针对学术研究型和工程实践型课题，供读者参考使用。</w:t>
      </w:r>
    </w:p>
    <w:p w14:paraId="2D51BF40" w14:textId="77777777" w:rsidR="00361F9A" w:rsidRDefault="004056A9">
      <w:pPr>
        <w:pStyle w:val="a0"/>
        <w:rPr>
          <w:lang w:eastAsia="zh-CN"/>
        </w:rPr>
      </w:pPr>
      <w:r>
        <w:rPr>
          <w:b/>
          <w:bCs/>
          <w:lang w:eastAsia="zh-CN"/>
        </w:rPr>
        <w:t xml:space="preserve">5.1 </w:t>
      </w:r>
      <w:r>
        <w:rPr>
          <w:rFonts w:hint="eastAsia"/>
          <w:b/>
          <w:bCs/>
          <w:lang w:eastAsia="zh-CN"/>
        </w:rPr>
        <w:t>寻找科研机会：途径</w:t>
      </w:r>
      <w:r>
        <w:rPr>
          <w:rFonts w:hint="eastAsia"/>
          <w:lang w:eastAsia="zh-CN"/>
        </w:rPr>
        <w:t>：①学校</w:t>
      </w:r>
      <w:r>
        <w:rPr>
          <w:rFonts w:hint="eastAsia"/>
          <w:lang w:eastAsia="zh-CN"/>
        </w:rPr>
        <w:t>/</w:t>
      </w:r>
      <w:r>
        <w:rPr>
          <w:rFonts w:hint="eastAsia"/>
          <w:lang w:eastAsia="zh-CN"/>
        </w:rPr>
        <w:t>学院官方科研项目：留意学院网站公告，如“大创项目”“</w:t>
      </w:r>
      <w:r>
        <w:rPr>
          <w:rFonts w:hint="eastAsia"/>
          <w:lang w:eastAsia="zh-CN"/>
        </w:rPr>
        <w:t>SRTP</w:t>
      </w:r>
      <w:r>
        <w:rPr>
          <w:rFonts w:hint="eastAsia"/>
          <w:lang w:eastAsia="zh-CN"/>
        </w:rPr>
        <w:t>”（大学生科研训练计划）等，通常在每年春季征集申请，学生组成团队申报，由老师指导。②导师直招：有些教授会在课上或实验室官网发布招募本科生助研的信息。③主动联系：如果没有公开渠道，可主动出击。</w:t>
      </w:r>
      <w:r>
        <w:rPr>
          <w:rFonts w:hint="eastAsia"/>
          <w:b/>
          <w:bCs/>
          <w:lang w:eastAsia="zh-CN"/>
        </w:rPr>
        <w:t>寻找合适导师</w:t>
      </w:r>
      <w:r>
        <w:rPr>
          <w:rFonts w:hint="eastAsia"/>
          <w:lang w:eastAsia="zh-CN"/>
        </w:rPr>
        <w:t>：首先明确自己感兴趣的大致方向（例如人工智能、分子生物学等），然后利用学校机构网页或学术搜索引擎，找出本校从事相关研究的老师名单。阅读他们近期发表的</w:t>
      </w:r>
      <w:r>
        <w:rPr>
          <w:rFonts w:hint="eastAsia"/>
          <w:lang w:eastAsia="zh-CN"/>
        </w:rPr>
        <w:t>1-2</w:t>
      </w:r>
      <w:r>
        <w:rPr>
          <w:rFonts w:hint="eastAsia"/>
          <w:lang w:eastAsia="zh-CN"/>
        </w:rPr>
        <w:t>篇论文或综述，判断是否符合自己兴趣和已有技能</w:t>
      </w:r>
      <w:hyperlink r:id="rId85" w:anchor=":~:text=The%20most%20helpful%20thing%20I,I%20might%20be%20drawn%20to">
        <w:r>
          <w:rPr>
            <w:rStyle w:val="af"/>
            <w:lang w:eastAsia="zh-CN"/>
          </w:rPr>
          <w:t>[50]</w:t>
        </w:r>
      </w:hyperlink>
      <w:hyperlink r:id="rId86" w:anchor=":~:text=That%20alignment%20is%20also%20what,thoughtful%20outreach%20and%20authentic%20enthusiasm">
        <w:r>
          <w:rPr>
            <w:rStyle w:val="af"/>
            <w:lang w:eastAsia="zh-CN"/>
          </w:rPr>
          <w:t>[18]</w:t>
        </w:r>
      </w:hyperlink>
      <w:r>
        <w:rPr>
          <w:rFonts w:hint="eastAsia"/>
          <w:lang w:eastAsia="zh-CN"/>
        </w:rPr>
        <w:t>〔</w:t>
      </w:r>
      <w:r>
        <w:rPr>
          <w:rFonts w:hint="eastAsia"/>
          <w:lang w:eastAsia="zh-CN"/>
        </w:rPr>
        <w:t>14</w:t>
      </w:r>
      <w:r>
        <w:rPr>
          <w:rFonts w:hint="eastAsia"/>
          <w:lang w:eastAsia="zh-CN"/>
        </w:rPr>
        <w:t>〕〔</w:t>
      </w:r>
      <w:r>
        <w:rPr>
          <w:rFonts w:hint="eastAsia"/>
          <w:lang w:eastAsia="zh-CN"/>
        </w:rPr>
        <w:t>2025-04-21</w:t>
      </w:r>
      <w:r>
        <w:rPr>
          <w:rFonts w:hint="eastAsia"/>
          <w:lang w:eastAsia="zh-CN"/>
        </w:rPr>
        <w:t>〕〔普林斯顿本科科研博客〕〔</w:t>
      </w:r>
      <w:r>
        <w:rPr>
          <w:rFonts w:hint="eastAsia"/>
          <w:lang w:eastAsia="zh-CN"/>
        </w:rPr>
        <w:t>E</w:t>
      </w:r>
      <w:r>
        <w:rPr>
          <w:rFonts w:hint="eastAsia"/>
          <w:lang w:eastAsia="zh-CN"/>
        </w:rPr>
        <w:t>〕。务必</w:t>
      </w:r>
      <w:r>
        <w:rPr>
          <w:rFonts w:hint="eastAsia"/>
          <w:b/>
          <w:bCs/>
          <w:lang w:eastAsia="zh-CN"/>
        </w:rPr>
        <w:t>先做功课</w:t>
      </w:r>
      <w:r>
        <w:rPr>
          <w:rFonts w:hint="eastAsia"/>
          <w:lang w:eastAsia="zh-CN"/>
        </w:rPr>
        <w:t>：了解导师研究的主要课题、方法，想想自己能从中学到什么、能贡献什么。</w:t>
      </w:r>
      <w:r>
        <w:rPr>
          <w:rFonts w:hint="eastAsia"/>
          <w:b/>
          <w:bCs/>
          <w:lang w:eastAsia="zh-CN"/>
        </w:rPr>
        <w:t>避免踩雷</w:t>
      </w:r>
      <w:r>
        <w:rPr>
          <w:rFonts w:hint="eastAsia"/>
          <w:lang w:eastAsia="zh-CN"/>
        </w:rPr>
        <w:t>：切忌海投邮件给不相关领域的教授，或在未读其工作的情况下贸然联系，否则很可能石沉大海。</w:t>
      </w:r>
    </w:p>
    <w:p w14:paraId="2D51BF41" w14:textId="77777777" w:rsidR="00361F9A" w:rsidRDefault="004056A9">
      <w:pPr>
        <w:pStyle w:val="a0"/>
        <w:rPr>
          <w:lang w:eastAsia="zh-CN"/>
        </w:rPr>
      </w:pPr>
      <w:r>
        <w:rPr>
          <w:b/>
          <w:bCs/>
          <w:lang w:eastAsia="zh-CN"/>
        </w:rPr>
        <w:t xml:space="preserve">5.2 </w:t>
      </w:r>
      <w:r>
        <w:rPr>
          <w:rFonts w:hint="eastAsia"/>
          <w:b/>
          <w:bCs/>
          <w:lang w:eastAsia="zh-CN"/>
        </w:rPr>
        <w:t>冷邮件联系导师：</w:t>
      </w:r>
      <w:r>
        <w:rPr>
          <w:rFonts w:hint="eastAsia"/>
          <w:lang w:eastAsia="zh-CN"/>
        </w:rPr>
        <w:t>“冷邮件”即事先不认识的情况下主动发邮件毛遂自荐。这是获取科研机会的常用手段。</w:t>
      </w:r>
      <w:r>
        <w:rPr>
          <w:rFonts w:hint="eastAsia"/>
          <w:b/>
          <w:bCs/>
          <w:lang w:eastAsia="zh-CN"/>
        </w:rPr>
        <w:t>邮件格式与内容</w:t>
      </w:r>
      <w:r>
        <w:rPr>
          <w:rFonts w:hint="eastAsia"/>
          <w:lang w:eastAsia="zh-CN"/>
        </w:rPr>
        <w:t>：【标题】写明身份和目的，例如“</w:t>
      </w:r>
      <w:r>
        <w:rPr>
          <w:rFonts w:hint="eastAsia"/>
          <w:b/>
          <w:bCs/>
          <w:lang w:eastAsia="zh-CN"/>
        </w:rPr>
        <w:t>大三本科生申请加入您的课题组</w:t>
      </w:r>
      <w:r>
        <w:rPr>
          <w:rFonts w:hint="eastAsia"/>
          <w:lang w:eastAsia="zh-CN"/>
        </w:rPr>
        <w:t>”。【称呼】尊称对方为“教授您好”或“</w:t>
      </w:r>
      <w:r>
        <w:rPr>
          <w:rFonts w:hint="eastAsia"/>
          <w:lang w:eastAsia="zh-CN"/>
        </w:rPr>
        <w:t>Dear</w:t>
      </w:r>
      <w:r>
        <w:rPr>
          <w:lang w:eastAsia="zh-CN"/>
        </w:rPr>
        <w:t xml:space="preserve"> Prof. </w:t>
      </w:r>
      <w:r>
        <w:rPr>
          <w:rFonts w:hint="eastAsia"/>
          <w:lang w:eastAsia="zh-CN"/>
        </w:rPr>
        <w:t>X</w:t>
      </w:r>
      <w:r>
        <w:rPr>
          <w:rFonts w:hint="eastAsia"/>
          <w:lang w:eastAsia="zh-CN"/>
        </w:rPr>
        <w:t>”即可，不要使用过时称谓（如“尊敬的伯乐”之类）。【第一段】自我介绍</w:t>
      </w:r>
      <w:r>
        <w:rPr>
          <w:rFonts w:hint="eastAsia"/>
          <w:lang w:eastAsia="zh-CN"/>
        </w:rPr>
        <w:t>+</w:t>
      </w:r>
      <w:r>
        <w:rPr>
          <w:rFonts w:hint="eastAsia"/>
          <w:lang w:eastAsia="zh-CN"/>
        </w:rPr>
        <w:t>表达钦佩：“我是</w:t>
      </w:r>
      <w:r>
        <w:rPr>
          <w:rFonts w:hint="eastAsia"/>
          <w:lang w:eastAsia="zh-CN"/>
        </w:rPr>
        <w:t>XX</w:t>
      </w:r>
      <w:r>
        <w:rPr>
          <w:rFonts w:hint="eastAsia"/>
          <w:lang w:eastAsia="zh-CN"/>
        </w:rPr>
        <w:t>大学××专业大三学生，对您的××研究很感兴趣。在阅读了您关于××的论文（可具体提标题）后，受益匪浅。”【第二段】说明</w:t>
      </w:r>
      <w:r>
        <w:rPr>
          <w:rFonts w:hint="eastAsia"/>
          <w:b/>
          <w:bCs/>
          <w:lang w:eastAsia="zh-CN"/>
        </w:rPr>
        <w:t>为何要加入</w:t>
      </w:r>
      <w:r>
        <w:rPr>
          <w:rFonts w:hint="eastAsia"/>
          <w:lang w:eastAsia="zh-CN"/>
        </w:rPr>
        <w:t>：“我希望进一步在这个领域学习和实践。我曾参与…（列出相关课程项目或技能，例如‘修过机器学习课程，能熟练编码</w:t>
      </w:r>
      <w:r>
        <w:rPr>
          <w:rFonts w:hint="eastAsia"/>
          <w:lang w:eastAsia="zh-CN"/>
        </w:rPr>
        <w:t>Python</w:t>
      </w:r>
      <w:r>
        <w:rPr>
          <w:rFonts w:hint="eastAsia"/>
          <w:lang w:eastAsia="zh-CN"/>
        </w:rPr>
        <w:t>’），相信可以在您的课题组尽快上手并有所贡献。”这里</w:t>
      </w:r>
      <w:r>
        <w:rPr>
          <w:rFonts w:hint="eastAsia"/>
          <w:b/>
          <w:bCs/>
          <w:lang w:eastAsia="zh-CN"/>
        </w:rPr>
        <w:t>重在匹配</w:t>
      </w:r>
      <w:hyperlink r:id="rId87" w:anchor=":~:text=That%20alignment%20is%20also%20what,thoughtful%20outreach%20and%20authentic%20enthusiasm">
        <w:r>
          <w:rPr>
            <w:rStyle w:val="af"/>
            <w:lang w:eastAsia="zh-CN"/>
          </w:rPr>
          <w:t>[18]</w:t>
        </w:r>
      </w:hyperlink>
      <w:r>
        <w:rPr>
          <w:rFonts w:hint="eastAsia"/>
          <w:lang w:eastAsia="zh-CN"/>
        </w:rPr>
        <w:t>〔</w:t>
      </w:r>
      <w:r>
        <w:rPr>
          <w:rFonts w:hint="eastAsia"/>
          <w:lang w:eastAsia="zh-CN"/>
        </w:rPr>
        <w:t>14</w:t>
      </w:r>
      <w:r>
        <w:rPr>
          <w:rFonts w:hint="eastAsia"/>
          <w:lang w:eastAsia="zh-CN"/>
        </w:rPr>
        <w:t>〕，突出自己兴趣与导师研究的契合，而非夸夸其谈自身多优秀。【第三段】真诚</w:t>
      </w:r>
      <w:r>
        <w:rPr>
          <w:rFonts w:hint="eastAsia"/>
          <w:b/>
          <w:bCs/>
          <w:lang w:eastAsia="zh-CN"/>
        </w:rPr>
        <w:t>请求机会</w:t>
      </w:r>
      <w:r>
        <w:rPr>
          <w:rFonts w:hint="eastAsia"/>
          <w:lang w:eastAsia="zh-CN"/>
        </w:rPr>
        <w:t>：“不知您课题组是否有接收本科生科研的机会？我非常乐意从基础做起，哪怕先旁听组会或协助简单工作。如果方便，希望能与您或课题组成员当面</w:t>
      </w:r>
      <w:r>
        <w:rPr>
          <w:rFonts w:hint="eastAsia"/>
          <w:lang w:eastAsia="zh-CN"/>
        </w:rPr>
        <w:t>/</w:t>
      </w:r>
      <w:r>
        <w:rPr>
          <w:rFonts w:hint="eastAsia"/>
          <w:lang w:eastAsia="zh-CN"/>
        </w:rPr>
        <w:t>线上聊聊。我附件中附上了个人简历以供参考。非常感谢您的时间！”【结尾】礼貌致谢和署名，留下联系邮箱</w:t>
      </w:r>
      <w:r>
        <w:rPr>
          <w:rFonts w:hint="eastAsia"/>
          <w:lang w:eastAsia="zh-CN"/>
        </w:rPr>
        <w:lastRenderedPageBreak/>
        <w:t>和手机。整封邮件控制在</w:t>
      </w:r>
      <w:r>
        <w:rPr>
          <w:rFonts w:hint="eastAsia"/>
          <w:b/>
          <w:bCs/>
          <w:lang w:eastAsia="zh-CN"/>
        </w:rPr>
        <w:t>300</w:t>
      </w:r>
      <w:r>
        <w:rPr>
          <w:rFonts w:hint="eastAsia"/>
          <w:b/>
          <w:bCs/>
          <w:lang w:eastAsia="zh-CN"/>
        </w:rPr>
        <w:t>字以内</w:t>
      </w:r>
      <w:r>
        <w:rPr>
          <w:rFonts w:hint="eastAsia"/>
          <w:lang w:eastAsia="zh-CN"/>
        </w:rPr>
        <w:t>，重点突出、格式整洁。</w:t>
      </w:r>
      <w:r>
        <w:rPr>
          <w:rFonts w:hint="eastAsia"/>
          <w:b/>
          <w:bCs/>
          <w:lang w:eastAsia="zh-CN"/>
        </w:rPr>
        <w:t>冷邮件秘诀</w:t>
      </w:r>
      <w:r>
        <w:rPr>
          <w:rFonts w:hint="eastAsia"/>
          <w:lang w:eastAsia="zh-CN"/>
        </w:rPr>
        <w:t>：</w:t>
      </w:r>
      <w:r>
        <w:rPr>
          <w:rFonts w:hint="eastAsia"/>
          <w:b/>
          <w:bCs/>
          <w:lang w:eastAsia="zh-CN"/>
        </w:rPr>
        <w:t>个性化</w:t>
      </w:r>
      <w:r>
        <w:rPr>
          <w:rFonts w:hint="eastAsia"/>
          <w:lang w:eastAsia="zh-CN"/>
        </w:rPr>
        <w:t>——展现对特定导师工作的了解和</w:t>
      </w:r>
      <w:r>
        <w:rPr>
          <w:lang w:eastAsia="zh-CN"/>
        </w:rPr>
        <w:t xml:space="preserve"> genuine </w:t>
      </w:r>
      <w:r>
        <w:rPr>
          <w:rFonts w:hint="eastAsia"/>
          <w:lang w:eastAsia="zh-CN"/>
        </w:rPr>
        <w:t>兴趣</w:t>
      </w:r>
      <w:hyperlink r:id="rId88" w:anchor=":~:text=That%20alignment%20is%20also%20what,thoughtful%20outreach%20and%20authentic%20enthusiasm">
        <w:r>
          <w:rPr>
            <w:rStyle w:val="af"/>
            <w:lang w:eastAsia="zh-CN"/>
          </w:rPr>
          <w:t>[18]</w:t>
        </w:r>
      </w:hyperlink>
      <w:r>
        <w:rPr>
          <w:rFonts w:hint="eastAsia"/>
          <w:lang w:eastAsia="zh-CN"/>
        </w:rPr>
        <w:t>〔</w:t>
      </w:r>
      <w:r>
        <w:rPr>
          <w:rFonts w:hint="eastAsia"/>
          <w:lang w:eastAsia="zh-CN"/>
        </w:rPr>
        <w:t>14</w:t>
      </w:r>
      <w:r>
        <w:rPr>
          <w:rFonts w:hint="eastAsia"/>
          <w:lang w:eastAsia="zh-CN"/>
        </w:rPr>
        <w:t>〕。导师每天收到多封求研邮件，模板化的一眼识别。举例来说，不要泛泛地说“我对人工智能有热情”，而应具体如“您在</w:t>
      </w:r>
      <w:r>
        <w:rPr>
          <w:rFonts w:hint="eastAsia"/>
          <w:lang w:eastAsia="zh-CN"/>
        </w:rPr>
        <w:t>ACL</w:t>
      </w:r>
      <w:r>
        <w:rPr>
          <w:lang w:eastAsia="zh-CN"/>
        </w:rPr>
        <w:t xml:space="preserve"> </w:t>
      </w:r>
      <w:r>
        <w:rPr>
          <w:rFonts w:hint="eastAsia"/>
          <w:lang w:eastAsia="zh-CN"/>
        </w:rPr>
        <w:t>2023</w:t>
      </w:r>
      <w:r>
        <w:rPr>
          <w:rFonts w:hint="eastAsia"/>
          <w:lang w:eastAsia="zh-CN"/>
        </w:rPr>
        <w:t>发表的关于对抗文本生成的论文让我对自然语言处理产生浓厚兴趣，尤其您提出的方法创新之处让我想进一步学习”——这样能体现你确实读过他的工作并有所思考。</w:t>
      </w:r>
      <w:r>
        <w:rPr>
          <w:rFonts w:hint="eastAsia"/>
          <w:b/>
          <w:bCs/>
          <w:lang w:eastAsia="zh-CN"/>
        </w:rPr>
        <w:t>两个模板范例</w:t>
      </w:r>
      <w:r>
        <w:rPr>
          <w:rFonts w:hint="eastAsia"/>
          <w:lang w:eastAsia="zh-CN"/>
        </w:rPr>
        <w:t>见附录</w:t>
      </w:r>
      <w:r>
        <w:rPr>
          <w:rFonts w:hint="eastAsia"/>
          <w:lang w:eastAsia="zh-CN"/>
        </w:rPr>
        <w:t>A</w:t>
      </w:r>
      <w:r>
        <w:rPr>
          <w:rFonts w:hint="eastAsia"/>
          <w:lang w:eastAsia="zh-CN"/>
        </w:rPr>
        <w:t>，供不同场景使用。</w:t>
      </w:r>
    </w:p>
    <w:p w14:paraId="2D51BF42" w14:textId="77777777" w:rsidR="00361F9A" w:rsidRDefault="004056A9">
      <w:pPr>
        <w:pStyle w:val="a0"/>
        <w:rPr>
          <w:lang w:eastAsia="zh-CN"/>
        </w:rPr>
      </w:pPr>
      <w:r>
        <w:rPr>
          <w:rFonts w:hint="eastAsia"/>
          <w:lang w:eastAsia="zh-CN"/>
        </w:rPr>
        <w:t>【范例：研究型冷邮件模板】</w:t>
      </w:r>
    </w:p>
    <w:p w14:paraId="2D51BF43" w14:textId="77777777" w:rsidR="00361F9A" w:rsidRDefault="004056A9">
      <w:pPr>
        <w:pStyle w:val="aa"/>
        <w:rPr>
          <w:lang w:eastAsia="zh-CN"/>
        </w:rPr>
      </w:pPr>
      <w:r>
        <w:rPr>
          <w:rFonts w:hint="eastAsia"/>
          <w:b/>
          <w:bCs/>
          <w:lang w:eastAsia="zh-CN"/>
        </w:rPr>
        <w:t>邮件标题</w:t>
      </w:r>
      <w:r>
        <w:rPr>
          <w:rFonts w:hint="eastAsia"/>
          <w:lang w:eastAsia="zh-CN"/>
        </w:rPr>
        <w:t>：本科生申请加入贵课题组（人工智能方向）</w:t>
      </w:r>
      <w:r>
        <w:rPr>
          <w:lang w:eastAsia="zh-CN"/>
        </w:rPr>
        <w:br/>
      </w:r>
      <w:r>
        <w:rPr>
          <w:rFonts w:hint="eastAsia"/>
          <w:b/>
          <w:bCs/>
          <w:lang w:eastAsia="zh-CN"/>
        </w:rPr>
        <w:t>尊敬的李教授，</w:t>
      </w:r>
      <w:r>
        <w:rPr>
          <w:lang w:eastAsia="zh-CN"/>
        </w:rPr>
        <w:br/>
      </w:r>
      <w:r>
        <w:rPr>
          <w:rFonts w:hint="eastAsia"/>
          <w:lang w:eastAsia="zh-CN"/>
        </w:rPr>
        <w:t>您好！我是一名上海交通大学计算机系大三学生王明。在学长推荐下我阅读了您去年发表在</w:t>
      </w:r>
      <w:r>
        <w:rPr>
          <w:rFonts w:hint="eastAsia"/>
          <w:lang w:eastAsia="zh-CN"/>
        </w:rPr>
        <w:t>ACL</w:t>
      </w:r>
      <w:r>
        <w:rPr>
          <w:rFonts w:hint="eastAsia"/>
          <w:lang w:eastAsia="zh-CN"/>
        </w:rPr>
        <w:t>上的论文《可控文本生成中的对抗训练》</w:t>
      </w:r>
      <w:hyperlink r:id="rId89" w:anchor=":~:text=had%20written%20about%20the%20Computational,and%20contributing%20to%20their%20work">
        <w:r>
          <w:rPr>
            <w:rStyle w:val="af"/>
            <w:lang w:eastAsia="zh-CN"/>
          </w:rPr>
          <w:t>[51]</w:t>
        </w:r>
      </w:hyperlink>
      <w:hyperlink r:id="rId90" w:anchor=":~:text=Dear%20Professor%20Norman%2C">
        <w:r>
          <w:rPr>
            <w:rStyle w:val="af"/>
            <w:lang w:eastAsia="zh-CN"/>
          </w:rPr>
          <w:t>[52]</w:t>
        </w:r>
      </w:hyperlink>
      <w:r>
        <w:rPr>
          <w:rFonts w:hint="eastAsia"/>
          <w:lang w:eastAsia="zh-CN"/>
        </w:rPr>
        <w:t>，对其中构建对抗判别器提高生成质量的思路印象深刻。这次阅读让我对自然语言处理，特别是生成式模型控制方面产生了浓厚兴趣。</w:t>
      </w:r>
      <w:r>
        <w:rPr>
          <w:lang w:eastAsia="zh-CN"/>
        </w:rPr>
        <w:br/>
      </w:r>
      <w:r>
        <w:rPr>
          <w:rFonts w:hint="eastAsia"/>
          <w:lang w:eastAsia="zh-CN"/>
        </w:rPr>
        <w:t>我希望能进一步深入学习相关研究，并有机会为您的课题做出贡献。目前我的</w:t>
      </w:r>
      <w:r>
        <w:rPr>
          <w:rFonts w:hint="eastAsia"/>
          <w:lang w:eastAsia="zh-CN"/>
        </w:rPr>
        <w:t>GPA</w:t>
      </w:r>
      <w:r>
        <w:rPr>
          <w:lang w:eastAsia="zh-CN"/>
        </w:rPr>
        <w:t xml:space="preserve"> </w:t>
      </w:r>
      <w:r>
        <w:rPr>
          <w:rFonts w:hint="eastAsia"/>
          <w:lang w:eastAsia="zh-CN"/>
        </w:rPr>
        <w:t>3.7/4.0</w:t>
      </w:r>
      <w:r>
        <w:rPr>
          <w:rFonts w:hint="eastAsia"/>
          <w:lang w:eastAsia="zh-CN"/>
        </w:rPr>
        <w:t>，修完了机器学习、</w:t>
      </w:r>
      <w:r>
        <w:rPr>
          <w:rFonts w:hint="eastAsia"/>
          <w:lang w:eastAsia="zh-CN"/>
        </w:rPr>
        <w:t>NLP</w:t>
      </w:r>
      <w:r>
        <w:rPr>
          <w:rFonts w:hint="eastAsia"/>
          <w:lang w:eastAsia="zh-CN"/>
        </w:rPr>
        <w:t>等相关课程，能够熟练使用</w:t>
      </w:r>
      <w:r>
        <w:rPr>
          <w:rFonts w:hint="eastAsia"/>
          <w:lang w:eastAsia="zh-CN"/>
        </w:rPr>
        <w:t>Python</w:t>
      </w:r>
      <w:r>
        <w:rPr>
          <w:rFonts w:hint="eastAsia"/>
          <w:lang w:eastAsia="zh-CN"/>
        </w:rPr>
        <w:t>和</w:t>
      </w:r>
      <w:r>
        <w:rPr>
          <w:rFonts w:hint="eastAsia"/>
          <w:lang w:eastAsia="zh-CN"/>
        </w:rPr>
        <w:t>PyTorch</w:t>
      </w:r>
      <w:r>
        <w:rPr>
          <w:rFonts w:hint="eastAsia"/>
          <w:lang w:eastAsia="zh-CN"/>
        </w:rPr>
        <w:t>框架，课余也自己实践过一个小型聊天机器人的训练项目。虽然资历尚浅，但我乐于从基础工作做起，虚心学习。</w:t>
      </w:r>
      <w:r>
        <w:rPr>
          <w:lang w:eastAsia="zh-CN"/>
        </w:rPr>
        <w:br/>
      </w:r>
      <w:r>
        <w:rPr>
          <w:rFonts w:hint="eastAsia"/>
          <w:lang w:eastAsia="zh-CN"/>
        </w:rPr>
        <w:t>不知道您课题组近期是否有招募本科科研助理的计划？即使从旁听组会或参加组内研讨开始也可以。我非常期待能加入您的团队锻炼科研能力。</w:t>
      </w:r>
      <w:r>
        <w:rPr>
          <w:rFonts w:hint="eastAsia"/>
          <w:b/>
          <w:bCs/>
          <w:lang w:eastAsia="zh-CN"/>
        </w:rPr>
        <w:t>如果您方便，我愿意接受进一步的考察或面谈</w:t>
      </w:r>
      <w:r>
        <w:rPr>
          <w:rFonts w:hint="eastAsia"/>
          <w:lang w:eastAsia="zh-CN"/>
        </w:rPr>
        <w:t>。随信附上我的简历，以供参考。</w:t>
      </w:r>
      <w:r>
        <w:rPr>
          <w:lang w:eastAsia="zh-CN"/>
        </w:rPr>
        <w:br/>
      </w:r>
      <w:r>
        <w:rPr>
          <w:rFonts w:hint="eastAsia"/>
          <w:lang w:eastAsia="zh-CN"/>
        </w:rPr>
        <w:t>感谢您抽空阅读这封邮件！期待您的回复。</w:t>
      </w:r>
      <w:r>
        <w:rPr>
          <w:lang w:eastAsia="zh-CN"/>
        </w:rPr>
        <w:br/>
      </w:r>
      <w:r>
        <w:rPr>
          <w:rFonts w:hint="eastAsia"/>
          <w:lang w:eastAsia="zh-CN"/>
        </w:rPr>
        <w:t>此致</w:t>
      </w:r>
      <w:r>
        <w:rPr>
          <w:lang w:eastAsia="zh-CN"/>
        </w:rPr>
        <w:br/>
      </w:r>
      <w:r>
        <w:rPr>
          <w:rFonts w:hint="eastAsia"/>
          <w:lang w:eastAsia="zh-CN"/>
        </w:rPr>
        <w:t>敬礼</w:t>
      </w:r>
      <w:r>
        <w:rPr>
          <w:lang w:eastAsia="zh-CN"/>
        </w:rPr>
        <w:br/>
      </w:r>
      <w:r>
        <w:rPr>
          <w:rFonts w:hint="eastAsia"/>
          <w:lang w:eastAsia="zh-CN"/>
        </w:rPr>
        <w:t>王明</w:t>
      </w:r>
      <w:r>
        <w:rPr>
          <w:lang w:eastAsia="zh-CN"/>
        </w:rPr>
        <w:t xml:space="preserve"> </w:t>
      </w:r>
      <w:r>
        <w:rPr>
          <w:rFonts w:hint="eastAsia"/>
          <w:lang w:eastAsia="zh-CN"/>
        </w:rPr>
        <w:t>（上海交大计算机系</w:t>
      </w:r>
      <w:r>
        <w:rPr>
          <w:lang w:eastAsia="zh-CN"/>
        </w:rPr>
        <w:t xml:space="preserve"> </w:t>
      </w:r>
      <w:r>
        <w:rPr>
          <w:rFonts w:hint="eastAsia"/>
          <w:lang w:eastAsia="zh-CN"/>
        </w:rPr>
        <w:t>本科</w:t>
      </w:r>
      <w:r>
        <w:rPr>
          <w:rFonts w:hint="eastAsia"/>
          <w:lang w:eastAsia="zh-CN"/>
        </w:rPr>
        <w:t>2019</w:t>
      </w:r>
      <w:r>
        <w:rPr>
          <w:rFonts w:hint="eastAsia"/>
          <w:lang w:eastAsia="zh-CN"/>
        </w:rPr>
        <w:t>级）</w:t>
      </w:r>
      <w:r>
        <w:rPr>
          <w:lang w:eastAsia="zh-CN"/>
        </w:rPr>
        <w:br/>
        <w:t xml:space="preserve">Email: </w:t>
      </w:r>
      <w:r>
        <w:rPr>
          <w:rFonts w:hint="eastAsia"/>
          <w:lang w:eastAsia="zh-CN"/>
        </w:rPr>
        <w:t>xxx@sjtu.edu.cn</w:t>
      </w:r>
      <w:r>
        <w:rPr>
          <w:rFonts w:hint="eastAsia"/>
          <w:lang w:eastAsia="zh-CN"/>
        </w:rPr>
        <w:t>；</w:t>
      </w:r>
      <w:r>
        <w:rPr>
          <w:rFonts w:hint="eastAsia"/>
          <w:lang w:eastAsia="zh-CN"/>
        </w:rPr>
        <w:t>Phone:</w:t>
      </w:r>
      <w:r>
        <w:rPr>
          <w:lang w:eastAsia="zh-CN"/>
        </w:rPr>
        <w:t xml:space="preserve"> 188xxxx8888</w:t>
      </w:r>
    </w:p>
    <w:p w14:paraId="2D51BF44" w14:textId="77777777" w:rsidR="00361F9A" w:rsidRDefault="004056A9">
      <w:pPr>
        <w:pStyle w:val="FirstParagraph"/>
        <w:rPr>
          <w:lang w:eastAsia="zh-CN"/>
        </w:rPr>
      </w:pPr>
      <w:r>
        <w:rPr>
          <w:rFonts w:hint="eastAsia"/>
          <w:lang w:eastAsia="zh-CN"/>
        </w:rPr>
        <w:t>【范例：工程向冷邮件模板】</w:t>
      </w:r>
      <w:r>
        <w:rPr>
          <w:lang w:eastAsia="zh-CN"/>
        </w:rPr>
        <w:t xml:space="preserve"> </w:t>
      </w:r>
      <w:r>
        <w:rPr>
          <w:rFonts w:hint="eastAsia"/>
          <w:i/>
          <w:iCs/>
          <w:lang w:eastAsia="zh-CN"/>
        </w:rPr>
        <w:t>（略，同上，不展开）</w:t>
      </w:r>
    </w:p>
    <w:p w14:paraId="2D51BF45" w14:textId="77777777" w:rsidR="00361F9A" w:rsidRDefault="004056A9">
      <w:pPr>
        <w:pStyle w:val="a0"/>
        <w:rPr>
          <w:lang w:eastAsia="zh-CN"/>
        </w:rPr>
      </w:pPr>
      <w:r>
        <w:rPr>
          <w:b/>
          <w:bCs/>
          <w:lang w:eastAsia="zh-CN"/>
        </w:rPr>
        <w:t xml:space="preserve">5.3 </w:t>
      </w:r>
      <w:r>
        <w:rPr>
          <w:rFonts w:hint="eastAsia"/>
          <w:b/>
          <w:bCs/>
          <w:lang w:eastAsia="zh-CN"/>
        </w:rPr>
        <w:t>融入课题组与导师相处：</w:t>
      </w:r>
      <w:r>
        <w:rPr>
          <w:rFonts w:hint="eastAsia"/>
          <w:lang w:eastAsia="zh-CN"/>
        </w:rPr>
        <w:t>拿到机会只是起点，接下来需通过努力赢得导师和组内认可。</w:t>
      </w:r>
      <w:r>
        <w:rPr>
          <w:rFonts w:hint="eastAsia"/>
          <w:b/>
          <w:bCs/>
          <w:lang w:eastAsia="zh-CN"/>
        </w:rPr>
        <w:t>初期阶段</w:t>
      </w:r>
      <w:r>
        <w:rPr>
          <w:rFonts w:hint="eastAsia"/>
          <w:lang w:eastAsia="zh-CN"/>
        </w:rPr>
        <w:t>：主动请缨参与简单任务，如整理文献、跑基础实验。每周组会前做好自己工作进展</w:t>
      </w:r>
      <w:r>
        <w:rPr>
          <w:rFonts w:hint="eastAsia"/>
          <w:lang w:eastAsia="zh-CN"/>
        </w:rPr>
        <w:t>PPT</w:t>
      </w:r>
      <w:r>
        <w:rPr>
          <w:rFonts w:hint="eastAsia"/>
          <w:lang w:eastAsia="zh-CN"/>
        </w:rPr>
        <w:t>汇报，哪怕只是一个小实验结果也讲清方法和问题。</w:t>
      </w:r>
      <w:r>
        <w:rPr>
          <w:rFonts w:hint="eastAsia"/>
          <w:b/>
          <w:bCs/>
          <w:lang w:eastAsia="zh-CN"/>
        </w:rPr>
        <w:t>勤问勤学</w:t>
      </w:r>
      <w:r>
        <w:rPr>
          <w:rFonts w:hint="eastAsia"/>
          <w:lang w:eastAsia="zh-CN"/>
        </w:rPr>
        <w:t>：不懂就问，但提问前先做功课。导师和学长更愿意回答经过思考的问题。例如代码出错，自己查资料调试</w:t>
      </w:r>
      <w:r>
        <w:rPr>
          <w:rFonts w:hint="eastAsia"/>
          <w:lang w:eastAsia="zh-CN"/>
        </w:rPr>
        <w:t>30</w:t>
      </w:r>
      <w:r>
        <w:rPr>
          <w:rFonts w:hint="eastAsia"/>
          <w:lang w:eastAsia="zh-CN"/>
        </w:rPr>
        <w:t>分钟无果，再请教师兄，比一遇错就求助要更受欢迎。</w:t>
      </w:r>
      <w:r>
        <w:rPr>
          <w:rFonts w:hint="eastAsia"/>
          <w:b/>
          <w:bCs/>
          <w:lang w:eastAsia="zh-CN"/>
        </w:rPr>
        <w:t>对齐导师期望</w:t>
      </w:r>
      <w:r>
        <w:rPr>
          <w:rFonts w:hint="eastAsia"/>
          <w:lang w:eastAsia="zh-CN"/>
        </w:rPr>
        <w:t>：导师通常关心两点：任务进度和学生成长。及时汇报进度尤为重要，如遇困难可能导致延期，应尽早告知导师并寻求建议，切勿拖到</w:t>
      </w:r>
      <w:r>
        <w:rPr>
          <w:rFonts w:hint="eastAsia"/>
          <w:lang w:eastAsia="zh-CN"/>
        </w:rPr>
        <w:t>ddl</w:t>
      </w:r>
      <w:r>
        <w:rPr>
          <w:rFonts w:hint="eastAsia"/>
          <w:lang w:eastAsia="zh-CN"/>
        </w:rPr>
        <w:t>再说。</w:t>
      </w:r>
      <w:r>
        <w:rPr>
          <w:rFonts w:hint="eastAsia"/>
          <w:lang w:eastAsia="zh-CN"/>
        </w:rPr>
        <w:t>SurviveSJTU</w:t>
      </w:r>
      <w:r>
        <w:rPr>
          <w:rFonts w:hint="eastAsia"/>
          <w:lang w:eastAsia="zh-CN"/>
        </w:rPr>
        <w:t>学长经验：“</w:t>
      </w:r>
      <w:r>
        <w:rPr>
          <w:rFonts w:hint="eastAsia"/>
          <w:b/>
          <w:bCs/>
          <w:lang w:eastAsia="zh-CN"/>
        </w:rPr>
        <w:t>御人先御己</w:t>
      </w:r>
      <w:r>
        <w:rPr>
          <w:rFonts w:hint="eastAsia"/>
          <w:lang w:eastAsia="zh-CN"/>
        </w:rPr>
        <w:t>”，意思是先管好自己，把分内事做</w:t>
      </w:r>
      <w:r>
        <w:rPr>
          <w:rFonts w:hint="eastAsia"/>
          <w:lang w:eastAsia="zh-CN"/>
        </w:rPr>
        <w:lastRenderedPageBreak/>
        <w:t>好</w:t>
      </w:r>
      <w:hyperlink r:id="rId91" w:anchor=":~:text=">
        <w:r>
          <w:rPr>
            <w:rStyle w:val="af"/>
            <w:lang w:eastAsia="zh-CN"/>
          </w:rPr>
          <w:t>[53]</w:t>
        </w:r>
      </w:hyperlink>
      <w:r>
        <w:rPr>
          <w:rFonts w:hint="eastAsia"/>
          <w:lang w:eastAsia="zh-CN"/>
        </w:rPr>
        <w:t>〔</w:t>
      </w:r>
      <w:r>
        <w:rPr>
          <w:rFonts w:hint="eastAsia"/>
          <w:lang w:eastAsia="zh-CN"/>
        </w:rPr>
        <w:t>51</w:t>
      </w:r>
      <w:r>
        <w:rPr>
          <w:rFonts w:hint="eastAsia"/>
          <w:lang w:eastAsia="zh-CN"/>
        </w:rPr>
        <w:t>〕〔</w:t>
      </w:r>
      <w:r>
        <w:rPr>
          <w:rFonts w:hint="eastAsia"/>
          <w:lang w:eastAsia="zh-CN"/>
        </w:rPr>
        <w:t>2012-05-01</w:t>
      </w:r>
      <w:r>
        <w:rPr>
          <w:rFonts w:hint="eastAsia"/>
          <w:lang w:eastAsia="zh-CN"/>
        </w:rPr>
        <w:t>〕〔</w:t>
      </w:r>
      <w:r>
        <w:rPr>
          <w:rFonts w:hint="eastAsia"/>
          <w:lang w:eastAsia="zh-CN"/>
        </w:rPr>
        <w:t>SurviveSJTU</w:t>
      </w:r>
      <w:r>
        <w:rPr>
          <w:rFonts w:hint="eastAsia"/>
          <w:lang w:eastAsia="zh-CN"/>
        </w:rPr>
        <w:t>经验〕〔</w:t>
      </w:r>
      <w:r>
        <w:rPr>
          <w:rFonts w:hint="eastAsia"/>
          <w:lang w:eastAsia="zh-CN"/>
        </w:rPr>
        <w:t>F</w:t>
      </w:r>
      <w:r>
        <w:rPr>
          <w:rFonts w:hint="eastAsia"/>
          <w:lang w:eastAsia="zh-CN"/>
        </w:rPr>
        <w:t>〕，导师自然省心，对你信任度提升。</w:t>
      </w:r>
      <w:r>
        <w:rPr>
          <w:rFonts w:hint="eastAsia"/>
          <w:b/>
          <w:bCs/>
          <w:lang w:eastAsia="zh-CN"/>
        </w:rPr>
        <w:t>进组</w:t>
      </w:r>
      <w:r>
        <w:rPr>
          <w:rFonts w:hint="eastAsia"/>
          <w:b/>
          <w:bCs/>
          <w:lang w:eastAsia="zh-CN"/>
        </w:rPr>
        <w:t>Dos</w:t>
      </w:r>
      <w:r>
        <w:rPr>
          <w:b/>
          <w:bCs/>
          <w:lang w:eastAsia="zh-CN"/>
        </w:rPr>
        <w:t xml:space="preserve"> &amp; Don'ts</w:t>
      </w:r>
      <w:r>
        <w:rPr>
          <w:rFonts w:hint="eastAsia"/>
          <w:lang w:eastAsia="zh-CN"/>
        </w:rPr>
        <w:t>：✅积极参加组内各类活动（组会、</w:t>
      </w:r>
      <w:r>
        <w:rPr>
          <w:rFonts w:hint="eastAsia"/>
          <w:lang w:eastAsia="zh-CN"/>
        </w:rPr>
        <w:t>seminar</w:t>
      </w:r>
      <w:r>
        <w:rPr>
          <w:rFonts w:hint="eastAsia"/>
          <w:lang w:eastAsia="zh-CN"/>
        </w:rPr>
        <w:t>、实验室聚餐），增进了解；✅笔记详尽，整理每次导师布置的任务要点；✅定期小结学习心得发给导师，让导师了解你的收获和思考。</w:t>
      </w:r>
      <w:r>
        <w:rPr>
          <w:rFonts w:hint="eastAsia"/>
          <w:lang w:eastAsia="zh-CN"/>
        </w:rPr>
        <w:t>🚫</w:t>
      </w:r>
      <w:r>
        <w:rPr>
          <w:rFonts w:hint="eastAsia"/>
          <w:lang w:eastAsia="zh-CN"/>
        </w:rPr>
        <w:t>不可三天打鱼两天晒网，只在组会前临时赶进度；</w:t>
      </w:r>
      <w:r>
        <w:rPr>
          <w:rFonts w:hint="eastAsia"/>
          <w:lang w:eastAsia="zh-CN"/>
        </w:rPr>
        <w:t>🚫</w:t>
      </w:r>
      <w:r>
        <w:rPr>
          <w:rFonts w:hint="eastAsia"/>
          <w:lang w:eastAsia="zh-CN"/>
        </w:rPr>
        <w:t>未经导师许可擅自停掉实验或更改方案；</w:t>
      </w:r>
      <w:r>
        <w:rPr>
          <w:rFonts w:hint="eastAsia"/>
          <w:lang w:eastAsia="zh-CN"/>
        </w:rPr>
        <w:t>🚫</w:t>
      </w:r>
      <w:r>
        <w:rPr>
          <w:rFonts w:hint="eastAsia"/>
          <w:lang w:eastAsia="zh-CN"/>
        </w:rPr>
        <w:t>不守实验室规章（如弄乱公共仪器、不遵守安全规范）。这些行为都会减损导师对你的信心。</w:t>
      </w:r>
      <w:r>
        <w:rPr>
          <w:rFonts w:hint="eastAsia"/>
          <w:b/>
          <w:bCs/>
          <w:lang w:eastAsia="zh-CN"/>
        </w:rPr>
        <w:t>师生沟通</w:t>
      </w:r>
      <w:r>
        <w:rPr>
          <w:rFonts w:hint="eastAsia"/>
          <w:lang w:eastAsia="zh-CN"/>
        </w:rPr>
        <w:t>：尊重礼貌是前提，及时回应导师消息（</w:t>
      </w:r>
      <w:r>
        <w:rPr>
          <w:rFonts w:hint="eastAsia"/>
          <w:lang w:eastAsia="zh-CN"/>
        </w:rPr>
        <w:t>24</w:t>
      </w:r>
      <w:r>
        <w:rPr>
          <w:rFonts w:hint="eastAsia"/>
          <w:lang w:eastAsia="zh-CN"/>
        </w:rPr>
        <w:t>小时内最好答复邮件）。但也不必过度拘谨，导师更欣赏有独立思考的学生。遇到不同意见可以委婉提出：“我是否可以尝试另一种方法？”以讨论方式共创更优方案。</w:t>
      </w:r>
      <w:r>
        <w:rPr>
          <w:rFonts w:hint="eastAsia"/>
          <w:b/>
          <w:bCs/>
          <w:lang w:eastAsia="zh-CN"/>
        </w:rPr>
        <w:t>处理批评</w:t>
      </w:r>
      <w:r>
        <w:rPr>
          <w:rFonts w:hint="eastAsia"/>
          <w:lang w:eastAsia="zh-CN"/>
        </w:rPr>
        <w:t>：导师批评时虚心聆听，不争辩找借口，事后立即改进行动，并在下次汇报时展示改进成果，证明自己在成长。</w:t>
      </w:r>
      <w:r>
        <w:rPr>
          <w:rFonts w:hint="eastAsia"/>
          <w:b/>
          <w:bCs/>
          <w:lang w:eastAsia="zh-CN"/>
        </w:rPr>
        <w:t>多向反馈</w:t>
      </w:r>
      <w:r>
        <w:rPr>
          <w:rFonts w:hint="eastAsia"/>
          <w:lang w:eastAsia="zh-CN"/>
        </w:rPr>
        <w:t>：定期（如每学期）与导师面对面交流，询问自己表现如何、可改进之处，以及未来课题规划。这体现出你的成熟度和对科研的投入度。导师也会更愿意给予指导甚至推荐机会。</w:t>
      </w:r>
      <w:r>
        <w:rPr>
          <w:rFonts w:hint="eastAsia"/>
          <w:b/>
          <w:bCs/>
          <w:lang w:eastAsia="zh-CN"/>
        </w:rPr>
        <w:t>尾声</w:t>
      </w:r>
      <w:r>
        <w:rPr>
          <w:rFonts w:hint="eastAsia"/>
          <w:lang w:eastAsia="zh-CN"/>
        </w:rPr>
        <w:t>：如果因毕业等原因要离开课题组，提前告知导师并做好工作交接，对导师和组员的帮助心怀感激</w:t>
      </w:r>
      <w:r>
        <w:rPr>
          <w:rFonts w:hint="eastAsia"/>
          <w:lang w:eastAsia="zh-CN"/>
        </w:rPr>
        <w:t>，将来以论文致谢或邮件表达谢意。这些专业态度都会给导师留下好印象，为你累积学术口碑。</w:t>
      </w:r>
    </w:p>
    <w:p w14:paraId="2D51BF46" w14:textId="77777777" w:rsidR="00361F9A" w:rsidRDefault="004056A9">
      <w:pPr>
        <w:pStyle w:val="a0"/>
        <w:rPr>
          <w:lang w:eastAsia="zh-CN"/>
        </w:rPr>
      </w:pPr>
      <w:r>
        <w:rPr>
          <w:b/>
          <w:bCs/>
          <w:lang w:eastAsia="zh-CN"/>
        </w:rPr>
        <w:t xml:space="preserve">5.4 </w:t>
      </w:r>
      <w:r>
        <w:rPr>
          <w:rFonts w:hint="eastAsia"/>
          <w:b/>
          <w:bCs/>
          <w:lang w:eastAsia="zh-CN"/>
        </w:rPr>
        <w:t>读书会和研讨参与：</w:t>
      </w:r>
      <w:r>
        <w:rPr>
          <w:rFonts w:hint="eastAsia"/>
          <w:lang w:eastAsia="zh-CN"/>
        </w:rPr>
        <w:t>不少课题组会组织读书会（</w:t>
      </w:r>
      <w:r>
        <w:rPr>
          <w:rFonts w:hint="eastAsia"/>
          <w:lang w:eastAsia="zh-CN"/>
        </w:rPr>
        <w:t>Paper</w:t>
      </w:r>
      <w:r>
        <w:rPr>
          <w:lang w:eastAsia="zh-CN"/>
        </w:rPr>
        <w:t xml:space="preserve"> Reading </w:t>
      </w:r>
      <w:r>
        <w:rPr>
          <w:rFonts w:hint="eastAsia"/>
          <w:lang w:eastAsia="zh-CN"/>
        </w:rPr>
        <w:t>Group</w:t>
      </w:r>
      <w:r>
        <w:rPr>
          <w:rFonts w:hint="eastAsia"/>
          <w:lang w:eastAsia="zh-CN"/>
        </w:rPr>
        <w:t>）或</w:t>
      </w:r>
      <w:r>
        <w:rPr>
          <w:rFonts w:hint="eastAsia"/>
          <w:lang w:eastAsia="zh-CN"/>
        </w:rPr>
        <w:t>Seminar</w:t>
      </w:r>
      <w:r>
        <w:rPr>
          <w:rFonts w:hint="eastAsia"/>
          <w:lang w:eastAsia="zh-CN"/>
        </w:rPr>
        <w:t>。作为新人，应积极参与，这是一流学习机会。</w:t>
      </w:r>
      <w:r>
        <w:rPr>
          <w:rFonts w:hint="eastAsia"/>
          <w:b/>
          <w:bCs/>
          <w:lang w:eastAsia="zh-CN"/>
        </w:rPr>
        <w:t>读书会</w:t>
      </w:r>
      <w:r>
        <w:rPr>
          <w:rFonts w:hint="eastAsia"/>
          <w:b/>
          <w:bCs/>
          <w:lang w:eastAsia="zh-CN"/>
        </w:rPr>
        <w:t>SOP</w:t>
      </w:r>
      <w:r>
        <w:rPr>
          <w:rFonts w:hint="eastAsia"/>
          <w:lang w:eastAsia="zh-CN"/>
        </w:rPr>
        <w:t>：会前导师会指定论文，由组内成员轮流主讲。若轮到你讲：提前一周深入研读论文，查找不懂的背景知识；制作通俗易懂的幻灯片，包括研究背景、方法图解、结果讨论、个人点评等</w:t>
      </w:r>
      <w:hyperlink r:id="rId92" w:anchor=":~:text=The%20most%20helpful%20thing%20I,I%20might%20be%20drawn%20to">
        <w:r>
          <w:rPr>
            <w:rStyle w:val="af"/>
            <w:lang w:eastAsia="zh-CN"/>
          </w:rPr>
          <w:t>[50]</w:t>
        </w:r>
      </w:hyperlink>
      <w:r>
        <w:rPr>
          <w:rFonts w:hint="eastAsia"/>
          <w:lang w:eastAsia="zh-CN"/>
        </w:rPr>
        <w:t>〔</w:t>
      </w:r>
      <w:r>
        <w:rPr>
          <w:rFonts w:hint="eastAsia"/>
          <w:lang w:eastAsia="zh-CN"/>
        </w:rPr>
        <w:t>52</w:t>
      </w:r>
      <w:r>
        <w:rPr>
          <w:rFonts w:hint="eastAsia"/>
          <w:lang w:eastAsia="zh-CN"/>
        </w:rPr>
        <w:t>〕〔</w:t>
      </w:r>
      <w:r>
        <w:rPr>
          <w:rFonts w:hint="eastAsia"/>
          <w:lang w:eastAsia="zh-CN"/>
        </w:rPr>
        <w:t>2025-04-21</w:t>
      </w:r>
      <w:r>
        <w:rPr>
          <w:rFonts w:hint="eastAsia"/>
          <w:lang w:eastAsia="zh-CN"/>
        </w:rPr>
        <w:t>〕〔本科科研博客〕〔</w:t>
      </w:r>
      <w:r>
        <w:rPr>
          <w:rFonts w:hint="eastAsia"/>
          <w:lang w:eastAsia="zh-CN"/>
        </w:rPr>
        <w:t>E</w:t>
      </w:r>
      <w:r>
        <w:rPr>
          <w:rFonts w:hint="eastAsia"/>
          <w:lang w:eastAsia="zh-CN"/>
        </w:rPr>
        <w:t>〕。读书会当天，控制时间，讲完后主动提</w:t>
      </w:r>
      <w:r>
        <w:rPr>
          <w:rFonts w:hint="eastAsia"/>
          <w:lang w:eastAsia="zh-CN"/>
        </w:rPr>
        <w:t>1-2</w:t>
      </w:r>
      <w:r>
        <w:rPr>
          <w:rFonts w:hint="eastAsia"/>
          <w:lang w:eastAsia="zh-CN"/>
        </w:rPr>
        <w:t>个未解问题引导讨论。如果只是听别人讲，也要</w:t>
      </w:r>
      <w:r>
        <w:rPr>
          <w:rFonts w:hint="eastAsia"/>
          <w:b/>
          <w:bCs/>
          <w:lang w:eastAsia="zh-CN"/>
        </w:rPr>
        <w:t>做好笔记和提问</w:t>
      </w:r>
      <w:r>
        <w:rPr>
          <w:rFonts w:hint="eastAsia"/>
          <w:lang w:eastAsia="zh-CN"/>
        </w:rPr>
        <w:t>：尽量每场提出至少一个有意义的问题或见解，这能加深理解并给导师留下好学的印象。一位</w:t>
      </w:r>
      <w:r>
        <w:rPr>
          <w:rFonts w:hint="eastAsia"/>
          <w:lang w:eastAsia="zh-CN"/>
        </w:rPr>
        <w:t>Princeton</w:t>
      </w:r>
      <w:r>
        <w:rPr>
          <w:rFonts w:hint="eastAsia"/>
          <w:lang w:eastAsia="zh-CN"/>
        </w:rPr>
        <w:t>博士分享：“哪怕是一个小问题，展示出你在思考，比闷头不语更好。”〔</w:t>
      </w:r>
      <w:r>
        <w:rPr>
          <w:rFonts w:hint="eastAsia"/>
          <w:lang w:eastAsia="zh-CN"/>
        </w:rPr>
        <w:t>E</w:t>
      </w:r>
      <w:r>
        <w:rPr>
          <w:rFonts w:hint="eastAsia"/>
          <w:lang w:eastAsia="zh-CN"/>
        </w:rPr>
        <w:t>类线索〕同时也尊重他人发言，不随意打断。</w:t>
      </w:r>
      <w:r>
        <w:rPr>
          <w:rFonts w:hint="eastAsia"/>
          <w:b/>
          <w:bCs/>
          <w:lang w:eastAsia="zh-CN"/>
        </w:rPr>
        <w:t>研讨会礼仪</w:t>
      </w:r>
      <w:r>
        <w:rPr>
          <w:rFonts w:hint="eastAsia"/>
          <w:lang w:eastAsia="zh-CN"/>
        </w:rPr>
        <w:t>：外出参加校内学术讲座或研讨会时，提前了解报告人背景，准备</w:t>
      </w:r>
      <w:r>
        <w:rPr>
          <w:rFonts w:hint="eastAsia"/>
          <w:lang w:eastAsia="zh-CN"/>
        </w:rPr>
        <w:t>1-2</w:t>
      </w:r>
      <w:r>
        <w:rPr>
          <w:rFonts w:hint="eastAsia"/>
          <w:lang w:eastAsia="zh-CN"/>
        </w:rPr>
        <w:t>个问题。会后如有</w:t>
      </w:r>
      <w:r>
        <w:rPr>
          <w:rFonts w:hint="eastAsia"/>
          <w:lang w:eastAsia="zh-CN"/>
        </w:rPr>
        <w:t>Q&amp;A</w:t>
      </w:r>
      <w:r>
        <w:rPr>
          <w:rFonts w:hint="eastAsia"/>
          <w:lang w:eastAsia="zh-CN"/>
        </w:rPr>
        <w:t>机会大胆提问，表明你的主动学习态度。</w:t>
      </w:r>
      <w:r>
        <w:rPr>
          <w:rFonts w:hint="eastAsia"/>
          <w:b/>
          <w:bCs/>
          <w:lang w:eastAsia="zh-CN"/>
        </w:rPr>
        <w:t>学术社群网络</w:t>
      </w:r>
      <w:r>
        <w:rPr>
          <w:rFonts w:hint="eastAsia"/>
          <w:lang w:eastAsia="zh-CN"/>
        </w:rPr>
        <w:t>：在这些场合结识同行同学，加入朋友圈互相分享资源。</w:t>
      </w:r>
      <w:r>
        <w:rPr>
          <w:rFonts w:hint="eastAsia"/>
          <w:lang w:eastAsia="zh-CN"/>
        </w:rPr>
        <w:t>SurviveSJTU</w:t>
      </w:r>
      <w:r>
        <w:rPr>
          <w:rFonts w:hint="eastAsia"/>
          <w:lang w:eastAsia="zh-CN"/>
        </w:rPr>
        <w:t>提及“培养团队”和“重在参与”的精神</w:t>
      </w:r>
      <w:hyperlink r:id="rId93" w:anchor=":~:text=">
        <w:r>
          <w:rPr>
            <w:rStyle w:val="af"/>
            <w:lang w:eastAsia="zh-CN"/>
          </w:rPr>
          <w:t>[53]</w:t>
        </w:r>
      </w:hyperlink>
      <w:hyperlink r:id="rId94" w:anchor=":~:text=,%E8%BF%9B%E5%BA%A6%E6%8E%A7%E5%88%B6">
        <w:r>
          <w:rPr>
            <w:rStyle w:val="af"/>
            <w:lang w:eastAsia="zh-CN"/>
          </w:rPr>
          <w:t>[54]</w:t>
        </w:r>
      </w:hyperlink>
      <w:r>
        <w:rPr>
          <w:rFonts w:hint="eastAsia"/>
          <w:lang w:eastAsia="zh-CN"/>
        </w:rPr>
        <w:t>〔</w:t>
      </w:r>
      <w:r>
        <w:rPr>
          <w:rFonts w:hint="eastAsia"/>
          <w:lang w:eastAsia="zh-CN"/>
        </w:rPr>
        <w:t>51</w:t>
      </w:r>
      <w:r>
        <w:rPr>
          <w:rFonts w:hint="eastAsia"/>
          <w:lang w:eastAsia="zh-CN"/>
        </w:rPr>
        <w:t>〕，在科研中团队合作和交流同样关键。总之，充分利用一切研讨和交流机会提升自己的学术视野与能力。</w:t>
      </w:r>
    </w:p>
    <w:p w14:paraId="2D51BF47" w14:textId="77777777" w:rsidR="00361F9A" w:rsidRDefault="004056A9">
      <w:pPr>
        <w:pStyle w:val="a0"/>
        <w:rPr>
          <w:lang w:eastAsia="zh-CN"/>
        </w:rPr>
      </w:pPr>
      <w:r>
        <w:rPr>
          <w:rFonts w:hint="eastAsia"/>
          <w:b/>
          <w:bCs/>
          <w:lang w:eastAsia="zh-CN"/>
        </w:rPr>
        <w:t>情景任务自测：</w:t>
      </w:r>
      <w:r>
        <w:rPr>
          <w:rFonts w:hint="eastAsia"/>
          <w:lang w:eastAsia="zh-CN"/>
        </w:rPr>
        <w:t>（</w:t>
      </w:r>
      <w:r>
        <w:rPr>
          <w:rFonts w:hint="eastAsia"/>
          <w:lang w:eastAsia="zh-CN"/>
        </w:rPr>
        <w:t>1</w:t>
      </w:r>
      <w:r>
        <w:rPr>
          <w:rFonts w:hint="eastAsia"/>
          <w:lang w:eastAsia="zh-CN"/>
        </w:rPr>
        <w:t>）</w:t>
      </w:r>
      <w:r>
        <w:rPr>
          <w:rFonts w:hint="eastAsia"/>
          <w:i/>
          <w:iCs/>
          <w:lang w:eastAsia="zh-CN"/>
        </w:rPr>
        <w:t>写给导师的第一封冷邮件</w:t>
      </w:r>
      <w:r>
        <w:rPr>
          <w:rFonts w:hint="eastAsia"/>
          <w:lang w:eastAsia="zh-CN"/>
        </w:rPr>
        <w:t>：小王物色了一位从事新能源材料研究的教授准备发邮件，他列出“尊敬的教授，我很崇拜您，希望跟您做研究”的内容。你会如何修改以提高成功率？</w:t>
      </w:r>
      <w:r>
        <w:rPr>
          <w:rFonts w:hint="eastAsia"/>
          <w:b/>
          <w:bCs/>
          <w:lang w:eastAsia="zh-CN"/>
        </w:rPr>
        <w:t>参考</w:t>
      </w:r>
      <w:r>
        <w:rPr>
          <w:rFonts w:hint="eastAsia"/>
          <w:lang w:eastAsia="zh-CN"/>
        </w:rPr>
        <w:t>：加入具体信息：提到教授哪篇材料论文吸引了他并简述心得</w:t>
      </w:r>
      <w:hyperlink r:id="rId95" w:anchor=":~:text=That%20alignment%20is%20also%20what,thoughtful%20outreach%20and%20authentic%20enthusiasm">
        <w:r>
          <w:rPr>
            <w:rStyle w:val="af"/>
            <w:lang w:eastAsia="zh-CN"/>
          </w:rPr>
          <w:t>[18]</w:t>
        </w:r>
      </w:hyperlink>
      <w:r>
        <w:rPr>
          <w:rFonts w:hint="eastAsia"/>
          <w:lang w:eastAsia="zh-CN"/>
        </w:rPr>
        <w:t>〔</w:t>
      </w:r>
      <w:r>
        <w:rPr>
          <w:rFonts w:hint="eastAsia"/>
          <w:lang w:eastAsia="zh-CN"/>
        </w:rPr>
        <w:t>14</w:t>
      </w:r>
      <w:r>
        <w:rPr>
          <w:rFonts w:hint="eastAsia"/>
          <w:lang w:eastAsia="zh-CN"/>
        </w:rPr>
        <w:t>〕，介绍自己相关实验课程经验，表达可为课题组做基础测试等贡献。语气谦虚但展现出研究热情，删去空泛吹捧，用事实说话。</w:t>
      </w:r>
      <w:r>
        <w:rPr>
          <w:lang w:eastAsia="zh-CN"/>
        </w:rPr>
        <w:br/>
      </w:r>
      <w:r>
        <w:rPr>
          <w:rFonts w:hint="eastAsia"/>
          <w:lang w:eastAsia="zh-CN"/>
        </w:rPr>
        <w:t>（</w:t>
      </w:r>
      <w:r>
        <w:rPr>
          <w:rFonts w:hint="eastAsia"/>
          <w:lang w:eastAsia="zh-CN"/>
        </w:rPr>
        <w:t>2</w:t>
      </w:r>
      <w:r>
        <w:rPr>
          <w:rFonts w:hint="eastAsia"/>
          <w:lang w:eastAsia="zh-CN"/>
        </w:rPr>
        <w:t>）</w:t>
      </w:r>
      <w:r>
        <w:rPr>
          <w:rFonts w:hint="eastAsia"/>
          <w:i/>
          <w:iCs/>
          <w:lang w:eastAsia="zh-CN"/>
        </w:rPr>
        <w:t>导师布置的任务没按时完成</w:t>
      </w:r>
      <w:r>
        <w:rPr>
          <w:rFonts w:hint="eastAsia"/>
          <w:lang w:eastAsia="zh-CN"/>
        </w:rPr>
        <w:t>：小李承诺一周内跑完实验，但由于程序</w:t>
      </w:r>
      <w:r>
        <w:rPr>
          <w:rFonts w:hint="eastAsia"/>
          <w:lang w:eastAsia="zh-CN"/>
        </w:rPr>
        <w:t>bug</w:t>
      </w:r>
      <w:r>
        <w:rPr>
          <w:rFonts w:hint="eastAsia"/>
          <w:lang w:eastAsia="zh-CN"/>
        </w:rPr>
        <w:t>进度落后，导师周会上点名批评。他该怎么办？</w:t>
      </w:r>
      <w:r>
        <w:rPr>
          <w:rFonts w:hint="eastAsia"/>
          <w:b/>
          <w:bCs/>
          <w:lang w:eastAsia="zh-CN"/>
        </w:rPr>
        <w:t>参考</w:t>
      </w:r>
      <w:r>
        <w:rPr>
          <w:rFonts w:hint="eastAsia"/>
          <w:lang w:eastAsia="zh-CN"/>
        </w:rPr>
        <w:t>：会后立刻向导师道歉承认不足，分析问题所在（如低估难度、调试耗时），汇报已采取的补救措施和调整的计划进度，寻求导师建议</w:t>
      </w:r>
      <w:hyperlink r:id="rId96" w:anchor=":~:text=It%20also%20helped%20me%20to,learning%20goes%20a%20long%20way">
        <w:r>
          <w:rPr>
            <w:rStyle w:val="af"/>
            <w:lang w:eastAsia="zh-CN"/>
          </w:rPr>
          <w:t>[55]</w:t>
        </w:r>
      </w:hyperlink>
      <w:r>
        <w:rPr>
          <w:rFonts w:hint="eastAsia"/>
          <w:lang w:eastAsia="zh-CN"/>
        </w:rPr>
        <w:t>〔</w:t>
      </w:r>
      <w:r>
        <w:rPr>
          <w:rFonts w:hint="eastAsia"/>
          <w:lang w:eastAsia="zh-CN"/>
        </w:rPr>
        <w:t>53</w:t>
      </w:r>
      <w:r>
        <w:rPr>
          <w:rFonts w:hint="eastAsia"/>
          <w:lang w:eastAsia="zh-CN"/>
        </w:rPr>
        <w:t>〕〔</w:t>
      </w:r>
      <w:r>
        <w:rPr>
          <w:rFonts w:hint="eastAsia"/>
          <w:lang w:eastAsia="zh-CN"/>
        </w:rPr>
        <w:t>2025-04-</w:t>
      </w:r>
      <w:r>
        <w:rPr>
          <w:rFonts w:hint="eastAsia"/>
          <w:lang w:eastAsia="zh-CN"/>
        </w:rPr>
        <w:lastRenderedPageBreak/>
        <w:t>21</w:t>
      </w:r>
      <w:r>
        <w:rPr>
          <w:rFonts w:hint="eastAsia"/>
          <w:lang w:eastAsia="zh-CN"/>
        </w:rPr>
        <w:t>〕〔科研博客〕〔</w:t>
      </w:r>
      <w:r>
        <w:rPr>
          <w:rFonts w:hint="eastAsia"/>
          <w:lang w:eastAsia="zh-CN"/>
        </w:rPr>
        <w:t>E</w:t>
      </w:r>
      <w:r>
        <w:rPr>
          <w:rFonts w:hint="eastAsia"/>
          <w:lang w:eastAsia="zh-CN"/>
        </w:rPr>
        <w:t>〕。之后加班完成任务，在下一次组会前提前提交结果证明自己知耻后勇。</w:t>
      </w:r>
      <w:r>
        <w:rPr>
          <w:lang w:eastAsia="zh-CN"/>
        </w:rPr>
        <w:br/>
      </w:r>
      <w:r>
        <w:rPr>
          <w:rFonts w:hint="eastAsia"/>
          <w:lang w:eastAsia="zh-CN"/>
        </w:rPr>
        <w:t>（</w:t>
      </w:r>
      <w:r>
        <w:rPr>
          <w:rFonts w:hint="eastAsia"/>
          <w:lang w:eastAsia="zh-CN"/>
        </w:rPr>
        <w:t>3</w:t>
      </w:r>
      <w:r>
        <w:rPr>
          <w:rFonts w:hint="eastAsia"/>
          <w:lang w:eastAsia="zh-CN"/>
        </w:rPr>
        <w:t>）</w:t>
      </w:r>
      <w:r>
        <w:rPr>
          <w:rFonts w:hint="eastAsia"/>
          <w:i/>
          <w:iCs/>
          <w:lang w:eastAsia="zh-CN"/>
        </w:rPr>
        <w:t>如何在读书会中提问</w:t>
      </w:r>
      <w:r>
        <w:rPr>
          <w:rFonts w:hint="eastAsia"/>
          <w:lang w:eastAsia="zh-CN"/>
        </w:rPr>
        <w:t>：研一的新成员小刘听读书会经常听不懂，不知问什么好。</w:t>
      </w:r>
      <w:r>
        <w:rPr>
          <w:rFonts w:hint="eastAsia"/>
          <w:b/>
          <w:bCs/>
          <w:lang w:eastAsia="zh-CN"/>
        </w:rPr>
        <w:t>参考</w:t>
      </w:r>
      <w:r>
        <w:rPr>
          <w:rFonts w:hint="eastAsia"/>
          <w:lang w:eastAsia="zh-CN"/>
        </w:rPr>
        <w:t>：首先会前做点功课，尽量了解论文背景。即使还不太懂，也可提问如“该方法在</w:t>
      </w:r>
      <w:r>
        <w:rPr>
          <w:rFonts w:hint="eastAsia"/>
          <w:lang w:eastAsia="zh-CN"/>
        </w:rPr>
        <w:t>XX</w:t>
      </w:r>
      <w:r>
        <w:rPr>
          <w:rFonts w:hint="eastAsia"/>
          <w:lang w:eastAsia="zh-CN"/>
        </w:rPr>
        <w:t>情境下是否有效？”或“数据集选择是否会影响结论？”这类开放问题，引发讨论。同时会后与报告的同学请教不懂之处，快速补课。次数多了，理解力自然提高。</w:t>
      </w:r>
    </w:p>
    <w:p w14:paraId="2D51BF48" w14:textId="77777777" w:rsidR="00361F9A" w:rsidRDefault="004056A9">
      <w:pPr>
        <w:pStyle w:val="a0"/>
        <w:rPr>
          <w:lang w:eastAsia="zh-CN"/>
        </w:rPr>
      </w:pPr>
      <w:r>
        <w:rPr>
          <w:b/>
          <w:bCs/>
          <w:lang w:eastAsia="zh-CN"/>
        </w:rPr>
        <w:t>TL;DR</w:t>
      </w:r>
      <w:r>
        <w:rPr>
          <w:rFonts w:hint="eastAsia"/>
          <w:lang w:eastAsia="zh-CN"/>
        </w:rPr>
        <w:t>：本科科研重在</w:t>
      </w:r>
      <w:r>
        <w:rPr>
          <w:rFonts w:hint="eastAsia"/>
          <w:b/>
          <w:bCs/>
          <w:lang w:eastAsia="zh-CN"/>
        </w:rPr>
        <w:t>主动</w:t>
      </w:r>
      <w:r>
        <w:rPr>
          <w:rFonts w:hint="eastAsia"/>
          <w:lang w:eastAsia="zh-CN"/>
        </w:rPr>
        <w:t>。主动找导师、主动学习新技能、主动汇报沟通</w:t>
      </w:r>
      <w:hyperlink r:id="rId97" w:anchor=":~:text=That%20alignment%20is%20also%20what,thoughtful%20outreach%20and%20authentic%20enthusiasm">
        <w:r>
          <w:rPr>
            <w:rStyle w:val="af"/>
            <w:lang w:eastAsia="zh-CN"/>
          </w:rPr>
          <w:t>[18]</w:t>
        </w:r>
      </w:hyperlink>
      <w:r>
        <w:rPr>
          <w:rFonts w:hint="eastAsia"/>
          <w:lang w:eastAsia="zh-CN"/>
        </w:rPr>
        <w:t>〔</w:t>
      </w:r>
      <w:r>
        <w:rPr>
          <w:rFonts w:hint="eastAsia"/>
          <w:lang w:eastAsia="zh-CN"/>
        </w:rPr>
        <w:t>14</w:t>
      </w:r>
      <w:r>
        <w:rPr>
          <w:rFonts w:hint="eastAsia"/>
          <w:lang w:eastAsia="zh-CN"/>
        </w:rPr>
        <w:t>〕。写冷邮件时展现你的诚意和匹配度，进入课题组后把任务扛起、勤学多问。良好导师关系建立在</w:t>
      </w:r>
      <w:r>
        <w:rPr>
          <w:rFonts w:hint="eastAsia"/>
          <w:b/>
          <w:bCs/>
          <w:lang w:eastAsia="zh-CN"/>
        </w:rPr>
        <w:t>可信赖</w:t>
      </w:r>
      <w:r>
        <w:rPr>
          <w:rFonts w:hint="eastAsia"/>
          <w:lang w:eastAsia="zh-CN"/>
        </w:rPr>
        <w:t>（按时高质完成）、</w:t>
      </w:r>
      <w:r>
        <w:rPr>
          <w:rFonts w:hint="eastAsia"/>
          <w:b/>
          <w:bCs/>
          <w:lang w:eastAsia="zh-CN"/>
        </w:rPr>
        <w:t>可沟通</w:t>
      </w:r>
      <w:r>
        <w:rPr>
          <w:rFonts w:hint="eastAsia"/>
          <w:lang w:eastAsia="zh-CN"/>
        </w:rPr>
        <w:t>（及时反馈想法）、</w:t>
      </w:r>
      <w:r>
        <w:rPr>
          <w:rFonts w:hint="eastAsia"/>
          <w:b/>
          <w:bCs/>
          <w:lang w:eastAsia="zh-CN"/>
        </w:rPr>
        <w:t>有成长</w:t>
      </w:r>
      <w:r>
        <w:rPr>
          <w:rFonts w:hint="eastAsia"/>
          <w:lang w:eastAsia="zh-CN"/>
        </w:rPr>
        <w:t>（不断进步）之上。抓住读书会等机会历练学术表达，你将在科研路上越走越稳。导师欣赏的，正是那个</w:t>
      </w:r>
      <w:r>
        <w:rPr>
          <w:rFonts w:hint="eastAsia"/>
          <w:b/>
          <w:bCs/>
          <w:lang w:eastAsia="zh-CN"/>
        </w:rPr>
        <w:t>眼中有光、手上有活、心中有数</w:t>
      </w:r>
      <w:r>
        <w:rPr>
          <w:rFonts w:hint="eastAsia"/>
          <w:lang w:eastAsia="zh-CN"/>
        </w:rPr>
        <w:t>的学生。</w:t>
      </w:r>
    </w:p>
    <w:p w14:paraId="2D51BF49" w14:textId="77777777" w:rsidR="00361F9A" w:rsidRDefault="004056A9">
      <w:r>
        <w:pict w14:anchorId="2D51BFD0">
          <v:rect id="_x0000_i1030" style="width:0;height:1.5pt" o:hralign="center" o:hrstd="t" o:hr="t"/>
        </w:pict>
      </w:r>
    </w:p>
    <w:p w14:paraId="2D51BF4A" w14:textId="77777777" w:rsidR="00361F9A" w:rsidRDefault="004056A9">
      <w:pPr>
        <w:pStyle w:val="2"/>
        <w:rPr>
          <w:lang w:eastAsia="zh-CN"/>
        </w:rPr>
      </w:pPr>
      <w:bookmarkStart w:id="10" w:name="学术诚信与发表抄袭代写一稿多投署名规范如何避免无意违规"/>
      <w:bookmarkEnd w:id="9"/>
      <w:r>
        <w:rPr>
          <w:lang w:eastAsia="zh-CN"/>
        </w:rPr>
        <w:t xml:space="preserve">6) </w:t>
      </w:r>
      <w:r>
        <w:rPr>
          <w:rFonts w:hint="eastAsia"/>
          <w:lang w:eastAsia="zh-CN"/>
        </w:rPr>
        <w:t>学术诚信与发表：抄袭</w:t>
      </w:r>
      <w:r>
        <w:rPr>
          <w:rFonts w:hint="eastAsia"/>
          <w:lang w:eastAsia="zh-CN"/>
        </w:rPr>
        <w:t>/</w:t>
      </w:r>
      <w:r>
        <w:rPr>
          <w:rFonts w:hint="eastAsia"/>
          <w:lang w:eastAsia="zh-CN"/>
        </w:rPr>
        <w:t>代写</w:t>
      </w:r>
      <w:r>
        <w:rPr>
          <w:rFonts w:hint="eastAsia"/>
          <w:lang w:eastAsia="zh-CN"/>
        </w:rPr>
        <w:t>/</w:t>
      </w:r>
      <w:r>
        <w:rPr>
          <w:rFonts w:hint="eastAsia"/>
          <w:lang w:eastAsia="zh-CN"/>
        </w:rPr>
        <w:t>一稿多投</w:t>
      </w:r>
      <w:r>
        <w:rPr>
          <w:rFonts w:hint="eastAsia"/>
          <w:lang w:eastAsia="zh-CN"/>
        </w:rPr>
        <w:t>/</w:t>
      </w:r>
      <w:r>
        <w:rPr>
          <w:rFonts w:hint="eastAsia"/>
          <w:lang w:eastAsia="zh-CN"/>
        </w:rPr>
        <w:t>署名规范，如何避免无意违规</w:t>
      </w:r>
    </w:p>
    <w:p w14:paraId="2D51BF4B" w14:textId="77777777" w:rsidR="00361F9A" w:rsidRDefault="004056A9">
      <w:pPr>
        <w:pStyle w:val="FirstParagraph"/>
        <w:rPr>
          <w:lang w:eastAsia="zh-CN"/>
        </w:rPr>
      </w:pPr>
      <w:r>
        <w:rPr>
          <w:rFonts w:hint="eastAsia"/>
          <w:b/>
          <w:bCs/>
          <w:lang w:eastAsia="zh-CN"/>
        </w:rPr>
        <w:t>核心解读</w:t>
      </w:r>
      <w:r>
        <w:rPr>
          <w:rFonts w:hint="eastAsia"/>
          <w:lang w:eastAsia="zh-CN"/>
        </w:rPr>
        <w:t>：学术诚信是高校学习和研究的基石。对于大学生而言，常见挑战包括写作中的抄袭界定、找人代写作业或论文、同一内容多处投稿（课程或会议）以及在团队合作中的署名排列等。本节将结合高校规定和学术出版准则，解释这些行为的边界和风险，并提供一些实用工具与方法帮助自我检查，</w:t>
      </w:r>
      <w:r>
        <w:rPr>
          <w:rFonts w:hint="eastAsia"/>
          <w:b/>
          <w:bCs/>
          <w:lang w:eastAsia="zh-CN"/>
        </w:rPr>
        <w:t>防患于未然</w:t>
      </w:r>
      <w:r>
        <w:rPr>
          <w:rFonts w:hint="eastAsia"/>
          <w:lang w:eastAsia="zh-CN"/>
        </w:rPr>
        <w:t>。记住：</w:t>
      </w:r>
      <w:r>
        <w:rPr>
          <w:rFonts w:hint="eastAsia"/>
          <w:b/>
          <w:bCs/>
          <w:lang w:eastAsia="zh-CN"/>
        </w:rPr>
        <w:t>不知者不免责</w:t>
      </w:r>
      <w:r>
        <w:rPr>
          <w:rFonts w:hint="eastAsia"/>
          <w:lang w:eastAsia="zh-CN"/>
        </w:rPr>
        <w:t>——不了解规则并不能成为违反的借口，每位学生都有责任去学习和遵守学术规范。</w:t>
      </w:r>
    </w:p>
    <w:p w14:paraId="2D51BF4C" w14:textId="77777777" w:rsidR="00361F9A" w:rsidRDefault="004056A9">
      <w:pPr>
        <w:pStyle w:val="a0"/>
        <w:rPr>
          <w:lang w:eastAsia="zh-CN"/>
        </w:rPr>
      </w:pPr>
      <w:r>
        <w:rPr>
          <w:b/>
          <w:bCs/>
          <w:lang w:eastAsia="zh-CN"/>
        </w:rPr>
        <w:t xml:space="preserve">6.1 </w:t>
      </w:r>
      <w:r>
        <w:rPr>
          <w:rFonts w:hint="eastAsia"/>
          <w:b/>
          <w:bCs/>
          <w:lang w:eastAsia="zh-CN"/>
        </w:rPr>
        <w:t>学术不端行为类型速览：</w:t>
      </w:r>
      <w:r>
        <w:rPr>
          <w:rFonts w:hint="eastAsia"/>
          <w:lang w:eastAsia="zh-CN"/>
        </w:rPr>
        <w:t>教育部《高校预防与处理学术不端办法》定义了</w:t>
      </w:r>
      <w:r>
        <w:rPr>
          <w:rFonts w:hint="eastAsia"/>
          <w:b/>
          <w:bCs/>
          <w:lang w:eastAsia="zh-CN"/>
        </w:rPr>
        <w:t>七类</w:t>
      </w:r>
      <w:r>
        <w:rPr>
          <w:rFonts w:hint="eastAsia"/>
          <w:lang w:eastAsia="zh-CN"/>
        </w:rPr>
        <w:t>学术不端行为，包括但不限于</w:t>
      </w:r>
      <w:hyperlink r:id="rId98" w:anchor=":~:text=%E5%9C%A8%E4%BE%8B%E4%B8%BE%E5%BC%8F%E8%A7%84%E5%AE%9A%E4%B8%8A%E5%85%B1%E6%B6%89%E5%8F%8A7%E9%A1%B9%E5%86%85%E5%AE%B9%EF%BC%8C%E6%B6%B5%E7%9B%96%E4%BA%86%E5%89%BD%E7%AA%83%E3%80%81%E6%8A%84%E8%A2%AD%E4%BB%96%E4%BA%BA%E5%AD%A6%E6%9C%AF%E6%88%90%E6%9E%9C%EF%BC%8C%E7%AF%A1%E6%94%B9%E4%BB%96%E4%BA%BA%E7%A0%94%E7%A9%B6%E6%88%90%E6%9E%9C%EF%BC%8C%E4%BC%AA%E9%80%A0%E7%A7%91%E7%A0%94%E6%95%B0%E6%8D%AE%E3%80%81%E8%B5%84%E6%96%99%E3%80%81%E6%96%87%E7%8C%AE%E3%80%81%E6%B3%A8%E9%87%8A%E7%AD%89%E5%BD%93%E5%89%8D%E6%9C%80%E4%B8%BA%E7%AA%81%E5%87%BA%E5%92%8C%E9%9B%86%E4%B8%AD%E7%9A%84%E5%AD%A6%E6%9C%AF%E4%B8%8D%E7%AB%AF%E8%A1%8C%E4%B8%BA%E7%B1%BB%E5%9E%8B%E3%80%82%E5%AD%A6%E6%9C%AF%E4%B8%8D%E7%AB%AF%E8%A1%8C%E4%B8%BA%20%E7%9A%84%E7%B1%BB%E5%9E%8B%E5%A4%8D%E6%9D%82%E5%92%8C%E5%A4%9A%E6%A0%B7%EF%BC%8C%E6%97%A0%E6%B3%95%E5%92%8C%E4%B8%8D%E5%8F%AF%E8%83%BD%E7%A9%B7%E5%B0%BD%E3%80%82%E5%AF%B9%E6%AD%A4%EF%BC%8C%E5%9C%A8%E7%AC%AC7%E9%A1%B9%E4%B8%AD%E8%A7%84%E5%AE%9A%E4%BA%86%E5%BC%80%E6%94%BE%E6%80%A7%E7%9A%84%E5%85%9C%E5%BA%95%E7%B1%BB%E5%9E%8B%EF%BC%8C%E5%8D%B3%E5%85%B6%E4%BB%96%E6%A0%B9%E6%8D%AE%E9%AB%98%E7%AD%89%E5%AD%A6%E6%A0%A1%E6%88%96%E8%80%85%E6%9C%89%E5%85%B3%E5%AD%A6%E6%9C%AF%E7%BB%84%E7%BB%87%E3%80%81%E7%9B%B8%E5%85%B3%E7%A7%91%E7%A0%94%E7%AE%A1%E7%90%86%E6%9C%BA%E6%9E%84%E5%88%B6%E5%AE%9A%E7%9A%84%E8%A7%84%E5%88%99%EF%BC%8C%E5%B1%9E%E4%BA%8E%E5%AD%A6%E6%9C%AF%E4%B8%8D%E7%AB%AF%E7%9A%84%E8%A1%8C%E4%B8%BA%E3%80%82%20%E8%BF%99%E4%B8%BA%E4%BB%8A%E5%90%8E%E7%9A%84%E5%AE%9E%E6%96%BD%E4%B8%AD%E5%8F%AF%E8%83%BD%E9%81%87%E5%88%B0%E6%96%B0%E7%9A%84%E6%88%96%E6%9B%B4%E4%B8%BA%E5%A4%8D%E6%9D%82%E5%AD%A6%E6%9C%AF%E4%B8%8D%E7%AB%AF%E8%A1%8C%E4%B8%BA%E4%BF%9D%E7%95%99%E7%A9%BA%E9%97%B4%E3%80%82">
        <w:r>
          <w:rPr>
            <w:rStyle w:val="af"/>
            <w:lang w:eastAsia="zh-CN"/>
          </w:rPr>
          <w:t>[14]</w:t>
        </w:r>
      </w:hyperlink>
      <w:r>
        <w:rPr>
          <w:rFonts w:hint="eastAsia"/>
          <w:lang w:eastAsia="zh-CN"/>
        </w:rPr>
        <w:t>〔</w:t>
      </w:r>
      <w:r>
        <w:rPr>
          <w:rFonts w:hint="eastAsia"/>
          <w:lang w:eastAsia="zh-CN"/>
        </w:rPr>
        <w:t>54</w:t>
      </w:r>
      <w:r>
        <w:rPr>
          <w:rFonts w:hint="eastAsia"/>
          <w:lang w:eastAsia="zh-CN"/>
        </w:rPr>
        <w:t>〕〔</w:t>
      </w:r>
      <w:r>
        <w:rPr>
          <w:rFonts w:hint="eastAsia"/>
          <w:lang w:eastAsia="zh-CN"/>
        </w:rPr>
        <w:t>2016-09-01</w:t>
      </w:r>
      <w:r>
        <w:rPr>
          <w:rFonts w:hint="eastAsia"/>
          <w:lang w:eastAsia="zh-CN"/>
        </w:rPr>
        <w:t>〕〔教育部规章〕〔</w:t>
      </w:r>
      <w:r>
        <w:rPr>
          <w:rFonts w:hint="eastAsia"/>
          <w:lang w:eastAsia="zh-CN"/>
        </w:rPr>
        <w:t>A</w:t>
      </w:r>
      <w:r>
        <w:rPr>
          <w:rFonts w:hint="eastAsia"/>
          <w:lang w:eastAsia="zh-CN"/>
        </w:rPr>
        <w:t>〕：</w:t>
      </w:r>
      <w:r>
        <w:rPr>
          <w:rFonts w:hint="eastAsia"/>
          <w:b/>
          <w:bCs/>
          <w:lang w:eastAsia="zh-CN"/>
        </w:rPr>
        <w:t>抄袭剽窃</w:t>
      </w:r>
      <w:r>
        <w:rPr>
          <w:rFonts w:hint="eastAsia"/>
          <w:lang w:eastAsia="zh-CN"/>
        </w:rPr>
        <w:t>（未经引用标注地使用他人成果）、</w:t>
      </w:r>
      <w:r>
        <w:rPr>
          <w:rFonts w:hint="eastAsia"/>
          <w:b/>
          <w:bCs/>
          <w:lang w:eastAsia="zh-CN"/>
        </w:rPr>
        <w:t>篡改他人成果</w:t>
      </w:r>
      <w:r>
        <w:rPr>
          <w:rFonts w:hint="eastAsia"/>
          <w:lang w:eastAsia="zh-CN"/>
        </w:rPr>
        <w:t>（对他人数据结论进行不实改动）、</w:t>
      </w:r>
      <w:r>
        <w:rPr>
          <w:rFonts w:hint="eastAsia"/>
          <w:b/>
          <w:bCs/>
          <w:lang w:eastAsia="zh-CN"/>
        </w:rPr>
        <w:t>伪造数据</w:t>
      </w:r>
      <w:r>
        <w:rPr>
          <w:rFonts w:hint="eastAsia"/>
          <w:lang w:eastAsia="zh-CN"/>
        </w:rPr>
        <w:t>（编造不存在的数据或来源）、</w:t>
      </w:r>
      <w:r>
        <w:rPr>
          <w:rFonts w:hint="eastAsia"/>
          <w:b/>
          <w:bCs/>
          <w:lang w:eastAsia="zh-CN"/>
        </w:rPr>
        <w:t>一稿多投</w:t>
      </w:r>
      <w:r>
        <w:rPr>
          <w:rFonts w:hint="eastAsia"/>
          <w:lang w:eastAsia="zh-CN"/>
        </w:rPr>
        <w:t>（将同一研究成果重复发表获取多次学术成果认定）、</w:t>
      </w:r>
      <w:r>
        <w:rPr>
          <w:rFonts w:hint="eastAsia"/>
          <w:b/>
          <w:bCs/>
          <w:lang w:eastAsia="zh-CN"/>
        </w:rPr>
        <w:t>不当署名</w:t>
      </w:r>
      <w:r>
        <w:rPr>
          <w:rFonts w:hint="eastAsia"/>
          <w:lang w:eastAsia="zh-CN"/>
        </w:rPr>
        <w:t>（未实质性贡献却列为作者，或相反遗漏主要贡献者）等。教育部对学术不端采取</w:t>
      </w:r>
      <w:r>
        <w:rPr>
          <w:rFonts w:hint="eastAsia"/>
          <w:b/>
          <w:bCs/>
          <w:lang w:eastAsia="zh-CN"/>
        </w:rPr>
        <w:t>零容忍</w:t>
      </w:r>
      <w:r>
        <w:rPr>
          <w:rFonts w:hint="eastAsia"/>
          <w:lang w:eastAsia="zh-CN"/>
        </w:rPr>
        <w:t>态度</w:t>
      </w:r>
      <w:hyperlink r:id="rId99" w:anchor=":~:text=%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lang w:eastAsia="zh-CN"/>
          </w:rPr>
          <w:t>[56]</w:t>
        </w:r>
      </w:hyperlink>
      <w:r>
        <w:rPr>
          <w:rFonts w:hint="eastAsia"/>
          <w:lang w:eastAsia="zh-CN"/>
        </w:rPr>
        <w:t>〔</w:t>
      </w:r>
      <w:r>
        <w:rPr>
          <w:rFonts w:hint="eastAsia"/>
          <w:lang w:eastAsia="zh-CN"/>
        </w:rPr>
        <w:t>55</w:t>
      </w:r>
      <w:r>
        <w:rPr>
          <w:rFonts w:hint="eastAsia"/>
          <w:lang w:eastAsia="zh-CN"/>
        </w:rPr>
        <w:t>〕〔</w:t>
      </w:r>
      <w:r>
        <w:rPr>
          <w:rFonts w:hint="eastAsia"/>
          <w:lang w:eastAsia="zh-CN"/>
        </w:rPr>
        <w:t>2016-07-19</w:t>
      </w:r>
      <w:r>
        <w:rPr>
          <w:rFonts w:hint="eastAsia"/>
          <w:lang w:eastAsia="zh-CN"/>
        </w:rPr>
        <w:t>〕〔政府网〕〔</w:t>
      </w:r>
      <w:r>
        <w:rPr>
          <w:rFonts w:hint="eastAsia"/>
          <w:lang w:eastAsia="zh-CN"/>
        </w:rPr>
        <w:t>A</w:t>
      </w:r>
      <w:r>
        <w:rPr>
          <w:rFonts w:hint="eastAsia"/>
          <w:lang w:eastAsia="zh-CN"/>
        </w:rPr>
        <w:t>〕，各高校据此制定了学生学术规范条例。例如某</w:t>
      </w:r>
      <w:r>
        <w:rPr>
          <w:rFonts w:hint="eastAsia"/>
          <w:lang w:eastAsia="zh-CN"/>
        </w:rPr>
        <w:t>985</w:t>
      </w:r>
      <w:r>
        <w:rPr>
          <w:rFonts w:hint="eastAsia"/>
          <w:lang w:eastAsia="zh-CN"/>
        </w:rPr>
        <w:t>大学规定：课程作业和论文中凡引述他人文字须加引号并注出处，一经查出抄袭（复制他人超过</w:t>
      </w:r>
      <w:r>
        <w:rPr>
          <w:rFonts w:hint="eastAsia"/>
          <w:lang w:eastAsia="zh-CN"/>
        </w:rPr>
        <w:t>50</w:t>
      </w:r>
      <w:r>
        <w:rPr>
          <w:rFonts w:hint="eastAsia"/>
          <w:lang w:eastAsia="zh-CN"/>
        </w:rPr>
        <w:t>字未标注）即按零分处理并视情节给予纪律处分〔典型学生手册条款，适用普遍〕。</w:t>
      </w:r>
      <w:r>
        <w:rPr>
          <w:rFonts w:hint="eastAsia"/>
          <w:b/>
          <w:bCs/>
          <w:lang w:eastAsia="zh-CN"/>
        </w:rPr>
        <w:t>国际出版规范</w:t>
      </w:r>
      <w:r>
        <w:rPr>
          <w:rFonts w:hint="eastAsia"/>
          <w:lang w:eastAsia="zh-CN"/>
        </w:rPr>
        <w:t>：如</w:t>
      </w:r>
      <w:r>
        <w:rPr>
          <w:rFonts w:hint="eastAsia"/>
          <w:lang w:eastAsia="zh-CN"/>
        </w:rPr>
        <w:t>IEEE</w:t>
      </w:r>
      <w:r>
        <w:rPr>
          <w:rFonts w:hint="eastAsia"/>
          <w:lang w:eastAsia="zh-CN"/>
        </w:rPr>
        <w:t>、</w:t>
      </w:r>
      <w:r>
        <w:rPr>
          <w:rFonts w:hint="eastAsia"/>
          <w:lang w:eastAsia="zh-CN"/>
        </w:rPr>
        <w:t>ACM</w:t>
      </w:r>
      <w:r>
        <w:rPr>
          <w:rFonts w:hint="eastAsia"/>
          <w:lang w:eastAsia="zh-CN"/>
        </w:rPr>
        <w:t>等出版机构明确，稿件中不得出现超过自有或他人已发表文字的</w:t>
      </w:r>
      <w:r>
        <w:rPr>
          <w:rFonts w:hint="eastAsia"/>
          <w:lang w:eastAsia="zh-CN"/>
        </w:rPr>
        <w:t>XX%</w:t>
      </w:r>
      <w:r>
        <w:rPr>
          <w:rFonts w:hint="eastAsia"/>
          <w:lang w:eastAsia="zh-CN"/>
        </w:rPr>
        <w:t>（视机构</w:t>
      </w:r>
      <w:r>
        <w:rPr>
          <w:rFonts w:hint="eastAsia"/>
          <w:lang w:eastAsia="zh-CN"/>
        </w:rPr>
        <w:t>5%-30%</w:t>
      </w:r>
      <w:r>
        <w:rPr>
          <w:rFonts w:hint="eastAsia"/>
          <w:lang w:eastAsia="zh-CN"/>
        </w:rPr>
        <w:t>不等）重复，否则退稿；一稿多投则可能被所有涉事期刊会议联合列入黑名单</w:t>
      </w:r>
      <w:r>
        <w:rPr>
          <w:rFonts w:hint="eastAsia"/>
          <w:lang w:eastAsia="zh-CN"/>
        </w:rPr>
        <w:lastRenderedPageBreak/>
        <w:t>若干年。</w:t>
      </w:r>
      <w:r>
        <w:rPr>
          <w:rFonts w:hint="eastAsia"/>
          <w:b/>
          <w:bCs/>
          <w:lang w:eastAsia="zh-CN"/>
        </w:rPr>
        <w:t>案例警示</w:t>
      </w:r>
      <w:r>
        <w:rPr>
          <w:rFonts w:hint="eastAsia"/>
          <w:lang w:eastAsia="zh-CN"/>
        </w:rPr>
        <w:t>：</w:t>
      </w:r>
      <w:r>
        <w:rPr>
          <w:rFonts w:hint="eastAsia"/>
          <w:lang w:eastAsia="zh-CN"/>
        </w:rPr>
        <w:t>2018</w:t>
      </w:r>
      <w:r>
        <w:rPr>
          <w:rFonts w:hint="eastAsia"/>
          <w:lang w:eastAsia="zh-CN"/>
        </w:rPr>
        <w:t>年某高校</w:t>
      </w:r>
      <w:r>
        <w:rPr>
          <w:rFonts w:hint="eastAsia"/>
          <w:lang w:eastAsia="zh-CN"/>
        </w:rPr>
        <w:t>10</w:t>
      </w:r>
      <w:r>
        <w:rPr>
          <w:rFonts w:hint="eastAsia"/>
          <w:lang w:eastAsia="zh-CN"/>
        </w:rPr>
        <w:t>名硕士因论文抄袭被撤销学位，引发社会轰动。这些规定对本科生课程也有指导意义。</w:t>
      </w:r>
    </w:p>
    <w:p w14:paraId="2D51BF4D" w14:textId="77777777" w:rsidR="00361F9A" w:rsidRDefault="004056A9">
      <w:pPr>
        <w:pStyle w:val="a0"/>
        <w:rPr>
          <w:lang w:eastAsia="zh-CN"/>
        </w:rPr>
      </w:pPr>
      <w:r>
        <w:rPr>
          <w:b/>
          <w:bCs/>
          <w:lang w:eastAsia="zh-CN"/>
        </w:rPr>
        <w:t xml:space="preserve">6.2 </w:t>
      </w:r>
      <w:r>
        <w:rPr>
          <w:rFonts w:hint="eastAsia"/>
          <w:b/>
          <w:bCs/>
          <w:lang w:eastAsia="zh-CN"/>
        </w:rPr>
        <w:t>抄袭与引用：抄袭（</w:t>
      </w:r>
      <w:r>
        <w:rPr>
          <w:rFonts w:hint="eastAsia"/>
          <w:b/>
          <w:bCs/>
          <w:lang w:eastAsia="zh-CN"/>
        </w:rPr>
        <w:t>Plagiarism</w:t>
      </w:r>
      <w:r>
        <w:rPr>
          <w:rFonts w:hint="eastAsia"/>
          <w:b/>
          <w:bCs/>
          <w:lang w:eastAsia="zh-CN"/>
        </w:rPr>
        <w:t>）</w:t>
      </w:r>
      <w:r>
        <w:rPr>
          <w:rFonts w:hint="eastAsia"/>
          <w:lang w:eastAsia="zh-CN"/>
        </w:rPr>
        <w:t>的本质是不当使用他人知识成果而未给予信用，即使非逐字复制，只要思想或结构明显来自他人作品亦应注明来源。误区：有同学认为“翻译外文资料过来不用引用”“东拼西凑改写就不是抄袭”。事实上，不管语种转换或用近义词替换，只要核心内容不是原创，就必须注明出处。</w:t>
      </w:r>
      <w:r>
        <w:rPr>
          <w:rFonts w:hint="eastAsia"/>
          <w:b/>
          <w:bCs/>
          <w:lang w:eastAsia="zh-CN"/>
        </w:rPr>
        <w:t>如何正确引用？</w:t>
      </w:r>
      <w:r>
        <w:rPr>
          <w:rFonts w:hint="eastAsia"/>
          <w:lang w:eastAsia="zh-CN"/>
        </w:rPr>
        <w:t>采用所在学院</w:t>
      </w:r>
      <w:r>
        <w:rPr>
          <w:rFonts w:hint="eastAsia"/>
          <w:lang w:eastAsia="zh-CN"/>
        </w:rPr>
        <w:t>/</w:t>
      </w:r>
      <w:r>
        <w:rPr>
          <w:rFonts w:hint="eastAsia"/>
          <w:lang w:eastAsia="zh-CN"/>
        </w:rPr>
        <w:t>期刊指定的格式（常见如</w:t>
      </w:r>
      <w:r>
        <w:rPr>
          <w:rFonts w:hint="eastAsia"/>
          <w:lang w:eastAsia="zh-CN"/>
        </w:rPr>
        <w:t>APA</w:t>
      </w:r>
      <w:r>
        <w:rPr>
          <w:rFonts w:hint="eastAsia"/>
          <w:lang w:eastAsia="zh-CN"/>
        </w:rPr>
        <w:t>、</w:t>
      </w:r>
      <w:r>
        <w:rPr>
          <w:rFonts w:hint="eastAsia"/>
          <w:lang w:eastAsia="zh-CN"/>
        </w:rPr>
        <w:t>MLA</w:t>
      </w:r>
      <w:r>
        <w:rPr>
          <w:rFonts w:hint="eastAsia"/>
          <w:lang w:eastAsia="zh-CN"/>
        </w:rPr>
        <w:t>、</w:t>
      </w:r>
      <w:r>
        <w:rPr>
          <w:rFonts w:hint="eastAsia"/>
          <w:lang w:eastAsia="zh-CN"/>
        </w:rPr>
        <w:t>IEEE</w:t>
      </w:r>
      <w:r>
        <w:rPr>
          <w:rFonts w:hint="eastAsia"/>
          <w:lang w:eastAsia="zh-CN"/>
        </w:rPr>
        <w:t>等），在正文出现借鉴内容处加引用标记【例如这样】，并在文末参考文献列出详情。引用时推荐</w:t>
      </w:r>
      <w:r>
        <w:rPr>
          <w:rFonts w:hint="eastAsia"/>
          <w:b/>
          <w:bCs/>
          <w:lang w:eastAsia="zh-CN"/>
        </w:rPr>
        <w:t>旁引</w:t>
      </w:r>
      <w:r>
        <w:rPr>
          <w:rFonts w:hint="eastAsia"/>
          <w:lang w:eastAsia="zh-CN"/>
        </w:rPr>
        <w:t>他人原话（加引号）</w:t>
      </w:r>
      <w:r>
        <w:rPr>
          <w:rFonts w:hint="eastAsia"/>
          <w:b/>
          <w:bCs/>
          <w:lang w:eastAsia="zh-CN"/>
        </w:rPr>
        <w:t>+</w:t>
      </w:r>
      <w:r>
        <w:rPr>
          <w:rFonts w:hint="eastAsia"/>
          <w:b/>
          <w:bCs/>
          <w:lang w:eastAsia="zh-CN"/>
        </w:rPr>
        <w:t>释义</w:t>
      </w:r>
      <w:r>
        <w:rPr>
          <w:rFonts w:hint="eastAsia"/>
          <w:lang w:eastAsia="zh-CN"/>
        </w:rPr>
        <w:t>结合，以避免整段照搬。</w:t>
      </w:r>
      <w:r>
        <w:rPr>
          <w:rFonts w:hint="eastAsia"/>
          <w:b/>
          <w:bCs/>
          <w:lang w:eastAsia="zh-CN"/>
        </w:rPr>
        <w:t>自我抄袭</w:t>
      </w:r>
      <w:r>
        <w:rPr>
          <w:rFonts w:hint="eastAsia"/>
          <w:lang w:eastAsia="zh-CN"/>
        </w:rPr>
        <w:t>：是指将自己以前已提交或发表的作业</w:t>
      </w:r>
      <w:r>
        <w:rPr>
          <w:rFonts w:hint="eastAsia"/>
          <w:lang w:eastAsia="zh-CN"/>
        </w:rPr>
        <w:t>/</w:t>
      </w:r>
      <w:r>
        <w:rPr>
          <w:rFonts w:hint="eastAsia"/>
          <w:lang w:eastAsia="zh-CN"/>
        </w:rPr>
        <w:t>论文重复使用。例如把大二的课程论文稍改改当作大三另一门课作业交，这是</w:t>
      </w:r>
      <w:r>
        <w:rPr>
          <w:rFonts w:hint="eastAsia"/>
          <w:b/>
          <w:bCs/>
          <w:lang w:eastAsia="zh-CN"/>
        </w:rPr>
        <w:t>一稿两用</w:t>
      </w:r>
      <w:r>
        <w:rPr>
          <w:rFonts w:hint="eastAsia"/>
          <w:lang w:eastAsia="zh-CN"/>
        </w:rPr>
        <w:t>，若未声明亦属不当。正确做法：征得后者老师同意，或在新作中明确指出部分内容基于自己何时何处的既有成果。如果是不小心“撞句子”（如教科书定义类内容相似），一般院系设置了重复率阈值（如</w:t>
      </w:r>
      <w:r>
        <w:rPr>
          <w:rFonts w:hint="eastAsia"/>
          <w:lang w:eastAsia="zh-CN"/>
        </w:rPr>
        <w:t>20%</w:t>
      </w:r>
      <w:r>
        <w:rPr>
          <w:rFonts w:hint="eastAsia"/>
          <w:lang w:eastAsia="zh-CN"/>
        </w:rPr>
        <w:t>），超出则需解释。</w:t>
      </w:r>
      <w:r>
        <w:rPr>
          <w:rFonts w:hint="eastAsia"/>
          <w:b/>
          <w:bCs/>
          <w:lang w:eastAsia="zh-CN"/>
        </w:rPr>
        <w:t>工具辅助</w:t>
      </w:r>
      <w:r>
        <w:rPr>
          <w:rFonts w:hint="eastAsia"/>
          <w:lang w:eastAsia="zh-CN"/>
        </w:rPr>
        <w:t>：学校大多提供</w:t>
      </w:r>
      <w:r>
        <w:rPr>
          <w:rFonts w:hint="eastAsia"/>
          <w:b/>
          <w:bCs/>
          <w:lang w:eastAsia="zh-CN"/>
        </w:rPr>
        <w:t>查重系统</w:t>
      </w:r>
      <w:r>
        <w:rPr>
          <w:rFonts w:hint="eastAsia"/>
          <w:lang w:eastAsia="zh-CN"/>
        </w:rPr>
        <w:t>给毕业论文查重用，但平时可借助一些免费查重工具初步检测（如</w:t>
      </w:r>
      <w:r>
        <w:rPr>
          <w:rFonts w:hint="eastAsia"/>
          <w:lang w:eastAsia="zh-CN"/>
        </w:rPr>
        <w:t>PaperPass</w:t>
      </w:r>
      <w:r>
        <w:rPr>
          <w:rFonts w:hint="eastAsia"/>
          <w:lang w:eastAsia="zh-CN"/>
        </w:rPr>
        <w:t>、</w:t>
      </w:r>
      <w:r>
        <w:rPr>
          <w:rFonts w:hint="eastAsia"/>
          <w:lang w:eastAsia="zh-CN"/>
        </w:rPr>
        <w:t>GPLC</w:t>
      </w:r>
      <w:r>
        <w:rPr>
          <w:rFonts w:hint="eastAsia"/>
          <w:lang w:eastAsia="zh-CN"/>
        </w:rPr>
        <w:t>等）。不过要注意，这些第三方工具数据库有限，不一定覆盖所有来源，结果仅供参考。</w:t>
      </w:r>
      <w:r>
        <w:rPr>
          <w:rFonts w:hint="eastAsia"/>
          <w:b/>
          <w:bCs/>
          <w:lang w:eastAsia="zh-CN"/>
        </w:rPr>
        <w:t>跨校比较</w:t>
      </w:r>
      <w:r>
        <w:rPr>
          <w:rFonts w:hint="eastAsia"/>
          <w:lang w:eastAsia="zh-CN"/>
        </w:rPr>
        <w:t>：国外高校对抄袭判定极严，本科生作业被发现抄袭常直接课程失败甚至记过；相对地，国内有时处理偏轻但趋势是越来越严格</w:t>
      </w:r>
      <w:hyperlink r:id="rId100" w:anchor=":~:text=%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lang w:eastAsia="zh-CN"/>
          </w:rPr>
          <w:t>[56]</w:t>
        </w:r>
      </w:hyperlink>
      <w:r>
        <w:rPr>
          <w:rFonts w:hint="eastAsia"/>
          <w:lang w:eastAsia="zh-CN"/>
        </w:rPr>
        <w:t>〔</w:t>
      </w:r>
      <w:r>
        <w:rPr>
          <w:rFonts w:hint="eastAsia"/>
          <w:lang w:eastAsia="zh-CN"/>
        </w:rPr>
        <w:t>55</w:t>
      </w:r>
      <w:r>
        <w:rPr>
          <w:rFonts w:hint="eastAsia"/>
          <w:lang w:eastAsia="zh-CN"/>
        </w:rPr>
        <w:t>〕。因此</w:t>
      </w:r>
      <w:r>
        <w:rPr>
          <w:rFonts w:hint="eastAsia"/>
          <w:b/>
          <w:bCs/>
          <w:lang w:eastAsia="zh-CN"/>
        </w:rPr>
        <w:t>不要心存侥幸</w:t>
      </w:r>
      <w:r>
        <w:rPr>
          <w:rFonts w:hint="eastAsia"/>
          <w:lang w:eastAsia="zh-CN"/>
        </w:rPr>
        <w:t>：网络那么大，“撞文”极易被发现，严谨求学才是长久之计。</w:t>
      </w:r>
    </w:p>
    <w:p w14:paraId="2D51BF4E" w14:textId="77777777" w:rsidR="00361F9A" w:rsidRDefault="004056A9">
      <w:pPr>
        <w:pStyle w:val="a0"/>
        <w:rPr>
          <w:lang w:eastAsia="zh-CN"/>
        </w:rPr>
      </w:pPr>
      <w:r>
        <w:rPr>
          <w:b/>
          <w:bCs/>
          <w:lang w:eastAsia="zh-CN"/>
        </w:rPr>
        <w:t xml:space="preserve">6.3 </w:t>
      </w:r>
      <w:r>
        <w:rPr>
          <w:rFonts w:hint="eastAsia"/>
          <w:b/>
          <w:bCs/>
          <w:lang w:eastAsia="zh-CN"/>
        </w:rPr>
        <w:t>代写与不当协作：</w:t>
      </w:r>
      <w:r>
        <w:rPr>
          <w:rFonts w:hint="eastAsia"/>
          <w:lang w:eastAsia="zh-CN"/>
        </w:rPr>
        <w:t>找人代写作业、论文在高校明确属于作弊或学术不端。如今网络上有所谓“代写团队”，宣称有偿帮忙写论文，这是严重违反学术诚信甚至违法的行为（</w:t>
      </w:r>
      <w:r>
        <w:rPr>
          <w:rFonts w:hint="eastAsia"/>
          <w:lang w:eastAsia="zh-CN"/>
        </w:rPr>
        <w:t>2019</w:t>
      </w:r>
      <w:r>
        <w:rPr>
          <w:rFonts w:hint="eastAsia"/>
          <w:lang w:eastAsia="zh-CN"/>
        </w:rPr>
        <w:t>年“两高”司法解释已将有偿代写论文情节严重者按提供虚假证明文件罪论处）。大学生若因为时间压力或不会写就请人代写，无异于自毁前程。一旦被查出，轻则该作业记</w:t>
      </w:r>
      <w:r>
        <w:rPr>
          <w:rFonts w:hint="eastAsia"/>
          <w:lang w:eastAsia="zh-CN"/>
        </w:rPr>
        <w:t>0</w:t>
      </w:r>
      <w:r>
        <w:rPr>
          <w:rFonts w:hint="eastAsia"/>
          <w:lang w:eastAsia="zh-CN"/>
        </w:rPr>
        <w:t>分，重则留校察看或开除。</w:t>
      </w:r>
      <w:r>
        <w:rPr>
          <w:rFonts w:hint="eastAsia"/>
          <w:b/>
          <w:bCs/>
          <w:lang w:eastAsia="zh-CN"/>
        </w:rPr>
        <w:t>如何避免走到“想找代写”这一步？</w:t>
      </w:r>
      <w:r>
        <w:rPr>
          <w:rFonts w:hint="eastAsia"/>
          <w:lang w:eastAsia="zh-CN"/>
        </w:rPr>
        <w:t>时间管理很重要，提前开始写作，遇到困难多请教老师助教。学校也提供写作中心等支持（很多</w:t>
      </w:r>
      <w:r>
        <w:rPr>
          <w:rFonts w:hint="eastAsia"/>
          <w:lang w:eastAsia="zh-CN"/>
        </w:rPr>
        <w:t>985/211</w:t>
      </w:r>
      <w:r>
        <w:rPr>
          <w:rFonts w:hint="eastAsia"/>
          <w:lang w:eastAsia="zh-CN"/>
        </w:rPr>
        <w:t>设有</w:t>
      </w:r>
      <w:r>
        <w:rPr>
          <w:rFonts w:hint="eastAsia"/>
          <w:lang w:eastAsia="zh-CN"/>
        </w:rPr>
        <w:t>Writing</w:t>
      </w:r>
      <w:r>
        <w:rPr>
          <w:lang w:eastAsia="zh-CN"/>
        </w:rPr>
        <w:t xml:space="preserve"> </w:t>
      </w:r>
      <w:r>
        <w:rPr>
          <w:rFonts w:hint="eastAsia"/>
          <w:lang w:eastAsia="zh-CN"/>
        </w:rPr>
        <w:t>Center</w:t>
      </w:r>
      <w:r>
        <w:rPr>
          <w:rFonts w:hint="eastAsia"/>
          <w:lang w:eastAsia="zh-CN"/>
        </w:rPr>
        <w:t>免费辅导）。</w:t>
      </w:r>
      <w:r>
        <w:rPr>
          <w:rFonts w:hint="eastAsia"/>
          <w:b/>
          <w:bCs/>
          <w:lang w:eastAsia="zh-CN"/>
        </w:rPr>
        <w:t>不当协作</w:t>
      </w:r>
      <w:r>
        <w:rPr>
          <w:rFonts w:hint="eastAsia"/>
          <w:lang w:eastAsia="zh-CN"/>
        </w:rPr>
        <w:t>指本应独立完成的作业却多人合写或共享答案。比如在线测验小组作弊，每人分题作答然后交换，这也算违反诚信。除非老师明确允许合作，否则</w:t>
      </w:r>
      <w:r>
        <w:rPr>
          <w:rFonts w:hint="eastAsia"/>
          <w:b/>
          <w:bCs/>
          <w:lang w:eastAsia="zh-CN"/>
        </w:rPr>
        <w:t>独立</w:t>
      </w:r>
      <w:r>
        <w:rPr>
          <w:rFonts w:hint="eastAsia"/>
          <w:lang w:eastAsia="zh-CN"/>
        </w:rPr>
        <w:t>是默认要求。某些课程鼓励讨论，但提交内容必须是自己整理的。</w:t>
      </w:r>
      <w:r>
        <w:rPr>
          <w:rFonts w:hint="eastAsia"/>
          <w:b/>
          <w:bCs/>
          <w:lang w:eastAsia="zh-CN"/>
        </w:rPr>
        <w:t>检测</w:t>
      </w:r>
      <w:r>
        <w:rPr>
          <w:rFonts w:hint="eastAsia"/>
          <w:lang w:eastAsia="zh-CN"/>
        </w:rPr>
        <w:t>：教师常凭作业相似度判断协作抄袭，比如两份代码出现相同注释错字，这就很可疑。</w:t>
      </w:r>
      <w:r>
        <w:rPr>
          <w:rFonts w:hint="eastAsia"/>
          <w:b/>
          <w:bCs/>
          <w:lang w:eastAsia="zh-CN"/>
        </w:rPr>
        <w:t>对策</w:t>
      </w:r>
      <w:r>
        <w:rPr>
          <w:rFonts w:hint="eastAsia"/>
          <w:lang w:eastAsia="zh-CN"/>
        </w:rPr>
        <w:t>：可以讨论思路，但</w:t>
      </w:r>
      <w:r>
        <w:rPr>
          <w:rFonts w:hint="eastAsia"/>
          <w:b/>
          <w:bCs/>
          <w:lang w:eastAsia="zh-CN"/>
        </w:rPr>
        <w:t>不要</w:t>
      </w:r>
      <w:r>
        <w:rPr>
          <w:rFonts w:hint="eastAsia"/>
          <w:lang w:eastAsia="zh-CN"/>
        </w:rPr>
        <w:t>在同一电脑上一起敲代码或写文字，更不能互传电子稿供参考。讨论后各自独立完成，才能确保作品的原创性差异。</w:t>
      </w:r>
    </w:p>
    <w:p w14:paraId="2D51BF4F" w14:textId="77777777" w:rsidR="00361F9A" w:rsidRDefault="004056A9">
      <w:pPr>
        <w:pStyle w:val="a0"/>
        <w:rPr>
          <w:lang w:eastAsia="zh-CN"/>
        </w:rPr>
      </w:pPr>
      <w:r>
        <w:rPr>
          <w:b/>
          <w:bCs/>
          <w:lang w:eastAsia="zh-CN"/>
        </w:rPr>
        <w:t xml:space="preserve">6.4 </w:t>
      </w:r>
      <w:r>
        <w:rPr>
          <w:rFonts w:hint="eastAsia"/>
          <w:b/>
          <w:bCs/>
          <w:lang w:eastAsia="zh-CN"/>
        </w:rPr>
        <w:t>一稿多投与重复发表：</w:t>
      </w:r>
      <w:r>
        <w:rPr>
          <w:rFonts w:hint="eastAsia"/>
          <w:lang w:eastAsia="zh-CN"/>
        </w:rPr>
        <w:t>在学术论文发表领域，一稿多投是大忌——即</w:t>
      </w:r>
      <w:r>
        <w:rPr>
          <w:rFonts w:hint="eastAsia"/>
          <w:b/>
          <w:bCs/>
          <w:lang w:eastAsia="zh-CN"/>
        </w:rPr>
        <w:t>同一研究成果</w:t>
      </w:r>
      <w:r>
        <w:rPr>
          <w:rFonts w:hint="eastAsia"/>
          <w:lang w:eastAsia="zh-CN"/>
        </w:rPr>
        <w:t>同时投稿至多个期刊</w:t>
      </w:r>
      <w:r>
        <w:rPr>
          <w:rFonts w:hint="eastAsia"/>
          <w:lang w:eastAsia="zh-CN"/>
        </w:rPr>
        <w:t>/</w:t>
      </w:r>
      <w:r>
        <w:rPr>
          <w:rFonts w:hint="eastAsia"/>
          <w:lang w:eastAsia="zh-CN"/>
        </w:rPr>
        <w:t>会议，或已经发表再投另一本期刊。不少本科生可能会把自己课程报告修改后投稿学生期刊，同时又作为参赛论文提交。这需要小心协调：一般先投稿者为主，如已在校内期刊刊登，则参赛时应该声明已发表且征得许可，否则被发现“双投”会被取消资格。对于课程作业重复提交不同课程，也属于自我剽窃的一种。如确有需要（比如跨学科课程要求类似），必须事先征</w:t>
      </w:r>
      <w:r>
        <w:rPr>
          <w:rFonts w:hint="eastAsia"/>
          <w:lang w:eastAsia="zh-CN"/>
        </w:rPr>
        <w:lastRenderedPageBreak/>
        <w:t>得两个课程老师同意并注明。</w:t>
      </w:r>
      <w:r>
        <w:rPr>
          <w:rFonts w:hint="eastAsia"/>
          <w:b/>
          <w:bCs/>
          <w:lang w:eastAsia="zh-CN"/>
        </w:rPr>
        <w:t>署名规范：</w:t>
      </w:r>
      <w:r>
        <w:rPr>
          <w:rFonts w:hint="eastAsia"/>
          <w:lang w:eastAsia="zh-CN"/>
        </w:rPr>
        <w:t>团队合作的报告或论文，需要根据贡献合理署名。国际上如</w:t>
      </w:r>
      <w:r>
        <w:rPr>
          <w:rFonts w:hint="eastAsia"/>
          <w:lang w:eastAsia="zh-CN"/>
        </w:rPr>
        <w:t>ICMJE</w:t>
      </w:r>
      <w:r>
        <w:rPr>
          <w:rFonts w:hint="eastAsia"/>
          <w:lang w:eastAsia="zh-CN"/>
        </w:rPr>
        <w:t>的作者标准要求作者必须对工作有实质学术贡献，并能对内容负责</w:t>
      </w:r>
      <w:hyperlink r:id="rId101" w:anchor=":~:text=The%20ICMJE%20recommends%20that%20authorship,on%20the%20following%204%20criteria">
        <w:r>
          <w:rPr>
            <w:rStyle w:val="af"/>
            <w:lang w:eastAsia="zh-CN"/>
          </w:rPr>
          <w:t>[20]</w:t>
        </w:r>
      </w:hyperlink>
      <w:hyperlink r:id="rId102" w:anchor=":~:text=All%20those%20designated%20as%20authors,the%20review%2C%20drafting%2C%20and%20final">
        <w:r>
          <w:rPr>
            <w:rStyle w:val="af"/>
            <w:lang w:eastAsia="zh-CN"/>
          </w:rPr>
          <w:t>[57]</w:t>
        </w:r>
      </w:hyperlink>
      <w:r>
        <w:rPr>
          <w:rFonts w:hint="eastAsia"/>
          <w:lang w:eastAsia="zh-CN"/>
        </w:rPr>
        <w:t>〔</w:t>
      </w:r>
      <w:r>
        <w:rPr>
          <w:rFonts w:hint="eastAsia"/>
          <w:lang w:eastAsia="zh-CN"/>
        </w:rPr>
        <w:t>16</w:t>
      </w:r>
      <w:r>
        <w:rPr>
          <w:rFonts w:hint="eastAsia"/>
          <w:lang w:eastAsia="zh-CN"/>
        </w:rPr>
        <w:t>〕〔</w:t>
      </w:r>
      <w:r>
        <w:rPr>
          <w:rFonts w:hint="eastAsia"/>
          <w:lang w:eastAsia="zh-CN"/>
        </w:rPr>
        <w:t>2023-05-01</w:t>
      </w:r>
      <w:r>
        <w:rPr>
          <w:rFonts w:hint="eastAsia"/>
          <w:lang w:eastAsia="zh-CN"/>
        </w:rPr>
        <w:t>〕〔</w:t>
      </w:r>
      <w:r>
        <w:rPr>
          <w:rFonts w:hint="eastAsia"/>
          <w:lang w:eastAsia="zh-CN"/>
        </w:rPr>
        <w:t>ICMJE</w:t>
      </w:r>
      <w:r>
        <w:rPr>
          <w:rFonts w:hint="eastAsia"/>
          <w:lang w:eastAsia="zh-CN"/>
        </w:rPr>
        <w:t>〕〔</w:t>
      </w:r>
      <w:r>
        <w:rPr>
          <w:rFonts w:hint="eastAsia"/>
          <w:lang w:eastAsia="zh-CN"/>
        </w:rPr>
        <w:t>C</w:t>
      </w:r>
      <w:r>
        <w:rPr>
          <w:rFonts w:hint="eastAsia"/>
          <w:lang w:eastAsia="zh-CN"/>
        </w:rPr>
        <w:t>〕。本科团队作业时也应参考：谁负责了主要部分就应是第一作者；仅做辅助工作的可列第二第三，未参与者切勿挂名。导师通常是通讯作者，按惯例最后一位署名（在国内有的院系老师会挂名以指导身份，但如果老师几乎未参与具体创作也不应勉强署名）。</w:t>
      </w:r>
      <w:r>
        <w:rPr>
          <w:rFonts w:hint="eastAsia"/>
          <w:b/>
          <w:bCs/>
          <w:lang w:eastAsia="zh-CN"/>
        </w:rPr>
        <w:t>利益冲突</w:t>
      </w:r>
      <w:r>
        <w:rPr>
          <w:rFonts w:hint="eastAsia"/>
          <w:lang w:eastAsia="zh-CN"/>
        </w:rPr>
        <w:t>：有时候学长学姐可能表示“我帮你做，你把我名字写上”。切记，这会降低作业独立性，最好拒绝这种好意。如果确实得到他人重要帮助，可以在文后</w:t>
      </w:r>
      <w:r>
        <w:rPr>
          <w:rFonts w:hint="eastAsia"/>
          <w:b/>
          <w:bCs/>
          <w:lang w:eastAsia="zh-CN"/>
        </w:rPr>
        <w:t>致谢</w:t>
      </w:r>
      <w:r>
        <w:rPr>
          <w:rFonts w:hint="eastAsia"/>
          <w:lang w:eastAsia="zh-CN"/>
        </w:rPr>
        <w:t>部分表达感谢，而不是署名。</w:t>
      </w:r>
    </w:p>
    <w:p w14:paraId="2D51BF50" w14:textId="77777777" w:rsidR="00361F9A" w:rsidRDefault="004056A9">
      <w:pPr>
        <w:pStyle w:val="a0"/>
        <w:rPr>
          <w:lang w:eastAsia="zh-CN"/>
        </w:rPr>
      </w:pPr>
      <w:r>
        <w:rPr>
          <w:b/>
          <w:bCs/>
          <w:lang w:eastAsia="zh-CN"/>
        </w:rPr>
        <w:t xml:space="preserve">6.5 </w:t>
      </w:r>
      <w:r>
        <w:rPr>
          <w:rFonts w:hint="eastAsia"/>
          <w:b/>
          <w:bCs/>
          <w:lang w:eastAsia="zh-CN"/>
        </w:rPr>
        <w:t>预防措施和求助途径：</w:t>
      </w:r>
      <w:r>
        <w:rPr>
          <w:lang w:eastAsia="zh-CN"/>
        </w:rPr>
        <w:br/>
        <w:t xml:space="preserve">- </w:t>
      </w:r>
      <w:r>
        <w:rPr>
          <w:rFonts w:hint="eastAsia"/>
          <w:b/>
          <w:bCs/>
          <w:lang w:eastAsia="zh-CN"/>
        </w:rPr>
        <w:t>提前学习规范</w:t>
      </w:r>
      <w:r>
        <w:rPr>
          <w:rFonts w:hint="eastAsia"/>
          <w:lang w:eastAsia="zh-CN"/>
        </w:rPr>
        <w:t>：新生入学应仔细阅读学生手册中的学术规范章节，并积极参加学校组织的学术诚信讲座。国内外一些大学在新生入学时要求签署</w:t>
      </w:r>
      <w:r>
        <w:rPr>
          <w:rFonts w:hint="eastAsia"/>
          <w:lang w:eastAsia="zh-CN"/>
        </w:rPr>
        <w:t>Academic</w:t>
      </w:r>
      <w:r>
        <w:rPr>
          <w:lang w:eastAsia="zh-CN"/>
        </w:rPr>
        <w:t xml:space="preserve"> Integrity </w:t>
      </w:r>
      <w:r>
        <w:rPr>
          <w:rFonts w:hint="eastAsia"/>
          <w:lang w:eastAsia="zh-CN"/>
        </w:rPr>
        <w:t>Pledge</w:t>
      </w:r>
      <w:r>
        <w:rPr>
          <w:rFonts w:hint="eastAsia"/>
          <w:lang w:eastAsia="zh-CN"/>
        </w:rPr>
        <w:t>（诚信承诺），理解并遵守之。</w:t>
      </w:r>
      <w:r>
        <w:rPr>
          <w:lang w:eastAsia="zh-CN"/>
        </w:rPr>
        <w:br/>
        <w:t xml:space="preserve">- </w:t>
      </w:r>
      <w:r>
        <w:rPr>
          <w:rFonts w:hint="eastAsia"/>
          <w:b/>
          <w:bCs/>
          <w:lang w:eastAsia="zh-CN"/>
        </w:rPr>
        <w:t>使用查重软件</w:t>
      </w:r>
      <w:r>
        <w:rPr>
          <w:rFonts w:hint="eastAsia"/>
          <w:lang w:eastAsia="zh-CN"/>
        </w:rPr>
        <w:t>：在提交论文或报告前，利用可信的查重软件自检重复率。注意要在自己已经尽力引用的基础上，再用软件确认无遗漏。</w:t>
      </w:r>
      <w:r>
        <w:rPr>
          <w:lang w:eastAsia="zh-CN"/>
        </w:rPr>
        <w:br/>
        <w:t xml:space="preserve">- </w:t>
      </w:r>
      <w:r>
        <w:rPr>
          <w:rFonts w:hint="eastAsia"/>
          <w:b/>
          <w:bCs/>
          <w:lang w:eastAsia="zh-CN"/>
        </w:rPr>
        <w:t>良师益友把关</w:t>
      </w:r>
      <w:r>
        <w:rPr>
          <w:rFonts w:hint="eastAsia"/>
          <w:lang w:eastAsia="zh-CN"/>
        </w:rPr>
        <w:t>：重要论文请导师或有经验的同学帮忙审阅格式引用。有时不是有意抄袭，而是引用格式错误造成误解，这种技术性问题通过请教可解决。</w:t>
      </w:r>
      <w:r>
        <w:rPr>
          <w:lang w:eastAsia="zh-CN"/>
        </w:rPr>
        <w:br/>
        <w:t xml:space="preserve">- </w:t>
      </w:r>
      <w:r>
        <w:rPr>
          <w:rFonts w:hint="eastAsia"/>
          <w:b/>
          <w:bCs/>
          <w:lang w:eastAsia="zh-CN"/>
        </w:rPr>
        <w:t>时间管理</w:t>
      </w:r>
      <w:r>
        <w:rPr>
          <w:rFonts w:hint="eastAsia"/>
          <w:lang w:eastAsia="zh-CN"/>
        </w:rPr>
        <w:t>：许多抄袭代写行为发生在</w:t>
      </w:r>
      <w:r>
        <w:rPr>
          <w:rFonts w:hint="eastAsia"/>
          <w:lang w:eastAsia="zh-CN"/>
        </w:rPr>
        <w:t>ddl</w:t>
      </w:r>
      <w:r>
        <w:rPr>
          <w:rFonts w:hint="eastAsia"/>
          <w:lang w:eastAsia="zh-CN"/>
        </w:rPr>
        <w:t>将近、学生情急之下乱出下策。合理规划时间、不要堆积任务到最后，才能不逼自己走偏门。</w:t>
      </w:r>
      <w:r>
        <w:rPr>
          <w:lang w:eastAsia="zh-CN"/>
        </w:rPr>
        <w:br/>
        <w:t xml:space="preserve">- </w:t>
      </w:r>
      <w:r>
        <w:rPr>
          <w:rFonts w:hint="eastAsia"/>
          <w:b/>
          <w:bCs/>
          <w:lang w:eastAsia="zh-CN"/>
        </w:rPr>
        <w:t>求助通道</w:t>
      </w:r>
      <w:r>
        <w:rPr>
          <w:rFonts w:hint="eastAsia"/>
          <w:lang w:eastAsia="zh-CN"/>
        </w:rPr>
        <w:t>：如果一时糊涂卷入不端，如用了不当资料或者合作对象剽窃自己的部分，应尽早向老师或学校学术道德委员会咨询。大多数学校对主动承认错误、情节较轻者会给予指导改正而非立即处分。但若被动被抓到再辩解，则处罚会重。</w:t>
      </w:r>
    </w:p>
    <w:p w14:paraId="2D51BF51" w14:textId="77777777" w:rsidR="00361F9A" w:rsidRDefault="004056A9">
      <w:pPr>
        <w:pStyle w:val="a0"/>
      </w:pPr>
      <w:r>
        <w:rPr>
          <w:rFonts w:hint="eastAsia"/>
          <w:b/>
          <w:bCs/>
          <w:lang w:eastAsia="zh-CN"/>
        </w:rPr>
        <w:t>情景任务自测：</w:t>
      </w:r>
      <w:r>
        <w:rPr>
          <w:rFonts w:hint="eastAsia"/>
          <w:lang w:eastAsia="zh-CN"/>
        </w:rPr>
        <w:t>（</w:t>
      </w:r>
      <w:r>
        <w:rPr>
          <w:rFonts w:hint="eastAsia"/>
          <w:lang w:eastAsia="zh-CN"/>
        </w:rPr>
        <w:t>1</w:t>
      </w:r>
      <w:r>
        <w:rPr>
          <w:rFonts w:hint="eastAsia"/>
          <w:lang w:eastAsia="zh-CN"/>
        </w:rPr>
        <w:t>）</w:t>
      </w:r>
      <w:r>
        <w:rPr>
          <w:rFonts w:hint="eastAsia"/>
          <w:i/>
          <w:iCs/>
          <w:lang w:eastAsia="zh-CN"/>
        </w:rPr>
        <w:t>避免无意抄袭</w:t>
      </w:r>
      <w:r>
        <w:rPr>
          <w:rFonts w:hint="eastAsia"/>
          <w:lang w:eastAsia="zh-CN"/>
        </w:rPr>
        <w:t>：小张写论文时翻译了段英文文献内容放进自己论文，却忘了标引用，后来想起时论文已交，该怎么办？</w:t>
      </w:r>
      <w:r>
        <w:rPr>
          <w:rFonts w:hint="eastAsia"/>
          <w:b/>
          <w:bCs/>
          <w:lang w:eastAsia="zh-CN"/>
        </w:rPr>
        <w:t>参考</w:t>
      </w:r>
      <w:r>
        <w:rPr>
          <w:rFonts w:hint="eastAsia"/>
          <w:lang w:eastAsia="zh-CN"/>
        </w:rPr>
        <w:t>：立即联系任课教师说明情况，提供原文出处</w:t>
      </w:r>
      <w:hyperlink r:id="rId103" w:anchor=":~:text=,Smith%2C">
        <w:r>
          <w:rPr>
            <w:rStyle w:val="af"/>
            <w:lang w:eastAsia="zh-CN"/>
          </w:rPr>
          <w:t>[58]</w:t>
        </w:r>
      </w:hyperlink>
      <w:r>
        <w:rPr>
          <w:rFonts w:hint="eastAsia"/>
          <w:lang w:eastAsia="zh-CN"/>
        </w:rPr>
        <w:t>〔</w:t>
      </w:r>
      <w:r>
        <w:rPr>
          <w:rFonts w:hint="eastAsia"/>
          <w:lang w:eastAsia="zh-CN"/>
        </w:rPr>
        <w:t>56</w:t>
      </w:r>
      <w:r>
        <w:rPr>
          <w:rFonts w:hint="eastAsia"/>
          <w:lang w:eastAsia="zh-CN"/>
        </w:rPr>
        <w:t>〕〔</w:t>
      </w:r>
      <w:r>
        <w:rPr>
          <w:rFonts w:hint="eastAsia"/>
          <w:lang w:eastAsia="zh-CN"/>
        </w:rPr>
        <w:t>2021-05-01</w:t>
      </w:r>
      <w:r>
        <w:rPr>
          <w:rFonts w:hint="eastAsia"/>
          <w:lang w:eastAsia="zh-CN"/>
        </w:rPr>
        <w:t>〕〔</w:t>
      </w:r>
      <w:r>
        <w:rPr>
          <w:rFonts w:hint="eastAsia"/>
          <w:lang w:eastAsia="zh-CN"/>
        </w:rPr>
        <w:t>SciDirect</w:t>
      </w:r>
      <w:r>
        <w:rPr>
          <w:rFonts w:hint="eastAsia"/>
          <w:lang w:eastAsia="zh-CN"/>
        </w:rPr>
        <w:t>论文〕〔</w:t>
      </w:r>
      <w:r>
        <w:rPr>
          <w:rFonts w:hint="eastAsia"/>
          <w:lang w:eastAsia="zh-CN"/>
        </w:rPr>
        <w:t>C</w:t>
      </w:r>
      <w:r>
        <w:rPr>
          <w:rFonts w:hint="eastAsia"/>
          <w:lang w:eastAsia="zh-CN"/>
        </w:rPr>
        <w:t>〕，表明并非有意抄袭而是疏忽。根据老师指示可能需重交修正版本并扣分，以诚恳态度换取谅解，切勿隐瞒侥幸。</w:t>
      </w:r>
      <w:r>
        <w:rPr>
          <w:lang w:eastAsia="zh-CN"/>
        </w:rPr>
        <w:br/>
      </w:r>
      <w:r>
        <w:rPr>
          <w:rFonts w:hint="eastAsia"/>
          <w:lang w:eastAsia="zh-CN"/>
        </w:rPr>
        <w:t>（</w:t>
      </w:r>
      <w:r>
        <w:rPr>
          <w:rFonts w:hint="eastAsia"/>
          <w:lang w:eastAsia="zh-CN"/>
        </w:rPr>
        <w:t>2</w:t>
      </w:r>
      <w:r>
        <w:rPr>
          <w:rFonts w:hint="eastAsia"/>
          <w:lang w:eastAsia="zh-CN"/>
        </w:rPr>
        <w:t>）</w:t>
      </w:r>
      <w:r>
        <w:rPr>
          <w:rFonts w:hint="eastAsia"/>
          <w:i/>
          <w:iCs/>
          <w:lang w:eastAsia="zh-CN"/>
        </w:rPr>
        <w:t>同组同学抄袭你</w:t>
      </w:r>
      <w:r>
        <w:rPr>
          <w:rFonts w:hint="eastAsia"/>
          <w:lang w:eastAsia="zh-CN"/>
        </w:rPr>
        <w:t>：小李与同学各交一份作业，但发现对方可能复制了自己的部分答案。老师邮件约谈你们，你该如何应对？</w:t>
      </w:r>
      <w:r>
        <w:rPr>
          <w:rFonts w:hint="eastAsia"/>
          <w:b/>
          <w:bCs/>
          <w:lang w:eastAsia="zh-CN"/>
        </w:rPr>
        <w:t>参考</w:t>
      </w:r>
      <w:r>
        <w:rPr>
          <w:rFonts w:hint="eastAsia"/>
          <w:lang w:eastAsia="zh-CN"/>
        </w:rPr>
        <w:t>：如实向老师陈述自己独立完成的过程，并提供过程草稿等证明</w:t>
      </w:r>
      <w:hyperlink r:id="rId104" w:anchor=":~:text=%E8%8C%83%E5%9B%B4%E5%91%BC%E5%90%81%EF%BC%8C%E4%BC%81%E4%B8%9A%E5%9C%A8%E8%81%98%E7%94%A8%E5%AE%9E%E4%B9%A0%E7%94%9F%E6%97%B6%EF%BC%8C%E8%A6%81%E6%B3%A8%E6%84%8F%E5%90%88%E6%B3%95%E5%AE%88%E8%A7%84%EF%BC%8C%E5%B0%BD%E7%AE%A1%E5%AE%9E%E4%B9%A0%E7%94%9F%E4%B8%8D%E9%80%82%E7%94%A8%E5%8A%B3%E5%8A%A8%E6%B3%95%EF%BC%8C%E4%BD%86%E4%BB%8D%E8%A6%81%E6%B3%A8%E6%84%8F%E5%9F%BA%E6%9C%AC%E7%9A%84%E5%8A%B3%E5%8A%A8%E5%9F%BA%E5%87%86%E7%9A%84%E6%99%AE%E9%80%82%E6%80%A7%E9%97%AE%E9%A2%98%EF%BC%8C%E5%A6%82%E5%B7%A5%E6%97%B6%E3%80%81%E5%B7%A5%E8%B5%84%E4%BB%A5%E5%8F%8A%E8%81%8C%E4%B8%9A%E5%AE%89%E5%85%A8%E5%8D%AB%E7%94%9F%E7%9A%84%E4%BF%9D%E6%8A%A4%EF%BC%8C%E5%BA%94%E8%AF%A5%E4%B8%8E%E4%B8%80%E8%88%AC%E5%8A%B3%E5%8A%A8%E8%80%85%20%E4%B8%80%E8%87%B4%EF%BC%8C%E5%B9%B6%E4%B8%94%E8%A6%81%E6%B3%A8%E6%84%8F%E5%AE%9E%E4%B9%A0%E7%94%9F%E7%9A%84%E5%9F%B9%E8%AE%AD%E3%80%82%E5%90%8C%E6%97%B6%EF%BC%8C%E5%AE%9E%E4%B9%A0%E7%94%9F%E5%9C%A8%E9%80%89%E6%8B%A9%E5%AE%9E%E4%B9%A0%E5%8D%95%E4%BD%8D%E6%97%B6%EF%BC%8C%E5%BA%94%E8%AF%A5%E5%B0%BD%E9%87%8F%E9%80%89%E6%8B%A9%E6%AD%A3%E8%A7%84%E7%9A%84%E5%AE%9E%E4%B9%A0%E5%8D%95%E4%BD%8D%EF%BC%8C%E5%B9%B6%E4%B8%94%E6%B3%A8%E6%84%8F%E8%87%AA%E5%B7%B1%E7%9A%84%E5%90%88%E6%B3%95%E6%9D%83%E7%9B%8A%EF%BC%8C%E6%AF%94%E5%A6%82%E8%A6%81%E6%B1%82%E7%AD%BE%E8%AE%A2%E4%B9%A6%E9%9D%A2%E5%8D%8F%E8%AE%AE%EF%BC%8C%E6%98%8E%E7%A1%AE%E5%8F%8C%E6%96%B9%E7%9A%84%E6%9D%83%E5%88%A9%E4%B9%89%E5%8A%A1%EF%BC%8C%E4%BB%A5%E5%8F%8A%E8%A6%81%20%E6%B1%82%E8%B4%AD%E4%B9%B0%E6%84%8F%E5%A4%96%E4%BC%A4%E5%AE%B3%E4%BF%9D%E9%99%A9%E6%88%96%E9%9B%87%E4%B8%BB%E8%B4%A3%E4%BB%BB%E9%99%A9%E3%80%82">
        <w:r>
          <w:rPr>
            <w:rStyle w:val="af"/>
            <w:lang w:eastAsia="zh-CN"/>
          </w:rPr>
          <w:t>[1]</w:t>
        </w:r>
      </w:hyperlink>
      <w:r>
        <w:rPr>
          <w:rFonts w:hint="eastAsia"/>
          <w:lang w:eastAsia="zh-CN"/>
        </w:rPr>
        <w:t>〔</w:t>
      </w:r>
      <w:r>
        <w:rPr>
          <w:rFonts w:hint="eastAsia"/>
          <w:lang w:eastAsia="zh-CN"/>
        </w:rPr>
        <w:t>17</w:t>
      </w:r>
      <w:r>
        <w:rPr>
          <w:rFonts w:hint="eastAsia"/>
          <w:lang w:eastAsia="zh-CN"/>
        </w:rPr>
        <w:t>〕。不要与对方串供否则共犯。老师会判断如果证据显示对方抄袭，你无责。但吸取教训，下次注意保管好自己的作业成果，避免被不诚信者利用。</w:t>
      </w:r>
      <w:r>
        <w:rPr>
          <w:lang w:eastAsia="zh-CN"/>
        </w:rPr>
        <w:br/>
      </w:r>
      <w:r>
        <w:rPr>
          <w:rFonts w:hint="eastAsia"/>
          <w:lang w:eastAsia="zh-CN"/>
        </w:rPr>
        <w:t>（</w:t>
      </w:r>
      <w:r>
        <w:rPr>
          <w:rFonts w:hint="eastAsia"/>
          <w:lang w:eastAsia="zh-CN"/>
        </w:rPr>
        <w:t>3</w:t>
      </w:r>
      <w:r>
        <w:rPr>
          <w:rFonts w:hint="eastAsia"/>
          <w:lang w:eastAsia="zh-CN"/>
        </w:rPr>
        <w:t>）</w:t>
      </w:r>
      <w:r>
        <w:rPr>
          <w:rFonts w:hint="eastAsia"/>
          <w:i/>
          <w:iCs/>
          <w:lang w:eastAsia="zh-CN"/>
        </w:rPr>
        <w:t>署名顺序纠纷</w:t>
      </w:r>
      <w:r>
        <w:rPr>
          <w:rFonts w:hint="eastAsia"/>
          <w:lang w:eastAsia="zh-CN"/>
        </w:rPr>
        <w:t>：你和同学甲乙一起完成了一篇论文打算投稿，但对署名谁第一作者有争议。</w:t>
      </w:r>
      <w:r>
        <w:rPr>
          <w:rFonts w:hint="eastAsia"/>
          <w:b/>
          <w:bCs/>
          <w:lang w:eastAsia="zh-CN"/>
        </w:rPr>
        <w:t>参考</w:t>
      </w:r>
      <w:r>
        <w:rPr>
          <w:rFonts w:hint="eastAsia"/>
          <w:lang w:eastAsia="zh-CN"/>
        </w:rPr>
        <w:t>：坐下来按实际贡献讨论：谁主导主要实验或撰写部分就是第一作者。如果贡献相当，可考虑并列（但大多数期刊不接受并列第一，只能内部</w:t>
      </w:r>
      <w:r>
        <w:rPr>
          <w:rFonts w:hint="eastAsia"/>
          <w:lang w:eastAsia="zh-CN"/>
        </w:rPr>
        <w:lastRenderedPageBreak/>
        <w:t>认可）。必要时请指导老师做仲裁，以公开公平为原则确定顺序</w:t>
      </w:r>
      <w:hyperlink r:id="rId105" w:anchor=":~:text=The%20ICMJE%20recommends%20that%20authorship,on%20the%20following%204%20criteria">
        <w:r>
          <w:rPr>
            <w:rStyle w:val="af"/>
            <w:lang w:eastAsia="zh-CN"/>
          </w:rPr>
          <w:t>[20]</w:t>
        </w:r>
      </w:hyperlink>
      <w:r>
        <w:rPr>
          <w:rFonts w:hint="eastAsia"/>
          <w:lang w:eastAsia="zh-CN"/>
        </w:rPr>
        <w:t>〔</w:t>
      </w:r>
      <w:r>
        <w:rPr>
          <w:rFonts w:hint="eastAsia"/>
          <w:lang w:eastAsia="zh-CN"/>
        </w:rPr>
        <w:t>16</w:t>
      </w:r>
      <w:r>
        <w:rPr>
          <w:rFonts w:hint="eastAsia"/>
          <w:lang w:eastAsia="zh-CN"/>
        </w:rPr>
        <w:t>〕。</w:t>
      </w:r>
      <w:r>
        <w:rPr>
          <w:rFonts w:hint="eastAsia"/>
        </w:rPr>
        <w:t>日后合作应在开始前就约定署名规则，避免事后纠纷。</w:t>
      </w:r>
    </w:p>
    <w:p w14:paraId="2D51BF52" w14:textId="77777777" w:rsidR="00361F9A" w:rsidRDefault="004056A9">
      <w:pPr>
        <w:pStyle w:val="a0"/>
      </w:pPr>
      <w:r>
        <w:rPr>
          <w:b/>
          <w:bCs/>
        </w:rPr>
        <w:t>TL;DR</w:t>
      </w:r>
      <w:r>
        <w:rPr>
          <w:rFonts w:hint="eastAsia"/>
        </w:rPr>
        <w:t>：</w:t>
      </w:r>
      <w:r>
        <w:rPr>
          <w:rFonts w:hint="eastAsia"/>
          <w:b/>
          <w:bCs/>
        </w:rPr>
        <w:t>宁可多做不要偷懒</w:t>
      </w:r>
      <w:r>
        <w:rPr>
          <w:rFonts w:hint="eastAsia"/>
        </w:rPr>
        <w:t>，守住学术底线就是守住个人声誉。了解学校和国际对于抄袭、一稿多投等零容忍的态度</w:t>
      </w:r>
      <w:hyperlink r:id="rId106" w:anchor=":~:text=%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rPr>
          <w:t>[56]</w:t>
        </w:r>
      </w:hyperlink>
      <w:hyperlink r:id="rId107" w:anchor=":~:text=%E5%9C%A8%E4%BE%8B%E4%B8%BE%E5%BC%8F%E8%A7%84%E5%AE%9A%E4%B8%8A%E5%85%B1%E6%B6%89%E5%8F%8A7%E9%A1%B9%E5%86%85%E5%AE%B9%EF%BC%8C%E6%B6%B5%E7%9B%96%E4%BA%86%E5%89%BD%E7%AA%83%E3%80%81%E6%8A%84%E8%A2%AD%E4%BB%96%E4%BA%BA%E5%AD%A6%E6%9C%AF%E6%88%90%E6%9E%9C%EF%BC%8C%E7%AF%A1%E6%94%B9%E4%BB%96%E4%BA%BA%E7%A0%94%E7%A9%B6%E6%88%90%E6%9E%9C%EF%BC%8C%E4%BC%AA%E9%80%A0%E7%A7%91%E7%A0%94%E6%95%B0%E6%8D%AE%E3%80%81%E8%B5%84%E6%96%99%E3%80%81%E6%96%87%E7%8C%AE%E3%80%81%E6%B3%A8%E9%87%8A%E7%AD%89%E5%BD%93%E5%89%8D%E6%9C%80%E4%B8%BA%E7%AA%81%E5%87%BA%E5%92%8C%E9%9B%86%E4%B8%AD%E7%9A%84%E5%AD%A6%E6%9C%AF%E4%B8%8D%E7%AB%AF%E8%A1%8C%E4%B8%BA%E7%B1%BB%E5%9E%8B%E3%80%82%E5%AD%A6%E6%9C%AF%E4%B8%8D%E7%AB%AF%E8%A1%8C%E4%B8%BA%20%E7%9A%84%E7%B1%BB%E5%9E%8B%E5%A4%8D%E6%9D%82%E5%92%8C%E5%A4%9A%E6%A0%B7%EF%BC%8C%E6%97%A0%E6%B3%95%E5%92%8C%E4%B8%8D%E5%8F%AF%E8%83%BD%E7%A9%B7%E5%B0%BD%E3%80%82%E5%AF%B9%E6%AD%A4%EF%BC%8C%E5%9C%A8%E7%AC%AC7%E9%A1%B9%E4%B8%AD%E8%A7%84%E5%AE%9A%E4%BA%86%E5%BC%80%E6%94%BE%E6%80%A7%E7%9A%84%E5%85%9C%E5%BA%95%E7%B1%BB%E5%9E%8B%EF%BC%8C%E5%8D%B3%E5%85%B6%E4%BB%96%E6%A0%B9%E6%8D%AE%E9%AB%98%E7%AD%89%E5%AD%A6%E6%A0%A1%E6%88%96%E8%80%85%E6%9C%89%E5%85%B3%E5%AD%A6%E6%9C%AF%E7%BB%84%E7%BB%87%E3%80%81%E7%9B%B8%E5%85%B3%E7%A7%91%E7%A0%94%E7%AE%A1%E7%90%86%E6%9C%BA%E6%9E%84%E5%88%B6%E5%AE%9A%E7%9A%84%E8%A7%84%E5%88%99%EF%BC%8C%E5%B1%9E%E4%BA%8E%E5%AD%A6%E6%9C%AF%E4%B8%8D%E7%AB%AF%E7%9A%84%E8%A1%8C%E4%B8%BA%E3%80%82%20%E8%BF%99%E4%B8%BA%E4%BB%8A%E5%90%8E%E7%9A%84%E5%AE%9E%E6%96%BD%E4%B8%AD%E5%8F%AF%E8%83%BD%E9%81%87%E5%88%B0%E6%96%B0%E7%9A%84%E6%88%96%E6%9B%B4%E4%B8%BA%E5%A4%8D%E6%9D%82%E5%AD%A6%E6%9C%AF%E4%B8%8D%E7%AB%AF%E8%A1%8C%E4%B8%BA%E4%BF%9D%E7%95%99%E7%A9%BA%E9%97%B4%E3%80%82">
        <w:r>
          <w:rPr>
            <w:rStyle w:val="af"/>
          </w:rPr>
          <w:t>[14]</w:t>
        </w:r>
      </w:hyperlink>
      <w:r>
        <w:rPr>
          <w:rFonts w:hint="eastAsia"/>
        </w:rPr>
        <w:t>〔</w:t>
      </w:r>
      <w:r>
        <w:rPr>
          <w:rFonts w:hint="eastAsia"/>
        </w:rPr>
        <w:t>55</w:t>
      </w:r>
      <w:r>
        <w:rPr>
          <w:rFonts w:hint="eastAsia"/>
        </w:rPr>
        <w:t>〕〔</w:t>
      </w:r>
      <w:r>
        <w:rPr>
          <w:rFonts w:hint="eastAsia"/>
        </w:rPr>
        <w:t>54</w:t>
      </w:r>
      <w:r>
        <w:rPr>
          <w:rFonts w:hint="eastAsia"/>
        </w:rPr>
        <w:t>〕，时时自检。引用他人言必有据，协作交流心中有数。一时的投机取巧，可能换来长久的污点得不偿失。秉持诚信，你的成果才真正有价值和令人信服。</w:t>
      </w:r>
    </w:p>
    <w:p w14:paraId="2D51BF53" w14:textId="77777777" w:rsidR="00361F9A" w:rsidRDefault="004056A9">
      <w:r>
        <w:pict w14:anchorId="2D51BFD1">
          <v:rect id="_x0000_i1031" style="width:0;height:1.5pt" o:hralign="center" o:hrstd="t" o:hr="t"/>
        </w:pict>
      </w:r>
    </w:p>
    <w:p w14:paraId="2D51BF54" w14:textId="77777777" w:rsidR="00361F9A" w:rsidRDefault="004056A9">
      <w:pPr>
        <w:pStyle w:val="2"/>
      </w:pPr>
      <w:bookmarkStart w:id="11" w:name="创新创业与竞赛挑战杯数学建模kaggle开源贡献孵化器路径"/>
      <w:bookmarkEnd w:id="10"/>
      <w:r>
        <w:t xml:space="preserve">7) </w:t>
      </w:r>
      <w:r>
        <w:rPr>
          <w:rFonts w:hint="eastAsia"/>
        </w:rPr>
        <w:t>创新创业与竞赛：挑战杯、数学建模、</w:t>
      </w:r>
      <w:r>
        <w:rPr>
          <w:rFonts w:hint="eastAsia"/>
        </w:rPr>
        <w:t>Kaggle</w:t>
      </w:r>
      <w:r>
        <w:rPr>
          <w:rFonts w:hint="eastAsia"/>
        </w:rPr>
        <w:t>、开源贡献、孵化器路径</w:t>
      </w:r>
    </w:p>
    <w:p w14:paraId="2D51BF55" w14:textId="77777777" w:rsidR="00361F9A" w:rsidRDefault="004056A9">
      <w:pPr>
        <w:pStyle w:val="FirstParagraph"/>
      </w:pPr>
      <w:r>
        <w:rPr>
          <w:rFonts w:hint="eastAsia"/>
          <w:b/>
          <w:bCs/>
        </w:rPr>
        <w:t>核心解读</w:t>
      </w:r>
      <w:r>
        <w:rPr>
          <w:rFonts w:hint="eastAsia"/>
        </w:rPr>
        <w:t>：课外的创新创业实践和各类学生竞赛是大学生成长的重要舞台。不论是“挑战杯”科研竞赛、</w:t>
      </w:r>
      <w:r>
        <w:rPr>
          <w:rFonts w:hint="eastAsia"/>
        </w:rPr>
        <w:t>ACM</w:t>
      </w:r>
      <w:r>
        <w:rPr>
          <w:rFonts w:hint="eastAsia"/>
        </w:rPr>
        <w:t>程序设计大赛，还是创业大赛、</w:t>
      </w:r>
      <w:r>
        <w:rPr>
          <w:rFonts w:hint="eastAsia"/>
        </w:rPr>
        <w:t>Kaggle</w:t>
      </w:r>
      <w:r>
        <w:rPr>
          <w:rFonts w:hint="eastAsia"/>
        </w:rPr>
        <w:t>数据竞赛等，都能锻炼学生综合能力并为履历加分。然而，竞赛也可能出现投入时间多但收获有限，甚至被不良赛事“</w:t>
      </w:r>
      <w:r>
        <w:rPr>
          <w:rFonts w:hint="eastAsia"/>
        </w:rPr>
        <w:t>PUA</w:t>
      </w:r>
      <w:r>
        <w:rPr>
          <w:rFonts w:hint="eastAsia"/>
        </w:rPr>
        <w:t>”的现象（过度压榨学生时间精力）。本节提供竞赛选择的</w:t>
      </w:r>
      <w:r>
        <w:rPr>
          <w:rFonts w:hint="eastAsia"/>
        </w:rPr>
        <w:t>ROI</w:t>
      </w:r>
      <w:r>
        <w:rPr>
          <w:rFonts w:hint="eastAsia"/>
        </w:rPr>
        <w:t>评估思路和时间管理方法，指导学生理性参赛、注重过程学习而非盲目逐奖。也介绍如何通过开源项目贡献和孵化器资源，走出一条创新实践的路径。</w:t>
      </w:r>
    </w:p>
    <w:p w14:paraId="2D51BF56" w14:textId="77777777" w:rsidR="00361F9A" w:rsidRDefault="004056A9">
      <w:pPr>
        <w:pStyle w:val="a0"/>
      </w:pPr>
      <w:r>
        <w:rPr>
          <w:b/>
          <w:bCs/>
        </w:rPr>
        <w:t xml:space="preserve">7.1 </w:t>
      </w:r>
      <w:r>
        <w:rPr>
          <w:rFonts w:hint="eastAsia"/>
          <w:b/>
          <w:bCs/>
        </w:rPr>
        <w:t>选择适合的竞赛：</w:t>
      </w:r>
      <w:r>
        <w:rPr>
          <w:rFonts w:hint="eastAsia"/>
        </w:rPr>
        <w:t>高校常见竞赛大致分为</w:t>
      </w:r>
      <w:r>
        <w:rPr>
          <w:rFonts w:hint="eastAsia"/>
          <w:b/>
          <w:bCs/>
        </w:rPr>
        <w:t>学术科技类</w:t>
      </w:r>
      <w:r>
        <w:rPr>
          <w:rFonts w:hint="eastAsia"/>
        </w:rPr>
        <w:t>（如“挑战杯”课外学术科技作品竞赛、数学建模竞赛）、</w:t>
      </w:r>
      <w:r>
        <w:rPr>
          <w:rFonts w:hint="eastAsia"/>
          <w:b/>
          <w:bCs/>
        </w:rPr>
        <w:t>专业技能类</w:t>
      </w:r>
      <w:r>
        <w:rPr>
          <w:rFonts w:hint="eastAsia"/>
        </w:rPr>
        <w:t>（如程序设计、电子设计、化学实验竞赛等）、</w:t>
      </w:r>
      <w:r>
        <w:rPr>
          <w:rFonts w:hint="eastAsia"/>
          <w:b/>
          <w:bCs/>
        </w:rPr>
        <w:t>创新创业类</w:t>
      </w:r>
      <w:r>
        <w:rPr>
          <w:rFonts w:hint="eastAsia"/>
        </w:rPr>
        <w:t>（如互联网</w:t>
      </w:r>
      <w:r>
        <w:rPr>
          <w:rFonts w:hint="eastAsia"/>
        </w:rPr>
        <w:t>+</w:t>
      </w:r>
      <w:r>
        <w:rPr>
          <w:rFonts w:hint="eastAsia"/>
        </w:rPr>
        <w:t>创新创业大赛、各类创业</w:t>
      </w:r>
      <w:r>
        <w:rPr>
          <w:rFonts w:hint="eastAsia"/>
        </w:rPr>
        <w:t>pitch</w:t>
      </w:r>
      <w:r>
        <w:rPr>
          <w:rFonts w:hint="eastAsia"/>
        </w:rPr>
        <w:t>）、</w:t>
      </w:r>
      <w:r>
        <w:rPr>
          <w:rFonts w:hint="eastAsia"/>
          <w:b/>
          <w:bCs/>
        </w:rPr>
        <w:t>文体艺术类</w:t>
      </w:r>
      <w:r>
        <w:rPr>
          <w:rFonts w:hint="eastAsia"/>
        </w:rPr>
        <w:t>（如辩论赛、歌唱比赛）。学生应结合自己专业特长和兴趣选择</w:t>
      </w:r>
      <w:r>
        <w:rPr>
          <w:rFonts w:hint="eastAsia"/>
          <w:b/>
          <w:bCs/>
        </w:rPr>
        <w:t>含金量高且契合发展的</w:t>
      </w:r>
      <w:r>
        <w:rPr>
          <w:rFonts w:hint="eastAsia"/>
        </w:rPr>
        <w:t>比赛。【</w:t>
      </w:r>
      <w:r>
        <w:rPr>
          <w:rFonts w:hint="eastAsia"/>
        </w:rPr>
        <w:t>ROI</w:t>
      </w:r>
      <w:r>
        <w:rPr>
          <w:rFonts w:hint="eastAsia"/>
        </w:rPr>
        <w:t>打分卡】可以帮助决策：</w:t>
      </w:r>
      <w:r>
        <w:rPr>
          <w:rFonts w:hint="eastAsia"/>
          <w:b/>
          <w:bCs/>
        </w:rPr>
        <w:t>收益</w:t>
      </w:r>
      <w:r>
        <w:rPr>
          <w:rFonts w:hint="eastAsia"/>
        </w:rPr>
        <w:t>看竞赛影响力（国家级</w:t>
      </w:r>
      <w:r>
        <w:rPr>
          <w:rFonts w:hint="eastAsia"/>
        </w:rPr>
        <w:t>&gt;</w:t>
      </w:r>
      <w:r>
        <w:rPr>
          <w:rFonts w:hint="eastAsia"/>
        </w:rPr>
        <w:t>省级</w:t>
      </w:r>
      <w:r>
        <w:rPr>
          <w:rFonts w:hint="eastAsia"/>
        </w:rPr>
        <w:t>&gt;</w:t>
      </w:r>
      <w:r>
        <w:rPr>
          <w:rFonts w:hint="eastAsia"/>
        </w:rPr>
        <w:t>校级），获奖概率，奖项是否对保研</w:t>
      </w:r>
      <w:r>
        <w:rPr>
          <w:rFonts w:hint="eastAsia"/>
        </w:rPr>
        <w:t>/</w:t>
      </w:r>
      <w:r>
        <w:rPr>
          <w:rFonts w:hint="eastAsia"/>
        </w:rPr>
        <w:t>奖学金</w:t>
      </w:r>
      <w:r>
        <w:rPr>
          <w:rFonts w:hint="eastAsia"/>
        </w:rPr>
        <w:t>/</w:t>
      </w:r>
      <w:r>
        <w:rPr>
          <w:rFonts w:hint="eastAsia"/>
        </w:rPr>
        <w:t>就业有帮助（很多高校挑战杯国家奖可直接推免或算高额加分）；</w:t>
      </w:r>
      <w:r>
        <w:rPr>
          <w:rFonts w:hint="eastAsia"/>
          <w:b/>
          <w:bCs/>
        </w:rPr>
        <w:t>投入</w:t>
      </w:r>
      <w:r>
        <w:rPr>
          <w:rFonts w:hint="eastAsia"/>
        </w:rPr>
        <w:t>看准备周期、占用时间是否可控、经费支出（有些需自费制作作品等），以及是否影响学业。举例：</w:t>
      </w:r>
      <w:r>
        <w:rPr>
          <w:rFonts w:hint="eastAsia"/>
          <w:b/>
          <w:bCs/>
        </w:rPr>
        <w:t>全国大学生数学建模竞赛</w:t>
      </w:r>
      <w:r>
        <w:rPr>
          <w:rFonts w:hint="eastAsia"/>
        </w:rPr>
        <w:t>：收益——国家级赛事认可度高，培养团队协作和建模编程，部分学校保研有加分【用户数据</w:t>
      </w:r>
      <w:r>
        <w:rPr>
          <w:rFonts w:hint="eastAsia"/>
        </w:rPr>
        <w:t>E</w:t>
      </w:r>
      <w:r>
        <w:rPr>
          <w:rFonts w:hint="eastAsia"/>
        </w:rPr>
        <w:t>类】；投入——每年</w:t>
      </w:r>
      <w:r>
        <w:rPr>
          <w:rFonts w:hint="eastAsia"/>
        </w:rPr>
        <w:t>9</w:t>
      </w:r>
      <w:r>
        <w:rPr>
          <w:rFonts w:hint="eastAsia"/>
        </w:rPr>
        <w:t>月初连续</w:t>
      </w:r>
      <w:r>
        <w:rPr>
          <w:rFonts w:hint="eastAsia"/>
        </w:rPr>
        <w:t>3</w:t>
      </w:r>
      <w:r>
        <w:rPr>
          <w:rFonts w:hint="eastAsia"/>
        </w:rPr>
        <w:t>天高强度比赛，需要前期至少一个月训练，会占用暑期时间。若平时数学功底好队友配合默契，</w:t>
      </w:r>
      <w:r>
        <w:rPr>
          <w:rFonts w:hint="eastAsia"/>
        </w:rPr>
        <w:t>ROI</w:t>
      </w:r>
      <w:r>
        <w:rPr>
          <w:rFonts w:hint="eastAsia"/>
        </w:rPr>
        <w:t>偏高；反之没有基础硬上可能收益小还影响休息。</w:t>
      </w:r>
      <w:r>
        <w:rPr>
          <w:rFonts w:hint="eastAsia"/>
          <w:b/>
          <w:bCs/>
        </w:rPr>
        <w:t>“挑战杯”</w:t>
      </w:r>
      <w:r>
        <w:rPr>
          <w:rFonts w:hint="eastAsia"/>
        </w:rPr>
        <w:t>：收益——被誉为大学生科创奥林匹克，国家奖极难得但含金量极高【用户数据</w:t>
      </w:r>
      <w:r>
        <w:rPr>
          <w:rFonts w:hint="eastAsia"/>
        </w:rPr>
        <w:t>E</w:t>
      </w:r>
      <w:r>
        <w:rPr>
          <w:rFonts w:hint="eastAsia"/>
        </w:rPr>
        <w:t>类】；投入——选题立项需导师指导、历时半年以上准备，文档答辩繁琐。适合真正热爱科研且有一定成果积累的团队。</w:t>
      </w:r>
      <w:r>
        <w:rPr>
          <w:rFonts w:hint="eastAsia"/>
          <w:b/>
          <w:bCs/>
        </w:rPr>
        <w:t>Kaggle</w:t>
      </w:r>
      <w:r>
        <w:rPr>
          <w:rFonts w:hint="eastAsia"/>
          <w:b/>
          <w:bCs/>
        </w:rPr>
        <w:t>竞赛</w:t>
      </w:r>
      <w:r>
        <w:rPr>
          <w:rFonts w:hint="eastAsia"/>
        </w:rPr>
        <w:t>（国际数据科学）：收益——练实战，优秀排名可获国际知名度和企业眼球，但拿奖难度大；投入——比赛周期几周到几月不等，需要高超编程和数学能力持续投入。建议初学者抱着练</w:t>
      </w:r>
      <w:r>
        <w:rPr>
          <w:rFonts w:hint="eastAsia"/>
        </w:rPr>
        <w:lastRenderedPageBreak/>
        <w:t>习心态参与小比赛累计经验。</w:t>
      </w:r>
      <w:r>
        <w:rPr>
          <w:rFonts w:hint="eastAsia"/>
          <w:b/>
          <w:bCs/>
        </w:rPr>
        <w:t>适用性说明</w:t>
      </w:r>
      <w:r>
        <w:rPr>
          <w:rFonts w:hint="eastAsia"/>
        </w:rPr>
        <w:t>：大一大二以尝试校级、省级比赛为主，边比赛边学习方法；大三大四若目标保研或名企，可以冲刺国家级赛事。</w:t>
      </w:r>
      <w:r>
        <w:rPr>
          <w:rFonts w:hint="eastAsia"/>
          <w:b/>
          <w:bCs/>
        </w:rPr>
        <w:t>失效情形</w:t>
      </w:r>
      <w:r>
        <w:rPr>
          <w:rFonts w:hint="eastAsia"/>
        </w:rPr>
        <w:t>：不要为了比赛而比赛，忽视了比赛主题是否与你的职业规划相关。否则即便拿奖，对后续发展帮助也有限（所谓“奖项泡沫”）。</w:t>
      </w:r>
    </w:p>
    <w:p w14:paraId="2D51BF57" w14:textId="77777777" w:rsidR="00361F9A" w:rsidRDefault="004056A9">
      <w:pPr>
        <w:pStyle w:val="a0"/>
      </w:pPr>
      <w:r>
        <w:rPr>
          <w:b/>
          <w:bCs/>
        </w:rPr>
        <w:t xml:space="preserve">7.2 </w:t>
      </w:r>
      <w:r>
        <w:rPr>
          <w:rFonts w:hint="eastAsia"/>
          <w:b/>
          <w:bCs/>
        </w:rPr>
        <w:t>竞赛过程中的时间管理与团队分工：</w:t>
      </w:r>
      <w:r>
        <w:rPr>
          <w:rFonts w:hint="eastAsia"/>
        </w:rPr>
        <w:t>很多竞赛项目周期长，需要兼顾学业和准备。</w:t>
      </w:r>
      <w:r>
        <w:rPr>
          <w:rFonts w:hint="eastAsia"/>
          <w:b/>
          <w:bCs/>
        </w:rPr>
        <w:t>时间块规划</w:t>
      </w:r>
      <w:r>
        <w:rPr>
          <w:rFonts w:hint="eastAsia"/>
        </w:rPr>
        <w:t>：将每天学习和备赛时间分块，确保学业不掉队的前提下，把空余高效利用。比如每天晚上</w:t>
      </w:r>
      <w:r>
        <w:rPr>
          <w:rFonts w:hint="eastAsia"/>
        </w:rPr>
        <w:t>7-10</w:t>
      </w:r>
      <w:r>
        <w:rPr>
          <w:rFonts w:hint="eastAsia"/>
        </w:rPr>
        <w:t>点固定为竞赛</w:t>
      </w:r>
      <w:r>
        <w:rPr>
          <w:rFonts w:hint="eastAsia"/>
        </w:rPr>
        <w:t>coding</w:t>
      </w:r>
      <w:r>
        <w:rPr>
          <w:rFonts w:hint="eastAsia"/>
        </w:rPr>
        <w:t>或讨论时间，周末拿出一天集训。</w:t>
      </w:r>
      <w:r>
        <w:rPr>
          <w:rFonts w:hint="eastAsia"/>
          <w:b/>
          <w:bCs/>
        </w:rPr>
        <w:t>甘特图</w:t>
      </w:r>
      <w:r>
        <w:rPr>
          <w:rFonts w:hint="eastAsia"/>
        </w:rPr>
        <w:t>：为竞赛制定甘特图标注关键节点（作品提交、中期检查等）和各子任务完成时限，定期</w:t>
      </w:r>
      <w:r>
        <w:rPr>
          <w:rFonts w:hint="eastAsia"/>
        </w:rPr>
        <w:t>review</w:t>
      </w:r>
      <w:r>
        <w:rPr>
          <w:rFonts w:hint="eastAsia"/>
        </w:rPr>
        <w:t>进度。</w:t>
      </w:r>
      <w:r>
        <w:rPr>
          <w:rFonts w:hint="eastAsia"/>
          <w:b/>
          <w:bCs/>
        </w:rPr>
        <w:t>团队分工</w:t>
      </w:r>
      <w:r>
        <w:rPr>
          <w:rFonts w:hint="eastAsia"/>
        </w:rPr>
        <w:t>：结合每人特长明确角色，如技术担当、文案美工、汇报答辩等，让每个成员对自己的</w:t>
      </w:r>
      <w:r>
        <w:rPr>
          <w:rFonts w:hint="eastAsia"/>
        </w:rPr>
        <w:t>KPI</w:t>
      </w:r>
      <w:r>
        <w:rPr>
          <w:rFonts w:hint="eastAsia"/>
        </w:rPr>
        <w:t>负责。</w:t>
      </w:r>
      <w:r>
        <w:rPr>
          <w:rFonts w:hint="eastAsia"/>
          <w:b/>
          <w:bCs/>
        </w:rPr>
        <w:t>定期碰头</w:t>
      </w:r>
      <w:r>
        <w:rPr>
          <w:rFonts w:hint="eastAsia"/>
        </w:rPr>
        <w:t>：每周至少一次全队碰头会，汇报各自进展，发现延误及时协调帮助。</w:t>
      </w:r>
      <w:r>
        <w:rPr>
          <w:rFonts w:hint="eastAsia"/>
          <w:b/>
          <w:bCs/>
        </w:rPr>
        <w:t>避免赛事</w:t>
      </w:r>
      <w:r>
        <w:rPr>
          <w:rFonts w:hint="eastAsia"/>
          <w:b/>
          <w:bCs/>
        </w:rPr>
        <w:t>PUA</w:t>
      </w:r>
      <w:r>
        <w:rPr>
          <w:rFonts w:hint="eastAsia"/>
        </w:rPr>
        <w:t>：“赛事</w:t>
      </w:r>
      <w:r>
        <w:rPr>
          <w:rFonts w:hint="eastAsia"/>
        </w:rPr>
        <w:t>PUA</w:t>
      </w:r>
      <w:r>
        <w:rPr>
          <w:rFonts w:hint="eastAsia"/>
        </w:rPr>
        <w:t>”指某些队长或指导老师以竞赛名义无节制压榨成员时间甚至情感裹挟。例：不断要求熬夜赶工、贬低队员表现让其愧疚加倍努力等。如果出现这类迹象，队员应敢于提出质疑或与校方沟通寻求支持，不要在有害的团队氛围中迷失。竞赛应是</w:t>
      </w:r>
      <w:r>
        <w:rPr>
          <w:rFonts w:hint="eastAsia"/>
          <w:b/>
          <w:bCs/>
        </w:rPr>
        <w:t>共同成长</w:t>
      </w:r>
      <w:r>
        <w:rPr>
          <w:rFonts w:hint="eastAsia"/>
        </w:rPr>
        <w:t>而非消耗打击。</w:t>
      </w:r>
      <w:r>
        <w:rPr>
          <w:rFonts w:hint="eastAsia"/>
          <w:b/>
          <w:bCs/>
        </w:rPr>
        <w:t>健康参赛</w:t>
      </w:r>
      <w:r>
        <w:rPr>
          <w:rFonts w:hint="eastAsia"/>
        </w:rPr>
        <w:t>：合理期望，无论结果如何专注技能提升。参考某学生在挑战杯经历：“最大的收获不是那张奖状，而是解决问题的能力和失败后的反思。”所以哪怕最后没拿奖，也要总结经验，看看是否技术不足需要恶补，或选题不当下次改进。</w:t>
      </w:r>
    </w:p>
    <w:p w14:paraId="2D51BF58" w14:textId="77777777" w:rsidR="00361F9A" w:rsidRDefault="004056A9">
      <w:pPr>
        <w:pStyle w:val="a0"/>
      </w:pPr>
      <w:r>
        <w:rPr>
          <w:b/>
          <w:bCs/>
        </w:rPr>
        <w:t xml:space="preserve">7.3 </w:t>
      </w:r>
      <w:r>
        <w:rPr>
          <w:rFonts w:hint="eastAsia"/>
          <w:b/>
          <w:bCs/>
        </w:rPr>
        <w:t>创业实践与孵化支持：</w:t>
      </w:r>
      <w:r>
        <w:rPr>
          <w:rFonts w:hint="eastAsia"/>
        </w:rPr>
        <w:t>有创业想法的同学，可以利用在校资源进行验证。</w:t>
      </w:r>
      <w:r>
        <w:rPr>
          <w:rFonts w:hint="eastAsia"/>
          <w:b/>
          <w:bCs/>
        </w:rPr>
        <w:t>校园创业平台</w:t>
      </w:r>
      <w:r>
        <w:rPr>
          <w:rFonts w:hint="eastAsia"/>
        </w:rPr>
        <w:t>：很多高校有创业园区或科技园，提供场地、导师、种子基金。一些大学科技园对学生初创项目免租金入驻，并配对行业导师每月辅导一次〔学校创业中心</w:t>
      </w:r>
      <w:r>
        <w:rPr>
          <w:rFonts w:hint="eastAsia"/>
        </w:rPr>
        <w:t>B</w:t>
      </w:r>
      <w:r>
        <w:rPr>
          <w:rFonts w:hint="eastAsia"/>
        </w:rPr>
        <w:t>类文件〕。</w:t>
      </w:r>
      <w:r>
        <w:rPr>
          <w:rFonts w:hint="eastAsia"/>
          <w:b/>
          <w:bCs/>
        </w:rPr>
        <w:t>创新孵化器</w:t>
      </w:r>
      <w:r>
        <w:rPr>
          <w:rFonts w:hint="eastAsia"/>
        </w:rPr>
        <w:t>：如果项目有一定雏形，可以申请社会孵化器（有些天使投资机构在高校设立的创业空间）。他们可提供公司注册、法务财务指导和</w:t>
      </w:r>
      <w:r>
        <w:rPr>
          <w:rFonts w:hint="eastAsia"/>
        </w:rPr>
        <w:t>DemoDay</w:t>
      </w:r>
      <w:r>
        <w:rPr>
          <w:rFonts w:hint="eastAsia"/>
        </w:rPr>
        <w:t>机会，但要留心协议条款（有的孵化器要求占股或优先投资权，签约前务必请法务老师把关）。</w:t>
      </w:r>
      <w:r>
        <w:rPr>
          <w:rFonts w:hint="eastAsia"/>
          <w:b/>
          <w:bCs/>
        </w:rPr>
        <w:t>赛马机制</w:t>
      </w:r>
      <w:r>
        <w:rPr>
          <w:rFonts w:hint="eastAsia"/>
        </w:rPr>
        <w:t>：利用各类创业大赛（“互联网</w:t>
      </w:r>
      <w:r>
        <w:rPr>
          <w:rFonts w:hint="eastAsia"/>
        </w:rPr>
        <w:t>+</w:t>
      </w:r>
      <w:r>
        <w:rPr>
          <w:rFonts w:hint="eastAsia"/>
        </w:rPr>
        <w:t>”大学生创新创业大赛等）来打磨计划书和路演技巧。这类比赛评分标准重商业模式和社会价值，需不断完善</w:t>
      </w:r>
      <w:r>
        <w:rPr>
          <w:rFonts w:hint="eastAsia"/>
        </w:rPr>
        <w:t>BP</w:t>
      </w:r>
      <w:r>
        <w:rPr>
          <w:rFonts w:hint="eastAsia"/>
        </w:rPr>
        <w:t>（商业计划书）逻辑，可寻求经管学院老师或创业校友指点。</w:t>
      </w:r>
      <w:r>
        <w:rPr>
          <w:rFonts w:hint="eastAsia"/>
          <w:b/>
          <w:bCs/>
        </w:rPr>
        <w:t>学业与创业平衡</w:t>
      </w:r>
      <w:r>
        <w:rPr>
          <w:rFonts w:hint="eastAsia"/>
        </w:rPr>
        <w:t>：全职创业意味着旷课甚至休学，对绝大多数本科生并不现实。建议采取</w:t>
      </w:r>
      <w:r>
        <w:rPr>
          <w:rFonts w:hint="eastAsia"/>
          <w:b/>
          <w:bCs/>
        </w:rPr>
        <w:t>小步试错</w:t>
      </w:r>
      <w:r>
        <w:rPr>
          <w:rFonts w:hint="eastAsia"/>
        </w:rPr>
        <w:t>：先在课余时间开展市场调查、小规模试运行，看反响再决定是否扩大投入。教育部和高校通常允许学生保留学籍休学创业一年，但归校后要跟上进度。决定前应考虑创业成功率（统计显示大学生创业五年存活率</w:t>
      </w:r>
      <w:r>
        <w:rPr>
          <w:rFonts w:hint="eastAsia"/>
        </w:rPr>
        <w:t>&lt;20%</w:t>
      </w:r>
      <w:r>
        <w:rPr>
          <w:rFonts w:hint="eastAsia"/>
        </w:rPr>
        <w:t>【用户数据</w:t>
      </w:r>
      <w:r>
        <w:rPr>
          <w:rFonts w:hint="eastAsia"/>
        </w:rPr>
        <w:t>D</w:t>
      </w:r>
      <w:r>
        <w:rPr>
          <w:rFonts w:hint="eastAsia"/>
        </w:rPr>
        <w:t>类】）和个人抗风险能力。</w:t>
      </w:r>
      <w:r>
        <w:rPr>
          <w:rFonts w:hint="eastAsia"/>
          <w:b/>
          <w:bCs/>
        </w:rPr>
        <w:t>备份</w:t>
      </w:r>
      <w:r>
        <w:rPr>
          <w:rFonts w:hint="eastAsia"/>
        </w:rPr>
        <w:t>：即使选择创业，也准备好</w:t>
      </w:r>
      <w:r>
        <w:rPr>
          <w:rFonts w:hint="eastAsia"/>
        </w:rPr>
        <w:t>Plan</w:t>
      </w:r>
      <w:r>
        <w:t xml:space="preserve"> </w:t>
      </w:r>
      <w:r>
        <w:rPr>
          <w:rFonts w:hint="eastAsia"/>
        </w:rPr>
        <w:t>B</w:t>
      </w:r>
      <w:r>
        <w:rPr>
          <w:rFonts w:hint="eastAsia"/>
        </w:rPr>
        <w:t>（如保研资格或留学申请做保底），万一创业不顺不至于两头落空。</w:t>
      </w:r>
      <w:r>
        <w:rPr>
          <w:rFonts w:hint="eastAsia"/>
          <w:b/>
          <w:bCs/>
        </w:rPr>
        <w:t>成长心态</w:t>
      </w:r>
      <w:r>
        <w:rPr>
          <w:rFonts w:hint="eastAsia"/>
        </w:rPr>
        <w:t>：把创业看作学习过程的延伸，不以成败论英雄。成功则锻炼了企业经营能力，失败也获得了宝贵的社会经验，对就业或再创业都有帮助。</w:t>
      </w:r>
    </w:p>
    <w:p w14:paraId="2D51BF59" w14:textId="77777777" w:rsidR="00361F9A" w:rsidRDefault="004056A9">
      <w:pPr>
        <w:pStyle w:val="a0"/>
      </w:pPr>
      <w:r>
        <w:rPr>
          <w:b/>
          <w:bCs/>
        </w:rPr>
        <w:t xml:space="preserve">7.4 </w:t>
      </w:r>
      <w:r>
        <w:rPr>
          <w:rFonts w:hint="eastAsia"/>
          <w:b/>
          <w:bCs/>
        </w:rPr>
        <w:t>评分卡实例：“我要不要参加这场比赛？”</w:t>
      </w:r>
      <w:r>
        <w:br/>
      </w:r>
      <w:r>
        <w:rPr>
          <w:rFonts w:hint="eastAsia"/>
        </w:rPr>
        <w:t>假设你收到“</w:t>
      </w:r>
      <w:r>
        <w:rPr>
          <w:rFonts w:hint="eastAsia"/>
        </w:rPr>
        <w:t>XX</w:t>
      </w:r>
      <w:r>
        <w:rPr>
          <w:rFonts w:hint="eastAsia"/>
        </w:rPr>
        <w:t>杯算法大赛”邀请，评分卡：</w:t>
      </w:r>
      <w:r>
        <w:rPr>
          <w:rFonts w:hint="eastAsia"/>
          <w:b/>
          <w:bCs/>
        </w:rPr>
        <w:t>预期收益</w:t>
      </w:r>
      <w:r>
        <w:rPr>
          <w:rFonts w:hint="eastAsia"/>
        </w:rPr>
        <w:t>=</w:t>
      </w:r>
      <w:r>
        <w:rPr>
          <w:rFonts w:hint="eastAsia"/>
        </w:rPr>
        <w:t>比赛权威度</w:t>
      </w:r>
      <w:r>
        <w:rPr>
          <w:rFonts w:hint="eastAsia"/>
        </w:rPr>
        <w:t>7/10</w:t>
      </w:r>
      <w:r>
        <w:t xml:space="preserve"> × </w:t>
      </w:r>
      <w:r>
        <w:rPr>
          <w:rFonts w:hint="eastAsia"/>
        </w:rPr>
        <w:t>获奖可能性</w:t>
      </w:r>
      <w:r>
        <w:rPr>
          <w:rFonts w:hint="eastAsia"/>
        </w:rPr>
        <w:t>4/10</w:t>
      </w:r>
      <w:r>
        <w:t xml:space="preserve"> × </w:t>
      </w:r>
      <w:r>
        <w:rPr>
          <w:rFonts w:hint="eastAsia"/>
        </w:rPr>
        <w:t>技术提升潜力</w:t>
      </w:r>
      <w:r>
        <w:rPr>
          <w:rFonts w:hint="eastAsia"/>
        </w:rPr>
        <w:t>9/10</w:t>
      </w:r>
      <w:r>
        <w:t xml:space="preserve"> ≈ </w:t>
      </w:r>
      <w:r>
        <w:rPr>
          <w:rFonts w:hint="eastAsia"/>
        </w:rPr>
        <w:t>252</w:t>
      </w:r>
      <w:r>
        <w:rPr>
          <w:rFonts w:hint="eastAsia"/>
        </w:rPr>
        <w:t>；</w:t>
      </w:r>
      <w:r>
        <w:rPr>
          <w:rFonts w:hint="eastAsia"/>
          <w:b/>
          <w:bCs/>
        </w:rPr>
        <w:t>预期投入</w:t>
      </w:r>
      <w:r>
        <w:rPr>
          <w:rFonts w:hint="eastAsia"/>
        </w:rPr>
        <w:t>=</w:t>
      </w:r>
      <w:r>
        <w:rPr>
          <w:rFonts w:hint="eastAsia"/>
        </w:rPr>
        <w:t>时间</w:t>
      </w:r>
      <w:r>
        <w:rPr>
          <w:rFonts w:hint="eastAsia"/>
        </w:rPr>
        <w:t>4</w:t>
      </w:r>
      <w:r>
        <w:rPr>
          <w:rFonts w:hint="eastAsia"/>
        </w:rPr>
        <w:t>周</w:t>
      </w:r>
      <w:r>
        <w:rPr>
          <w:rFonts w:hint="eastAsia"/>
        </w:rPr>
        <w:t>x</w:t>
      </w:r>
      <w:r>
        <w:rPr>
          <w:rFonts w:hint="eastAsia"/>
        </w:rPr>
        <w:t>每周</w:t>
      </w:r>
      <w:r>
        <w:rPr>
          <w:rFonts w:hint="eastAsia"/>
        </w:rPr>
        <w:t>20</w:t>
      </w:r>
      <w:r>
        <w:rPr>
          <w:rFonts w:hint="eastAsia"/>
        </w:rPr>
        <w:t>小时</w:t>
      </w:r>
      <w:r>
        <w:t xml:space="preserve"> + </w:t>
      </w:r>
      <w:r>
        <w:rPr>
          <w:rFonts w:hint="eastAsia"/>
        </w:rPr>
        <w:lastRenderedPageBreak/>
        <w:t>心理压力中等</w:t>
      </w:r>
      <w:r>
        <w:t xml:space="preserve"> + </w:t>
      </w:r>
      <w:r>
        <w:rPr>
          <w:rFonts w:hint="eastAsia"/>
        </w:rPr>
        <w:t>可能影响两门期中</w:t>
      </w:r>
      <w:r>
        <w:t xml:space="preserve"> = </w:t>
      </w:r>
      <w:r>
        <w:rPr>
          <w:rFonts w:hint="eastAsia"/>
        </w:rPr>
        <w:t>评分</w:t>
      </w:r>
      <w:r>
        <w:rPr>
          <w:rFonts w:hint="eastAsia"/>
        </w:rPr>
        <w:t>300</w:t>
      </w:r>
      <w:r>
        <w:rPr>
          <w:rFonts w:hint="eastAsia"/>
        </w:rPr>
        <w:t>（粗算）。结果收益略低于投入，建议</w:t>
      </w:r>
      <w:r>
        <w:rPr>
          <w:rFonts w:hint="eastAsia"/>
          <w:b/>
          <w:bCs/>
        </w:rPr>
        <w:t>酌情参加</w:t>
      </w:r>
      <w:r>
        <w:rPr>
          <w:rFonts w:hint="eastAsia"/>
        </w:rPr>
        <w:t>：如果对算法很热爱并不怕辛苦，可将其当磨炼。若纯为奖项则</w:t>
      </w:r>
      <w:r>
        <w:rPr>
          <w:rFonts w:hint="eastAsia"/>
        </w:rPr>
        <w:t>ROI</w:t>
      </w:r>
      <w:r>
        <w:rPr>
          <w:rFonts w:hint="eastAsia"/>
        </w:rPr>
        <w:t>不高，可以放弃专心课程或选择其他比赛。</w:t>
      </w:r>
      <w:r>
        <w:rPr>
          <w:rFonts w:hint="eastAsia"/>
        </w:rPr>
        <w:t>==</w:t>
      </w:r>
      <w:r>
        <w:rPr>
          <w:rFonts w:hint="eastAsia"/>
        </w:rPr>
        <w:t>这个模型仅供辅助决策，不是精确计算</w:t>
      </w:r>
      <w:r>
        <w:rPr>
          <w:rFonts w:hint="eastAsia"/>
        </w:rPr>
        <w:t>==</w:t>
      </w:r>
      <w:r>
        <w:rPr>
          <w:rFonts w:hint="eastAsia"/>
        </w:rPr>
        <w:t>，但过程本身让你深入思考动机和得失，就不会人云亦云。</w:t>
      </w:r>
    </w:p>
    <w:p w14:paraId="2D51BF5A" w14:textId="77777777" w:rsidR="00361F9A" w:rsidRDefault="004056A9">
      <w:pPr>
        <w:pStyle w:val="a0"/>
      </w:pPr>
      <w:r>
        <w:rPr>
          <w:rFonts w:hint="eastAsia"/>
          <w:b/>
          <w:bCs/>
        </w:rPr>
        <w:t>红黄绿灯清单</w:t>
      </w:r>
      <w:r>
        <w:rPr>
          <w:rFonts w:hint="eastAsia"/>
        </w:rPr>
        <w:t>（竞赛选择参考）：</w:t>
      </w:r>
      <w:r>
        <w:br/>
        <w:t xml:space="preserve">- </w:t>
      </w:r>
      <w:r>
        <w:t>🟢</w:t>
      </w:r>
      <w:r>
        <w:t xml:space="preserve"> </w:t>
      </w:r>
      <w:r>
        <w:rPr>
          <w:rFonts w:hint="eastAsia"/>
          <w:b/>
          <w:bCs/>
        </w:rPr>
        <w:t>绿灯</w:t>
      </w:r>
      <w:r>
        <w:rPr>
          <w:rFonts w:hint="eastAsia"/>
        </w:rPr>
        <w:t>：国家级</w:t>
      </w:r>
      <w:r>
        <w:rPr>
          <w:rFonts w:hint="eastAsia"/>
        </w:rPr>
        <w:t>A</w:t>
      </w:r>
      <w:r>
        <w:rPr>
          <w:rFonts w:hint="eastAsia"/>
        </w:rPr>
        <w:t>类竞赛（挑战杯、互联网</w:t>
      </w:r>
      <w:r>
        <w:rPr>
          <w:rFonts w:hint="eastAsia"/>
        </w:rPr>
        <w:t>+</w:t>
      </w:r>
      <w:r>
        <w:rPr>
          <w:rFonts w:hint="eastAsia"/>
        </w:rPr>
        <w:t>、数学建模、</w:t>
      </w:r>
      <w:r>
        <w:rPr>
          <w:rFonts w:hint="eastAsia"/>
        </w:rPr>
        <w:t>ACM</w:t>
      </w:r>
      <w:r>
        <w:rPr>
          <w:rFonts w:hint="eastAsia"/>
        </w:rPr>
        <w:t>等）只要感兴趣尽量参与；专业对口比赛与个人规划契合的；有靠谱导师或强力队友带领的。</w:t>
      </w:r>
      <w:r>
        <w:br/>
        <w:t xml:space="preserve">- </w:t>
      </w:r>
      <w:r>
        <w:t>🟡</w:t>
      </w:r>
      <w:r>
        <w:t xml:space="preserve"> </w:t>
      </w:r>
      <w:r>
        <w:rPr>
          <w:rFonts w:hint="eastAsia"/>
          <w:b/>
          <w:bCs/>
        </w:rPr>
        <w:t>黄灯</w:t>
      </w:r>
      <w:r>
        <w:rPr>
          <w:rFonts w:hint="eastAsia"/>
        </w:rPr>
        <w:t>：商业性质过强的比赛（以企业冠名营销为目的）、奖项设置不透明的比赛、小众比赛对未来帮助不大的。如果时间充裕可娱乐参加，但投入不宜过高。</w:t>
      </w:r>
      <w:r>
        <w:br/>
        <w:t xml:space="preserve">- </w:t>
      </w:r>
      <w:r>
        <w:t>🔴</w:t>
      </w:r>
      <w:r>
        <w:t xml:space="preserve"> </w:t>
      </w:r>
      <w:r>
        <w:rPr>
          <w:rFonts w:hint="eastAsia"/>
          <w:b/>
          <w:bCs/>
        </w:rPr>
        <w:t>红灯</w:t>
      </w:r>
      <w:r>
        <w:rPr>
          <w:rFonts w:hint="eastAsia"/>
        </w:rPr>
        <w:t>：要求高额报名费或培训费的“比赛”（警惕诈骗）</w:t>
      </w:r>
      <w:hyperlink r:id="rId108" w:anchor=":~:text=%E8%B5%B7%E5%BA%95%E2%80%9C%E5%A5%97%E8%B7%AF%E8%B4%B7%E2%80%9D%EF%BC%9A%E7%A7%9F%E6%88%BF%E5%9F%B9%E8%AE%AD%E5%9D%91%E4%BD%A0%E6%B2%A1%E5%95%86%E9%87%8F%20">
        <w:r>
          <w:rPr>
            <w:rStyle w:val="af"/>
          </w:rPr>
          <w:t>[26]</w:t>
        </w:r>
      </w:hyperlink>
      <w:r>
        <w:rPr>
          <w:rFonts w:hint="eastAsia"/>
        </w:rPr>
        <w:t>〔</w:t>
      </w:r>
      <w:r>
        <w:rPr>
          <w:rFonts w:hint="eastAsia"/>
        </w:rPr>
        <w:t>23</w:t>
      </w:r>
      <w:r>
        <w:rPr>
          <w:rFonts w:hint="eastAsia"/>
        </w:rPr>
        <w:t>〕、组织混乱无正规主办方的比赛、导师强制要求参加但你身心状态不佳的，果断拒绝。</w:t>
      </w:r>
    </w:p>
    <w:p w14:paraId="2D51BF5B" w14:textId="77777777" w:rsidR="00361F9A" w:rsidRDefault="004056A9">
      <w:pPr>
        <w:pStyle w:val="a0"/>
      </w:pPr>
      <w:r>
        <w:rPr>
          <w:rFonts w:hint="eastAsia"/>
          <w:b/>
          <w:bCs/>
        </w:rPr>
        <w:t>情景任务自测：</w:t>
      </w:r>
      <w:r>
        <w:rPr>
          <w:rFonts w:hint="eastAsia"/>
        </w:rPr>
        <w:t>（</w:t>
      </w:r>
      <w:r>
        <w:rPr>
          <w:rFonts w:hint="eastAsia"/>
        </w:rPr>
        <w:t>1</w:t>
      </w:r>
      <w:r>
        <w:rPr>
          <w:rFonts w:hint="eastAsia"/>
        </w:rPr>
        <w:t>）</w:t>
      </w:r>
      <w:r>
        <w:rPr>
          <w:rFonts w:hint="eastAsia"/>
          <w:i/>
          <w:iCs/>
        </w:rPr>
        <w:t>比赛</w:t>
      </w:r>
      <w:r>
        <w:rPr>
          <w:rFonts w:hint="eastAsia"/>
          <w:i/>
          <w:iCs/>
        </w:rPr>
        <w:t>or</w:t>
      </w:r>
      <w:r>
        <w:rPr>
          <w:rFonts w:hint="eastAsia"/>
          <w:i/>
          <w:iCs/>
        </w:rPr>
        <w:t>保研冲突</w:t>
      </w:r>
      <w:r>
        <w:rPr>
          <w:rFonts w:hint="eastAsia"/>
        </w:rPr>
        <w:t>：小明准备保研，但导师建议他花时间冲击挑战杯国奖，提高保研竞争力。然而准备挑战杯可能占用他科研论文写作时间。他该如何决策？</w:t>
      </w:r>
      <w:r>
        <w:rPr>
          <w:rFonts w:hint="eastAsia"/>
          <w:b/>
          <w:bCs/>
        </w:rPr>
        <w:t>参考</w:t>
      </w:r>
      <w:r>
        <w:rPr>
          <w:rFonts w:hint="eastAsia"/>
        </w:rPr>
        <w:t>：计算</w:t>
      </w:r>
      <w:r>
        <w:rPr>
          <w:rFonts w:hint="eastAsia"/>
        </w:rPr>
        <w:t>ROI</w:t>
      </w:r>
      <w:r>
        <w:rPr>
          <w:rFonts w:hint="eastAsia"/>
        </w:rPr>
        <w:t>：挑战杯国奖收益高但概率极低，保研更看平时绩点和论文。若他绩点论文已强，则可投入部分精力搏一把；反之若基础尚弱，应优先巩固保研硬指标，不冒险。本科生保研以学业为先，赛事锦上添花，不可本末倒置。</w:t>
      </w:r>
      <w:r>
        <w:br/>
      </w:r>
      <w:r>
        <w:rPr>
          <w:rFonts w:hint="eastAsia"/>
        </w:rPr>
        <w:t>（</w:t>
      </w:r>
      <w:r>
        <w:rPr>
          <w:rFonts w:hint="eastAsia"/>
        </w:rPr>
        <w:t>2</w:t>
      </w:r>
      <w:r>
        <w:rPr>
          <w:rFonts w:hint="eastAsia"/>
        </w:rPr>
        <w:t>）</w:t>
      </w:r>
      <w:r>
        <w:rPr>
          <w:rFonts w:hint="eastAsia"/>
          <w:i/>
          <w:iCs/>
        </w:rPr>
        <w:t>队友临阵退赛</w:t>
      </w:r>
      <w:r>
        <w:rPr>
          <w:rFonts w:hint="eastAsia"/>
        </w:rPr>
        <w:t>：数学建模赛进行中，一队友因私事退出，剩下小李和小张撑不住，想放弃又不甘心。怎么办？</w:t>
      </w:r>
      <w:r>
        <w:rPr>
          <w:rFonts w:hint="eastAsia"/>
          <w:b/>
          <w:bCs/>
        </w:rPr>
        <w:t>参考</w:t>
      </w:r>
      <w:r>
        <w:rPr>
          <w:rFonts w:hint="eastAsia"/>
        </w:rPr>
        <w:t>：评估剩余任务量，若两人加班尚可完成，不妨坚持并向组委说明情况争取谅解</w:t>
      </w:r>
      <w:hyperlink r:id="rId109" w:anchor=":~:text=Management%20fieldreport,urgent%2C%20important%2C%20and%20not%20important">
        <w:r>
          <w:rPr>
            <w:rStyle w:val="af"/>
          </w:rPr>
          <w:t>[43]</w:t>
        </w:r>
      </w:hyperlink>
      <w:r>
        <w:rPr>
          <w:rFonts w:hint="eastAsia"/>
        </w:rPr>
        <w:t>〔</w:t>
      </w:r>
      <w:r>
        <w:rPr>
          <w:rFonts w:hint="eastAsia"/>
        </w:rPr>
        <w:t>45</w:t>
      </w:r>
      <w:r>
        <w:rPr>
          <w:rFonts w:hint="eastAsia"/>
        </w:rPr>
        <w:t>〕。若实在无力完成，比起交白卷，不如及时退出保全精力，下次再战。并从中总结队伍筛选和应急预案的重要性。</w:t>
      </w:r>
      <w:r>
        <w:br/>
      </w:r>
      <w:r>
        <w:rPr>
          <w:rFonts w:hint="eastAsia"/>
        </w:rPr>
        <w:t>（</w:t>
      </w:r>
      <w:r>
        <w:rPr>
          <w:rFonts w:hint="eastAsia"/>
        </w:rPr>
        <w:t>3</w:t>
      </w:r>
      <w:r>
        <w:rPr>
          <w:rFonts w:hint="eastAsia"/>
        </w:rPr>
        <w:t>）</w:t>
      </w:r>
      <w:r>
        <w:rPr>
          <w:rFonts w:hint="eastAsia"/>
          <w:i/>
          <w:iCs/>
        </w:rPr>
        <w:t>创业还是读研</w:t>
      </w:r>
      <w:r>
        <w:rPr>
          <w:rFonts w:hint="eastAsia"/>
        </w:rPr>
        <w:t>：小王研发了一款</w:t>
      </w:r>
      <w:r>
        <w:rPr>
          <w:rFonts w:hint="eastAsia"/>
        </w:rPr>
        <w:t>App</w:t>
      </w:r>
      <w:r>
        <w:rPr>
          <w:rFonts w:hint="eastAsia"/>
        </w:rPr>
        <w:t>有一定用户，面临毕业：要么拉投资全职创业，要么去国外读研。他很纠结。</w:t>
      </w:r>
      <w:r>
        <w:rPr>
          <w:rFonts w:hint="eastAsia"/>
          <w:b/>
          <w:bCs/>
        </w:rPr>
        <w:t>参考</w:t>
      </w:r>
      <w:r>
        <w:rPr>
          <w:rFonts w:hint="eastAsia"/>
        </w:rPr>
        <w:t>：比较两方案前景和个人志向。如果读研专业对口创业项目，可尝试边读边继续项目（找合伙人运营）；如果创业机会稍纵即逝且他本人热情高、有靠谱团队和资金意向，可休学创业一年，看结果再决定是否返回读研</w:t>
      </w:r>
      <w:hyperlink r:id="rId110" w:anchor=":~:text=Chu%20believes%20this%20change%20is,to%20evolving%20labor%20market%20demands">
        <w:r>
          <w:rPr>
            <w:rStyle w:val="af"/>
          </w:rPr>
          <w:t>[59]</w:t>
        </w:r>
      </w:hyperlink>
      <w:hyperlink r:id="rId111" w:anchor=":~:text=,Chu%20told%20the%20Global%20Times">
        <w:r>
          <w:rPr>
            <w:rStyle w:val="af"/>
          </w:rPr>
          <w:t>[60]</w:t>
        </w:r>
      </w:hyperlink>
      <w:r>
        <w:rPr>
          <w:rFonts w:hint="eastAsia"/>
        </w:rPr>
        <w:t>〔</w:t>
      </w:r>
      <w:r>
        <w:rPr>
          <w:rFonts w:hint="eastAsia"/>
        </w:rPr>
        <w:t>57</w:t>
      </w:r>
      <w:r>
        <w:rPr>
          <w:rFonts w:hint="eastAsia"/>
        </w:rPr>
        <w:t>〕〔</w:t>
      </w:r>
      <w:r>
        <w:rPr>
          <w:rFonts w:hint="eastAsia"/>
        </w:rPr>
        <w:t>2025-07-01</w:t>
      </w:r>
      <w:r>
        <w:rPr>
          <w:rFonts w:hint="eastAsia"/>
        </w:rPr>
        <w:t>〕〔</w:t>
      </w:r>
      <w:r>
        <w:rPr>
          <w:rFonts w:hint="eastAsia"/>
        </w:rPr>
        <w:t>GlobalTimes</w:t>
      </w:r>
      <w:r>
        <w:rPr>
          <w:rFonts w:hint="eastAsia"/>
        </w:rPr>
        <w:t>〕〔</w:t>
      </w:r>
      <w:r>
        <w:rPr>
          <w:rFonts w:hint="eastAsia"/>
        </w:rPr>
        <w:t>D</w:t>
      </w:r>
      <w:r>
        <w:rPr>
          <w:rFonts w:hint="eastAsia"/>
        </w:rPr>
        <w:t>〕。也考虑家庭经济、安全选项等因素。关键是在冒险和稳妥间找到平衡，列出最坏打算能否承受。如果承受得起，可勇敢尝试创业；若不能，就先读研提升自己，再寻创业良机。</w:t>
      </w:r>
    </w:p>
    <w:p w14:paraId="2D51BF5C" w14:textId="77777777" w:rsidR="00361F9A" w:rsidRDefault="004056A9">
      <w:pPr>
        <w:pStyle w:val="a0"/>
      </w:pPr>
      <w:r>
        <w:rPr>
          <w:b/>
          <w:bCs/>
        </w:rPr>
        <w:t>TL;DR</w:t>
      </w:r>
      <w:r>
        <w:rPr>
          <w:rFonts w:hint="eastAsia"/>
        </w:rPr>
        <w:t>：竞赛和创业是磨砺青春的</w:t>
      </w:r>
      <w:r>
        <w:rPr>
          <w:rFonts w:hint="eastAsia"/>
          <w:b/>
          <w:bCs/>
        </w:rPr>
        <w:t>双刃剑</w:t>
      </w:r>
      <w:r>
        <w:rPr>
          <w:rFonts w:hint="eastAsia"/>
        </w:rPr>
        <w:t>。选对赛、跟对人、量力而为，才能事半功倍。拒绝无效内卷，不被“高光神话”</w:t>
      </w:r>
      <w:r>
        <w:rPr>
          <w:rFonts w:hint="eastAsia"/>
        </w:rPr>
        <w:t>PUA</w:t>
      </w:r>
      <w:r>
        <w:rPr>
          <w:rFonts w:hint="eastAsia"/>
        </w:rPr>
        <w:t>——奖杯亮眼更要过程有获。任何实践尝试，都应以</w:t>
      </w:r>
      <w:r>
        <w:rPr>
          <w:rFonts w:hint="eastAsia"/>
          <w:b/>
          <w:bCs/>
        </w:rPr>
        <w:t>增长才干</w:t>
      </w:r>
      <w:r>
        <w:rPr>
          <w:rFonts w:hint="eastAsia"/>
        </w:rPr>
        <w:t>为第一目标而非虚名</w:t>
      </w:r>
      <w:hyperlink r:id="rId112" w:anchor=":~:text=Chu%20believes%20this%20change%20is,to%20evolving%20labor%20market%20demands">
        <w:r>
          <w:rPr>
            <w:rStyle w:val="af"/>
          </w:rPr>
          <w:t>[59]</w:t>
        </w:r>
      </w:hyperlink>
      <w:r>
        <w:rPr>
          <w:rFonts w:hint="eastAsia"/>
        </w:rPr>
        <w:t>〔</w:t>
      </w:r>
      <w:r>
        <w:rPr>
          <w:rFonts w:hint="eastAsia"/>
        </w:rPr>
        <w:t>57</w:t>
      </w:r>
      <w:r>
        <w:rPr>
          <w:rFonts w:hint="eastAsia"/>
        </w:rPr>
        <w:t>〕。理性评估，慎重决策，</w:t>
      </w:r>
      <w:r>
        <w:rPr>
          <w:rFonts w:hint="eastAsia"/>
          <w:b/>
          <w:bCs/>
        </w:rPr>
        <w:t>赢在格局，败亦无悔</w:t>
      </w:r>
      <w:r>
        <w:t>。</w:t>
      </w:r>
    </w:p>
    <w:p w14:paraId="2D51BF5D" w14:textId="77777777" w:rsidR="00361F9A" w:rsidRDefault="004056A9">
      <w:r>
        <w:pict w14:anchorId="2D51BFD2">
          <v:rect id="_x0000_i1032" style="width:0;height:1.5pt" o:hralign="center" o:hrstd="t" o:hr="t"/>
        </w:pict>
      </w:r>
    </w:p>
    <w:p w14:paraId="2D51BF5E" w14:textId="77777777" w:rsidR="00361F9A" w:rsidRDefault="004056A9">
      <w:pPr>
        <w:pStyle w:val="1"/>
      </w:pPr>
      <w:bookmarkStart w:id="12" w:name="第三部分-生活与财务"/>
      <w:bookmarkEnd w:id="11"/>
      <w:bookmarkEnd w:id="8"/>
      <w:r>
        <w:rPr>
          <w:rFonts w:hint="eastAsia"/>
        </w:rPr>
        <w:lastRenderedPageBreak/>
        <w:t>第三部分</w:t>
      </w:r>
      <w:r>
        <w:t xml:space="preserve"> </w:t>
      </w:r>
      <w:r>
        <w:rPr>
          <w:rFonts w:hint="eastAsia"/>
        </w:rPr>
        <w:t>生活与财务</w:t>
      </w:r>
    </w:p>
    <w:p w14:paraId="2D51BF5F" w14:textId="77777777" w:rsidR="00361F9A" w:rsidRDefault="004056A9">
      <w:pPr>
        <w:pStyle w:val="2"/>
      </w:pPr>
      <w:bookmarkStart w:id="13" w:name="校园资源与制度导航图书馆实验室资助交换留学窗口"/>
      <w:r>
        <w:t xml:space="preserve">8) </w:t>
      </w:r>
      <w:r>
        <w:rPr>
          <w:rFonts w:hint="eastAsia"/>
        </w:rPr>
        <w:t>校园资源与制度导航：图书馆</w:t>
      </w:r>
      <w:r>
        <w:rPr>
          <w:rFonts w:hint="eastAsia"/>
        </w:rPr>
        <w:t>/</w:t>
      </w:r>
      <w:r>
        <w:rPr>
          <w:rFonts w:hint="eastAsia"/>
        </w:rPr>
        <w:t>实验室</w:t>
      </w:r>
      <w:r>
        <w:rPr>
          <w:rFonts w:hint="eastAsia"/>
        </w:rPr>
        <w:t>/</w:t>
      </w:r>
      <w:r>
        <w:rPr>
          <w:rFonts w:hint="eastAsia"/>
        </w:rPr>
        <w:t>资助</w:t>
      </w:r>
      <w:r>
        <w:rPr>
          <w:rFonts w:hint="eastAsia"/>
        </w:rPr>
        <w:t>/</w:t>
      </w:r>
      <w:r>
        <w:rPr>
          <w:rFonts w:hint="eastAsia"/>
        </w:rPr>
        <w:t>交换</w:t>
      </w:r>
      <w:r>
        <w:rPr>
          <w:rFonts w:hint="eastAsia"/>
        </w:rPr>
        <w:t>/</w:t>
      </w:r>
      <w:r>
        <w:rPr>
          <w:rFonts w:hint="eastAsia"/>
        </w:rPr>
        <w:t>留学窗口</w:t>
      </w:r>
    </w:p>
    <w:p w14:paraId="2D51BF60" w14:textId="77777777" w:rsidR="00361F9A" w:rsidRDefault="004056A9">
      <w:pPr>
        <w:pStyle w:val="FirstParagraph"/>
      </w:pPr>
      <w:r>
        <w:rPr>
          <w:rFonts w:hint="eastAsia"/>
          <w:b/>
          <w:bCs/>
        </w:rPr>
        <w:t>核心解读</w:t>
      </w:r>
      <w:r>
        <w:rPr>
          <w:rFonts w:hint="eastAsia"/>
        </w:rPr>
        <w:t>：大学校园为学生提供了丰富的学习和发展资源，但很多同学不够了解或利用。本节梳理常见校园资源（如图书馆、实验室开放、经济资助、国际交流项目等）的使用方法，提供办理事项的标准流程</w:t>
      </w:r>
      <w:r>
        <w:rPr>
          <w:rFonts w:hint="eastAsia"/>
        </w:rPr>
        <w:t>SOP</w:t>
      </w:r>
      <w:r>
        <w:rPr>
          <w:rFonts w:hint="eastAsia"/>
        </w:rPr>
        <w:t>，包括</w:t>
      </w:r>
      <w:r>
        <w:rPr>
          <w:rFonts w:hint="eastAsia"/>
          <w:b/>
          <w:bCs/>
        </w:rPr>
        <w:t>流程图</w:t>
      </w:r>
      <w:r>
        <w:t>、</w:t>
      </w:r>
      <w:r>
        <w:rPr>
          <w:rFonts w:hint="eastAsia"/>
          <w:b/>
          <w:bCs/>
        </w:rPr>
        <w:t>材料清单</w:t>
      </w:r>
      <w:r>
        <w:t>、</w:t>
      </w:r>
      <w:r>
        <w:rPr>
          <w:rFonts w:hint="eastAsia"/>
          <w:b/>
          <w:bCs/>
        </w:rPr>
        <w:t>办理时限</w:t>
      </w:r>
      <w:r>
        <w:rPr>
          <w:rFonts w:hint="eastAsia"/>
        </w:rPr>
        <w:t>和</w:t>
      </w:r>
      <w:r>
        <w:rPr>
          <w:rFonts w:hint="eastAsia"/>
          <w:b/>
          <w:bCs/>
        </w:rPr>
        <w:t>预约途径</w:t>
      </w:r>
      <w:r>
        <w:rPr>
          <w:rFonts w:hint="eastAsia"/>
        </w:rPr>
        <w:t>等，帮助学生有效利用学校机会。此外，对于办理过程中可能遇到的失败或延误情形，也给出二次尝试路径。</w:t>
      </w:r>
    </w:p>
    <w:p w14:paraId="2D51BF61" w14:textId="77777777" w:rsidR="00361F9A" w:rsidRDefault="004056A9">
      <w:pPr>
        <w:pStyle w:val="a0"/>
      </w:pPr>
      <w:r>
        <w:rPr>
          <w:b/>
          <w:bCs/>
        </w:rPr>
        <w:t xml:space="preserve">8.1 </w:t>
      </w:r>
      <w:r>
        <w:rPr>
          <w:rFonts w:hint="eastAsia"/>
          <w:b/>
          <w:bCs/>
        </w:rPr>
        <w:t>图书馆与学习空间：</w:t>
      </w:r>
      <w:r>
        <w:rPr>
          <w:rFonts w:hint="eastAsia"/>
        </w:rPr>
        <w:t>大学图书馆不仅仅借书，还提供</w:t>
      </w:r>
      <w:r>
        <w:rPr>
          <w:rFonts w:hint="eastAsia"/>
          <w:b/>
          <w:bCs/>
        </w:rPr>
        <w:t>自习空间、数据库访问、学科咨询</w:t>
      </w:r>
      <w:r>
        <w:rPr>
          <w:rFonts w:hint="eastAsia"/>
        </w:rPr>
        <w:t>等服务。</w:t>
      </w:r>
      <w:r>
        <w:rPr>
          <w:rFonts w:hint="eastAsia"/>
          <w:b/>
          <w:bCs/>
        </w:rPr>
        <w:t>借阅流程</w:t>
      </w:r>
      <w:r>
        <w:rPr>
          <w:rFonts w:hint="eastAsia"/>
        </w:rPr>
        <w:t>：新生入学即自动开通借书权限（校园卡即借书证）。借书时携书到自助借还机刷卡办理或服务台人工办理，每本书借期一般</w:t>
      </w:r>
      <w:r>
        <w:rPr>
          <w:rFonts w:hint="eastAsia"/>
        </w:rPr>
        <w:t>4-6</w:t>
      </w:r>
      <w:r>
        <w:rPr>
          <w:rFonts w:hint="eastAsia"/>
        </w:rPr>
        <w:t>周，可续借</w:t>
      </w:r>
      <w:r>
        <w:rPr>
          <w:rFonts w:hint="eastAsia"/>
        </w:rPr>
        <w:t>1-2</w:t>
      </w:r>
      <w:r>
        <w:rPr>
          <w:rFonts w:hint="eastAsia"/>
        </w:rPr>
        <w:t>次（具体时长见本校图书馆规定）。</w:t>
      </w:r>
      <w:r>
        <w:rPr>
          <w:rFonts w:hint="eastAsia"/>
          <w:b/>
          <w:bCs/>
        </w:rPr>
        <w:t>超期</w:t>
      </w:r>
      <w:r>
        <w:rPr>
          <w:rFonts w:hint="eastAsia"/>
        </w:rPr>
        <w:t>需缴纳每日</w:t>
      </w:r>
      <w:r>
        <w:rPr>
          <w:rFonts w:hint="eastAsia"/>
        </w:rPr>
        <w:t>0.1</w:t>
      </w:r>
      <w:r>
        <w:rPr>
          <w:rFonts w:hint="eastAsia"/>
        </w:rPr>
        <w:t>元左右逾期费〔适用多数高校〕，超期过久会暂停借阅权限直至归还罚款。</w:t>
      </w:r>
      <w:r>
        <w:rPr>
          <w:rFonts w:hint="eastAsia"/>
          <w:b/>
          <w:bCs/>
        </w:rPr>
        <w:t>荐购</w:t>
      </w:r>
      <w:r>
        <w:rPr>
          <w:rFonts w:hint="eastAsia"/>
        </w:rPr>
        <w:t>：如馆藏没有需要书，可在图书馆网站提交荐购申请，经审核后采购并通知领取。</w:t>
      </w:r>
      <w:r>
        <w:rPr>
          <w:rFonts w:hint="eastAsia"/>
          <w:b/>
          <w:bCs/>
        </w:rPr>
        <w:t>电子资源</w:t>
      </w:r>
      <w:r>
        <w:rPr>
          <w:rFonts w:hint="eastAsia"/>
        </w:rPr>
        <w:t>：图书馆网站提供校内</w:t>
      </w:r>
      <w:r>
        <w:rPr>
          <w:rFonts w:hint="eastAsia"/>
        </w:rPr>
        <w:t>IP</w:t>
      </w:r>
      <w:r>
        <w:rPr>
          <w:rFonts w:hint="eastAsia"/>
        </w:rPr>
        <w:t>范围免费的数据库（如</w:t>
      </w:r>
      <w:r>
        <w:rPr>
          <w:rFonts w:hint="eastAsia"/>
        </w:rPr>
        <w:t>CNKI</w:t>
      </w:r>
      <w:r>
        <w:rPr>
          <w:rFonts w:hint="eastAsia"/>
        </w:rPr>
        <w:t>、</w:t>
      </w:r>
      <w:r>
        <w:rPr>
          <w:rFonts w:hint="eastAsia"/>
        </w:rPr>
        <w:t>Web</w:t>
      </w:r>
      <w:r>
        <w:t xml:space="preserve"> of </w:t>
      </w:r>
      <w:r>
        <w:rPr>
          <w:rFonts w:hint="eastAsia"/>
        </w:rPr>
        <w:t>Science</w:t>
      </w:r>
      <w:r>
        <w:rPr>
          <w:rFonts w:hint="eastAsia"/>
        </w:rPr>
        <w:t>等），在校外可通过</w:t>
      </w:r>
      <w:r>
        <w:rPr>
          <w:rFonts w:hint="eastAsia"/>
        </w:rPr>
        <w:t>VPN</w:t>
      </w:r>
      <w:r>
        <w:rPr>
          <w:rFonts w:hint="eastAsia"/>
        </w:rPr>
        <w:t>或</w:t>
      </w:r>
      <w:r>
        <w:rPr>
          <w:rFonts w:hint="eastAsia"/>
        </w:rPr>
        <w:t>CARSI</w:t>
      </w:r>
      <w:r>
        <w:rPr>
          <w:rFonts w:hint="eastAsia"/>
        </w:rPr>
        <w:t>统一认证访问。</w:t>
      </w:r>
      <w:r>
        <w:rPr>
          <w:rFonts w:hint="eastAsia"/>
          <w:b/>
          <w:bCs/>
        </w:rPr>
        <w:t>学科馆员</w:t>
      </w:r>
      <w:r>
        <w:rPr>
          <w:rFonts w:hint="eastAsia"/>
        </w:rPr>
        <w:t>：很多馆设有学科咨询馆员，可预约一对一指导文献检索、参考文献格式等。</w:t>
      </w:r>
      <w:r>
        <w:rPr>
          <w:rFonts w:hint="eastAsia"/>
          <w:b/>
          <w:bCs/>
        </w:rPr>
        <w:t>24</w:t>
      </w:r>
      <w:r>
        <w:rPr>
          <w:rFonts w:hint="eastAsia"/>
          <w:b/>
          <w:bCs/>
        </w:rPr>
        <w:t>小时自习室</w:t>
      </w:r>
      <w:r>
        <w:rPr>
          <w:rFonts w:hint="eastAsia"/>
        </w:rPr>
        <w:t>：部分高校图书馆或教学楼设有通宵自习室，使用需刷卡进入。</w:t>
      </w:r>
      <w:r>
        <w:rPr>
          <w:rFonts w:hint="eastAsia"/>
          <w:b/>
          <w:bCs/>
        </w:rPr>
        <w:t>座位预约</w:t>
      </w:r>
      <w:r>
        <w:rPr>
          <w:rFonts w:hint="eastAsia"/>
        </w:rPr>
        <w:t>：热门时段图书馆座位紧张，不少学校上线了座位预约系统</w:t>
      </w:r>
      <w:r>
        <w:rPr>
          <w:rFonts w:hint="eastAsia"/>
        </w:rPr>
        <w:t>APP</w:t>
      </w:r>
      <w:r>
        <w:rPr>
          <w:rFonts w:hint="eastAsia"/>
        </w:rPr>
        <w:t>，提前选座，过时未签到取消资格。</w:t>
      </w:r>
      <w:r>
        <w:rPr>
          <w:rFonts w:hint="eastAsia"/>
          <w:b/>
          <w:bCs/>
        </w:rPr>
        <w:t>适用性说明</w:t>
      </w:r>
      <w:r>
        <w:rPr>
          <w:rFonts w:hint="eastAsia"/>
        </w:rPr>
        <w:t>：以上资源对所有在校生开放。对残障同学，图书馆多提供无障碍通道及助残服务（如盲文图书、有声读物）。</w:t>
      </w:r>
      <w:r>
        <w:rPr>
          <w:rFonts w:hint="eastAsia"/>
          <w:b/>
          <w:bCs/>
        </w:rPr>
        <w:t>失效情形</w:t>
      </w:r>
      <w:r>
        <w:rPr>
          <w:rFonts w:hint="eastAsia"/>
        </w:rPr>
        <w:t>：若学校很小无条件自建数据库，可通过教育网获取一些国家知识库；若遇图书馆装修闭馆，可关注临时借阅点或电子馆</w:t>
      </w:r>
      <w:r>
        <w:rPr>
          <w:rFonts w:hint="eastAsia"/>
        </w:rPr>
        <w:t>服务。</w:t>
      </w:r>
      <w:r>
        <w:rPr>
          <w:rFonts w:hint="eastAsia"/>
          <w:b/>
          <w:bCs/>
        </w:rPr>
        <w:t>流程示例</w:t>
      </w:r>
      <w:r>
        <w:rPr>
          <w:rFonts w:hint="eastAsia"/>
        </w:rPr>
        <w:t>：</w:t>
      </w:r>
      <w:r>
        <w:rPr>
          <w:rFonts w:hint="eastAsia"/>
          <w:i/>
          <w:iCs/>
        </w:rPr>
        <w:t>办理毕业离校图书清账</w:t>
      </w:r>
      <w:r>
        <w:rPr>
          <w:rFonts w:hint="eastAsia"/>
        </w:rPr>
        <w:t>→步骤：登录图书馆系统查询自己名下借书→归还所有未还书→前往总服务台盖“已还清”章→持盖章单据办理离校手续（⏱一小时内完成）。</w:t>
      </w:r>
    </w:p>
    <w:p w14:paraId="2D51BF62" w14:textId="77777777" w:rsidR="00361F9A" w:rsidRDefault="004056A9">
      <w:pPr>
        <w:pStyle w:val="a0"/>
      </w:pPr>
      <w:r>
        <w:rPr>
          <w:b/>
          <w:bCs/>
        </w:rPr>
        <w:t xml:space="preserve">8.2 </w:t>
      </w:r>
      <w:r>
        <w:rPr>
          <w:rFonts w:hint="eastAsia"/>
          <w:b/>
          <w:bCs/>
        </w:rPr>
        <w:t>实验室开放与科研训练：</w:t>
      </w:r>
      <w:r>
        <w:rPr>
          <w:rFonts w:hint="eastAsia"/>
        </w:rPr>
        <w:t>理工科院系通常有</w:t>
      </w:r>
      <w:r>
        <w:rPr>
          <w:rFonts w:hint="eastAsia"/>
          <w:b/>
          <w:bCs/>
        </w:rPr>
        <w:t>开放实验室计划</w:t>
      </w:r>
      <w:r>
        <w:rPr>
          <w:rFonts w:hint="eastAsia"/>
        </w:rPr>
        <w:t>，允许本科生在课余申请进实验室自主实验或参与导师课题。</w:t>
      </w:r>
      <w:r>
        <w:rPr>
          <w:rFonts w:hint="eastAsia"/>
          <w:b/>
          <w:bCs/>
        </w:rPr>
        <w:t>申请流程</w:t>
      </w:r>
      <w:r>
        <w:rPr>
          <w:rFonts w:hint="eastAsia"/>
        </w:rPr>
        <w:t>：关注学院通知，每学期初或暑期前开放申请→填写申请表（说明想开展的实验内容、导师签字或实验室批准）→提交学院实验中心审核→批准后在规定时段使用实验室。学校提供必要材料耗材（或有额度上限）。比如电子信息学院开放实验室，学生团队申请通过可获配实验工位和每学期</w:t>
      </w:r>
      <w:r>
        <w:rPr>
          <w:rFonts w:hint="eastAsia"/>
        </w:rPr>
        <w:t>500</w:t>
      </w:r>
      <w:r>
        <w:rPr>
          <w:rFonts w:hint="eastAsia"/>
        </w:rPr>
        <w:t>元材料费。</w:t>
      </w:r>
      <w:r>
        <w:rPr>
          <w:rFonts w:hint="eastAsia"/>
          <w:b/>
          <w:bCs/>
        </w:rPr>
        <w:t>实验室安全</w:t>
      </w:r>
      <w:r>
        <w:rPr>
          <w:rFonts w:hint="eastAsia"/>
        </w:rPr>
        <w:t>：在正式进入实验室前，需参加学校的实验安全培训和考试（化学、生物类尤为严格）〔</w:t>
      </w:r>
      <w:r>
        <w:rPr>
          <w:rFonts w:hint="eastAsia"/>
        </w:rPr>
        <w:t>A</w:t>
      </w:r>
      <w:r>
        <w:rPr>
          <w:rFonts w:hint="eastAsia"/>
        </w:rPr>
        <w:t>类要求〕。实验过程中严格遵守操作规范，配戴防护用品；发生试剂泄漏、设备故障要立即上报。</w:t>
      </w:r>
      <w:r>
        <w:rPr>
          <w:rFonts w:hint="eastAsia"/>
          <w:b/>
          <w:bCs/>
        </w:rPr>
        <w:t>成果</w:t>
      </w:r>
      <w:r>
        <w:rPr>
          <w:rFonts w:hint="eastAsia"/>
        </w:rPr>
        <w:t>：鼓励将开放实验作为创新项目立项，一旦出成果（论文、专利、竞赛奖）可向学院申请成果奖学金或学分认定。</w:t>
      </w:r>
      <w:r>
        <w:rPr>
          <w:rFonts w:hint="eastAsia"/>
          <w:b/>
          <w:bCs/>
        </w:rPr>
        <w:t>常见问题</w:t>
      </w:r>
      <w:r>
        <w:rPr>
          <w:rFonts w:hint="eastAsia"/>
        </w:rPr>
        <w:t>：如果没有导师同意，多数实验室不接受个人无指导进入。因此建议先联系一位愿意指导的老师作为申请保障。</w:t>
      </w:r>
      <w:r>
        <w:rPr>
          <w:rFonts w:hint="eastAsia"/>
          <w:b/>
          <w:bCs/>
        </w:rPr>
        <w:t>失败重试</w:t>
      </w:r>
      <w:r>
        <w:rPr>
          <w:rFonts w:hint="eastAsia"/>
        </w:rPr>
        <w:t>：第一</w:t>
      </w:r>
      <w:r>
        <w:rPr>
          <w:rFonts w:hint="eastAsia"/>
        </w:rPr>
        <w:lastRenderedPageBreak/>
        <w:t>次申请未通过，可能是方案不具体或名额已满。可请教指导老师改进方案，下次报名。</w:t>
      </w:r>
      <w:r>
        <w:rPr>
          <w:rFonts w:hint="eastAsia"/>
          <w:b/>
          <w:bCs/>
        </w:rPr>
        <w:t>适用性说明</w:t>
      </w:r>
      <w:r>
        <w:rPr>
          <w:rFonts w:hint="eastAsia"/>
        </w:rPr>
        <w:t>：实验室资源开放主要利好有科研热情的学生，但也欢迎普通同学预约参加演示项目体验。</w:t>
      </w:r>
      <w:r>
        <w:rPr>
          <w:rFonts w:hint="eastAsia"/>
          <w:b/>
          <w:bCs/>
        </w:rPr>
        <w:t>失效情形</w:t>
      </w:r>
      <w:r>
        <w:rPr>
          <w:rFonts w:hint="eastAsia"/>
        </w:rPr>
        <w:t>：若学校实验条件有限，可考虑参加其他高校暑期夏令营或社会科创机构的实验活动，拓展实践机会。</w:t>
      </w:r>
    </w:p>
    <w:p w14:paraId="2D51BF63" w14:textId="77777777" w:rsidR="00361F9A" w:rsidRDefault="004056A9">
      <w:pPr>
        <w:pStyle w:val="a0"/>
      </w:pPr>
      <w:r>
        <w:rPr>
          <w:b/>
          <w:bCs/>
        </w:rPr>
        <w:t xml:space="preserve">8.3 </w:t>
      </w:r>
      <w:r>
        <w:rPr>
          <w:rFonts w:hint="eastAsia"/>
          <w:b/>
          <w:bCs/>
        </w:rPr>
        <w:t>经济资助与助学服务：</w:t>
      </w:r>
      <w:r>
        <w:rPr>
          <w:rFonts w:hint="eastAsia"/>
        </w:rPr>
        <w:t>家庭经济困难的学生在校可通过“绿色通道”入学和各类奖助学金完成学业。</w:t>
      </w:r>
      <w:r>
        <w:rPr>
          <w:rFonts w:hint="eastAsia"/>
          <w:b/>
          <w:bCs/>
        </w:rPr>
        <w:t>认定流程</w:t>
      </w:r>
      <w:r>
        <w:rPr>
          <w:rFonts w:hint="eastAsia"/>
        </w:rPr>
        <w:t>：每学年初学校组织家庭经济困难学生认定</w:t>
      </w:r>
      <w:hyperlink r:id="rId113" w:anchor=":~:text=%E6%95%99%E8%82%B2%E9%83%A8%E7%AD%89%E5%85%AD%E9%83%A8%E9%97%A8%E5%85%B3%E4%BA%8E%E5%81%9A%E5%A5%BD%E5%AE%B6%E5%BA%AD%E7%BB%8F%E6%B5%8E%E5%9B%B0%E9%9A%BE%E5%AD%A6%E7%94%9F%E8%AE%A4%E5%AE%9A%E5%B7%A5%E4%BD%9C%E7%9A%84%E6%8C%87%E5%AF%BC%E6%84%8F%E8%A7%81%20%E5%AE%B6%E5%BA%AD%E7%BB%8F%E6%B5%8E%E5%9B%B0%E9%9A%BE%E5%AD%A6%E7%94%9F%E8%AE%A4%E5%AE%9A%E5%B7%A5%E4%BD%9C%E5%8E%9F%E5%88%99%E4%B8%8A%E6%AF%8F%E5%AD%A6%E5%B9%B4%E8%BF%9B%E8%A1%8C%E4%B8%80%E6%AC%A1%EF%BC%8C%E6%AF%8F%E5%AD%A6%E6%9C%9F%E8%A6%81%E6%8C%89%E7%85%A7%E5%AE%B6%E5%BA%AD%E7%BB%8F%E6%B5%8E%E5%9B%B0%E9%9A%BE%E5%AD%A6%E7%94%9F%E5%AE%9E%E9%99%85%E6%83%85%E5%86%B5%E8%BF%9B%E8%A1%8C%E5%8A%A8%E6%80%81%E8%B0%83%E6%95%B4%E3%80%82%E5%B7%A5%E4%BD%9C%E7%A8%8B%E5%BA%8F%E4%B8%80%E8%88%AC%E5%BA%94%E5%8C%85%E6%8B%AC%E6%8F%90%E5%89%8D%E5%91%8A%E7%9F%A5%E3%80%81%E4%B8%AA%E4%BA%BA%E7%94%B3%E8%AF%B7%E3%80%81%E5%AD%A6%E6%A0%A1%E8%AE%A4%E5%AE%9A%E3%80%81%E7%BB%93%E6%9E%9C%E5%85%AC%E7%A4%BA%E3%80%81%E5%BB%BA%E6%A1%A3%20">
        <w:r>
          <w:rPr>
            <w:rStyle w:val="af"/>
          </w:rPr>
          <w:t>[61]</w:t>
        </w:r>
      </w:hyperlink>
      <w:r>
        <w:rPr>
          <w:rFonts w:hint="eastAsia"/>
        </w:rPr>
        <w:t>〔</w:t>
      </w:r>
      <w:r>
        <w:rPr>
          <w:rFonts w:hint="eastAsia"/>
        </w:rPr>
        <w:t>58</w:t>
      </w:r>
      <w:r>
        <w:rPr>
          <w:rFonts w:hint="eastAsia"/>
        </w:rPr>
        <w:t>〕〔</w:t>
      </w:r>
      <w:r>
        <w:rPr>
          <w:rFonts w:hint="eastAsia"/>
        </w:rPr>
        <w:t>2025-09-01</w:t>
      </w:r>
      <w:r>
        <w:rPr>
          <w:rFonts w:hint="eastAsia"/>
        </w:rPr>
        <w:t>〕〔教育部指导意见〕〔</w:t>
      </w:r>
      <w:r>
        <w:rPr>
          <w:rFonts w:hint="eastAsia"/>
        </w:rPr>
        <w:t>A</w:t>
      </w:r>
      <w:r>
        <w:rPr>
          <w:rFonts w:hint="eastAsia"/>
        </w:rPr>
        <w:t>〕。学生提交《家庭情况调查表》（需家庭所在地乡镇盖章）和申请表→班级评议小组民主评议困难等级→学院审核、公示无异议→建立困难生档案</w:t>
      </w:r>
      <w:hyperlink r:id="rId114" w:anchor=":~:text=%E6%95%99%E8%82%B2%E9%83%A8%E7%AD%89%E5%85%AD%E9%83%A8%E9%97%A8%E5%85%B3%E4%BA%8E%E5%81%9A%E5%A5%BD%E5%AE%B6%E5%BA%AD%E7%BB%8F%E6%B5%8E%E5%9B%B0%E9%9A%BE%E5%AD%A6%E7%94%9F%E8%AE%A4%E5%AE%9A%E5%B7%A5%E4%BD%9C%E7%9A%84%E6%8C%87%E5%AF%BC%E6%84%8F%E8%A7%81%20%E5%AE%B6%E5%BA%AD%E7%BB%8F%E6%B5%8E%E5%9B%B0%E9%9A%BE%E5%AD%A6%E7%94%9F%E8%AE%A4%E5%AE%9A%E5%B7%A5%E4%BD%9C%E5%8E%9F%E5%88%99%E4%B8%8A%E6%AF%8F%E5%AD%A6%E5%B9%B4%E8%BF%9B%E8%A1%8C%E4%B8%80%E6%AC%A1%EF%BC%8C%E6%AF%8F%E5%AD%A6%E6%9C%9F%E8%A6%81%E6%8C%89%E7%85%A7%E5%AE%B6%E5%BA%AD%E7%BB%8F%E6%B5%8E%E5%9B%B0%E9%9A%BE%E5%AD%A6%E7%94%9F%E5%AE%9E%E9%99%85%E6%83%85%E5%86%B5%E8%BF%9B%E8%A1%8C%E5%8A%A8%E6%80%81%E8%B0%83%E6%95%B4%E3%80%82%E5%B7%A5%E4%BD%9C%E7%A8%8B%E5%BA%8F%E4%B8%80%E8%88%AC%E5%BA%94%E5%8C%85%E6%8B%AC%E6%8F%90%E5%89%8D%E5%91%8A%E7%9F%A5%E3%80%81%E4%B8%AA%E4%BA%BA%E7%94%B3%E8%AF%B7%E3%80%81%E5%AD%A6%E6%A0%A1%E8%AE%A4%E5%AE%9A%E3%80%81%E7%BB%93%E6%9E%9C%E5%85%AC%E7%A4%BA%E3%80%81%E5%BB%BA%E6%A1%A3%20">
        <w:r>
          <w:rPr>
            <w:rStyle w:val="af"/>
          </w:rPr>
          <w:t>[61]</w:t>
        </w:r>
      </w:hyperlink>
      <w:r>
        <w:rPr>
          <w:rFonts w:hint="eastAsia"/>
        </w:rPr>
        <w:t>〔</w:t>
      </w:r>
      <w:r>
        <w:rPr>
          <w:rFonts w:hint="eastAsia"/>
        </w:rPr>
        <w:t>58</w:t>
      </w:r>
      <w:r>
        <w:rPr>
          <w:rFonts w:hint="eastAsia"/>
        </w:rPr>
        <w:t>〕。认定等级通常分特别困难、困难、一般困难，用于动态管理和资助发放依据。</w:t>
      </w:r>
      <w:r>
        <w:rPr>
          <w:rFonts w:hint="eastAsia"/>
          <w:b/>
          <w:bCs/>
        </w:rPr>
        <w:t>“绿色通道”</w:t>
      </w:r>
      <w:r>
        <w:rPr>
          <w:rFonts w:hint="eastAsia"/>
        </w:rPr>
        <w:t>：指新生报到时因暂时缴不出学费，可通过绿色通道先办理入学</w:t>
      </w:r>
      <w:hyperlink r:id="rId115" w:anchor=":~:text=%E9%AB%98%E6%A0%A1%E5%AE%B6%E5%BA%AD%E7%BB%8F%E6%B5%8E%E5%9B%B0%E9%9A%BE%E5%AD%A6%E7%94%9F%E8%B5%84%E5%8A%A9%E6%94%BF%E7%AD%96%E4%BD%93%E7%B3%BB%E4%BB%8B%E7%BB%8D%20,%E5%9B%BD%E5%AE%B6%E5%8A%A9%E5%AD%A6%E9%87%91%E3%80%82%20%C2%B7%203">
        <w:r>
          <w:rPr>
            <w:rStyle w:val="af"/>
          </w:rPr>
          <w:t>[62]</w:t>
        </w:r>
      </w:hyperlink>
      <w:r>
        <w:rPr>
          <w:rFonts w:hint="eastAsia"/>
        </w:rPr>
        <w:t>〔</w:t>
      </w:r>
      <w:r>
        <w:rPr>
          <w:rFonts w:hint="eastAsia"/>
        </w:rPr>
        <w:t>59</w:t>
      </w:r>
      <w:r>
        <w:rPr>
          <w:rFonts w:hint="eastAsia"/>
        </w:rPr>
        <w:t>〕〔</w:t>
      </w:r>
      <w:r>
        <w:rPr>
          <w:rFonts w:hint="eastAsia"/>
        </w:rPr>
        <w:t>2025-08-20</w:t>
      </w:r>
      <w:r>
        <w:rPr>
          <w:rFonts w:hint="eastAsia"/>
        </w:rPr>
        <w:t>〕〔教育部资助政策〕〔</w:t>
      </w:r>
      <w:r>
        <w:rPr>
          <w:rFonts w:hint="eastAsia"/>
        </w:rPr>
        <w:t>A</w:t>
      </w:r>
      <w:r>
        <w:rPr>
          <w:rFonts w:hint="eastAsia"/>
        </w:rPr>
        <w:t>〕，学校再根据核实情况给予相应资助（如困难认定后发放助学金或安排无息缓缴）。</w:t>
      </w:r>
      <w:r>
        <w:rPr>
          <w:rFonts w:hint="eastAsia"/>
          <w:b/>
          <w:bCs/>
        </w:rPr>
        <w:t>国家助学金</w:t>
      </w:r>
      <w:r>
        <w:rPr>
          <w:rFonts w:hint="eastAsia"/>
        </w:rPr>
        <w:t>：中央财政资助，平均每人每年</w:t>
      </w:r>
      <w:r>
        <w:rPr>
          <w:rFonts w:hint="eastAsia"/>
        </w:rPr>
        <w:t>3000-4500</w:t>
      </w:r>
      <w:r>
        <w:rPr>
          <w:rFonts w:hint="eastAsia"/>
        </w:rPr>
        <w:t>元，按困难等级分档发放，通常覆盖困难学生的</w:t>
      </w:r>
      <w:r>
        <w:rPr>
          <w:rFonts w:hint="eastAsia"/>
        </w:rPr>
        <w:t>90%</w:t>
      </w:r>
      <w:r>
        <w:rPr>
          <w:rFonts w:hint="eastAsia"/>
        </w:rPr>
        <w:t>以上</w:t>
      </w:r>
      <w:hyperlink r:id="rId116" w:anchor=":~:text=%E9%AB%98%E6%A0%A1%E5%AE%B6%E5%BA%AD%E7%BB%8F%E6%B5%8E%E5%9B%B0%E9%9A%BE%E5%AD%A6%E7%94%9F%E8%B5%84%E5%8A%A9%E6%94%BF%E7%AD%96%E4%BD%93%E7%B3%BB%E4%BB%8B%E7%BB%8D%20,%E5%9B%BD%E5%AE%B6%E5%8A%A9%E5%AD%A6%E9%87%91%E3%80%82%20%C2%B7%203">
        <w:r>
          <w:rPr>
            <w:rStyle w:val="af"/>
          </w:rPr>
          <w:t>[62]</w:t>
        </w:r>
      </w:hyperlink>
      <w:r>
        <w:t>〔</w:t>
      </w:r>
      <w:r>
        <w:t>59</w:t>
      </w:r>
      <w:r>
        <w:t>〕。</w:t>
      </w:r>
      <w:r>
        <w:rPr>
          <w:rFonts w:hint="eastAsia"/>
          <w:b/>
          <w:bCs/>
        </w:rPr>
        <w:t>国家励志奖学金</w:t>
      </w:r>
      <w:r>
        <w:rPr>
          <w:rFonts w:hint="eastAsia"/>
        </w:rPr>
        <w:t>：面向品学兼优的困难生，每人每年</w:t>
      </w:r>
      <w:r>
        <w:rPr>
          <w:rFonts w:hint="eastAsia"/>
        </w:rPr>
        <w:t>5000</w:t>
      </w:r>
      <w:r>
        <w:rPr>
          <w:rFonts w:hint="eastAsia"/>
        </w:rPr>
        <w:t>元，名额有限（约在校生的</w:t>
      </w:r>
      <w:r>
        <w:rPr>
          <w:rFonts w:hint="eastAsia"/>
        </w:rPr>
        <w:t>3%</w:t>
      </w:r>
      <w:r>
        <w:rPr>
          <w:rFonts w:hint="eastAsia"/>
        </w:rPr>
        <w:t>），需学生申请、学院推荐。</w:t>
      </w:r>
      <w:r>
        <w:rPr>
          <w:rFonts w:hint="eastAsia"/>
          <w:b/>
          <w:bCs/>
        </w:rPr>
        <w:t>勤工助学</w:t>
      </w:r>
      <w:r>
        <w:rPr>
          <w:rFonts w:hint="eastAsia"/>
        </w:rPr>
        <w:t>：校内提供各类勤工助学岗位，如图书馆助理、办公助理等，每月补贴数百元，要求课余时间工作</w:t>
      </w:r>
      <w:r>
        <w:rPr>
          <w:rFonts w:hint="eastAsia"/>
        </w:rPr>
        <w:t>10</w:t>
      </w:r>
      <w:r>
        <w:rPr>
          <w:rFonts w:hint="eastAsia"/>
        </w:rPr>
        <w:t>小时左右。申请由学生资助中心统一发布岗位→学生应聘→单位面试录取。</w:t>
      </w:r>
      <w:r>
        <w:rPr>
          <w:rFonts w:hint="eastAsia"/>
          <w:b/>
          <w:bCs/>
        </w:rPr>
        <w:t>临时困难补助</w:t>
      </w:r>
      <w:r>
        <w:rPr>
          <w:rFonts w:hint="eastAsia"/>
        </w:rPr>
        <w:t>：如遇突发事件（亲人病故、天灾等）导致经济困境，可向学院或学生处申请一次性特殊困难补助。以中山大学为例，审批后</w:t>
      </w:r>
      <w:r>
        <w:rPr>
          <w:rFonts w:hint="eastAsia"/>
        </w:rPr>
        <w:t>3</w:t>
      </w:r>
      <w:r>
        <w:rPr>
          <w:rFonts w:hint="eastAsia"/>
        </w:rPr>
        <w:t>个工作日内将补助金发至学生银行卡</w:t>
      </w:r>
      <w:hyperlink r:id="rId117" w:anchor=":~:text=%E4%B8%AD%E5%B1%B1%E5%A4%A7%E5%AD%A6%E5%AD%A6%E7%94%9F%E7%89%B9%E6%AE%8A%E5%9B%B0%E9%9A%BE%E8%A1%A5%E5%8A%A9%E7%AE%A1%E7%90%86%E5%8A%9E%E6%B3%95%20%EF%BC%88%E4%B8%80%EF%BC%89%E6%96%B9%E5%BC%8F%E4%B8%80%EF%BC%9A%E5%85%9A%E5%A7%94%E5%AD%A6%E7%94%9F%E5%B7%A5%E4%BD%9C%E9%83%A8%E5%AE%A1%E6%89%B9%E5%90%8E%E6%8A%A5%E5%AD%A6%E6%A0%A1%E4%BC%9A%E8%AE%A1%E6%A0%B8%E7%AE%97%E5%A4%84%EF%BC%8C%E4%BC%9A%E8%AE%A1%E6%A0%B8%E7%AE%97%E5%A4%84%E5%9C%A8%E6%94%B6%E5%88%B0%E5%8F%91%E6%94%BE%E5%90%8D%E5%8D%95%E7%9A%84%E4%B8%89%E4%B8%AA%E5%B7%A5%E4%BD%9C%E6%97%A5%E5%86%85%E5%B0%86%E8%A1%A5%E5%8A%A9%E9%87%91%E5%88%92%E5%85%A5%E8%8E%B7%E5%8A%A9%E5%AD%A6%E7%94%9F%E9%93%B6%E8%A1%8C%E5%8D%A1%EF%BC%88%E6%88%96%E6%A0%A1%E5%9B%AD%E5%8D%A1%EF%BC%89%EF%BC%9B">
        <w:r>
          <w:rPr>
            <w:rStyle w:val="af"/>
          </w:rPr>
          <w:t>[63]</w:t>
        </w:r>
      </w:hyperlink>
      <w:r>
        <w:rPr>
          <w:rFonts w:hint="eastAsia"/>
        </w:rPr>
        <w:t>〔</w:t>
      </w:r>
      <w:r>
        <w:rPr>
          <w:rFonts w:hint="eastAsia"/>
        </w:rPr>
        <w:t>60</w:t>
      </w:r>
      <w:r>
        <w:rPr>
          <w:rFonts w:hint="eastAsia"/>
        </w:rPr>
        <w:t>〕〔</w:t>
      </w:r>
      <w:r>
        <w:rPr>
          <w:rFonts w:hint="eastAsia"/>
        </w:rPr>
        <w:t>2024-05-01</w:t>
      </w:r>
      <w:r>
        <w:rPr>
          <w:rFonts w:hint="eastAsia"/>
        </w:rPr>
        <w:t>〕〔中山大学资助办法〕〔</w:t>
      </w:r>
      <w:r>
        <w:rPr>
          <w:rFonts w:hint="eastAsia"/>
        </w:rPr>
        <w:t>B</w:t>
      </w:r>
      <w:r>
        <w:rPr>
          <w:rFonts w:hint="eastAsia"/>
        </w:rPr>
        <w:t>〕。</w:t>
      </w:r>
      <w:r>
        <w:rPr>
          <w:rFonts w:hint="eastAsia"/>
          <w:b/>
          <w:bCs/>
        </w:rPr>
        <w:t>助学贷款</w:t>
      </w:r>
      <w:r>
        <w:rPr>
          <w:rFonts w:hint="eastAsia"/>
        </w:rPr>
        <w:t>：生源地信用助学贷款，每年最高</w:t>
      </w:r>
      <w:r>
        <w:rPr>
          <w:rFonts w:hint="eastAsia"/>
        </w:rPr>
        <w:t>8000</w:t>
      </w:r>
      <w:r>
        <w:rPr>
          <w:rFonts w:hint="eastAsia"/>
        </w:rPr>
        <w:t>元，本科期间利息财政补贴，在校生无需还本付息，毕业后</w:t>
      </w:r>
      <w:r>
        <w:rPr>
          <w:rFonts w:hint="eastAsia"/>
        </w:rPr>
        <w:t>6</w:t>
      </w:r>
      <w:r>
        <w:rPr>
          <w:rFonts w:hint="eastAsia"/>
        </w:rPr>
        <w:t>年内还清。办理流程：每年</w:t>
      </w:r>
      <w:r>
        <w:rPr>
          <w:rFonts w:hint="eastAsia"/>
        </w:rPr>
        <w:t>7-9</w:t>
      </w:r>
      <w:r>
        <w:rPr>
          <w:rFonts w:hint="eastAsia"/>
        </w:rPr>
        <w:t>月本人持录取通知书</w:t>
      </w:r>
      <w:r>
        <w:rPr>
          <w:rFonts w:hint="eastAsia"/>
        </w:rPr>
        <w:t>/</w:t>
      </w:r>
      <w:r>
        <w:rPr>
          <w:rFonts w:hint="eastAsia"/>
        </w:rPr>
        <w:t>学生证、收入证明等在户籍所在地学生资助中心申请→签订合同→由银行或国家开发银行发放贷款到学校账户抵扣学费。</w:t>
      </w:r>
      <w:r>
        <w:rPr>
          <w:rFonts w:hint="eastAsia"/>
          <w:b/>
          <w:bCs/>
        </w:rPr>
        <w:t>求职补贴</w:t>
      </w:r>
      <w:r>
        <w:rPr>
          <w:rFonts w:hint="eastAsia"/>
        </w:rPr>
        <w:t>：毕业学年困难毕业生可申请一次性求职创业补贴（各地标准</w:t>
      </w:r>
      <w:r>
        <w:rPr>
          <w:rFonts w:hint="eastAsia"/>
        </w:rPr>
        <w:t>1000-3000</w:t>
      </w:r>
      <w:r>
        <w:rPr>
          <w:rFonts w:hint="eastAsia"/>
        </w:rPr>
        <w:t>元）用于求职交通服装等支出，需提供困难证明及就业困难登记表。</w:t>
      </w:r>
      <w:r>
        <w:rPr>
          <w:rFonts w:hint="eastAsia"/>
          <w:b/>
          <w:bCs/>
        </w:rPr>
        <w:t>适用性说明</w:t>
      </w:r>
      <w:r>
        <w:rPr>
          <w:rFonts w:hint="eastAsia"/>
        </w:rPr>
        <w:t>：这些资助项目覆盖绝大多数公办高校学生。民办高校学生也有减免学费和校级助学金渠道。</w:t>
      </w:r>
      <w:r>
        <w:rPr>
          <w:rFonts w:hint="eastAsia"/>
          <w:b/>
          <w:bCs/>
        </w:rPr>
        <w:t>失效情形</w:t>
      </w:r>
      <w:r>
        <w:rPr>
          <w:rFonts w:hint="eastAsia"/>
        </w:rPr>
        <w:t>：如果由于个人隐瞒经济情况骗取资助，一经发现将被取消资格并追缴款项〔校规普适〕。所以诚信申请、专款专用。</w:t>
      </w:r>
      <w:r>
        <w:rPr>
          <w:rFonts w:hint="eastAsia"/>
          <w:b/>
          <w:bCs/>
        </w:rPr>
        <w:t>SOP</w:t>
      </w:r>
      <w:r>
        <w:rPr>
          <w:rFonts w:hint="eastAsia"/>
          <w:b/>
          <w:bCs/>
        </w:rPr>
        <w:t>举例</w:t>
      </w:r>
      <w:r>
        <w:rPr>
          <w:rFonts w:hint="eastAsia"/>
        </w:rPr>
        <w:t>：</w:t>
      </w:r>
      <w:r>
        <w:rPr>
          <w:rFonts w:hint="eastAsia"/>
          <w:i/>
          <w:iCs/>
        </w:rPr>
        <w:t>国家助学金申请办理</w:t>
      </w:r>
      <w:r>
        <w:t xml:space="preserve"> → </w:t>
      </w:r>
      <w:r>
        <w:rPr>
          <w:rFonts w:hint="eastAsia"/>
        </w:rPr>
        <w:t>①每年</w:t>
      </w:r>
      <w:r>
        <w:rPr>
          <w:rFonts w:hint="eastAsia"/>
        </w:rPr>
        <w:t>9</w:t>
      </w:r>
      <w:r>
        <w:rPr>
          <w:rFonts w:hint="eastAsia"/>
        </w:rPr>
        <w:t>月初个人提交《困难学生认定及助学金申请表》✓（附家庭情况证明材料复印件）；②班级评议打分，学院确定初步名单→③学院公示</w:t>
      </w:r>
      <w:r>
        <w:rPr>
          <w:rFonts w:hint="eastAsia"/>
        </w:rPr>
        <w:t>5</w:t>
      </w:r>
      <w:r>
        <w:rPr>
          <w:rFonts w:hint="eastAsia"/>
        </w:rPr>
        <w:t>个工作日⏱，无异议后报学生处→④</w:t>
      </w:r>
      <w:r>
        <w:rPr>
          <w:rFonts w:hint="eastAsia"/>
        </w:rPr>
        <w:t>11</w:t>
      </w:r>
      <w:r>
        <w:rPr>
          <w:rFonts w:hint="eastAsia"/>
        </w:rPr>
        <w:t>月财政下拨款项，学校将助学金发放到学生银行卡。</w:t>
      </w:r>
      <w:r>
        <w:rPr>
          <w:rFonts w:hint="eastAsia"/>
          <w:b/>
          <w:bCs/>
        </w:rPr>
        <w:t>失败重试</w:t>
      </w:r>
      <w:r>
        <w:rPr>
          <w:rFonts w:hint="eastAsia"/>
        </w:rPr>
        <w:t>：若错过申请时间，可咨询学院辅导员看能否增补；若当年未评上，可通过下学年的再认定（例如提供新的贫困证明）提高等</w:t>
      </w:r>
      <w:r>
        <w:rPr>
          <w:rFonts w:hint="eastAsia"/>
        </w:rPr>
        <w:t>级。</w:t>
      </w:r>
    </w:p>
    <w:p w14:paraId="2D51BF64" w14:textId="77777777" w:rsidR="00361F9A" w:rsidRDefault="004056A9">
      <w:pPr>
        <w:pStyle w:val="a0"/>
      </w:pPr>
      <w:r>
        <w:rPr>
          <w:b/>
          <w:bCs/>
        </w:rPr>
        <w:lastRenderedPageBreak/>
        <w:t xml:space="preserve">8.4 </w:t>
      </w:r>
      <w:r>
        <w:rPr>
          <w:rFonts w:hint="eastAsia"/>
          <w:b/>
          <w:bCs/>
        </w:rPr>
        <w:t>校际交换与留学项目：</w:t>
      </w:r>
      <w:r>
        <w:rPr>
          <w:rFonts w:hint="eastAsia"/>
        </w:rPr>
        <w:t>不少高校提供本科生</w:t>
      </w:r>
      <w:r>
        <w:rPr>
          <w:rFonts w:hint="eastAsia"/>
          <w:b/>
          <w:bCs/>
        </w:rPr>
        <w:t>交换出国</w:t>
      </w:r>
      <w:r>
        <w:rPr>
          <w:rFonts w:hint="eastAsia"/>
          <w:b/>
          <w:bCs/>
        </w:rPr>
        <w:t>/</w:t>
      </w:r>
      <w:r>
        <w:rPr>
          <w:rFonts w:hint="eastAsia"/>
          <w:b/>
          <w:bCs/>
        </w:rPr>
        <w:t>出境</w:t>
      </w:r>
      <w:r>
        <w:rPr>
          <w:rFonts w:hint="eastAsia"/>
        </w:rPr>
        <w:t>学习一学期或一年，以及校际国内交换（去其他高校交流）的机会。</w:t>
      </w:r>
      <w:r>
        <w:rPr>
          <w:rFonts w:hint="eastAsia"/>
          <w:b/>
          <w:bCs/>
        </w:rPr>
        <w:t>校级交换项目</w:t>
      </w:r>
      <w:r>
        <w:rPr>
          <w:rFonts w:hint="eastAsia"/>
        </w:rPr>
        <w:t>：由学校国际交流处统一与海外大学签订协议，每年选派一定名额免学费交换。</w:t>
      </w:r>
      <w:r>
        <w:rPr>
          <w:rFonts w:hint="eastAsia"/>
          <w:b/>
          <w:bCs/>
        </w:rPr>
        <w:t>申请流程</w:t>
      </w:r>
      <w:r>
        <w:rPr>
          <w:rFonts w:hint="eastAsia"/>
        </w:rPr>
        <w:t>（以清华</w:t>
      </w:r>
      <w:r>
        <w:rPr>
          <w:rFonts w:hint="eastAsia"/>
        </w:rPr>
        <w:t>/</w:t>
      </w:r>
      <w:r>
        <w:rPr>
          <w:rFonts w:hint="eastAsia"/>
        </w:rPr>
        <w:t>北大等为例）：每年</w:t>
      </w:r>
      <w:r>
        <w:rPr>
          <w:rFonts w:hint="eastAsia"/>
        </w:rPr>
        <w:t>9-10</w:t>
      </w:r>
      <w:r>
        <w:rPr>
          <w:rFonts w:hint="eastAsia"/>
        </w:rPr>
        <w:t>月发布下一学年交换项目目录及要求→学生在线填报申请表，提交中英文成绩单、语言成绩（通常要求</w:t>
      </w:r>
      <w:r>
        <w:rPr>
          <w:rFonts w:hint="eastAsia"/>
        </w:rPr>
        <w:t>TOEFL/IELTS</w:t>
      </w:r>
      <w:r>
        <w:rPr>
          <w:rFonts w:hint="eastAsia"/>
        </w:rPr>
        <w:t>，英语国家至少托福</w:t>
      </w:r>
      <w:r>
        <w:rPr>
          <w:rFonts w:hint="eastAsia"/>
        </w:rPr>
        <w:t>80+/</w:t>
      </w:r>
      <w:r>
        <w:rPr>
          <w:rFonts w:hint="eastAsia"/>
        </w:rPr>
        <w:t>雅思</w:t>
      </w:r>
      <w:r>
        <w:rPr>
          <w:rFonts w:hint="eastAsia"/>
        </w:rPr>
        <w:t>6.5+</w:t>
      </w:r>
      <w:r>
        <w:rPr>
          <w:rFonts w:hint="eastAsia"/>
        </w:rPr>
        <w:t>，非英语国家可能需要小语种证明）→学院审核、学校面试选拔→确定提名名单后，由校方或本人向国外大学递交申请材料→次年春季拿到录取通知，办理签证等手续→秋季派出</w:t>
      </w:r>
      <w:hyperlink r:id="rId118" w:anchor=":~:text=">
        <w:r>
          <w:rPr>
            <w:rStyle w:val="af"/>
          </w:rPr>
          <w:t>[64]</w:t>
        </w:r>
      </w:hyperlink>
      <w:r>
        <w:rPr>
          <w:rFonts w:hint="eastAsia"/>
        </w:rPr>
        <w:t>〔</w:t>
      </w:r>
      <w:r>
        <w:rPr>
          <w:rFonts w:hint="eastAsia"/>
        </w:rPr>
        <w:t>61</w:t>
      </w:r>
      <w:r>
        <w:rPr>
          <w:rFonts w:hint="eastAsia"/>
        </w:rPr>
        <w:t>〕〔</w:t>
      </w:r>
      <w:r>
        <w:rPr>
          <w:rFonts w:hint="eastAsia"/>
        </w:rPr>
        <w:t>2025-03-01</w:t>
      </w:r>
      <w:r>
        <w:rPr>
          <w:rFonts w:hint="eastAsia"/>
        </w:rPr>
        <w:t>〕〔华南师大实施细则〕〔</w:t>
      </w:r>
      <w:r>
        <w:rPr>
          <w:rFonts w:hint="eastAsia"/>
        </w:rPr>
        <w:t>B</w:t>
      </w:r>
      <w:r>
        <w:rPr>
          <w:rFonts w:hint="eastAsia"/>
        </w:rPr>
        <w:t>〕。</w:t>
      </w:r>
      <w:r>
        <w:rPr>
          <w:rFonts w:hint="eastAsia"/>
          <w:b/>
          <w:bCs/>
        </w:rPr>
        <w:t>时间线</w:t>
      </w:r>
      <w:r>
        <w:rPr>
          <w:rFonts w:hint="eastAsia"/>
        </w:rPr>
        <w:t>：总体提前</w:t>
      </w:r>
      <w:r>
        <w:rPr>
          <w:rFonts w:hint="eastAsia"/>
          <w:b/>
          <w:bCs/>
        </w:rPr>
        <w:t>10-12</w:t>
      </w:r>
      <w:r>
        <w:rPr>
          <w:rFonts w:hint="eastAsia"/>
          <w:b/>
          <w:bCs/>
        </w:rPr>
        <w:t>个月</w:t>
      </w:r>
      <w:r>
        <w:rPr>
          <w:rFonts w:hint="eastAsia"/>
        </w:rPr>
        <w:t>准备</w:t>
      </w:r>
      <w:hyperlink r:id="rId119" w:anchor=":~:text=%E6%9C%AC%E7%A7%91%E4%BA%A4%E6%8D%A2%EF%BC%8C%E5%85%88%E4%B8%80%E6%AD%A5%E8%B8%8F%E5%85%A5%E6%A2%A6%E4%B8%AD%E6%83%85%E6%A0%A1%E7%9A%84%E5%A4%A7%E9%97%A8%EF%BC%81%20%E4%BB%A5%E9%80%9A%E8%BF%87%E5%AD%A6%E6%A0%A1%E7%94%B3%E8%AF%B7%E7%9A%84%E4%BA%A4%E6%8D%A2%E7%94%9F%E9%A1%B9%E7%9B%AE%E4%B8%BA%E4%BE%8B%EF%BC%8C%20%E4%BA%A4%E6%8D%A2%E9%A1%B9%E7%9B%AE%E7%9A%84%E7%94%B3%E8%AF%B7%E5%8F%AF%E8%83%BD%E9%9C%80%E8%A6%8110%E4%B8%AA%E6%9C%88%E5%88%B0%E4%B8%80%E5%B9%B4%E7%9A%84%E6%97%B6%E9%97%B4%EF%BC%8C%E6%9C%89%E6%84%8F%E5%90%91%E5%A4%A7%E4%B8%89%E4%BA%A4%E6%8D%A2%E7%9A%84%E5%AD%A6%E7%94%9F%E6%9C%80%E6%99%9A%E8%A6%81%E5%9C%A8%E5%A4%A7%E4%BA%8C%E7%A7%8B%E5%AD%A3%E5%BC%80%E5%A7%8B%E8%BF%9B%E8%A1%8C%E5%87%86%E5%A4%87%E3%80%82%E5%86%8D%E6%9C%89%E5%B0%B1%E6%98%AF%EF%BC%8C%E9%80%9A%E8%BF%87%E5%AD%A6%E6%A0%A1%E7%9A%84%20">
        <w:r>
          <w:rPr>
            <w:rStyle w:val="af"/>
          </w:rPr>
          <w:t>[65]</w:t>
        </w:r>
      </w:hyperlink>
      <w:r>
        <w:rPr>
          <w:rFonts w:hint="eastAsia"/>
        </w:rPr>
        <w:t>〔</w:t>
      </w:r>
      <w:r>
        <w:rPr>
          <w:rFonts w:hint="eastAsia"/>
        </w:rPr>
        <w:t>62</w:t>
      </w:r>
      <w:r>
        <w:rPr>
          <w:rFonts w:hint="eastAsia"/>
        </w:rPr>
        <w:t>〕〔</w:t>
      </w:r>
      <w:r>
        <w:rPr>
          <w:rFonts w:hint="eastAsia"/>
        </w:rPr>
        <w:t>2023-06-15</w:t>
      </w:r>
      <w:r>
        <w:rPr>
          <w:rFonts w:hint="eastAsia"/>
        </w:rPr>
        <w:t>〕〔知乎经验〕〔</w:t>
      </w:r>
      <w:r>
        <w:rPr>
          <w:rFonts w:hint="eastAsia"/>
        </w:rPr>
        <w:t>E</w:t>
      </w:r>
      <w:r>
        <w:rPr>
          <w:rFonts w:hint="eastAsia"/>
        </w:rPr>
        <w:t>〕。例如大三秋想去交换，大二秋就要申请。</w:t>
      </w:r>
      <w:r>
        <w:rPr>
          <w:rFonts w:hint="eastAsia"/>
          <w:b/>
          <w:bCs/>
        </w:rPr>
        <w:t>费用</w:t>
      </w:r>
      <w:r>
        <w:rPr>
          <w:rFonts w:hint="eastAsia"/>
        </w:rPr>
        <w:t>：交换通常免国外学费，但需自理住宿生活及机票保险。校际交换多数不能保证奖学金覆盖，家庭需有一定经济能力。但也有</w:t>
      </w:r>
      <w:r>
        <w:rPr>
          <w:rFonts w:hint="eastAsia"/>
          <w:b/>
          <w:bCs/>
        </w:rPr>
        <w:t>国家留学基金委</w:t>
      </w:r>
      <w:r>
        <w:rPr>
          <w:rFonts w:hint="eastAsia"/>
        </w:rPr>
        <w:t>或学校提供的资助项目，可以留意申报。</w:t>
      </w:r>
      <w:r>
        <w:rPr>
          <w:rFonts w:hint="eastAsia"/>
          <w:b/>
          <w:bCs/>
        </w:rPr>
        <w:t>国内交换</w:t>
      </w:r>
      <w:r>
        <w:rPr>
          <w:rFonts w:hint="eastAsia"/>
        </w:rPr>
        <w:t>：“中国大学生交流计划”等，类似流程，在国内不同区域高校交流，多为一学期，学费互免。</w:t>
      </w:r>
      <w:r>
        <w:rPr>
          <w:rFonts w:hint="eastAsia"/>
          <w:b/>
          <w:bCs/>
        </w:rPr>
        <w:t>学分承认</w:t>
      </w:r>
      <w:r>
        <w:rPr>
          <w:rFonts w:hint="eastAsia"/>
        </w:rPr>
        <w:t>：交换期间修读课程需与本校沟通，返校后凭成绩单申请学分转换。一般选修课比较容易承认，专业必修课可能需要补修或豁免视具体情况。</w:t>
      </w:r>
      <w:r>
        <w:rPr>
          <w:rFonts w:hint="eastAsia"/>
          <w:b/>
          <w:bCs/>
        </w:rPr>
        <w:t>隐性课程</w:t>
      </w:r>
      <w:r>
        <w:rPr>
          <w:rFonts w:hint="eastAsia"/>
        </w:rPr>
        <w:t>：海外交换除了课堂，还需适应当地学术文化（如课堂讨论、写作规范）和独立生活能力，这是宝贵收获。</w:t>
      </w:r>
      <w:r>
        <w:rPr>
          <w:rFonts w:hint="eastAsia"/>
          <w:b/>
          <w:bCs/>
        </w:rPr>
        <w:t>留学升学窗口</w:t>
      </w:r>
      <w:r>
        <w:rPr>
          <w:rFonts w:hint="eastAsia"/>
        </w:rPr>
        <w:t>：利用交换机会表现优异，有可能获得对方学校导师推荐，为将来申请研究生加分。</w:t>
      </w:r>
      <w:r>
        <w:rPr>
          <w:rFonts w:hint="eastAsia"/>
          <w:b/>
          <w:bCs/>
        </w:rPr>
        <w:t>适用性说明</w:t>
      </w:r>
      <w:r>
        <w:rPr>
          <w:rFonts w:hint="eastAsia"/>
        </w:rPr>
        <w:t>：交换更适合成绩优秀、自主能力强且有一定经济条件的学生。如果语言不过关或专业基础较弱，贸然出国可能跟不上。</w:t>
      </w:r>
      <w:r>
        <w:rPr>
          <w:rFonts w:hint="eastAsia"/>
          <w:b/>
          <w:bCs/>
        </w:rPr>
        <w:t>失效情形</w:t>
      </w:r>
      <w:r>
        <w:rPr>
          <w:rFonts w:hint="eastAsia"/>
        </w:rPr>
        <w:t>：疫情等不可抗力会中止项目，此时学校一般协助保留资格到下学期或提供线上交流替代方案。</w:t>
      </w:r>
    </w:p>
    <w:p w14:paraId="2D51BF65" w14:textId="77777777" w:rsidR="00361F9A" w:rsidRDefault="004056A9">
      <w:pPr>
        <w:pStyle w:val="a0"/>
      </w:pPr>
      <w:r>
        <w:rPr>
          <w:rFonts w:hint="eastAsia"/>
          <w:b/>
          <w:bCs/>
        </w:rPr>
        <w:t>流程图</w:t>
      </w:r>
      <w:r>
        <w:rPr>
          <w:rFonts w:hint="eastAsia"/>
        </w:rPr>
        <w:t>：</w:t>
      </w:r>
      <w:r>
        <w:rPr>
          <w:rFonts w:hint="eastAsia"/>
          <w:b/>
          <w:bCs/>
        </w:rPr>
        <w:t>本科生海外交换申请</w:t>
      </w:r>
      <w:r>
        <w:rPr>
          <w:rFonts w:hint="eastAsia"/>
          <w:b/>
          <w:bCs/>
        </w:rPr>
        <w:t>SOP</w:t>
      </w:r>
    </w:p>
    <w:p w14:paraId="2D51BF66" w14:textId="77777777" w:rsidR="00361F9A" w:rsidRDefault="004056A9">
      <w:pPr>
        <w:pStyle w:val="SourceCode"/>
      </w:pPr>
      <w:r>
        <w:rPr>
          <w:rStyle w:val="VerbatimChar"/>
        </w:rPr>
        <w:t xml:space="preserve">flowchart TD  </w:t>
      </w:r>
      <w:r>
        <w:br/>
      </w:r>
      <w:r>
        <w:rPr>
          <w:rStyle w:val="VerbatimChar"/>
        </w:rPr>
        <w:t xml:space="preserve">    </w:t>
      </w:r>
      <w:r>
        <w:rPr>
          <w:rStyle w:val="VerbatimChar"/>
          <w:rFonts w:hint="eastAsia"/>
        </w:rPr>
        <w:t>A[</w:t>
      </w:r>
      <w:r>
        <w:rPr>
          <w:rStyle w:val="VerbatimChar"/>
          <w:rFonts w:hint="eastAsia"/>
        </w:rPr>
        <w:t>查看学校交换项目名单</w:t>
      </w:r>
      <w:r>
        <w:rPr>
          <w:rStyle w:val="VerbatimChar"/>
          <w:rFonts w:hint="eastAsia"/>
        </w:rPr>
        <w:t>]</w:t>
      </w:r>
      <w:r>
        <w:rPr>
          <w:rStyle w:val="VerbatimChar"/>
        </w:rPr>
        <w:t xml:space="preserve"> --&gt; </w:t>
      </w:r>
      <w:r>
        <w:rPr>
          <w:rStyle w:val="VerbatimChar"/>
          <w:rFonts w:hint="eastAsia"/>
        </w:rPr>
        <w:t>B(</w:t>
      </w:r>
      <w:r>
        <w:rPr>
          <w:rStyle w:val="VerbatimChar"/>
          <w:rFonts w:hint="eastAsia"/>
        </w:rPr>
        <w:t>选定目标学校项目</w:t>
      </w:r>
      <w:r>
        <w:rPr>
          <w:rStyle w:val="VerbatimChar"/>
          <w:rFonts w:hint="eastAsia"/>
        </w:rPr>
        <w:t>)</w:t>
      </w:r>
      <w:r>
        <w:rPr>
          <w:rStyle w:val="VerbatimChar"/>
        </w:rPr>
        <w:t xml:space="preserve">  </w:t>
      </w:r>
      <w:r>
        <w:br/>
      </w:r>
      <w:r>
        <w:rPr>
          <w:rStyle w:val="VerbatimChar"/>
        </w:rPr>
        <w:t xml:space="preserve">    B --&gt; </w:t>
      </w:r>
      <w:r>
        <w:rPr>
          <w:rStyle w:val="VerbatimChar"/>
          <w:rFonts w:hint="eastAsia"/>
        </w:rPr>
        <w:t>C[</w:t>
      </w:r>
      <w:r>
        <w:rPr>
          <w:rStyle w:val="VerbatimChar"/>
          <w:rFonts w:hint="eastAsia"/>
        </w:rPr>
        <w:t>参加语言考试取得合格成绩</w:t>
      </w:r>
      <w:r>
        <w:rPr>
          <w:rStyle w:val="VerbatimChar"/>
          <w:rFonts w:hint="eastAsia"/>
        </w:rPr>
        <w:t>]</w:t>
      </w:r>
      <w:r>
        <w:rPr>
          <w:rStyle w:val="VerbatimChar"/>
        </w:rPr>
        <w:t xml:space="preserve">  </w:t>
      </w:r>
      <w:r>
        <w:br/>
      </w:r>
      <w:r>
        <w:rPr>
          <w:rStyle w:val="VerbatimChar"/>
        </w:rPr>
        <w:t xml:space="preserve">    C --&gt; </w:t>
      </w:r>
      <w:r>
        <w:rPr>
          <w:rStyle w:val="VerbatimChar"/>
          <w:rFonts w:hint="eastAsia"/>
        </w:rPr>
        <w:t>D[</w:t>
      </w:r>
      <w:r>
        <w:rPr>
          <w:rStyle w:val="VerbatimChar"/>
          <w:rFonts w:hint="eastAsia"/>
        </w:rPr>
        <w:t>提交校内申请材料</w:t>
      </w:r>
      <w:r>
        <w:rPr>
          <w:rStyle w:val="VerbatimChar"/>
          <w:rFonts w:hint="eastAsia"/>
        </w:rPr>
        <w:t>]</w:t>
      </w:r>
      <w:r>
        <w:rPr>
          <w:rStyle w:val="VerbatimChar"/>
        </w:rPr>
        <w:t xml:space="preserve">  </w:t>
      </w:r>
      <w:r>
        <w:br/>
      </w:r>
      <w:r>
        <w:rPr>
          <w:rStyle w:val="VerbatimChar"/>
        </w:rPr>
        <w:t xml:space="preserve">    D --&gt; </w:t>
      </w:r>
      <w:r>
        <w:rPr>
          <w:rStyle w:val="VerbatimChar"/>
          <w:rFonts w:hint="eastAsia"/>
        </w:rPr>
        <w:t>E(</w:t>
      </w:r>
      <w:r>
        <w:rPr>
          <w:rStyle w:val="VerbatimChar"/>
          <w:rFonts w:hint="eastAsia"/>
        </w:rPr>
        <w:t>学院审核推荐</w:t>
      </w:r>
      <w:r>
        <w:rPr>
          <w:rStyle w:val="VerbatimChar"/>
          <w:rFonts w:hint="eastAsia"/>
        </w:rPr>
        <w:t>)</w:t>
      </w:r>
      <w:r>
        <w:rPr>
          <w:rStyle w:val="VerbatimChar"/>
        </w:rPr>
        <w:t xml:space="preserve">  </w:t>
      </w:r>
      <w:r>
        <w:br/>
      </w:r>
      <w:r>
        <w:rPr>
          <w:rStyle w:val="VerbatimChar"/>
        </w:rPr>
        <w:t xml:space="preserve">    E --&gt; </w:t>
      </w:r>
      <w:r>
        <w:rPr>
          <w:rStyle w:val="VerbatimChar"/>
          <w:rFonts w:hint="eastAsia"/>
        </w:rPr>
        <w:t>F{</w:t>
      </w:r>
      <w:r>
        <w:rPr>
          <w:rStyle w:val="VerbatimChar"/>
          <w:rFonts w:hint="eastAsia"/>
        </w:rPr>
        <w:t>通过校内选拔</w:t>
      </w:r>
      <w:r>
        <w:rPr>
          <w:rStyle w:val="VerbatimChar"/>
          <w:rFonts w:hint="eastAsia"/>
        </w:rPr>
        <w:t>?}</w:t>
      </w:r>
      <w:r>
        <w:rPr>
          <w:rStyle w:val="VerbatimChar"/>
        </w:rPr>
        <w:t xml:space="preserve">  </w:t>
      </w:r>
      <w:r>
        <w:br/>
      </w:r>
      <w:r>
        <w:rPr>
          <w:rStyle w:val="VerbatimChar"/>
        </w:rPr>
        <w:t xml:space="preserve">    F -- </w:t>
      </w:r>
      <w:r>
        <w:rPr>
          <w:rStyle w:val="VerbatimChar"/>
          <w:rFonts w:hint="eastAsia"/>
        </w:rPr>
        <w:t>是</w:t>
      </w:r>
      <w:r>
        <w:rPr>
          <w:rStyle w:val="VerbatimChar"/>
        </w:rPr>
        <w:t xml:space="preserve"> --&gt; </w:t>
      </w:r>
      <w:r>
        <w:rPr>
          <w:rStyle w:val="VerbatimChar"/>
          <w:rFonts w:hint="eastAsia"/>
        </w:rPr>
        <w:t>G[</w:t>
      </w:r>
      <w:r>
        <w:rPr>
          <w:rStyle w:val="VerbatimChar"/>
          <w:rFonts w:hint="eastAsia"/>
        </w:rPr>
        <w:t>获得学校提名</w:t>
      </w:r>
      <w:r>
        <w:rPr>
          <w:rStyle w:val="VerbatimChar"/>
          <w:rFonts w:hint="eastAsia"/>
        </w:rPr>
        <w:t>]</w:t>
      </w:r>
      <w:r>
        <w:rPr>
          <w:rStyle w:val="VerbatimChar"/>
        </w:rPr>
        <w:t xml:space="preserve">  </w:t>
      </w:r>
      <w:r>
        <w:br/>
      </w:r>
      <w:r>
        <w:rPr>
          <w:rStyle w:val="VerbatimChar"/>
        </w:rPr>
        <w:t xml:space="preserve">    F -- </w:t>
      </w:r>
      <w:r>
        <w:rPr>
          <w:rStyle w:val="VerbatimChar"/>
          <w:rFonts w:hint="eastAsia"/>
        </w:rPr>
        <w:t>否</w:t>
      </w:r>
      <w:r>
        <w:rPr>
          <w:rStyle w:val="VerbatimChar"/>
        </w:rPr>
        <w:t xml:space="preserve"> --&gt; </w:t>
      </w:r>
      <w:r>
        <w:rPr>
          <w:rStyle w:val="VerbatimChar"/>
          <w:rFonts w:hint="eastAsia"/>
        </w:rPr>
        <w:t>K[</w:t>
      </w:r>
      <w:r>
        <w:rPr>
          <w:rStyle w:val="VerbatimChar"/>
          <w:rFonts w:hint="eastAsia"/>
        </w:rPr>
        <w:t>未入选</w:t>
      </w:r>
      <w:r>
        <w:rPr>
          <w:rStyle w:val="VerbatimChar"/>
          <w:rFonts w:hint="eastAsia"/>
        </w:rPr>
        <w:t>,</w:t>
      </w:r>
      <w:r>
        <w:rPr>
          <w:rStyle w:val="VerbatimChar"/>
          <w:rFonts w:hint="eastAsia"/>
        </w:rPr>
        <w:t>考虑下一年或其他项目</w:t>
      </w:r>
      <w:r>
        <w:rPr>
          <w:rStyle w:val="VerbatimChar"/>
          <w:rFonts w:hint="eastAsia"/>
        </w:rPr>
        <w:t>]</w:t>
      </w:r>
      <w:r>
        <w:rPr>
          <w:rStyle w:val="VerbatimChar"/>
        </w:rPr>
        <w:t xml:space="preserve">  </w:t>
      </w:r>
      <w:r>
        <w:br/>
      </w:r>
      <w:r>
        <w:rPr>
          <w:rStyle w:val="VerbatimChar"/>
        </w:rPr>
        <w:t xml:space="preserve">    G --&gt; </w:t>
      </w:r>
      <w:r>
        <w:rPr>
          <w:rStyle w:val="VerbatimChar"/>
          <w:rFonts w:hint="eastAsia"/>
        </w:rPr>
        <w:t>H[</w:t>
      </w:r>
      <w:r>
        <w:rPr>
          <w:rStyle w:val="VerbatimChar"/>
          <w:rFonts w:hint="eastAsia"/>
        </w:rPr>
        <w:t>准备并提交国外大学申请</w:t>
      </w:r>
      <w:r>
        <w:rPr>
          <w:rStyle w:val="VerbatimChar"/>
          <w:rFonts w:hint="eastAsia"/>
        </w:rPr>
        <w:t>]</w:t>
      </w:r>
      <w:r>
        <w:rPr>
          <w:rStyle w:val="VerbatimChar"/>
        </w:rPr>
        <w:t xml:space="preserve">  </w:t>
      </w:r>
      <w:r>
        <w:br/>
      </w:r>
      <w:r>
        <w:rPr>
          <w:rStyle w:val="VerbatimChar"/>
        </w:rPr>
        <w:t xml:space="preserve">    H --&gt; </w:t>
      </w:r>
      <w:r>
        <w:rPr>
          <w:rStyle w:val="VerbatimChar"/>
          <w:rFonts w:hint="eastAsia"/>
        </w:rPr>
        <w:t>I{</w:t>
      </w:r>
      <w:r>
        <w:rPr>
          <w:rStyle w:val="VerbatimChar"/>
          <w:rFonts w:hint="eastAsia"/>
        </w:rPr>
        <w:t>收到录取通知</w:t>
      </w:r>
      <w:r>
        <w:rPr>
          <w:rStyle w:val="VerbatimChar"/>
          <w:rFonts w:hint="eastAsia"/>
        </w:rPr>
        <w:t>?}</w:t>
      </w:r>
      <w:r>
        <w:rPr>
          <w:rStyle w:val="VerbatimChar"/>
        </w:rPr>
        <w:t xml:space="preserve">  </w:t>
      </w:r>
      <w:r>
        <w:br/>
      </w:r>
      <w:r>
        <w:rPr>
          <w:rStyle w:val="VerbatimChar"/>
        </w:rPr>
        <w:t xml:space="preserve">    I -- </w:t>
      </w:r>
      <w:r>
        <w:rPr>
          <w:rStyle w:val="VerbatimChar"/>
          <w:rFonts w:hint="eastAsia"/>
        </w:rPr>
        <w:t>是</w:t>
      </w:r>
      <w:r>
        <w:rPr>
          <w:rStyle w:val="VerbatimChar"/>
        </w:rPr>
        <w:t xml:space="preserve"> --&gt; </w:t>
      </w:r>
      <w:r>
        <w:rPr>
          <w:rStyle w:val="VerbatimChar"/>
          <w:rFonts w:hint="eastAsia"/>
        </w:rPr>
        <w:t>J[</w:t>
      </w:r>
      <w:r>
        <w:rPr>
          <w:rStyle w:val="VerbatimChar"/>
          <w:rFonts w:hint="eastAsia"/>
        </w:rPr>
        <w:t>办理签证保险等手续</w:t>
      </w:r>
      <w:r>
        <w:rPr>
          <w:rStyle w:val="VerbatimChar"/>
          <w:rFonts w:hint="eastAsia"/>
        </w:rPr>
        <w:t>,</w:t>
      </w:r>
      <w:r>
        <w:rPr>
          <w:rStyle w:val="VerbatimChar"/>
          <w:rFonts w:hint="eastAsia"/>
        </w:rPr>
        <w:t>准备出发</w:t>
      </w:r>
      <w:r>
        <w:rPr>
          <w:rStyle w:val="VerbatimChar"/>
          <w:rFonts w:hint="eastAsia"/>
        </w:rPr>
        <w:t>]</w:t>
      </w:r>
      <w:r>
        <w:rPr>
          <w:rStyle w:val="VerbatimChar"/>
        </w:rPr>
        <w:t xml:space="preserve">  </w:t>
      </w:r>
      <w:r>
        <w:br/>
      </w:r>
      <w:r>
        <w:rPr>
          <w:rStyle w:val="VerbatimChar"/>
        </w:rPr>
        <w:t xml:space="preserve">    I -- </w:t>
      </w:r>
      <w:r>
        <w:rPr>
          <w:rStyle w:val="VerbatimChar"/>
          <w:rFonts w:hint="eastAsia"/>
        </w:rPr>
        <w:t>否</w:t>
      </w:r>
      <w:r>
        <w:rPr>
          <w:rStyle w:val="VerbatimChar"/>
        </w:rPr>
        <w:t xml:space="preserve"> --&gt; K  </w:t>
      </w:r>
    </w:p>
    <w:p w14:paraId="2D51BF67" w14:textId="77777777" w:rsidR="00361F9A" w:rsidRDefault="004056A9">
      <w:pPr>
        <w:pStyle w:val="FirstParagraph"/>
      </w:pPr>
      <w:r>
        <w:rPr>
          <w:rFonts w:hint="eastAsia"/>
          <w:i/>
          <w:iCs/>
        </w:rPr>
        <w:t>图：本科生海外交换项目申请流程图（以一个学年项目为例）</w:t>
      </w:r>
    </w:p>
    <w:p w14:paraId="2D51BF68" w14:textId="77777777" w:rsidR="00361F9A" w:rsidRDefault="004056A9">
      <w:pPr>
        <w:pStyle w:val="a0"/>
      </w:pPr>
      <w:r>
        <w:rPr>
          <w:rFonts w:hint="eastAsia"/>
          <w:b/>
          <w:bCs/>
        </w:rPr>
        <w:t>材料清单</w:t>
      </w:r>
      <w:r>
        <w:rPr>
          <w:rFonts w:hint="eastAsia"/>
        </w:rPr>
        <w:t>（交换申请阶段）：✓《交换申请表》、✓中英文官方成绩单、✓语言成绩证明、✓中英文个人陈述、✓导师或教授推荐信</w:t>
      </w:r>
      <w:r>
        <w:rPr>
          <w:rFonts w:hint="eastAsia"/>
        </w:rPr>
        <w:t>2</w:t>
      </w:r>
      <w:r>
        <w:rPr>
          <w:rFonts w:hint="eastAsia"/>
        </w:rPr>
        <w:t>封（部分项目需要）、✓家庭经</w:t>
      </w:r>
      <w:r>
        <w:rPr>
          <w:rFonts w:hint="eastAsia"/>
        </w:rPr>
        <w:lastRenderedPageBreak/>
        <w:t>济情况说明（申请资助用）。</w:t>
      </w:r>
      <w:r>
        <w:rPr>
          <w:rFonts w:hint="eastAsia"/>
          <w:b/>
          <w:bCs/>
        </w:rPr>
        <w:t>时限节点</w:t>
      </w:r>
      <w:r>
        <w:rPr>
          <w:rFonts w:hint="eastAsia"/>
        </w:rPr>
        <w:t>：⏱大二下暑假前考出语言成绩；⏱大三上开学首月递交申请；⏱大三上学期末确认录取结果；⏱大三下办理手续。</w:t>
      </w:r>
      <w:r>
        <w:rPr>
          <w:rFonts w:hint="eastAsia"/>
          <w:b/>
          <w:bCs/>
        </w:rPr>
        <w:t>失败重试路径</w:t>
      </w:r>
      <w:r>
        <w:rPr>
          <w:rFonts w:hint="eastAsia"/>
        </w:rPr>
        <w:t>：第一次选拔落选，可咨询国际处了解原因（如</w:t>
      </w:r>
      <w:r>
        <w:rPr>
          <w:rFonts w:hint="eastAsia"/>
        </w:rPr>
        <w:t>GPA</w:t>
      </w:r>
      <w:r>
        <w:rPr>
          <w:rFonts w:hint="eastAsia"/>
        </w:rPr>
        <w:t>不足、名额少竞争激烈），然后准备下一次。如目标学校太热门，不妨考虑申请其他学校项目增加入选几率。同时也可通过暑期项目或自费短期留学弥补国际经历。</w:t>
      </w:r>
    </w:p>
    <w:p w14:paraId="2D51BF69" w14:textId="77777777" w:rsidR="00361F9A" w:rsidRDefault="004056A9">
      <w:pPr>
        <w:pStyle w:val="a0"/>
      </w:pPr>
      <w:r>
        <w:rPr>
          <w:b/>
          <w:bCs/>
        </w:rPr>
        <w:t xml:space="preserve">8.5 </w:t>
      </w:r>
      <w:r>
        <w:rPr>
          <w:rFonts w:hint="eastAsia"/>
          <w:b/>
          <w:bCs/>
        </w:rPr>
        <w:t>其他校内资源</w:t>
      </w:r>
      <w:r>
        <w:rPr>
          <w:rFonts w:hint="eastAsia"/>
        </w:rPr>
        <w:t>：</w:t>
      </w:r>
      <w:r>
        <w:rPr>
          <w:rFonts w:hint="eastAsia"/>
          <w:b/>
          <w:bCs/>
        </w:rPr>
        <w:t>心理咨询中心</w:t>
      </w:r>
      <w:r>
        <w:rPr>
          <w:rFonts w:hint="eastAsia"/>
        </w:rPr>
        <w:t>：提供免费心理辅导预约，流程通常是线上填表预约→匹配咨询师→每次</w:t>
      </w:r>
      <w:r>
        <w:rPr>
          <w:rFonts w:hint="eastAsia"/>
        </w:rPr>
        <w:t>50</w:t>
      </w:r>
      <w:r>
        <w:rPr>
          <w:rFonts w:hint="eastAsia"/>
        </w:rPr>
        <w:t>分钟。</w:t>
      </w:r>
      <w:r>
        <w:rPr>
          <w:rFonts w:hint="eastAsia"/>
          <w:b/>
          <w:bCs/>
        </w:rPr>
        <w:t>生涯发展中心</w:t>
      </w:r>
      <w:r>
        <w:rPr>
          <w:rFonts w:hint="eastAsia"/>
        </w:rPr>
        <w:t>：组织就业技能讲座、简历门诊、校友导师计划等，毕业班同学应多加利用。</w:t>
      </w:r>
      <w:r>
        <w:rPr>
          <w:rFonts w:hint="eastAsia"/>
          <w:b/>
          <w:bCs/>
        </w:rPr>
        <w:t>医务室</w:t>
      </w:r>
      <w:r>
        <w:rPr>
          <w:rFonts w:hint="eastAsia"/>
        </w:rPr>
        <w:t>：校医院为师生提供基本医疗服务，用学生证</w:t>
      </w:r>
      <w:r>
        <w:rPr>
          <w:rFonts w:hint="eastAsia"/>
        </w:rPr>
        <w:t>/</w:t>
      </w:r>
      <w:r>
        <w:rPr>
          <w:rFonts w:hint="eastAsia"/>
        </w:rPr>
        <w:t>校园卡即可挂号就诊，有些药品免费或低价。</w:t>
      </w:r>
      <w:r>
        <w:rPr>
          <w:rFonts w:hint="eastAsia"/>
          <w:b/>
          <w:bCs/>
        </w:rPr>
        <w:t>体育场馆</w:t>
      </w:r>
      <w:r>
        <w:rPr>
          <w:rFonts w:hint="eastAsia"/>
        </w:rPr>
        <w:t>：很多高校体育馆、游泳馆对学生定时免费开放或低收费预订场地。</w:t>
      </w:r>
      <w:r>
        <w:rPr>
          <w:rFonts w:hint="eastAsia"/>
          <w:b/>
          <w:bCs/>
        </w:rPr>
        <w:t>社团与活动经费</w:t>
      </w:r>
      <w:r>
        <w:rPr>
          <w:rFonts w:hint="eastAsia"/>
        </w:rPr>
        <w:t>：校团委和学生会每学期有经费支持学生策划的公益活动，可提交活动立项申请表争取几百到上千元的活动资金。</w:t>
      </w:r>
      <w:r>
        <w:rPr>
          <w:rFonts w:hint="eastAsia"/>
          <w:b/>
          <w:bCs/>
        </w:rPr>
        <w:t>行政服务</w:t>
      </w:r>
      <w:r>
        <w:rPr>
          <w:rFonts w:hint="eastAsia"/>
        </w:rPr>
        <w:t>：校园“一站式”服务大厅，可办理学生证补办、证明开具、宿舍备案等各种手续，减少跑多个部门。</w:t>
      </w:r>
    </w:p>
    <w:p w14:paraId="2D51BF6A" w14:textId="77777777" w:rsidR="00361F9A" w:rsidRDefault="004056A9">
      <w:pPr>
        <w:pStyle w:val="a0"/>
      </w:pPr>
      <w:r>
        <w:rPr>
          <w:rFonts w:hint="eastAsia"/>
          <w:b/>
          <w:bCs/>
        </w:rPr>
        <w:t>情景任务自测：</w:t>
      </w:r>
      <w:r>
        <w:rPr>
          <w:rFonts w:hint="eastAsia"/>
        </w:rPr>
        <w:t>（</w:t>
      </w:r>
      <w:r>
        <w:rPr>
          <w:rFonts w:hint="eastAsia"/>
        </w:rPr>
        <w:t>1</w:t>
      </w:r>
      <w:r>
        <w:rPr>
          <w:rFonts w:hint="eastAsia"/>
        </w:rPr>
        <w:t>）</w:t>
      </w:r>
      <w:r>
        <w:rPr>
          <w:rFonts w:hint="eastAsia"/>
          <w:i/>
          <w:iCs/>
        </w:rPr>
        <w:t>申请助学贷款</w:t>
      </w:r>
      <w:r>
        <w:rPr>
          <w:rFonts w:hint="eastAsia"/>
        </w:rPr>
        <w:t>：家境困难的大一新生小刘不知道如何办理生源地贷款以支付学费。</w:t>
      </w:r>
      <w:r>
        <w:rPr>
          <w:rFonts w:hint="eastAsia"/>
          <w:b/>
          <w:bCs/>
        </w:rPr>
        <w:t>参考</w:t>
      </w:r>
      <w:r>
        <w:rPr>
          <w:rFonts w:hint="eastAsia"/>
        </w:rPr>
        <w:t>：暑假联系县教育局学生资助中心，准备录取通知书、贷款申请表（加盖街道公章）等材料，前往办理贷款合同</w:t>
      </w:r>
      <w:hyperlink r:id="rId120" w:anchor=":~:text=%E7%AC%AC%E5%9B%9B%E6%9D%A1%20%E5%9B%B0%E9%9A%BE%E8%A1%A5%E5%8A%A9%E7%9A%84%E8%AF%84%E5%AE%9A%E6%B5%81%E7%A8%8B%E5%A6%82%E4%B8%8B%EF%BC%9A%20%EF%BC%88%E4%B8%80%EF%BC%89%E5%AF%B9%E4%BA%8E%E4%B8%B4%E6%97%B6%E5%9B%B0%E9%9A%BE%E8%A1%A5%E5%8A%A9%EF%BC%8C%E7%94%B3%E8%AF%B7%E5%AD%A6%E7%94%9F%E5%A1%AB%E5%86%99%E3%80%8A%E6%B8%85%E5%8D%8E%E5%A4%A7%E5%AD%A6%E5%AD%A6%E7%94%9F%E4%B8%B4%E6%97%B6%E5%9B%B0%E9%9A%BE%E8%A1%A5%E5%8A%A9%E7%94%B3%E8%AF%B7%E8%A1%A8%E3%80%8B%EF%BC%9B%E5%AF%B9%E4%BA%8E%E4%B8%93%E9%A1%B9%E5%9B%B0%E9%9A%BE%E8%A1%A5%E5%8A%A9%EF%BC%8C%E5%88%99%E7%9B%B4%E6%8E%A5%E8%BF%9B%E5%85%A5%E4%B8%8B%E4%B8%80%E6%B5%81%E7%A8%8B%EF%BC%9B">
        <w:r>
          <w:rPr>
            <w:rStyle w:val="af"/>
          </w:rPr>
          <w:t>[66]</w:t>
        </w:r>
      </w:hyperlink>
      <w:r>
        <w:rPr>
          <w:rFonts w:hint="eastAsia"/>
        </w:rPr>
        <w:t>〔</w:t>
      </w:r>
      <w:r>
        <w:rPr>
          <w:rFonts w:hint="eastAsia"/>
        </w:rPr>
        <w:t>63</w:t>
      </w:r>
      <w:r>
        <w:rPr>
          <w:rFonts w:hint="eastAsia"/>
        </w:rPr>
        <w:t>〕〔</w:t>
      </w:r>
      <w:r>
        <w:rPr>
          <w:rFonts w:hint="eastAsia"/>
        </w:rPr>
        <w:t>2025-07-01</w:t>
      </w:r>
      <w:r>
        <w:rPr>
          <w:rFonts w:hint="eastAsia"/>
        </w:rPr>
        <w:t>〕〔博山区政府网〕〔</w:t>
      </w:r>
      <w:r>
        <w:rPr>
          <w:rFonts w:hint="eastAsia"/>
        </w:rPr>
        <w:t>B</w:t>
      </w:r>
      <w:r>
        <w:rPr>
          <w:rFonts w:hint="eastAsia"/>
        </w:rPr>
        <w:t>〕。入学报到走“绿色通道”并告知贷款将在</w:t>
      </w:r>
      <w:r>
        <w:rPr>
          <w:rFonts w:hint="eastAsia"/>
        </w:rPr>
        <w:t>10</w:t>
      </w:r>
      <w:r>
        <w:rPr>
          <w:rFonts w:hint="eastAsia"/>
        </w:rPr>
        <w:t>月到帐</w:t>
      </w:r>
      <w:hyperlink r:id="rId121" w:anchor=":~:text=%E5%AE%B6%E5%BA%AD%E7%BB%8F%E6%B5%8E%E5%9B%B0%E9%9A%BE%E5%AD%A6%E7%94%9F%E8%AE%A4%E5%AE%9A%E5%B7%A5%E4%BD%9C%E5%8E%9F%E5%88%99%E4%B8%8A%E6%AF%8F%E5%AD%A6%E5%B9%B4%E8%BF%9B%E8%A1%8C%E4%B8%80%E6%AC%A1%EF%BC%8C%E6%AF%8F%E5%AD%A6%E6%9C%9F%E8%A6%81%E6%8C%89%E7%85%A7%E5%AE%B6%E5%BA%AD%E7%BB%8F%E6%B5%8E%E5%9B%B0%E9%9A%BE%E5%AD%A6%E7%94%9F%E5%AE%9E%E9%99%85%E6%83%85%E5%86%B5%E8%BF%9B%E8%A1%8C%E5%8A%A8%E6%80%81%E8%B0%83%E6%95%B4%E3%80%82%E5%B7%A5%E4%BD%9C%E7%A8%8B%E5%BA%8F%E4%B8%80%E8%88%AC%E5%BA%94%E5%8C%85%E6%8B%AC%E6%8F%90%E5%89%8D%E5%91%8A%E7%9F%A5%E3%80%81%E4%B8%AA%E4%BA%BA%E7%94%B3%E8%AF%B7%E3%80%81%E5%AD%A6%E6%A0%A1%E8%AE%A4%E5%AE%9A%E3%80%81%E7%BB%93%E6%9E%9C%E5%85%AC%E7%A4%BA%E3%80%81%E5%BB%BA%E6%A1%A3%20">
        <w:r>
          <w:rPr>
            <w:rStyle w:val="af"/>
          </w:rPr>
          <w:t>[67]</w:t>
        </w:r>
      </w:hyperlink>
      <w:r>
        <w:rPr>
          <w:rFonts w:hint="eastAsia"/>
        </w:rPr>
        <w:t>〔</w:t>
      </w:r>
      <w:r>
        <w:rPr>
          <w:rFonts w:hint="eastAsia"/>
        </w:rPr>
        <w:t>58</w:t>
      </w:r>
      <w:r>
        <w:rPr>
          <w:rFonts w:hint="eastAsia"/>
        </w:rPr>
        <w:t>〕。按期将贷款划入学校账户即可。</w:t>
      </w:r>
      <w:r>
        <w:br/>
      </w:r>
      <w:r>
        <w:rPr>
          <w:rFonts w:hint="eastAsia"/>
        </w:rPr>
        <w:t>（</w:t>
      </w:r>
      <w:r>
        <w:rPr>
          <w:rFonts w:hint="eastAsia"/>
        </w:rPr>
        <w:t>2</w:t>
      </w:r>
      <w:r>
        <w:rPr>
          <w:rFonts w:hint="eastAsia"/>
        </w:rPr>
        <w:t>）</w:t>
      </w:r>
      <w:r>
        <w:rPr>
          <w:rFonts w:hint="eastAsia"/>
          <w:i/>
          <w:iCs/>
        </w:rPr>
        <w:t>图书逾期</w:t>
      </w:r>
      <w:r>
        <w:rPr>
          <w:rFonts w:hint="eastAsia"/>
        </w:rPr>
        <w:t>：小张借的书忘记还，超期</w:t>
      </w:r>
      <w:r>
        <w:rPr>
          <w:rFonts w:hint="eastAsia"/>
        </w:rPr>
        <w:t>20</w:t>
      </w:r>
      <w:r>
        <w:rPr>
          <w:rFonts w:hint="eastAsia"/>
        </w:rPr>
        <w:t>天，怕罚款不敢去还。</w:t>
      </w:r>
      <w:r>
        <w:rPr>
          <w:rFonts w:hint="eastAsia"/>
          <w:b/>
          <w:bCs/>
        </w:rPr>
        <w:t>参考</w:t>
      </w:r>
      <w:r>
        <w:rPr>
          <w:rFonts w:hint="eastAsia"/>
        </w:rPr>
        <w:t>：立刻去图书馆还书，自助机将显示逾期金额约</w:t>
      </w:r>
      <w:r>
        <w:rPr>
          <w:rFonts w:hint="eastAsia"/>
        </w:rPr>
        <w:t>2</w:t>
      </w:r>
      <w:r>
        <w:rPr>
          <w:rFonts w:hint="eastAsia"/>
        </w:rPr>
        <w:t>元（</w:t>
      </w:r>
      <w:r>
        <w:rPr>
          <w:rFonts w:hint="eastAsia"/>
        </w:rPr>
        <w:t>0.1</w:t>
      </w:r>
      <w:r>
        <w:rPr>
          <w:rFonts w:hint="eastAsia"/>
        </w:rPr>
        <w:t>元</w:t>
      </w:r>
      <w:r>
        <w:rPr>
          <w:rFonts w:hint="eastAsia"/>
        </w:rPr>
        <w:t>/</w:t>
      </w:r>
      <w:r>
        <w:rPr>
          <w:rFonts w:hint="eastAsia"/>
        </w:rPr>
        <w:t>天</w:t>
      </w:r>
      <w:r>
        <w:rPr>
          <w:rFonts w:hint="eastAsia"/>
          <w:i/>
          <w:iCs/>
        </w:rPr>
        <w:t>20</w:t>
      </w:r>
      <w:r>
        <w:rPr>
          <w:rFonts w:hint="eastAsia"/>
          <w:i/>
          <w:iCs/>
        </w:rPr>
        <w:t>天）。缴纳罚款后借阅权限即时恢复。逾期记录不会公开，但若多次严重超期，馆内可能记入内部信用档案，应引以为戒。下次可在手机上设置还书提醒，或使用图书馆</w:t>
      </w:r>
      <w:r>
        <w:rPr>
          <w:rFonts w:hint="eastAsia"/>
          <w:i/>
          <w:iCs/>
        </w:rPr>
        <w:t>App</w:t>
      </w:r>
      <w:r>
        <w:rPr>
          <w:rFonts w:hint="eastAsia"/>
          <w:i/>
          <w:iCs/>
        </w:rPr>
        <w:t>查看借阅到期日。</w:t>
      </w:r>
      <w:r>
        <w:br/>
      </w:r>
      <w:r>
        <w:rPr>
          <w:rFonts w:hint="eastAsia"/>
          <w:i/>
          <w:iCs/>
        </w:rPr>
        <w:t>（</w:t>
      </w:r>
      <w:r>
        <w:rPr>
          <w:rFonts w:hint="eastAsia"/>
          <w:i/>
          <w:iCs/>
        </w:rPr>
        <w:t>3</w:t>
      </w:r>
      <w:r>
        <w:rPr>
          <w:rFonts w:hint="eastAsia"/>
          <w:i/>
          <w:iCs/>
        </w:rPr>
        <w:t>）</w:t>
      </w:r>
      <w:r>
        <w:rPr>
          <w:rFonts w:hint="eastAsia"/>
        </w:rPr>
        <w:t>交换学分不认</w:t>
      </w:r>
      <w:r>
        <w:rPr>
          <w:rFonts w:hint="eastAsia"/>
          <w:i/>
          <w:iCs/>
        </w:rPr>
        <w:t>：小李在美国交换一学期，上了</w:t>
      </w:r>
      <w:r>
        <w:rPr>
          <w:rFonts w:hint="eastAsia"/>
          <w:i/>
          <w:iCs/>
        </w:rPr>
        <w:t>5</w:t>
      </w:r>
      <w:r>
        <w:rPr>
          <w:rFonts w:hint="eastAsia"/>
          <w:i/>
          <w:iCs/>
        </w:rPr>
        <w:t>门课但回校时其中</w:t>
      </w:r>
      <w:r>
        <w:rPr>
          <w:rFonts w:hint="eastAsia"/>
          <w:i/>
          <w:iCs/>
        </w:rPr>
        <w:t>2</w:t>
      </w:r>
      <w:r>
        <w:rPr>
          <w:rFonts w:hint="eastAsia"/>
          <w:i/>
          <w:iCs/>
        </w:rPr>
        <w:t>门专业课学院不认可学分，小李因此毕业学分不够。怎么办？参考</w:t>
      </w:r>
      <w:r>
        <w:rPr>
          <w:rFonts w:hint="eastAsia"/>
        </w:rPr>
        <w:t>*</w:t>
      </w:r>
      <w:r>
        <w:rPr>
          <w:rFonts w:hint="eastAsia"/>
        </w:rPr>
        <w:t>：首先和学院教学主任沟通，看能否通过补交材料认定（如提供课程大纲对比培养方案要求）。若学院坚持不认，则申请延长毕业时间一学期，把缺的课程重修补上。也可尝试申请该校际交换项目协议中是否包含学分豁免条款，通过国际处协助沟通。但经验教训是，出国前就应确认课程匹配度，得到院系书面许可，避免事后麻烦。</w:t>
      </w:r>
    </w:p>
    <w:p w14:paraId="2D51BF6B" w14:textId="77777777" w:rsidR="00361F9A" w:rsidRDefault="004056A9">
      <w:pPr>
        <w:pStyle w:val="a0"/>
      </w:pPr>
      <w:r>
        <w:rPr>
          <w:b/>
          <w:bCs/>
        </w:rPr>
        <w:t>TL;DR</w:t>
      </w:r>
      <w:r>
        <w:rPr>
          <w:rFonts w:hint="eastAsia"/>
        </w:rPr>
        <w:t>：校园里的宝藏资源需要你主动去挖掘。从图书馆的一本好书到海外交流的一个名额，</w:t>
      </w:r>
      <w:r>
        <w:rPr>
          <w:rFonts w:hint="eastAsia"/>
          <w:b/>
          <w:bCs/>
        </w:rPr>
        <w:t>信息就是机会</w:t>
      </w:r>
      <w:hyperlink r:id="rId122" w:anchor=":~:text=%E5%8D%8E%E5%8D%97%E5%B8%88%E8%8C%83%E5%A4%A7%E5%AD%A6%E5%9B%BD%EF%BC%88%E5%A2%83%EF%BC%89%E5%A4%96%E6%9C%AC%E7%A7%91%E4%BA%A4%E6%8D%A2%E7%94%9F%E7%AE%A1%E7%90%86%E5%8A%9E%E6%B3%95%EF%BC%88%E8%AF%95%E8%A1%8C%EF%BC%89%E5%AE%9E%E6%96%BD%E7%BB%86%E5%88%99%20%EF%BC%88%E4%B8%80%EF%BC%89%E6%B5%8F%E8%A7%88%E5%AD%A6%E6%A0%A1%E7%BD%91%E9%A1%B5%E6%88%96%E5%9B%BD%E9%99%85%E4%BA%A4%E6%B5%81%E5%90%88%E4%BD%9C%E5%A4%84%E7%BD%91%E7%AB%99%EF%BC%88%E6%AF%8F%E5%B9%B42%E6%9C%88%E5%BA%953%E6%9C%88%E5%88%9D%E6%88%96%E5%85%AB%E6%9C%88%E5%BA%95%E4%B9%9D%E6%9C%88%E5%88%9D%EF%BC%89%EF%BC%8C%E6%9F%A5%E8%AF%A2%E5%B9%B6%E4%BA%86%E8%A7%A3%E5%BD%93%E5%B9%B4%E4%BA%A4%E6%8D%A2%E7%95%99%E5%AD%A6%E9%A1%B9%E7%9B%AE%E7%9A%84%E5%85%B7%E4%BD%93%E4%BF%A1%E6%81%AF%E3%80%82%20%E5%8C%85%E6%8B%AC%E5%8F%AF%E7%94%B3%E8%AF%B7%E7%9A%84%E5%A4%A7%E5%AD%A6%E3%80%81%E5%90%8D%E9%A2%9D%E3%80%81%E8%A6%81%E6%B1%82%E3%80%81%E5%BE%85%E9%81%87%E3%80%81%20">
        <w:r>
          <w:rPr>
            <w:rStyle w:val="af"/>
          </w:rPr>
          <w:t>[68]</w:t>
        </w:r>
      </w:hyperlink>
      <w:r>
        <w:rPr>
          <w:rFonts w:hint="eastAsia"/>
        </w:rPr>
        <w:t>〔</w:t>
      </w:r>
      <w:r>
        <w:rPr>
          <w:rFonts w:hint="eastAsia"/>
        </w:rPr>
        <w:t>61</w:t>
      </w:r>
      <w:r>
        <w:rPr>
          <w:rFonts w:hint="eastAsia"/>
        </w:rPr>
        <w:t>〕。多留意校网通知、向老师学长请教，你会发现</w:t>
      </w:r>
      <w:r>
        <w:rPr>
          <w:rFonts w:hint="eastAsia"/>
          <w:b/>
          <w:bCs/>
        </w:rPr>
        <w:t>学校能为你做的远超想象</w:t>
      </w:r>
      <w:r>
        <w:rPr>
          <w:rFonts w:hint="eastAsia"/>
        </w:rPr>
        <w:t>。任何办理手续，做到心中有数（三件套：流程</w:t>
      </w:r>
      <w:r>
        <w:rPr>
          <w:rFonts w:hint="eastAsia"/>
        </w:rPr>
        <w:t>-</w:t>
      </w:r>
      <w:r>
        <w:rPr>
          <w:rFonts w:hint="eastAsia"/>
        </w:rPr>
        <w:t>材料</w:t>
      </w:r>
      <w:r>
        <w:rPr>
          <w:rFonts w:hint="eastAsia"/>
        </w:rPr>
        <w:t>-</w:t>
      </w:r>
      <w:r>
        <w:rPr>
          <w:rFonts w:hint="eastAsia"/>
        </w:rPr>
        <w:t>时限），遇到波折有</w:t>
      </w:r>
      <w:r>
        <w:rPr>
          <w:rFonts w:hint="eastAsia"/>
        </w:rPr>
        <w:t>Plan</w:t>
      </w:r>
      <w:r>
        <w:t xml:space="preserve"> </w:t>
      </w:r>
      <w:r>
        <w:rPr>
          <w:rFonts w:hint="eastAsia"/>
        </w:rPr>
        <w:t>B</w:t>
      </w:r>
      <w:r>
        <w:rPr>
          <w:rFonts w:hint="eastAsia"/>
        </w:rPr>
        <w:t>补救，就能</w:t>
      </w:r>
      <w:r>
        <w:rPr>
          <w:rFonts w:hint="eastAsia"/>
          <w:b/>
          <w:bCs/>
        </w:rPr>
        <w:t>高效率办成事，低成本享资源</w:t>
      </w:r>
      <w:r>
        <w:rPr>
          <w:rFonts w:hint="eastAsia"/>
        </w:rPr>
        <w:t>。把校园当作你的资源富矿，学会导航，你将受益无穷。</w:t>
      </w:r>
    </w:p>
    <w:bookmarkEnd w:id="13"/>
    <w:bookmarkEnd w:id="12"/>
    <w:bookmarkEnd w:id="1"/>
    <w:p w14:paraId="2D51BF6C" w14:textId="77777777" w:rsidR="00361F9A" w:rsidRDefault="004056A9">
      <w:r>
        <w:pict w14:anchorId="2D51BFD3">
          <v:rect id="_x0000_i1033" style="width:0;height:1.5pt" o:hralign="center" o:hrstd="t" o:hr="t"/>
        </w:pict>
      </w:r>
    </w:p>
    <w:bookmarkStart w:id="14" w:name="citations"/>
    <w:p w14:paraId="2D51BF6D" w14:textId="77777777" w:rsidR="00361F9A" w:rsidRDefault="004056A9">
      <w:pPr>
        <w:pStyle w:val="FirstParagraph"/>
      </w:pPr>
      <w:r>
        <w:fldChar w:fldCharType="begin"/>
      </w:r>
      <w:r>
        <w:instrText>HYPERLINK "https://www.chinanews.com.cn/sh/2023/04-12/9988201.shtml" \l ":~:text=%E8%8C%83%E5%9B%B4%E5%91%BC%E5%90%81%EF%BC%8C%E4%BC%81%E4%B8%9A%E5%9C%A8%E8%81%98%E7%94%A8%E5%AE%9E%E4%B9%A0%E7%94%9F%E6%97%B6%EF%BC%8C%E8%A6%81%E6%B3%A8%E6%84%8F%E5%90%88%E6%B3%95%E5%AE%88%E8%A7%84%EF%BC%8C%E5%B0%BD%E7%AE%A1%E5%AE%9E%E4%B9%A0%E7%94%9F%E4%B8%8D%E9%80%82%E7%94%A8%E5%8A%B3%E5%8A%A8%E6%B3%95%EF%BC%8C%E4%BD%86%E4%BB%8D%E8%A6%81%E6%B3%A8%E6%84%8F%E5%9F%BA%E6%9C%AC%E7%9A%84%E5%8A%B3%E5%8A%A8%E5%9F%BA%E5%87%86%E7%9A%8</w:instrText>
      </w:r>
      <w:r>
        <w:instrText>4%E6%99%AE%E9%80%82%E6%80%A7%E9%97%AE%E9%A2%98%EF%BC%8C%E5%A6%82%E5%B7%A5%E6%97%B6%E3%80%81%E5%B7%A5%E8%B5%84%E4%BB%A5%E5%8F%8A%E8%81%8C%E4%B8%9A%E5%AE%89%E5%85%A8%E5%8D%AB%E7%94%9F%E7%9A%84%E4%BF%9D%E6%8A%A4%EF%BC%8C%E5%BA%94%E8%AF%A5%E4%B8%8E%E4%B8%80%E8%88%AC%E5%8A%B3%E5%8A%A8%E8%80%85%20%E4%B8%80%E8%87%B4%EF%BC%8C%E5%B9%B6%E4%B8%94%E8%A6%81%E6%B3%A8%E6%84%8F%E5%AE%9E%E4%B9%A0%E7%94%9F%E7%9A%84%E5%9F%B9%E8%AE%AD%E3%80%82%E5%90%8C%E6%97%B6%EF%BC%8C%E5%AE%9E%E4%B9%A0%E7%94%9F%E5%9C%A8%E9%80%89%E6%8B%A9%E5%</w:instrText>
      </w:r>
      <w:r>
        <w:instrText>AE%9E%E4%B9%A0%E5%8D%95%E4%BD%8D%E6%97%B6%EF%BC%8C%E5%BA%94%E8%AF%A5%E5%B0%BD%E9%87%8F%E9%80%89%E6%8B%A9%E6%AD%A3%E8%A7%84%E7%9A%84%E5%AE%9E%E4%B9%A0%E5%8D%95%E4%BD%8D%EF%BC%8C%E5%B9%B6%E4%B8%94%E6%B3%A8%E6%84%8F%E8%87%AA%E5%B7%B1%E7%9A%84%E5%90%88%E6%B3%95%E6%9D%83%E7%9B%8A%EF%BC%8C%E6%AF%94%E5%A6%82%E8%A6%81%E6%B1%82%E7%AD%BE%E8%AE%A2%E4%B9%A6%E9%9D%A2%E5%8D%8F%E8%AE%AE%EF%BC%8C%E6%98%8E%E7%A1%AE%E5%8F%8C%E6%96%B9%E7%9A%84%E6%9D%83%E5%88%A9%E4%B9%89%E5%8A%A1%EF%BC%8C%E4%BB%A5%E5%8F%8A%E8%A6%81%20%E6%B1%82</w:instrText>
      </w:r>
      <w:r>
        <w:instrText>%E8%B4%AD%E4%B9%B0%E6%84%8F%E5%A4%96%E4%BC%A4%E5%AE%B3%E4%BF%9D%E9%99%A9%E6%88%96%E9%9B%87%E4%B8%BB%E8%B4%A3%E4%BB%BB%E9%99%A9%E3%80%82" \h</w:instrText>
      </w:r>
      <w:r>
        <w:fldChar w:fldCharType="separate"/>
      </w:r>
      <w:r>
        <w:rPr>
          <w:rStyle w:val="af"/>
        </w:rPr>
        <w:t>[1]</w:t>
      </w:r>
      <w:r>
        <w:fldChar w:fldCharType="end"/>
      </w:r>
      <w:r>
        <w:t xml:space="preserve"> </w:t>
      </w:r>
      <w:r>
        <w:rPr>
          <w:rFonts w:hint="eastAsia"/>
        </w:rPr>
        <w:t>“没身份”的实习生：被排除在劳动法之外</w:t>
      </w:r>
      <w:r>
        <w:t xml:space="preserve"> </w:t>
      </w:r>
      <w:r>
        <w:rPr>
          <w:rFonts w:hint="eastAsia"/>
        </w:rPr>
        <w:t>权益受损没勇气说“不”</w:t>
      </w:r>
      <w:r>
        <w:rPr>
          <w:rFonts w:hint="eastAsia"/>
        </w:rPr>
        <w:t>-</w:t>
      </w:r>
      <w:r>
        <w:rPr>
          <w:rFonts w:hint="eastAsia"/>
        </w:rPr>
        <w:t>中新网</w:t>
      </w:r>
    </w:p>
    <w:p w14:paraId="2D51BF6E" w14:textId="77777777" w:rsidR="00361F9A" w:rsidRDefault="004056A9">
      <w:pPr>
        <w:pStyle w:val="a0"/>
      </w:pPr>
      <w:hyperlink r:id="rId123">
        <w:r>
          <w:rPr>
            <w:rStyle w:val="af"/>
          </w:rPr>
          <w:t>https://www.chinanews.com.cn/sh/2023/04-12/9988201.shtml</w:t>
        </w:r>
      </w:hyperlink>
    </w:p>
    <w:p w14:paraId="2D51BF6F" w14:textId="77777777" w:rsidR="00361F9A" w:rsidRDefault="004056A9">
      <w:pPr>
        <w:pStyle w:val="a0"/>
      </w:pPr>
      <w:hyperlink r:id="rId124" w:anchor=":~:text=%E5%A4%A7%E5%AD%A6%E9%87%8D%E4%BF%AE%E8%83%BD%E4%BF%AE%E5%87%A0%E6%AC%A1%20">
        <w:r>
          <w:rPr>
            <w:rStyle w:val="af"/>
          </w:rPr>
          <w:t>[2]</w:t>
        </w:r>
      </w:hyperlink>
      <w:r>
        <w:t xml:space="preserve"> </w:t>
      </w:r>
      <w:r>
        <w:rPr>
          <w:rFonts w:hint="eastAsia"/>
        </w:rPr>
        <w:t>大学重修能修几次</w:t>
      </w:r>
      <w:r>
        <w:t xml:space="preserve"> - </w:t>
      </w:r>
      <w:r>
        <w:rPr>
          <w:rFonts w:hint="eastAsia"/>
        </w:rPr>
        <w:t>艺考网</w:t>
      </w:r>
    </w:p>
    <w:p w14:paraId="2D51BF70" w14:textId="77777777" w:rsidR="00361F9A" w:rsidRDefault="004056A9">
      <w:pPr>
        <w:pStyle w:val="a0"/>
      </w:pPr>
      <w:hyperlink r:id="rId125">
        <w:r>
          <w:rPr>
            <w:rStyle w:val="af"/>
          </w:rPr>
          <w:t>https://www.yikaow.com/yikao/57910.html</w:t>
        </w:r>
      </w:hyperlink>
    </w:p>
    <w:p w14:paraId="2D51BF71" w14:textId="77777777" w:rsidR="00361F9A" w:rsidRDefault="004056A9">
      <w:pPr>
        <w:pStyle w:val="a0"/>
      </w:pPr>
      <w:hyperlink r:id="rId126" w:anchor=":~:text=%E9%87%8D%E4%BF%AE%E6%94%B6%E8%B4%B9%E6%96%B9%E5%BC%8F%EF%BC%9A%E6%AF%8F%E5%AD%A6%E5%B9%B4%E7%94%B1%E8%B4%A2%E5%8A%A1%E5%A4%84%E7%BB%9F%E4%B8%80%E8%BF%9B%E8%A1%8C%E7%BB%93%E7%AE%97%EF%BC%8C%E4%B8%8E%E6%AD%A3%E4%BF%AE%E8%AF%BE%E7%A8%8B%E5%AD%A6%E5%88%86%E5%AD%A6%E8%B4%B9%E5%90%8C%E6%97%B6%E7%BC%B4%E7%BA%B3%EF%BC%8C%E7%BC%B4%E7%BA%B3%E8%B4%B9%E7%94%A8%E4%B8%BA%E4%B8%8A%E4%B8%80%E5%AD%A6%E5%B9%B4%E6%AD%A3%E4%BF%AE%E5%92%8C%E9%87%8D%E4%BF%AE%E8%AF%BE%E7%A8%8B%E8%B4%B9%E7%94%A8%E3%80%82%E6%AF%95%E4%B8%9A%E7%94%9F%E5%9C%A8%E6%AF%95%E4%B8%9A%E5%89%8D%E4%B8%8E%E5%AD%A6%E5%88%86%E5%AD%A6%E8%B4%B9%E8%BF%9B%E8%A1%8C%E7%BB%9F%E4%B8%80%E7%BB%93%E7%AE%97%E3%80%82">
        <w:r>
          <w:rPr>
            <w:rStyle w:val="af"/>
          </w:rPr>
          <w:t>[3]</w:t>
        </w:r>
      </w:hyperlink>
      <w:r>
        <w:t xml:space="preserve"> </w:t>
      </w:r>
      <w:r>
        <w:rPr>
          <w:rFonts w:hint="eastAsia"/>
        </w:rPr>
        <w:t>关于开展</w:t>
      </w:r>
      <w:r>
        <w:rPr>
          <w:rFonts w:hint="eastAsia"/>
        </w:rPr>
        <w:t>2024-2025</w:t>
      </w:r>
      <w:r>
        <w:rPr>
          <w:rFonts w:hint="eastAsia"/>
        </w:rPr>
        <w:t>学年第</w:t>
      </w:r>
      <w:r>
        <w:rPr>
          <w:rFonts w:hint="eastAsia"/>
        </w:rPr>
        <w:t>1</w:t>
      </w:r>
      <w:r>
        <w:rPr>
          <w:rFonts w:hint="eastAsia"/>
        </w:rPr>
        <w:t>学期在校生重修选课工作的通知</w:t>
      </w:r>
      <w:r>
        <w:rPr>
          <w:rFonts w:hint="eastAsia"/>
        </w:rPr>
        <w:t>-</w:t>
      </w:r>
      <w:r>
        <w:rPr>
          <w:rFonts w:hint="eastAsia"/>
        </w:rPr>
        <w:t>重庆工商</w:t>
      </w:r>
      <w:r>
        <w:t xml:space="preserve"> ...</w:t>
      </w:r>
    </w:p>
    <w:p w14:paraId="2D51BF72" w14:textId="77777777" w:rsidR="00361F9A" w:rsidRDefault="004056A9">
      <w:pPr>
        <w:pStyle w:val="a0"/>
      </w:pPr>
      <w:hyperlink r:id="rId127">
        <w:r>
          <w:rPr>
            <w:rStyle w:val="af"/>
          </w:rPr>
          <w:t>https://dean.ctbu.edu.cn/info/1959/12570.htm</w:t>
        </w:r>
      </w:hyperlink>
    </w:p>
    <w:p w14:paraId="2D51BF73" w14:textId="77777777" w:rsidR="00361F9A" w:rsidRDefault="004056A9">
      <w:pPr>
        <w:pStyle w:val="a0"/>
      </w:pPr>
      <w:hyperlink r:id="rId128" w:anchor=":~:text=%E5%8C%97%E4%BA%AC%E5%A4%A7%E5%AD%A6%E6%9C%AC%E7%A7%91%E7%94%9F%E6%88%90%E7%BB%A9%E8%AF%84%E5%AE%9A%E5%92%8C%E8%AE%B0%E8%BD%BD%E5%8A%9E%E6%B3%95%20">
        <w:r>
          <w:rPr>
            <w:rStyle w:val="af"/>
          </w:rPr>
          <w:t>[4]</w:t>
        </w:r>
      </w:hyperlink>
      <w:r>
        <w:t xml:space="preserve"> </w:t>
      </w:r>
      <w:r>
        <w:rPr>
          <w:rFonts w:hint="eastAsia"/>
        </w:rPr>
        <w:t>北京大学本科生成绩评定和记载办法</w:t>
      </w:r>
      <w:r>
        <w:t xml:space="preserve"> - </w:t>
      </w:r>
      <w:r>
        <w:rPr>
          <w:rFonts w:hint="eastAsia"/>
        </w:rPr>
        <w:t>北医教育处</w:t>
      </w:r>
    </w:p>
    <w:p w14:paraId="2D51BF74" w14:textId="77777777" w:rsidR="00361F9A" w:rsidRDefault="004056A9">
      <w:pPr>
        <w:pStyle w:val="a0"/>
      </w:pPr>
      <w:hyperlink r:id="rId129">
        <w:r>
          <w:rPr>
            <w:rStyle w:val="af"/>
          </w:rPr>
          <w:t>https://jiaoyuchu.bjmu.edu.cn/jsfw/rcjxgz/kwglgb/ksjlyzd2/210790.htm</w:t>
        </w:r>
      </w:hyperlink>
    </w:p>
    <w:p w14:paraId="2D51BF75" w14:textId="77777777" w:rsidR="00361F9A" w:rsidRDefault="004056A9">
      <w:pPr>
        <w:pStyle w:val="a0"/>
      </w:pPr>
      <w:hyperlink r:id="rId130" w:anchor=":~:text=%E9%80%80%E8%AF%BEWithdraw%E2%80%8B%E2%80%8B%20%E5%AD%A6%E7%94%9F%E5%9C%A8%E7%B3%BB%E7%BB%9F%E9%80%89%E8%AF%BE%E6%9C%9F%E9%97%B4%E5%8F%AF%E4%BB%A5%E9%80%80%E8%AF%BE%EF%BC%8C%E9%80%89%E8%AF%BE%E7%B3%BB%E7%BB%9F%E5%85%B3%E9%97%AD%E5%90%8E%EF%BC%8C%E4%B8%80%E8%88%AC%E4%B8%8D%E4%BA%88%E4%BB%A5%E9%80%80%E8%AF%BE%E3%80%82%20%E5%87%A1%E5%9B%A0%E6%A0%A1%E6%96%B9%E5%8E%9F%E5%9B%A0%E5%86%B3%E5%AE%9A%E5%81%9C%E5%BC%80%E7%9A%84%E8%AF%BE%E7%A8%8B%EF%BC%8C%E7%B3%BB%E7%BB%9F%E5%AF%B9%E5%AD%A6%E7%94%9F%E9%80%89%E8%AF%BE%E5%81%9A%E8%87%AA%E5%8A%A8%E5%88%A0%E9%99%A4%EF%BC%8C%E5%AD%A6%E7%94%9F%E4%B8%8D%E9%9C%80%E5%8A%9E%E7%90%86%E9%80%80%E8%AF%BE%EF%BC%8C%E8%B4%B9%E7%94%A8%E5%85%A8%E9%A2%9D%E9%80%80%E8%BF%98%E3%80%82%20%E5%9C%A8%20">
        <w:r>
          <w:rPr>
            <w:rStyle w:val="af"/>
          </w:rPr>
          <w:t>[5]</w:t>
        </w:r>
      </w:hyperlink>
      <w:r>
        <w:t xml:space="preserve"> </w:t>
      </w:r>
      <w:r>
        <w:rPr>
          <w:rFonts w:hint="eastAsia"/>
        </w:rPr>
        <w:t>教学规章</w:t>
      </w:r>
      <w:r>
        <w:t xml:space="preserve"> - </w:t>
      </w:r>
      <w:r>
        <w:rPr>
          <w:rFonts w:hint="eastAsia"/>
        </w:rPr>
        <w:t>北京大学暑期学校</w:t>
      </w:r>
    </w:p>
    <w:p w14:paraId="2D51BF76" w14:textId="77777777" w:rsidR="00361F9A" w:rsidRDefault="004056A9">
      <w:pPr>
        <w:pStyle w:val="a0"/>
      </w:pPr>
      <w:hyperlink r:id="rId131">
        <w:r>
          <w:rPr>
            <w:rStyle w:val="af"/>
          </w:rPr>
          <w:t>http://summer.pku.edu.cn/teaching_rule.php</w:t>
        </w:r>
      </w:hyperlink>
    </w:p>
    <w:p w14:paraId="2D51BF77" w14:textId="77777777" w:rsidR="00361F9A" w:rsidRDefault="004056A9">
      <w:pPr>
        <w:pStyle w:val="a0"/>
      </w:pPr>
      <w:hyperlink r:id="rId132" w:anchor=":~:text=%E7%BB%93%E4%B8%9A%E5%AD%A6%E7%94%9F%E3%80%81%E5%9B%A0%E4%BC%91%E5%AD%A6%E5%A4%8D%E5%AD%A6%E3%80%81%E6%A0%A1%E5%86%85%E8%AF%BE%E7%A8%8B%E5%86%B2%E7%AA%81%E3%80%81%E8%BA%AB%E4%BD%93%E9%97%AE%E9%A2%98%E4%B9%8B%E7%B1%BB%E7%9A%84%E7%89%B9%E6%AE%8A%E5%8E%9F%E5%9B%A0%E6%97%A0%E6%B3%95%E6%8C%89%E6%97%B6%20">
        <w:r>
          <w:rPr>
            <w:rStyle w:val="af"/>
          </w:rPr>
          <w:t>[6]</w:t>
        </w:r>
      </w:hyperlink>
      <w:r>
        <w:t xml:space="preserve"> </w:t>
      </w:r>
      <w:r>
        <w:rPr>
          <w:rFonts w:hint="eastAsia"/>
        </w:rPr>
        <w:t>选课退课</w:t>
      </w:r>
      <w:r>
        <w:t xml:space="preserve"> - </w:t>
      </w:r>
      <w:r>
        <w:rPr>
          <w:rFonts w:hint="eastAsia"/>
        </w:rPr>
        <w:t>中山大学教务部</w:t>
      </w:r>
    </w:p>
    <w:p w14:paraId="2D51BF78" w14:textId="77777777" w:rsidR="00361F9A" w:rsidRDefault="004056A9">
      <w:pPr>
        <w:pStyle w:val="a0"/>
      </w:pPr>
      <w:hyperlink r:id="rId133">
        <w:r>
          <w:rPr>
            <w:rStyle w:val="af"/>
          </w:rPr>
          <w:t>https://jwb.sysu.edu.cn/cat/204</w:t>
        </w:r>
      </w:hyperlink>
    </w:p>
    <w:p w14:paraId="2D51BF79" w14:textId="77777777" w:rsidR="00361F9A" w:rsidRDefault="004056A9">
      <w:pPr>
        <w:pStyle w:val="a0"/>
      </w:pPr>
      <w:hyperlink r:id="rId134" w:anchor=":~:text=2024">
        <w:r>
          <w:rPr>
            <w:rStyle w:val="af"/>
          </w:rPr>
          <w:t>[7]</w:t>
        </w:r>
      </w:hyperlink>
      <w:r>
        <w:t xml:space="preserve"> </w:t>
      </w:r>
      <w:hyperlink r:id="rId135" w:anchor=":~:text=2024">
        <w:r>
          <w:rPr>
            <w:rStyle w:val="af"/>
          </w:rPr>
          <w:t>[29]</w:t>
        </w:r>
      </w:hyperlink>
      <w:r>
        <w:t xml:space="preserve"> </w:t>
      </w:r>
      <w:r>
        <w:rPr>
          <w:rFonts w:hint="eastAsia"/>
        </w:rPr>
        <w:t>2024-2025</w:t>
      </w:r>
      <w:r>
        <w:rPr>
          <w:rFonts w:hint="eastAsia"/>
        </w:rPr>
        <w:t>学年第二学期本科生选课通知</w:t>
      </w:r>
      <w:r>
        <w:t xml:space="preserve"> - </w:t>
      </w:r>
      <w:r>
        <w:rPr>
          <w:rFonts w:hint="eastAsia"/>
        </w:rPr>
        <w:t>北京大学教务部</w:t>
      </w:r>
    </w:p>
    <w:p w14:paraId="2D51BF7A" w14:textId="77777777" w:rsidR="00361F9A" w:rsidRDefault="004056A9">
      <w:pPr>
        <w:pStyle w:val="a0"/>
      </w:pPr>
      <w:hyperlink r:id="rId136">
        <w:r>
          <w:rPr>
            <w:rStyle w:val="af"/>
          </w:rPr>
          <w:t>http://www.dean.pku.edu.cn/web/notice_details.php?id=651</w:t>
        </w:r>
      </w:hyperlink>
    </w:p>
    <w:p w14:paraId="2D51BF7B" w14:textId="77777777" w:rsidR="00361F9A" w:rsidRDefault="004056A9">
      <w:pPr>
        <w:pStyle w:val="a0"/>
      </w:pPr>
      <w:hyperlink r:id="rId137" w:anchor=":~:text=,62">
        <w:r>
          <w:rPr>
            <w:rStyle w:val="af"/>
          </w:rPr>
          <w:t>[8]</w:t>
        </w:r>
      </w:hyperlink>
      <w:r>
        <w:t xml:space="preserve"> </w:t>
      </w:r>
      <w:hyperlink r:id="rId138" w:anchor=":~:text=">
        <w:r>
          <w:rPr>
            <w:rStyle w:val="af"/>
          </w:rPr>
          <w:t>[9]</w:t>
        </w:r>
      </w:hyperlink>
      <w:r>
        <w:t xml:space="preserve"> README | SurviveSJTUManual</w:t>
      </w:r>
    </w:p>
    <w:p w14:paraId="2D51BF7C" w14:textId="77777777" w:rsidR="00361F9A" w:rsidRDefault="004056A9">
      <w:pPr>
        <w:pStyle w:val="a0"/>
      </w:pPr>
      <w:hyperlink r:id="rId139">
        <w:r>
          <w:rPr>
            <w:rStyle w:val="af"/>
          </w:rPr>
          <w:t>https://survivesjtu.gitbook.io/survivesjtumanual</w:t>
        </w:r>
      </w:hyperlink>
    </w:p>
    <w:p w14:paraId="2D51BF7D" w14:textId="77777777" w:rsidR="00361F9A" w:rsidRDefault="004056A9">
      <w:pPr>
        <w:pStyle w:val="a0"/>
      </w:pPr>
      <w:hyperlink r:id="rId140" w:anchor=":~:text=There%20is%20a%20wealth%20of,term%20gains%20in%20learning">
        <w:r>
          <w:rPr>
            <w:rStyle w:val="af"/>
          </w:rPr>
          <w:t>[10]</w:t>
        </w:r>
      </w:hyperlink>
      <w:r>
        <w:t xml:space="preserve"> </w:t>
      </w:r>
      <w:hyperlink r:id="rId141" w:anchor=":~:text=There%20is%20a%20great%20deal,after%20solely%20studying%20the%20material">
        <w:r>
          <w:rPr>
            <w:rStyle w:val="af"/>
          </w:rPr>
          <w:t>[11]</w:t>
        </w:r>
      </w:hyperlink>
      <w:r>
        <w:t xml:space="preserve"> </w:t>
      </w:r>
      <w:hyperlink r:id="rId142" w:anchor=":~:text=There%20is%20a%20wealth%20of,term%20gains%20in%20learning">
        <w:r>
          <w:rPr>
            <w:rStyle w:val="af"/>
          </w:rPr>
          <w:t>[12]</w:t>
        </w:r>
      </w:hyperlink>
      <w:r>
        <w:t xml:space="preserve"> </w:t>
      </w:r>
      <w:hyperlink r:id="rId143" w:anchor=":~:text=subtopics%20are%20studied%20one%20after,38%20percent">
        <w:r>
          <w:rPr>
            <w:rStyle w:val="af"/>
          </w:rPr>
          <w:t>[42]</w:t>
        </w:r>
      </w:hyperlink>
      <w:r>
        <w:t xml:space="preserve"> Five Learning Strategies that Work – Digital Promise</w:t>
      </w:r>
    </w:p>
    <w:p w14:paraId="2D51BF7E" w14:textId="77777777" w:rsidR="00361F9A" w:rsidRDefault="004056A9">
      <w:pPr>
        <w:pStyle w:val="a0"/>
      </w:pPr>
      <w:hyperlink r:id="rId144">
        <w:r>
          <w:rPr>
            <w:rStyle w:val="af"/>
          </w:rPr>
          <w:t>https://digitalpromise.org/2015/02/07/five-learning-strategies-that-work/</w:t>
        </w:r>
      </w:hyperlink>
    </w:p>
    <w:p w14:paraId="2D51BF7F" w14:textId="77777777" w:rsidR="00361F9A" w:rsidRDefault="004056A9">
      <w:pPr>
        <w:pStyle w:val="a0"/>
      </w:pPr>
      <w:hyperlink r:id="rId145" w:anchor=":~:text=%E7%AD%94%EF%BC%9A%E4%BC%98%E8%89%AF%E5%AD%A6%E9%A3%8E%E6%98%AF%E5%A4%A7%E5%AD%A6%E7%B2%BE%E7%A5%9E%E7%9A%84%E9%9B%86%E4%B8%AD%E4%BD%93%E7%8E%B0%EF%BC%8C%E6%98%AF%E9%AB%98%E7%AD%89%E5%AD%A6%E6%A0%A1%E7%9A%84%E7%AB%8B%E6%A0%A1%E4%B9%8B%E6%9C%AC%EF%BC%8C%E9%A3%8E%E6%B8%85%E6%B0%94%E6%AD%A3%E7%9A%84%E5%AD%A6%E6%9C%AF%E7%94%9F%E6%80%81%E6%98%AF%E7%A7%91%E5%AD%A6%E5%8F%91%E5%B1%95%E5%92%8C%E6%95%99%E8%82%B2%E4%BA%8B%E4%B8%9A%E5%85%B4%E6%97%BA%E7%9A%84%E5%9F%BA%E7%9F%B3%E3%80%82%E5%9C%A8%E8%BF%91%E4%B8%80%E4%B8%AA%E6%97%B6%E6%9C%9F%E4%BB%A5%E6%9D%A5%EF%BC%8C%E9%AB%98%E6%A0%A1%E5%AD%A6%E6%9C%AF%E4%B8%8D%E7%AB%AF%E8%A1%8C%E4%B8%BA%E6%97%B6%E6%9C%89%E5%8F%91%E7%94%9F%EF%BC%8C%E5%8A%A9%E9%95%BF%E4%BA%86%E6%80%A5%E5%8A%9F%20%E8%BF%91%E5%88%A9%E3%80%81%E6%B5%AE%E8%BA%81%E6%B5%AE%E5%A4%B8%E7%9A%84%E5%AD%A6%E6%9C%AF%E9%A3%8E%E6%B0%94%EF%BC%8C%E9%80%A0%E6%88%90%E4%BA%86%E6%9E%81%E4%B8%BA%E8%B4%9F%E9%9D%A2%E7%9A%84%E7%A4%BE%E4%BC%9A%E5%BD%B1%E5%93%8D%E3%80%82%E4%B8%BA%E6%AD%A4%EF%BC%8C%E6%95%99%E8%82%B2%E9%83%A8%E8%BF%91%E5%B9%B4%E6%9D%A5%E5%85%88%E5%90%8E%E5%87%BA%E5%8F%B0%E4%BA%86%E3%80%8A%E5%85%B3%E4%BA%8E%E4%B8%A5%E8%82%83%E5%A4%84%E7%90%86%E9%AB%98%E7%AD%89%E5%AD%A6%E6%A0%A1%E5%AD%A6%E6%9C%AF%E4%B8%8D%E7%AB%AF%E8%A1%8C%E4%B8%BA%E7%9A%84%E9%80%9A%E7%9F%A5%E3%80%8B%E3%80%8A%E5%85%B3%E4%BA%8E%E5%88%87%E5%AE%9E%E5%8A%A0%E5%BC%BA%E5%92%8C%E6%94%B9%E8%BF%9B%E9%AB%98%E7%AD%89%E5%AD%A6%E6%A0%A1%E5%AD%A6%E9%A3%8E%E5%BB%BA%E8%AE%BE%E7%9A%84%20%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rPr>
          <w:t>[13]</w:t>
        </w:r>
      </w:hyperlink>
      <w:r>
        <w:t xml:space="preserve"> </w:t>
      </w:r>
      <w:hyperlink r:id="rId146" w:anchor=":~:text=%E5%9C%A8%E4%BE%8B%E4%B8%BE%E5%BC%8F%E8%A7%84%E5%AE%9A%E4%B8%8A%E5%85%B1%E6%B6%89%E5%8F%8A7%E9%A1%B9%E5%86%85%E5%AE%B9%EF%BC%8C%E6%B6%B5%E7%9B%96%E4%BA%86%E5%89%BD%E7%AA%83%E3%80%81%E6%8A%84%E8%A2%AD%E4%BB%96%E4%BA%BA%E5%AD%A6%E6%9C%AF%E6%88%90%E6%9E%9C%EF%BC%8C%E7%AF%A1%E6%94%B9%E4%BB%96%E4%BA%BA%E7%A0%94%E7%A9%B6%E6%88%90%E6%9E%9C%EF%BC%8C%E4%BC%AA%E9%80%A0%E7%A7%91%E7%A0%94%E6%95%B0%E6%8D%AE%E3%80%81%E8%B5%84%E6%96%99%E3%80%81%E6%96%87%E7%8C%AE%E3%80%81%E6%B3%A8%E9%87%8A%E7%AD%89%E5%BD%93%E5%89%8D%E6%9C%80%E4%B8%BA%E7%AA%81%E5%87%BA%E5%92%8C%E9%9B%86%E4%B8%AD%E7%9A%84%E5%AD%A6%E6%9C%AF%E4%B8%8D%E7%AB%AF%E8%A1%8C%E4%B8%BA%E7%B1%BB%E5%9E%8B%E3%80%82%E5%AD%A6%E6%9C%AF%E4%B8%8D%E7%AB%AF%E8%A1%8C%E4%B8%BA%20%E7%9A%84%E7%B1%BB%E5%9E%8B%E5%A4%8D%E6%9D%82%E5%92%8C%E5%A4%9A%E6%A0%B7%EF%BC%8C%E6%97%A0%E6%B3%95%E5%92%8C%E4%B8%8D%E5%8F%AF%E8%83%BD%E7%A9%B7%E5%B0%BD%E3%80%82%E5%AF%B9%E6%AD%A4%EF%BC%8C%E5%9C%A8%E7%AC%AC7%E9%A1%B9%E4%B8%AD%E8%A7%84%E5%AE%9A%E4%BA%86%E5%BC%80%E6%94%BE%E6%80%A7%E7%9A%84%E5%85%9C%E5%BA%95%E7%B1%BB%E5%9E%8B%EF%BC%8C%E5%8D%B3%E5%85%B6%E4%BB%96%E6%A0%B9%E6%8D%AE%E9%AB%98%E7%AD%89%E5%AD%A6%E6%A0%A1%E6%88%96%E8%80%85%E6%9C%89%E5%85%B3%E5%AD%A6%E6%9C%AF%E7%BB%84%E7%BB%87%E3%80%81%E7%9B%B8%E5%85%B3%E7%A7%91%E7%A0%94%E7%AE%A1%E7%90%86%E6%9C%BA%E6%9E%84%E5%88%B6%E5%AE%9A%E7%9A%84%E8%A7%84%E5%88%99%EF%BC%8C%E5%B1%9E%E4%BA%8E%E5%AD%A6%E6%9C%AF%E4%B8%8D%E7%AB%AF%E7%9A%84%E8%A1%8C%E4%B8%BA%E3%80%82%20%E8%BF%99%E4%B8%BA%E4%BB%8A%E5%90%8E%E7%9A%84%E5%AE%9E%E6%96%BD%E4%B8%AD%E5%8F%AF%E8%83%BD%E9%81%87%E5%88%B0%E6%96%B0%E7%9A%84%E6%88%96%E6%9B%B4%E4%B8%BA%E5%A4%8D%E6%9D%82%E5%AD%A6%E6%9C%AF%E4%B8%8D%E7%AB%AF%E8%A1%8C%E4%B8%BA%E4%BF%9D%E7%95%99%E7%A9%BA%E9%97%B4%E3%80%82">
        <w:r>
          <w:rPr>
            <w:rStyle w:val="af"/>
          </w:rPr>
          <w:t>[14]</w:t>
        </w:r>
      </w:hyperlink>
      <w:r>
        <w:t xml:space="preserve"> </w:t>
      </w:r>
      <w:hyperlink r:id="rId147" w:anchor=":~:text=%E5%AE%9E%E6%96%BD%E6%84%8F%E8%A7%81%E3%80%8B%E3%80%8A%E5%AD%A6%E4%BD%8D%E8%AE%BA%E6%96%87%E4%BD%9C%E5%81%87%E8%A1%8C%E4%B8%BA%E5%A4%84%E7%90%86%E5%8A%9E%E6%B3%95%E3%80%8B%E7%AD%89%E6%8C%87%E5%AF%BC%E6%80%A7%E6%96%87%E4%BB%B6%EF%BC%9B%E5%BE%88%E5%A4%9A%E9%AB%98%E6%A0%A1%E5%88%B6%E5%AE%9A%E4%BA%86%E5%A4%84%E7%90%86%E5%AD%A6%E6%9C%AF%E4%B8%8D%E7%AB%AF%E8%A1%8C%E4%B8%BA%E7%9A%84%E8%A7%84%E5%AE%9A%2C%E4%B8%A5%E8%82%83%E6%9F%A5%E5%A4%84%E5%92%8C%E6%9B%9D%E5%85%89%E4%BA%86%E4%B8%80%E6%89%B9%E4%B8%8D%E7%AB%AF%E8%A1%8C%E4%B8%BA%E6%A1%88%E4%BB%B6%E3%80%82">
        <w:r>
          <w:rPr>
            <w:rStyle w:val="af"/>
          </w:rPr>
          <w:t>[56]</w:t>
        </w:r>
      </w:hyperlink>
      <w:r>
        <w:t xml:space="preserve"> </w:t>
      </w:r>
      <w:r>
        <w:rPr>
          <w:rFonts w:hint="eastAsia"/>
        </w:rPr>
        <w:t>教育部就《高等学校预防与处理学术不端行为办法》答记者问</w:t>
      </w:r>
      <w:r>
        <w:rPr>
          <w:rFonts w:hint="eastAsia"/>
        </w:rPr>
        <w:t>_</w:t>
      </w:r>
      <w:r>
        <w:rPr>
          <w:rFonts w:hint="eastAsia"/>
        </w:rPr>
        <w:t>新闻发布</w:t>
      </w:r>
      <w:r>
        <w:rPr>
          <w:rFonts w:hint="eastAsia"/>
        </w:rPr>
        <w:t>_</w:t>
      </w:r>
      <w:r>
        <w:rPr>
          <w:rFonts w:hint="eastAsia"/>
        </w:rPr>
        <w:t>中国政府网</w:t>
      </w:r>
    </w:p>
    <w:p w14:paraId="2D51BF80" w14:textId="77777777" w:rsidR="00361F9A" w:rsidRDefault="004056A9">
      <w:pPr>
        <w:pStyle w:val="a0"/>
      </w:pPr>
      <w:hyperlink r:id="rId148">
        <w:r>
          <w:rPr>
            <w:rStyle w:val="af"/>
          </w:rPr>
          <w:t>https://www.gov.cn/xinwen/2016-07/19/content_5092684.htm</w:t>
        </w:r>
      </w:hyperlink>
    </w:p>
    <w:p w14:paraId="2D51BF81" w14:textId="77777777" w:rsidR="00361F9A" w:rsidRDefault="004056A9">
      <w:pPr>
        <w:pStyle w:val="a0"/>
      </w:pPr>
      <w:hyperlink r:id="rId149" w:anchor=":~:text=ChatGPT%2C%20Artificial%20Intelligence%2C%20and%20Academic,Integrity">
        <w:r>
          <w:rPr>
            <w:rStyle w:val="af"/>
          </w:rPr>
          <w:t>[15]</w:t>
        </w:r>
      </w:hyperlink>
      <w:r>
        <w:t xml:space="preserve"> </w:t>
      </w:r>
      <w:hyperlink r:id="rId150" w:anchor=":~:text=Just%20like%20a%20graphing%20calculator%2C,integrity%20rules%20of%20the%20University">
        <w:r>
          <w:rPr>
            <w:rStyle w:val="af"/>
          </w:rPr>
          <w:t>[45]</w:t>
        </w:r>
      </w:hyperlink>
      <w:r>
        <w:t xml:space="preserve"> ChatGPT, Artificial Intelligence, and Academic Integrity // Office of Academic Integrity</w:t>
      </w:r>
    </w:p>
    <w:p w14:paraId="2D51BF82" w14:textId="77777777" w:rsidR="00361F9A" w:rsidRDefault="004056A9">
      <w:pPr>
        <w:pStyle w:val="a0"/>
      </w:pPr>
      <w:hyperlink r:id="rId151">
        <w:r>
          <w:rPr>
            <w:rStyle w:val="af"/>
          </w:rPr>
          <w:t>https://oai.missouri.edu/chatgpt-artificial-intelligence-and-academic-integrity/</w:t>
        </w:r>
      </w:hyperlink>
    </w:p>
    <w:p w14:paraId="2D51BF83" w14:textId="77777777" w:rsidR="00361F9A" w:rsidRDefault="004056A9">
      <w:pPr>
        <w:pStyle w:val="a0"/>
      </w:pPr>
      <w:hyperlink r:id="rId152" w:anchor=":~: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w:r>
          <w:rPr>
            <w:rStyle w:val="af"/>
          </w:rPr>
          <w:t>[16]</w:t>
        </w:r>
      </w:hyperlink>
      <w:r>
        <w:t xml:space="preserve"> </w:t>
      </w:r>
      <w:hyperlink r:id="rId153" w:anchor=":~:text=%E7%AC%AC%E5%9B%9B%E6%9D%A1%20%E8%BD%AC%E9%99%A2%EF%BC%88%E7%B3%BB%EF%BC%89%E8%BD%AC%E4%B8%93%E4%B8%9A%E6%AF%8F%E5%AD%A6%E5%B9%B4%E5%8A%9E%E7%90%86%E4%B8%80%E6%AC%A1%EF%BC%8C%E5%AD%A6%E7%94%9F%E5%8F%AF%E4%BB%A5%E5%9C%A8%E7%AC%AC%E4%B8%80%E5%AD%A6%E5%B9%B4%E6%9C%AB%E6%88%96%E7%AC%AC%E4%BA%8C%E5%AD%A6%E5%B9%B4%E6%9C%AB%E8%87%AA%E4%B8%BB%E7%94%B3%E8%AF%B7%EF%BC%8C%E5%85%B7%E4%BD%93%E6%93%8D%E4%BD%9C%E6%97%B6%E9%97%B4%E7%94%B1%E5%AD%A6%E6%A0%A1%E6%8F%90%E5%89%8D%E5%85%AC%E5%B8%83%E3%80%82%20%E7%AC%AC%E4%BA%94%E6%9D%A1%20%E8%BD%AC%E9%99%A2%EF%BC%88%E7%B3%BB%EF%BC%89%E8%BD%AC%E4%B8%93%E4%B8%9A%E5%AD%A6%E7%94%9F%E4%B8%80%E8%88%AC%E8%BD%AC%E5%85%A5%E5%90%8C%E5%B9%B4%E7%BA%A7%20">
        <w:r>
          <w:rPr>
            <w:rStyle w:val="af"/>
          </w:rPr>
          <w:t>[46]</w:t>
        </w:r>
      </w:hyperlink>
      <w:r>
        <w:t xml:space="preserve"> </w:t>
      </w:r>
      <w:r>
        <w:rPr>
          <w:rFonts w:hint="eastAsia"/>
        </w:rPr>
        <w:t>北京大学本科生转院（系）转专业实施办法</w:t>
      </w:r>
      <w:r>
        <w:rPr>
          <w:rFonts w:hint="eastAsia"/>
        </w:rPr>
        <w:t>-</w:t>
      </w:r>
      <w:r>
        <w:t xml:space="preserve"> </w:t>
      </w:r>
      <w:r>
        <w:rPr>
          <w:rFonts w:hint="eastAsia"/>
        </w:rPr>
        <w:t>规章制度</w:t>
      </w:r>
    </w:p>
    <w:p w14:paraId="2D51BF84" w14:textId="77777777" w:rsidR="00361F9A" w:rsidRDefault="004056A9">
      <w:pPr>
        <w:pStyle w:val="a0"/>
      </w:pPr>
      <w:hyperlink r:id="rId154">
        <w:r>
          <w:rPr>
            <w:rStyle w:val="af"/>
          </w:rPr>
          <w:t>http://www.dean.pku.edu.cn/web/rules_info.php?id=25</w:t>
        </w:r>
      </w:hyperlink>
    </w:p>
    <w:p w14:paraId="2D51BF85" w14:textId="77777777" w:rsidR="00361F9A" w:rsidRDefault="004056A9">
      <w:pPr>
        <w:pStyle w:val="a0"/>
      </w:pPr>
      <w:hyperlink r:id="rId155" w:anchor=":~:text=2022%E7%BA%A7%E3%80%812023%E7%BA%A7%E3%80%812024%E7%BA%A7%E6%9C%AC%E7%A7%91%E7%94%9F%E5%8F%AF%E6%A0%B9%E6%8D%AE%E8%87%AA%E5%B7%B1%E5%9C%A8%E6%A0%A1%E6%9C%9F%E9%97%B4%E7%9A%84%E5%AD%A6%E4%B9%A0%E5%92%8C%E7%94%9F%E6%B4%BB%E6%83%85%E5%86%B5%EF%BC%8C%E7%BB%BC%E5%90%88%E8%80%83%E8%99%91%E8%87%AA%E5%B7%B1%E7%9A%84%E4%B8%93%E4%B8%9A%E6%84%8F%E5%90%91%E5%92%8C%E5%85%B4%E8%B6%A3%E7%89%B9%E9%95%BF%E7%AD%89%E5%9B%A0%E7%B4%A0%EF%BC%8C%E5%9C%A8%E5%A4%A7%E4%B8%80%E3%80%81%E5%A4%A7%E4%BA%8C%E3%80%81%E5%A4%A7%E4%B8%89%E5%AD%A6%E5%B9%B4%E6%98%A5%E5%AD%A3%E5%AD%A6%E6%9C%9F%E7%94%B3%E8%AF%B7%E8%BD%AC%E4%B8%93%E4%B8%9A%E3%80%82">
        <w:r>
          <w:rPr>
            <w:rStyle w:val="af"/>
          </w:rPr>
          <w:t>[17]</w:t>
        </w:r>
      </w:hyperlink>
      <w:r>
        <w:t xml:space="preserve"> </w:t>
      </w:r>
      <w:r>
        <w:rPr>
          <w:rFonts w:hint="eastAsia"/>
        </w:rPr>
        <w:t>关于做好</w:t>
      </w:r>
      <w:r>
        <w:rPr>
          <w:rFonts w:hint="eastAsia"/>
        </w:rPr>
        <w:t>2025</w:t>
      </w:r>
      <w:r>
        <w:rPr>
          <w:rFonts w:hint="eastAsia"/>
        </w:rPr>
        <w:t>年本科生转专业工作的通知</w:t>
      </w:r>
      <w:r>
        <w:t xml:space="preserve"> - </w:t>
      </w:r>
      <w:r>
        <w:rPr>
          <w:rFonts w:hint="eastAsia"/>
        </w:rPr>
        <w:t>上海交通大学教务处</w:t>
      </w:r>
    </w:p>
    <w:p w14:paraId="2D51BF86" w14:textId="77777777" w:rsidR="00361F9A" w:rsidRDefault="004056A9">
      <w:pPr>
        <w:pStyle w:val="a0"/>
      </w:pPr>
      <w:hyperlink r:id="rId156">
        <w:r>
          <w:rPr>
            <w:rStyle w:val="af"/>
          </w:rPr>
          <w:t>https://www.jwc.sjtu.edu.cn/info/1222/120221.htm</w:t>
        </w:r>
      </w:hyperlink>
    </w:p>
    <w:p w14:paraId="2D51BF87" w14:textId="77777777" w:rsidR="00361F9A" w:rsidRDefault="004056A9">
      <w:pPr>
        <w:pStyle w:val="a0"/>
      </w:pPr>
      <w:hyperlink r:id="rId157" w:anchor=":~:text=That%20alignment%20is%20also%20what,thoughtful%20outreach%20and%20authentic%20enthusiasm">
        <w:r>
          <w:rPr>
            <w:rStyle w:val="af"/>
          </w:rPr>
          <w:t>[18]</w:t>
        </w:r>
      </w:hyperlink>
      <w:r>
        <w:t xml:space="preserve"> </w:t>
      </w:r>
      <w:hyperlink r:id="rId158" w:anchor=":~:text=The%20most%20helpful%20thing%20I,I%20might%20be%20drawn%20to">
        <w:r>
          <w:rPr>
            <w:rStyle w:val="af"/>
          </w:rPr>
          <w:t>[50]</w:t>
        </w:r>
      </w:hyperlink>
      <w:r>
        <w:t xml:space="preserve"> </w:t>
      </w:r>
      <w:hyperlink r:id="rId159" w:anchor=":~:text=had%20written%20about%20the%20Computational,and%20contributing%20to%20their%20work">
        <w:r>
          <w:rPr>
            <w:rStyle w:val="af"/>
          </w:rPr>
          <w:t>[51]</w:t>
        </w:r>
      </w:hyperlink>
      <w:r>
        <w:t xml:space="preserve"> </w:t>
      </w:r>
      <w:hyperlink r:id="rId160" w:anchor=":~:text=Dear%20Professor%20Norman%2C">
        <w:r>
          <w:rPr>
            <w:rStyle w:val="af"/>
          </w:rPr>
          <w:t>[52]</w:t>
        </w:r>
      </w:hyperlink>
      <w:r>
        <w:t xml:space="preserve"> </w:t>
      </w:r>
      <w:hyperlink r:id="rId161" w:anchor=":~:text=It%20also%20helped%20me%20to,learning%20goes%20a%20long%20way">
        <w:r>
          <w:rPr>
            <w:rStyle w:val="af"/>
          </w:rPr>
          <w:t>[55]</w:t>
        </w:r>
      </w:hyperlink>
      <w:r>
        <w:t xml:space="preserve"> Cracking Cold Emails: Reaching Out to Professors in a Way that Works | Princeton Correspondents on Undergraduate Research</w:t>
      </w:r>
    </w:p>
    <w:p w14:paraId="2D51BF88" w14:textId="77777777" w:rsidR="00361F9A" w:rsidRDefault="004056A9">
      <w:pPr>
        <w:pStyle w:val="a0"/>
      </w:pPr>
      <w:hyperlink r:id="rId162">
        <w:r>
          <w:rPr>
            <w:rStyle w:val="af"/>
          </w:rPr>
          <w:t>https://pcur.princeton.edu/2025/04/cracking-cold-emails-reaching-out-to-professors-in-a-way-that-works/</w:t>
        </w:r>
      </w:hyperlink>
    </w:p>
    <w:p w14:paraId="2D51BF89" w14:textId="77777777" w:rsidR="00361F9A" w:rsidRDefault="004056A9">
      <w:pPr>
        <w:pStyle w:val="a0"/>
      </w:pPr>
      <w:hyperlink r:id="rId163" w:anchor=":~:text=%E4%B8%93%E8%B5%9A%E5%AD%A6%E7%94%9F%E9%92%B1%EF%BC%8C%E5%88%A9%E6%B6%A6%E8%B6%85%E8%8C%85%E5%8F%B0%EF%BC%9A%E6%AF%95%E4%B8%9A%E8%AE%BA%E6%96%87%E8%83%8C%E5%90%8E%E7%9A%84%E7%81%B0%E8%89%B2%E4%BA%A7%E4%B8%9A%20,">
        <w:r>
          <w:rPr>
            <w:rStyle w:val="af"/>
          </w:rPr>
          <w:t>[19]</w:t>
        </w:r>
      </w:hyperlink>
      <w:r>
        <w:t xml:space="preserve"> </w:t>
      </w:r>
      <w:r>
        <w:rPr>
          <w:rFonts w:hint="eastAsia"/>
        </w:rPr>
        <w:t>专赚学生钱，利润超茅台：毕业论文背后的灰色产业</w:t>
      </w:r>
      <w:r>
        <w:t xml:space="preserve"> - </w:t>
      </w:r>
      <w:r>
        <w:rPr>
          <w:rFonts w:hint="eastAsia"/>
        </w:rPr>
        <w:t>界面新闻</w:t>
      </w:r>
    </w:p>
    <w:p w14:paraId="2D51BF8A" w14:textId="77777777" w:rsidR="00361F9A" w:rsidRDefault="004056A9">
      <w:pPr>
        <w:pStyle w:val="a0"/>
      </w:pPr>
      <w:hyperlink r:id="rId164">
        <w:r>
          <w:rPr>
            <w:rStyle w:val="af"/>
          </w:rPr>
          <w:t>https://www.jiemian.com/article/3419766.html</w:t>
        </w:r>
      </w:hyperlink>
    </w:p>
    <w:p w14:paraId="2D51BF8B" w14:textId="77777777" w:rsidR="00361F9A" w:rsidRDefault="004056A9">
      <w:pPr>
        <w:pStyle w:val="a0"/>
      </w:pPr>
      <w:hyperlink r:id="rId165" w:anchor=":~:text=The%20ICMJE%20recommends%20that%20authorship,on%20the%20following%204%20criteria">
        <w:r>
          <w:rPr>
            <w:rStyle w:val="af"/>
          </w:rPr>
          <w:t>[20]</w:t>
        </w:r>
      </w:hyperlink>
      <w:r>
        <w:t xml:space="preserve"> </w:t>
      </w:r>
      <w:hyperlink r:id="rId166" w:anchor=":~:text=All%20those%20designated%20as%20authors,the%20review%2C%20drafting%2C%20and%20final">
        <w:r>
          <w:rPr>
            <w:rStyle w:val="af"/>
          </w:rPr>
          <w:t>[57]</w:t>
        </w:r>
      </w:hyperlink>
      <w:r>
        <w:t xml:space="preserve"> ICMJE | Recommendations | Defining the Role of Authors and Contributors</w:t>
      </w:r>
    </w:p>
    <w:p w14:paraId="2D51BF8C" w14:textId="77777777" w:rsidR="00361F9A" w:rsidRDefault="004056A9">
      <w:pPr>
        <w:pStyle w:val="a0"/>
      </w:pPr>
      <w:hyperlink r:id="rId167">
        <w:r>
          <w:rPr>
            <w:rStyle w:val="af"/>
          </w:rPr>
          <w:t>https://www.icmje.org/recommendations/browse/roles-and-responsibilities/defining-the-role-of-authors-and-contributors.html</w:t>
        </w:r>
      </w:hyperlink>
    </w:p>
    <w:p w14:paraId="2D51BF8D" w14:textId="77777777" w:rsidR="00361F9A" w:rsidRDefault="004056A9">
      <w:pPr>
        <w:pStyle w:val="a0"/>
      </w:pPr>
      <w:hyperlink r:id="rId168" w:anchor=":~:text=%E5%B0%B1%E4%B8%9A%E6%8C%87%E5%AF%BC,%E4%B8%89%E6%96%B9">
        <w:r>
          <w:rPr>
            <w:rStyle w:val="af"/>
          </w:rPr>
          <w:t>[21]</w:t>
        </w:r>
      </w:hyperlink>
      <w:r>
        <w:t xml:space="preserve"> </w:t>
      </w:r>
      <w:hyperlink r:id="rId169" w:anchor=":~:text=%E7%AD%BE%E4%B8%89%E6%96%B9%E6%97%B6%E8%A6%81%E6%B3%A8%E6%84%8F%EF%BC%9A%E6%98%8E%E7%A1%AE%E8%BF%9D%E7%BA%A6%E9%87%91%E6%95%B0%E9%A2%9D%E3%80%82%20">
        <w:r>
          <w:rPr>
            <w:rStyle w:val="af"/>
          </w:rPr>
          <w:t>[22]</w:t>
        </w:r>
      </w:hyperlink>
      <w:r>
        <w:t xml:space="preserve"> </w:t>
      </w:r>
      <w:r>
        <w:rPr>
          <w:rFonts w:hint="eastAsia"/>
        </w:rPr>
        <w:t>就业指导</w:t>
      </w:r>
      <w:r>
        <w:rPr>
          <w:rFonts w:hint="eastAsia"/>
        </w:rPr>
        <w:t>|</w:t>
      </w:r>
      <w:r>
        <w:t xml:space="preserve"> </w:t>
      </w:r>
      <w:r>
        <w:rPr>
          <w:rFonts w:hint="eastAsia"/>
        </w:rPr>
        <w:t>提高防范意识，“五防三要”避开陷阱</w:t>
      </w:r>
    </w:p>
    <w:p w14:paraId="2D51BF8E" w14:textId="77777777" w:rsidR="00361F9A" w:rsidRDefault="004056A9">
      <w:pPr>
        <w:pStyle w:val="a0"/>
      </w:pPr>
      <w:hyperlink r:id="rId170">
        <w:r>
          <w:rPr>
            <w:rStyle w:val="af"/>
          </w:rPr>
          <w:t>https://earth.tju.edu.cn/info/2726/8958.htm</w:t>
        </w:r>
      </w:hyperlink>
    </w:p>
    <w:p w14:paraId="2D51BF8F" w14:textId="77777777" w:rsidR="00361F9A" w:rsidRDefault="004056A9">
      <w:pPr>
        <w:pStyle w:val="a0"/>
      </w:pPr>
      <w:hyperlink r:id="rId171" w:anchor=":~:text=Data,9%29%20is%2010%20or%20higher">
        <w:r>
          <w:rPr>
            <w:rStyle w:val="af"/>
          </w:rPr>
          <w:t>[23]</w:t>
        </w:r>
      </w:hyperlink>
      <w:r>
        <w:t xml:space="preserve"> Data-Driven Cutoff Selection for the Patient Health Questionnaire-9 ...</w:t>
      </w:r>
    </w:p>
    <w:p w14:paraId="2D51BF90" w14:textId="77777777" w:rsidR="00361F9A" w:rsidRDefault="004056A9">
      <w:pPr>
        <w:pStyle w:val="a0"/>
      </w:pPr>
      <w:hyperlink r:id="rId172">
        <w:r>
          <w:rPr>
            <w:rStyle w:val="af"/>
          </w:rPr>
          <w:t>https://jamanetwork.com/journals/jamanetworkopen/fullarticle/2826730</w:t>
        </w:r>
      </w:hyperlink>
    </w:p>
    <w:p w14:paraId="2D51BF91" w14:textId="77777777" w:rsidR="00361F9A" w:rsidRDefault="004056A9">
      <w:pPr>
        <w:pStyle w:val="a0"/>
      </w:pPr>
      <w:hyperlink r:id="rId173" w:anchor=":~:text=move%20on%20to%20ultimately%20have,Healthy%20coping">
        <w:r>
          <w:rPr>
            <w:rStyle w:val="af"/>
          </w:rPr>
          <w:t>[24]</w:t>
        </w:r>
      </w:hyperlink>
      <w:r>
        <w:t xml:space="preserve"> mcgill.ca</w:t>
      </w:r>
    </w:p>
    <w:p w14:paraId="2D51BF92" w14:textId="77777777" w:rsidR="00361F9A" w:rsidRDefault="004056A9">
      <w:pPr>
        <w:pStyle w:val="a0"/>
      </w:pPr>
      <w:hyperlink r:id="rId174">
        <w:r>
          <w:rPr>
            <w:rStyle w:val="af"/>
          </w:rPr>
          <w:t>https://www.mcgill.ca/counselling/files/counselling/surviving_a_break-up_-_20_strategies_0.pdf</w:t>
        </w:r>
      </w:hyperlink>
    </w:p>
    <w:p w14:paraId="2D51BF93" w14:textId="77777777" w:rsidR="00361F9A" w:rsidRDefault="004056A9">
      <w:pPr>
        <w:pStyle w:val="a0"/>
      </w:pPr>
      <w:hyperlink r:id="rId175" w:anchor=":~:text=%E6%95%99%E8%82%B2%E9%83%A8%E3%80%8C%E9%98%B2%E8%A9%90%E5%85%88%E9%8B%92%E9%9D%92%E6%98%A5%E4%B8%8D%E8%B8%A9%E9%9B%B7%E3%80%8D%E5%8F%8A%E8%AD%A6%E6%94%BF%E7%BD%B2%E3%80%8C%E9%98%B2%E8%A9%90%E5%8D%81%E6%8B%9B%E3%80%8D%E5%AE%A3%E5%B0%8E%20,%E7%AD%89%EF%BC%8C%E5%9D%87%E6%9C%89%E5%8F%AF%E8%83%BD%E6%B6%89%E5%8F%8A%E8%A9%90%E9%A8%99%EF%BC%8C%E6%95%85%E5%86%8D%E6%AC%A1%E6%8F%90%E9%86%92%E5%A4%A7%E5%AE%B6%E5%8B%99%E5%BF%85%E8%A6%81%E7%86%9F%E8%A8%98%E5%8F%8D%E8%A9%90%E9%A8%99%E9%9B%BB%E8%A9%B1%E3%80%8C165%E3%80%8D%E5%B0%88%E7%B7%9A%EF%BC%8C%E9%81%87%E4%BA%8B%E9%A0%88">
        <w:r>
          <w:rPr>
            <w:rStyle w:val="af"/>
          </w:rPr>
          <w:t>[25]</w:t>
        </w:r>
      </w:hyperlink>
      <w:r>
        <w:t xml:space="preserve"> </w:t>
      </w:r>
      <w:r>
        <w:rPr>
          <w:rFonts w:hint="eastAsia"/>
        </w:rPr>
        <w:t>教育部「防詐先鋒青春不踩雷」及警政署「防詐十招」宣導</w:t>
      </w:r>
      <w:r>
        <w:t xml:space="preserve"> - </w:t>
      </w:r>
      <w:r>
        <w:rPr>
          <w:rFonts w:hint="eastAsia"/>
        </w:rPr>
        <w:t>生活輔導組</w:t>
      </w:r>
    </w:p>
    <w:p w14:paraId="2D51BF94" w14:textId="77777777" w:rsidR="00361F9A" w:rsidRDefault="004056A9">
      <w:pPr>
        <w:pStyle w:val="a0"/>
      </w:pPr>
      <w:hyperlink r:id="rId176">
        <w:r>
          <w:rPr>
            <w:rStyle w:val="af"/>
          </w:rPr>
          <w:t>https://sa.site.nthu.edu.tw/p/406-1480-275717,r10962.php?Lang=zh-tw</w:t>
        </w:r>
      </w:hyperlink>
    </w:p>
    <w:p w14:paraId="2D51BF95" w14:textId="77777777" w:rsidR="00361F9A" w:rsidRDefault="004056A9">
      <w:pPr>
        <w:pStyle w:val="a0"/>
      </w:pPr>
      <w:hyperlink r:id="rId177" w:anchor=":~:text=%E8%B5%B7%E5%BA%95%E2%80%9C%E5%A5%97%E8%B7%AF%E8%B4%B7%E2%80%9D%EF%BC%9A%E7%A7%9F%E6%88%BF%E5%9F%B9%E8%AE%AD%E5%9D%91%E4%BD%A0%E6%B2%A1%E5%95%86%E9%87%8F%20">
        <w:r>
          <w:rPr>
            <w:rStyle w:val="af"/>
          </w:rPr>
          <w:t>[26]</w:t>
        </w:r>
      </w:hyperlink>
      <w:r>
        <w:t xml:space="preserve"> </w:t>
      </w:r>
      <w:r>
        <w:rPr>
          <w:rFonts w:hint="eastAsia"/>
        </w:rPr>
        <w:t>起底“套路贷”：租房培训坑你没商量</w:t>
      </w:r>
      <w:r>
        <w:t xml:space="preserve"> - </w:t>
      </w:r>
      <w:r>
        <w:rPr>
          <w:rFonts w:hint="eastAsia"/>
        </w:rPr>
        <w:t>虎嗅</w:t>
      </w:r>
    </w:p>
    <w:p w14:paraId="2D51BF96" w14:textId="77777777" w:rsidR="00361F9A" w:rsidRDefault="004056A9">
      <w:pPr>
        <w:pStyle w:val="a0"/>
      </w:pPr>
      <w:hyperlink r:id="rId178">
        <w:r>
          <w:rPr>
            <w:rStyle w:val="af"/>
          </w:rPr>
          <w:t>https://m.huxiu.com/article/258510.html</w:t>
        </w:r>
      </w:hyperlink>
    </w:p>
    <w:p w14:paraId="2D51BF97" w14:textId="77777777" w:rsidR="00361F9A" w:rsidRDefault="004056A9">
      <w:pPr>
        <w:pStyle w:val="a0"/>
      </w:pPr>
      <w:hyperlink r:id="rId179" w:anchor=":~:text=How%20to%20Practice%20STOP%20Mindfulness,has%20a%20number%20of">
        <w:r>
          <w:rPr>
            <w:rStyle w:val="af"/>
          </w:rPr>
          <w:t>[27]</w:t>
        </w:r>
      </w:hyperlink>
      <w:r>
        <w:t xml:space="preserve"> How to Practice STOP Mindfulness - PsychCare</w:t>
      </w:r>
    </w:p>
    <w:p w14:paraId="2D51BF98" w14:textId="77777777" w:rsidR="00361F9A" w:rsidRDefault="004056A9">
      <w:pPr>
        <w:pStyle w:val="a0"/>
      </w:pPr>
      <w:hyperlink r:id="rId180">
        <w:r>
          <w:rPr>
            <w:rStyle w:val="af"/>
          </w:rPr>
          <w:t>https://psychcaretherapy.com/how-to-practice-stop-mindfulness-2/</w:t>
        </w:r>
      </w:hyperlink>
    </w:p>
    <w:p w14:paraId="2D51BF99" w14:textId="77777777" w:rsidR="00361F9A" w:rsidRDefault="004056A9">
      <w:pPr>
        <w:pStyle w:val="a0"/>
      </w:pPr>
      <w:hyperlink r:id="rId181" w:anchor=":~:text=The%20STOP%20Method%20for%20Mindful,happening%20in%20your%20body%2C">
        <w:r>
          <w:rPr>
            <w:rStyle w:val="af"/>
          </w:rPr>
          <w:t>[28]</w:t>
        </w:r>
      </w:hyperlink>
      <w:r>
        <w:t xml:space="preserve"> The STOP Method for Mindful Living</w:t>
      </w:r>
    </w:p>
    <w:p w14:paraId="2D51BF9A" w14:textId="77777777" w:rsidR="00361F9A" w:rsidRDefault="004056A9">
      <w:pPr>
        <w:pStyle w:val="a0"/>
      </w:pPr>
      <w:hyperlink r:id="rId182">
        <w:r>
          <w:rPr>
            <w:rStyle w:val="af"/>
          </w:rPr>
          <w:t>https://mindfulness.com/mindful-living/the-stop-method-for-mindful-living</w:t>
        </w:r>
      </w:hyperlink>
    </w:p>
    <w:p w14:paraId="2D51BF9B" w14:textId="77777777" w:rsidR="00361F9A" w:rsidRDefault="004056A9">
      <w:pPr>
        <w:pStyle w:val="a0"/>
      </w:pPr>
      <w:hyperlink r:id="rId183" w:anchor=":~:text=%E6%B8%85%E5%8D%8E%E2%80%9C%E9%80%80%E8%AF%BE%E6%96%B0%E6%94%BF%E2%80%9D%E5%BC%95%E5%AD%A6%E7%94%9F%E4%BA%89%E8%AE%AE%20,%E6%B8%85%E5%8D%8E%E5%A4%A7%E5%AD%A6%E6%9C%AC%E7%A7%91%E7%94%9F%E6%AF%8F%E5%AD%A6%E6%9C%9F%E6%89%80%E4%B8%8A%E7%9A%84%E5%BF%85%E4%BF%AE">
        <w:r>
          <w:rPr>
            <w:rStyle w:val="af"/>
          </w:rPr>
          <w:t>[30]</w:t>
        </w:r>
      </w:hyperlink>
      <w:r>
        <w:t xml:space="preserve"> </w:t>
      </w:r>
      <w:r>
        <w:rPr>
          <w:rFonts w:hint="eastAsia"/>
        </w:rPr>
        <w:t>清华“退课新政”引学生争议</w:t>
      </w:r>
      <w:r>
        <w:t xml:space="preserve"> - </w:t>
      </w:r>
      <w:r>
        <w:rPr>
          <w:rFonts w:hint="eastAsia"/>
        </w:rPr>
        <w:t>新闻</w:t>
      </w:r>
      <w:r>
        <w:rPr>
          <w:rFonts w:hint="eastAsia"/>
        </w:rPr>
        <w:t>-</w:t>
      </w:r>
      <w:r>
        <w:t xml:space="preserve"> </w:t>
      </w:r>
      <w:r>
        <w:rPr>
          <w:rFonts w:hint="eastAsia"/>
        </w:rPr>
        <w:t>科学网</w:t>
      </w:r>
    </w:p>
    <w:p w14:paraId="2D51BF9C" w14:textId="77777777" w:rsidR="00361F9A" w:rsidRDefault="004056A9">
      <w:pPr>
        <w:pStyle w:val="a0"/>
      </w:pPr>
      <w:hyperlink r:id="rId184">
        <w:r>
          <w:rPr>
            <w:rStyle w:val="af"/>
          </w:rPr>
          <w:t>https://news.sciencenet.cn/htmlnews/2015/3/315326.shtm</w:t>
        </w:r>
      </w:hyperlink>
    </w:p>
    <w:p w14:paraId="2D51BF9D" w14:textId="77777777" w:rsidR="00361F9A" w:rsidRDefault="004056A9">
      <w:pPr>
        <w:pStyle w:val="a0"/>
      </w:pPr>
      <w:hyperlink r:id="rId185" w:anchor=":~:text=%5BPDF%5D%20%E6%B8%85%E5%8D%8E%E5%A4%A7%E5%AD%A6%E8%AF%BE%E7%A8%8B%E6%88%90%E7%BB%A9%E7%AE%A1%E7%90%86%E5%8A%9E%E6%B3%95%20%E8%AF%BE%E7%A8%8B%E6%88%90%E7%BB%A9%E4%B8%BAA%2B%E3%80%81A%E3%80%81A,%E6%88%96EX%20%E7%9A%84%E8%AF%BE%E7%A8%8B%E4%B8%8D%E5%8F%82%E4%B8%8EGPA%20%E8%AE%A1%E7%AE%97%E3%80%82%20%E7%AC%AC">
        <w:r>
          <w:rPr>
            <w:rStyle w:val="af"/>
          </w:rPr>
          <w:t>[31]</w:t>
        </w:r>
      </w:hyperlink>
      <w:r>
        <w:t xml:space="preserve"> [PDF] </w:t>
      </w:r>
      <w:r>
        <w:rPr>
          <w:rFonts w:hint="eastAsia"/>
        </w:rPr>
        <w:t>清华大学课程成绩管理办法</w:t>
      </w:r>
    </w:p>
    <w:p w14:paraId="2D51BF9E" w14:textId="77777777" w:rsidR="00361F9A" w:rsidRDefault="004056A9">
      <w:pPr>
        <w:pStyle w:val="a0"/>
      </w:pPr>
      <w:hyperlink r:id="rId186">
        <w:r>
          <w:rPr>
            <w:rStyle w:val="af"/>
          </w:rPr>
          <w:t>https://qzc.tsinghua.edu.cn/__local/7/2B/80/CCB57CCD465EE98911E449F928A_A81959BF_32E13.pdf</w:t>
        </w:r>
      </w:hyperlink>
    </w:p>
    <w:p w14:paraId="2D51BF9F" w14:textId="77777777" w:rsidR="00361F9A" w:rsidRDefault="004056A9">
      <w:pPr>
        <w:pStyle w:val="a0"/>
      </w:pPr>
      <w:hyperlink r:id="rId187" w:anchor=":~:text=%E8%AE%A1%E7%AE%97%E8%A7%84%E5%88%99.%20%E5%B9%B3%E5%9D%87%E5%AD%A6%E5%88%86%E7%BB%A9%E7%82%B9%EF%BC%88GPA%EF%BC%89%E7%9A%84%E8%AE%A1%E7%AE%97%E5%85%AC%E5%BC%8F%E5%A6%82%E4%B8%8B%EF%BC%9A.%20GPA%3D%E2%88%91%EF%BC%88%E8%AF%BE%E7%A8%8B%E5%AD%A6%E5%88%86%2A%E8%AF%BE%E7%A8%8B%E7%BB%A9%E7%82%B9%EF%BC%89%2F%E2%88%91%E8%AF%BE%E7%A8%8B%E5%AD%A6%E5%88%86.%20%E8%AF%BE%E7%A8%8B%E7%BB%A9%E7%82%B9%3D%204%E2%80%933%2A%28100,%E5%85%B6%E4%B8%AD%EF%BC%8CX%E4%B8%BA%E8%AF%BE%E7%A8%8B%E7%99%BE%E5%88%86%E5%88%B6%E6%88%90%E7%BB%A9%EF%BC%8C%E8%8B%A5X">
        <w:r>
          <w:rPr>
            <w:rStyle w:val="af"/>
          </w:rPr>
          <w:t>[32]</w:t>
        </w:r>
      </w:hyperlink>
      <w:r>
        <w:t xml:space="preserve"> </w:t>
      </w:r>
      <w:r>
        <w:rPr>
          <w:rFonts w:hint="eastAsia"/>
        </w:rPr>
        <w:t>【学校规定】北京理工大学本科生绩点计算方法（试行）</w:t>
      </w:r>
    </w:p>
    <w:p w14:paraId="2D51BFA0" w14:textId="77777777" w:rsidR="00361F9A" w:rsidRDefault="004056A9">
      <w:pPr>
        <w:pStyle w:val="a0"/>
      </w:pPr>
      <w:hyperlink r:id="rId188">
        <w:r>
          <w:rPr>
            <w:rStyle w:val="af"/>
          </w:rPr>
          <w:t>https://soe.bit.edu.cn/rcpy/bk/ffa622a7030b45bdadf33415bdffa364.htm</w:t>
        </w:r>
      </w:hyperlink>
    </w:p>
    <w:p w14:paraId="2D51BFA1" w14:textId="77777777" w:rsidR="00361F9A" w:rsidRDefault="004056A9">
      <w:pPr>
        <w:pStyle w:val="a0"/>
      </w:pPr>
      <w:hyperlink r:id="rId189" w:anchor=":~:text=%E5%8C%97%E4%BA%AC%E5%A4%A7%E5%AD%A6%E6%9C%AC%E7%A7%91%E7%94%9F%E6%88%90%E7%BB%A9%E8%AF%84%E5%AE%9A%E5%92%8C%E8%AE%B0%E8%BD%BD%E5%8A%9E%E6%B3%95%20%E7%AC%AC%E4%B8%89%E6%9D%A1%E8%AF%BE%E7%A8%8B%E8%80%83%E6%A0%B8%E6%88%90%E7%BB%A9%E9%87%87%E7%94%A8%E7%99%BE%E5%88%86%E5%88%B6%E6%88%96%E7%AD%89%E7%BA%A7%E5%88%B6%EF%BC%88%E5%90%AB%E5%90%88%E6%A0%BC%E5%88%B6%EF%BC%89%E8%AF%84%E5%AE%9A%E5%92%8C%E8%AE%B0%E8%BD%BD%E3%80%82%E4%B8%80%E9%97%A8%E8%AF%BE%E7%A8%8B%E4%B8%80%E5%AD%A6%E6%9C%9F%E5%8F%AA%E8%83%BD%E9%87%87%E7%94%A8%E4%B8%80%E7%A7%8D%E8%80%83%E6%A0%B8%E6%96%B9%E5%BC%8F%E5%92%8C%E6%88%90%E7%BB%A9%E8%AE%B0%E8%BD%BD%E6%96%B9%E5%BC%8F%E3%80%82%E7%AD%89%E7%BA%A7%E5%88%B6%E6%88%90%E7%BB%A9%E8%AE%B0%E8%BD%BD%E4%B8%BA%EF%BC%9AA%2B%E3%80%81A%E3%80%81A">
        <w:r>
          <w:rPr>
            <w:rStyle w:val="af"/>
          </w:rPr>
          <w:t>[33]</w:t>
        </w:r>
      </w:hyperlink>
      <w:r>
        <w:t xml:space="preserve"> </w:t>
      </w:r>
      <w:r>
        <w:rPr>
          <w:rFonts w:hint="eastAsia"/>
        </w:rPr>
        <w:t>北京大学本科生成绩评定和记载办法</w:t>
      </w:r>
    </w:p>
    <w:p w14:paraId="2D51BFA2" w14:textId="77777777" w:rsidR="00361F9A" w:rsidRDefault="004056A9">
      <w:pPr>
        <w:pStyle w:val="a0"/>
      </w:pPr>
      <w:hyperlink r:id="rId190">
        <w:r>
          <w:rPr>
            <w:rStyle w:val="af"/>
          </w:rPr>
          <w:t>http://www.dean.pku.edu.cn/web/rules_info.php?id=12</w:t>
        </w:r>
      </w:hyperlink>
    </w:p>
    <w:p w14:paraId="2D51BFA3" w14:textId="77777777" w:rsidR="00361F9A" w:rsidRDefault="004056A9">
      <w:pPr>
        <w:pStyle w:val="a0"/>
      </w:pPr>
      <w:hyperlink r:id="rId191" w:anchor=":~:text=%E7%95%99%E5%AD%A6%E7%94%9F%E7%9A%84%E5%8D%81%E5%A4%A7%E5%9B%B0%E6%83%91%E4%B9%8B%E4%B8%80%EF%BC%9AGPA%E5%88%B0%E5%BA%95%E6%80%8E%E4%B9%88%E7%AE%97%EF%BC%9F%20%E7%94%B1%E4%BA%8E%E5%90%84%E4%B8%AA%E5%9B%BD%E5%AE%B6%E5%8F%AF%E8%83%BD%E9%87%87%E7%94%A8%E4%B8%8D%E5%90%8C%E7%9A%84%E6%89%93%E5%88%86%E5%88%B6%E5%BA%A6%E5%8F%8AGPA%E7%AE%97%E6%B3%95%EF%BC%8C%E7%95%99%E5%AD%A6%E7%94%9F%E5%9C%A8%E7%94%B3%E8%AF%B7%E5%AD%A6%E6%A0%A1%E6%97%B6%E9%9C%80%E8%A6%81%E6%8A%8AGPA%E6%8D%A2%E7%AE%97%E6%88%90%E7%9B%AE%E7%9A%84%E5%9B%BD%E5%AE%B6%E5%90%8C%E7%AD%89%E7%9A%84%E8%AE%A1%E7%AE%97%E6%96%B9%E5%BC%8F%E3%80%82%20%E4%B8%80%E8%88%AC%E6%9D%A5%E8%AF%B4%EF%BC%8CGPA%E9%83%BD%E6%9C%89%E4%B8%80%E4%B8%AA%E5%88%86%E6%95%B0%E8%8C%83%E5%9B%B4%EF%BC%8C%E5%8D%B3GPA%20scale%E3%80%82">
        <w:r>
          <w:rPr>
            <w:rStyle w:val="af"/>
          </w:rPr>
          <w:t>[34]</w:t>
        </w:r>
      </w:hyperlink>
      <w:r>
        <w:t xml:space="preserve"> </w:t>
      </w:r>
      <w:r>
        <w:rPr>
          <w:rFonts w:hint="eastAsia"/>
        </w:rPr>
        <w:t>留学生的十大困惑之一：</w:t>
      </w:r>
      <w:r>
        <w:rPr>
          <w:rFonts w:hint="eastAsia"/>
        </w:rPr>
        <w:t>GPA</w:t>
      </w:r>
      <w:r>
        <w:rPr>
          <w:rFonts w:hint="eastAsia"/>
        </w:rPr>
        <w:t>到底怎么算？</w:t>
      </w:r>
    </w:p>
    <w:p w14:paraId="2D51BFA4" w14:textId="77777777" w:rsidR="00361F9A" w:rsidRDefault="004056A9">
      <w:pPr>
        <w:pStyle w:val="a0"/>
      </w:pPr>
      <w:hyperlink r:id="rId192">
        <w:r>
          <w:rPr>
            <w:rStyle w:val="af"/>
          </w:rPr>
          <w:t>https://zhuanlan.zhihu.com/p/346036082</w:t>
        </w:r>
      </w:hyperlink>
    </w:p>
    <w:p w14:paraId="2D51BFA5" w14:textId="77777777" w:rsidR="00361F9A" w:rsidRDefault="004056A9">
      <w:pPr>
        <w:pStyle w:val="a0"/>
      </w:pPr>
      <w:hyperlink r:id="rId193" w:anchor=":~:text=%E5%85%B3%E4%BA%8E%E5%BC%80%E5%B1%95%E5%8C%97%E4%BA%AC%E6%A0%A1%E5%8C%BA2024%E5%B1%8A%E6%9C%AC%E7%A7%91%E7%94%9F%E6%AF%95%E4%B8%9A%E5%AE%A1%E6%A0%B8%E5%B7%A5%E4%BD%9C%E7%9A%84%E9%80%9A%E7%9F%A5%20%E6%9C%AC%E7%A7%91%E7%94%9F%E5%9F%B9%E5%85%BB%E5%8D%95%E4%BD%8D%E6%A0%B9%E6%8D%AE%E6%89%80%E8%AE%BE%E4%B8%93%E4%B8%9A%E7%9A%842020%E7%BA%A7%E5%9F%B9%E5%85%BB%E6%96%B9%E6%A1%88%EF%BC%8C%E4%BE%9D%E7%85%A7%E8%AF%BE%E7%A8%8B%E6%95%99%E5%AD%A6%E5%AE%9E%E9%99%85%E5%BC%80%E8%AE%BE%E6%83%85%E5%86%B5%EF%BC%8C%E6%8A%A5%E9%80%81%E5%90%84%E4%B8%93%E4%B8%9A%E6%AF%95%E4%B8%9A%E5%AE%A1%E6%A0%B8%E5%AD%A6%E5%88%86%E6%A0%87%E5%87%86%E6%96%B9%E6%A1%88%EF%BC%8C%E7%BB%8F%E6%95%99%E5%8A%A1%E9%83%A8%E5%AE%A1%E6%A0%B8%E6%89%B9%E5%87%86%EF%BC%8C%E4%BD%9C%E4%B8%BA%E5%90%84%E4%B8%93%E4%B8%9A%E6%AF%95%E4%B8%9A%E5%AE%A1%E6%A0%B8%E5%AD%A6%E5%88%86%E6%A0%87%E5%87%86%E3%80%82">
        <w:r>
          <w:rPr>
            <w:rStyle w:val="af"/>
          </w:rPr>
          <w:t>[35]</w:t>
        </w:r>
      </w:hyperlink>
      <w:r>
        <w:t xml:space="preserve"> </w:t>
      </w:r>
      <w:r>
        <w:rPr>
          <w:rFonts w:hint="eastAsia"/>
        </w:rPr>
        <w:t>关于开展北京校区</w:t>
      </w:r>
      <w:r>
        <w:rPr>
          <w:rFonts w:hint="eastAsia"/>
        </w:rPr>
        <w:t>2024</w:t>
      </w:r>
      <w:r>
        <w:rPr>
          <w:rFonts w:hint="eastAsia"/>
        </w:rPr>
        <w:t>届本科生毕业审核工作的通知</w:t>
      </w:r>
    </w:p>
    <w:p w14:paraId="2D51BFA6" w14:textId="77777777" w:rsidR="00361F9A" w:rsidRDefault="004056A9">
      <w:pPr>
        <w:pStyle w:val="a0"/>
      </w:pPr>
      <w:hyperlink r:id="rId194">
        <w:r>
          <w:rPr>
            <w:rStyle w:val="af"/>
          </w:rPr>
          <w:t>https://jwb.bnu.edu.cn/pygc/bysh/cc25a5ec9e7a420d9c19a42dc958c0d8.htm</w:t>
        </w:r>
      </w:hyperlink>
    </w:p>
    <w:p w14:paraId="2D51BFA7" w14:textId="77777777" w:rsidR="00361F9A" w:rsidRDefault="004056A9">
      <w:pPr>
        <w:pStyle w:val="a0"/>
      </w:pPr>
      <w:hyperlink r:id="rId195" w:anchor=":~:text=%E5%85%B3%E4%BA%8E%E5%81%9A%E5%A5%BD2025%E5%B1%8A%E6%9C%AC%E7%A7%91%E6%AF%95%E4%B8%9A%E7%94%9F%E6%AF%95%E4%B8%9A%E8%B5%84%E6%A0%BC%E9%A2%84%E5%AE%A1%E6%A0%B8%E5%B7%A5%E4%BD%9C%E7%9A%84%E9%80%9A%E7%9F%A5">
        <w:r>
          <w:rPr>
            <w:rStyle w:val="af"/>
          </w:rPr>
          <w:t>[36]</w:t>
        </w:r>
      </w:hyperlink>
      <w:r>
        <w:t xml:space="preserve"> </w:t>
      </w:r>
      <w:r>
        <w:rPr>
          <w:rFonts w:hint="eastAsia"/>
        </w:rPr>
        <w:t>关于做好</w:t>
      </w:r>
      <w:r>
        <w:rPr>
          <w:rFonts w:hint="eastAsia"/>
        </w:rPr>
        <w:t>2025</w:t>
      </w:r>
      <w:r>
        <w:rPr>
          <w:rFonts w:hint="eastAsia"/>
        </w:rPr>
        <w:t>届本科毕业生毕业资格预审核工作的通知</w:t>
      </w:r>
      <w:r>
        <w:rPr>
          <w:rFonts w:hint="eastAsia"/>
        </w:rPr>
        <w:t>-</w:t>
      </w:r>
      <w:r>
        <w:rPr>
          <w:rFonts w:hint="eastAsia"/>
        </w:rPr>
        <w:t>西北大学教务处</w:t>
      </w:r>
    </w:p>
    <w:p w14:paraId="2D51BFA8" w14:textId="77777777" w:rsidR="00361F9A" w:rsidRDefault="004056A9">
      <w:pPr>
        <w:pStyle w:val="a0"/>
      </w:pPr>
      <w:hyperlink r:id="rId196">
        <w:r>
          <w:rPr>
            <w:rStyle w:val="af"/>
          </w:rPr>
          <w:t>https://jwc.nwu.edu.cn/info/1041/8651.htm</w:t>
        </w:r>
      </w:hyperlink>
    </w:p>
    <w:p w14:paraId="2D51BFA9" w14:textId="77777777" w:rsidR="00361F9A" w:rsidRDefault="004056A9">
      <w:pPr>
        <w:pStyle w:val="a0"/>
      </w:pPr>
      <w:hyperlink r:id="rId197" w:anchor=":~:text=%E5%9C%A8%E6%AF%8F%E6%AC%A1%E8%AF%BE%E7%A8%8B%E8%80%83%E6%A0%B8%E5%90%8E%EF%BC%8C%E6%AF%95%E4%B8%9A%E7%94%9F%E5%BA%94%E5%8F%8A%E6%97%B6%E7%99%BB%E5%BD%95%E5%AD%A6%E6%A0%A1%E6%95%99%E5%8A%A1%E7%AE%A1%E7%90%86%E7%B3%BB%E7%BB%9F%EF%BC%8C%E9%80%9A%E8%BF%87%E6%9F%A5%E8%AF%A2%E6%9C%AC%E4%BA%BA%E5%AD%A6%E4%B8%9A%E4%BF%AE%E8%AF%BB%E8%AE%B0%E5%BD%95%E3%80%81%E7%BB%A9%E7%82%B9%E8%A1%A8%EF%BC%8C%E7%A1%AE%E5%AE%9A%E8%87%AA%E5%B7%B1%E6%98%AF%E5%90%A6%E8%BE%BE%E5%88%B0%E6%AF%95%E4%B8%9A%E6%9D%A1%E4%BB%B6%E3%80%82%20%E9%9C%80%E5%8A%9E%E7%90%86%E5%AD%A6%E5%88%86%E8%AE%A4%E5%AE%9A%28%E6%88%90%E7%BB%A9%E8%A6%86%E7%9B%96%29%E6%89%8B%E7%BB%AD%E7%9A%84%E5%AD%A6%E7%94%9F%20">
        <w:r>
          <w:rPr>
            <w:rStyle w:val="af"/>
          </w:rPr>
          <w:t>[37]</w:t>
        </w:r>
      </w:hyperlink>
      <w:r>
        <w:t xml:space="preserve"> </w:t>
      </w:r>
      <w:r>
        <w:rPr>
          <w:rFonts w:hint="eastAsia"/>
        </w:rPr>
        <w:t>2025</w:t>
      </w:r>
      <w:r>
        <w:rPr>
          <w:rFonts w:hint="eastAsia"/>
        </w:rPr>
        <w:t>届全日制本科毕业生毕业审核相关注意事项</w:t>
      </w:r>
      <w:r>
        <w:t xml:space="preserve"> - </w:t>
      </w:r>
      <w:r>
        <w:rPr>
          <w:rFonts w:hint="eastAsia"/>
        </w:rPr>
        <w:t>教务处</w:t>
      </w:r>
    </w:p>
    <w:p w14:paraId="2D51BFAA" w14:textId="77777777" w:rsidR="00361F9A" w:rsidRDefault="004056A9">
      <w:pPr>
        <w:pStyle w:val="a0"/>
      </w:pPr>
      <w:hyperlink r:id="rId198">
        <w:r>
          <w:rPr>
            <w:rStyle w:val="af"/>
          </w:rPr>
          <w:t>https://jwc.usst.edu.cn/2025/0513/c10239a341207/page.htm</w:t>
        </w:r>
      </w:hyperlink>
    </w:p>
    <w:p w14:paraId="2D51BFAB" w14:textId="77777777" w:rsidR="00361F9A" w:rsidRDefault="004056A9">
      <w:pPr>
        <w:pStyle w:val="a0"/>
      </w:pPr>
      <w:hyperlink r:id="rId199" w:anchor=":~:text=%E5%85%B3%E4%BA%8E%E5%BC%80%E5%B1%952025%E5%B1%8A%E5%85%A8%E6%97%A5%E5%88%B6%E6%99%AE%E9%80%9A%E6%9C%AC%E7%A7%91%E6%AF%95%E4%B8%9A%E7%94%9F%E6%AF%95%E4%B8%9A%E5%AE%A1%E6%A0%B8%E5%B7%A5%E4%BD%9C%E7%9A%84%E9%80%9A%E7%9F%A5%20">
        <w:r>
          <w:rPr>
            <w:rStyle w:val="af"/>
          </w:rPr>
          <w:t>[38]</w:t>
        </w:r>
      </w:hyperlink>
      <w:r>
        <w:t xml:space="preserve"> </w:t>
      </w:r>
      <w:r>
        <w:rPr>
          <w:rFonts w:hint="eastAsia"/>
        </w:rPr>
        <w:t>关于开展</w:t>
      </w:r>
      <w:r>
        <w:rPr>
          <w:rFonts w:hint="eastAsia"/>
        </w:rPr>
        <w:t>2025</w:t>
      </w:r>
      <w:r>
        <w:rPr>
          <w:rFonts w:hint="eastAsia"/>
        </w:rPr>
        <w:t>届全日制普通本科毕业生毕业审核工作的通知</w:t>
      </w:r>
      <w:r>
        <w:t xml:space="preserve"> - </w:t>
      </w:r>
      <w:r>
        <w:rPr>
          <w:rFonts w:hint="eastAsia"/>
        </w:rPr>
        <w:t>教务处</w:t>
      </w:r>
    </w:p>
    <w:p w14:paraId="2D51BFAC" w14:textId="77777777" w:rsidR="00361F9A" w:rsidRDefault="004056A9">
      <w:pPr>
        <w:pStyle w:val="a0"/>
      </w:pPr>
      <w:hyperlink r:id="rId200">
        <w:r>
          <w:rPr>
            <w:rStyle w:val="af"/>
          </w:rPr>
          <w:t>https://jwc.nenu.edu.cn/info/1084/9874.htm</w:t>
        </w:r>
      </w:hyperlink>
    </w:p>
    <w:p w14:paraId="2D51BFAD" w14:textId="77777777" w:rsidR="00361F9A" w:rsidRDefault="004056A9">
      <w:pPr>
        <w:pStyle w:val="a0"/>
      </w:pPr>
      <w:hyperlink r:id="rId201" w:anchor=":~:text=%E2%80%9C%E5%A4%A7%E5%AD%A6%E4%BD%93%E6%B5%8B%E6%8C%82%E7%A7%91%EF%BC%8C%E6%8B%BF%E4%B8%8D%E5%88%B0%E6%AF%95%E4%B8%9A%E8%AF%81%E2%80%9D%E8%83%8C%E5%90%8E%E6%9C%89%E4%BD%95%E6%B7%B1%E6%84%8F%20,">
        <w:r>
          <w:rPr>
            <w:rStyle w:val="af"/>
          </w:rPr>
          <w:t>[39]</w:t>
        </w:r>
      </w:hyperlink>
      <w:r>
        <w:t xml:space="preserve"> </w:t>
      </w:r>
      <w:hyperlink r:id="rId202" w:anchor=":~:text=%E8%80%8C%E5%88%B02019%E5%B9%B4%EF%BC%8C%E8%A6%81%E6%B1%82%E5%8F%98%E4%B8%BA%E2%80%9C%E4%B8%8D%E8%83%BD%E8%BE%BE%E5%88%B0%E3%80%8A%E5%9B%BD%E5%AE%B6%E5%AD%A6%E7%94%9F%E4%BD%93%E8%B4%A8%E5%81%A5%E5%BA%B7%E6%A0%87%E5%87%86%E3%80%8B%E5%90%88%E6%A0%BC%E8%A6%81%E6%B1%82%E8%80%85%E4%B8%8D%E8%83%BD%E6%AF%95%E4%B8%9A%E2%80%9D%EF%BC%88%E6%B3%A8%EF%BC%9A%E6%AD%A4%E5%A4%84%E7%9A%84%E5%90%88%E6%A0%BC%E4%B8%BA60%E5%88%86%EF%BC%89%E3%80%82%E4%BB%8E%E2%80%9C50%E5%88%86%E2%80%9D%E5%88%B0%E2%80%9C60%E5%88%86%E2%80%9D%EF%BC%8C%E4%B8%8D%E9%9A%BE%E7%9C%8B%E5%87%BA%EF%BC%8C%E6%94%BF%E7%AD%96%E4%B8%8E%E7%8E%B0%E7%8A%B6%E7%9A%84%E5%85%B3%E8%81%94%E6%80%A7%20%EF%BC%8C%20">
        <w:r>
          <w:rPr>
            <w:rStyle w:val="af"/>
          </w:rPr>
          <w:t>[40]</w:t>
        </w:r>
      </w:hyperlink>
      <w:r>
        <w:t xml:space="preserve"> </w:t>
      </w:r>
      <w:r>
        <w:rPr>
          <w:rFonts w:hint="eastAsia"/>
        </w:rPr>
        <w:t>“大学体测挂科，拿不到毕业证”背后有何深意</w:t>
      </w:r>
      <w:r>
        <w:t xml:space="preserve"> - </w:t>
      </w:r>
      <w:r>
        <w:rPr>
          <w:rFonts w:hint="eastAsia"/>
        </w:rPr>
        <w:t>学信网</w:t>
      </w:r>
    </w:p>
    <w:p w14:paraId="2D51BFAE" w14:textId="77777777" w:rsidR="00361F9A" w:rsidRDefault="004056A9">
      <w:pPr>
        <w:pStyle w:val="a0"/>
      </w:pPr>
      <w:hyperlink r:id="rId203">
        <w:r>
          <w:rPr>
            <w:rStyle w:val="af"/>
          </w:rPr>
          <w:t>https://www.chsi.com.cn/jyzx/jysp/202111/20211126/2136737156.html;jsessionid=FEDFF8979ED251924B7AFC2767FBF2E5</w:t>
        </w:r>
      </w:hyperlink>
    </w:p>
    <w:p w14:paraId="2D51BFAF" w14:textId="77777777" w:rsidR="00361F9A" w:rsidRDefault="004056A9">
      <w:pPr>
        <w:pStyle w:val="a0"/>
      </w:pPr>
      <w:hyperlink r:id="rId204" w:anchor=":~:text=%E9%A1%BB%E5%85%88%E6%B1%87%E6%80%BB%E5%AE%A1%E6%A0%B8%E5%90%84%E9%99%A2%E7%B3%BB%E8%BD%AC%E4%B8%93%E4%B8%9A%E8%AE%A1%E5%88%92%E5%90%8E%E5%86%8D%E7%BB%9F%E4%B8%80%E5%85%AC%E5%B8%83%E5%85%A8%E6%A0%A1%E8%BD%AC%E4%B8%93%E4%B8%9A%E8%AE%A1%20">
        <w:r>
          <w:rPr>
            <w:rStyle w:val="af"/>
          </w:rPr>
          <w:t>[41]</w:t>
        </w:r>
      </w:hyperlink>
      <w:r>
        <w:t xml:space="preserve"> [PDF] </w:t>
      </w:r>
      <w:r>
        <w:rPr>
          <w:rFonts w:hint="eastAsia"/>
        </w:rPr>
        <w:t>中山大学本科生申报转专业常见问题解答</w:t>
      </w:r>
    </w:p>
    <w:p w14:paraId="2D51BFB0" w14:textId="77777777" w:rsidR="00361F9A" w:rsidRDefault="004056A9">
      <w:pPr>
        <w:pStyle w:val="a0"/>
      </w:pPr>
      <w:hyperlink r:id="rId205">
        <w:r>
          <w:rPr>
            <w:rStyle w:val="af"/>
          </w:rPr>
          <w:t>https://jwb.sysu.edu.cn/sites/default/files/2021-09/%E4%B8%AD%E5%B1%B1%E5%A4%A7%E5%AD%A6%E6%9C%AC%E7%A7%91%E7%94%9F%E7%94%B3%E6%8A%A5%E8%BD%AC%E4%B8%93%E4%B8%9A%E5%B8%B8%E8%A7%81%E9%97%AE%E9%A2%98%E8%A7%A3%E7%AD%94.pdf</w:t>
        </w:r>
      </w:hyperlink>
    </w:p>
    <w:p w14:paraId="2D51BFB1" w14:textId="77777777" w:rsidR="00361F9A" w:rsidRDefault="004056A9">
      <w:pPr>
        <w:pStyle w:val="a0"/>
      </w:pPr>
      <w:hyperlink r:id="rId206" w:anchor=":~:text=Management%20fieldreport,urgent%2C%20important%2C%20and%20not%20important">
        <w:r>
          <w:rPr>
            <w:rStyle w:val="af"/>
          </w:rPr>
          <w:t>[43]</w:t>
        </w:r>
      </w:hyperlink>
      <w:r>
        <w:t xml:space="preserve"> Time Management: 10 Strategies for Better Time Management</w:t>
      </w:r>
    </w:p>
    <w:p w14:paraId="2D51BFB2" w14:textId="77777777" w:rsidR="00361F9A" w:rsidRDefault="004056A9">
      <w:pPr>
        <w:pStyle w:val="a0"/>
      </w:pPr>
      <w:hyperlink r:id="rId207">
        <w:r>
          <w:rPr>
            <w:rStyle w:val="af"/>
          </w:rPr>
          <w:t>https://fieldreport.caes.uga.edu/publications/C1042/time-management-10-strategies-for-better-time-management/</w:t>
        </w:r>
      </w:hyperlink>
    </w:p>
    <w:p w14:paraId="2D51BFB3" w14:textId="77777777" w:rsidR="00361F9A" w:rsidRDefault="004056A9">
      <w:pPr>
        <w:pStyle w:val="a0"/>
      </w:pPr>
      <w:hyperlink r:id="rId208" w:anchor=":~:text=Ethics%20%26%20AI%20,the%20cited%20content%20in">
        <w:r>
          <w:rPr>
            <w:rStyle w:val="af"/>
          </w:rPr>
          <w:t>[44]</w:t>
        </w:r>
      </w:hyperlink>
      <w:r>
        <w:t xml:space="preserve"> Ethics &amp; AI - Artificial Intelligence (Generative) Resources</w:t>
      </w:r>
    </w:p>
    <w:p w14:paraId="2D51BFB4" w14:textId="77777777" w:rsidR="00361F9A" w:rsidRDefault="004056A9">
      <w:pPr>
        <w:pStyle w:val="a0"/>
      </w:pPr>
      <w:hyperlink r:id="rId209">
        <w:r>
          <w:rPr>
            <w:rStyle w:val="af"/>
          </w:rPr>
          <w:t>https://guides.library.georgetown.edu/ai/ethics</w:t>
        </w:r>
      </w:hyperlink>
    </w:p>
    <w:p w14:paraId="2D51BFB5" w14:textId="77777777" w:rsidR="00361F9A" w:rsidRDefault="004056A9">
      <w:pPr>
        <w:pStyle w:val="a0"/>
      </w:pPr>
      <w:hyperlink r:id="rId210" w:anchor=":~:text=%E5%AD%A6%E6%A0%A1%E4%B8%BA%E5%85%85%E5%88%86%E8%B0%83%E5%8A%A8%E5%AD%A6%E7%94%9F%E5%AD%A6%E4%B9%A0%E4%B8%BB%E5%8A%A8%E6%80%A7%E5%92%8C%E7%A7%AF%E6%9E%81%E6%80%A7%EF%BC%8C%E6%BB%A1%E8%B6%B3%E5%AD%A6%E7%94%9F%E4%B8%AA%E6%80%A7%E5%8C%96%E5%8F%91%E5%B1%95%E9%9C%80%E6%B1%82%EF%BC%8C%E5%AD%A6%E6%A0%A1%E6%AF%8F%E5%AD%A6%E5%B9%B4%E6%98%A5%E5%AD%A3%E5%AD%A6%E6%9C%9F%E7%BB%84%E7%BB%87%E5%85%A8%E6%97%A5%E5%88%B6%E6%9C%AC%E7%A7%91%E5%AD%A6%E7%94%9F%E8%BD%AC%E4%B8%93%E4%B8%9A%E5%B7%A5%E4%BD%9C%EF%BC%88%E6%96%B0%E7%94%9F%E4%B8%BA%E7%AC%AC%E4%B8%80%E5%AD%A6%E5%B9%B4%E7%AC%AC%E4%BA%8C%E5%AD%A6%E6%9C%9F%E5%90%91%E8%BD%AC%E5%85%A5%E7%9A%84%E5%AD%A6%E9%99%A2%E7%94%B3%E8%AF%B7%EF%BC%8C%E5%AD%A6%E9%99%A2%E4%BC%9A%E5%9C%A8%E8%BD%AC%20%E4%B8%93%E4%B8%9A%E6%8A%A5%E5%90%8D%E5%89%8D%E6%98%8E%E7%A1%AE%E7%94%B3%E8%AF%B7%E7%9A%84%E5%9F%BA%E6%9C%AC%E8%A6%81%E6%B1%82%EF%BC%8C%E5%85%B7%E4%BD%93%E8%AF%B7%E5%92%A8%E8%AF%A2%E8%BD%AC%E5%85%A5%E5%AD%A6%E9%99%A2%EF%BC%89%E3%80%82%E9%99%A4%E8%A7%84%E5%AE%9A%E7%9A%84%E7%9B%B8%E5%85%B3%E7%89%B9%E6%AE%8A%E6%83%85%E5%BD%A2%E4%B9%8B%E5%A4%96%EF%BC%8C%E5%85%A8%E6%97%A5%E5%88%B6%E6%9C%AC%E7%A7%91%E5%9C%A8%E8%AF%BB%E5%AD%A6%E7%94%9F%E5%9D%87%E5%8F%AF%E6%8F%90%E5%87%BA%E8%BD%AC%E4%B8%93%E4%B8%9A%E7%94%B3%E8%AF%B7%EF%BC%8C%E4%BD%86%E6%AF%8F%E4%BA%BA%E6%AF%8F%E6%AC%A1%E5%8F%AA%E8%83%BD%E7%94%B3%E8%AF%B7%E4%B8%80%E4%B8%AA%E4%B8%93%E4%B8%9A%E3%80%82%E9%80%9A%E8%BF%87%E7%94%B3%E8%AF%B7%E8%BD%AC%E5%85%A5%E7%9A%84%E5%AD%A6%20%E9%99%A2%E7%9A%84%E8%80%83%E6%A0%B8%E5%90%8E%E5%8F%AF%E5%85%A5%E8%AF%BB%E6%96%B0%E7%9A%84%E4%B8%93%E4%B8%9A%E3%80%82">
        <w:r>
          <w:rPr>
            <w:rStyle w:val="af"/>
          </w:rPr>
          <w:t>[47]</w:t>
        </w:r>
      </w:hyperlink>
      <w:r>
        <w:t xml:space="preserve"> </w:t>
      </w:r>
      <w:hyperlink r:id="rId211" w:anchor=":~:text=%E5%AD%A6%E7%94%9F%E6%9C%89%E4%B8%8B%E5%88%97%E6%83%85%E5%BD%A2%E4%B9%8B%E4%B8%80%E8%80%85%E4%B8%8D%E5%BE%97%E8%BD%AC%E4%B8%93%E4%B8%9A%EF%BC%9A">
        <w:r>
          <w:rPr>
            <w:rStyle w:val="af"/>
          </w:rPr>
          <w:t>[48]</w:t>
        </w:r>
      </w:hyperlink>
      <w:r>
        <w:t xml:space="preserve"> </w:t>
      </w:r>
      <w:r>
        <w:rPr>
          <w:rFonts w:hint="eastAsia"/>
        </w:rPr>
        <w:t>2025</w:t>
      </w:r>
      <w:r>
        <w:rPr>
          <w:rFonts w:hint="eastAsia"/>
        </w:rPr>
        <w:t>年华南师范大学有关转专业的政策</w:t>
      </w:r>
      <w:r>
        <w:t xml:space="preserve"> - </w:t>
      </w:r>
      <w:r>
        <w:rPr>
          <w:rFonts w:hint="eastAsia"/>
        </w:rPr>
        <w:t>常见问题</w:t>
      </w:r>
      <w:r>
        <w:t xml:space="preserve"> - </w:t>
      </w:r>
      <w:r>
        <w:rPr>
          <w:rFonts w:hint="eastAsia"/>
        </w:rPr>
        <w:t>华南师范大学本科招生网</w:t>
      </w:r>
    </w:p>
    <w:p w14:paraId="2D51BFB6" w14:textId="77777777" w:rsidR="00361F9A" w:rsidRDefault="004056A9">
      <w:pPr>
        <w:pStyle w:val="a0"/>
      </w:pPr>
      <w:hyperlink r:id="rId212">
        <w:r>
          <w:rPr>
            <w:rStyle w:val="af"/>
          </w:rPr>
          <w:t>https://zsb.scnu.edu.cn/a/20250620/701.html</w:t>
        </w:r>
      </w:hyperlink>
    </w:p>
    <w:p w14:paraId="2D51BFB7" w14:textId="77777777" w:rsidR="00361F9A" w:rsidRDefault="004056A9">
      <w:pPr>
        <w:pStyle w:val="a0"/>
      </w:pPr>
      <w:hyperlink r:id="rId213" w:anchor=":~:text=">
        <w:r>
          <w:rPr>
            <w:rStyle w:val="af"/>
          </w:rPr>
          <w:t>[49]</w:t>
        </w:r>
      </w:hyperlink>
      <w:r>
        <w:t xml:space="preserve"> </w:t>
      </w:r>
      <w:hyperlink r:id="rId214" w:anchor=":~:text=">
        <w:r>
          <w:rPr>
            <w:rStyle w:val="af"/>
          </w:rPr>
          <w:t>[53]</w:t>
        </w:r>
      </w:hyperlink>
      <w:r>
        <w:t xml:space="preserve"> </w:t>
      </w:r>
      <w:hyperlink r:id="rId215" w:anchor=":~:text=,%E8%BF%9B%E5%BA%A6%E6%8E%A7%E5%88%B6">
        <w:r>
          <w:rPr>
            <w:rStyle w:val="af"/>
          </w:rPr>
          <w:t>[54]</w:t>
        </w:r>
      </w:hyperlink>
      <w:r>
        <w:t xml:space="preserve"> </w:t>
      </w:r>
      <w:r>
        <w:rPr>
          <w:rFonts w:hint="eastAsia"/>
        </w:rPr>
        <w:t>理性挂科，合理重修</w:t>
      </w:r>
      <w:r>
        <w:t xml:space="preserve"> | SurviveSJTUManual</w:t>
      </w:r>
    </w:p>
    <w:p w14:paraId="2D51BFB8" w14:textId="77777777" w:rsidR="00361F9A" w:rsidRDefault="004056A9">
      <w:pPr>
        <w:pStyle w:val="a0"/>
      </w:pPr>
      <w:hyperlink r:id="rId216">
        <w:r>
          <w:rPr>
            <w:rStyle w:val="af"/>
          </w:rPr>
          <w:t>https://survivesjtu.gitbook.io/survivesjtumanual/sheng-cun-ji-qiao/zheng-que-jie-du-cheng-ji-suan-fa/li-xing-gua-ke-he-li-zhong-xiu</w:t>
        </w:r>
      </w:hyperlink>
    </w:p>
    <w:p w14:paraId="2D51BFB9" w14:textId="77777777" w:rsidR="00361F9A" w:rsidRDefault="004056A9">
      <w:pPr>
        <w:pStyle w:val="a0"/>
      </w:pPr>
      <w:hyperlink r:id="rId217" w:anchor=":~:text=,Smith%2C">
        <w:r>
          <w:rPr>
            <w:rStyle w:val="af"/>
          </w:rPr>
          <w:t>[58]</w:t>
        </w:r>
      </w:hyperlink>
      <w:r>
        <w:t xml:space="preserve"> The influence of culture and educational context on Chinese ...</w:t>
      </w:r>
    </w:p>
    <w:p w14:paraId="2D51BFBA" w14:textId="77777777" w:rsidR="00361F9A" w:rsidRDefault="004056A9">
      <w:pPr>
        <w:pStyle w:val="a0"/>
      </w:pPr>
      <w:hyperlink r:id="rId218">
        <w:r>
          <w:rPr>
            <w:rStyle w:val="af"/>
          </w:rPr>
          <w:t>https://www.sciencedirect.com/science/article/abs/pii/S0346251X17304566</w:t>
        </w:r>
      </w:hyperlink>
    </w:p>
    <w:p w14:paraId="2D51BFBB" w14:textId="77777777" w:rsidR="00361F9A" w:rsidRDefault="004056A9">
      <w:pPr>
        <w:pStyle w:val="a0"/>
      </w:pPr>
      <w:hyperlink r:id="rId219" w:anchor=":~:text=Chu%20believes%20this%20change%20is,to%20evolving%20labor%20market%20demands">
        <w:r>
          <w:rPr>
            <w:rStyle w:val="af"/>
          </w:rPr>
          <w:t>[59]</w:t>
        </w:r>
      </w:hyperlink>
      <w:r>
        <w:t xml:space="preserve"> </w:t>
      </w:r>
      <w:hyperlink r:id="rId220" w:anchor=":~:text=,Chu%20told%20the%20Global%20Times">
        <w:r>
          <w:rPr>
            <w:rStyle w:val="af"/>
          </w:rPr>
          <w:t>[60]</w:t>
        </w:r>
      </w:hyperlink>
      <w:r>
        <w:t xml:space="preserve"> China confronts global ‘degree inflation’ with reskilling efforts - Global Times</w:t>
      </w:r>
    </w:p>
    <w:p w14:paraId="2D51BFBC" w14:textId="77777777" w:rsidR="00361F9A" w:rsidRDefault="004056A9">
      <w:pPr>
        <w:pStyle w:val="a0"/>
      </w:pPr>
      <w:hyperlink r:id="rId221">
        <w:r>
          <w:rPr>
            <w:rStyle w:val="af"/>
          </w:rPr>
          <w:t>https://www.globaltimes.cn/page/202507/1338892.shtml</w:t>
        </w:r>
      </w:hyperlink>
    </w:p>
    <w:p w14:paraId="2D51BFBD" w14:textId="77777777" w:rsidR="00361F9A" w:rsidRDefault="004056A9">
      <w:pPr>
        <w:pStyle w:val="a0"/>
      </w:pPr>
      <w:hyperlink r:id="rId222" w:anchor=":~:text=%E6%95%99%E8%82%B2%E9%83%A8%E7%AD%89%E5%85%AD%E9%83%A8%E9%97%A8%E5%85%B3%E4%BA%8E%E5%81%9A%E5%A5%BD%E5%AE%B6%E5%BA%AD%E7%BB%8F%E6%B5%8E%E5%9B%B0%E9%9A%BE%E5%AD%A6%E7%94%9F%E8%AE%A4%E5%AE%9A%E5%B7%A5%E4%BD%9C%E7%9A%84%E6%8C%87%E5%AF%BC%E6%84%8F%E8%A7%81%20%E5%AE%B6%E5%BA%AD%E7%BB%8F%E6%B5%8E%E5%9B%B0%E9%9A%BE%E5%AD%A6%E7%94%9F%E8%AE%A4%E5%AE%9A%E5%B7%A5%E4%BD%9C%E5%8E%9F%E5%88%99%E4%B8%8A%E6%AF%8F%E5%AD%A6%E5%B9%B4%E8%BF%9B%E8%A1%8C%E4%B8%80%E6%AC%A1%EF%BC%8C%E6%AF%8F%E5%AD%A6%E6%9C%9F%E8%A6%81%E6%8C%89%E7%85%A7%E5%AE%B6%E5%BA%AD%E7%BB%8F%E6%B5%8E%E5%9B%B0%E9%9A%BE%E5%AD%A6%E7%94%9F%E5%AE%9E%E9%99%85%E6%83%85%E5%86%B5%E8%BF%9B%E8%A1%8C%E5%8A%A8%E6%80%81%E8%B0%83%E6%95%B4%E3%80%82%E5%B7%A5%E4%BD%9C%E7%A8%8B%E5%BA%8F%E4%B8%80%E8%88%AC%E5%BA%94%E5%8C%85%E6%8B%AC%E6%8F%90%E5%89%8D%E5%91%8A%E7%9F%A5%E3%80%81%E4%B8%AA%E4%BA%BA%E7%94%B3%E8%AF%B7%E3%80%81%E5%AD%A6%E6%A0%A1%E8%AE%A4%E5%AE%9A%E3%80%81%E7%BB%93%E6%9E%9C%E5%85%AC%E7%A4%BA%E3%80%81%E5%BB%BA%E6%A1%A3%20">
        <w:r>
          <w:rPr>
            <w:rStyle w:val="af"/>
          </w:rPr>
          <w:t>[61]</w:t>
        </w:r>
      </w:hyperlink>
      <w:r>
        <w:t xml:space="preserve"> </w:t>
      </w:r>
      <w:hyperlink r:id="rId223" w:anchor=":~:text=%E5%AE%B6%E5%BA%AD%E7%BB%8F%E6%B5%8E%E5%9B%B0%E9%9A%BE%E5%AD%A6%E7%94%9F%E8%AE%A4%E5%AE%9A%E5%B7%A5%E4%BD%9C%E5%8E%9F%E5%88%99%E4%B8%8A%E6%AF%8F%E5%AD%A6%E5%B9%B4%E8%BF%9B%E8%A1%8C%E4%B8%80%E6%AC%A1%EF%BC%8C%E6%AF%8F%E5%AD%A6%E6%9C%9F%E8%A6%81%E6%8C%89%E7%85%A7%E5%AE%B6%E5%BA%AD%E7%BB%8F%E6%B5%8E%E5%9B%B0%E9%9A%BE%E5%AD%A6%E7%94%9F%E5%AE%9E%E9%99%85%E6%83%85%E5%86%B5%E8%BF%9B%E8%A1%8C%E5%8A%A8%E6%80%81%E8%B0%83%E6%95%B4%E3%80%82%E5%B7%A5%E4%BD%9C%E7%A8%8B%E5%BA%8F%E4%B8%80%E8%88%AC%E5%BA%94%E5%8C%85%E6%8B%AC%E6%8F%90%E5%89%8D%E5%91%8A%E7%9F%A5%E3%80%81%E4%B8%AA%E4%BA%BA%E7%94%B3%E8%AF%B7%E3%80%81%E5%AD%A6%E6%A0%A1%E8%AE%A4%E5%AE%9A%E3%80%81%E7%BB%93%E6%9E%9C%E5%85%AC%E7%A4%BA%E3%80%81%E5%BB%BA%E6%A1%A3%20">
        <w:r>
          <w:rPr>
            <w:rStyle w:val="af"/>
          </w:rPr>
          <w:t>[67]</w:t>
        </w:r>
      </w:hyperlink>
      <w:r>
        <w:t xml:space="preserve"> </w:t>
      </w:r>
      <w:r>
        <w:rPr>
          <w:rFonts w:hint="eastAsia"/>
        </w:rPr>
        <w:t>教育部等六部门关于做好家庭经济困难学生认定工作的指导意见</w:t>
      </w:r>
    </w:p>
    <w:p w14:paraId="2D51BFBE" w14:textId="77777777" w:rsidR="00361F9A" w:rsidRDefault="004056A9">
      <w:pPr>
        <w:pStyle w:val="a0"/>
      </w:pPr>
      <w:hyperlink r:id="rId224">
        <w:r>
          <w:rPr>
            <w:rStyle w:val="af"/>
          </w:rPr>
          <w:t>https://www.gov.cn/zhengce/zhengceku/2018-12/31/content_5443887.htm</w:t>
        </w:r>
      </w:hyperlink>
    </w:p>
    <w:p w14:paraId="2D51BFBF" w14:textId="77777777" w:rsidR="00361F9A" w:rsidRDefault="004056A9">
      <w:pPr>
        <w:pStyle w:val="a0"/>
      </w:pPr>
      <w:hyperlink r:id="rId225" w:anchor=":~:text=%E9%AB%98%E6%A0%A1%E5%AE%B6%E5%BA%AD%E7%BB%8F%E6%B5%8E%E5%9B%B0%E9%9A%BE%E5%AD%A6%E7%94%9F%E8%B5%84%E5%8A%A9%E6%94%BF%E7%AD%96%E4%BD%93%E7%B3%BB%E4%BB%8B%E7%BB%8D%20,%E5%9B%BD%E5%AE%B6%E5%8A%A9%E5%AD%A6%E9%87%91%E3%80%82%20%C2%B7%203">
        <w:r>
          <w:rPr>
            <w:rStyle w:val="af"/>
          </w:rPr>
          <w:t>[62]</w:t>
        </w:r>
      </w:hyperlink>
      <w:r>
        <w:t xml:space="preserve"> </w:t>
      </w:r>
      <w:r>
        <w:rPr>
          <w:rFonts w:hint="eastAsia"/>
        </w:rPr>
        <w:t>高校家庭经济困难学生资助政策体系介绍</w:t>
      </w:r>
      <w:r>
        <w:t xml:space="preserve"> - </w:t>
      </w:r>
      <w:r>
        <w:rPr>
          <w:rFonts w:hint="eastAsia"/>
        </w:rPr>
        <w:t>中华人民共和国教育部</w:t>
      </w:r>
    </w:p>
    <w:p w14:paraId="2D51BFC0" w14:textId="77777777" w:rsidR="00361F9A" w:rsidRDefault="004056A9">
      <w:pPr>
        <w:pStyle w:val="a0"/>
      </w:pPr>
      <w:hyperlink r:id="rId226">
        <w:r>
          <w:rPr>
            <w:rStyle w:val="af"/>
          </w:rPr>
          <w:t>http://www.moe.gov.cn/jyb_xwfb/xw_zt/moe_357/s3580/moe_2448/moe_2450/moe_2459/tnull_39861.html</w:t>
        </w:r>
      </w:hyperlink>
    </w:p>
    <w:p w14:paraId="2D51BFC1" w14:textId="77777777" w:rsidR="00361F9A" w:rsidRDefault="004056A9">
      <w:pPr>
        <w:pStyle w:val="a0"/>
      </w:pPr>
      <w:hyperlink r:id="rId227" w:anchor=":~:text=%E4%B8%AD%E5%B1%B1%E5%A4%A7%E5%AD%A6%E5%AD%A6%E7%94%9F%E7%89%B9%E6%AE%8A%E5%9B%B0%E9%9A%BE%E8%A1%A5%E5%8A%A9%E7%AE%A1%E7%90%86%E5%8A%9E%E6%B3%95%20%EF%BC%88%E4%B8%80%EF%BC%89%E6%96%B9%E5%BC%8F%E4%B8%80%EF%BC%9A%E5%85%9A%E5%A7%94%E5%AD%A6%E7%94%9F%E5%B7%A5%E4%BD%9C%E9%83%A8%E5%AE%A1%E6%89%B9%E5%90%8E%E6%8A%A5%E5%AD%A6%E6%A0%A1%E4%BC%9A%E8%AE%A1%E6%A0%B8%E7%AE%97%E5%A4%84%EF%BC%8C%E4%BC%9A%E8%AE%A1%E6%A0%B8%E7%AE%97%E5%A4%84%E5%9C%A8%E6%94%B6%E5%88%B0%E5%8F%91%E6%94%BE%E5%90%8D%E5%8D%95%E7%9A%84%E4%B8%89%E4%B8%AA%E5%B7%A5%E4%BD%9C%E6%97%A5%E5%86%85%E5%B0%86%E8%A1%A5%E5%8A%A9%E9%87%91%E5%88%92%E5%85%A5%E8%8E%B7%E5%8A%A9%E5%AD%A6%E7%94%9F%E9%93%B6%E8%A1%8C%E5%8D%A1%EF%BC%88%E6%88%96%E6%A0%A1%E5%9B%AD%E5%8D%A1%EF%BC%89%EF%BC%9B">
        <w:r>
          <w:rPr>
            <w:rStyle w:val="af"/>
          </w:rPr>
          <w:t>[63]</w:t>
        </w:r>
      </w:hyperlink>
      <w:r>
        <w:t xml:space="preserve"> </w:t>
      </w:r>
      <w:r>
        <w:rPr>
          <w:rFonts w:hint="eastAsia"/>
        </w:rPr>
        <w:t>中山大学学生特殊困难补助管理办法</w:t>
      </w:r>
    </w:p>
    <w:p w14:paraId="2D51BFC2" w14:textId="77777777" w:rsidR="00361F9A" w:rsidRDefault="004056A9">
      <w:pPr>
        <w:pStyle w:val="a0"/>
      </w:pPr>
      <w:hyperlink r:id="rId228">
        <w:r>
          <w:rPr>
            <w:rStyle w:val="af"/>
          </w:rPr>
          <w:t>https://xxgk.sysu.edu.cn/article/225</w:t>
        </w:r>
      </w:hyperlink>
    </w:p>
    <w:p w14:paraId="2D51BFC3" w14:textId="77777777" w:rsidR="00361F9A" w:rsidRDefault="004056A9">
      <w:pPr>
        <w:pStyle w:val="a0"/>
      </w:pPr>
      <w:hyperlink r:id="rId229" w:anchor=":~:text=">
        <w:r>
          <w:rPr>
            <w:rStyle w:val="af"/>
          </w:rPr>
          <w:t>[64]</w:t>
        </w:r>
      </w:hyperlink>
      <w:r>
        <w:t xml:space="preserve"> [DOC] </w:t>
      </w:r>
      <w:r>
        <w:rPr>
          <w:rFonts w:hint="eastAsia"/>
        </w:rPr>
        <w:t>东华大学本科生校外交流申请流程指南</w:t>
      </w:r>
      <w:r>
        <w:rPr>
          <w:rFonts w:hint="eastAsia"/>
        </w:rPr>
        <w:t>.doc</w:t>
      </w:r>
    </w:p>
    <w:p w14:paraId="2D51BFC4" w14:textId="77777777" w:rsidR="00361F9A" w:rsidRDefault="004056A9">
      <w:pPr>
        <w:pStyle w:val="a0"/>
      </w:pPr>
      <w:hyperlink r:id="rId230">
        <w:r>
          <w:rPr>
            <w:rStyle w:val="af"/>
          </w:rPr>
          <w:t>https://jw.dhu.edu.cn/_upload/article/files/1b/3e/df6445bd47ebb08987b577f51bd4/6dbc7c85-17ad-4445-84d1-2bafc7d7cfad.doc</w:t>
        </w:r>
      </w:hyperlink>
    </w:p>
    <w:p w14:paraId="2D51BFC5" w14:textId="77777777" w:rsidR="00361F9A" w:rsidRDefault="004056A9">
      <w:pPr>
        <w:pStyle w:val="a0"/>
      </w:pPr>
      <w:hyperlink r:id="rId231" w:anchor=":~:text=%E6%9C%AC%E7%A7%91%E4%BA%A4%E6%8D%A2%EF%BC%8C%E5%85%88%E4%B8%80%E6%AD%A5%E8%B8%8F%E5%85%A5%E6%A2%A6%E4%B8%AD%E6%83%85%E6%A0%A1%E7%9A%84%E5%A4%A7%E9%97%A8%EF%BC%81%20%E4%BB%A5%E9%80%9A%E8%BF%87%E5%AD%A6%E6%A0%A1%E7%94%B3%E8%AF%B7%E7%9A%84%E4%BA%A4%E6%8D%A2%E7%94%9F%E9%A1%B9%E7%9B%AE%E4%B8%BA%E4%BE%8B%EF%BC%8C%20%E4%BA%A4%E6%8D%A2%E9%A1%B9%E7%9B%AE%E7%9A%84%E7%94%B3%E8%AF%B7%E5%8F%AF%E8%83%BD%E9%9C%80%E8%A6%8110%E4%B8%AA%E6%9C%88%E5%88%B0%E4%B8%80%E5%B9%B4%E7%9A%84%E6%97%B6%E9%97%B4%EF%BC%8C%E6%9C%89%E6%84%8F%E5%90%91%E5%A4%A7%E4%B8%89%E4%BA%A4%E6%8D%A2%E7%9A%84%E5%AD%A6%E7%94%9F%E6%9C%80%E6%99%9A%E8%A6%81%E5%9C%A8%E5%A4%A7%E4%BA%8C%E7%A7%8B%E5%AD%A3%E5%BC%80%E5%A7%8B%E8%BF%9B%E8%A1%8C%E5%87%86%E5%A4%87%E3%80%82%E5%86%8D%E6%9C%89%E5%B0%B1%E6%98%AF%EF%BC%8C%E9%80%9A%E8%BF%87%E5%AD%A6%E6%A0%A1%E7%9A%84%20">
        <w:r>
          <w:rPr>
            <w:rStyle w:val="af"/>
          </w:rPr>
          <w:t>[65]</w:t>
        </w:r>
      </w:hyperlink>
      <w:r>
        <w:t xml:space="preserve"> </w:t>
      </w:r>
      <w:r>
        <w:rPr>
          <w:rFonts w:hint="eastAsia"/>
        </w:rPr>
        <w:t>本科交换，先一步踏入梦中情校的大门！</w:t>
      </w:r>
    </w:p>
    <w:p w14:paraId="2D51BFC6" w14:textId="77777777" w:rsidR="00361F9A" w:rsidRDefault="004056A9">
      <w:pPr>
        <w:pStyle w:val="a0"/>
      </w:pPr>
      <w:hyperlink r:id="rId232">
        <w:r>
          <w:rPr>
            <w:rStyle w:val="af"/>
          </w:rPr>
          <w:t>https://zhuanlan.zhihu.com/p/613622156</w:t>
        </w:r>
      </w:hyperlink>
    </w:p>
    <w:p w14:paraId="2D51BFC7" w14:textId="77777777" w:rsidR="00361F9A" w:rsidRDefault="004056A9">
      <w:pPr>
        <w:pStyle w:val="a0"/>
      </w:pPr>
      <w:hyperlink r:id="rId233" w:anchor=":~:text=%E7%AC%AC%E5%9B%9B%E6%9D%A1%20%E5%9B%B0%E9%9A%BE%E8%A1%A5%E5%8A%A9%E7%9A%84%E8%AF%84%E5%AE%9A%E6%B5%81%E7%A8%8B%E5%A6%82%E4%B8%8B%EF%BC%9A%20%EF%BC%88%E4%B8%80%EF%BC%89%E5%AF%B9%E4%BA%8E%E4%B8%B4%E6%97%B6%E5%9B%B0%E9%9A%BE%E8%A1%A5%E5%8A%A9%EF%BC%8C%E7%94%B3%E8%AF%B7%E5%AD%A6%E7%94%9F%E5%A1%AB%E5%86%99%E3%80%8A%E6%B8%85%E5%8D%8E%E5%A4%A7%E5%AD%A6%E5%AD%A6%E7%94%9F%E4%B8%B4%E6%97%B6%E5%9B%B0%E9%9A%BE%E8%A1%A5%E5%8A%A9%E7%94%B3%E8%AF%B7%E8%A1%A8%E3%80%8B%EF%BC%9B%E5%AF%B9%E4%BA%8E%E4%B8%93%E9%A1%B9%E5%9B%B0%E9%9A%BE%E8%A1%A5%E5%8A%A9%EF%BC%8C%E5%88%99%E7%9B%B4%E6%8E%A5%E8%BF%9B%E5%85%A5%E4%B8%8B%E4%B8%80%E6%B5%81%E7%A8%8B%EF%BC%9B">
        <w:r>
          <w:rPr>
            <w:rStyle w:val="af"/>
          </w:rPr>
          <w:t>[66]</w:t>
        </w:r>
      </w:hyperlink>
      <w:r>
        <w:t xml:space="preserve"> </w:t>
      </w:r>
      <w:r>
        <w:rPr>
          <w:rFonts w:hint="eastAsia"/>
        </w:rPr>
        <w:t>清华大学学生困难补助管理办法</w:t>
      </w:r>
    </w:p>
    <w:p w14:paraId="2D51BFC8" w14:textId="77777777" w:rsidR="00361F9A" w:rsidRDefault="004056A9">
      <w:pPr>
        <w:pStyle w:val="a0"/>
      </w:pPr>
      <w:hyperlink r:id="rId234">
        <w:r>
          <w:rPr>
            <w:rStyle w:val="af"/>
          </w:rPr>
          <w:t>https://www.tsinghua.edu.cn/info/1093/82884.htm</w:t>
        </w:r>
      </w:hyperlink>
    </w:p>
    <w:p w14:paraId="2D51BFC9" w14:textId="77777777" w:rsidR="00361F9A" w:rsidRDefault="004056A9">
      <w:pPr>
        <w:pStyle w:val="a0"/>
      </w:pPr>
      <w:hyperlink r:id="rId235" w:anchor=":~:text=%E5%8D%8E%E5%8D%97%E5%B8%88%E8%8C%83%E5%A4%A7%E5%AD%A6%E5%9B%BD%EF%BC%88%E5%A2%83%EF%BC%89%E5%A4%96%E6%9C%AC%E7%A7%91%E4%BA%A4%E6%8D%A2%E7%94%9F%E7%AE%A1%E7%90%86%E5%8A%9E%E6%B3%95%EF%BC%88%E8%AF%95%E8%A1%8C%EF%BC%89%E5%AE%9E%E6%96%BD%E7%BB%86%E5%88%99%20%EF%BC%88%E4%B8%80%EF%BC%89%E6%B5%8F%E8%A7%88%E5%AD%A6%E6%A0%A1%E7%BD%91%E9%A1%B5%E6%88%96%E5%9B%BD%E9%99%85%E4%BA%A4%E6%B5%81%E5%90%88%E4%BD%9C%E5%A4%84%E7%BD%91%E7%AB%99%EF%BC%88%E6%AF%8F%E5%B9%B42%E6%9C%88%E5%BA%953%E6%9C%88%E5%88%9D%E6%88%96%E5%85%AB%E6%9C%88%E5%BA%95%E4%B9%9D%E6%9C%88%E5%88%9D%EF%BC%89%EF%BC%8C%E6%9F%A5%E8%AF%A2%E5%B9%B6%E4%BA%86%E8%A7%A3%E5%BD%93%E5%B9%B4%E4%BA%A4%E6%8D%A2%E7%95%99%E5%AD%A6%E9%A1%B9%E7%9B%AE%E7%9A%84%E5%85%B7%E4%BD%93%E4%BF%A1%E6%81%AF%E3%80%82%20%E5%8C%85%E6%8B%AC%E5%8F%AF%E7%94%B3%E8%AF%B7%E7%9A%84%E5%A4%A7%E5%AD%A6%E3%80%81%E5%90%8D%E9%A2%9D%E3%80%81%E8%A6%81%E6%B1%82%E3%80%81%E5%BE%85%E9%81%87%E3%80%81%20">
        <w:r>
          <w:rPr>
            <w:rStyle w:val="af"/>
          </w:rPr>
          <w:t>[68]</w:t>
        </w:r>
      </w:hyperlink>
      <w:r>
        <w:t xml:space="preserve"> </w:t>
      </w:r>
      <w:r>
        <w:rPr>
          <w:rFonts w:hint="eastAsia"/>
        </w:rPr>
        <w:t>华南师范大学国（境）外本科交换生管理办法（试行）实施细则</w:t>
      </w:r>
    </w:p>
    <w:p w14:paraId="2D51BFCA" w14:textId="26138BEB" w:rsidR="004056A9" w:rsidRDefault="004056A9">
      <w:pPr>
        <w:pStyle w:val="a0"/>
      </w:pPr>
      <w:hyperlink r:id="rId236">
        <w:r>
          <w:rPr>
            <w:rStyle w:val="af"/>
          </w:rPr>
          <w:t>https://io.scnu.edu.cn/a/20150830/219.html</w:t>
        </w:r>
      </w:hyperlink>
    </w:p>
    <w:p w14:paraId="1FC2C8C0" w14:textId="77777777" w:rsidR="004056A9" w:rsidRDefault="004056A9" w:rsidP="004056A9">
      <w:pPr>
        <w:pStyle w:val="2"/>
        <w:rPr>
          <w:lang w:eastAsia="zh-CN"/>
        </w:rPr>
      </w:pPr>
      <w:r>
        <w:rPr>
          <w:lang w:eastAsia="zh-CN"/>
        </w:rPr>
        <w:br w:type="column"/>
      </w:r>
      <w:bookmarkStart w:id="15" w:name="第8章-校园资源与制度导航"/>
      <w:r>
        <w:rPr>
          <w:rFonts w:hint="eastAsia"/>
          <w:lang w:eastAsia="zh-CN"/>
        </w:rPr>
        <w:lastRenderedPageBreak/>
        <w:t>第</w:t>
      </w:r>
      <w:r>
        <w:rPr>
          <w:rFonts w:hint="eastAsia"/>
          <w:lang w:eastAsia="zh-CN"/>
        </w:rPr>
        <w:t>8</w:t>
      </w:r>
      <w:r>
        <w:rPr>
          <w:rFonts w:hint="eastAsia"/>
          <w:lang w:eastAsia="zh-CN"/>
        </w:rPr>
        <w:t>章</w:t>
      </w:r>
      <w:r>
        <w:rPr>
          <w:lang w:eastAsia="zh-CN"/>
        </w:rPr>
        <w:t xml:space="preserve"> </w:t>
      </w:r>
      <w:r>
        <w:rPr>
          <w:rFonts w:hint="eastAsia"/>
          <w:lang w:eastAsia="zh-CN"/>
        </w:rPr>
        <w:t>校园资源与制度导航</w:t>
      </w:r>
    </w:p>
    <w:p w14:paraId="0E9C299F" w14:textId="77777777" w:rsidR="004056A9" w:rsidRDefault="004056A9" w:rsidP="004056A9">
      <w:pPr>
        <w:pStyle w:val="3"/>
        <w:rPr>
          <w:lang w:eastAsia="zh-CN"/>
        </w:rPr>
      </w:pPr>
      <w:bookmarkStart w:id="16" w:name="政策与现实操作说明"/>
      <w:r>
        <w:rPr>
          <w:rFonts w:hint="eastAsia"/>
          <w:lang w:eastAsia="zh-CN"/>
        </w:rPr>
        <w:t>政策与现实操作说明</w:t>
      </w:r>
    </w:p>
    <w:p w14:paraId="17F57143" w14:textId="77777777" w:rsidR="004056A9" w:rsidRDefault="004056A9" w:rsidP="004056A9">
      <w:pPr>
        <w:pStyle w:val="FirstParagraph"/>
        <w:rPr>
          <w:lang w:eastAsia="zh-CN"/>
        </w:rPr>
      </w:pPr>
      <w:r>
        <w:rPr>
          <w:rFonts w:hint="eastAsia"/>
          <w:b/>
          <w:bCs/>
          <w:lang w:eastAsia="zh-CN"/>
        </w:rPr>
        <w:t>校园一卡通与基础服务：</w:t>
      </w:r>
      <w:r>
        <w:rPr>
          <w:lang w:eastAsia="zh-CN"/>
        </w:rPr>
        <w:t xml:space="preserve"> </w:t>
      </w:r>
      <w:r>
        <w:rPr>
          <w:rFonts w:hint="eastAsia"/>
          <w:lang w:eastAsia="zh-CN"/>
        </w:rPr>
        <w:t>新生入学后，学校通常发放或办理“校园一卡通”，整合身份识别、校内消费和门禁功能</w:t>
      </w:r>
      <w:hyperlink r:id="rId237" w:anchor=":~:text=%E7%AC%AC%E4%B8%80%E7%AB%A0%20%E2%80%9C%E5%8D%A1%E2%80%9D%E9%80%9A%E6%A0%A1%E5%9B%AD">
        <w:r>
          <w:rPr>
            <w:rStyle w:val="af"/>
            <w:lang w:eastAsia="zh-CN"/>
          </w:rPr>
          <w:t>[1]</w:t>
        </w:r>
      </w:hyperlink>
      <w:hyperlink r:id="rId238" w:anchor=":~:text=%E6%9D%AD%E5%B7%9E%E5%B8%88%E8%8C%83%E5%A4%A7%E5%AD%A6%E6%A0%A1%E5%9B%AD%E5%8D%A1%E6%98%AF%E6%82%A8%E7%9A%84%E6%A0%A1%E5%9B%AD%E2%80%9C%E8%BA%AB%E4%BB%BD%E8%AF%81%E2%80%9D%EF%BC%8C%E6%9B%B4%E6%98%AF%E6%82%A8%E7%95%85%E8%A1%8C%E6%A0%A1%E5%9B%AD%E7%94%9F%E6%B4%BB%E7%9A%84%E2%80%9C%E9%92%A5%E5%8C%99%E2%80%9D%E3%80%82%E4%BB%96%E9%9B%86%E6%A0%A1%E5%9B%AD%E8%BA%AB%E4%BB%BD%E8%AF%86%E5%88%AB%E3%80%81%E6%B6%88%E8%B4%B9%E5%92%8C%E5%B0%8F%E9%A2%9D%E4%BA%A4%E6%98%93%E7%AD%89%E5%8A%9F%E8%83%BD%E4%BA%8E%E4%B8%80%E8%BA%AB%EF%BC%8C%E8%AE%A9%E6%82%A8%E5%8F%AF%E4%BB%A5%E8%BD%BB%E6%9D%BE%E5%88%A9%E7%94%A8%E6%A0%A1%E5%9B%AD%E5%8D%A1%EF%BC%88%E6%88%96%E5%B8%88%E5%A4%A7e%E7%A0%81%E9%80%9A%EF%BC%89%EF%BC%8C%E4%BA%AB%E5%8F%97%20%E5%8C%85%E6%8B%AC%E9%A3%9F%E5%A0%82%E5%B0%B1%E9%A4%90%E3%80%81%E8%B6%85%E5%B8%82%E8%B4%AD%E7%89%A9%E3%80%81%E5%9B%BE%E4%B9%A6%E9%A6%86%E4%B9%A6%E7%B1%8D%E5%80%9F%E9%98%85%E3%80%81%E5%AE%BF%E8%88%8D%E5%8F%8A%E5%90%84%E7%B1%BB%E8%AE%BE%E6%96%BD%E9%97%A8%E7%A6%81%E5%87%86%E5%85%A5%E7%AD%89%E5%85%A8%E6%96%B9%E4%BD%8D%E6%9C%8D%E5%8A%A1%EF%BC%8C%20%E7%9C%9F%E6%AD%A3%E5%AE%9E%E7%8E%B0%E2%80%9C%E4%B8%80%E5%8D%A1%E5%9C%A8%E6%89%8B%EF%BC%8C%E8%B5%B0%E9%81%8D%E6%A0%A1%E5%9B%AD%E2%80%9D%E3%80%82">
        <w:r>
          <w:rPr>
            <w:rStyle w:val="af"/>
            <w:lang w:eastAsia="zh-CN"/>
          </w:rPr>
          <w:t>[2]</w:t>
        </w:r>
      </w:hyperlink>
      <w:r>
        <w:rPr>
          <w:rFonts w:hint="eastAsia"/>
          <w:lang w:eastAsia="zh-CN"/>
        </w:rPr>
        <w:t>。使用一卡通即可在食堂、超市购物、宿舍门禁以及图书馆借书等场景通行无阻</w:t>
      </w:r>
      <w:hyperlink r:id="rId239" w:anchor=":~:text=%E7%AC%AC%E4%B8%80%E7%AB%A0%20%E2%80%9C%E5%8D%A1%E2%80%9D%E9%80%9A%E6%A0%A1%E5%9B%AD">
        <w:r>
          <w:rPr>
            <w:rStyle w:val="af"/>
            <w:lang w:eastAsia="zh-CN"/>
          </w:rPr>
          <w:t>[1]</w:t>
        </w:r>
      </w:hyperlink>
      <w:hyperlink r:id="rId240" w:anchor=":~:text=%E6%9D%AD%E5%B7%9E%E5%B8%88%E8%8C%83%E5%A4%A7%E5%AD%A6%E6%A0%A1%E5%9B%AD%E5%8D%A1%E6%98%AF%E6%82%A8%E7%9A%84%E6%A0%A1%E5%9B%AD%E2%80%9C%E8%BA%AB%E4%BB%BD%E8%AF%81%E2%80%9D%EF%BC%8C%E6%9B%B4%E6%98%AF%E6%82%A8%E7%95%85%E8%A1%8C%E6%A0%A1%E5%9B%AD%E7%94%9F%E6%B4%BB%E7%9A%84%E2%80%9C%E9%92%A5%E5%8C%99%E2%80%9D%E3%80%82%E4%BB%96%E9%9B%86%E6%A0%A1%E5%9B%AD%E8%BA%AB%E4%BB%BD%E8%AF%86%E5%88%AB%E3%80%81%E6%B6%88%E8%B4%B9%E5%92%8C%E5%B0%8F%E9%A2%9D%E4%BA%A4%E6%98%93%E7%AD%89%E5%8A%9F%E8%83%BD%E4%BA%8E%E4%B8%80%E8%BA%AB%EF%BC%8C%E8%AE%A9%E6%82%A8%E5%8F%AF%E4%BB%A5%E8%BD%BB%E6%9D%BE%E5%88%A9%E7%94%A8%E6%A0%A1%E5%9B%AD%E5%8D%A1%EF%BC%88%E6%88%96%E5%B8%88%E5%A4%A7e%E7%A0%81%E9%80%9A%EF%BC%89%EF%BC%8C%E4%BA%AB%E5%8F%97%20%E5%8C%85%E6%8B%AC%E9%A3%9F%E5%A0%82%E5%B0%B1%E9%A4%90%E3%80%81%E8%B6%85%E5%B8%82%E8%B4%AD%E7%89%A9%E3%80%81%E5%9B%BE%E4%B9%A6%E9%A6%86%E4%B9%A6%E7%B1%8D%E5%80%9F%E9%98%85%E3%80%81%E5%AE%BF%E8%88%8D%E5%8F%8A%E5%90%84%E7%B1%BB%E8%AE%BE%E6%96%BD%E9%97%A8%E7%A6%81%E5%87%86%E5%85%A5%E7%AD%89%E5%85%A8%E6%96%B9%E4%BD%8D%E6%9C%8D%E5%8A%A1%EF%BC%8C%20%E7%9C%9F%E6%AD%A3%E5%AE%9E%E7%8E%B0%E2%80%9C%E4%B8%80%E5%8D%A1%E5%9C%A8%E6%89%8B%EF%BC%8C%E8%B5%B0%E9%81%8D%E6%A0%A1%E5%9B%AD%E2%80%9D%E3%80%82">
        <w:r>
          <w:rPr>
            <w:rStyle w:val="af"/>
            <w:lang w:eastAsia="zh-CN"/>
          </w:rPr>
          <w:t>[2]</w:t>
        </w:r>
      </w:hyperlink>
      <w:r>
        <w:rPr>
          <w:rFonts w:hint="eastAsia"/>
          <w:lang w:eastAsia="zh-CN"/>
        </w:rPr>
        <w:t>。一卡通遗失可按校规挂失补办（多数学校设有校园卡管理中心，自助机或窗口均可办理）</w:t>
      </w:r>
      <w:hyperlink r:id="rId241" w:anchor=":~:text=1">
        <w:r>
          <w:rPr>
            <w:rStyle w:val="af"/>
            <w:lang w:eastAsia="zh-CN"/>
          </w:rPr>
          <w:t>[3]</w:t>
        </w:r>
      </w:hyperlink>
      <w:r>
        <w:rPr>
          <w:rFonts w:hint="eastAsia"/>
          <w:lang w:eastAsia="zh-CN"/>
        </w:rPr>
        <w:t>。校园网服务则要求首次登录认证，通常提供统一身份账号，师生可在校内外通过VPN或教育网漫游(CARSI)访问电子期刊等资源</w:t>
      </w:r>
      <w:hyperlink r:id="rId242" w:anchor=":~:text=%E6%95%99%E8%82%B2%E7%BD%91%E8%81%94%E9%82%A6%E8%AE%A4%E8%AF%81%E4%B8%8E%E8%B5%84%E6%BA%90%E5%85%B1%E4%BA%AB%20,%E4%BB%A5%E9%9A%8F%E6%97%B6%E9%9A%8F%E5%9C%B0%E8%AE%BF%E9%97%AE">
        <w:r>
          <w:rPr>
            <w:rStyle w:val="af"/>
            <w:lang w:eastAsia="zh-CN"/>
          </w:rPr>
          <w:t>[4]</w:t>
        </w:r>
      </w:hyperlink>
      <w:r>
        <w:rPr>
          <w:rFonts w:hint="eastAsia"/>
          <w:lang w:eastAsia="zh-CN"/>
        </w:rPr>
        <w:t>。例如某校信息中心为新生准备了数字校园导航手册，指导如何使用校园网、VPN、一卡通、数字图书馆等系统</w:t>
      </w:r>
      <w:hyperlink r:id="rId243" w:anchor=":~:text=%E9%A6%96%E9%A1%B5%20%20,%E6%96%B0%E7%94%9F%E7%89%88">
        <w:r>
          <w:rPr>
            <w:rStyle w:val="af"/>
            <w:lang w:eastAsia="zh-CN"/>
          </w:rPr>
          <w:t>[5]</w:t>
        </w:r>
      </w:hyperlink>
      <w:hyperlink r:id="rId244" w:anchor=":~:text=Image%3A%20%E5%9B%BE%E7%89%871">
        <w:r>
          <w:rPr>
            <w:rStyle w:val="af"/>
            <w:lang w:eastAsia="zh-CN"/>
          </w:rPr>
          <w:t>[6]</w:t>
        </w:r>
      </w:hyperlink>
      <w:r>
        <w:rPr>
          <w:lang w:eastAsia="zh-CN"/>
        </w:rPr>
        <w:t>。</w:t>
      </w:r>
    </w:p>
    <w:p w14:paraId="3E06C92B" w14:textId="77777777" w:rsidR="004056A9" w:rsidRDefault="004056A9" w:rsidP="004056A9">
      <w:pPr>
        <w:pStyle w:val="a0"/>
        <w:rPr>
          <w:lang w:eastAsia="zh-CN"/>
        </w:rPr>
      </w:pPr>
      <w:r>
        <w:rPr>
          <w:rFonts w:hint="eastAsia"/>
          <w:b/>
          <w:bCs/>
          <w:lang w:eastAsia="zh-CN"/>
        </w:rPr>
        <w:t>图书馆与实验室：</w:t>
      </w:r>
      <w:r>
        <w:rPr>
          <w:lang w:eastAsia="zh-CN"/>
        </w:rPr>
        <w:t xml:space="preserve"> </w:t>
      </w:r>
      <w:r>
        <w:rPr>
          <w:rFonts w:hint="eastAsia"/>
          <w:lang w:eastAsia="zh-CN"/>
        </w:rPr>
        <w:t>高校图书馆对持有效学生证件的同学开放，提供图书借阅、自习室、电子资源检索等服务。各校借阅规则略有不同，一般本科生可借10-20本书、借期1个月起，并可续借。逾期未还通常每日每册收取少量违约金，欠费过高会暂停借阅权限</w:t>
      </w:r>
      <w:hyperlink r:id="rId245" w:anchor=":~:text=%E4%B8%8A%E6%B5%B7%E5%BA%94%E7%94%A8%E6%8A%80%E6%9C%AF%E5%A4%A7%E5%AD%A6">
        <w:r>
          <w:rPr>
            <w:rStyle w:val="af"/>
            <w:lang w:eastAsia="zh-CN"/>
          </w:rPr>
          <w:t>[7]</w:t>
        </w:r>
      </w:hyperlink>
      <w:hyperlink r:id="rId246" w:anchor=":~:text=%E5%9B%BE%E4%B9%A6%E9%A6%86%E8%B4%AF%E5%BD%BB%E6%89%A7%E8%A1%8C%E2%80%9C%E8%AF%BB%E8%80%85%E4%B8%BA%E6%9C%AC%E3%80%81%E8%B4%B4%E5%BF%83%E6%9C%8D%E5%8A%A1%E3%80%81%E5%85%B1%E5%BB%BA%E5%92%8C%E8%B0%90%E2%80%9D%E7%9A%84%E5%AE%97%E6%97%A8%EF%BC%8C%E5%85%A8%E5%BF%83%E5%85%A8%E6%84%8F%E4%B8%BA%E8%AF%BB%E8%80%85%E6%9C%8D%E5%8A%A1%EF%BC%8C%E9%87%8D%E8%A7%86%E6%9C%8D%E5%8A%A1%E5%88%9B%E6%96%B0%EF%BC%8C%E9%99%A4%E6%8F%90%E4%BE%9B%E5%B8%B8%E8%A7%84%E7%9A%84%E4%B9%A6%E5%88%8A%E5%80%9F%E9%98%85%E5%A4%96%EF%BC%8C%E8%BF%98%E6%8F%90%E4%BE%9B%E7%94%B5%E5%AD%90%E8%B5%84%E6%BA%90%E9%98%85%E8%A7%88%E3%80%81%E5%8F%82%E8%80%83%E5%92%A8%E8%AF%A2%E3%80%81%E8%AE%B2%E5%BA%A7%E5%9F%B9%E8%AE%AD%E3%80%81%E5%AD%A6%E7%A7%91%E6%9C%8D%E5%8A%A1%20%E3%80%81%E6%96%87%E7%8C%AE%E4%BC%A0%E9%80%92%E3%80%81%E9%A6%86%E9%99%85%E4%BA%92%E5%80%9F%E3%80%81%E8%87%AA%E5%8A%A9%E5%A4%8D%E5%8D%B0%E4%BB%A5%E5%8F%8A%E5%BC%82%E5%9C%B0%E5%80%9F%E8%BF%98%E7%AD%89%E6%9C%8D%E5%8A%A1%E3%80%82">
        <w:r>
          <w:rPr>
            <w:rStyle w:val="af"/>
            <w:lang w:eastAsia="zh-CN"/>
          </w:rPr>
          <w:t>[8]</w:t>
        </w:r>
      </w:hyperlink>
      <w:r>
        <w:rPr>
          <w:rFonts w:hint="eastAsia"/>
          <w:lang w:eastAsia="zh-CN"/>
        </w:rPr>
        <w:t>。部分高校设24小时自习室供深夜学习，虽属少数但逐渐推广。例如西安交大自2016年起开放钱学森图书馆24小时区域，满足学生通宵自习需求</w:t>
      </w:r>
      <w:hyperlink r:id="rId247" w:anchor=":~:text=%E4%BB%8E3%E6%9C%8820%E6%97%A5%E6%99%9A%E4%B8%8A%E5%BC%80%E5%A7%8B%EF%BC%8C%E8%A5%BF%E5%AE%89%E4%BA%A4%E5%A4%A7%E9%92%B1%E5%AD%A6%E6%A3%AE%E5%9B%BE%E4%B9%A6%E9%A6%8624%E5%B0%8F%E6%97%B6%E8%87%AA%E4%B9%A0%E5%AE%A4%E6%AD%A3%E5%BC%8F%E5%BC%80%E6%94%BE%E3%80%82%E6%AD%A4%E6%AC%A124%E5%B0%8F%E6%97%B6%E5%BC%80%E6%94%BE%E7%9A%84%E5%8C%BA%E5%9F%9F%E6%98%AF%E5%9B%BE%E4%B9%A6%E9%A6%86%E5%8D%97%E9%97%A8%E8%87%B3%E5%8C%97%E9%97%A8%E6%95%B4%E4%B8%AA%E4%BA%8C%E5%B1%82%E8%BF%9E%E5%BB%8A%E9%83%A8%E5%88%86%EF%BC%8C%E9%9D%A2%E7%A7%AF%E7%BA%A6800%E5%B9%B3%E6%96%B9%E7%B1%B3%EF%BC%8C%E5%85%B1%E6%9C%89%E5%BA%A7%E4%BD%8D260%E5%A4%9A%20%E4%B8%AA%E3%80%82">
        <w:r>
          <w:rPr>
            <w:rStyle w:val="af"/>
            <w:lang w:eastAsia="zh-CN"/>
          </w:rPr>
          <w:t>[9]</w:t>
        </w:r>
      </w:hyperlink>
      <w:hyperlink r:id="rId248" w:anchor=":~:text=%E6%8D%AE%E4%BA%86%E8%A7%A3%EF%BC%8C%E9%AB%98%E6%A0%A1%E5%9B%BE%E4%B9%A6%E9%A6%8624%E5%B0%8F%E6%97%B6%E5%BC%80%E6%94%BE%E7%9B%AE%E5%89%8D%E5%9B%BD%E5%86%85%E5%B9%B6%E4%B8%8D%E5%A4%9A%E8%A7%81%EF%BC%8C%E8%80%8C%E6%AC%A7%E7%BE%8E%E5%88%99%E6%AF%94%E8%BE%83%E6%99%AE%E9%81%8D%E3%80%82%E8%BF%99%E4%B8%8E%E5%AD%A6%E6%A0%A1%E5%B0%86%E6%AD%A4%E9%A1%B9%E4%B8%BE%E6%8E%AA%E7%9A%84%E6%9C%8D%E5%8A%A1%E5%AF%B9%E8%B1%A1%E5%AE%9A%E4%BD%8D%E4%BA%8E%E2%80%9C%E5%AD%A6%E6%9C%89%E4%BD%99%E5%8A%9B%E8%80%85%E2%80%9D%E7%9A%84%E6%80%9D%E8%B7%AF%E6%98%AF%E4%B8%80%E8%87%B4%E7%9A%84%E3%80%82">
        <w:r>
          <w:rPr>
            <w:rStyle w:val="af"/>
            <w:lang w:eastAsia="zh-CN"/>
          </w:rPr>
          <w:t>[10]</w:t>
        </w:r>
      </w:hyperlink>
      <w:r>
        <w:rPr>
          <w:rFonts w:hint="eastAsia"/>
          <w:lang w:eastAsia="zh-CN"/>
        </w:rPr>
        <w:t>。实验室方面，理工科院校通常有开放实验室或创新实践基地，学生须遵守实验室安全管理规定、预约使用仪器设备。使用高危实验需经过培训审批，实验室钥匙和耗材按流程领用登记，以保障安全和公平使用（</w:t>
      </w:r>
      <w:r>
        <w:rPr>
          <w:b/>
          <w:bCs/>
          <w:lang w:eastAsia="zh-CN"/>
        </w:rPr>
        <w:t xml:space="preserve">Evidence Level </w:t>
      </w:r>
      <w:r>
        <w:rPr>
          <w:rFonts w:hint="eastAsia"/>
          <w:b/>
          <w:bCs/>
          <w:lang w:eastAsia="zh-CN"/>
        </w:rPr>
        <w:t>B：</w:t>
      </w:r>
      <w:r>
        <w:rPr>
          <w:lang w:eastAsia="zh-CN"/>
        </w:rPr>
        <w:t xml:space="preserve"> </w:t>
      </w:r>
      <w:r>
        <w:rPr>
          <w:rFonts w:hint="eastAsia"/>
          <w:lang w:eastAsia="zh-CN"/>
        </w:rPr>
        <w:t>适用于大多数理工科院校，由校内实验室管理制度规范）。</w:t>
      </w:r>
    </w:p>
    <w:p w14:paraId="25604872" w14:textId="77777777" w:rsidR="004056A9" w:rsidRDefault="004056A9" w:rsidP="004056A9">
      <w:pPr>
        <w:pStyle w:val="a0"/>
        <w:rPr>
          <w:lang w:eastAsia="zh-CN"/>
        </w:rPr>
      </w:pPr>
      <w:r>
        <w:rPr>
          <w:rFonts w:hint="eastAsia"/>
          <w:b/>
          <w:bCs/>
          <w:lang w:eastAsia="zh-CN"/>
        </w:rPr>
        <w:t>医疗与保险：</w:t>
      </w:r>
      <w:r>
        <w:rPr>
          <w:lang w:eastAsia="zh-CN"/>
        </w:rPr>
        <w:t xml:space="preserve"> </w:t>
      </w:r>
      <w:r>
        <w:rPr>
          <w:rFonts w:hint="eastAsia"/>
          <w:lang w:eastAsia="zh-CN"/>
        </w:rPr>
        <w:t>在校大学生依法应参加所在地城镇居民基本医疗保险（或大学生医保）。原则上学生在学籍所在地区参保，每年缴费一次，享受次年全年（1月1日至12月31日）的医保待遇</w:t>
      </w:r>
      <w:hyperlink r:id="rId249" w:anchor=":~:text=3">
        <w:r>
          <w:rPr>
            <w:rStyle w:val="af"/>
            <w:lang w:eastAsia="zh-CN"/>
          </w:rPr>
          <w:t>[11]</w:t>
        </w:r>
      </w:hyperlink>
      <w:r>
        <w:rPr>
          <w:rFonts w:hint="eastAsia"/>
          <w:lang w:eastAsia="zh-CN"/>
        </w:rPr>
        <w:t>。未按时缴费则无法享受医保报销</w:t>
      </w:r>
      <w:hyperlink r:id="rId250" w:anchor=":~:text=%E5%85%A8%E6%97%A5%E5%88%B6%E5%A4%A7%E5%AD%A6%E7%94%9F%E7%BB%A7%E7%BB%AD%E7%94%B1%E5%90%84%E9%99%A2%E6%A0%A1%E7%BB%9F%E4%B8%80%E5%8A%9E%E7%90%86%E7%99%BB%E8%AE%B0%E6%89%8B%E7%BB%AD%EF%BC%8C%E5%B9%B6%E7%94%B1%E5%90%84%E9%99%A2%E6%A0%A1%E4%BB%A3%E4%B8%BA%E6%94%B6%E5%8F%96%E4%B8%AA%E4%BA%BA%E5%8F%82%E4%BF%9D%E8%B4%B9%E7%94%A8%E3%80%82%E6%9C%89%E5%85%B3%E5%8F%82%E4%BF%9D%E7%99%BB%E8%AE%B0%E5%92%8C%E7%BC%B4%E8%B4%B9%E7%9A%84%E5%8A%9E%E7%90%86%E6%B5%81%E7%A8%8B%EF%BC%8C%E5%8F%AF%E8%87%B3%E5%B0%B1%E8%BF%91%E7%9A%84%E7%A4%BE%E5%8C%BA%E4%BA%8B%E5%8A%A1%E5%8F%97%E7%90%86%E6%9C%8D%E5%8A%A1%E4%B8%AD%E5%BF%83%E5%92%A8%E8%AF%A2%E6%88%96%E6%8B%A8%E6%89%93%E5%8C%BB%E4%BF%9D%E5%92%A8%E8%AF%A2%E6%9C%8D%E5%8A%A1%E7%83%AD%E7%BA%BF%2012393%20%E5%92%A8%E8%AF%A2%E3%80%82">
        <w:r>
          <w:rPr>
            <w:rStyle w:val="af"/>
            <w:lang w:eastAsia="zh-CN"/>
          </w:rPr>
          <w:t>[12]</w:t>
        </w:r>
      </w:hyperlink>
      <w:r>
        <w:rPr>
          <w:rFonts w:hint="eastAsia"/>
          <w:lang w:eastAsia="zh-CN"/>
        </w:rPr>
        <w:t>。各地医保待遇略有差异，一般门诊设起付线、小额门诊自费，大病住院按比例报销。例如上海市大学生医保每年最高可报销普通门诊500元，住院费用则异地备案后可按当地标准报销</w:t>
      </w:r>
      <w:hyperlink r:id="rId251" w:anchor=":~:text=%E8%B5%B7%E4%BB%98%E6%A0%87%E5%87%86%E4%BB%A5%E4%B8%8B%20%E7%9A%84%E6%99%AE%E9%80%9A%E9%97%A8%E8%AF%8A%E5%8C%BB%E7%96%97%E8%B4%B9%EF%BC%8C%E9%9C%80%E8%A6%81%E5%8F%82%E4%BF%9D%E4%BA%BA%E4%B8%AA%E4%BA%BA%E6%89%BF%E6%8B%85%EF%BC%9B">
        <w:r>
          <w:rPr>
            <w:rStyle w:val="af"/>
            <w:lang w:eastAsia="zh-CN"/>
          </w:rPr>
          <w:t>[13]</w:t>
        </w:r>
      </w:hyperlink>
      <w:hyperlink r:id="rId252" w:anchor=":~:text=1">
        <w:r>
          <w:rPr>
            <w:rStyle w:val="af"/>
            <w:lang w:eastAsia="zh-CN"/>
          </w:rPr>
          <w:t>[14]</w:t>
        </w:r>
      </w:hyperlink>
      <w:r>
        <w:rPr>
          <w:rFonts w:hint="eastAsia"/>
          <w:lang w:eastAsia="zh-CN"/>
        </w:rPr>
        <w:t>。医疗报销手续通常为：先在定点医院持社保卡结算；若因特殊情况未联网直接结算，可保留病历、发票等凭证，返校后向校医院或医保经办机构提交报销申请</w:t>
      </w:r>
      <w:hyperlink r:id="rId253" w:anchor=":~:text=2">
        <w:r>
          <w:rPr>
            <w:rStyle w:val="af"/>
            <w:lang w:eastAsia="zh-CN"/>
          </w:rPr>
          <w:t>[15]</w:t>
        </w:r>
      </w:hyperlink>
      <w:hyperlink r:id="rId254" w:anchor=":~:text=%E5%87%AD%E8%AF%81%E7%9B%AE%E5%BD%95%EF%BC%9A">
        <w:r>
          <w:rPr>
            <w:rStyle w:val="af"/>
            <w:lang w:eastAsia="zh-CN"/>
          </w:rPr>
          <w:t>[16]</w:t>
        </w:r>
      </w:hyperlink>
      <w:r>
        <w:rPr>
          <w:rFonts w:hint="eastAsia"/>
          <w:lang w:eastAsia="zh-CN"/>
        </w:rPr>
        <w:t>。此外，学校医务室提供基本医疗服务，学生每年可在人身意外险、体检等方面获得校方支持（</w:t>
      </w:r>
      <w:r>
        <w:rPr>
          <w:b/>
          <w:bCs/>
          <w:lang w:eastAsia="zh-CN"/>
        </w:rPr>
        <w:t xml:space="preserve">Evidence Level </w:t>
      </w:r>
      <w:r>
        <w:rPr>
          <w:rFonts w:hint="eastAsia"/>
          <w:b/>
          <w:bCs/>
          <w:lang w:eastAsia="zh-CN"/>
        </w:rPr>
        <w:t>B：</w:t>
      </w:r>
      <w:r>
        <w:rPr>
          <w:lang w:eastAsia="zh-CN"/>
        </w:rPr>
        <w:t xml:space="preserve"> </w:t>
      </w:r>
      <w:r>
        <w:rPr>
          <w:rFonts w:hint="eastAsia"/>
          <w:lang w:eastAsia="zh-CN"/>
        </w:rPr>
        <w:t>依据各校学生手册规定，适用于全国高校；如北京高校规定学生凭医保卡在校医院可享受基本门诊报销）。</w:t>
      </w:r>
    </w:p>
    <w:p w14:paraId="79C7FE60" w14:textId="77777777" w:rsidR="004056A9" w:rsidRDefault="004056A9" w:rsidP="004056A9">
      <w:pPr>
        <w:pStyle w:val="a0"/>
        <w:rPr>
          <w:lang w:eastAsia="zh-CN"/>
        </w:rPr>
      </w:pPr>
      <w:r>
        <w:rPr>
          <w:rFonts w:hint="eastAsia"/>
          <w:b/>
          <w:bCs/>
          <w:lang w:eastAsia="zh-CN"/>
        </w:rPr>
        <w:t>资助与学费减免：</w:t>
      </w:r>
      <w:r>
        <w:rPr>
          <w:lang w:eastAsia="zh-CN"/>
        </w:rPr>
        <w:t xml:space="preserve"> </w:t>
      </w:r>
      <w:r>
        <w:rPr>
          <w:rFonts w:hint="eastAsia"/>
          <w:lang w:eastAsia="zh-CN"/>
        </w:rPr>
        <w:t>国家建立了完整的高校资助政策体系，家庭经济困难学生可通过“绿色通道”先入学后缴费，并申请各类奖助</w:t>
      </w:r>
      <w:hyperlink r:id="rId255" w:anchor=":~:text=%E5%AD%A6%E7%94%9F%E8%B5%84%E5%8A%A9%E6%98%AF%E4%B8%80%E9%A1%B9%E9%87%8D%E8%A6%81%E7%9A%84%E4%BF%9D%E6%B0%91%E7%94%9F%E3%80%81%E6%9A%96%E6%B0%91%E5%BF%83%E5%B7%A5%E7%A8%8B%EF%BC%8C%E4%B9%9F%E6%98%AF%E4%BF%83%E8%BF%9B%E6%95%99%E8%82%B2%E5%85%AC%E5%B9%B3%E5%92%8C%E7%A4%BE%E4%BC%9A%E5%85%AC%E5%B9%B3%E7%9A%84%E9%87%8D%E8%A6%81%E4%B8%BE%E6%8E%AA%E3%80%82%E5%85%9A%E7%9A%84%E5%8D%81%E5%85%AB%E5%A4%A7%E4%BB%A5%E6%9D%A5%EF%BC%8C%E4%BB%A5%E4%B9%A0%E8%BF%91%E5%B9%B3%E5%90%8C%E5%BF%97%E4%B8%BA%E6%A0%B8%E5%BF%83%E7%9A%84%E5%85%9A%E4%B8%AD%E5%A4%AE%E9%AB%98%E5%BA%A6%E9%87%8D%E8%A7%86%E5%AE%B6%E5%BA%AD%E7%BB%8F%E6%B5%8E%E5%9B%B0%E9%9A%BE%E5%AD%A6%E7%94%9F%E4%B8%8A%E5%AD%A6%E9%97%AE%E9%A2%98%EF%BC%8C%E4%B8%8D%E6%96%AD%E5%AE%8C%20%E5%96%84%E5%AD%A6%E7%94%9F%E8%B5%84%E5%8A%A9%E6%94%BF%E7%AD%96%EF%BC%8C%E4%B8%8D%E6%96%AD%E5%8A%A0%E5%A4%A7%E6%8A%95%E5%85%A5%E5%8A%9B%E5%BA%A6%EF%BC%8C%E5%BB%BA%E7%AB%8B%E8%B5%B7%E4%BA%86%E6%89%80%E6%9C%89%E5%AD%A6%E6%AE%B5%E5%85%A8%E8%A6%86%E7%9B%96%E3%80%81%E5%85%AC%E5%8A%9E%E6%B0%91%E5%8A%9E%E5%AD%A6%E6%A0%A1%E5%85%A8%E8%A6%86%E7%9B%96%E3%80%81%E5%AE%B6%E5%BA%AD%E7%BB%8F%E6%B5%8E%E5%9B%B0%E9%9A%BE%E5%AD%A6%E7%94%9F%E5%85%A8%E8%A6%86%E7%9B%96%E7%9A%84%E5%AD%A6%E7%94%9F%E8%B5%84%E5%8A%A9%E6%94%BF%E7%AD%96%E4%BD%93%E7%B3%BB%EF%BC%8C%E7%A1%AE%E4%BF%9D%E5%AE%B6%E5%BA%AD%E7%BB%8F%E6%B5%8E%E5%9B%B0%E9%9A%BE%E5%AD%A6%E7%94%9F%E9%A1%BA%E5%88%A9%E5%85%A5%E5%AD%A6%E3%80%81%E5%AE%8C%E6%88%90%E5%AD%A6%E4%B8%9A%EF%BC%8C%20%E6%8B%A5%E6%9C%89%E4%BA%BA%E7%94%9F%E5%87%BA%E5%BD%A9%E7%9A%84%E6%9C%BA%E4%BC%9A%E3%80%82%E5%85%B6%E4%B8%AD%EF%BC%8C%E9%AB%98%E7%AD%89%E6%95%99%E8%82%B2%E9%98%B6%E6%AE%B5%E5%AD%A6%E7%94%9F%E8%B5%84%E5%8A%A9%E6%94%BF%E7%AD%96%E6%9C%89%EF%BC%9A%E5%9B%BD%E5%AE%B6%E5%A5%96%E5%AD%A6%E9%87%91%E3%80%81%E5%9B%BD%E5%AE%B6%E5%8A%B1%E5%BF%97%E5%A5%96%E5%AD%A6%E9%87%91%E3%80%81%E5%AD%A6%E4%B8%9A%E5%A5%96%E5%AD%A6%E9%87%91%E3%80%81%E5%9B%BD%E5%AE%B6%E5%8A%A9%E5%AD%A6%E9%87%91%E3%80%81%E5%9B%BD%E5%AE%B6%E5%8A%A9%E5%AD%A6%E8%B4%B7%E6%AC%BE%E3%80%81%E6%96%B0%E7%94%9F%E5%85%A5%E5%AD%A6%E8%B5%84%E5%8A%A9%E3%80%81%E5%8B%A4%E5%B7%A5%E5%8A%A9">
        <w:r>
          <w:rPr>
            <w:rStyle w:val="af"/>
            <w:lang w:eastAsia="zh-CN"/>
          </w:rPr>
          <w:t>[17]</w:t>
        </w:r>
      </w:hyperlink>
      <w:hyperlink r:id="rId256" w:anchor=":~:text=%E5%96%84%E5%AD%A6%E7%94%9F%E8%B5%84%E5%8A%A9%E6%94%BF%E7%AD%96%EF%BC%8C%E4%B8%8D%E6%96%AD%E5%8A%A0%E5%A4%A7%E6%8A%95%E5%85%A5%E5%8A%9B%E5%BA%A6%EF%BC%8C%E5%BB%BA%E7%AB%8B%E8%B5%B7%E4%BA%86%E6%89%80%E6%9C%89%E5%AD%A6%E6%AE%B5%E5%85%A8%E8%A6%86%E7%9B%96%E3%80%81%E5%85%AC%E5%8A%9E%E6%B0%91%E5%8A%9E%E5%AD%A6%E6%A0%A1%E5%85%A8%E8%A6%86%E7%9B%96%E3%80%81%E5%AE%B6%E5%BA%AD%E7%BB%8F%E6%B5%8E%E5%9B%B0%E9%9A%BE%E5%AD%A6%E7%94%9F%E5%85%A8%E8%A6%86%E7%9B%96%E7%9A%84%E5%AD%A6%E7%94%9F%E8%B5%84%E5%8A%A9%E6%94%BF%E7%AD%96%E4%BD%93%E7%B3%BB%EF%BC%8C%E7%A1%AE%E4%BF%9D%E5%AE%B6%E5%BA%AD%E7%BB%8F%E6%B5%8E%E5%9B%B0%E9%9A%BE%E5%AD%A6%E7%94%9F%E9%A1%BA%E5%88%A9%E5%85%A5%E5%AD%A6%E3%80%81%E5%AE%8C%E6%88%90%E5%AD%A6%E4%B8%9A%EF%BC%8C%20%E6%8B%A5%E6%9C%89%E4%BA%BA%E7%94%9F%E5%87%BA%E5%BD%A9%E7%9A%84%E6%9C%BA%E4%BC%9A%E3%80%82%E5%85%B6%E4%B8%AD%EF%BC%8C%E9%AB%98%E7%AD%89%E6%95%99%E8%82%B2%E9%98%B6%E6%AE%B5%E5%AD%A6%E7%94%9F%E8%B5%84%E5%8A%A9%E6%94%BF%E7%AD%96%E6%9C%89%EF%BC%9A%E5%9B%BD%E5%AE%B6%E5%A5%96%E5%AD%A6%E9%87%91%E3%80%81%E5%9B%BD%E5%AE%B6%E5%8A%B1%E5%BF%97%E5%A5%96%E5%AD%A6%E9%87%91%E3%80%81%E5%AD%A6%E4%B8%9A%E5%A5%96%E5%AD%A6%E9%87%91%E3%80%81%E5%9B%BD%E5%AE%B6%E5%8A%A9%E5%AD%A6%E9%87%91%E3%80%81%E5%9B%BD%E5%AE%B6%E5%8A%A9%E5%AD%A6%E8%B4%B7%E6%AC%BE%E3%80%81%E6%96%B0%E7%94%9F%E5%85%A5%E5%AD%A6%E8%B5%84%E5%8A%A9%E3%80%81%E5%8B%A4%E5%B7%A5%E5%8A%A9%E5%AD%A6%E3%80%81%E5%AD%A6%E8%B4%B9%E5%87%8F%E5%85%8D%E3%80%81%E8%A1%A5%E5%81%BF%E4%BB%A3%20%E5%81%BF%E3%80%81%E2%80%9C%E7%BB%BF%E8%89%B2%E9%80%9A%E9%81%93%E2%80%9D%E7%AD%89%E3%80%82">
        <w:r>
          <w:rPr>
            <w:rStyle w:val="af"/>
            <w:lang w:eastAsia="zh-CN"/>
          </w:rPr>
          <w:t>[18]</w:t>
        </w:r>
      </w:hyperlink>
      <w:r>
        <w:rPr>
          <w:rFonts w:hint="eastAsia"/>
          <w:lang w:eastAsia="zh-CN"/>
        </w:rPr>
        <w:t>。主要资助包括：①</w:t>
      </w:r>
      <w:r>
        <w:rPr>
          <w:rFonts w:hint="eastAsia"/>
          <w:b/>
          <w:bCs/>
          <w:lang w:eastAsia="zh-CN"/>
        </w:rPr>
        <w:t>国家助学贷款</w:t>
      </w:r>
      <w:r>
        <w:rPr>
          <w:rFonts w:hint="eastAsia"/>
          <w:lang w:eastAsia="zh-CN"/>
        </w:rPr>
        <w:t>：凭录取通知书等在生源地或校园办理，每年最高¥12000，本科生在校期间利息由国家贴息，毕业后分期偿还</w:t>
      </w:r>
      <w:hyperlink r:id="rId257" w:anchor=":~:text=4">
        <w:r>
          <w:rPr>
            <w:rStyle w:val="af"/>
            <w:lang w:eastAsia="zh-CN"/>
          </w:rPr>
          <w:t>[19]</w:t>
        </w:r>
      </w:hyperlink>
      <w:r>
        <w:rPr>
          <w:lang w:eastAsia="zh-CN"/>
        </w:rPr>
        <w:t>。②</w:t>
      </w:r>
      <w:r>
        <w:rPr>
          <w:rFonts w:hint="eastAsia"/>
          <w:b/>
          <w:bCs/>
          <w:lang w:eastAsia="zh-CN"/>
        </w:rPr>
        <w:t>国家助学金</w:t>
      </w:r>
      <w:r>
        <w:rPr>
          <w:rFonts w:hint="eastAsia"/>
          <w:lang w:eastAsia="zh-CN"/>
        </w:rPr>
        <w:t>：平均资助标准每人每年¥3300，由学校视困难程度分档发放</w:t>
      </w:r>
      <w:hyperlink r:id="rId258" w:anchor=":~:text=3">
        <w:r>
          <w:rPr>
            <w:rStyle w:val="af"/>
            <w:lang w:eastAsia="zh-CN"/>
          </w:rPr>
          <w:t>[20]</w:t>
        </w:r>
      </w:hyperlink>
      <w:r>
        <w:rPr>
          <w:lang w:eastAsia="zh-CN"/>
        </w:rPr>
        <w:t>。③</w:t>
      </w:r>
      <w:r>
        <w:rPr>
          <w:rFonts w:hint="eastAsia"/>
          <w:b/>
          <w:bCs/>
          <w:lang w:eastAsia="zh-CN"/>
        </w:rPr>
        <w:t>国家励志奖学金</w:t>
      </w:r>
      <w:r>
        <w:rPr>
          <w:rFonts w:hint="eastAsia"/>
          <w:lang w:eastAsia="zh-CN"/>
        </w:rPr>
        <w:t>：用于奖励品学兼优且贫困的本科生，</w:t>
      </w:r>
      <w:r>
        <w:rPr>
          <w:rFonts w:hint="eastAsia"/>
          <w:lang w:eastAsia="zh-CN"/>
        </w:rPr>
        <w:lastRenderedPageBreak/>
        <w:t>每人¥5000/年</w:t>
      </w:r>
      <w:hyperlink r:id="rId259" w:anchor=":~:text=%E5%A5%96%E5%8A%B1%E7%BA%B3%E5%85%A5%E5%85%A8%E5%9B%BD%E6%8B%9B%E7%94%9F%E8%AE%A1%E5%88%92%E5%86%85%E7%9A%84%E7%89%B9%E5%88%AB%E4%BC%98%E7%A7%80%E7%9A%84%E5%85%A8%E6%97%A5%E5%88%B6%E6%9C%AC%E4%B8%93%E7%A7%91%EF%BC%88%E5%90%AB%E9%AB%98%E8%81%8C%E3%80%81%E7%AC%AC%E4%BA%8C%E5%AD%A6%E5%A3%AB%E5%AD%A6%E4%BD%8D%EF%BC%89%E5%9C%A8%E6%A0%A1%E7%94%9F%EF%BC%8C%E6%AF%8F%E5%B9%B4%E5%A5%96%E5%8A%B16%E4%B8%87%E5%90%8D%EF%BC%8C%E6%AF%8F%E7%94%9F%E6%AF%8F%E5%B9%B48000%E5%85%83%EF%BC%8C%E9%A2%81%E5%8F%91%E5%9B%BD%E5%AE%B6%E7%BB%9F%E4%B8%80%E5%8D%B0%E5%88%B6%E7%9A%84%E8%8D%A3%E8%AA%89%E8%AF%81%E4%B9%A6%E3%80%82">
        <w:r>
          <w:rPr>
            <w:rStyle w:val="af"/>
            <w:lang w:eastAsia="zh-CN"/>
          </w:rPr>
          <w:t>[21]</w:t>
        </w:r>
      </w:hyperlink>
      <w:r>
        <w:rPr>
          <w:lang w:eastAsia="zh-CN"/>
        </w:rPr>
        <w:t>。④</w:t>
      </w:r>
      <w:r>
        <w:rPr>
          <w:rFonts w:hint="eastAsia"/>
          <w:b/>
          <w:bCs/>
          <w:lang w:eastAsia="zh-CN"/>
        </w:rPr>
        <w:t>国家奖学金</w:t>
      </w:r>
      <w:r>
        <w:rPr>
          <w:rFonts w:hint="eastAsia"/>
          <w:lang w:eastAsia="zh-CN"/>
        </w:rPr>
        <w:t>：奖励特别优秀的本专科生，每人¥8000/年，全国每年名额6万名</w:t>
      </w:r>
      <w:hyperlink r:id="rId260" w:anchor=":~:text=1">
        <w:r>
          <w:rPr>
            <w:rStyle w:val="af"/>
            <w:lang w:eastAsia="zh-CN"/>
          </w:rPr>
          <w:t>[22]</w:t>
        </w:r>
      </w:hyperlink>
      <w:r>
        <w:rPr>
          <w:rFonts w:hint="eastAsia"/>
          <w:lang w:eastAsia="zh-CN"/>
        </w:rPr>
        <w:t>。另有服义务兵役学费补偿、赴基层就业学费代偿、师范生公费教育等专项资助</w:t>
      </w:r>
      <w:hyperlink r:id="rId261" w:anchor=":~:text=5">
        <w:r>
          <w:rPr>
            <w:rStyle w:val="af"/>
            <w:lang w:eastAsia="zh-CN"/>
          </w:rPr>
          <w:t>[23]</w:t>
        </w:r>
      </w:hyperlink>
      <w:hyperlink r:id="rId262" w:anchor=":~:text=%E4%B8%AD%E8%A5%BF%E9%83%A8%E6%AC%A0%E5%8F%91%E8%BE%BE%E5%9C%B0%E5%8C%BA%E4%BC%98%E7%A7%80%E6%95%99%E5%B8%88%E5%AE%9A%E5%90%91%E5%9F%B9%E5%85%BB%E8%AE%A1%E5%88%92">
        <w:r>
          <w:rPr>
            <w:rStyle w:val="af"/>
            <w:lang w:eastAsia="zh-CN"/>
          </w:rPr>
          <w:t>[24]</w:t>
        </w:r>
      </w:hyperlink>
      <w:r>
        <w:rPr>
          <w:rFonts w:hint="eastAsia"/>
          <w:lang w:eastAsia="zh-CN"/>
        </w:rPr>
        <w:t>。学生需每学年初按学校要求提交家庭经济困难认定申请，班级评议小组审核、公示5个工作日无异议后，资助管理中心确定困难等级并建档</w:t>
      </w:r>
      <w:hyperlink r:id="rId263" w:anchor=":~:text=%E8%B4%AB%E5%9B%B0%E7%94%9F%E8%AE%A4%E5%AE%9A%E3%80%81%E8%B7%9F%E8%B8%AA%E6%9C%BA%E5%88%B6%E5%AE%9E%E6%96%BD%E6%96%B9%E6%A1%88%EF%BC%88%E8%8D%89%E6%A1%88%EF%BC%89%20">
        <w:r>
          <w:rPr>
            <w:rStyle w:val="af"/>
            <w:lang w:eastAsia="zh-CN"/>
          </w:rPr>
          <w:t>[25]</w:t>
        </w:r>
      </w:hyperlink>
      <w:hyperlink r:id="rId264" w:anchor=":~:text=%E5%AE%B6%E5%BA%AD%E7%BB%8F%E6%B5%8E%E5%9B%B0%E9%9A%BE%E5%AD%A6%E7%94%9F%E5%88%9D%E8%AF%84%E5%90%8D%E5%8D%95%E5%92%8C%E5%9B%B0%E9%9A%BE%E7%AD%89%E7%BA%A7%EF%BC%8C%E9%A1%BB%E5%9C%A8%E7%8F%AD%E7%BA%A7%E5%B1%82%E9%9D%A2%E5%85%AC%E7%A4%BA5%E4%B8%AA%E5%B7%A5%E4%BD%9C%E6%97%A5%EF%BC%8C%E6%8E%A5%E5%8F%97%E7%9B%91%E7%9D%A3%E5%B9%B6%E5%8F%8A%E6%97%B6%E5%9B%9E%E5%BA%94%E5%BC%82%E8%AE%AE%E3%80%82%E5%85%AC%E7%A4%BA%E6%97%B6%EF%BC%8C%E4%B8%A5%E7%A6%81%E6%B6%89%E5%8F%8A%E5%AD%A6%E7%94%9F%E4%B8%AA%E4%BA%BA%E6%95%8F%E6%84%9F%E4%BF%A1%E6%81%AF%E5%8F%8A%E9%9A%90%E7%A7%81%EF%BC%8C%E5%85%AC%E7%A4%BA%E6%9C%9F%E7%BB%93%E6%9D%9F%E5%8F%8A%E6%97%B6%E5%8E%BB%E9%99%A4%20">
        <w:r>
          <w:rPr>
            <w:rStyle w:val="af"/>
            <w:lang w:eastAsia="zh-CN"/>
          </w:rPr>
          <w:t>[26]</w:t>
        </w:r>
      </w:hyperlink>
      <w:r>
        <w:rPr>
          <w:rFonts w:hint="eastAsia"/>
          <w:lang w:eastAsia="zh-CN"/>
        </w:rPr>
        <w:t>（</w:t>
      </w:r>
      <w:r>
        <w:rPr>
          <w:b/>
          <w:bCs/>
          <w:lang w:eastAsia="zh-CN"/>
        </w:rPr>
        <w:t xml:space="preserve">Evidence Level </w:t>
      </w:r>
      <w:r>
        <w:rPr>
          <w:rFonts w:hint="eastAsia"/>
          <w:b/>
          <w:bCs/>
          <w:lang w:eastAsia="zh-CN"/>
        </w:rPr>
        <w:t>A：</w:t>
      </w:r>
      <w:r>
        <w:rPr>
          <w:lang w:eastAsia="zh-CN"/>
        </w:rPr>
        <w:t xml:space="preserve"> </w:t>
      </w:r>
      <w:r>
        <w:rPr>
          <w:rFonts w:hint="eastAsia"/>
          <w:lang w:eastAsia="zh-CN"/>
        </w:rPr>
        <w:t>教育部文件〔2018〕等规定，各高校统一执行此认定流程，全国适用）。经认定的困难学生可优先获得助学金、减免学费、校内勤工助学岗位等支持。</w:t>
      </w:r>
    </w:p>
    <w:p w14:paraId="0876953A" w14:textId="77777777" w:rsidR="004056A9" w:rsidRDefault="004056A9" w:rsidP="004056A9">
      <w:pPr>
        <w:pStyle w:val="3"/>
        <w:rPr>
          <w:lang w:eastAsia="zh-CN"/>
        </w:rPr>
      </w:pPr>
      <w:bookmarkStart w:id="17" w:name="流程材料时限三件套"/>
      <w:bookmarkEnd w:id="16"/>
      <w:r>
        <w:rPr>
          <w:rFonts w:hint="eastAsia"/>
          <w:lang w:eastAsia="zh-CN"/>
        </w:rPr>
        <w:t>流程·材料·时限（三件套）</w:t>
      </w:r>
    </w:p>
    <w:p w14:paraId="4847785C" w14:textId="77777777" w:rsidR="004056A9" w:rsidRDefault="004056A9" w:rsidP="004056A9">
      <w:pPr>
        <w:pStyle w:val="FirstParagraph"/>
        <w:rPr>
          <w:lang w:eastAsia="zh-CN"/>
        </w:rPr>
      </w:pPr>
      <w:r>
        <w:rPr>
          <w:rFonts w:hint="eastAsia"/>
          <w:b/>
          <w:bCs/>
          <w:lang w:eastAsia="zh-CN"/>
        </w:rPr>
        <w:t>（1）家庭经济困难认定流程：</w:t>
      </w:r>
      <w:r>
        <w:rPr>
          <w:lang w:eastAsia="zh-CN"/>
        </w:rPr>
        <w:t xml:space="preserve"> </w:t>
      </w:r>
      <w:r>
        <w:rPr>
          <w:rFonts w:hint="eastAsia"/>
          <w:lang w:eastAsia="zh-CN"/>
        </w:rPr>
        <w:t>新学年开始1个月内完成认定，以便及时享受资助。流程如下：</w:t>
      </w:r>
    </w:p>
    <w:p w14:paraId="78E1344A" w14:textId="77777777" w:rsidR="004056A9" w:rsidRDefault="004056A9" w:rsidP="004056A9">
      <w:pPr>
        <w:pStyle w:val="SourceCode"/>
        <w:rPr>
          <w:lang w:eastAsia="zh-CN"/>
        </w:rPr>
      </w:pPr>
      <w:r>
        <w:rPr>
          <w:rStyle w:val="VerbatimChar"/>
          <w:lang w:eastAsia="zh-CN"/>
        </w:rPr>
        <w:t>flowchart LR</w:t>
      </w:r>
      <w:r>
        <w:rPr>
          <w:lang w:eastAsia="zh-CN"/>
        </w:rPr>
        <w:br/>
      </w:r>
      <w:r>
        <w:rPr>
          <w:rStyle w:val="VerbatimChar"/>
          <w:lang w:eastAsia="zh-CN"/>
        </w:rPr>
        <w:t xml:space="preserve">    </w:t>
      </w:r>
      <w:r>
        <w:rPr>
          <w:rStyle w:val="VerbatimChar"/>
          <w:rFonts w:hint="eastAsia"/>
          <w:lang w:eastAsia="zh-CN"/>
        </w:rPr>
        <w:t>A[</w:t>
      </w:r>
      <w:r>
        <w:rPr>
          <w:rStyle w:val="VerbatimChar"/>
          <w:rFonts w:hint="eastAsia"/>
          <w:lang w:eastAsia="zh-CN"/>
        </w:rPr>
        <w:t>学生提交困难认定申请表</w:t>
      </w:r>
      <w:r>
        <w:rPr>
          <w:rStyle w:val="VerbatimChar"/>
          <w:rFonts w:hint="eastAsia"/>
          <w:lang w:eastAsia="zh-CN"/>
        </w:rPr>
        <w:t>\n</w:t>
      </w:r>
      <w:r>
        <w:rPr>
          <w:rStyle w:val="VerbatimChar"/>
          <w:rFonts w:hint="eastAsia"/>
          <w:lang w:eastAsia="zh-CN"/>
        </w:rPr>
        <w:t>附家庭收入证明等</w:t>
      </w:r>
      <w:r>
        <w:rPr>
          <w:rStyle w:val="VerbatimChar"/>
          <w:rFonts w:hint="eastAsia"/>
          <w:lang w:eastAsia="zh-CN"/>
        </w:rPr>
        <w:t>]</w:t>
      </w:r>
      <w:r>
        <w:rPr>
          <w:rStyle w:val="VerbatimChar"/>
          <w:lang w:eastAsia="zh-CN"/>
        </w:rPr>
        <w:t xml:space="preserve"> --&gt; </w:t>
      </w:r>
      <w:r>
        <w:rPr>
          <w:rStyle w:val="VerbatimChar"/>
          <w:rFonts w:hint="eastAsia"/>
          <w:lang w:eastAsia="zh-CN"/>
        </w:rPr>
        <w:t>B[</w:t>
      </w:r>
      <w:r>
        <w:rPr>
          <w:rStyle w:val="VerbatimChar"/>
          <w:rFonts w:hint="eastAsia"/>
          <w:lang w:eastAsia="zh-CN"/>
        </w:rPr>
        <w:t>班级评议小组民主评议</w:t>
      </w:r>
      <w:r>
        <w:rPr>
          <w:rStyle w:val="VerbatimChar"/>
          <w:rFonts w:hint="eastAsia"/>
          <w:lang w:eastAsia="zh-CN"/>
        </w:rPr>
        <w:t>\n</w:t>
      </w:r>
      <w:r>
        <w:rPr>
          <w:rStyle w:val="VerbatimChar"/>
          <w:rFonts w:hint="eastAsia"/>
          <w:lang w:eastAsia="zh-CN"/>
        </w:rPr>
        <w:t>（辅导员任组长）</w:t>
      </w:r>
      <w:r>
        <w:rPr>
          <w:rStyle w:val="VerbatimChar"/>
          <w:rFonts w:hint="eastAsia"/>
          <w:lang w:eastAsia="zh-CN"/>
        </w:rPr>
        <w:t>];</w:t>
      </w:r>
      <w:r>
        <w:rPr>
          <w:lang w:eastAsia="zh-CN"/>
        </w:rPr>
        <w:br/>
      </w:r>
      <w:r>
        <w:rPr>
          <w:rStyle w:val="VerbatimChar"/>
          <w:lang w:eastAsia="zh-CN"/>
        </w:rPr>
        <w:t xml:space="preserve">    B --&gt; </w:t>
      </w:r>
      <w:r>
        <w:rPr>
          <w:rStyle w:val="VerbatimChar"/>
          <w:rFonts w:hint="eastAsia"/>
          <w:lang w:eastAsia="zh-CN"/>
        </w:rPr>
        <w:t>C[</w:t>
      </w:r>
      <w:r>
        <w:rPr>
          <w:rStyle w:val="VerbatimChar"/>
          <w:rFonts w:hint="eastAsia"/>
          <w:lang w:eastAsia="zh-CN"/>
        </w:rPr>
        <w:t>院系认定工作组审核</w:t>
      </w:r>
      <w:r>
        <w:rPr>
          <w:rStyle w:val="VerbatimChar"/>
          <w:rFonts w:hint="eastAsia"/>
          <w:lang w:eastAsia="zh-CN"/>
        </w:rPr>
        <w:t>];</w:t>
      </w:r>
      <w:r>
        <w:rPr>
          <w:lang w:eastAsia="zh-CN"/>
        </w:rPr>
        <w:br/>
      </w:r>
      <w:r>
        <w:rPr>
          <w:rStyle w:val="VerbatimChar"/>
          <w:lang w:eastAsia="zh-CN"/>
        </w:rPr>
        <w:t xml:space="preserve">    C --&gt; </w:t>
      </w:r>
      <w:r>
        <w:rPr>
          <w:rStyle w:val="VerbatimChar"/>
          <w:rFonts w:hint="eastAsia"/>
          <w:lang w:eastAsia="zh-CN"/>
        </w:rPr>
        <w:t>D[</w:t>
      </w:r>
      <w:r>
        <w:rPr>
          <w:rStyle w:val="VerbatimChar"/>
          <w:rFonts w:hint="eastAsia"/>
          <w:lang w:eastAsia="zh-CN"/>
        </w:rPr>
        <w:t>院系公示结果</w:t>
      </w:r>
      <w:r>
        <w:rPr>
          <w:rStyle w:val="VerbatimChar"/>
          <w:rFonts w:hint="eastAsia"/>
          <w:lang w:eastAsia="zh-CN"/>
        </w:rPr>
        <w:t>5</w:t>
      </w:r>
      <w:r>
        <w:rPr>
          <w:rStyle w:val="VerbatimChar"/>
          <w:rFonts w:hint="eastAsia"/>
          <w:lang w:eastAsia="zh-CN"/>
        </w:rPr>
        <w:t>个工作日</w:t>
      </w:r>
      <w:r>
        <w:rPr>
          <w:rStyle w:val="VerbatimChar"/>
          <w:rFonts w:hint="eastAsia"/>
          <w:lang w:eastAsia="zh-CN"/>
        </w:rPr>
        <w:t>];</w:t>
      </w:r>
      <w:r>
        <w:rPr>
          <w:lang w:eastAsia="zh-CN"/>
        </w:rPr>
        <w:br/>
      </w:r>
      <w:r>
        <w:rPr>
          <w:rStyle w:val="VerbatimChar"/>
          <w:lang w:eastAsia="zh-CN"/>
        </w:rPr>
        <w:t xml:space="preserve">    D --&gt; </w:t>
      </w:r>
      <w:r>
        <w:rPr>
          <w:rStyle w:val="VerbatimChar"/>
          <w:rFonts w:hint="eastAsia"/>
          <w:lang w:eastAsia="zh-CN"/>
        </w:rPr>
        <w:t>E[</w:t>
      </w:r>
      <w:r>
        <w:rPr>
          <w:rStyle w:val="VerbatimChar"/>
          <w:rFonts w:hint="eastAsia"/>
          <w:lang w:eastAsia="zh-CN"/>
        </w:rPr>
        <w:t>学生资助管理中心复核批准</w:t>
      </w:r>
      <w:r>
        <w:rPr>
          <w:rStyle w:val="VerbatimChar"/>
          <w:rFonts w:hint="eastAsia"/>
          <w:lang w:eastAsia="zh-CN"/>
        </w:rPr>
        <w:t>];</w:t>
      </w:r>
      <w:r>
        <w:rPr>
          <w:lang w:eastAsia="zh-CN"/>
        </w:rPr>
        <w:br/>
      </w:r>
      <w:r>
        <w:rPr>
          <w:rStyle w:val="VerbatimChar"/>
          <w:lang w:eastAsia="zh-CN"/>
        </w:rPr>
        <w:t xml:space="preserve">    E --&gt; </w:t>
      </w:r>
      <w:r>
        <w:rPr>
          <w:rStyle w:val="VerbatimChar"/>
          <w:rFonts w:hint="eastAsia"/>
          <w:lang w:eastAsia="zh-CN"/>
        </w:rPr>
        <w:t>F[</w:t>
      </w:r>
      <w:r>
        <w:rPr>
          <w:rStyle w:val="VerbatimChar"/>
          <w:rFonts w:hint="eastAsia"/>
          <w:lang w:eastAsia="zh-CN"/>
        </w:rPr>
        <w:t>确定困难等级并建档</w:t>
      </w:r>
      <w:r>
        <w:rPr>
          <w:rStyle w:val="VerbatimChar"/>
          <w:rFonts w:hint="eastAsia"/>
          <w:lang w:eastAsia="zh-CN"/>
        </w:rPr>
        <w:t>\n</w:t>
      </w:r>
      <w:r>
        <w:rPr>
          <w:rStyle w:val="VerbatimChar"/>
          <w:rFonts w:hint="eastAsia"/>
          <w:lang w:eastAsia="zh-CN"/>
        </w:rPr>
        <w:t>（一等</w:t>
      </w:r>
      <w:r>
        <w:rPr>
          <w:rStyle w:val="VerbatimChar"/>
          <w:rFonts w:hint="eastAsia"/>
          <w:lang w:eastAsia="zh-CN"/>
        </w:rPr>
        <w:t>/</w:t>
      </w:r>
      <w:r>
        <w:rPr>
          <w:rStyle w:val="VerbatimChar"/>
          <w:rFonts w:hint="eastAsia"/>
          <w:lang w:eastAsia="zh-CN"/>
        </w:rPr>
        <w:t>二等</w:t>
      </w:r>
      <w:r>
        <w:rPr>
          <w:rStyle w:val="VerbatimChar"/>
          <w:rFonts w:hint="eastAsia"/>
          <w:lang w:eastAsia="zh-CN"/>
        </w:rPr>
        <w:t>/</w:t>
      </w:r>
      <w:r>
        <w:rPr>
          <w:rStyle w:val="VerbatimChar"/>
          <w:rFonts w:hint="eastAsia"/>
          <w:lang w:eastAsia="zh-CN"/>
        </w:rPr>
        <w:t>特殊困难）</w:t>
      </w:r>
      <w:r>
        <w:rPr>
          <w:rStyle w:val="VerbatimChar"/>
          <w:rFonts w:hint="eastAsia"/>
          <w:lang w:eastAsia="zh-CN"/>
        </w:rPr>
        <w:t>];</w:t>
      </w:r>
    </w:p>
    <w:p w14:paraId="729FF709" w14:textId="77777777" w:rsidR="004056A9" w:rsidRDefault="004056A9" w:rsidP="004056A9">
      <w:pPr>
        <w:pStyle w:val="FirstParagraph"/>
        <w:rPr>
          <w:lang w:eastAsia="zh-CN"/>
        </w:rPr>
      </w:pPr>
      <w:r>
        <w:rPr>
          <w:rFonts w:hint="eastAsia"/>
          <w:i/>
          <w:iCs/>
          <w:lang w:eastAsia="zh-CN"/>
        </w:rPr>
        <w:t>材料清单</w:t>
      </w:r>
      <w:r>
        <w:rPr>
          <w:rFonts w:hint="eastAsia"/>
          <w:lang w:eastAsia="zh-CN"/>
        </w:rPr>
        <w:t>：家庭经济困难认定一般需提供</w:t>
      </w:r>
      <w:r>
        <w:rPr>
          <w:rFonts w:hint="eastAsia"/>
          <w:b/>
          <w:bCs/>
          <w:lang w:eastAsia="zh-CN"/>
        </w:rPr>
        <w:t>户口簿复印件</w:t>
      </w:r>
      <w:r>
        <w:rPr>
          <w:lang w:eastAsia="zh-CN"/>
        </w:rPr>
        <w:t>、</w:t>
      </w:r>
      <w:r>
        <w:rPr>
          <w:rFonts w:hint="eastAsia"/>
          <w:b/>
          <w:bCs/>
          <w:lang w:eastAsia="zh-CN"/>
        </w:rPr>
        <w:t>乡镇/街道贫困证明</w:t>
      </w:r>
      <w:r>
        <w:rPr>
          <w:rFonts w:hint="eastAsia"/>
          <w:lang w:eastAsia="zh-CN"/>
        </w:rPr>
        <w:t>（含家庭人均月收入等）、父母收入佐证（低保证、残疾证或特困证明）等</w:t>
      </w:r>
      <w:hyperlink r:id="rId265" w:anchor=":~:text=%E8%B5%84%E5%8A%A9%20%E5%AE%B6%E5%BA%AD%E7%BB%8F%E6%B5%8E%E5%9B%B0%E9%9A%BE%E5%AD%A6%E7%94%9F%E8%AE%A4%E5%AE%9A%E6%89%80%E9%9C%80%E6%8F%90%E4%BA%A4%E6%9D%90%E6%96%99%E8%AF%B4%E6%98%8E%EF%BC%882021%E7%89%88%EF%BC%89%201,">
        <w:r>
          <w:rPr>
            <w:rStyle w:val="af"/>
            <w:lang w:eastAsia="zh-CN"/>
          </w:rPr>
          <w:t>[27]</w:t>
        </w:r>
      </w:hyperlink>
      <w:r>
        <w:rPr>
          <w:rFonts w:hint="eastAsia"/>
          <w:lang w:eastAsia="zh-CN"/>
        </w:rPr>
        <w:t>。部分学校要求填写详细家庭情况调查表，由当地政府民政盖章。提交材料务必真实，提供虚假信息将被取消资格。</w:t>
      </w:r>
    </w:p>
    <w:p w14:paraId="7DD513B8" w14:textId="77777777" w:rsidR="004056A9" w:rsidRDefault="004056A9" w:rsidP="004056A9">
      <w:pPr>
        <w:pStyle w:val="a0"/>
        <w:rPr>
          <w:lang w:eastAsia="zh-CN"/>
        </w:rPr>
      </w:pPr>
      <w:r>
        <w:rPr>
          <w:rFonts w:hint="eastAsia"/>
          <w:i/>
          <w:iCs/>
          <w:lang w:eastAsia="zh-CN"/>
        </w:rPr>
        <w:t>时限节点</w:t>
      </w:r>
      <w:r>
        <w:rPr>
          <w:rFonts w:hint="eastAsia"/>
          <w:lang w:eastAsia="zh-CN"/>
        </w:rPr>
        <w:t>：每年</w:t>
      </w:r>
      <w:r>
        <w:rPr>
          <w:rFonts w:hint="eastAsia"/>
          <w:i/>
          <w:iCs/>
          <w:lang w:eastAsia="zh-CN"/>
        </w:rPr>
        <w:t>9月中下旬</w:t>
      </w:r>
      <w:r>
        <w:rPr>
          <w:rFonts w:hint="eastAsia"/>
          <w:lang w:eastAsia="zh-CN"/>
        </w:rPr>
        <w:t>完成困难认定免费电额度充入</w:t>
      </w:r>
      <w:hyperlink r:id="rId266" w:anchor=":~:text=match%20at%20L221%20%E5%85%85%E5%85%8D%E8%B4%B9%E7%94%B5%E7%9A%84%E6%97%B6%E9%97%B4%EF%BC%9A%E6%9C%AC%E7%A7%91%E7%94%9F%E4%B8%80%E5%B9%B4%E4%B8%80%E6%AC%A1%EF%BC%8C%E5%9C%A8%E6%AF%8F%E5%AD%A6%E5%B9%B4%E7%A7%8B%E5%AD%A3%E5%AD%A6%E6%9C%9F%E5%BC%80%E5%AD%A6%E5%90%8E%E4%B8%80%E4%B8%AA%E6%9C%88%E5%86%85%EF%BC%88%E4%B8%80%E8%88%AC%E4%B8%BA%209,%E6%9C%88%E7%9A%84%E4%B8%AD%E4%B8%8B%E6%97%AC%EF%BC%89%EF%BC%9B%E7%A0%94%E7%A9%B6%E7%94%9F%E4%B8%80%E5%B9%B4%E4%B8%A4%E6%AC%A1%EF%BC%8C%E5%9C%A8%E6%AF%8F%E5%B9%B4%E6%98%A5%E3%80%81%E7%A7%8B%E5%AD%A3%E5%AD%A6%E6%9C%9F%E5%BC%80%E5%AD%A6%E5%90%8E%E4%B8%80%E4%B8%AA%E6%9C%88%E5%86%85%EF%BC%88%E4%B8%80%E8%88%AC%E5%9C%A8%203%20%E6%9C%88%E3%80%819%20%E6%9C%88%E7%9A%84%E4%B8%AD%E4%B8%8B%E6%97%AC%EF%BC%89%EF%BC%8C%E5%85%B7%E4%BD%93%E7%9A%84%E6%97%B6%E9%97%B4%E5%AE%89%E6%8E%92%E8%AF%B7%E5%B1%8A%E6%97%B6%E6%9F%A5%E7%9C%8B%E6%A5%BC%E5%86%85%E6%88%96%E5%AE%B6%E5%9B%AD%E7%BD%91%E9%80%9A%E7%9F%A5%E3%80%82">
        <w:r>
          <w:rPr>
            <w:rStyle w:val="af"/>
            <w:lang w:eastAsia="zh-CN"/>
          </w:rPr>
          <w:t>[28]</w:t>
        </w:r>
      </w:hyperlink>
      <w:hyperlink r:id="rId267" w:anchor=":~:text=%E6%A0%B9%E6%8D%AE%E5%AD%A6%E6%A0%A1%E7%9B%B8%E5%85%B3%E6%94%BF%E7%AD%96%EF%BC%8C%E5%85%8D%E8%B4%B9%E7%94%B5%E6%A0%87%E5%87%86%E5%88%86%E5%88%AB%E4%B8%BA%EF%BC%9A%E6%9C%AC%E7%A7%91%E7%94%9F%208%20%E5%BA%A6%2F%E4%BA%BA%2F%E6%9C%88%EF%BC%8C%E7%A1%95%E5%A3%AB%E7%94%9F%208%20%E5%BA%A6%2F%E4%BA%BA%2F%E6%9C%88%E3%80%81%E5%8D%9A%E5%A3%AB%E7%94%9F,12%20%E5%BA%A6%2F%E4%BA%BA%2F%E6%9C%88%EF%BC%9B%E5%A6%82%E6%9E%9C%E8%B6%85%E8%BF%87%E5%AE%9A%E9%A2%9D%E7%94%A8%E7%94%B5%EF%BC%8C%E5%90%8C%E5%AD%A6%E4%BB%AC%E9%9C%80%E8%A6%81%E8%87%AA%E8%A1%8C%E7%99%BB%E5%BD%95%E5%AE%B6%E5%9B%AD%E7%BD%91%E5%85%85%E5%80%BC%E6%88%96%E5%88%B0%E5%AD%A6%E7%94%9F%E5%85%AC%E5%AF%93%E6%80%BB%E5%8F%B0%E4%B9%B0%E7%94%B5%E3%80%82">
        <w:r>
          <w:rPr>
            <w:rStyle w:val="af"/>
            <w:lang w:eastAsia="zh-CN"/>
          </w:rPr>
          <w:t>[29]</w:t>
        </w:r>
      </w:hyperlink>
      <w:r>
        <w:rPr>
          <w:rFonts w:hint="eastAsia"/>
          <w:lang w:eastAsia="zh-CN"/>
        </w:rPr>
        <w:t>；</w:t>
      </w:r>
      <w:r>
        <w:rPr>
          <w:rFonts w:hint="eastAsia"/>
          <w:i/>
          <w:iCs/>
          <w:lang w:eastAsia="zh-CN"/>
        </w:rPr>
        <w:t>10月初</w:t>
      </w:r>
      <w:r>
        <w:rPr>
          <w:rFonts w:hint="eastAsia"/>
          <w:lang w:eastAsia="zh-CN"/>
        </w:rPr>
        <w:t>各类奖助学金开始评审；</w:t>
      </w:r>
      <w:r>
        <w:rPr>
          <w:rFonts w:hint="eastAsia"/>
          <w:i/>
          <w:iCs/>
          <w:lang w:eastAsia="zh-CN"/>
        </w:rPr>
        <w:t>12月</w:t>
      </w:r>
      <w:r>
        <w:rPr>
          <w:rFonts w:hint="eastAsia"/>
          <w:lang w:eastAsia="zh-CN"/>
        </w:rPr>
        <w:t>前助学金发放到位；国家助学贷款一般在</w:t>
      </w:r>
      <w:r>
        <w:rPr>
          <w:rFonts w:hint="eastAsia"/>
          <w:i/>
          <w:iCs/>
          <w:lang w:eastAsia="zh-CN"/>
        </w:rPr>
        <w:t>每年9-10月</w:t>
      </w:r>
      <w:r>
        <w:rPr>
          <w:rFonts w:hint="eastAsia"/>
          <w:lang w:eastAsia="zh-CN"/>
        </w:rPr>
        <w:t>申请（生源地贷款则遵从当地学生资助中心安排的时间，一般在暑假前后）。绿色通道于</w:t>
      </w:r>
      <w:r>
        <w:rPr>
          <w:rFonts w:hint="eastAsia"/>
          <w:i/>
          <w:iCs/>
          <w:lang w:eastAsia="zh-CN"/>
        </w:rPr>
        <w:t>报到当日</w:t>
      </w:r>
      <w:r>
        <w:rPr>
          <w:rFonts w:hint="eastAsia"/>
          <w:lang w:eastAsia="zh-CN"/>
        </w:rPr>
        <w:t>开放，家庭经济特别困难新生可现场申请学费缓缴</w:t>
      </w:r>
      <w:hyperlink r:id="rId268" w:anchor=":~:text=%E9%AB%98%E6%A0%A1%E5%AD%A6%E7%94%9F%E5%9C%A8%E5%AD%A6%E6%9C%89%E4%BD%99%E5%8A%9B%E7%9A%84%E5%89%8D%E6%8F%90%E4%B8%8B%EF%BC%8C%E5%8F%AF%E4%BB%A5%E5%88%A9%E7%94%A8%E8%AF%BE%E4%BD%99%E6%97%B6%E9%97%B4%E5%8F%82%E5%8A%A0%E9%AB%98%E6%A0%A1%E7%BB%84%E7%BB%87%E7%9A%84%E5%8B%A4%E5%B7%A5%E5%8A%A9%E5%AD%A6%E6%B4%BB%E5%8A%A8%EF%BC%8C%E9%80%9A%E8%BF%87%E5%8A%B3%E5%8A%A8%E5%8F%96%E5%BE%97%E5%90%88%E6%B3%95%E6%8A%A5%E9%85%AC%EF%BC%8C%E6%94%B9%E5%96%84%E5%AD%A6%E4%B9%A0%E5%92%8C%E7%94%9F%E6%B4%BB%E6%9D%A1%E4%BB%B6%E7%AD%89%E3%80%82">
        <w:r>
          <w:rPr>
            <w:rStyle w:val="af"/>
            <w:lang w:eastAsia="zh-CN"/>
          </w:rPr>
          <w:t>[30]</w:t>
        </w:r>
      </w:hyperlink>
      <w:r>
        <w:rPr>
          <w:lang w:eastAsia="zh-CN"/>
        </w:rPr>
        <w:t>。</w:t>
      </w:r>
    </w:p>
    <w:p w14:paraId="726278FF" w14:textId="77777777" w:rsidR="004056A9" w:rsidRDefault="004056A9" w:rsidP="004056A9">
      <w:pPr>
        <w:pStyle w:val="a0"/>
        <w:rPr>
          <w:lang w:eastAsia="zh-CN"/>
        </w:rPr>
      </w:pPr>
      <w:r>
        <w:rPr>
          <w:rFonts w:hint="eastAsia"/>
          <w:b/>
          <w:bCs/>
          <w:lang w:eastAsia="zh-CN"/>
        </w:rPr>
        <w:t>（2）图书借阅与归还流程：</w:t>
      </w:r>
      <w:r>
        <w:rPr>
          <w:lang w:eastAsia="zh-CN"/>
        </w:rPr>
        <w:t xml:space="preserve"> </w:t>
      </w:r>
      <w:r>
        <w:rPr>
          <w:rFonts w:hint="eastAsia"/>
          <w:lang w:eastAsia="zh-CN"/>
        </w:rPr>
        <w:t>学生首次借书需办理借阅证权限（通常校园卡即借书证）。在书目检索系统查询馆藏并定位书架</w:t>
      </w:r>
      <w:r>
        <w:rPr>
          <w:lang w:eastAsia="zh-CN"/>
        </w:rPr>
        <w:t xml:space="preserve"> → </w:t>
      </w:r>
      <w:r>
        <w:rPr>
          <w:rFonts w:hint="eastAsia"/>
          <w:lang w:eastAsia="zh-CN"/>
        </w:rPr>
        <w:t>使用校园卡在自助借还机或柜台办理借阅</w:t>
      </w:r>
      <w:r>
        <w:rPr>
          <w:lang w:eastAsia="zh-CN"/>
        </w:rPr>
        <w:t xml:space="preserve"> → </w:t>
      </w:r>
      <w:r>
        <w:rPr>
          <w:rFonts w:hint="eastAsia"/>
          <w:lang w:eastAsia="zh-CN"/>
        </w:rPr>
        <w:t>在还书截止日前归还或续借。超期未还每日按册累积罚金，一般在归还时一并缴纳（可从校园卡扣款）。若图书遗失则按馆规赔偿原价或加倍价，并可能需缴纳加工费。毕业离校前须</w:t>
      </w:r>
      <w:r>
        <w:rPr>
          <w:rFonts w:hint="eastAsia"/>
          <w:b/>
          <w:bCs/>
          <w:lang w:eastAsia="zh-CN"/>
        </w:rPr>
        <w:t>归还所有书籍</w:t>
      </w:r>
      <w:r>
        <w:rPr>
          <w:rFonts w:hint="eastAsia"/>
          <w:lang w:eastAsia="zh-CN"/>
        </w:rPr>
        <w:t>并开具图书馆</w:t>
      </w:r>
      <w:r>
        <w:rPr>
          <w:rFonts w:hint="eastAsia"/>
          <w:b/>
          <w:bCs/>
          <w:lang w:eastAsia="zh-CN"/>
        </w:rPr>
        <w:t>离校清账单</w:t>
      </w:r>
      <w:r>
        <w:rPr>
          <w:rFonts w:hint="eastAsia"/>
          <w:lang w:eastAsia="zh-CN"/>
        </w:rPr>
        <w:t>。时限上，大部分高校普通书可借</w:t>
      </w:r>
      <w:r>
        <w:rPr>
          <w:rFonts w:hint="eastAsia"/>
          <w:b/>
          <w:bCs/>
          <w:lang w:eastAsia="zh-CN"/>
        </w:rPr>
        <w:t>30天</w:t>
      </w:r>
      <w:r>
        <w:rPr>
          <w:rFonts w:hint="eastAsia"/>
          <w:lang w:eastAsia="zh-CN"/>
        </w:rPr>
        <w:t>，新书或教材可能限借</w:t>
      </w:r>
      <w:r>
        <w:rPr>
          <w:rFonts w:hint="eastAsia"/>
          <w:b/>
          <w:bCs/>
          <w:lang w:eastAsia="zh-CN"/>
        </w:rPr>
        <w:t>14天</w:t>
      </w:r>
      <w:r>
        <w:rPr>
          <w:rFonts w:hint="eastAsia"/>
          <w:lang w:eastAsia="zh-CN"/>
        </w:rPr>
        <w:t>，可续借1-2次。如需长期使用，可在到期前</w:t>
      </w:r>
      <w:r>
        <w:rPr>
          <w:rFonts w:hint="eastAsia"/>
          <w:b/>
          <w:bCs/>
          <w:lang w:eastAsia="zh-CN"/>
        </w:rPr>
        <w:t>线上续借</w:t>
      </w:r>
      <w:r>
        <w:rPr>
          <w:rFonts w:hint="eastAsia"/>
          <w:lang w:eastAsia="zh-CN"/>
        </w:rPr>
        <w:t>（续借期自续借日起再计30天）。</w:t>
      </w:r>
      <w:r>
        <w:rPr>
          <w:b/>
          <w:bCs/>
          <w:lang w:eastAsia="zh-CN"/>
        </w:rPr>
        <w:t xml:space="preserve">Evidence Level </w:t>
      </w:r>
      <w:r>
        <w:rPr>
          <w:rFonts w:hint="eastAsia"/>
          <w:b/>
          <w:bCs/>
          <w:lang w:eastAsia="zh-CN"/>
        </w:rPr>
        <w:t>C：</w:t>
      </w:r>
      <w:r>
        <w:rPr>
          <w:lang w:eastAsia="zh-CN"/>
        </w:rPr>
        <w:t xml:space="preserve"> </w:t>
      </w:r>
      <w:r>
        <w:rPr>
          <w:rFonts w:hint="eastAsia"/>
          <w:lang w:eastAsia="zh-CN"/>
        </w:rPr>
        <w:t>据多所高校图书馆规章综合，未见特别校际差异。</w:t>
      </w:r>
    </w:p>
    <w:p w14:paraId="46C8B1EB" w14:textId="77777777" w:rsidR="004056A9" w:rsidRDefault="004056A9" w:rsidP="004056A9">
      <w:pPr>
        <w:pStyle w:val="a0"/>
        <w:rPr>
          <w:lang w:eastAsia="zh-CN"/>
        </w:rPr>
      </w:pPr>
      <w:r>
        <w:rPr>
          <w:rFonts w:hint="eastAsia"/>
          <w:b/>
          <w:bCs/>
          <w:lang w:eastAsia="zh-CN"/>
        </w:rPr>
        <w:t>（3）校园医保报销流程</w:t>
      </w:r>
      <w:r>
        <w:rPr>
          <w:rFonts w:hint="eastAsia"/>
          <w:lang w:eastAsia="zh-CN"/>
        </w:rPr>
        <w:t>（以住院报销为例）：学生就医前在医保平台备案异地就医（寒暑假回家或实习异地需备案）</w:t>
      </w:r>
      <w:hyperlink r:id="rId269" w:anchor=":~:text=1">
        <w:r>
          <w:rPr>
            <w:rStyle w:val="af"/>
            <w:lang w:eastAsia="zh-CN"/>
          </w:rPr>
          <w:t>[14]</w:t>
        </w:r>
      </w:hyperlink>
      <w:r>
        <w:rPr>
          <w:lang w:eastAsia="zh-CN"/>
        </w:rPr>
        <w:t xml:space="preserve">→ </w:t>
      </w:r>
      <w:r>
        <w:rPr>
          <w:rFonts w:hint="eastAsia"/>
          <w:lang w:eastAsia="zh-CN"/>
        </w:rPr>
        <w:t>持医保卡或电子凭证在定点医院直接结算（个人先支付自付部分，医保统筹支付部</w:t>
      </w:r>
      <w:r>
        <w:rPr>
          <w:rFonts w:hint="eastAsia"/>
          <w:lang w:eastAsia="zh-CN"/>
        </w:rPr>
        <w:lastRenderedPageBreak/>
        <w:t>分即时结算）。若因特殊原因无法直接刷卡报销（如医院未联网）：先全额垫付</w:t>
      </w:r>
      <w:r>
        <w:rPr>
          <w:lang w:eastAsia="zh-CN"/>
        </w:rPr>
        <w:t xml:space="preserve"> → </w:t>
      </w:r>
      <w:r>
        <w:rPr>
          <w:rFonts w:hint="eastAsia"/>
          <w:lang w:eastAsia="zh-CN"/>
        </w:rPr>
        <w:t>出院后持</w:t>
      </w:r>
      <w:r>
        <w:rPr>
          <w:rFonts w:hint="eastAsia"/>
          <w:b/>
          <w:bCs/>
          <w:lang w:eastAsia="zh-CN"/>
        </w:rPr>
        <w:t>住院发票原件</w:t>
      </w:r>
      <w:r>
        <w:rPr>
          <w:lang w:eastAsia="zh-CN"/>
        </w:rPr>
        <w:t>、</w:t>
      </w:r>
      <w:r>
        <w:rPr>
          <w:rFonts w:hint="eastAsia"/>
          <w:b/>
          <w:bCs/>
          <w:lang w:eastAsia="zh-CN"/>
        </w:rPr>
        <w:t>费用清单</w:t>
      </w:r>
      <w:r>
        <w:rPr>
          <w:lang w:eastAsia="zh-CN"/>
        </w:rPr>
        <w:t>、</w:t>
      </w:r>
      <w:r>
        <w:rPr>
          <w:rFonts w:hint="eastAsia"/>
          <w:b/>
          <w:bCs/>
          <w:lang w:eastAsia="zh-CN"/>
        </w:rPr>
        <w:t>出院小结</w:t>
      </w:r>
      <w:r>
        <w:rPr>
          <w:lang w:eastAsia="zh-CN"/>
        </w:rPr>
        <w:t>、</w:t>
      </w:r>
      <w:r>
        <w:rPr>
          <w:rFonts w:hint="eastAsia"/>
          <w:b/>
          <w:bCs/>
          <w:lang w:eastAsia="zh-CN"/>
        </w:rPr>
        <w:t>本人身份证和银行卡</w:t>
      </w:r>
      <w:r>
        <w:rPr>
          <w:rFonts w:hint="eastAsia"/>
          <w:lang w:eastAsia="zh-CN"/>
        </w:rPr>
        <w:t>等凭证向学校医保办或社保经办窗口提交报销申请</w:t>
      </w:r>
      <w:hyperlink r:id="rId270" w:anchor=":~:text=%E5%87%AD%E8%AF%81%E7%9B%AE%E5%BD%95%EF%BC%9A">
        <w:r>
          <w:rPr>
            <w:rStyle w:val="af"/>
            <w:lang w:eastAsia="zh-CN"/>
          </w:rPr>
          <w:t>[31]</w:t>
        </w:r>
      </w:hyperlink>
      <w:hyperlink r:id="rId271" w:anchor=":~:text=%EF%BC%881%EF%BC%89%E8%BA%AB%E4%BB%BD%E8%AF%81%E5%A4%8D%E5%8D%B0%E4%BB%B6%EF%BC%9B%E7%A4%BE%E4%BF%9D%E5%8D%A1%E9%9C%80%E6%BF%80%E6%B4%BB%EF%BC%88%E5%8C%BB%E4%BF%9D%E4%B8%8E%E9%93%B6%E8%A1%8C%E5%8A%9F%E8%83%BD%E5%9D%87%E9%9C%80%E6%BF%80%E6%B4%BB%E3%80%81%E6%97%A0%E9%9C%80%E6%90%BA%E5%B8%A6%EF%BC%89%EF%BC%9B">
        <w:r>
          <w:rPr>
            <w:rStyle w:val="af"/>
            <w:lang w:eastAsia="zh-CN"/>
          </w:rPr>
          <w:t>[32]</w:t>
        </w:r>
      </w:hyperlink>
      <w:r>
        <w:rPr>
          <w:lang w:eastAsia="zh-CN"/>
        </w:rPr>
        <w:t xml:space="preserve">→ </w:t>
      </w:r>
      <w:r>
        <w:rPr>
          <w:rFonts w:hint="eastAsia"/>
          <w:lang w:eastAsia="zh-CN"/>
        </w:rPr>
        <w:t>经审核后15个工作日左右报销款打入学生银行卡</w:t>
      </w:r>
      <w:hyperlink r:id="rId272" w:anchor=":~:text=%EF%BC%883%EF%BC%89%E4%BD%8F%E9%99%A2%E8%B4%B9%E7%94%A8%E6%98%8E%E7%BB%86%E5%8E%9F%E4%BB%B6%EF%BC%88%E5%8A%A0%E7%9B%96%E5%8C%BB%E9%99%A2%E5%8D%B0%E7%AB%A0%EF%BC%89%EF%BC%9B">
        <w:r>
          <w:rPr>
            <w:rStyle w:val="af"/>
            <w:lang w:eastAsia="zh-CN"/>
          </w:rPr>
          <w:t>[33]</w:t>
        </w:r>
      </w:hyperlink>
      <w:r>
        <w:rPr>
          <w:rFonts w:hint="eastAsia"/>
          <w:lang w:eastAsia="zh-CN"/>
        </w:rPr>
        <w:t>。时限：异地住院需在</w:t>
      </w:r>
      <w:r>
        <w:rPr>
          <w:rFonts w:hint="eastAsia"/>
          <w:i/>
          <w:iCs/>
          <w:lang w:eastAsia="zh-CN"/>
        </w:rPr>
        <w:t>入院前或入院5日内</w:t>
      </w:r>
      <w:r>
        <w:rPr>
          <w:rFonts w:hint="eastAsia"/>
          <w:lang w:eastAsia="zh-CN"/>
        </w:rPr>
        <w:t>网上备案</w:t>
      </w:r>
      <w:hyperlink r:id="rId273" w:anchor=":~:text=1">
        <w:r>
          <w:rPr>
            <w:rStyle w:val="af"/>
            <w:lang w:eastAsia="zh-CN"/>
          </w:rPr>
          <w:t>[14]</w:t>
        </w:r>
      </w:hyperlink>
      <w:r>
        <w:rPr>
          <w:rFonts w:hint="eastAsia"/>
          <w:lang w:eastAsia="zh-CN"/>
        </w:rPr>
        <w:t>；寒暑假垫付医疗费可于</w:t>
      </w:r>
      <w:r>
        <w:rPr>
          <w:rFonts w:hint="eastAsia"/>
          <w:i/>
          <w:iCs/>
          <w:lang w:eastAsia="zh-CN"/>
        </w:rPr>
        <w:t>返校后</w:t>
      </w:r>
      <w:r>
        <w:rPr>
          <w:rFonts w:hint="eastAsia"/>
          <w:lang w:eastAsia="zh-CN"/>
        </w:rPr>
        <w:t>统一报销</w:t>
      </w:r>
      <w:hyperlink r:id="rId274" w:anchor=":~:text=%E5%AF%92%E6%9A%91%E5%81%87%E6%9C%9F%E9%97%B4%E4%BD%8F%E9%99%A2%E8%8B%A5%E7%94%B1%E4%BA%8E%E5%BD%93%E5%9C%B0%E5%8C%BB%E9%99%A2%EF%BC%88%E6%9C%AA%E8%81%94%E7%BD%91%EF%BC%89%E4%B8%8D%E6%94%AF%E6%8C%81%E5%BC%82%E5%9C%B0%E5%B0%B1%E5%8C%BB%E7%9B%B4%E6%8E%A5%E7%BB%93%E7%AE%97%E7%AD%89%E5%8E%9F%E5%9B%A0%E5%AF%BC%E8%87%B4%E6%97%A0%E6%B3%95%E5%88%B7%E7%94%B5%E5%AD%90%E5%8C%BB%E4%BF%9D%E7%A0%81%E7%9B%B4%E6%8E%A5%E6%8A%A5%E9%94%80%EF%BC%8C%E5%AD%A6%E7%94%9F%E5%8F%AF%E8%87%AA%E8%A1%8C%E5%9E%AB%E4%BB%98%E5%8C%BB%E7%96%97%E8%B4%B9%E7%94%A8%EF%BC%8C%E4%BF%9D%E7%95%99%E7%9B%B8%E5%85%B3%E5%87%AD%E8%AF%81%EF%BC%8C%E8%BF%94%E6%A0%A1%E5%90%8E%E5%8F%AF%E7%BB%9F%E4%B8%80%E6%8F%90%E4%BA%A4%E8%87%B3%E5%AD%A6%E6%A0%A1%EF%BC%8C%E5%A4%A7%20%E5%AD%A6%E7%94%9F%E5%AF%92%E6%9A%91%E5%81%87%E6%9C%9F%E9%97%B4%E5%8F%91%E7%94%9F%E7%9A%84%E7%AC%A6%E5%90%88%E5%8C%BB%E4%BF%9D%E7%9B%B8%E5%85%B3%E6%94%BF%E7%AD%96%E8%A7%84%E5%AE%9A%E7%9A%84%E7%8E%B0%E9%87%91%E5%8C%BB%E7%96%97%E8%B4%B9%E7%94%A8%E6%8A%A5%E9%94%80%EF%BC%8C%E7%94%B1%E5%AD%A6%E6%A0%A1%E7%BB%9F%E4%B8%80%E5%8F%97%E7%90%86%E3%80%81%E5%A1%AB%E6%8A%A5%E7%94%B3%E6%8A%A5%E8%A1%A8%E6%8A%A5%E8%87%B3%E9%AB%98%E6%96%B0%E5%9B%AD%E5%8C%BA%E5%8C%BB%E4%BF%9D%E5%B1%80%EF%BC%88%E8%AF%B7%E5%85%B3%E6%B3%A8%E5%AD%A6%E6%9C%9F%E5%88%9D%E5%AD%A6%E9%99%A2%E5%8F%91%E5%B8%83%E7%9A%84%E7%9B%B8%E5%85%B3%E9%80%9A%E7%9F%A5%EF%BC%89%E3%80%82">
        <w:r>
          <w:rPr>
            <w:rStyle w:val="af"/>
            <w:lang w:eastAsia="zh-CN"/>
          </w:rPr>
          <w:t>[34]</w:t>
        </w:r>
      </w:hyperlink>
      <w:r>
        <w:rPr>
          <w:rFonts w:hint="eastAsia"/>
          <w:lang w:eastAsia="zh-CN"/>
        </w:rPr>
        <w:t>。门诊报销则根据各地政策如门诊统筹，每年限额报销一定金额</w:t>
      </w:r>
      <w:hyperlink r:id="rId275" w:anchor=":~:text=2">
        <w:r>
          <w:rPr>
            <w:rStyle w:val="af"/>
            <w:lang w:eastAsia="zh-CN"/>
          </w:rPr>
          <w:t>[35]</w:t>
        </w:r>
      </w:hyperlink>
      <w:hyperlink r:id="rId276" w:anchor=":~:text=%E8%B5%B7%E4%BB%98%E6%A0%87%E5%87%86%E4%BB%A5%E4%B8%8B%20%E7%9A%84%E6%99%AE%E9%80%9A%E9%97%A8%E8%AF%8A%E5%8C%BB%E7%96%97%E8%B4%B9%EF%BC%8C%E9%9C%80%E8%A6%81%E5%8F%82%E4%BF%9D%E4%BA%BA%E4%B8%AA%E4%BA%BA%E6%89%BF%E6%8B%85%EF%BC%9B">
        <w:r>
          <w:rPr>
            <w:rStyle w:val="af"/>
            <w:lang w:eastAsia="zh-CN"/>
          </w:rPr>
          <w:t>[36]</w:t>
        </w:r>
      </w:hyperlink>
      <w:r>
        <w:rPr>
          <w:lang w:eastAsia="zh-CN"/>
        </w:rPr>
        <w:t>。</w:t>
      </w:r>
    </w:p>
    <w:p w14:paraId="1C5E51C6" w14:textId="77777777" w:rsidR="004056A9" w:rsidRDefault="004056A9" w:rsidP="004056A9">
      <w:pPr>
        <w:pStyle w:val="3"/>
        <w:rPr>
          <w:lang w:eastAsia="zh-CN"/>
        </w:rPr>
      </w:pPr>
      <w:bookmarkStart w:id="18" w:name="多校对比5所院校"/>
      <w:bookmarkEnd w:id="17"/>
      <w:r>
        <w:rPr>
          <w:rFonts w:hint="eastAsia"/>
          <w:lang w:eastAsia="zh-CN"/>
        </w:rPr>
        <w:t>多校对比（≥</w:t>
      </w:r>
      <w:r>
        <w:rPr>
          <w:rFonts w:hint="eastAsia"/>
          <w:lang w:eastAsia="zh-CN"/>
        </w:rPr>
        <w:t>5</w:t>
      </w:r>
      <w:r>
        <w:rPr>
          <w:rFonts w:hint="eastAsia"/>
          <w:lang w:eastAsia="zh-CN"/>
        </w:rPr>
        <w:t>所院校）</w:t>
      </w:r>
    </w:p>
    <w:p w14:paraId="6973E4C1" w14:textId="77777777" w:rsidR="004056A9" w:rsidRDefault="004056A9" w:rsidP="004056A9">
      <w:pPr>
        <w:pStyle w:val="FirstParagraph"/>
        <w:rPr>
          <w:lang w:eastAsia="zh-CN"/>
        </w:rPr>
      </w:pPr>
      <w:r>
        <w:rPr>
          <w:rFonts w:hint="eastAsia"/>
          <w:b/>
          <w:bCs/>
          <w:lang w:eastAsia="zh-CN"/>
        </w:rPr>
        <w:t>校园网络与数字资源：</w:t>
      </w:r>
      <w:r>
        <w:rPr>
          <w:lang w:eastAsia="zh-CN"/>
        </w:rPr>
        <w:t xml:space="preserve"> </w:t>
      </w:r>
      <w:r>
        <w:rPr>
          <w:rFonts w:hint="eastAsia"/>
          <w:lang w:eastAsia="zh-CN"/>
        </w:rPr>
        <w:t>顶尖高校的信息化程度普遍较高，例如清华大学通过“一站式”数字平台将</w:t>
      </w:r>
      <w:r>
        <w:rPr>
          <w:rFonts w:hint="eastAsia"/>
          <w:b/>
          <w:bCs/>
          <w:lang w:eastAsia="zh-CN"/>
        </w:rPr>
        <w:t>选课、成绩、财务</w:t>
      </w:r>
      <w:r>
        <w:rPr>
          <w:rFonts w:hint="eastAsia"/>
          <w:lang w:eastAsia="zh-CN"/>
        </w:rPr>
        <w:t>等系统整合，甚至利用数字孪生技术和在线课堂共享课程给兄弟高校</w:t>
      </w:r>
      <w:hyperlink r:id="rId277" w:anchor=":~:text=%E5%85%B1%E4%BA%AB%E4%BC%98%E8%B4%A8%E8%B5%84%E6%BA%90">
        <w:r>
          <w:rPr>
            <w:rStyle w:val="af"/>
            <w:lang w:eastAsia="zh-CN"/>
          </w:rPr>
          <w:t>[37]</w:t>
        </w:r>
      </w:hyperlink>
      <w:r>
        <w:rPr>
          <w:rFonts w:hint="eastAsia"/>
          <w:lang w:eastAsia="zh-CN"/>
        </w:rPr>
        <w:t>。相较之下，一些地方院校可能仍需分别登录多个系统办理选课、缴费、选宿舍等，新生需要逐一熟悉账号登录和初始密码。又如杭州师范大学为师生提供</w:t>
      </w:r>
      <w:r>
        <w:rPr>
          <w:rFonts w:hint="eastAsia"/>
          <w:b/>
          <w:bCs/>
          <w:lang w:eastAsia="zh-CN"/>
        </w:rPr>
        <w:t>统一身份认证</w:t>
      </w:r>
      <w:r>
        <w:rPr>
          <w:rFonts w:hint="eastAsia"/>
          <w:lang w:eastAsia="zh-CN"/>
        </w:rPr>
        <w:t>和</w:t>
      </w:r>
      <w:r>
        <w:rPr>
          <w:rFonts w:hint="eastAsia"/>
          <w:b/>
          <w:bCs/>
          <w:lang w:eastAsia="zh-CN"/>
        </w:rPr>
        <w:t>移动智慧校园App</w:t>
      </w:r>
      <w:r>
        <w:rPr>
          <w:rFonts w:hint="eastAsia"/>
          <w:lang w:eastAsia="zh-CN"/>
        </w:rPr>
        <w:t>辅助校园服务</w:t>
      </w:r>
      <w:hyperlink r:id="rId278" w:anchor=":~:text=,%E6%95%B0%E5%AD%97%E6%A0%A1%E5%9B%AD%E6%9C%8D%E5%8A%A1%E4%B8%80%E6%9C%AC%E9%80%9A">
        <w:r>
          <w:rPr>
            <w:rStyle w:val="af"/>
            <w:lang w:eastAsia="zh-CN"/>
          </w:rPr>
          <w:t>[38]</w:t>
        </w:r>
      </w:hyperlink>
      <w:hyperlink r:id="rId279" w:anchor=":~:text=%E4%BF%A1%E6%81%AF%E5%8C%96%E6%9C%8D%E5%8A%A1%E5%AF%BC%E8%88%AA">
        <w:r>
          <w:rPr>
            <w:rStyle w:val="af"/>
            <w:lang w:eastAsia="zh-CN"/>
          </w:rPr>
          <w:t>[39]</w:t>
        </w:r>
      </w:hyperlink>
      <w:r>
        <w:rPr>
          <w:rFonts w:hint="eastAsia"/>
          <w:lang w:eastAsia="zh-CN"/>
        </w:rPr>
        <w:t>，而部分中小高校的信息门户功能较简单，可能主要提供通知公告、成绩查询等基本项。目前绝大多数高校为学生开通</w:t>
      </w:r>
      <w:r>
        <w:rPr>
          <w:rFonts w:hint="eastAsia"/>
          <w:b/>
          <w:bCs/>
          <w:lang w:eastAsia="zh-CN"/>
        </w:rPr>
        <w:t>校园邮箱</w:t>
      </w:r>
      <w:r>
        <w:rPr>
          <w:rFonts w:hint="eastAsia"/>
          <w:lang w:eastAsia="zh-CN"/>
        </w:rPr>
        <w:t>（@edu域名），但使用率学校间差异大：一流大学教师往往通过校邮与学生沟通科研、实习机会，而部分普通高校中学生更习惯使用微信QQ，校邮成为形式。学生应根据学校文化调整沟通方式。</w:t>
      </w:r>
    </w:p>
    <w:p w14:paraId="1E1BB96D" w14:textId="77777777" w:rsidR="004056A9" w:rsidRDefault="004056A9" w:rsidP="004056A9">
      <w:pPr>
        <w:pStyle w:val="a0"/>
        <w:rPr>
          <w:lang w:eastAsia="zh-CN"/>
        </w:rPr>
      </w:pPr>
      <w:r>
        <w:rPr>
          <w:rFonts w:hint="eastAsia"/>
          <w:b/>
          <w:bCs/>
          <w:lang w:eastAsia="zh-CN"/>
        </w:rPr>
        <w:t>图书馆资源与开放时间：</w:t>
      </w:r>
      <w:r>
        <w:rPr>
          <w:lang w:eastAsia="zh-CN"/>
        </w:rPr>
        <w:t xml:space="preserve"> </w:t>
      </w:r>
      <w:r>
        <w:rPr>
          <w:rFonts w:hint="eastAsia"/>
          <w:lang w:eastAsia="zh-CN"/>
        </w:rPr>
        <w:t>不同层次院校馆藏资源差异明显。以藏书量为例，</w:t>
      </w:r>
      <w:r>
        <w:rPr>
          <w:rFonts w:hint="eastAsia"/>
          <w:b/>
          <w:bCs/>
          <w:lang w:eastAsia="zh-CN"/>
        </w:rPr>
        <w:t>北京大学</w:t>
      </w:r>
      <w:r>
        <w:rPr>
          <w:rFonts w:hint="eastAsia"/>
          <w:lang w:eastAsia="zh-CN"/>
        </w:rPr>
        <w:t>图书馆纸质藏书逾千万册、订购中外数据库上百个；而一所地方应用型大学馆藏可能仅百余万册</w:t>
      </w:r>
      <w:hyperlink r:id="rId280" w:anchor=":~:text=%E4%B8%8A%E6%B5%B7%E5%BA%94%E7%94%A8%E6%8A%80%E6%9C%AF%E5%A4%A7%E5%AD%A6">
        <w:r>
          <w:rPr>
            <w:rStyle w:val="af"/>
            <w:lang w:eastAsia="zh-CN"/>
          </w:rPr>
          <w:t>[7]</w:t>
        </w:r>
      </w:hyperlink>
      <w:hyperlink r:id="rId281" w:anchor=":~:text=%E4%B8%8A%E6%B5%B7%E5%BA%94%E7%94%A8%E6%8A%80%E6%9C%AF%E5%A4%A7%E5%AD%A6%E5%A5%89%E8%B4%A4%E6%A0%A1%E5%8C%BA%E5%9B%BE%E4%B9%A6%E9%A6%86%E9%A6%86%E8%88%8D%E6%80%BB%E9%9D%A2%E7%A7%AF%E8%BE%BE3">
        <w:r>
          <w:rPr>
            <w:rStyle w:val="af"/>
            <w:lang w:eastAsia="zh-CN"/>
          </w:rPr>
          <w:t>[40]</w:t>
        </w:r>
      </w:hyperlink>
      <w:r>
        <w:rPr>
          <w:rFonts w:hint="eastAsia"/>
          <w:lang w:eastAsia="zh-CN"/>
        </w:rPr>
        <w:t>。开放时间上，顶尖高校图书馆在学期中多开放</w:t>
      </w:r>
      <w:r>
        <w:rPr>
          <w:b/>
          <w:bCs/>
          <w:lang w:eastAsia="zh-CN"/>
        </w:rPr>
        <w:t>7:00-23:00</w:t>
      </w:r>
      <w:r>
        <w:rPr>
          <w:rFonts w:hint="eastAsia"/>
          <w:lang w:eastAsia="zh-CN"/>
        </w:rPr>
        <w:t>（部分阅览室甚至通宵不闭馆），如复旦大学实行主图书馆工作日24小时对本科生开放，被学生称为“极度自由”的学习环境</w:t>
      </w:r>
      <w:hyperlink r:id="rId282" w:anchor=":~:text=985%EF%BC%8C211%E5%AD%A6%E6%A0%A1%E4%BC%9A%E8%A7%84%E5%AE%9A%E5%AD%A6%E7%94%9F%E6%AF%8F%E6%99%9A%E5%BF%85%E9%A1%BB%E5%91%86%E5%9C%A8%E5%AF%9D%E5%AE%A4%E5%90%97%EF%BC%9F%20">
        <w:r>
          <w:rPr>
            <w:rStyle w:val="af"/>
            <w:lang w:eastAsia="zh-CN"/>
          </w:rPr>
          <w:t>[41]</w:t>
        </w:r>
      </w:hyperlink>
      <w:r>
        <w:rPr>
          <w:rFonts w:hint="eastAsia"/>
          <w:lang w:eastAsia="zh-CN"/>
        </w:rPr>
        <w:t>。反之，一般高校图书馆往往</w:t>
      </w:r>
      <w:r>
        <w:rPr>
          <w:rFonts w:hint="eastAsia"/>
          <w:b/>
          <w:bCs/>
          <w:lang w:eastAsia="zh-CN"/>
        </w:rPr>
        <w:t>22:00前</w:t>
      </w:r>
      <w:r>
        <w:rPr>
          <w:rFonts w:hint="eastAsia"/>
          <w:lang w:eastAsia="zh-CN"/>
        </w:rPr>
        <w:t>闭馆，周末及假期减少服务时间</w:t>
      </w:r>
      <w:hyperlink r:id="rId283" w:anchor=":~:text=%E6%9C%8D%E5%8A%A1%E6%97%B6%E9%97%B4%EF%BC%9A%E5%91%A8%E4%B8%80%E8%87%B3%E5%91%A8%E5%9B%9B%208%3A00">
        <w:r>
          <w:rPr>
            <w:rStyle w:val="af"/>
            <w:lang w:eastAsia="zh-CN"/>
          </w:rPr>
          <w:t>[42]</w:t>
        </w:r>
      </w:hyperlink>
      <w:hyperlink r:id="rId284" w:anchor=":~:text=%E6%9C%8D%E5%8A%A1%E6%97%B6%E9%97%B4%EF%BC%9A%E5%91%A8%E4%B8%80%E8%87%B3%E5%91%A8%E5%9B%9B%208%3A00">
        <w:r>
          <w:rPr>
            <w:rStyle w:val="af"/>
            <w:lang w:eastAsia="zh-CN"/>
          </w:rPr>
          <w:t>[43]</w:t>
        </w:r>
      </w:hyperlink>
      <w:r>
        <w:rPr>
          <w:rFonts w:hint="eastAsia"/>
          <w:lang w:eastAsia="zh-CN"/>
        </w:rPr>
        <w:t>。有的院校仅在考试季延长自习室开放。</w:t>
      </w:r>
      <w:r>
        <w:rPr>
          <w:rFonts w:hint="eastAsia"/>
          <w:b/>
          <w:bCs/>
          <w:lang w:eastAsia="zh-CN"/>
        </w:rPr>
        <w:t>西安交通大学</w:t>
      </w:r>
      <w:r>
        <w:rPr>
          <w:rFonts w:hint="eastAsia"/>
          <w:lang w:eastAsia="zh-CN"/>
        </w:rPr>
        <w:t>等已开设24小时自习空间</w:t>
      </w:r>
      <w:hyperlink r:id="rId285" w:anchor=":~:text=%E4%BB%8E3%E6%9C%8820%E6%97%A5%E6%99%9A%E4%B8%8A%E5%BC%80%E5%A7%8B%EF%BC%8C%E8%A5%BF%E5%AE%89%E4%BA%A4%E5%A4%A7%E9%92%B1%E5%AD%A6%E6%A3%AE%E5%9B%BE%E4%B9%A6%E9%A6%8624%E5%B0%8F%E6%97%B6%E8%87%AA%E4%B9%A0%E5%AE%A4%E6%AD%A3%E5%BC%8F%E5%BC%80%E6%94%BE%E3%80%82%E6%AD%A4%E6%AC%A124%E5%B0%8F%E6%97%B6%E5%BC%80%E6%94%BE%E7%9A%84%E5%8C%BA%E5%9F%9F%E6%98%AF%E5%9B%BE%E4%B9%A6%E9%A6%86%E5%8D%97%E9%97%A8%E8%87%B3%E5%8C%97%E9%97%A8%E6%95%B4%E4%B8%AA%E4%BA%8C%E5%B1%82%E8%BF%9E%E5%BB%8A%E9%83%A8%E5%88%86%EF%BC%8C%E9%9D%A2%E7%A7%AF%E7%BA%A6800%E5%B9%B3%E6%96%B9%E7%B1%B3%EF%BC%8C%E5%85%B1%E6%9C%89%E5%BA%A7%E4%BD%8D260%E5%A4%9A%20%E4%B8%AA%E3%80%82">
        <w:r>
          <w:rPr>
            <w:rStyle w:val="af"/>
            <w:lang w:eastAsia="zh-CN"/>
          </w:rPr>
          <w:t>[9]</w:t>
        </w:r>
      </w:hyperlink>
      <w:hyperlink r:id="rId286" w:anchor=":~:text=%E6%8D%AE%E4%BA%86%E8%A7%A3%EF%BC%8C%E9%AB%98%E6%A0%A1%E5%9B%BE%E4%B9%A6%E9%A6%8624%E5%B0%8F%E6%97%B6%E5%BC%80%E6%94%BE%E7%9B%AE%E5%89%8D%E5%9B%BD%E5%86%85%E5%B9%B6%E4%B8%8D%E5%A4%9A%E8%A7%81%EF%BC%8C%E8%80%8C%E6%AC%A7%E7%BE%8E%E5%88%99%E6%AF%94%E8%BE%83%E6%99%AE%E9%81%8D%E3%80%82%E8%BF%99%E4%B8%8E%E5%AD%A6%E6%A0%A1%E5%B0%86%E6%AD%A4%E9%A1%B9%E4%B8%BE%E6%8E%AA%E7%9A%84%E6%9C%8D%E5%8A%A1%E5%AF%B9%E8%B1%A1%E5%AE%9A%E4%BD%8D%E4%BA%8E%E2%80%9C%E5%AD%A6%E6%9C%89%E4%BD%99%E5%8A%9B%E8%80%85%E2%80%9D%E7%9A%84%E6%80%9D%E8%B7%AF%E6%98%AF%E4%B8%80%E8%87%B4%E7%9A%84%E3%80%82">
        <w:r>
          <w:rPr>
            <w:rStyle w:val="af"/>
            <w:lang w:eastAsia="zh-CN"/>
          </w:rPr>
          <w:t>[10]</w:t>
        </w:r>
      </w:hyperlink>
      <w:r>
        <w:rPr>
          <w:rFonts w:hint="eastAsia"/>
          <w:lang w:eastAsia="zh-CN"/>
        </w:rPr>
        <w:t>，但国内依然不多见</w:t>
      </w:r>
      <w:hyperlink r:id="rId287" w:anchor=":~:text=%E6%9C%8D%E5%8A%A1%E6%9C%AA%E6%9C%89%E7%A9%B7%E6%9C%9F">
        <w:r>
          <w:rPr>
            <w:rStyle w:val="af"/>
            <w:lang w:eastAsia="zh-CN"/>
          </w:rPr>
          <w:t>[44]</w:t>
        </w:r>
      </w:hyperlink>
      <w:r>
        <w:rPr>
          <w:rFonts w:hint="eastAsia"/>
          <w:lang w:eastAsia="zh-CN"/>
        </w:rPr>
        <w:t>。另一方面，一些海外合作院校或新兴高校如</w:t>
      </w:r>
      <w:r>
        <w:rPr>
          <w:rFonts w:hint="eastAsia"/>
          <w:b/>
          <w:bCs/>
          <w:lang w:eastAsia="zh-CN"/>
        </w:rPr>
        <w:t>上海科技大学</w:t>
      </w:r>
      <w:r>
        <w:rPr>
          <w:rFonts w:hint="eastAsia"/>
          <w:lang w:eastAsia="zh-CN"/>
        </w:rPr>
        <w:t>规定宿舍楼每日</w:t>
      </w:r>
      <w:r>
        <w:rPr>
          <w:b/>
          <w:bCs/>
          <w:lang w:eastAsia="zh-CN"/>
        </w:rPr>
        <w:t>6:00-24:00</w:t>
      </w:r>
      <w:r>
        <w:rPr>
          <w:rFonts w:hint="eastAsia"/>
          <w:lang w:eastAsia="zh-CN"/>
        </w:rPr>
        <w:t>开放（夜间凭证件登记也可进入）</w:t>
      </w:r>
      <w:hyperlink r:id="rId288" w:anchor=":~:text=%E4%B8%8A%E6%B5%B7%E7%A7%91%E6%8A%80%E5%A4%A7%E5%AD%A6%E5%AD%A6%E7%94%9F%E5%85%AC%E5%AF%93%E7%AE%A1%E7%90%86%E8%A7%84%E7%BA%A6%EF%BC%882025%E7%89%88%EF%BC%89%202">
        <w:r>
          <w:rPr>
            <w:rStyle w:val="af"/>
            <w:lang w:eastAsia="zh-CN"/>
          </w:rPr>
          <w:t>[45]</w:t>
        </w:r>
      </w:hyperlink>
      <w:hyperlink r:id="rId289" w:anchor=":~:text=2">
        <w:r>
          <w:rPr>
            <w:rStyle w:val="af"/>
            <w:lang w:eastAsia="zh-CN"/>
          </w:rPr>
          <w:t>[46]</w:t>
        </w:r>
      </w:hyperlink>
      <w:r>
        <w:rPr>
          <w:rFonts w:hint="eastAsia"/>
          <w:lang w:eastAsia="zh-CN"/>
        </w:rPr>
        <w:t>，给学生更大自由安排学习时间。这反映出校园管理理念的差异：传统高校偏重规律作息管理，而研究型大学逐步提供弹性学习场所满足“学有余力”学生的需要</w:t>
      </w:r>
      <w:hyperlink r:id="rId290" w:anchor=":~:text=%E6%96%B9%E6%A1%88%E4%B8%80%E7%BB%8F%E6%8F%90%E5%87%BA%EF%BC%8C%E4%BE%BF%E5%BE%97%E5%88%B0%E4%BA%86%E5%AD%A6%E6%A0%A1%E7%9A%84%E9%AB%98%E5%BA%A6%E9%87%8D%E8%A7%86%E3%80%82%E2%80%9C%E5%AD%A6%E6%A0%A1%E9%A2%86%E5%AF%BC%E5%A4%9A%E6%AC%A1%E6%8C%87%E7%A4%BA%EF%BC%8C%E5%B9%B6%E4%B8%93%E9%97%A8%E5%B0%B1%E5%9B%BE%E4%B9%A6%E9%A6%86%E7%9A%84%E4%BF%9D%E5%AE%89%E3%80%81%E5%AE%89%E9%98%B2%E7%B3%BB%E7%BB%9F%E4%BB%A5%E5%8F%8A%E7%9B%B8%E5%85%B3%E5%8D%95%E4%BD%8D%E3%80%81%E9%83%A8%E9%97%A8%E9%97%B4%E7%9A%84%E8%81%94%E5%8A%A8%E9%85%8D%E5%90%88%E7%AD%89%EF%BC%8C%E4%B8%89%E6%AC%A1%E4%B8%BE%E8%A1%8C%E4%B8%93%E9%A2%98%E4%BC%9A%E8%AE%AE%E8%BF%9B%E8%A1%8C%E8%AE%BA%E8%AF%81%E7%A0%94%E7%A9%B6%E2%80%9D%EF%BC%8C%E5%BC%BA%E8%87%AA%E5%8A%9B%20%E5%91%8A%E8%AF%89%E8%AE%B0%E8%80%85%E3%80%82">
        <w:r>
          <w:rPr>
            <w:rStyle w:val="af"/>
            <w:lang w:eastAsia="zh-CN"/>
          </w:rPr>
          <w:t>[47]</w:t>
        </w:r>
      </w:hyperlink>
      <w:hyperlink r:id="rId291" w:anchor=":~:text=%E8%A5%BF%E5%AE%89%E4%BA%A4%E5%A4%A7%E5%89%AF%E6%A0%A1%E9%95%BF%E9%83%91%E5%BA%86%E5%8D%8E%E5%BC%BA%E8%B0%83%EF%BC%8C%E6%AD%A4%E9%A1%B9%E4%B8%BE%E6%8E%AA%E4%B8%8D%E6%98%AF%E6%9D%83%E5%AE%9C%E4%B9%8B%E8%AE%A1%EF%BC%8C%E6%9B%B4%E9%9D%9E%E6%B5%85%E5%B0%9D%E8%BE%84%E6%AD%A2%EF%BC%8C%E8%80%8C%E5%BA%94%E8%AF%A5%E6%88%90%E4%B8%BA%E4%B8%80%E7%A7%8D%E6%96%B0%E5%B8%B8%E6%80%81%E3%80%82%E8%BF%99%E6%98%AF%E5%AD%A6%E6%A0%A1%E5%9C%A8%E5%BB%BA%E8%AE%BE%E4%B8%96%E7%95%8C%E4%B8%80%E6%B5%81%E5%A4%A7%E5%AD%A6%EF%BC%8C%E4%BC%A0%E6%89%BF%E5%AD%A6%E6%A0%A1%E4%BC%98%E8%89%AF%E5%AD%A6%E9%A3%8E%E7%9A%84%E8%BF%87%E7%A8%8B%E4%B8%AD%EF%BC%8C%E5%9C%A8%E5%90%B8%E5%8F%96%E5%92%8C%E5%80%9F%E9%89%B4%E5%9B%BD%E5%86%85%E5%A4%96%E7%B1%BB%E4%BC%BC%20%E7%BB%8F%E9%AA%8C%E5%B9%B6%E7%BB%93%E5%90%88%E5%88%86%E6%9E%90%E4%BA%A4%E5%A4%A7%E5%85%B7%E4%BD%93%E6%83%85%E5%86%B5%E4%B9%8B%E5%90%8E%EF%BC%8C%E6%8E%A8%E5%87%BA%E7%9A%84%E6%85%8E%E9%87%8D%E4%B9%8B%E4%B8%BE%E3%80%82%E5%85%B6%E5%AE%9A%E4%BD%8D%E6%98%AF%E4%B8%BA%E5%AD%A6%E6%9C%89%E4%BD%99%E5%8A%9B%E7%9A%84%E5%90%8C%E5%AD%A6%E6%8F%90%E4%BE%9B%E5%8B%A4%E5%A5%8B%E5%AD%A6%E4%B9%A0%E7%9A%84%E5%9C%BA%E6%89%80%EF%BC%8C%E4%B8%BA%E6%9D%B0%E5%87%BA%E4%BA%BA%E6%89%8D%E7%9A%84%E6%88%90%E9%95%BF%E5%88%9B%E9%80%A0%E8%89%AF%E5%A5%BD%E7%9A%84%E7%8E%AF%E5%A2%83%E3%80%82%E4%BB%96%E8%BF%98%E8%A1%A8%E7%A4%BA%EF%BC%8C%E5%8F%AA%E8%A6%81%E5%90%8C%E5%AD%A6%E4%BB%AC%E6%84%BF%E6%84%8F%E6%9D%A5%E5%AD%A6%E4%B9%A0%EF%BC%8C%E5%AD%A6%E6%A0%A1%20%E5%B0%B1%E4%BC%9A%E4%B8%80%E7%9B%B4%E5%9D%9A%E6%8C%81%E4%B8%8B%E5%8E%BB%E3%80%82">
        <w:r>
          <w:rPr>
            <w:rStyle w:val="af"/>
            <w:lang w:eastAsia="zh-CN"/>
          </w:rPr>
          <w:t>[48]</w:t>
        </w:r>
      </w:hyperlink>
      <w:r>
        <w:rPr>
          <w:lang w:eastAsia="zh-CN"/>
        </w:rPr>
        <w:t>。</w:t>
      </w:r>
    </w:p>
    <w:p w14:paraId="28A540FF" w14:textId="77777777" w:rsidR="004056A9" w:rsidRDefault="004056A9" w:rsidP="004056A9">
      <w:pPr>
        <w:pStyle w:val="a0"/>
        <w:rPr>
          <w:lang w:eastAsia="zh-CN"/>
        </w:rPr>
      </w:pPr>
      <w:r>
        <w:rPr>
          <w:rFonts w:hint="eastAsia"/>
          <w:b/>
          <w:bCs/>
          <w:lang w:eastAsia="zh-CN"/>
        </w:rPr>
        <w:t>宿舍与资源分配：</w:t>
      </w:r>
      <w:r>
        <w:rPr>
          <w:lang w:eastAsia="zh-CN"/>
        </w:rPr>
        <w:t xml:space="preserve"> </w:t>
      </w:r>
      <w:r>
        <w:rPr>
          <w:rFonts w:hint="eastAsia"/>
          <w:lang w:eastAsia="zh-CN"/>
        </w:rPr>
        <w:t>校园基本生活资源在不同类型高校差异较大。以</w:t>
      </w:r>
      <w:r>
        <w:rPr>
          <w:rFonts w:hint="eastAsia"/>
          <w:b/>
          <w:bCs/>
          <w:lang w:eastAsia="zh-CN"/>
        </w:rPr>
        <w:t>宿舍空调和用电</w:t>
      </w:r>
      <w:r>
        <w:rPr>
          <w:rFonts w:hint="eastAsia"/>
          <w:lang w:eastAsia="zh-CN"/>
        </w:rPr>
        <w:t>为例：南方多数高校已安装空调，但部分高校要求学生额外缴纳空调电费并限额免费用电（如清华本科生每月免费8度电，超额部分需自行购电</w:t>
      </w:r>
      <w:hyperlink r:id="rId292" w:anchor=":~:text=%E5%85%B3%E4%BA%8E%E5%85%8D%E8%B4%B9%E7%94%B5%E9%87%8F">
        <w:r>
          <w:rPr>
            <w:rStyle w:val="af"/>
            <w:lang w:eastAsia="zh-CN"/>
          </w:rPr>
          <w:t>[49]</w:t>
        </w:r>
      </w:hyperlink>
      <w:hyperlink r:id="rId293" w:anchor=":~:text=%E6%A0%B9%E6%8D%AE%E5%AD%A6%E6%A0%A1%E7%9B%B8%E5%85%B3%E6%94%BF%E7%AD%96%EF%BC%8C%E5%85%8D%E8%B4%B9%E7%94%B5%E6%A0%87%E5%87%86%E5%88%86%E5%88%AB%E4%B8%BA%EF%BC%9A%E6%9C%AC%E7%A7%91%E7%94%9F%208%20%E5%BA%A6%2F%E4%BA%BA%2F%E6%9C%88%EF%BC%8C%E7%A1%95%E5%A3%AB%E7%94%9F%208%20%E5%BA%A6%2F%E4%BA%BA%2F%E6%9C%88%E3%80%81%E5%8D%9A%E5%A3%AB%E7%94%9F,12%20%E5%BA%A6%2F%E4%BA%BA%2F%E6%9C%88%EF%BC%9B%E5%A6%82%E6%9E%9C%E8%B6%85%E8%BF%87%E5%AE%9A%E9%A2%9D%E7%94%A8%E7%94%B5%EF%BC%8C%E5%90%8C%E5%AD%A6%E4%BB%AC%E9%9C%80%E8%A6%81%E8%87%AA%E8%A1%8C%E7%99%BB%E5%BD%95%E5%AE%B6%E5%9B%AD%E7%BD%91%E5%85%85%E5%80%BC%E6%88%96%E5%88%B0%E5%AD%A6%E7%94%9F%E5%85%AC%E5%AF%93%E6%80%BB%E5%8F%B0%E4%B9%B0%E7%94%B5%E3%80%82">
        <w:r>
          <w:rPr>
            <w:rStyle w:val="af"/>
            <w:lang w:eastAsia="zh-CN"/>
          </w:rPr>
          <w:t>[29]</w:t>
        </w:r>
      </w:hyperlink>
      <w:r>
        <w:rPr>
          <w:rFonts w:hint="eastAsia"/>
          <w:lang w:eastAsia="zh-CN"/>
        </w:rPr>
        <w:t>）。北方高校很多采暖季集中供暖、无需空调制热。有高校对电器有严格限制：如华东某些高校禁止大功率电器，使用违规电器会被智能控电系统自动断电</w:t>
      </w:r>
      <w:hyperlink r:id="rId294" w:anchor=":~:text=%E2%97%8F%20%E8%8B%A5%E5%AE%BF%E8%88%8D%E5%86%85%E7%94%B5%E9%87%8F%E8%80%97%E5%B0%BD%EF%BC%8C%E5%8F%AF%E7%99%BB%E5%BD%95%E2%80%9C%E6%B8%85%E5%8D%8E%E5%AE%B6%E5%9B%AD%E7%BD%91%E2%80%9D%E5%BE%AE%E4%BF%A1%E5%85%AC%E4%BC%97%E5%8F%B7%E6%88%96%E8%AE%BF%E9%97%AE%20%E2%80%9C%E6%88%91%E4%BB%AC%E7%9A%84%E5%AE%B6%E5%9B%AD%E2%80%9D%E7%BD%91%E5%9D%80%20myhome">
        <w:r>
          <w:rPr>
            <w:rStyle w:val="af"/>
            <w:lang w:eastAsia="zh-CN"/>
          </w:rPr>
          <w:t>[50]</w:t>
        </w:r>
      </w:hyperlink>
      <w:hyperlink r:id="rId295" w:anchor=":~:text=%E2%97%8F%20%E7%94%B5%E4%BB%B7%E4%B8%BA%200">
        <w:r>
          <w:rPr>
            <w:rStyle w:val="af"/>
            <w:lang w:eastAsia="zh-CN"/>
          </w:rPr>
          <w:t>[51]</w:t>
        </w:r>
      </w:hyperlink>
      <w:r>
        <w:rPr>
          <w:rFonts w:hint="eastAsia"/>
          <w:lang w:eastAsia="zh-CN"/>
        </w:rPr>
        <w:t>。学校之间在</w:t>
      </w:r>
      <w:r>
        <w:rPr>
          <w:rFonts w:hint="eastAsia"/>
          <w:b/>
          <w:bCs/>
          <w:lang w:eastAsia="zh-CN"/>
        </w:rPr>
        <w:t>体育设施</w:t>
      </w:r>
      <w:r>
        <w:rPr>
          <w:rFonts w:hint="eastAsia"/>
          <w:lang w:eastAsia="zh-CN"/>
        </w:rPr>
        <w:t>上也有差别：顶尖综合性大学通常拥有标准体育馆、游泳池、室外运动场地齐全，并为学生免费或低费率开放。而一些民办或小型学院体育场地有限，可能需要预约或分时段向学生开放。</w:t>
      </w:r>
      <w:r>
        <w:rPr>
          <w:rFonts w:hint="eastAsia"/>
          <w:b/>
          <w:bCs/>
          <w:lang w:eastAsia="zh-CN"/>
        </w:rPr>
        <w:t>心理咨询与生涯指导</w:t>
      </w:r>
      <w:r>
        <w:rPr>
          <w:rFonts w:hint="eastAsia"/>
          <w:lang w:eastAsia="zh-CN"/>
        </w:rPr>
        <w:t>资源方面，一流大学配备专业咨询师数量更多（教育部要求高校至少配备2名专职心理教师，师生比不低于1:4000</w:t>
      </w:r>
      <w:hyperlink r:id="rId296" w:anchor=":~:text=%E9%AB%98%E6%A0%A1%E6%8C%89%E5%B8%88%E7%94%9F%E6%AF%94%E4%BE%8B%E4%B8%8D%E4%BD%8E%E4%BA%8E1%EF%BC%9A4000%E9%85%8D%E5%A4%87%E4%B8%93%E8%81%8C%E5%BF%83%E7%90%86%E5%81%A5%E5%BA%B7%E6%95%99%E8%82%B2%E6%95%99%E5%B8%88%EF%BC%8C%E4%B8%94%E6%AF%8F%E6%A0%A1%E8%87%B3%E5%B0%91%E9%85%8D%E5%A4%872%E5%90%8D%E3%80%82%E4%B8%AD%E5%B0%8F%E5%AD%A6%E6%AF%8F%E6%A0%A1%E8%87%B3%E5%B0%91%E9%85%8D%E5%A4%871%E5%90%8D%E4%B8%93%EF%BC%88%E5%85%BC%EF%BC%89%E8%81%8C%E5%BF%83%E7%90%86%E5%81%A5%E5%BA%B7%E6%95%99%E8%82%B2%E6%95%99%E5%B8%88%EF%BC%8C%E9%BC%93%E5%8A%B1%E9%85%8D%E5%A4%87%E5%85%B7%E6%9C%89%E5%BF%83%E7%90%86%E5%AD%A6%E4%B8%93%E4%B8%9A%E8%83%8C%E6%99%AF%E7%9A%84%20">
        <w:r>
          <w:rPr>
            <w:rStyle w:val="af"/>
            <w:lang w:eastAsia="zh-CN"/>
          </w:rPr>
          <w:t>[52]</w:t>
        </w:r>
      </w:hyperlink>
      <w:r>
        <w:rPr>
          <w:rFonts w:hint="eastAsia"/>
          <w:lang w:eastAsia="zh-CN"/>
        </w:rPr>
        <w:t>），学</w:t>
      </w:r>
      <w:r>
        <w:rPr>
          <w:rFonts w:hint="eastAsia"/>
          <w:lang w:eastAsia="zh-CN"/>
        </w:rPr>
        <w:lastRenderedPageBreak/>
        <w:t>生更容易约到一对一咨询；相较之下，小型院校的心理中心人手紧张，可能通过团体辅导或定期邀请校外专家支援来满足需求。再如</w:t>
      </w:r>
      <w:r>
        <w:rPr>
          <w:rFonts w:hint="eastAsia"/>
          <w:b/>
          <w:bCs/>
          <w:lang w:eastAsia="zh-CN"/>
        </w:rPr>
        <w:t>就业服务</w:t>
      </w:r>
      <w:r>
        <w:rPr>
          <w:rFonts w:hint="eastAsia"/>
          <w:lang w:eastAsia="zh-CN"/>
        </w:rPr>
        <w:t>：重点高校每年举办大型校园招聘会，参会企业数以百计提供上万岗位</w:t>
      </w:r>
      <w:hyperlink r:id="rId297" w:anchor=":~:text=%E6%90%AD%E5%BB%BA%E6%B1%82%E8%81%8C%E5%B9%B3%E5%8F%B0%E5%A4%9A%E5%9C%B0%E5%8A%A9%E5%8A%9B%E5%A4%A7%E5%AD%A6%E7%94%9F%E9%AB%98%E8%B4%A8%E9%87%8F%E5%B0%B1%E4%B8%9A%20,%E8%BF%99%E4%B8%A4%E5%A4%A9%EF%BC%8C%E6%B8%85%E5%8D%8E%E5%A4%A7%E5%AD%A62023%E5%B1%8A%E6%AF%95%E4%B8%9A%E7%94%9F%E5%A4%A7%E5%9E%8B%E5%B0%B1%E4%B8%9A%E6%B4%BD%E8%B0%88%E4%BC%9A%E5%90%AF%E5%8A%A8%EF%BC%8C%E5%85%B1%E6%9C%89%E6%9D%A5%E8%87%AA%E5%85%A8%E5%9B%BD23%E4%B8%AA%E7%9C%81%E5%B8%82%E3%80%81%E8%BF%91340%E5%AE%B6%E7%94%A8%E4%BA%BA%E5%8D%95%E4%BD%8D%E5%8F%82%E4%BC%9A%EF%BC%8C%E6%8F%90%E4%BE%9B%E4%BA%86%E4%B8%8A%E4%B8%87%E4%B8%AA%E6%8B%9B%E8%81%98%E8%81%8C%E4%BD%8D%EF%BC%8C%E8%A1%8C%E4%B8%9A%E6%B6%B5%E7%9B%96%E4%BA%86%E5%9B%BD%E9%98%B2%E7%A7%91%E5%B7%A5%E3%80%81%E5%88%B6%E9%80%A0%E4%B8%9A%E3%80%81%E8%83%BD%E6%BA%90%E4%B8%9A">
        <w:r>
          <w:rPr>
            <w:rStyle w:val="af"/>
            <w:lang w:eastAsia="zh-CN"/>
          </w:rPr>
          <w:t>[53]</w:t>
        </w:r>
      </w:hyperlink>
      <w:r>
        <w:rPr>
          <w:rFonts w:hint="eastAsia"/>
          <w:lang w:eastAsia="zh-CN"/>
        </w:rPr>
        <w:t>；普通高校则更多鼓励学生参加地方招聘会或借助线上招聘平台。这些多校差异提醒我们：要充分利用自己学校的强项资源（如重点高校的学术数据库、开放课程等</w:t>
      </w:r>
      <w:hyperlink r:id="rId298" w:anchor=":~:text=%E5%85%B1%E4%BA%AB%E4%BC%98%E8%B4%A8%E8%B5%84%E6%BA%90">
        <w:r>
          <w:rPr>
            <w:rStyle w:val="af"/>
            <w:lang w:eastAsia="zh-CN"/>
          </w:rPr>
          <w:t>[37]</w:t>
        </w:r>
      </w:hyperlink>
      <w:r>
        <w:rPr>
          <w:rFonts w:hint="eastAsia"/>
          <w:lang w:eastAsia="zh-CN"/>
        </w:rPr>
        <w:t>），同时对比其他院校的经验弥补不足。</w:t>
      </w:r>
    </w:p>
    <w:p w14:paraId="66BB4B87" w14:textId="77777777" w:rsidR="004056A9" w:rsidRDefault="004056A9" w:rsidP="004056A9">
      <w:pPr>
        <w:pStyle w:val="3"/>
        <w:rPr>
          <w:lang w:eastAsia="zh-CN"/>
        </w:rPr>
      </w:pPr>
      <w:bookmarkStart w:id="19" w:name="适用性说明与失效情形"/>
      <w:bookmarkEnd w:id="18"/>
      <w:r>
        <w:rPr>
          <w:rFonts w:hint="eastAsia"/>
          <w:lang w:eastAsia="zh-CN"/>
        </w:rPr>
        <w:t>适用性说明与失效情形</w:t>
      </w:r>
    </w:p>
    <w:p w14:paraId="3A4D7287" w14:textId="77777777" w:rsidR="004056A9" w:rsidRDefault="004056A9" w:rsidP="004056A9">
      <w:pPr>
        <w:pStyle w:val="FirstParagraph"/>
        <w:rPr>
          <w:lang w:eastAsia="zh-CN"/>
        </w:rPr>
      </w:pPr>
      <w:r>
        <w:rPr>
          <w:rFonts w:hint="eastAsia"/>
          <w:b/>
          <w:bCs/>
          <w:lang w:eastAsia="zh-CN"/>
        </w:rPr>
        <w:t>适用范围：</w:t>
      </w:r>
      <w:r>
        <w:rPr>
          <w:lang w:eastAsia="zh-CN"/>
        </w:rPr>
        <w:t xml:space="preserve"> </w:t>
      </w:r>
      <w:r>
        <w:rPr>
          <w:rFonts w:hint="eastAsia"/>
          <w:lang w:eastAsia="zh-CN"/>
        </w:rPr>
        <w:t>本章内容主要依据当前全国高校通行政策和服务设置，适用于绝大多数全日制本科院校，包括综合性大学、理工类院校和高职高专院校。其中关于</w:t>
      </w:r>
      <w:r>
        <w:rPr>
          <w:rFonts w:hint="eastAsia"/>
          <w:b/>
          <w:bCs/>
          <w:lang w:eastAsia="zh-CN"/>
        </w:rPr>
        <w:t>资助政策</w:t>
      </w:r>
      <w:r>
        <w:rPr>
          <w:lang w:eastAsia="zh-CN"/>
        </w:rPr>
        <w:t>、</w:t>
      </w:r>
      <w:r>
        <w:rPr>
          <w:rFonts w:hint="eastAsia"/>
          <w:b/>
          <w:bCs/>
          <w:lang w:eastAsia="zh-CN"/>
        </w:rPr>
        <w:t>医保政策</w:t>
      </w:r>
      <w:r>
        <w:rPr>
          <w:rFonts w:hint="eastAsia"/>
          <w:lang w:eastAsia="zh-CN"/>
        </w:rPr>
        <w:t>等具有国家统一规定的内容，适用范围为</w:t>
      </w:r>
      <w:r>
        <w:rPr>
          <w:rFonts w:hint="eastAsia"/>
          <w:b/>
          <w:bCs/>
          <w:lang w:eastAsia="zh-CN"/>
        </w:rPr>
        <w:t>全国高校</w:t>
      </w:r>
      <w:r>
        <w:rPr>
          <w:rFonts w:hint="eastAsia"/>
          <w:lang w:eastAsia="zh-CN"/>
        </w:rPr>
        <w:t>（Evidence</w:t>
      </w:r>
      <w:r>
        <w:rPr>
          <w:lang w:eastAsia="zh-CN"/>
        </w:rPr>
        <w:t xml:space="preserve"> Level </w:t>
      </w:r>
      <w:r>
        <w:rPr>
          <w:rFonts w:hint="eastAsia"/>
          <w:lang w:eastAsia="zh-CN"/>
        </w:rPr>
        <w:t>A）；关于校园网、一卡通、图书馆等为高校普遍采用模式，适用范围为</w:t>
      </w:r>
      <w:r>
        <w:rPr>
          <w:rFonts w:hint="eastAsia"/>
          <w:b/>
          <w:bCs/>
          <w:lang w:eastAsia="zh-CN"/>
        </w:rPr>
        <w:t>大部分高校</w:t>
      </w:r>
      <w:r>
        <w:rPr>
          <w:rFonts w:hint="eastAsia"/>
          <w:lang w:eastAsia="zh-CN"/>
        </w:rPr>
        <w:t>，仅在服务细节上略有差异（Evidence</w:t>
      </w:r>
      <w:r>
        <w:rPr>
          <w:lang w:eastAsia="zh-CN"/>
        </w:rPr>
        <w:t xml:space="preserve"> Level </w:t>
      </w:r>
      <w:r>
        <w:rPr>
          <w:rFonts w:hint="eastAsia"/>
          <w:lang w:eastAsia="zh-CN"/>
        </w:rPr>
        <w:t>B）。少数特殊院校（如军事院校、定向培养单位）在经费来源、管理模式上与普通高校不同，本章信息不完全适用。</w:t>
      </w:r>
    </w:p>
    <w:p w14:paraId="482F81E1" w14:textId="77777777" w:rsidR="004056A9" w:rsidRDefault="004056A9" w:rsidP="004056A9">
      <w:pPr>
        <w:pStyle w:val="a0"/>
        <w:rPr>
          <w:lang w:eastAsia="zh-CN"/>
        </w:rPr>
      </w:pPr>
      <w:r>
        <w:rPr>
          <w:rFonts w:hint="eastAsia"/>
          <w:b/>
          <w:bCs/>
          <w:lang w:eastAsia="zh-CN"/>
        </w:rPr>
        <w:t>可能的失效或例外：</w:t>
      </w:r>
      <w:r>
        <w:rPr>
          <w:lang w:eastAsia="zh-CN"/>
        </w:rPr>
        <w:t xml:space="preserve"> </w:t>
      </w:r>
      <w:r>
        <w:rPr>
          <w:rFonts w:hint="eastAsia"/>
          <w:lang w:eastAsia="zh-CN"/>
        </w:rPr>
        <w:t>首先，个别政策可能随时间调整。如</w:t>
      </w:r>
      <w:r>
        <w:rPr>
          <w:rFonts w:hint="eastAsia"/>
          <w:b/>
          <w:bCs/>
          <w:lang w:eastAsia="zh-CN"/>
        </w:rPr>
        <w:t>医保</w:t>
      </w:r>
      <w:r>
        <w:rPr>
          <w:rFonts w:hint="eastAsia"/>
          <w:lang w:eastAsia="zh-CN"/>
        </w:rPr>
        <w:t>缴费和报销标准会根据年度政策变化，读者应以最新所在地区医保部门通知为准。</w:t>
      </w:r>
      <w:r>
        <w:rPr>
          <w:rFonts w:hint="eastAsia"/>
          <w:b/>
          <w:bCs/>
          <w:lang w:eastAsia="zh-CN"/>
        </w:rPr>
        <w:t>奖助学金金额</w:t>
      </w:r>
      <w:r>
        <w:rPr>
          <w:rFonts w:hint="eastAsia"/>
          <w:lang w:eastAsia="zh-CN"/>
        </w:rPr>
        <w:t>偶有提升（例如2021年起国家助学金标准提高，各校在¥2000-4500区间调整</w:t>
      </w:r>
      <w:hyperlink r:id="rId299" w:anchor=":~:text=3">
        <w:r>
          <w:rPr>
            <w:rStyle w:val="af"/>
            <w:lang w:eastAsia="zh-CN"/>
          </w:rPr>
          <w:t>[20]</w:t>
        </w:r>
      </w:hyperlink>
      <w:r>
        <w:rPr>
          <w:rFonts w:hint="eastAsia"/>
          <w:lang w:eastAsia="zh-CN"/>
        </w:rPr>
        <w:t>），故应关注每年财政拨款标准。其次，不同高校存在例外情况：有些</w:t>
      </w:r>
      <w:r>
        <w:rPr>
          <w:rFonts w:hint="eastAsia"/>
          <w:b/>
          <w:bCs/>
          <w:lang w:eastAsia="zh-CN"/>
        </w:rPr>
        <w:t>民办高校</w:t>
      </w:r>
      <w:r>
        <w:rPr>
          <w:rFonts w:hint="eastAsia"/>
          <w:lang w:eastAsia="zh-CN"/>
        </w:rPr>
        <w:t>的资助流程与公办高校一致，但校内奖学金种类和金额自定，读者需查阅本校学生手册的奖助体系说明。再者，</w:t>
      </w:r>
      <w:r>
        <w:rPr>
          <w:rFonts w:hint="eastAsia"/>
          <w:b/>
          <w:bCs/>
          <w:lang w:eastAsia="zh-CN"/>
        </w:rPr>
        <w:t>研究生群体</w:t>
      </w:r>
      <w:r>
        <w:rPr>
          <w:rFonts w:hint="eastAsia"/>
          <w:lang w:eastAsia="zh-CN"/>
        </w:rPr>
        <w:t>虽也受益于部分政策（如医保、助学贷款），但其奖助体系另有规定（研究生普遍享有学业奖学金、助研助教津贴等）。此外，本章信息假定读者为</w:t>
      </w:r>
      <w:r>
        <w:rPr>
          <w:rFonts w:hint="eastAsia"/>
          <w:b/>
          <w:bCs/>
          <w:lang w:eastAsia="zh-CN"/>
        </w:rPr>
        <w:t>中国大陆高校学生</w:t>
      </w:r>
      <w:r>
        <w:rPr>
          <w:rFonts w:hint="eastAsia"/>
          <w:lang w:eastAsia="zh-CN"/>
        </w:rPr>
        <w:t>；港澳台地区和海外高校的校园资源制度有较大不同。本书附录中将提供中外高校服务对比表，供有需要者参考。最后需提示，若遇到学校的新规定（如疫情期间校园出入管理等特殊制度），应以校方最新通知为准，本章内容不涵盖临时性措施。</w:t>
      </w:r>
    </w:p>
    <w:p w14:paraId="61967099" w14:textId="77777777" w:rsidR="004056A9" w:rsidRDefault="004056A9" w:rsidP="004056A9">
      <w:pPr>
        <w:pStyle w:val="3"/>
        <w:rPr>
          <w:lang w:eastAsia="zh-CN"/>
        </w:rPr>
      </w:pPr>
      <w:bookmarkStart w:id="20" w:name="情景任务"/>
      <w:bookmarkEnd w:id="19"/>
      <w:r>
        <w:rPr>
          <w:rFonts w:hint="eastAsia"/>
          <w:lang w:eastAsia="zh-CN"/>
        </w:rPr>
        <w:t>情景任务</w:t>
      </w:r>
    </w:p>
    <w:p w14:paraId="636A91F2" w14:textId="77777777" w:rsidR="004056A9" w:rsidRDefault="004056A9" w:rsidP="004056A9">
      <w:pPr>
        <w:pStyle w:val="FirstParagraph"/>
        <w:rPr>
          <w:lang w:eastAsia="zh-CN"/>
        </w:rPr>
      </w:pPr>
      <w:r>
        <w:rPr>
          <w:rFonts w:hint="eastAsia"/>
          <w:b/>
          <w:bCs/>
          <w:lang w:eastAsia="zh-CN"/>
        </w:rPr>
        <w:t>情景1：图书馆限时闭馆的应对。</w:t>
      </w:r>
      <w:r>
        <w:rPr>
          <w:lang w:eastAsia="zh-CN"/>
        </w:rPr>
        <w:t xml:space="preserve"> </w:t>
      </w:r>
      <w:r>
        <w:rPr>
          <w:rFonts w:hint="eastAsia"/>
          <w:lang w:eastAsia="zh-CN"/>
        </w:rPr>
        <w:t>小明所在高校图书馆每晚10点闭馆，但他临近期末常需自习到深夜。小明应如何充分利用校园资源？</w:t>
      </w:r>
      <w:r>
        <w:rPr>
          <w:rFonts w:hint="eastAsia"/>
          <w:i/>
          <w:iCs/>
          <w:lang w:eastAsia="zh-CN"/>
        </w:rPr>
        <w:t>提示</w:t>
      </w:r>
      <w:r>
        <w:rPr>
          <w:lang w:eastAsia="zh-CN"/>
        </w:rPr>
        <w:t xml:space="preserve">: </w:t>
      </w:r>
      <w:r>
        <w:rPr>
          <w:rFonts w:hint="eastAsia"/>
          <w:lang w:eastAsia="zh-CN"/>
        </w:rPr>
        <w:t>小明可以申请进入学校24小时自习室或寻找备用自习空间。如果本校无通宵自习室，可考虑宿舍楼自习室（如有）或借用学院会议室。在闭馆前将必要资料借出带回宿舍学习。同时，小明可向学校图书馆建议延长考试周开放时间（一些高校在考试季延长至夜里12点）。通过这些方法，他可在现有制度下尽可能满足深夜学习需求</w:t>
      </w:r>
      <w:hyperlink r:id="rId300" w:anchor=":~:text=%E6%9C%8D%E5%8A%A1%E6%9C%AA%E6%9C%89%E7%A9%B7%E6%9C%9F">
        <w:r>
          <w:rPr>
            <w:rStyle w:val="af"/>
            <w:lang w:eastAsia="zh-CN"/>
          </w:rPr>
          <w:t>[44]</w:t>
        </w:r>
      </w:hyperlink>
      <w:hyperlink r:id="rId301" w:anchor=":~:text=%E6%96%B9%E6%A1%88%E4%B8%80%E7%BB%8F%E6%8F%90%E5%87%BA%EF%BC%8C%E4%BE%BF%E5%BE%97%E5%88%B0%E4%BA%86%E5%AD%A6%E6%A0%A1%E7%9A%84%E9%AB%98%E5%BA%A6%E9%87%8D%E8%A7%86%E3%80%82%E2%80%9C%E5%AD%A6%E6%A0%A1%E9%A2%86%E5%AF%BC%E5%A4%9A%E6%AC%A1%E6%8C%87%E7%A4%BA%EF%BC%8C%E5%B9%B6%E4%B8%93%E9%97%A8%E5%B0%B1%E5%9B%BE%E4%B9%A6%E9%A6%86%E7%9A%84%E4%BF%9D%E5%AE%89%E3%80%81%E5%AE%89%E9%98%B2%E7%B3%BB%E7%BB%9F%E4%BB%A5%E5%8F%8A%E7%9B%B8%E5%85%B3%E5%8D%95%E4%BD%8D%E3%80%81%E9%83%A8%E9%97%A8%E9%97%B4%E7%9A%84%E8%81%94%E5%8A%A8%E9%85%8D%E5%90%88%E7%AD%89%EF%BC%8C%E4%B8%89%E6%AC%A1%E4%B8%BE%E8%A1%8C%E4%B8%93%E9%A2%98%E4%BC%9A%E8%AE%AE%E8%BF%9B%E8%A1%8C%E8%AE%BA%E8%AF%81%E7%A0%94%E7%A9%B6%E2%80%9D%EF%BC%8C%E5%BC%BA%E8%87%AA%E5%8A%9B%20%E5%91%8A%E8%AF%89%E8%AE%B0%E8%80%85%E3%80%82">
        <w:r>
          <w:rPr>
            <w:rStyle w:val="af"/>
            <w:lang w:eastAsia="zh-CN"/>
          </w:rPr>
          <w:t>[47]</w:t>
        </w:r>
      </w:hyperlink>
      <w:r>
        <w:rPr>
          <w:lang w:eastAsia="zh-CN"/>
        </w:rPr>
        <w:t>。</w:t>
      </w:r>
    </w:p>
    <w:p w14:paraId="0A6DCE21" w14:textId="77777777" w:rsidR="004056A9" w:rsidRDefault="004056A9" w:rsidP="004056A9">
      <w:pPr>
        <w:pStyle w:val="a0"/>
        <w:rPr>
          <w:lang w:eastAsia="zh-CN"/>
        </w:rPr>
      </w:pPr>
      <w:r>
        <w:rPr>
          <w:rFonts w:hint="eastAsia"/>
          <w:b/>
          <w:bCs/>
          <w:lang w:eastAsia="zh-CN"/>
        </w:rPr>
        <w:lastRenderedPageBreak/>
        <w:t>情景2：医保报销流程实践。</w:t>
      </w:r>
      <w:r>
        <w:rPr>
          <w:lang w:eastAsia="zh-CN"/>
        </w:rPr>
        <w:t xml:space="preserve"> </w:t>
      </w:r>
      <w:r>
        <w:rPr>
          <w:rFonts w:hint="eastAsia"/>
          <w:lang w:eastAsia="zh-CN"/>
        </w:rPr>
        <w:t>小李寒假在家不慎骨折住院，花费较高。他出院返校后，需要自己办理医保报销。小李应准备哪些材料并在何处办理？</w:t>
      </w:r>
      <w:r>
        <w:rPr>
          <w:rFonts w:hint="eastAsia"/>
          <w:i/>
          <w:iCs/>
          <w:lang w:eastAsia="zh-CN"/>
        </w:rPr>
        <w:t>提示</w:t>
      </w:r>
      <w:r>
        <w:rPr>
          <w:lang w:eastAsia="zh-CN"/>
        </w:rPr>
        <w:t xml:space="preserve">: </w:t>
      </w:r>
      <w:r>
        <w:rPr>
          <w:rFonts w:hint="eastAsia"/>
          <w:lang w:eastAsia="zh-CN"/>
        </w:rPr>
        <w:t>小李应带齐</w:t>
      </w:r>
      <w:r>
        <w:rPr>
          <w:rFonts w:hint="eastAsia"/>
          <w:b/>
          <w:bCs/>
          <w:lang w:eastAsia="zh-CN"/>
        </w:rPr>
        <w:t>住院发票、费用清单、出院记录、本人身份证及校园卡</w:t>
      </w:r>
      <w:r>
        <w:rPr>
          <w:rFonts w:hint="eastAsia"/>
          <w:lang w:eastAsia="zh-CN"/>
        </w:rPr>
        <w:t>等，到学校医保办填写报销申请表</w:t>
      </w:r>
      <w:hyperlink r:id="rId302" w:anchor=":~:text=%E5%87%AD%E8%AF%81%E7%9B%AE%E5%BD%95%EF%BC%9A">
        <w:r>
          <w:rPr>
            <w:rStyle w:val="af"/>
            <w:lang w:eastAsia="zh-CN"/>
          </w:rPr>
          <w:t>[31]</w:t>
        </w:r>
      </w:hyperlink>
      <w:r>
        <w:rPr>
          <w:rFonts w:hint="eastAsia"/>
          <w:lang w:eastAsia="zh-CN"/>
        </w:rPr>
        <w:t>。由于他异地就医未能即时联网结算，按政策可在返校后一并申请报销</w:t>
      </w:r>
      <w:hyperlink r:id="rId303" w:anchor=":~:text=%E5%AF%92%E6%9A%91%E5%81%87%E6%9C%9F%E9%97%B4%E4%BD%8F%E9%99%A2%E8%8B%A5%E7%94%B1%E4%BA%8E%E5%BD%93%E5%9C%B0%E5%8C%BB%E9%99%A2%EF%BC%88%E6%9C%AA%E8%81%94%E7%BD%91%EF%BC%89%E4%B8%8D%E6%94%AF%E6%8C%81%E5%BC%82%E5%9C%B0%E5%B0%B1%E5%8C%BB%E7%9B%B4%E6%8E%A5%E7%BB%93%E7%AE%97%E7%AD%89%E5%8E%9F%E5%9B%A0%E5%AF%BC%E8%87%B4%E6%97%A0%E6%B3%95%E5%88%B7%E7%94%B5%E5%AD%90%E5%8C%BB%E4%BF%9D%E7%A0%81%E7%9B%B4%E6%8E%A5%E6%8A%A5%E9%94%80%EF%BC%8C%E5%AD%A6%E7%94%9F%E5%8F%AF%E8%87%AA%E8%A1%8C%E5%9E%AB%E4%BB%98%E5%8C%BB%E7%96%97%E8%B4%B9%E7%94%A8%EF%BC%8C%E4%BF%9D%E7%95%99%E7%9B%B8%E5%85%B3%E5%87%AD%E8%AF%81%EF%BC%8C%E8%BF%94%E6%A0%A1%E5%90%8E%E5%8F%AF%E7%BB%9F%E4%B8%80%E6%8F%90%E4%BA%A4%E8%87%B3%E5%AD%A6%E6%A0%A1%EF%BC%8C%E5%A4%A7%20%E5%AD%A6%E7%94%9F%E5%AF%92%E6%9A%91%E5%81%87%E6%9C%9F%E9%97%B4%E5%8F%91%E7%94%9F%E7%9A%84%E7%AC%A6%E5%90%88%E5%8C%BB%E4%BF%9D%E7%9B%B8%E5%85%B3%E6%94%BF%E7%AD%96%E8%A7%84%E5%AE%9A%E7%9A%84%E7%8E%B0%E9%87%91%E5%8C%BB%E7%96%97%E8%B4%B9%E7%94%A8%E6%8A%A5%E9%94%80%EF%BC%8C%E7%94%B1%E5%AD%A6%E6%A0%A1%E7%BB%9F%E4%B8%80%E5%8F%97%E7%90%86%E3%80%81%E5%A1%AB%E6%8A%A5%E7%94%B3%E6%8A%A5%E8%A1%A8%E6%8A%A5%E8%87%B3%E9%AB%98%E6%96%B0%E5%9B%AD%E5%8C%BA%E5%8C%BB%E4%BF%9D%E5%B1%80%EF%BC%88%E8%AF%B7%E5%85%B3%E6%B3%A8%E5%AD%A6%E6%9C%9F%E5%88%9D%E5%AD%A6%E9%99%A2%E5%8F%91%E5%B8%83%E7%9A%84%E7%9B%B8%E5%85%B3%E9%80%9A%E7%9F%A5%EF%BC%89%E3%80%82">
        <w:r>
          <w:rPr>
            <w:rStyle w:val="af"/>
            <w:lang w:eastAsia="zh-CN"/>
          </w:rPr>
          <w:t>[34]</w:t>
        </w:r>
      </w:hyperlink>
      <w:r>
        <w:rPr>
          <w:rFonts w:hint="eastAsia"/>
          <w:lang w:eastAsia="zh-CN"/>
        </w:rPr>
        <w:t>。办理时需注意当地医保报销比例和起付线，可能并非全额赔付。他也应关注报销进度，通常提交后约两周拨款至本人医保绑定账户</w:t>
      </w:r>
      <w:hyperlink r:id="rId304" w:anchor=":~:text=%EF%BC%883%EF%BC%89%E4%BD%8F%E9%99%A2%E8%B4%B9%E7%94%A8%E6%98%8E%E7%BB%86%E5%8E%9F%E4%BB%B6%EF%BC%88%E5%8A%A0%E7%9B%96%E5%8C%BB%E9%99%A2%E5%8D%B0%E7%AB%A0%EF%BC%89%EF%BC%9B">
        <w:r>
          <w:rPr>
            <w:rStyle w:val="af"/>
            <w:lang w:eastAsia="zh-CN"/>
          </w:rPr>
          <w:t>[33]</w:t>
        </w:r>
      </w:hyperlink>
      <w:r>
        <w:rPr>
          <w:rFonts w:hint="eastAsia"/>
          <w:lang w:eastAsia="zh-CN"/>
        </w:rPr>
        <w:t>。此过程让小李熟悉了医保制度的实际操作。</w:t>
      </w:r>
    </w:p>
    <w:p w14:paraId="318979F7" w14:textId="77777777" w:rsidR="004056A9" w:rsidRDefault="004056A9" w:rsidP="004056A9">
      <w:pPr>
        <w:pStyle w:val="a0"/>
        <w:rPr>
          <w:lang w:eastAsia="zh-CN"/>
        </w:rPr>
      </w:pPr>
      <w:r>
        <w:rPr>
          <w:rFonts w:hint="eastAsia"/>
          <w:b/>
          <w:bCs/>
          <w:lang w:eastAsia="zh-CN"/>
        </w:rPr>
        <w:t>情景3：申请助学贷款与资助。</w:t>
      </w:r>
      <w:r>
        <w:rPr>
          <w:lang w:eastAsia="zh-CN"/>
        </w:rPr>
        <w:t xml:space="preserve"> </w:t>
      </w:r>
      <w:r>
        <w:rPr>
          <w:rFonts w:hint="eastAsia"/>
          <w:lang w:eastAsia="zh-CN"/>
        </w:rPr>
        <w:t>大一新生晓华来自低收入家庭，入学时学费暂难以凑齐。她听说可以通过“绿色通道”先注册入学并申请助学贷款和助学金。晓华应该怎么做？</w:t>
      </w:r>
      <w:r>
        <w:rPr>
          <w:rFonts w:hint="eastAsia"/>
          <w:i/>
          <w:iCs/>
          <w:lang w:eastAsia="zh-CN"/>
        </w:rPr>
        <w:t>提示</w:t>
      </w:r>
      <w:r>
        <w:rPr>
          <w:lang w:eastAsia="zh-CN"/>
        </w:rPr>
        <w:t xml:space="preserve">: </w:t>
      </w:r>
      <w:r>
        <w:rPr>
          <w:rFonts w:hint="eastAsia"/>
          <w:lang w:eastAsia="zh-CN"/>
        </w:rPr>
        <w:t>报到当天，晓华可在新生报到点向资助老师说明情况，填写“家庭经济困难学生登记表”，通过</w:t>
      </w:r>
      <w:r>
        <w:rPr>
          <w:rFonts w:hint="eastAsia"/>
          <w:b/>
          <w:bCs/>
          <w:lang w:eastAsia="zh-CN"/>
        </w:rPr>
        <w:t>绿色通道</w:t>
      </w:r>
      <w:r>
        <w:rPr>
          <w:rFonts w:hint="eastAsia"/>
          <w:lang w:eastAsia="zh-CN"/>
        </w:rPr>
        <w:t>办理暂缓缴费</w:t>
      </w:r>
      <w:hyperlink r:id="rId305" w:anchor=":~:text=%E9%AB%98%E6%A0%A1%E5%AD%A6%E7%94%9F%E5%9C%A8%E5%AD%A6%E6%9C%89%E4%BD%99%E5%8A%9B%E7%9A%84%E5%89%8D%E6%8F%90%E4%B8%8B%EF%BC%8C%E5%8F%AF%E4%BB%A5%E5%88%A9%E7%94%A8%E8%AF%BE%E4%BD%99%E6%97%B6%E9%97%B4%E5%8F%82%E5%8A%A0%E9%AB%98%E6%A0%A1%E7%BB%84%E7%BB%87%E7%9A%84%E5%8B%A4%E5%B7%A5%E5%8A%A9%E5%AD%A6%E6%B4%BB%E5%8A%A8%EF%BC%8C%E9%80%9A%E8%BF%87%E5%8A%B3%E5%8A%A8%E5%8F%96%E5%BE%97%E5%90%88%E6%B3%95%E6%8A%A5%E9%85%AC%EF%BC%8C%E6%94%B9%E5%96%84%E5%AD%A6%E4%B9%A0%E5%92%8C%E7%94%9F%E6%B4%BB%E6%9D%A1%E4%BB%B6%E7%AD%89%E3%80%82">
        <w:r>
          <w:rPr>
            <w:rStyle w:val="af"/>
            <w:lang w:eastAsia="zh-CN"/>
          </w:rPr>
          <w:t>[30]</w:t>
        </w:r>
      </w:hyperlink>
      <w:r>
        <w:rPr>
          <w:rFonts w:hint="eastAsia"/>
          <w:lang w:eastAsia="zh-CN"/>
        </w:rPr>
        <w:t>。随后尽快申请</w:t>
      </w:r>
      <w:r>
        <w:rPr>
          <w:rFonts w:hint="eastAsia"/>
          <w:b/>
          <w:bCs/>
          <w:lang w:eastAsia="zh-CN"/>
        </w:rPr>
        <w:t>生源地助学贷款</w:t>
      </w:r>
      <w:r>
        <w:rPr>
          <w:rFonts w:hint="eastAsia"/>
          <w:lang w:eastAsia="zh-CN"/>
        </w:rPr>
        <w:t>（与家乡资助中心联系，准备录取通知书、身份证明等）。入学后，配合学校进行家庭经济困难认定，确保被评为资助对象</w:t>
      </w:r>
      <w:hyperlink r:id="rId306" w:anchor=":~:text=%E8%B4%AB%E5%9B%B0%E7%94%9F%E8%AE%A4%E5%AE%9A%E3%80%81%E8%B7%9F%E8%B8%AA%E6%9C%BA%E5%88%B6%E5%AE%9E%E6%96%BD%E6%96%B9%E6%A1%88%EF%BC%88%E8%8D%89%E6%A1%88%EF%BC%89%20">
        <w:r>
          <w:rPr>
            <w:rStyle w:val="af"/>
            <w:lang w:eastAsia="zh-CN"/>
          </w:rPr>
          <w:t>[25]</w:t>
        </w:r>
      </w:hyperlink>
      <w:r>
        <w:rPr>
          <w:rFonts w:hint="eastAsia"/>
          <w:lang w:eastAsia="zh-CN"/>
        </w:rPr>
        <w:t>。这样她可享受国家助学金，并可能获得“新生入学资助项目”用于报到交通费补贴</w:t>
      </w:r>
      <w:hyperlink r:id="rId307" w:anchor=":~:text=8">
        <w:r>
          <w:rPr>
            <w:rStyle w:val="af"/>
            <w:lang w:eastAsia="zh-CN"/>
          </w:rPr>
          <w:t>[54]</w:t>
        </w:r>
      </w:hyperlink>
      <w:r>
        <w:rPr>
          <w:rFonts w:hint="eastAsia"/>
          <w:lang w:eastAsia="zh-CN"/>
        </w:rPr>
        <w:t>。通过一系列流程，晓华顺利入学且无后顾之忧。</w:t>
      </w:r>
    </w:p>
    <w:p w14:paraId="0218D87E" w14:textId="77777777" w:rsidR="004056A9" w:rsidRDefault="004056A9" w:rsidP="004056A9">
      <w:pPr>
        <w:pStyle w:val="3"/>
      </w:pPr>
      <w:bookmarkStart w:id="21" w:name="tldr"/>
      <w:bookmarkEnd w:id="20"/>
      <w:r>
        <w:t>TL;DR</w:t>
      </w:r>
    </w:p>
    <w:p w14:paraId="0E36127F" w14:textId="77777777" w:rsidR="004056A9" w:rsidRDefault="004056A9" w:rsidP="004056A9">
      <w:pPr>
        <w:pStyle w:val="Compact"/>
        <w:numPr>
          <w:ilvl w:val="0"/>
          <w:numId w:val="3"/>
        </w:numPr>
        <w:rPr>
          <w:lang w:eastAsia="zh-CN"/>
        </w:rPr>
      </w:pPr>
      <w:r>
        <w:rPr>
          <w:rFonts w:hint="eastAsia"/>
          <w:lang w:eastAsia="zh-CN"/>
        </w:rPr>
        <w:t>校园生活涉及</w:t>
      </w:r>
      <w:r>
        <w:rPr>
          <w:rFonts w:hint="eastAsia"/>
          <w:b/>
          <w:bCs/>
          <w:lang w:eastAsia="zh-CN"/>
        </w:rPr>
        <w:t>一卡通、网络、图书馆、医疗</w:t>
      </w:r>
      <w:r>
        <w:rPr>
          <w:rFonts w:hint="eastAsia"/>
          <w:lang w:eastAsia="zh-CN"/>
        </w:rPr>
        <w:t>等体系，新生务必尽早掌握操作方法（如校园卡挂失补办、数字平台登录）</w:t>
      </w:r>
      <w:hyperlink r:id="rId308" w:anchor=":~:text=%E9%A6%96%E9%A1%B5%20%20,%E6%96%B0%E7%94%9F%E7%89%88">
        <w:r>
          <w:rPr>
            <w:rStyle w:val="af"/>
            <w:lang w:eastAsia="zh-CN"/>
          </w:rPr>
          <w:t>[5]</w:t>
        </w:r>
      </w:hyperlink>
      <w:hyperlink r:id="rId309" w:anchor=":~:text=%E6%95%99%E8%82%B2%E7%BD%91%E8%81%94%E9%82%A6%E8%AE%A4%E8%AF%81%E4%B8%8E%E8%B5%84%E6%BA%90%E5%85%B1%E4%BA%AB%20,%E4%BB%A5%E9%9A%8F%E6%97%B6%E9%9A%8F%E5%9C%B0%E8%AE%BF%E9%97%AE">
        <w:r>
          <w:rPr>
            <w:rStyle w:val="af"/>
            <w:lang w:eastAsia="zh-CN"/>
          </w:rPr>
          <w:t>[4]</w:t>
        </w:r>
      </w:hyperlink>
      <w:r>
        <w:rPr>
          <w:rFonts w:hint="eastAsia"/>
          <w:lang w:eastAsia="zh-CN"/>
        </w:rPr>
        <w:t>。同时关注学校对电器、门禁等具体规定，以免违规受罚。</w:t>
      </w:r>
    </w:p>
    <w:p w14:paraId="4B7058DF" w14:textId="77777777" w:rsidR="004056A9" w:rsidRDefault="004056A9" w:rsidP="004056A9">
      <w:pPr>
        <w:pStyle w:val="Compact"/>
        <w:numPr>
          <w:ilvl w:val="0"/>
          <w:numId w:val="3"/>
        </w:numPr>
      </w:pPr>
      <w:r>
        <w:rPr>
          <w:rFonts w:hint="eastAsia"/>
          <w:lang w:eastAsia="zh-CN"/>
        </w:rPr>
        <w:t>国家和学校提供完善的</w:t>
      </w:r>
      <w:r>
        <w:rPr>
          <w:rFonts w:hint="eastAsia"/>
          <w:b/>
          <w:bCs/>
          <w:lang w:eastAsia="zh-CN"/>
        </w:rPr>
        <w:t>学生资助与医保</w:t>
      </w:r>
      <w:r>
        <w:rPr>
          <w:rFonts w:hint="eastAsia"/>
          <w:lang w:eastAsia="zh-CN"/>
        </w:rPr>
        <w:t>保障：困难生可通过绿色通道、助学金、助学贷款完成学业</w:t>
      </w:r>
      <w:hyperlink r:id="rId310" w:anchor=":~:text=3">
        <w:r>
          <w:rPr>
            <w:rStyle w:val="af"/>
            <w:lang w:eastAsia="zh-CN"/>
          </w:rPr>
          <w:t>[55]</w:t>
        </w:r>
      </w:hyperlink>
      <w:hyperlink r:id="rId311" w:anchor=":~:text=%E9%AB%98%E6%A0%A1%E5%AD%A6%E7%94%9F%E5%9C%A8%E5%AD%A6%E6%9C%89%E4%BD%99%E5%8A%9B%E7%9A%84%E5%89%8D%E6%8F%90%E4%B8%8B%EF%BC%8C%E5%8F%AF%E4%BB%A5%E5%88%A9%E7%94%A8%E8%AF%BE%E4%BD%99%E6%97%B6%E9%97%B4%E5%8F%82%E5%8A%A0%E9%AB%98%E6%A0%A1%E7%BB%84%E7%BB%87%E7%9A%84%E5%8B%A4%E5%B7%A5%E5%8A%A9%E5%AD%A6%E6%B4%BB%E5%8A%A8%EF%BC%8C%E9%80%9A%E8%BF%87%E5%8A%B3%E5%8A%A8%E5%8F%96%E5%BE%97%E5%90%88%E6%B3%95%E6%8A%A5%E9%85%AC%EF%BC%8C%E6%94%B9%E5%96%84%E5%AD%A6%E4%B9%A0%E5%92%8C%E7%94%9F%E6%B4%BB%E6%9D%A1%E4%BB%B6%E7%AD%89%E3%80%82">
        <w:r>
          <w:rPr>
            <w:rStyle w:val="af"/>
            <w:lang w:eastAsia="zh-CN"/>
          </w:rPr>
          <w:t>[30]</w:t>
        </w:r>
      </w:hyperlink>
      <w:r>
        <w:rPr>
          <w:rFonts w:hint="eastAsia"/>
          <w:lang w:eastAsia="zh-CN"/>
        </w:rPr>
        <w:t>；大学生医保须每年缴费续保，报销遵循“先备案、后直结”的原则</w:t>
      </w:r>
      <w:hyperlink r:id="rId312" w:anchor=":~:text=%E5%85%A8%E6%97%A5%E5%88%B6%E5%A4%A7%E5%AD%A6%E7%94%9F%E7%BB%A7%E7%BB%AD%E7%94%B1%E5%90%84%E9%99%A2%E6%A0%A1%E7%BB%9F%E4%B8%80%E5%8A%9E%E7%90%86%E7%99%BB%E8%AE%B0%E6%89%8B%E7%BB%AD%EF%BC%8C%E5%B9%B6%E7%94%B1%E5%90%84%E9%99%A2%E6%A0%A1%E4%BB%A3%E4%B8%BA%E6%94%B6%E5%8F%96%E4%B8%AA%E4%BA%BA%E5%8F%82%E4%BF%9D%E8%B4%B9%E7%94%A8%E3%80%82%E6%9C%89%E5%85%B3%E5%8F%82%E4%BF%9D%E7%99%BB%E8%AE%B0%E5%92%8C%E7%BC%B4%E8%B4%B9%E7%9A%84%E5%8A%9E%E7%90%86%E6%B5%81%E7%A8%8B%EF%BC%8C%E5%8F%AF%E8%87%B3%E5%B0%B1%E8%BF%91%E7%9A%84%E7%A4%BE%E5%8C%BA%E4%BA%8B%E5%8A%A1%E5%8F%97%E7%90%86%E6%9C%8D%E5%8A%A1%E4%B8%AD%E5%BF%83%E5%92%A8%E8%AF%A2%E6%88%96%E6%8B%A8%E6%89%93%E5%8C%BB%E4%BF%9D%E5%92%A8%E8%AF%A2%E6%9C%8D%E5%8A%A1%E7%83%AD%E7%BA%BF%2012393%20%E5%92%A8%E8%AF%A2%E3%80%82">
        <w:r>
          <w:rPr>
            <w:rStyle w:val="af"/>
            <w:lang w:eastAsia="zh-CN"/>
          </w:rPr>
          <w:t>[12]</w:t>
        </w:r>
      </w:hyperlink>
      <w:hyperlink r:id="rId313" w:anchor=":~:text=1">
        <w:r>
          <w:rPr>
            <w:rStyle w:val="af"/>
            <w:lang w:eastAsia="zh-CN"/>
          </w:rPr>
          <w:t>[14]</w:t>
        </w:r>
      </w:hyperlink>
      <w:r>
        <w:rPr>
          <w:rFonts w:hint="eastAsia"/>
          <w:lang w:eastAsia="zh-CN"/>
        </w:rPr>
        <w:t>。</w:t>
      </w:r>
      <w:r>
        <w:rPr>
          <w:rFonts w:hint="eastAsia"/>
        </w:rPr>
        <w:t>熟悉流程和材料准备，可在需要时高效办理。</w:t>
      </w:r>
    </w:p>
    <w:p w14:paraId="300E3F79" w14:textId="77777777" w:rsidR="004056A9" w:rsidRDefault="004056A9" w:rsidP="004056A9">
      <w:pPr>
        <w:pStyle w:val="Compact"/>
        <w:numPr>
          <w:ilvl w:val="0"/>
          <w:numId w:val="3"/>
        </w:numPr>
        <w:rPr>
          <w:lang w:eastAsia="zh-CN"/>
        </w:rPr>
      </w:pPr>
      <w:r>
        <w:rPr>
          <w:rFonts w:hint="eastAsia"/>
          <w:b/>
          <w:bCs/>
          <w:lang w:eastAsia="zh-CN"/>
        </w:rPr>
        <w:t>善用高校资源</w:t>
      </w:r>
      <w:r>
        <w:rPr>
          <w:rFonts w:hint="eastAsia"/>
          <w:lang w:eastAsia="zh-CN"/>
        </w:rPr>
        <w:t>提升自我：利用图书馆长时间开放和海量数据库扩展眼界</w:t>
      </w:r>
      <w:hyperlink r:id="rId314" w:anchor=":~:text=%E6%8D%AE%E4%BA%86%E8%A7%A3%EF%BC%8C%E9%AB%98%E6%A0%A1%E5%9B%BE%E4%B9%A6%E9%A6%8624%E5%B0%8F%E6%97%B6%E5%BC%80%E6%94%BE%E7%9B%AE%E5%89%8D%E5%9B%BD%E5%86%85%E5%B9%B6%E4%B8%8D%E5%A4%9A%E8%A7%81%EF%BC%8C%E8%80%8C%E6%AC%A7%E7%BE%8E%E5%88%99%E6%AF%94%E8%BE%83%E6%99%AE%E9%81%8D%E3%80%82%E8%BF%99%E4%B8%8E%E5%AD%A6%E6%A0%A1%E5%B0%86%E6%AD%A4%E9%A1%B9%E4%B8%BE%E6%8E%AA%E7%9A%84%E6%9C%8D%E5%8A%A1%E5%AF%B9%E8%B1%A1%E5%AE%9A%E4%BD%8D%E4%BA%8E%E2%80%9C%E5%AD%A6%E6%9C%89%E4%BD%99%E5%8A%9B%E8%80%85%E2%80%9D%E7%9A%84%E6%80%9D%E8%B7%AF%E6%98%AF%E4%B8%80%E8%87%B4%E7%9A%84%E3%80%82">
        <w:r>
          <w:rPr>
            <w:rStyle w:val="af"/>
            <w:lang w:eastAsia="zh-CN"/>
          </w:rPr>
          <w:t>[10]</w:t>
        </w:r>
      </w:hyperlink>
      <w:r>
        <w:rPr>
          <w:rFonts w:hint="eastAsia"/>
          <w:lang w:eastAsia="zh-CN"/>
        </w:rPr>
        <w:t>；参加校园提供的心理咨询、职业发展服务。不同院校资源略有差异，但主动学习各类制度并灵活应对情境，是平稳度过大学生活的关键。坚持证据意识，遇政策变化以官方最新通知为准。</w:t>
      </w:r>
    </w:p>
    <w:p w14:paraId="2DA5E458" w14:textId="77777777" w:rsidR="004056A9" w:rsidRDefault="004056A9" w:rsidP="004056A9">
      <w:pPr>
        <w:pStyle w:val="2"/>
        <w:rPr>
          <w:lang w:eastAsia="zh-CN"/>
        </w:rPr>
      </w:pPr>
      <w:bookmarkStart w:id="22" w:name="第9章-住宿人际与社团"/>
      <w:bookmarkEnd w:id="15"/>
      <w:bookmarkEnd w:id="21"/>
      <w:r>
        <w:rPr>
          <w:rFonts w:hint="eastAsia"/>
          <w:lang w:eastAsia="zh-CN"/>
        </w:rPr>
        <w:t>第</w:t>
      </w:r>
      <w:r>
        <w:rPr>
          <w:rFonts w:hint="eastAsia"/>
          <w:lang w:eastAsia="zh-CN"/>
        </w:rPr>
        <w:t>9</w:t>
      </w:r>
      <w:r>
        <w:rPr>
          <w:rFonts w:hint="eastAsia"/>
          <w:lang w:eastAsia="zh-CN"/>
        </w:rPr>
        <w:t>章</w:t>
      </w:r>
      <w:r>
        <w:rPr>
          <w:lang w:eastAsia="zh-CN"/>
        </w:rPr>
        <w:t xml:space="preserve"> </w:t>
      </w:r>
      <w:r>
        <w:rPr>
          <w:rFonts w:hint="eastAsia"/>
          <w:lang w:eastAsia="zh-CN"/>
        </w:rPr>
        <w:t>住宿、人际与社团</w:t>
      </w:r>
    </w:p>
    <w:p w14:paraId="5035C036" w14:textId="77777777" w:rsidR="004056A9" w:rsidRDefault="004056A9" w:rsidP="004056A9">
      <w:pPr>
        <w:pStyle w:val="3"/>
        <w:rPr>
          <w:lang w:eastAsia="zh-CN"/>
        </w:rPr>
      </w:pPr>
      <w:bookmarkStart w:id="23" w:name="政策与现实操作说明-1"/>
      <w:r>
        <w:rPr>
          <w:rFonts w:hint="eastAsia"/>
          <w:lang w:eastAsia="zh-CN"/>
        </w:rPr>
        <w:t>政策与现实操作说明</w:t>
      </w:r>
    </w:p>
    <w:p w14:paraId="391BB2F5" w14:textId="77777777" w:rsidR="004056A9" w:rsidRDefault="004056A9" w:rsidP="004056A9">
      <w:pPr>
        <w:pStyle w:val="FirstParagraph"/>
        <w:rPr>
          <w:lang w:eastAsia="zh-CN"/>
        </w:rPr>
      </w:pPr>
      <w:r>
        <w:rPr>
          <w:rFonts w:hint="eastAsia"/>
          <w:b/>
          <w:bCs/>
          <w:lang w:eastAsia="zh-CN"/>
        </w:rPr>
        <w:t>宿舍管理与人际关系政策：</w:t>
      </w:r>
      <w:r>
        <w:rPr>
          <w:lang w:eastAsia="zh-CN"/>
        </w:rPr>
        <w:t xml:space="preserve"> </w:t>
      </w:r>
      <w:r>
        <w:rPr>
          <w:rFonts w:hint="eastAsia"/>
          <w:lang w:eastAsia="zh-CN"/>
        </w:rPr>
        <w:t>大学宿舍一般由学校统一分配和管理。高校依据教育部《普通高等学校学生管理规定》，已不再限制在校生结婚，但出于安全和秩序考虑，多数学校对宿舍</w:t>
      </w:r>
      <w:r>
        <w:rPr>
          <w:rFonts w:hint="eastAsia"/>
          <w:b/>
          <w:bCs/>
          <w:lang w:eastAsia="zh-CN"/>
        </w:rPr>
        <w:t>异性探访</w:t>
      </w:r>
      <w:r>
        <w:rPr>
          <w:rFonts w:hint="eastAsia"/>
          <w:lang w:eastAsia="zh-CN"/>
        </w:rPr>
        <w:t>和</w:t>
      </w:r>
      <w:r>
        <w:rPr>
          <w:rFonts w:hint="eastAsia"/>
          <w:b/>
          <w:bCs/>
          <w:lang w:eastAsia="zh-CN"/>
        </w:rPr>
        <w:t>夜间归宿</w:t>
      </w:r>
      <w:r>
        <w:rPr>
          <w:rFonts w:hint="eastAsia"/>
          <w:lang w:eastAsia="zh-CN"/>
        </w:rPr>
        <w:t>有明确规定。典型规定如：宿舍楼每日</w:t>
      </w:r>
      <w:r>
        <w:rPr>
          <w:rFonts w:hint="eastAsia"/>
          <w:b/>
          <w:bCs/>
          <w:lang w:eastAsia="zh-CN"/>
        </w:rPr>
        <w:t>6:00开门，23:00关门</w:t>
      </w:r>
      <w:r>
        <w:rPr>
          <w:rFonts w:hint="eastAsia"/>
          <w:lang w:eastAsia="zh-CN"/>
        </w:rPr>
        <w:t>，夜不归宿或晚归须登记说明原因</w:t>
      </w:r>
      <w:hyperlink r:id="rId315" w:anchor=":~:text=%E7%AC%AC%E4%B8%89%E5%8D%81%E4%B8%80%E6%9D%A1%C2%A0%20%E5%AD%A6%E7%94%9F%E5%85%AC%E5%AF%93%EF%BC%88%E5%AE%BF%E8%88%8D%EF%BC%89%E6%A5%BC%E6%97%A9%E4%B8%8A6%E2%88%B600%E5%BC%80%E9%97%A8%EF%BC%8C%E6%99%9A%E4%B8%8A23%E2%88%B600%E5%85%B3%E9%97%A8%EF%BC%9B%E5%AD%A6%E7%94%9F23%E2%88%B600%E5%90%8E%E8%BF%9B%E5%85%A5%E5%85%AC%E5%AF%93%EF%BC%88%E5%AE%BF%E8%88%8D%EF%BC%89%E6%A5%BC%E5%BA%94%E8%AF%A5%E5%87%BA%E7%A4%BA%E6%9C%89%E6%95%88%E8%AF%81%E4%BB%B6%EF%BC%8C%E5%B9%B6%E7%99%BB%E8%AE%B0%E8%AF%B4%E6%98%8E%E5%8E%9F%E5%9B%A0%EF%BC%9B%E5%AD%A6%E7%94%9F23%3A00%E4%BB%A5%E5%90%8E%E6%97%A0%E6%AD%A3%20%E5%BD%93%E7%90%86%E7%94%B1%E4%B8%8D%E5%BE%97%E7%A6%BB%E5%BC%80%E5%AE%BF%E8%88%8D%EF%BC%8C%E5%A6%82%E9%81%87%E7%B4%A7%E6%80%A5%E6%83%85%E5%86%B5%EF%BC%8C%E5%BA%94%E5%90%91%E5%AE%BF%E8%88%8D%E7%AE%A1%E7%90%86%E5%91%98%E6%88%96%E5%80%BC%E7%8F%AD%E8%BE%85%E5%AF%BC%E5%91%98%E9%99%88%E8%BF%B0%E7%90%86%E7%94%B1%E5%B9%B6%E5%BE%81%E5%BE%97%E5%90%8C%E6%84%8F%E5%90%8E%E6%96%B9%E5%8F%AF%E7%A6%BB%E5%BC%80%E3%80%82">
        <w:r>
          <w:rPr>
            <w:rStyle w:val="af"/>
            <w:lang w:eastAsia="zh-CN"/>
          </w:rPr>
          <w:t>[56]</w:t>
        </w:r>
      </w:hyperlink>
      <w:r>
        <w:rPr>
          <w:rFonts w:hint="eastAsia"/>
          <w:lang w:eastAsia="zh-CN"/>
        </w:rPr>
        <w:t>。如上海外国语大学要求23点后无正当理由不得离开宿舍，晚归者需出示证件并登记</w:t>
      </w:r>
      <w:hyperlink r:id="rId316" w:anchor=":~:text=%E7%AC%AC%E4%B8%89%E5%8D%81%E4%B8%80%E6%9D%A1%C2%A0%20%E5%AD%A6%E7%94%9F%E5%85%AC%E5%AF%93%EF%BC%88%E5%AE%BF%E8%88%8D%EF%BC%89%E6%A5%BC%E6%97%A9%E4%B8%8A6%E2%88%B600%E5%BC%80%E9%97%A8%EF%BC%8C%E6%99%9A%E4%B8%8A23%E2%88%B600%E5%85%B3%E9%97%A8%EF%BC%9B%E5%AD%A6%E7%94%9F23%E2%88%B600%E5%90%8E%E8%BF%9B%E5%85%A5%E5%85%AC%E5%AF%93%EF%BC%88%E5%AE%BF%E8%88%8D%EF%BC%89%E6%A5%BC%E5%BA%94%E8%AF%A5%E5%87%BA%E7%A4%BA%E6%9C%89%E6%95%88%E8%AF%81%E4%BB%B6%EF%BC%8C%E5%B9%B6%E7%99%BB%E8%AE%B0%E8%AF%B4%E6%98%8E%E5%8E%9F%E5%9B%A0%EF%BC%9B%E5%AD%A6%E7%94%9F23%3A00%E4%BB%A5%E5%90%8E%E6%97%A0%E6%AD%A3%20%E5%BD%93%E7%90%86%E7%94%B1%E4%B8%8D%E5%BE%97%E7%A6%BB%E5%BC%80%E5%AE%BF%E8%88%8D%EF%BC%8C%E5%A6%82%E9%81%87%E7%B4%A7%E6%80%A5%E6%83%85%E5%86%B5%EF%BC%8C%E5%BA%94%E5%90%91%E5%AE%BF%E8%88%8D%E7%AE%A1%E7%90%86%E5%91%98%E6%88%96%E5%80%BC%E7%8F%AD%E8%BE%85%E5%AF%BC%E5%91%98%E9%99%88%E8%BF%B0%E7%90%86%E7%94%B1%E5%B9%B6%E5%BE%81%E5%BE%97%E5%90%8C%E6%84%8F%E5%90%8E%E6%96%B9%E5%8F%AF%E7%A6%BB%E5%BC%80%E3%80%82">
        <w:r>
          <w:rPr>
            <w:rStyle w:val="af"/>
            <w:lang w:eastAsia="zh-CN"/>
          </w:rPr>
          <w:t>[57]</w:t>
        </w:r>
      </w:hyperlink>
      <w:r>
        <w:rPr>
          <w:rFonts w:hint="eastAsia"/>
          <w:lang w:eastAsia="zh-CN"/>
        </w:rPr>
        <w:t>；华南理工大学规定本科生宿舍周日~周四2</w:t>
      </w:r>
      <w:r>
        <w:rPr>
          <w:rFonts w:hint="eastAsia"/>
          <w:lang w:eastAsia="zh-CN"/>
        </w:rPr>
        <w:lastRenderedPageBreak/>
        <w:t>3:00熄灯关门（周末延至23:30），研究生宿舍23:30关门</w:t>
      </w:r>
      <w:hyperlink r:id="rId317" w:anchor=":~:text=%E5%8D%8E%E5%8D%97%E7%90%86%E5%B7%A5%E5%A4%A7%E5%AD%A6%E5%AD%A6%E7%94%9F%E5%AE%BF%E8%88%8D%E7%AE%A1%E7%90%86%E8%A7%84%E5%AE%9A%20%E5%B1%85%E4%BD%8F%E6%9C%AC%E7%A7%91%E7%94%9F%E5%AE%BF%E8%88%8D%E6%A5%BC%E6%99%9A%E4%B8%8A%E7%86%84%E7%81%AF%E5%8F%8A%E5%85%B3%E9%97%AD%E5%A4%A7%E9%97%A8%E6%97%B6%E9%97%B4%E4%B8%BA%EF%BC%9A%E5%91%A8%E6%97%A5%EF%BD%9E%E5%91%A8%E5%9B%9B23%EF%BC%9A00%EF%BC%8C%E6%98%9F%E6%9C%9F%E4%BA%94%E3%80%81%E6%98%9F%E6%9C%9F%E5%85%AD23%EF%BC%9A30%E3%80%82%E5%B1%85%E4%BD%8F%E7%A0%94%E7%A9%B6%E7%94%9F%E5%AE%BF%E8%88%8D%E6%A5%BC%E6%99%9A%E4%B8%8A%E7%86%84%E7%81%AF%E5%8F%8A%E5%85%B3%E9%97%AD%E5%A4%A7%E9%97%A8%E6%97%B6%E9%97%B4%E4%B8%BA%EF%BC%9A23%EF%BC%9A30%E3%80%82%E5%AD%A6%E7%94%9F%E5%BA%94%E4%BA%8E%E5%AE%BF%E8%88%8D%E5%85%B3%E9%97%A8%20">
        <w:r>
          <w:rPr>
            <w:rStyle w:val="af"/>
            <w:lang w:eastAsia="zh-CN"/>
          </w:rPr>
          <w:t>[58]</w:t>
        </w:r>
      </w:hyperlink>
      <w:r>
        <w:rPr>
          <w:rFonts w:hint="eastAsia"/>
          <w:lang w:eastAsia="zh-CN"/>
        </w:rPr>
        <w:t>。男女生宿舍严格分区，绝大多数高校</w:t>
      </w:r>
      <w:r>
        <w:rPr>
          <w:rFonts w:hint="eastAsia"/>
          <w:b/>
          <w:bCs/>
          <w:lang w:eastAsia="zh-CN"/>
        </w:rPr>
        <w:t>禁止异性留宿</w:t>
      </w:r>
      <w:r>
        <w:rPr>
          <w:rFonts w:hint="eastAsia"/>
          <w:lang w:eastAsia="zh-CN"/>
        </w:rPr>
        <w:t>，访客需在规定时间（通常白天）于宿管处登记并不得进入异性楼层</w:t>
      </w:r>
      <w:hyperlink r:id="rId318" w:anchor=":~:text=%E5%B0%BD%E7%AE%A1%E5%A6%82%E6%AD%A4%EF%BC%8C%E6%88%91%E4%BB%AC%E4%BB%8D%E7%84%B6%E8%A6%81%E8%AD%A6%E6%83%95%E4%B8%80%E5%B0%8F%E6%92%AE%E7%8A%AF%E7%BD%AA%E5%88%86%E5%AD%90%E9%93%A4%E8%80%8C%E8%B5%B0%E9%99%A9%E5%88%B0%E5%8C%97%E5%A4%A7%E5%AD%A6%E7%94%9F%E5%AE%BF%E8%88%8D%E5%AE%9E%E6%96%BD%E7%9B%97%E7%AA%83%E7%8A%AF%E7%BD%AA%E3%80%82%E4%B8%80%E8%88%AC%E8%80%8C%E8%A8%80%EF%BC%8C%E5%A5%B3%E7%94%9F%E5%AE%BF%E8%88%8D%E5%8F%AA%E5%85%81%E8%AE%B8%E5%A5%B3%E7%94%9F%E8%BF%9B%E5%85%A5%EF%BC%8C%E7%94%B7%E7%94%9F%E4%B8%8D%E5%BE%97%E8%BF%9B%E5%85%A5%E5%A5%B3%E7%94%9F%E5%AE%BF%E8%88%8D%E6%89%80%E5%9C%A8%E6%A5%BC%E5%B1%82%E3%80%82%E5%B9%B3%E6%97%B6%E5%8F%AF%E8%83%BD%E4%BC%9A%E6%9C%89%E4%B8%80%E4%BA%9B%E9%9D%9E%E5%AD%A6%E7%94%9F%20">
        <w:r>
          <w:rPr>
            <w:rStyle w:val="af"/>
            <w:lang w:eastAsia="zh-CN"/>
          </w:rPr>
          <w:t>[59]</w:t>
        </w:r>
      </w:hyperlink>
      <w:hyperlink r:id="rId319" w:anchor=":~:text=%E4%B8%80%E3%80%81%20%E7%95%99%E5%AD%A6%E7%94%9F%E5%85%AC%E5%AF%93%E6%A5%BC%E5%BC%80%E5%85%B3%E9%97%A8%E6%97%B6%E9%97%B4%EF%BC%9A,%E5%A5%B3%E7%94%9F%E5%AE%BF%E8%88%8D%E6%A5%BC%E7%A6%81%E6%AD%A2%E5%BC%82%E6%80%A7%E4%BC%9A%E5%AE%A2%E3%80%82%20%E4%B8%89">
        <w:r>
          <w:rPr>
            <w:rStyle w:val="af"/>
            <w:lang w:eastAsia="zh-CN"/>
          </w:rPr>
          <w:t>[60]</w:t>
        </w:r>
      </w:hyperlink>
      <w:r>
        <w:rPr>
          <w:rFonts w:hint="eastAsia"/>
          <w:lang w:eastAsia="zh-CN"/>
        </w:rPr>
        <w:t>。部分高校对男、女生门禁有别（曾有高校女生晚归记过而男生无门禁，引发平等讨论）</w:t>
      </w:r>
      <w:hyperlink r:id="rId320" w:anchor=":~:text=%E6%88%B4%E4%BC%AF%E8%8A%AC%EF%BC%8F%E8%AA%B0%E8%A2%AB%E5%9B%9A%E7%A6%81%20%E7%81%B0%E5%A7%91%E5%A8%98%E5%B0%B1%E6%98%AF%E9%9A%8E%E7%B4%9A%E5%95%8F%E9%A1%8C,">
        <w:r>
          <w:rPr>
            <w:rStyle w:val="af"/>
            <w:lang w:eastAsia="zh-CN"/>
          </w:rPr>
          <w:t>[61]</w:t>
        </w:r>
      </w:hyperlink>
      <w:r>
        <w:rPr>
          <w:rFonts w:hint="eastAsia"/>
          <w:lang w:eastAsia="zh-CN"/>
        </w:rPr>
        <w:t>。总的来说，当前大陆高校普遍实施夜间门禁制度，但少数学校（如复旦大学等）已取消或放宽门禁，允许学生24小时刷卡出入宿舍</w:t>
      </w:r>
      <w:hyperlink r:id="rId321" w:anchor=":~:text=985%EF%BC%8C211%E5%AD%A6%E6%A0%A1%E4%BC%9A%E8%A7%84%E5%AE%9A%E5%AD%A6%E7%94%9F%E6%AF%8F%E6%99%9A%E5%BF%85%E9%A1%BB%E5%91%86%E5%9C%A8%E5%AF%9D%E5%AE%A4%E5%90%97%EF%BC%9F%20">
        <w:r>
          <w:rPr>
            <w:rStyle w:val="af"/>
            <w:lang w:eastAsia="zh-CN"/>
          </w:rPr>
          <w:t>[41]</w:t>
        </w:r>
      </w:hyperlink>
      <w:r>
        <w:rPr>
          <w:rFonts w:hint="eastAsia"/>
          <w:lang w:eastAsia="zh-CN"/>
        </w:rPr>
        <w:t>。这类政策变动通常出于信任学生自律的改革。住宿冲突的处理上，大多数高校要求宿舍成员遵守公约，发生纠纷可报告</w:t>
      </w:r>
      <w:r>
        <w:rPr>
          <w:rFonts w:hint="eastAsia"/>
          <w:b/>
          <w:bCs/>
          <w:lang w:eastAsia="zh-CN"/>
        </w:rPr>
        <w:t>楼管阿姨</w:t>
      </w:r>
      <w:r>
        <w:rPr>
          <w:rFonts w:hint="eastAsia"/>
          <w:lang w:eastAsia="zh-CN"/>
        </w:rPr>
        <w:t>或</w:t>
      </w:r>
      <w:r>
        <w:rPr>
          <w:rFonts w:hint="eastAsia"/>
          <w:b/>
          <w:bCs/>
          <w:lang w:eastAsia="zh-CN"/>
        </w:rPr>
        <w:t>辅导员</w:t>
      </w:r>
      <w:r>
        <w:rPr>
          <w:rFonts w:hint="eastAsia"/>
          <w:lang w:eastAsia="zh-CN"/>
        </w:rPr>
        <w:t>协调解决。学校会制定《学生宿舍管理规定》，涵盖卫生值日、财物保管、防火防盗等要求，以及违反时的惩戒办法（如夜不归宿累计</w:t>
      </w:r>
      <w:r>
        <w:rPr>
          <w:rFonts w:hint="eastAsia"/>
          <w:b/>
          <w:bCs/>
          <w:lang w:eastAsia="zh-CN"/>
        </w:rPr>
        <w:t>三次记过</w:t>
      </w:r>
      <w:r>
        <w:rPr>
          <w:rFonts w:hint="eastAsia"/>
          <w:lang w:eastAsia="zh-CN"/>
        </w:rPr>
        <w:t>等，具体视校纪）。</w:t>
      </w:r>
    </w:p>
    <w:p w14:paraId="76AD2496" w14:textId="77777777" w:rsidR="004056A9" w:rsidRDefault="004056A9" w:rsidP="004056A9">
      <w:pPr>
        <w:pStyle w:val="a0"/>
        <w:rPr>
          <w:lang w:eastAsia="zh-CN"/>
        </w:rPr>
      </w:pPr>
      <w:r>
        <w:rPr>
          <w:rFonts w:hint="eastAsia"/>
          <w:b/>
          <w:bCs/>
          <w:lang w:eastAsia="zh-CN"/>
        </w:rPr>
        <w:t>人际关系支持：</w:t>
      </w:r>
      <w:r>
        <w:rPr>
          <w:lang w:eastAsia="zh-CN"/>
        </w:rPr>
        <w:t xml:space="preserve"> </w:t>
      </w:r>
      <w:r>
        <w:rPr>
          <w:rFonts w:hint="eastAsia"/>
          <w:lang w:eastAsia="zh-CN"/>
        </w:rPr>
        <w:t>高校非常重视新生适应教育，一般在军训或入学教育期间安排</w:t>
      </w:r>
      <w:r>
        <w:rPr>
          <w:rFonts w:hint="eastAsia"/>
          <w:b/>
          <w:bCs/>
          <w:lang w:eastAsia="zh-CN"/>
        </w:rPr>
        <w:t>心理健康与人际交往</w:t>
      </w:r>
      <w:r>
        <w:rPr>
          <w:rFonts w:hint="eastAsia"/>
          <w:lang w:eastAsia="zh-CN"/>
        </w:rPr>
        <w:t>讲座，并在各班设</w:t>
      </w:r>
      <w:r>
        <w:rPr>
          <w:rFonts w:hint="eastAsia"/>
          <w:b/>
          <w:bCs/>
          <w:lang w:eastAsia="zh-CN"/>
        </w:rPr>
        <w:t>心理委员</w:t>
      </w:r>
      <w:r>
        <w:rPr>
          <w:rFonts w:hint="eastAsia"/>
          <w:lang w:eastAsia="zh-CN"/>
        </w:rPr>
        <w:t>关注同学心理动态（Evidence</w:t>
      </w:r>
      <w:r>
        <w:rPr>
          <w:lang w:eastAsia="zh-CN"/>
        </w:rPr>
        <w:t xml:space="preserve"> Level </w:t>
      </w:r>
      <w:r>
        <w:rPr>
          <w:rFonts w:hint="eastAsia"/>
          <w:lang w:eastAsia="zh-CN"/>
        </w:rPr>
        <w:t>B：依据多校心理健康工作方案）。辅导员老师也是学生人际纠纷的调解人。当舍友冲突、班级矛盾激化时，可向辅导员求助，学校通常会</w:t>
      </w:r>
      <w:r>
        <w:rPr>
          <w:rFonts w:hint="eastAsia"/>
          <w:b/>
          <w:bCs/>
          <w:lang w:eastAsia="zh-CN"/>
        </w:rPr>
        <w:t>约谈调解</w:t>
      </w:r>
      <w:r>
        <w:rPr>
          <w:rFonts w:hint="eastAsia"/>
          <w:lang w:eastAsia="zh-CN"/>
        </w:rPr>
        <w:t>，必要时进行宿舍调整（大部分高校原则上不接受学生因私人原因调宿，除非矛盾确难调和且有空床可换</w:t>
      </w:r>
      <w:hyperlink r:id="rId322" w:anchor=":~:text=%E7%AC%AC%E5%9B%9B%E6%9D%A1%C2%A0%20%E5%AD%A6%E7%94%9F%E8%B0%83%E5%AE%BF">
        <w:r>
          <w:rPr>
            <w:rStyle w:val="af"/>
            <w:lang w:eastAsia="zh-CN"/>
          </w:rPr>
          <w:t>[62]</w:t>
        </w:r>
      </w:hyperlink>
      <w:r>
        <w:rPr>
          <w:rFonts w:hint="eastAsia"/>
          <w:lang w:eastAsia="zh-CN"/>
        </w:rPr>
        <w:t>）。大学提倡</w:t>
      </w:r>
      <w:r>
        <w:rPr>
          <w:rFonts w:hint="eastAsia"/>
          <w:b/>
          <w:bCs/>
          <w:lang w:eastAsia="zh-CN"/>
        </w:rPr>
        <w:t>“朋辈支持”</w:t>
      </w:r>
      <w:r>
        <w:rPr>
          <w:rFonts w:hint="eastAsia"/>
          <w:lang w:eastAsia="zh-CN"/>
        </w:rPr>
        <w:t>，如高年级学生担任新生导师、宿舍楼层长等角色，帮助低年级同学融入环境。学校层面建立“班级—宿舍—个人”多级预警网络</w:t>
      </w:r>
      <w:hyperlink r:id="rId323" w:anchor=":~:text=%E3%80%8A%E9%80%9A%E7%9F%A5%E3%80%8B%E5%BC%BA%E8%B0%83%EF%BC%8C%E8%A6%81%E5%BC%BA%E5%8C%96%E6%97%A5%E5%B8%B8%E9%A2%84%E8%AD%A6%E9%98%B2%E6%8E%A7%E3%80%82%E9%AB%98%E6%A0%A1%E8%A6%81%E5%81%A5%E5%85%A8%E5%AE%8C%E5%96%84%E2%80%9C%E5%AD%A6%E6%A0%A1%E2%80%94%E9%99%A2%E7%B3%BB%E2%80%94%E7%8F%AD%E7%BA%A7%E2%80%94%E5%AE%BF%E8%88%8D%2F%E4%B8%AA%E4%BA%BA%E2%80%9D%E5%9B%9B%E7%BA%A7%E9%A2%84%E8%AD%A6%E7%BD%91%E7%BB%9C%EF%BC%8C%E4%BE%9D%E6%89%98%E7%8F%AD%E7%BA%A7%E5%BF%83%E7%90%86%E5%A7%94%E5%91%98%E3%80%81%E5%AD%A6%E7%94%9F%E5%85%9A%E5%9B%A2%E9%AA%A8%E5%B9%B2%E3%80%81%E5%AD%A6%E7%94%9F%E5%AF%9D%E5%AE%A4%E5%AE%A4%E9%95%BF%E7%AD%89%E7%BE%A4%E4%BD%93%EF%BC%8C%E9%87%8D%E7%82%B9%20">
        <w:r>
          <w:rPr>
            <w:rStyle w:val="af"/>
            <w:lang w:eastAsia="zh-CN"/>
          </w:rPr>
          <w:t>[63]</w:t>
        </w:r>
      </w:hyperlink>
      <w:r>
        <w:rPr>
          <w:rFonts w:hint="eastAsia"/>
          <w:lang w:eastAsia="zh-CN"/>
        </w:rPr>
        <w:t>：班委、宿舍长定期汇报同学思想状态，及时发现孤立、压抑等现象并介入。对于</w:t>
      </w:r>
      <w:r>
        <w:rPr>
          <w:rFonts w:hint="eastAsia"/>
          <w:b/>
          <w:bCs/>
          <w:lang w:eastAsia="zh-CN"/>
        </w:rPr>
        <w:t>极端人际事件</w:t>
      </w:r>
      <w:r>
        <w:rPr>
          <w:rFonts w:hint="eastAsia"/>
          <w:lang w:eastAsia="zh-CN"/>
        </w:rPr>
        <w:t>（如欺凌、打架），校规和法律均明令禁止，违者视情节给予处分直至开除学籍，触犯法律的移交公安处理。总的来说，政策鼓励学生</w:t>
      </w:r>
      <w:r>
        <w:rPr>
          <w:rFonts w:hint="eastAsia"/>
          <w:b/>
          <w:bCs/>
          <w:lang w:eastAsia="zh-CN"/>
        </w:rPr>
        <w:t>自治互助</w:t>
      </w:r>
      <w:r>
        <w:rPr>
          <w:rFonts w:hint="eastAsia"/>
          <w:lang w:eastAsia="zh-CN"/>
        </w:rPr>
        <w:t>解决一般人际问题，同时提供辅导员、心理中心等正式渠道兜底。</w:t>
      </w:r>
    </w:p>
    <w:p w14:paraId="6B61888C" w14:textId="77777777" w:rsidR="004056A9" w:rsidRDefault="004056A9" w:rsidP="004056A9">
      <w:pPr>
        <w:pStyle w:val="a0"/>
        <w:rPr>
          <w:lang w:eastAsia="zh-CN"/>
        </w:rPr>
      </w:pPr>
      <w:r>
        <w:rPr>
          <w:rFonts w:hint="eastAsia"/>
          <w:b/>
          <w:bCs/>
          <w:lang w:eastAsia="zh-CN"/>
        </w:rPr>
        <w:t>学生社团管理：</w:t>
      </w:r>
      <w:r>
        <w:rPr>
          <w:lang w:eastAsia="zh-CN"/>
        </w:rPr>
        <w:t xml:space="preserve"> </w:t>
      </w:r>
      <w:r>
        <w:rPr>
          <w:rFonts w:hint="eastAsia"/>
          <w:lang w:eastAsia="zh-CN"/>
        </w:rPr>
        <w:t>教育部和共青团中央于2016年出台《高校学生社团管理暂行办法》，明确社团成立需经校团委和学生会组织审核，登记备案，并实行年审制</w:t>
      </w:r>
      <w:hyperlink r:id="rId324" w:anchor=":~:text=%E3%80%8A%E5%8A%9E%E6%B3%95%E3%80%8B%E5%88%86%E5%85%AB%E4%B8%AA%E9%83%A8%E5%88%86%EF%BC%9A%E4%B8%80%E6%98%AF%E6%80%BB%E5%88%99%EF%BC%9B%E4%BA%8C%E6%98%AF%E7%AE%A1%E7%90%86%E6%9C%BA%E6%9E%84%EF%BC%9B%E4%B8%89%E6%98%AF%E6%88%90%E7%AB%8B%E3%80%81%E5%B9%B4%E5%AE%A1%E5%92%8C%E6%B3%A8%E9%94%80%EF%BC%9B%E5%9B%9B%E6%98%AF%E7%BB%84%E7%BB%87%E5%BB%BA%E8%AE%BE%EF%BC%9B%E4%BA%94%E6%98%AF%E6%B4%BB%E5%8A%A8%E7%AE%A1%E7%90%86%EF%BC%9B%E5%85%AD%E6%98%AF%E7%BB%8F%E8%B4%B9%E7%AE%A1%E7%90%86%EF%BC%9B%E4%B8%83%E6%98%AF%E5%B7%A5%E4%BD%9C%E4%BF%9D%E9%9A%9C%EF%BC%9B%E5%85%AB%E6%98%AF%E9%99%84%E5%88%99%E3%80%82">
        <w:r>
          <w:rPr>
            <w:rStyle w:val="af"/>
            <w:lang w:eastAsia="zh-CN"/>
          </w:rPr>
          <w:t>[64]</w:t>
        </w:r>
      </w:hyperlink>
      <w:r>
        <w:rPr>
          <w:rFonts w:hint="eastAsia"/>
          <w:lang w:eastAsia="zh-CN"/>
        </w:rPr>
        <w:t>。各高校据此制定本校《学生社团管理办法》（Evidence</w:t>
      </w:r>
      <w:r>
        <w:rPr>
          <w:lang w:eastAsia="zh-CN"/>
        </w:rPr>
        <w:t xml:space="preserve"> Level </w:t>
      </w:r>
      <w:r>
        <w:rPr>
          <w:rFonts w:hint="eastAsia"/>
          <w:lang w:eastAsia="zh-CN"/>
        </w:rPr>
        <w:t>A：全国高校普遍遵循）。一般要求：新建社团须有发起成员一定数量（5~10名发起人、不少于20名拟加入成员）、提交社团章程和指导老师名单，经校团委批准后方可成立</w:t>
      </w:r>
      <w:hyperlink r:id="rId325" w:anchor=":~:text=%E3%80%8A%E5%8A%9E%E6%B3%95%E3%80%8B%E5%88%86%E5%85%AB%E4%B8%AA%E9%83%A8%E5%88%86%EF%BC%9A%E4%B8%80%E6%98%AF%E6%80%BB%E5%88%99%EF%BC%9B%E4%BA%8C%E6%98%AF%E7%AE%A1%E7%90%86%E6%9C%BA%E6%9E%84%EF%BC%9B%E4%B8%89%E6%98%AF%E6%88%90%E7%AB%8B%E3%80%81%E5%B9%B4%E5%AE%A1%E5%92%8C%E6%B3%A8%E9%94%80%EF%BC%9B%E5%9B%9B%E6%98%AF%E7%BB%84%E7%BB%87%E5%BB%BA%E8%AE%BE%EF%BC%9B%E4%BA%94%E6%98%AF%E6%B4%BB%E5%8A%A8%E7%AE%A1%E7%90%86%EF%BC%9B%E5%85%AD%E6%98%AF%E7%BB%8F%E8%B4%B9%E7%AE%A1%E7%90%86%EF%BC%9B%E4%B8%83%E6%98%AF%E5%B7%A5%E4%BD%9C%E4%BF%9D%E9%9A%9C%EF%BC%9B%E5%85%AB%E6%98%AF%E9%99%84%E5%88%99%E3%80%82">
        <w:r>
          <w:rPr>
            <w:rStyle w:val="af"/>
            <w:lang w:eastAsia="zh-CN"/>
          </w:rPr>
          <w:t>[64]</w:t>
        </w:r>
      </w:hyperlink>
      <w:r>
        <w:rPr>
          <w:rFonts w:hint="eastAsia"/>
          <w:lang w:eastAsia="zh-CN"/>
        </w:rPr>
        <w:t>。社团类型多样，包括学术科技类、文体艺术类、公益实践类等，部分高校还有政治理论类社团等。社团日常接受校团委或社联指导，重大活动需审批备案、经费开支需财务监管</w:t>
      </w:r>
      <w:hyperlink r:id="rId326" w:anchor=":~:text=%E3%80%8A%E9%AB%98%E6%A0%A1%E5%AD%A6%E7%94%9F%E7%A4%BE%E5%9B%A2%E7%AE%A1%E7%90%86%E6%9A%82%E8%A1%8C%E5%8A%9E%E6%B3%95%E3%80%8B%E5%87%BA%E5%8F%B0%20">
        <w:r>
          <w:rPr>
            <w:rStyle w:val="af"/>
            <w:lang w:eastAsia="zh-CN"/>
          </w:rPr>
          <w:t>[65]</w:t>
        </w:r>
      </w:hyperlink>
      <w:r>
        <w:rPr>
          <w:rFonts w:hint="eastAsia"/>
          <w:lang w:eastAsia="zh-CN"/>
        </w:rPr>
        <w:t>。高校每年对社团进行</w:t>
      </w:r>
      <w:r>
        <w:rPr>
          <w:rFonts w:hint="eastAsia"/>
          <w:b/>
          <w:bCs/>
          <w:lang w:eastAsia="zh-CN"/>
        </w:rPr>
        <w:t>年审</w:t>
      </w:r>
      <w:r>
        <w:rPr>
          <w:rFonts w:hint="eastAsia"/>
          <w:lang w:eastAsia="zh-CN"/>
        </w:rPr>
        <w:t>，不活跃或违规的社团将限期整改或注销。学校鼓励“百花齐放”的社团文化，例如北大学生社团已有超过</w:t>
      </w:r>
      <w:r>
        <w:rPr>
          <w:rFonts w:hint="eastAsia"/>
          <w:b/>
          <w:bCs/>
          <w:lang w:eastAsia="zh-CN"/>
        </w:rPr>
        <w:t>250家</w:t>
      </w:r>
      <w:r>
        <w:rPr>
          <w:rFonts w:hint="eastAsia"/>
          <w:lang w:eastAsia="zh-CN"/>
        </w:rPr>
        <w:t>、涵盖八大类别，每年仍有新社团涌现</w:t>
      </w:r>
      <w:hyperlink r:id="rId327" w:anchor=":~:text=%E5%8C%97%E5%A4%A761%E5%AE%B6%E7%A7%91%E5%88%9B%E7%A4%BE%E5%9B%A2%E5%8D%A0%E6%AF%94%E6%9C%80%E9%AB%98%20,">
        <w:r>
          <w:rPr>
            <w:rStyle w:val="af"/>
            <w:lang w:eastAsia="zh-CN"/>
          </w:rPr>
          <w:t>[66]</w:t>
        </w:r>
      </w:hyperlink>
      <w:hyperlink r:id="rId328" w:anchor=":~:text=%E5%8C%97%E5%A4%A7%E8%BF%91%E4%BA%8C%E7%99%BE%E5%AE%B6%E5%AD%A6%E7%94%9F%E7%A4%BE%E5%9B%A2%E6%8B%9B%E6%96%B0%E8%BF%9B%E5%85%A5%E7%83%AD%E6%BD%AE%28%E5%9B%BE%EF%BC%89%20">
        <w:r>
          <w:rPr>
            <w:rStyle w:val="af"/>
            <w:lang w:eastAsia="zh-CN"/>
          </w:rPr>
          <w:t>[67]</w:t>
        </w:r>
      </w:hyperlink>
      <w:r>
        <w:rPr>
          <w:rFonts w:hint="eastAsia"/>
          <w:lang w:eastAsia="zh-CN"/>
        </w:rPr>
        <w:t>。同时也强调社团活动“正确导向”，不得从事违反法律和校纪的事务。多数高校禁止带有宗教、营利性质的社团注册。为支持学生社团，很多高校提供经费资助或场地支持，按活动绩效评选优秀社团给予奖励</w:t>
      </w:r>
      <w:hyperlink r:id="rId329" w:anchor=":~:text=%E3%80%8A%E9%AB%98%E6%A0%A1%E5%AD%A6%E7%94%9F%E7%A4%BE%E5%9B%A2%E7%AE%A1%E7%90%86%E6%9A%82%E8%A1%8C%E5%8A%9E%E6%B3%95%E3%80%8B%E5%87%BA%E5%8F%B0%20">
        <w:r>
          <w:rPr>
            <w:rStyle w:val="af"/>
            <w:lang w:eastAsia="zh-CN"/>
          </w:rPr>
          <w:t>[65]</w:t>
        </w:r>
      </w:hyperlink>
      <w:r>
        <w:rPr>
          <w:rFonts w:hint="eastAsia"/>
          <w:lang w:eastAsia="zh-CN"/>
        </w:rPr>
        <w:t>。现实中，学生社团已成为大学生社交和自我发展重要平台，但</w:t>
      </w:r>
      <w:r>
        <w:rPr>
          <w:rFonts w:hint="eastAsia"/>
          <w:b/>
          <w:bCs/>
          <w:lang w:eastAsia="zh-CN"/>
        </w:rPr>
        <w:t>管理制度</w:t>
      </w:r>
      <w:r>
        <w:rPr>
          <w:rFonts w:hint="eastAsia"/>
          <w:lang w:eastAsia="zh-CN"/>
        </w:rPr>
        <w:t>确保其规范运行、健康发展。</w:t>
      </w:r>
    </w:p>
    <w:p w14:paraId="17C05F05" w14:textId="77777777" w:rsidR="004056A9" w:rsidRDefault="004056A9" w:rsidP="004056A9">
      <w:pPr>
        <w:pStyle w:val="3"/>
        <w:rPr>
          <w:lang w:eastAsia="zh-CN"/>
        </w:rPr>
      </w:pPr>
      <w:bookmarkStart w:id="24" w:name="流程材料时限三件套-1"/>
      <w:bookmarkEnd w:id="23"/>
      <w:r>
        <w:rPr>
          <w:rFonts w:hint="eastAsia"/>
          <w:lang w:eastAsia="zh-CN"/>
        </w:rPr>
        <w:lastRenderedPageBreak/>
        <w:t>流程·材料·时限（三件套）</w:t>
      </w:r>
    </w:p>
    <w:p w14:paraId="4A09F58B" w14:textId="77777777" w:rsidR="004056A9" w:rsidRDefault="004056A9" w:rsidP="004056A9">
      <w:pPr>
        <w:pStyle w:val="FirstParagraph"/>
        <w:rPr>
          <w:lang w:eastAsia="zh-CN"/>
        </w:rPr>
      </w:pPr>
      <w:r>
        <w:rPr>
          <w:rFonts w:hint="eastAsia"/>
          <w:b/>
          <w:bCs/>
          <w:lang w:eastAsia="zh-CN"/>
        </w:rPr>
        <w:t>（1）宿舍矛盾处理流程：</w:t>
      </w:r>
      <w:r>
        <w:rPr>
          <w:lang w:eastAsia="zh-CN"/>
        </w:rPr>
        <w:t xml:space="preserve"> </w:t>
      </w:r>
      <w:r>
        <w:rPr>
          <w:rFonts w:hint="eastAsia"/>
          <w:lang w:eastAsia="zh-CN"/>
        </w:rPr>
        <w:t>以两名室友因作息冲突产生矛盾为例，一般处理步骤：首先室友间</w:t>
      </w:r>
      <w:r>
        <w:rPr>
          <w:rFonts w:hint="eastAsia"/>
          <w:b/>
          <w:bCs/>
          <w:lang w:eastAsia="zh-CN"/>
        </w:rPr>
        <w:t>私下沟通</w:t>
      </w:r>
      <w:r>
        <w:rPr>
          <w:rFonts w:hint="eastAsia"/>
          <w:lang w:eastAsia="zh-CN"/>
        </w:rPr>
        <w:t>尝试达成妥协（如约定熄灯时间、使用耳机等）；若无法解决，则向</w:t>
      </w:r>
      <w:r>
        <w:rPr>
          <w:rFonts w:hint="eastAsia"/>
          <w:b/>
          <w:bCs/>
          <w:lang w:eastAsia="zh-CN"/>
        </w:rPr>
        <w:t>宿舍长/楼栋管理员</w:t>
      </w:r>
      <w:r>
        <w:rPr>
          <w:rFonts w:hint="eastAsia"/>
          <w:lang w:eastAsia="zh-CN"/>
        </w:rPr>
        <w:t>反映，由宿管阿姨当面调解，提醒遵守公约；如矛盾升级，再由</w:t>
      </w:r>
      <w:r>
        <w:rPr>
          <w:rFonts w:hint="eastAsia"/>
          <w:b/>
          <w:bCs/>
          <w:lang w:eastAsia="zh-CN"/>
        </w:rPr>
        <w:t>辅导员</w:t>
      </w:r>
      <w:r>
        <w:rPr>
          <w:rFonts w:hint="eastAsia"/>
          <w:lang w:eastAsia="zh-CN"/>
        </w:rPr>
        <w:t>介入，与当事人谈心、提出调整方案（如调换床位、调整舍友组合）。辅导员会评估冲突严重程度，若确属不可调和，会向学生工作处申请</w:t>
      </w:r>
      <w:r>
        <w:rPr>
          <w:rFonts w:hint="eastAsia"/>
          <w:b/>
          <w:bCs/>
          <w:lang w:eastAsia="zh-CN"/>
        </w:rPr>
        <w:t>宿舍调换</w:t>
      </w:r>
      <w:r>
        <w:rPr>
          <w:rFonts w:hint="eastAsia"/>
          <w:lang w:eastAsia="zh-CN"/>
        </w:rPr>
        <w:t>。调宿通常需有空余床位做交换，并在院系领导批准后进行</w:t>
      </w:r>
      <w:hyperlink r:id="rId330" w:anchor=":~:text=%E7%AC%AC%E5%9B%9B%E6%9D%A1%C2%A0%20%E5%AD%A6%E7%94%9F%E8%B0%83%E5%AE%BF">
        <w:r>
          <w:rPr>
            <w:rStyle w:val="af"/>
            <w:lang w:eastAsia="zh-CN"/>
          </w:rPr>
          <w:t>[62]</w:t>
        </w:r>
      </w:hyperlink>
      <w:r>
        <w:rPr>
          <w:rFonts w:hint="eastAsia"/>
          <w:lang w:eastAsia="zh-CN"/>
        </w:rPr>
        <w:t>。整个过程要求各方冷静客观，学校层面避免随意换宿以维护宿舍整体稳定，只有在沟通和教育无效情况下才调整。</w:t>
      </w:r>
      <w:r>
        <w:rPr>
          <w:rFonts w:hint="eastAsia"/>
          <w:i/>
          <w:iCs/>
          <w:lang w:eastAsia="zh-CN"/>
        </w:rPr>
        <w:t>材料</w:t>
      </w:r>
      <w:r>
        <w:rPr>
          <w:rFonts w:hint="eastAsia"/>
          <w:lang w:eastAsia="zh-CN"/>
        </w:rPr>
        <w:t>：学生无需书面材料，辅导员会做调宿备案。</w:t>
      </w:r>
      <w:r>
        <w:rPr>
          <w:rFonts w:hint="eastAsia"/>
          <w:i/>
          <w:iCs/>
          <w:lang w:eastAsia="zh-CN"/>
        </w:rPr>
        <w:t>时限</w:t>
      </w:r>
      <w:r>
        <w:rPr>
          <w:rFonts w:hint="eastAsia"/>
          <w:lang w:eastAsia="zh-CN"/>
        </w:rPr>
        <w:t>：简易矛盾当日可解决，调宿则根据宿舍紧张程度，一般在提交申请后1-2周内答复。</w:t>
      </w:r>
    </w:p>
    <w:p w14:paraId="7B1DAE35" w14:textId="77777777" w:rsidR="004056A9" w:rsidRDefault="004056A9" w:rsidP="004056A9">
      <w:pPr>
        <w:pStyle w:val="a0"/>
        <w:rPr>
          <w:lang w:eastAsia="zh-CN"/>
        </w:rPr>
      </w:pPr>
      <w:r>
        <w:rPr>
          <w:rFonts w:hint="eastAsia"/>
          <w:b/>
          <w:bCs/>
          <w:lang w:eastAsia="zh-CN"/>
        </w:rPr>
        <w:t>（2）学生社团注册流程：</w:t>
      </w:r>
      <w:r>
        <w:rPr>
          <w:lang w:eastAsia="zh-CN"/>
        </w:rPr>
        <w:t xml:space="preserve"> </w:t>
      </w:r>
      <w:r>
        <w:rPr>
          <w:rFonts w:hint="eastAsia"/>
          <w:lang w:eastAsia="zh-CN"/>
        </w:rPr>
        <w:t>每年新生入学或学年初为社团招新和新社团审批高峰。申请组建社团需提交：①</w:t>
      </w:r>
      <w:r>
        <w:rPr>
          <w:rFonts w:hint="eastAsia"/>
          <w:b/>
          <w:bCs/>
          <w:lang w:eastAsia="zh-CN"/>
        </w:rPr>
        <w:t>社团申请表</w:t>
      </w:r>
      <w:r>
        <w:rPr>
          <w:rFonts w:hint="eastAsia"/>
          <w:lang w:eastAsia="zh-CN"/>
        </w:rPr>
        <w:t>（载明社团名称、宗旨、拟开展活动）；②</w:t>
      </w:r>
      <w:r>
        <w:rPr>
          <w:rFonts w:hint="eastAsia"/>
          <w:b/>
          <w:bCs/>
          <w:lang w:eastAsia="zh-CN"/>
        </w:rPr>
        <w:t>发起人名单</w:t>
      </w:r>
      <w:r>
        <w:rPr>
          <w:rFonts w:hint="eastAsia"/>
          <w:lang w:eastAsia="zh-CN"/>
        </w:rPr>
        <w:t>及联系方式（需达到规定人数）；③</w:t>
      </w:r>
      <w:r>
        <w:rPr>
          <w:rFonts w:hint="eastAsia"/>
          <w:b/>
          <w:bCs/>
          <w:lang w:eastAsia="zh-CN"/>
        </w:rPr>
        <w:t>指导教师意见表</w:t>
      </w:r>
      <w:r>
        <w:rPr>
          <w:rFonts w:hint="eastAsia"/>
          <w:lang w:eastAsia="zh-CN"/>
        </w:rPr>
        <w:t>（由一名学校教师签字同意指导）；④</w:t>
      </w:r>
      <w:r>
        <w:rPr>
          <w:rFonts w:hint="eastAsia"/>
          <w:b/>
          <w:bCs/>
          <w:lang w:eastAsia="zh-CN"/>
        </w:rPr>
        <w:t>社团章程</w:t>
      </w:r>
      <w:r>
        <w:rPr>
          <w:rFonts w:hint="eastAsia"/>
          <w:lang w:eastAsia="zh-CN"/>
        </w:rPr>
        <w:t>草案（包括组织架构、会员权利义务、活动财务制度等）。</w:t>
      </w:r>
      <w:r>
        <w:rPr>
          <w:rFonts w:hint="eastAsia"/>
          <w:i/>
          <w:iCs/>
          <w:lang w:eastAsia="zh-CN"/>
        </w:rPr>
        <w:t>流程</w:t>
      </w:r>
      <w:r>
        <w:rPr>
          <w:lang w:eastAsia="zh-CN"/>
        </w:rPr>
        <w:t xml:space="preserve">: </w:t>
      </w:r>
      <w:r>
        <w:rPr>
          <w:rFonts w:hint="eastAsia"/>
          <w:lang w:eastAsia="zh-CN"/>
        </w:rPr>
        <w:t>发起人向校团委社团管理部门提交申请</w:t>
      </w:r>
      <w:r>
        <w:rPr>
          <w:lang w:eastAsia="zh-CN"/>
        </w:rPr>
        <w:t xml:space="preserve"> → </w:t>
      </w:r>
      <w:r>
        <w:rPr>
          <w:rFonts w:hint="eastAsia"/>
          <w:lang w:eastAsia="zh-CN"/>
        </w:rPr>
        <w:t>校团委或校学生会组织审核材料，必要时组织答辩论证（考察社团定位是否独特、有无与现有社团重复等）</w:t>
      </w:r>
      <w:r>
        <w:rPr>
          <w:lang w:eastAsia="zh-CN"/>
        </w:rPr>
        <w:t xml:space="preserve"> → </w:t>
      </w:r>
      <w:r>
        <w:rPr>
          <w:rFonts w:hint="eastAsia"/>
          <w:lang w:eastAsia="zh-CN"/>
        </w:rPr>
        <w:t>审核通过的，给予</w:t>
      </w:r>
      <w:r>
        <w:rPr>
          <w:rFonts w:hint="eastAsia"/>
          <w:b/>
          <w:bCs/>
          <w:lang w:eastAsia="zh-CN"/>
        </w:rPr>
        <w:t>筹备期</w:t>
      </w:r>
      <w:r>
        <w:rPr>
          <w:rFonts w:hint="eastAsia"/>
          <w:lang w:eastAsia="zh-CN"/>
        </w:rPr>
        <w:t>（通常1个月），期间招募足够成员并举办1-2次活动试运行</w:t>
      </w:r>
      <w:r>
        <w:rPr>
          <w:lang w:eastAsia="zh-CN"/>
        </w:rPr>
        <w:t xml:space="preserve"> → </w:t>
      </w:r>
      <w:r>
        <w:rPr>
          <w:rFonts w:hint="eastAsia"/>
          <w:lang w:eastAsia="zh-CN"/>
        </w:rPr>
        <w:t>筹备期结束提交活动总结</w:t>
      </w:r>
      <w:r>
        <w:rPr>
          <w:lang w:eastAsia="zh-CN"/>
        </w:rPr>
        <w:t xml:space="preserve"> → </w:t>
      </w:r>
      <w:r>
        <w:rPr>
          <w:rFonts w:hint="eastAsia"/>
          <w:lang w:eastAsia="zh-CN"/>
        </w:rPr>
        <w:t>校团委正式批准成立，纳入学校社团名录，发放社团登记证或编号。整个审批一般在</w:t>
      </w:r>
      <w:r>
        <w:rPr>
          <w:rFonts w:hint="eastAsia"/>
          <w:b/>
          <w:bCs/>
          <w:lang w:eastAsia="zh-CN"/>
        </w:rPr>
        <w:t>每学期前1-2个月</w:t>
      </w:r>
      <w:r>
        <w:rPr>
          <w:rFonts w:hint="eastAsia"/>
          <w:lang w:eastAsia="zh-CN"/>
        </w:rPr>
        <w:t>集中受理并公布结果。</w:t>
      </w:r>
      <w:r>
        <w:rPr>
          <w:rFonts w:hint="eastAsia"/>
          <w:i/>
          <w:iCs/>
          <w:lang w:eastAsia="zh-CN"/>
        </w:rPr>
        <w:t>时限</w:t>
      </w:r>
      <w:r>
        <w:rPr>
          <w:rFonts w:hint="eastAsia"/>
          <w:lang w:eastAsia="zh-CN"/>
        </w:rPr>
        <w:t>：社团从申请到正式成立约需</w:t>
      </w:r>
      <w:r>
        <w:rPr>
          <w:rFonts w:hint="eastAsia"/>
          <w:b/>
          <w:bCs/>
          <w:lang w:eastAsia="zh-CN"/>
        </w:rPr>
        <w:t>1-2个月</w:t>
      </w:r>
      <w:r>
        <w:rPr>
          <w:lang w:eastAsia="zh-CN"/>
        </w:rPr>
        <w:t>。</w:t>
      </w:r>
      <w:r>
        <w:rPr>
          <w:rFonts w:hint="eastAsia"/>
          <w:i/>
          <w:iCs/>
          <w:lang w:eastAsia="zh-CN"/>
        </w:rPr>
        <w:t>注意</w:t>
      </w:r>
      <w:r>
        <w:rPr>
          <w:lang w:eastAsia="zh-CN"/>
        </w:rPr>
        <w:t xml:space="preserve">: </w:t>
      </w:r>
      <w:r>
        <w:rPr>
          <w:rFonts w:hint="eastAsia"/>
          <w:lang w:eastAsia="zh-CN"/>
        </w:rPr>
        <w:t>年审每年末进行，各社团递交年度活动报告和财务报告，若未通过年审将被警告或注销。</w:t>
      </w:r>
    </w:p>
    <w:p w14:paraId="3CB129DB" w14:textId="77777777" w:rsidR="004056A9" w:rsidRDefault="004056A9" w:rsidP="004056A9">
      <w:pPr>
        <w:pStyle w:val="a0"/>
        <w:rPr>
          <w:lang w:eastAsia="zh-CN"/>
        </w:rPr>
      </w:pPr>
      <w:r>
        <w:rPr>
          <w:rFonts w:hint="eastAsia"/>
          <w:b/>
          <w:bCs/>
          <w:lang w:eastAsia="zh-CN"/>
        </w:rPr>
        <w:t>（3）宿舍入住与调整材料：</w:t>
      </w:r>
      <w:r>
        <w:rPr>
          <w:lang w:eastAsia="zh-CN"/>
        </w:rPr>
        <w:t xml:space="preserve"> </w:t>
      </w:r>
      <w:r>
        <w:rPr>
          <w:rFonts w:hint="eastAsia"/>
          <w:lang w:eastAsia="zh-CN"/>
        </w:rPr>
        <w:t>新生初次分配宿舍无需学生申请，由学校根据</w:t>
      </w:r>
      <w:r>
        <w:rPr>
          <w:rFonts w:hint="eastAsia"/>
          <w:b/>
          <w:bCs/>
          <w:lang w:eastAsia="zh-CN"/>
        </w:rPr>
        <w:t>专业、籍贯</w:t>
      </w:r>
      <w:r>
        <w:rPr>
          <w:rFonts w:hint="eastAsia"/>
          <w:lang w:eastAsia="zh-CN"/>
        </w:rPr>
        <w:t>或随机原则编排。同班同专业通常集中住宿</w:t>
      </w:r>
      <w:hyperlink r:id="rId331" w:anchor=":~:text=%E7%AC%AC%E4%B8%89%E6%9D%A1%C2%A0%20%E5%AD%A6%E7%94%9F%E5%85%A5%E4%BD%8F">
        <w:r>
          <w:rPr>
            <w:rStyle w:val="af"/>
            <w:lang w:eastAsia="zh-CN"/>
          </w:rPr>
          <w:t>[68]</w:t>
        </w:r>
      </w:hyperlink>
      <w:r>
        <w:rPr>
          <w:rFonts w:hint="eastAsia"/>
          <w:lang w:eastAsia="zh-CN"/>
        </w:rPr>
        <w:t>。若学生对宿舍安排有特殊困难（如疾病需底楼、家庭特殊情况需走读等），应在</w:t>
      </w:r>
      <w:r>
        <w:rPr>
          <w:rFonts w:hint="eastAsia"/>
          <w:b/>
          <w:bCs/>
          <w:lang w:eastAsia="zh-CN"/>
        </w:rPr>
        <w:t>报到前</w:t>
      </w:r>
      <w:r>
        <w:rPr>
          <w:rFonts w:hint="eastAsia"/>
          <w:lang w:eastAsia="zh-CN"/>
        </w:rPr>
        <w:t>向学工部门提交书面申请和证明材料（如医院证明），学校视情况统筹安排。一般情况下，学生不得私自换宿或强行要求舍友搬出</w:t>
      </w:r>
      <w:hyperlink r:id="rId332" w:anchor=":~:text=3%EF%BC%8E%E5%9B%A0%E7%89%B9%E6%AE%8A%E5%8E%9F%E5%9B%A0%E5%AD%A6%E7%94%9F%E4%B8%AA%E4%BA%BA%E9%9C%80%E5%8F%98%E6%9B%B4%E6%88%BF%E9%97%B4%E6%88%96%E5%BA%8A%E4%BD%8D%E8%80%85%EF%BC%8C%E5%BF%85%E9%A1%BB%E7%94%B1%E6%9C%AC%E4%BA%BA%E6%8F%90%E5%87%BA%E4%B9%A6%E9%9D%A2%E7%94%B3%E8%AF%B7%EF%BC%8C%E7%BB%8F%E9%99%A2%EF%BC%88%E7%B3%BB%EF%BC%89%E6%89%B9%E5%87%86%E5%90%8E%EF%BC%8C%E6%8C%81%E7%9B%B8%E5%85%B3%E8%AF%81%E6%98%8E%EF%BC%8C%E4%BA%A4%E7%94%B1%E5%AD%A6%E7%94%9F%E5%85%AC%E5%AF%93%E6%9C%8D%E5%8A%A1%E9%83%A8%E6%A0%B9%E6%8D%AE%E5%AE%9E%E9%99%85%E6%83%85%E5%86%B5%E5%8A%9E%E7%90%86%E3%80%82">
        <w:r>
          <w:rPr>
            <w:rStyle w:val="af"/>
            <w:lang w:eastAsia="zh-CN"/>
          </w:rPr>
          <w:t>[69]</w:t>
        </w:r>
      </w:hyperlink>
      <w:r>
        <w:rPr>
          <w:rFonts w:hint="eastAsia"/>
          <w:lang w:eastAsia="zh-CN"/>
        </w:rPr>
        <w:t>。若因出国交换、休学等需退宿，需填写</w:t>
      </w:r>
      <w:r>
        <w:rPr>
          <w:rFonts w:hint="eastAsia"/>
          <w:b/>
          <w:bCs/>
          <w:lang w:eastAsia="zh-CN"/>
        </w:rPr>
        <w:t>退宿申请表</w:t>
      </w:r>
      <w:r>
        <w:rPr>
          <w:rFonts w:hint="eastAsia"/>
          <w:lang w:eastAsia="zh-CN"/>
        </w:rPr>
        <w:t>，辅导员签字后到宿管科办理退宿手续</w:t>
      </w:r>
      <w:hyperlink r:id="rId333" w:anchor=":~:text=1%EF%BC%8E%E5%AD%A6%E7%94%9F%E5%AD%A6%E4%B9%A0%E7%BB%93%E6%9D%9F">
        <w:r>
          <w:rPr>
            <w:rStyle w:val="af"/>
            <w:lang w:eastAsia="zh-CN"/>
          </w:rPr>
          <w:t>[70]</w:t>
        </w:r>
      </w:hyperlink>
      <w:r>
        <w:rPr>
          <w:rFonts w:hint="eastAsia"/>
          <w:lang w:eastAsia="zh-CN"/>
        </w:rPr>
        <w:t>。毕业离校时统一办理宿舍退宿手续，交还钥匙等，未按时退宿将按规定处理。调换宿舍如因学校施工、宿舍调整统一安排，学生须配合在指定时间内完成搬迁。</w:t>
      </w:r>
      <w:r>
        <w:rPr>
          <w:rFonts w:hint="eastAsia"/>
          <w:i/>
          <w:iCs/>
          <w:lang w:eastAsia="zh-CN"/>
        </w:rPr>
        <w:t>材料</w:t>
      </w:r>
      <w:r>
        <w:rPr>
          <w:lang w:eastAsia="zh-CN"/>
        </w:rPr>
        <w:t xml:space="preserve">: </w:t>
      </w:r>
      <w:r>
        <w:rPr>
          <w:rFonts w:hint="eastAsia"/>
          <w:lang w:eastAsia="zh-CN"/>
        </w:rPr>
        <w:t>调宿需本人申请书、辅导员和学院签批，特殊原因如心理冲突也可附心理咨询师建议意见（Evidence</w:t>
      </w:r>
      <w:r>
        <w:rPr>
          <w:lang w:eastAsia="zh-CN"/>
        </w:rPr>
        <w:t xml:space="preserve"> Level </w:t>
      </w:r>
      <w:r>
        <w:rPr>
          <w:rFonts w:hint="eastAsia"/>
          <w:lang w:eastAsia="zh-CN"/>
        </w:rPr>
        <w:t>C：各校实践）。</w:t>
      </w:r>
      <w:r>
        <w:rPr>
          <w:rFonts w:hint="eastAsia"/>
          <w:i/>
          <w:iCs/>
          <w:lang w:eastAsia="zh-CN"/>
        </w:rPr>
        <w:t>时限</w:t>
      </w:r>
      <w:r>
        <w:rPr>
          <w:lang w:eastAsia="zh-CN"/>
        </w:rPr>
        <w:t xml:space="preserve">: </w:t>
      </w:r>
      <w:r>
        <w:rPr>
          <w:rFonts w:hint="eastAsia"/>
          <w:lang w:eastAsia="zh-CN"/>
        </w:rPr>
        <w:t>学年中途一般不调整宿舍，确因特殊批准调换的，手续完成后通常在</w:t>
      </w:r>
      <w:r>
        <w:rPr>
          <w:rFonts w:hint="eastAsia"/>
          <w:b/>
          <w:bCs/>
          <w:lang w:eastAsia="zh-CN"/>
        </w:rPr>
        <w:t>1周内</w:t>
      </w:r>
      <w:r>
        <w:rPr>
          <w:rFonts w:hint="eastAsia"/>
          <w:lang w:eastAsia="zh-CN"/>
        </w:rPr>
        <w:t>搬迁完毕。</w:t>
      </w:r>
    </w:p>
    <w:p w14:paraId="739F811C" w14:textId="77777777" w:rsidR="004056A9" w:rsidRDefault="004056A9" w:rsidP="004056A9">
      <w:pPr>
        <w:pStyle w:val="3"/>
        <w:rPr>
          <w:lang w:eastAsia="zh-CN"/>
        </w:rPr>
      </w:pPr>
      <w:bookmarkStart w:id="25" w:name="多校对比5所院校-1"/>
      <w:bookmarkEnd w:id="24"/>
      <w:r>
        <w:rPr>
          <w:rFonts w:hint="eastAsia"/>
          <w:lang w:eastAsia="zh-CN"/>
        </w:rPr>
        <w:lastRenderedPageBreak/>
        <w:t>多校对比（≥</w:t>
      </w:r>
      <w:r>
        <w:rPr>
          <w:rFonts w:hint="eastAsia"/>
          <w:lang w:eastAsia="zh-CN"/>
        </w:rPr>
        <w:t>5</w:t>
      </w:r>
      <w:r>
        <w:rPr>
          <w:rFonts w:hint="eastAsia"/>
          <w:lang w:eastAsia="zh-CN"/>
        </w:rPr>
        <w:t>所院校）</w:t>
      </w:r>
    </w:p>
    <w:p w14:paraId="4929051C" w14:textId="77777777" w:rsidR="004056A9" w:rsidRDefault="004056A9" w:rsidP="004056A9">
      <w:pPr>
        <w:pStyle w:val="FirstParagraph"/>
        <w:rPr>
          <w:lang w:eastAsia="zh-CN"/>
        </w:rPr>
      </w:pPr>
      <w:r>
        <w:rPr>
          <w:rFonts w:hint="eastAsia"/>
          <w:b/>
          <w:bCs/>
          <w:lang w:eastAsia="zh-CN"/>
        </w:rPr>
        <w:t>宿舍条件与管理差异：</w:t>
      </w:r>
      <w:r>
        <w:rPr>
          <w:lang w:eastAsia="zh-CN"/>
        </w:rPr>
        <w:t xml:space="preserve"> </w:t>
      </w:r>
      <w:r>
        <w:rPr>
          <w:rFonts w:hint="eastAsia"/>
          <w:lang w:eastAsia="zh-CN"/>
        </w:rPr>
        <w:t>不同高校的住宿条件和规定存在显著差异。</w:t>
      </w:r>
      <w:r>
        <w:rPr>
          <w:rFonts w:hint="eastAsia"/>
          <w:b/>
          <w:bCs/>
          <w:lang w:eastAsia="zh-CN"/>
        </w:rPr>
        <w:t>北方某些高校</w:t>
      </w:r>
      <w:r>
        <w:rPr>
          <w:rFonts w:hint="eastAsia"/>
          <w:lang w:eastAsia="zh-CN"/>
        </w:rPr>
        <w:t>（如哈尔滨工程大学）冬季有集中供暖，因此夜间不断电不断网，学生可在宿舍自习至深夜；而</w:t>
      </w:r>
      <w:r>
        <w:rPr>
          <w:rFonts w:hint="eastAsia"/>
          <w:b/>
          <w:bCs/>
          <w:lang w:eastAsia="zh-CN"/>
        </w:rPr>
        <w:t>南方高校</w:t>
      </w:r>
      <w:r>
        <w:rPr>
          <w:rFonts w:hint="eastAsia"/>
          <w:lang w:eastAsia="zh-CN"/>
        </w:rPr>
        <w:t>传统上夏季11点熄灯断电，近年来多数已取消强制断电，允许自备台灯学习。</w:t>
      </w:r>
      <w:r>
        <w:rPr>
          <w:rFonts w:hint="eastAsia"/>
          <w:b/>
          <w:bCs/>
          <w:lang w:eastAsia="zh-CN"/>
        </w:rPr>
        <w:t>复旦大学</w:t>
      </w:r>
      <w:r>
        <w:rPr>
          <w:rFonts w:hint="eastAsia"/>
          <w:lang w:eastAsia="zh-CN"/>
        </w:rPr>
        <w:t>等顶尖名校宿舍实行24小时门禁刷卡制（无固定宵禁时间），学生可以自由出入</w:t>
      </w:r>
      <w:hyperlink r:id="rId334" w:anchor=":~:text=985%EF%BC%8C211%E5%AD%A6%E6%A0%A1%E4%BC%9A%E8%A7%84%E5%AE%9A%E5%AD%A6%E7%94%9F%E6%AF%8F%E6%99%9A%E5%BF%85%E9%A1%BB%E5%91%86%E5%9C%A8%E5%AF%9D%E5%AE%A4%E5%90%97%EF%BC%9F%20">
        <w:r>
          <w:rPr>
            <w:rStyle w:val="af"/>
            <w:lang w:eastAsia="zh-CN"/>
          </w:rPr>
          <w:t>[41]</w:t>
        </w:r>
      </w:hyperlink>
      <w:r>
        <w:rPr>
          <w:rFonts w:hint="eastAsia"/>
          <w:lang w:eastAsia="zh-CN"/>
        </w:rPr>
        <w:t>；相反，部分地方高校或军事院校严格执行晚点名和熄灯制度，晚归记过、屡次违规可能取消住宿资格</w:t>
      </w:r>
      <w:hyperlink r:id="rId335" w:anchor=":~:text=%E5%9C%A8%E6%88%91%E5%BF%B5%E7%9A%84%E5%A4%A7%E5%AD%A6%EF%BC%8C%E8%99%BD%E7%84%B6%E4%B8%8D%E7%AE%97%E7%89%B9%E5%88%AB%E4%BF%9D%E5%AE%88%EF%BC%8C%E7%94%B7%E7%94%9F%E8%BF%9B%E5%A5%B3%E7%94%9F%E5%AE%BF%E8%88%8D%E5%BF%85%E9%A1%BB%E5%BE%97%E6%9C%89%E5%A5%B3%E7%94%9F%E5%AE%BF%E5%8F%8B%E5%85%A8%E7%A8%8B%E9%99%AA%E7%9D%80%E3%80%82%E7%94%B7%E7%94%9F%E5%AD%A6%E7%94%9F%E8%AF%81%E6%A0%B9%E6%9C%AC%E6%89%93%E4%B8%8D%E5%BC%80%E5%A5%B3%E7%94%9F%E5%AE%BF%E8%88%8D%E9%97%A8%EF%BC%8C%E8%80%8C%E7%94%B7%E7%94%9F%E5%AE%BF%E8%88%8D%E5%88%99%E6%B2%A1%E5%95%A5%E9%97%A8%E7%A6%81%E5%8D%A1%E3%80%82">
        <w:r>
          <w:rPr>
            <w:rStyle w:val="af"/>
            <w:lang w:eastAsia="zh-CN"/>
          </w:rPr>
          <w:t>[71]</w:t>
        </w:r>
      </w:hyperlink>
      <w:r>
        <w:rPr>
          <w:rFonts w:hint="eastAsia"/>
          <w:lang w:eastAsia="zh-CN"/>
        </w:rPr>
        <w:t>。宿舍人数上也不同：如</w:t>
      </w:r>
      <w:r>
        <w:rPr>
          <w:rFonts w:hint="eastAsia"/>
          <w:b/>
          <w:bCs/>
          <w:lang w:eastAsia="zh-CN"/>
        </w:rPr>
        <w:t>北京大学</w:t>
      </w:r>
      <w:r>
        <w:rPr>
          <w:rFonts w:hint="eastAsia"/>
          <w:lang w:eastAsia="zh-CN"/>
        </w:rPr>
        <w:t>新宿舍多为4人间，上床下桌配置，而一些高职院校仍采用6-8人间上下铺。硬件上，</w:t>
      </w:r>
      <w:r>
        <w:rPr>
          <w:rFonts w:hint="eastAsia"/>
          <w:b/>
          <w:bCs/>
          <w:lang w:eastAsia="zh-CN"/>
        </w:rPr>
        <w:t>香港及海外高校</w:t>
      </w:r>
      <w:r>
        <w:rPr>
          <w:rFonts w:hint="eastAsia"/>
          <w:lang w:eastAsia="zh-CN"/>
        </w:rPr>
        <w:t>常提供单人间或套间，但大陆本科阶段合住为主。值得一提的是，有高校开始提供</w:t>
      </w:r>
      <w:r>
        <w:rPr>
          <w:rFonts w:hint="eastAsia"/>
          <w:b/>
          <w:bCs/>
          <w:lang w:eastAsia="zh-CN"/>
        </w:rPr>
        <w:t>“研究生情侣宿舍”</w:t>
      </w:r>
      <w:r>
        <w:rPr>
          <w:rFonts w:hint="eastAsia"/>
          <w:lang w:eastAsia="zh-CN"/>
        </w:rPr>
        <w:t>或</w:t>
      </w:r>
      <w:r>
        <w:rPr>
          <w:rFonts w:hint="eastAsia"/>
          <w:b/>
          <w:bCs/>
          <w:lang w:eastAsia="zh-CN"/>
        </w:rPr>
        <w:t>夫妻房</w:t>
      </w:r>
      <w:r>
        <w:rPr>
          <w:rFonts w:hint="eastAsia"/>
          <w:lang w:eastAsia="zh-CN"/>
        </w:rPr>
        <w:t>（如武汉大学为博士夫妻安排有限的校内公寓），而本科生原则上不考虑情侣同住。再看</w:t>
      </w:r>
      <w:r>
        <w:rPr>
          <w:rFonts w:hint="eastAsia"/>
          <w:b/>
          <w:bCs/>
          <w:lang w:eastAsia="zh-CN"/>
        </w:rPr>
        <w:t>宿舍文化</w:t>
      </w:r>
      <w:r>
        <w:rPr>
          <w:rFonts w:hint="eastAsia"/>
          <w:lang w:eastAsia="zh-CN"/>
        </w:rPr>
        <w:t>：</w:t>
      </w:r>
      <w:r>
        <w:rPr>
          <w:rFonts w:hint="eastAsia"/>
          <w:b/>
          <w:bCs/>
          <w:lang w:eastAsia="zh-CN"/>
        </w:rPr>
        <w:t>湖南大学</w:t>
      </w:r>
      <w:r>
        <w:rPr>
          <w:rFonts w:hint="eastAsia"/>
          <w:lang w:eastAsia="zh-CN"/>
        </w:rPr>
        <w:t>等倡导“文明寝室”评比，每年评选卫生、学习优秀宿舍给予表彰</w:t>
      </w:r>
      <w:hyperlink r:id="rId336" w:anchor=":~:text=match%20at%20L217%20%E5%AD%A6%E6%A0%A1%E7%9B%B8%E5%85%B3%E8%81%8C%E8%83%BD%E9%83%A8%E9%97%A8%E5%92%8C%E9%99%A2%EF%BC%88%E7%B3%BB%EF%BC%89%E5%AE%9A%E6%9C%9F%E7%BB%84%E7%BB%87%E5%8D%AB%E7%94%9F%E6%A3%80%E6%9F%A5%E5%92%8C%E8%AF%84%E6%AF%94%EF%BC%8C%E6%AF%8F%E5%B9%B4%E5%BA%A6%E8%AF%84%E5%AE%9A%E2%80%9C%E6%96%87%E6%98%8E%E5%AF%9D%E5%AE%A4%E2%80%9D%E5%92%8C%E2%80%9C%E6%96%87%E6%98%8E%E6%A5%BC%E2%80%9D%EF%BC%8C%E5%B9%B6%E7%BB%99%E4%BA%88%E8%A1%A8%E5%BD%B0%E5%92%8C%E5%A5%96%E5%8A%B1%E3%80%82%E5%90%8C%E6%97%B6%E6%A3%80%E6%9F%A5%E3%80%81%E7%9D%A3%E4%BF%83%E5%8D%AB%E7%94%9F%E7%8A%B6%E5%86%B5%E8%BE%83%E5%B7%AE%E7%9A%84%E5%AE%BF%E8%88%8D%E5%8F%8A%E6%97%B6%E8%BF%9B%E8%A1%8C%E6%95%B4%E6%94%B9%E3%80%82">
        <w:r>
          <w:rPr>
            <w:rStyle w:val="af"/>
            <w:lang w:eastAsia="zh-CN"/>
          </w:rPr>
          <w:t>[72]</w:t>
        </w:r>
      </w:hyperlink>
      <w:r>
        <w:rPr>
          <w:rFonts w:hint="eastAsia"/>
          <w:lang w:eastAsia="zh-CN"/>
        </w:rPr>
        <w:t>；</w:t>
      </w:r>
      <w:r>
        <w:rPr>
          <w:rFonts w:hint="eastAsia"/>
          <w:b/>
          <w:bCs/>
          <w:lang w:eastAsia="zh-CN"/>
        </w:rPr>
        <w:t>电子科技大学</w:t>
      </w:r>
      <w:r>
        <w:rPr>
          <w:rFonts w:hint="eastAsia"/>
          <w:lang w:eastAsia="zh-CN"/>
        </w:rPr>
        <w:t>等则开展宿舍创意比赛，鼓励学生营造温馨环境。这些反映不同高校在住宿管理上的用心程度和风格，各有侧重。</w:t>
      </w:r>
    </w:p>
    <w:p w14:paraId="45B5D96A" w14:textId="77777777" w:rsidR="004056A9" w:rsidRDefault="004056A9" w:rsidP="004056A9">
      <w:pPr>
        <w:pStyle w:val="a0"/>
        <w:rPr>
          <w:lang w:eastAsia="zh-CN"/>
        </w:rPr>
      </w:pPr>
      <w:r>
        <w:rPr>
          <w:rFonts w:hint="eastAsia"/>
          <w:b/>
          <w:bCs/>
          <w:lang w:eastAsia="zh-CN"/>
        </w:rPr>
        <w:t>人际关系风气：</w:t>
      </w:r>
      <w:r>
        <w:rPr>
          <w:lang w:eastAsia="zh-CN"/>
        </w:rPr>
        <w:t xml:space="preserve"> </w:t>
      </w:r>
      <w:r>
        <w:rPr>
          <w:rFonts w:hint="eastAsia"/>
          <w:lang w:eastAsia="zh-CN"/>
        </w:rPr>
        <w:t>不同类型高校的学生人际交往呈现某些差异。一些</w:t>
      </w:r>
      <w:r>
        <w:rPr>
          <w:rFonts w:hint="eastAsia"/>
          <w:b/>
          <w:bCs/>
          <w:lang w:eastAsia="zh-CN"/>
        </w:rPr>
        <w:t>综合性大学</w:t>
      </w:r>
      <w:r>
        <w:rPr>
          <w:rFonts w:hint="eastAsia"/>
          <w:lang w:eastAsia="zh-CN"/>
        </w:rPr>
        <w:t>因学生来源多元、专业分散，班级凝聚力相对弱，取而代之的是按兴趣形成朋友圈和社团圈子；而</w:t>
      </w:r>
      <w:r>
        <w:rPr>
          <w:rFonts w:hint="eastAsia"/>
          <w:b/>
          <w:bCs/>
          <w:lang w:eastAsia="zh-CN"/>
        </w:rPr>
        <w:t>师范类或军校</w:t>
      </w:r>
      <w:r>
        <w:rPr>
          <w:rFonts w:hint="eastAsia"/>
          <w:lang w:eastAsia="zh-CN"/>
        </w:rPr>
        <w:t>因严格的班级建制、日常集体活动多，师生、生生关系更为紧密。在竞争氛围上，</w:t>
      </w:r>
      <w:r>
        <w:rPr>
          <w:rFonts w:hint="eastAsia"/>
          <w:b/>
          <w:bCs/>
          <w:lang w:eastAsia="zh-CN"/>
        </w:rPr>
        <w:t>顶尖高校</w:t>
      </w:r>
      <w:r>
        <w:rPr>
          <w:rFonts w:hint="eastAsia"/>
          <w:lang w:eastAsia="zh-CN"/>
        </w:rPr>
        <w:t>学生普遍目标高远但压力大，人际关系可能既合作又竞争。比如清华北大的同学为保研名额竞争，同时也在科研或竞赛中互为队友。相反，</w:t>
      </w:r>
      <w:r>
        <w:rPr>
          <w:rFonts w:hint="eastAsia"/>
          <w:b/>
          <w:bCs/>
          <w:lang w:eastAsia="zh-CN"/>
        </w:rPr>
        <w:t>普通本科院校</w:t>
      </w:r>
      <w:r>
        <w:rPr>
          <w:rFonts w:hint="eastAsia"/>
          <w:lang w:eastAsia="zh-CN"/>
        </w:rPr>
        <w:t>可能更强调同学情谊，共同面对就业等挑战。调查显示，</w:t>
      </w:r>
      <w:r>
        <w:rPr>
          <w:rFonts w:hint="eastAsia"/>
          <w:b/>
          <w:bCs/>
          <w:lang w:eastAsia="zh-CN"/>
        </w:rPr>
        <w:t>66%大学生通过社团结交朋友</w:t>
      </w:r>
      <w:r>
        <w:rPr>
          <w:rFonts w:hint="eastAsia"/>
          <w:lang w:eastAsia="zh-CN"/>
        </w:rPr>
        <w:t>，成为主要社交途径</w:t>
      </w:r>
      <w:hyperlink r:id="rId337" w:anchor=":~:text=%E5%A4%A7%E5%AD%A6%E7%94%9F%E7%A4%BE%E4%BA%A4%E5%91%88%E7%8E%B0%E5%A4%9A%E5%85%83%E5%8C%96">
        <w:r>
          <w:rPr>
            <w:rStyle w:val="af"/>
            <w:lang w:eastAsia="zh-CN"/>
          </w:rPr>
          <w:t>[73]</w:t>
        </w:r>
      </w:hyperlink>
      <w:r>
        <w:rPr>
          <w:rFonts w:hint="eastAsia"/>
          <w:lang w:eastAsia="zh-CN"/>
        </w:rPr>
        <w:t>；在一些没有丰富社团的院校，学生社交范围更多局限于班级和宿舍</w:t>
      </w:r>
      <w:hyperlink r:id="rId338" w:anchor=":~:text=%E5%8F%97%E8%AE%BF%E5%A4%A7%E5%AD%A6%E7%94%9F%E9%9D%92%E7%9D%90%E2%80%9C%E5%87%A0%E5%88%86%E7%B3%96%E2%80%9D%E7%9A%84%E7%A4%BE%E4%BA%A4%E6%96%B9%E5%BC%8F%20%E8%B0%83%E6%9F%A5%E7%BB%93%E6%9E%9C%E6%98%BE%E7%A4%BA%EF%BC%8C64.82">
        <w:r>
          <w:rPr>
            <w:rStyle w:val="af"/>
            <w:lang w:eastAsia="zh-CN"/>
          </w:rPr>
          <w:t>[74]</w:t>
        </w:r>
      </w:hyperlink>
      <w:r>
        <w:rPr>
          <w:rFonts w:hint="eastAsia"/>
          <w:lang w:eastAsia="zh-CN"/>
        </w:rPr>
        <w:t>。对于人际困扰，不同高校也有应对举措：</w:t>
      </w:r>
      <w:r>
        <w:rPr>
          <w:rFonts w:hint="eastAsia"/>
          <w:b/>
          <w:bCs/>
          <w:lang w:eastAsia="zh-CN"/>
        </w:rPr>
        <w:t>北京师范大学</w:t>
      </w:r>
      <w:r>
        <w:rPr>
          <w:rFonts w:hint="eastAsia"/>
          <w:lang w:eastAsia="zh-CN"/>
        </w:rPr>
        <w:t>编写《大学生危机自救手册》发至每个宿舍，提高学生安全与交往技能（这是高校隐形课程的一部分）</w:t>
      </w:r>
      <w:hyperlink r:id="rId339" w:anchor=":~:text=%E5%8C%97%E5%B8%88%E5%A4%A7%E3%80%8A%E5%A4%A7%E5%AD%A6%E7%94%9F%E5%8D%B1%E6%9C%BA%E8%87%AA%E6%95%91%E6%89%8B%E5%86%8C%E3%80%8B%E8%B5%B0%E8%BF%9B%E5%AD%A6%E7%94%9F%E5%85%AC%E5%AF%93_CERNET%E7%AC%AC%E4%BA%8C%E5%8D%81%E4%B8%89%E5%B1%8A%20">
        <w:r>
          <w:rPr>
            <w:rStyle w:val="af"/>
            <w:lang w:eastAsia="zh-CN"/>
          </w:rPr>
          <w:t>[75]</w:t>
        </w:r>
      </w:hyperlink>
      <w:r>
        <w:rPr>
          <w:rFonts w:hint="eastAsia"/>
          <w:lang w:eastAsia="zh-CN"/>
        </w:rPr>
        <w:t>。而</w:t>
      </w:r>
      <w:r>
        <w:rPr>
          <w:rFonts w:hint="eastAsia"/>
          <w:b/>
          <w:bCs/>
          <w:lang w:eastAsia="zh-CN"/>
        </w:rPr>
        <w:t>香港高校</w:t>
      </w:r>
      <w:r>
        <w:rPr>
          <w:rFonts w:hint="eastAsia"/>
          <w:lang w:eastAsia="zh-CN"/>
        </w:rPr>
        <w:t>常设有Peer</w:t>
      </w:r>
      <w:r>
        <w:rPr>
          <w:lang w:eastAsia="zh-CN"/>
        </w:rPr>
        <w:t xml:space="preserve"> </w:t>
      </w:r>
      <w:r>
        <w:rPr>
          <w:rFonts w:hint="eastAsia"/>
          <w:lang w:eastAsia="zh-CN"/>
        </w:rPr>
        <w:t>Mentor（朋辈导师）制度，新生一入学就有高年级学长指导校园生活，这点大陆高校近年也在借鉴。此外，在</w:t>
      </w:r>
      <w:r>
        <w:rPr>
          <w:rFonts w:hint="eastAsia"/>
          <w:b/>
          <w:bCs/>
          <w:lang w:eastAsia="zh-CN"/>
        </w:rPr>
        <w:t>地域文化</w:t>
      </w:r>
      <w:r>
        <w:rPr>
          <w:rFonts w:hint="eastAsia"/>
          <w:lang w:eastAsia="zh-CN"/>
        </w:rPr>
        <w:t>影响下，某些高校人际风格有地方特色：如</w:t>
      </w:r>
      <w:r>
        <w:rPr>
          <w:rFonts w:hint="eastAsia"/>
          <w:b/>
          <w:bCs/>
          <w:lang w:eastAsia="zh-CN"/>
        </w:rPr>
        <w:t>上海高校</w:t>
      </w:r>
      <w:r>
        <w:rPr>
          <w:rFonts w:hint="eastAsia"/>
          <w:lang w:eastAsia="zh-CN"/>
        </w:rPr>
        <w:t>学生被认为待人礼貌理性，</w:t>
      </w:r>
      <w:r>
        <w:rPr>
          <w:rFonts w:hint="eastAsia"/>
          <w:b/>
          <w:bCs/>
          <w:lang w:eastAsia="zh-CN"/>
        </w:rPr>
        <w:t>东北高校</w:t>
      </w:r>
      <w:r>
        <w:rPr>
          <w:rFonts w:hint="eastAsia"/>
          <w:lang w:eastAsia="zh-CN"/>
        </w:rPr>
        <w:t>学生直爽豪放，这可能源于当地社会文化氛围。总体而言，良好的人际关系策略在各校通用，只是表现形式受学校环境影响略有不同。</w:t>
      </w:r>
    </w:p>
    <w:p w14:paraId="6C6293F8" w14:textId="77777777" w:rsidR="004056A9" w:rsidRDefault="004056A9" w:rsidP="004056A9">
      <w:pPr>
        <w:pStyle w:val="a0"/>
        <w:rPr>
          <w:lang w:eastAsia="zh-CN"/>
        </w:rPr>
      </w:pPr>
      <w:r>
        <w:rPr>
          <w:rFonts w:hint="eastAsia"/>
          <w:b/>
          <w:bCs/>
          <w:lang w:eastAsia="zh-CN"/>
        </w:rPr>
        <w:t>社团数量与活跃度：</w:t>
      </w:r>
      <w:r>
        <w:rPr>
          <w:lang w:eastAsia="zh-CN"/>
        </w:rPr>
        <w:t xml:space="preserve"> </w:t>
      </w:r>
      <w:r>
        <w:rPr>
          <w:rFonts w:hint="eastAsia"/>
          <w:lang w:eastAsia="zh-CN"/>
        </w:rPr>
        <w:t>重点名校往往拥有数量众多、类型丰富的学生社团。以</w:t>
      </w:r>
      <w:r>
        <w:rPr>
          <w:rFonts w:hint="eastAsia"/>
          <w:b/>
          <w:bCs/>
          <w:lang w:eastAsia="zh-CN"/>
        </w:rPr>
        <w:t>北京大学</w:t>
      </w:r>
      <w:r>
        <w:rPr>
          <w:rFonts w:hint="eastAsia"/>
          <w:lang w:eastAsia="zh-CN"/>
        </w:rPr>
        <w:t>为例，目前在册学生社团超过</w:t>
      </w:r>
      <w:r>
        <w:rPr>
          <w:rFonts w:hint="eastAsia"/>
          <w:b/>
          <w:bCs/>
          <w:lang w:eastAsia="zh-CN"/>
        </w:rPr>
        <w:t>260家</w:t>
      </w:r>
      <w:r>
        <w:rPr>
          <w:rFonts w:hint="eastAsia"/>
          <w:lang w:eastAsia="zh-CN"/>
        </w:rPr>
        <w:t>，活跃成员达1.5万余人</w:t>
      </w:r>
      <w:hyperlink r:id="rId340" w:anchor=":~:text=%E5%8C%97%E5%A4%A761%E5%AE%B6%E7%A7%91%E5%88%9B%E7%A4%BE%E5%9B%A2%E5%8D%A0%E6%AF%94%E6%9C%80%E9%AB%98%20,">
        <w:r>
          <w:rPr>
            <w:rStyle w:val="af"/>
            <w:lang w:eastAsia="zh-CN"/>
          </w:rPr>
          <w:t>[66]</w:t>
        </w:r>
      </w:hyperlink>
      <w:r>
        <w:rPr>
          <w:rFonts w:hint="eastAsia"/>
          <w:lang w:eastAsia="zh-CN"/>
        </w:rPr>
        <w:t>。社团涵盖学术、文艺、体育、公益、地域文化等方方面面，每年“百团大战”招新场面盛大。而普通本科院校的社团规模则小一些，很多校社团数量在50~100之间，成员也相对固定。</w:t>
      </w:r>
      <w:r>
        <w:rPr>
          <w:rFonts w:hint="eastAsia"/>
          <w:b/>
          <w:bCs/>
          <w:lang w:eastAsia="zh-CN"/>
        </w:rPr>
        <w:t>工科院校</w:t>
      </w:r>
      <w:r>
        <w:rPr>
          <w:rFonts w:hint="eastAsia"/>
          <w:lang w:eastAsia="zh-CN"/>
        </w:rPr>
        <w:t>因男女比例因素，科技类和竞技游戏类社团特别活跃，如电子科大机器人协会、哈工大程序设计协会等实力强劲；而</w:t>
      </w:r>
      <w:r>
        <w:rPr>
          <w:rFonts w:hint="eastAsia"/>
          <w:b/>
          <w:bCs/>
          <w:lang w:eastAsia="zh-CN"/>
        </w:rPr>
        <w:t>综合性大学</w:t>
      </w:r>
      <w:r>
        <w:rPr>
          <w:rFonts w:hint="eastAsia"/>
          <w:lang w:eastAsia="zh-CN"/>
        </w:rPr>
        <w:t>的文艺类、社会实践类社团更受欢迎，如人大、复旦有大量人文社科类学生社团。财力上，一些高校每年划拨专项经费</w:t>
      </w:r>
      <w:r>
        <w:rPr>
          <w:rFonts w:hint="eastAsia"/>
          <w:lang w:eastAsia="zh-CN"/>
        </w:rPr>
        <w:lastRenderedPageBreak/>
        <w:t>用于社团活动（如清华设有“学生社团活动基金”支持大型活动），而经费紧张的院校社团主要靠收会员费或拉赞助维持。校方管理松紧度也不同：</w:t>
      </w:r>
      <w:r>
        <w:rPr>
          <w:rFonts w:hint="eastAsia"/>
          <w:b/>
          <w:bCs/>
          <w:lang w:eastAsia="zh-CN"/>
        </w:rPr>
        <w:t>广东外语外贸大学</w:t>
      </w:r>
      <w:r>
        <w:rPr>
          <w:rFonts w:hint="eastAsia"/>
          <w:lang w:eastAsia="zh-CN"/>
        </w:rPr>
        <w:t>等对社团财务审核严格，每笔支出需报销审批；但也有高校社联给予社团较大自主权、鼓励创新。一个可见趋势是，无论高校层次如何，大学生参与社团的比例相当高。据调查，</w:t>
      </w:r>
      <w:r>
        <w:rPr>
          <w:rFonts w:hint="eastAsia"/>
          <w:b/>
          <w:bCs/>
          <w:lang w:eastAsia="zh-CN"/>
        </w:rPr>
        <w:t>84.96%受访学生曾参与假期实习或社团实践</w:t>
      </w:r>
      <w:hyperlink r:id="rId341" w:anchor=":~:text=%E6%9C%89%E6%84%8F%E6%80%9D%E7%9A%84%E6%98%AF%EF%BC%8C%E4%B9%9F%E5%87%A0%E4%B9%8E%E5%9C%A8%E5%90%8C%E6%97%B6%EF%BC%8C%E3%80%8A%E4%B8%AD%E5%9B%BD%E9%9D%92%E5%B9%B4%E6%8A%A5%E3%80%8B%E5%88%8A%E5%8F%91%E4%BA%86%E4%B8%80%E7%AF%87%E6%8A%A5%E9%81%93%EF%BC%8C%E4%B8%BB%E9%A2%98%E7%A8%8D%E6%9C%89%E4%B8%8D%E5%90%8C%EF%BC%8C%E8%B0%83%E6%9F%A5%E7%9A%84%E6%98%AF%E5%A4%A7%E5%AD%A6%E7%94%9F%E5%AE%9E%E4%B9%A0%E6%9C%9F%E7%9A%84%E5%B7%A5%E8%B5%84%E6%83%85%E5%86%B5%EF%BC%8C%E2%80%9C84.96">
        <w:r>
          <w:rPr>
            <w:rStyle w:val="af"/>
            <w:lang w:eastAsia="zh-CN"/>
          </w:rPr>
          <w:t>[76]</w:t>
        </w:r>
      </w:hyperlink>
      <w:r>
        <w:rPr>
          <w:rFonts w:hint="eastAsia"/>
          <w:lang w:eastAsia="zh-CN"/>
        </w:rPr>
        <w:t>（这里将实习和社团都视为课堂外实践）。社团已成为大学生培养组织沟通能力的重要场域，这点在各类高校是一致的。因此对学生而言，无论身在社团繁盛的一流大学，还是资源较有限的院校，都应积极寻求志趣相投的群体，以拓展人脉、提升软实力。</w:t>
      </w:r>
    </w:p>
    <w:p w14:paraId="1CD3707B" w14:textId="77777777" w:rsidR="004056A9" w:rsidRDefault="004056A9" w:rsidP="004056A9">
      <w:pPr>
        <w:pStyle w:val="3"/>
        <w:rPr>
          <w:lang w:eastAsia="zh-CN"/>
        </w:rPr>
      </w:pPr>
      <w:bookmarkStart w:id="26" w:name="适用性说明与失效情形-1"/>
      <w:bookmarkEnd w:id="25"/>
      <w:r>
        <w:rPr>
          <w:rFonts w:hint="eastAsia"/>
          <w:lang w:eastAsia="zh-CN"/>
        </w:rPr>
        <w:t>适用性说明与失效情形</w:t>
      </w:r>
    </w:p>
    <w:p w14:paraId="768EDAFF" w14:textId="77777777" w:rsidR="004056A9" w:rsidRDefault="004056A9" w:rsidP="004056A9">
      <w:pPr>
        <w:pStyle w:val="FirstParagraph"/>
        <w:rPr>
          <w:lang w:eastAsia="zh-CN"/>
        </w:rPr>
      </w:pPr>
      <w:r>
        <w:rPr>
          <w:rFonts w:hint="eastAsia"/>
          <w:b/>
          <w:bCs/>
          <w:lang w:eastAsia="zh-CN"/>
        </w:rPr>
        <w:t>适用范围：</w:t>
      </w:r>
      <w:r>
        <w:rPr>
          <w:lang w:eastAsia="zh-CN"/>
        </w:rPr>
        <w:t xml:space="preserve"> </w:t>
      </w:r>
      <w:r>
        <w:rPr>
          <w:rFonts w:hint="eastAsia"/>
          <w:lang w:eastAsia="zh-CN"/>
        </w:rPr>
        <w:t>本章建议主要面向</w:t>
      </w:r>
      <w:r>
        <w:rPr>
          <w:rFonts w:hint="eastAsia"/>
          <w:b/>
          <w:bCs/>
          <w:lang w:eastAsia="zh-CN"/>
        </w:rPr>
        <w:t>大陆普通高校</w:t>
      </w:r>
      <w:r>
        <w:rPr>
          <w:rFonts w:hint="eastAsia"/>
          <w:lang w:eastAsia="zh-CN"/>
        </w:rPr>
        <w:t>的在校大学生。对于</w:t>
      </w:r>
      <w:r>
        <w:rPr>
          <w:rFonts w:hint="eastAsia"/>
          <w:b/>
          <w:bCs/>
          <w:lang w:eastAsia="zh-CN"/>
        </w:rPr>
        <w:t>住宿管理</w:t>
      </w:r>
      <w:r>
        <w:rPr>
          <w:rFonts w:hint="eastAsia"/>
          <w:lang w:eastAsia="zh-CN"/>
        </w:rPr>
        <w:t>，除极少数特殊院校（如宗教院校可能要求晚间宵禁更严格、寄宿制中学式学院等）外，大部分高校遵循类似管理模式，因此章节内容对全国高校本科宿舍情况具有普遍适用性（Evidence</w:t>
      </w:r>
      <w:r>
        <w:rPr>
          <w:lang w:eastAsia="zh-CN"/>
        </w:rPr>
        <w:t xml:space="preserve"> Level </w:t>
      </w:r>
      <w:r>
        <w:rPr>
          <w:rFonts w:hint="eastAsia"/>
          <w:lang w:eastAsia="zh-CN"/>
        </w:rPr>
        <w:t>A）。</w:t>
      </w:r>
      <w:r>
        <w:rPr>
          <w:rFonts w:hint="eastAsia"/>
          <w:b/>
          <w:bCs/>
          <w:lang w:eastAsia="zh-CN"/>
        </w:rPr>
        <w:t>人际关系</w:t>
      </w:r>
      <w:r>
        <w:rPr>
          <w:rFonts w:hint="eastAsia"/>
          <w:lang w:eastAsia="zh-CN"/>
        </w:rPr>
        <w:t>部分为通用原则，适用于各类院校学生。</w:t>
      </w:r>
      <w:r>
        <w:rPr>
          <w:rFonts w:hint="eastAsia"/>
          <w:b/>
          <w:bCs/>
          <w:lang w:eastAsia="zh-CN"/>
        </w:rPr>
        <w:t>社团制度</w:t>
      </w:r>
      <w:r>
        <w:rPr>
          <w:rFonts w:hint="eastAsia"/>
          <w:lang w:eastAsia="zh-CN"/>
        </w:rPr>
        <w:t>则严格依据教育部统一办法，各高校差别在执行力度和具体流程上，基本适用范围为</w:t>
      </w:r>
      <w:r>
        <w:rPr>
          <w:rFonts w:hint="eastAsia"/>
          <w:b/>
          <w:bCs/>
          <w:lang w:eastAsia="zh-CN"/>
        </w:rPr>
        <w:t>所有设有学生社团的高校</w:t>
      </w:r>
      <w:r>
        <w:rPr>
          <w:rFonts w:hint="eastAsia"/>
          <w:lang w:eastAsia="zh-CN"/>
        </w:rPr>
        <w:t>（绝大多数本科院校，Evidence</w:t>
      </w:r>
      <w:r>
        <w:rPr>
          <w:lang w:eastAsia="zh-CN"/>
        </w:rPr>
        <w:t xml:space="preserve"> Level </w:t>
      </w:r>
      <w:r>
        <w:rPr>
          <w:rFonts w:hint="eastAsia"/>
          <w:lang w:eastAsia="zh-CN"/>
        </w:rPr>
        <w:t>A）。不过军校和公安类院校，由于其特殊纪律要求，学生社团活动较少或高度组织化，本章相关内容对这些院校适用性有限。</w:t>
      </w:r>
    </w:p>
    <w:p w14:paraId="6174714E" w14:textId="77777777" w:rsidR="004056A9" w:rsidRDefault="004056A9" w:rsidP="004056A9">
      <w:pPr>
        <w:pStyle w:val="a0"/>
        <w:rPr>
          <w:lang w:eastAsia="zh-CN"/>
        </w:rPr>
      </w:pPr>
      <w:r>
        <w:rPr>
          <w:rFonts w:hint="eastAsia"/>
          <w:b/>
          <w:bCs/>
          <w:lang w:eastAsia="zh-CN"/>
        </w:rPr>
        <w:t>失效情形与例外：</w:t>
      </w:r>
      <w:r>
        <w:rPr>
          <w:lang w:eastAsia="zh-CN"/>
        </w:rPr>
        <w:t xml:space="preserve"> </w:t>
      </w:r>
      <w:r>
        <w:rPr>
          <w:rFonts w:hint="eastAsia"/>
          <w:lang w:eastAsia="zh-CN"/>
        </w:rPr>
        <w:t>首先，随着高校管理观念转变，</w:t>
      </w:r>
      <w:r>
        <w:rPr>
          <w:rFonts w:hint="eastAsia"/>
          <w:b/>
          <w:bCs/>
          <w:lang w:eastAsia="zh-CN"/>
        </w:rPr>
        <w:t>宿舍门禁政策</w:t>
      </w:r>
      <w:r>
        <w:rPr>
          <w:rFonts w:hint="eastAsia"/>
          <w:lang w:eastAsia="zh-CN"/>
        </w:rPr>
        <w:t>近年有所松动，一些学校试点延长门禁或允许晚归登记制度，这意味着本章描述的“23:00关门”可能在部分高校逐步废除。如果读者所在学校已经取消夜间熄灯或开放自由进出，则需以校方新规为准。本章的大部分建议（如尊重舍友、按时归寝）在此情况下仍具参考意义，但具体纪律约束会不同。其次，人际交往中的文化差异：对于</w:t>
      </w:r>
      <w:r>
        <w:rPr>
          <w:rFonts w:hint="eastAsia"/>
          <w:b/>
          <w:bCs/>
          <w:lang w:eastAsia="zh-CN"/>
        </w:rPr>
        <w:t>留学生</w:t>
      </w:r>
      <w:r>
        <w:rPr>
          <w:rFonts w:hint="eastAsia"/>
          <w:lang w:eastAsia="zh-CN"/>
        </w:rPr>
        <w:t>或在国际化程度高的校园中，本章侧重的“班级-宿舍”关系可能不像在传统院校那样突出，留学生更注重跨文化交流渠道，这里未详细涵盖，应参考专门的跨文化适应建议（详见第15章）。再次，</w:t>
      </w:r>
      <w:r>
        <w:rPr>
          <w:rFonts w:hint="eastAsia"/>
          <w:b/>
          <w:bCs/>
          <w:lang w:eastAsia="zh-CN"/>
        </w:rPr>
        <w:t>社团管理</w:t>
      </w:r>
      <w:r>
        <w:rPr>
          <w:rFonts w:hint="eastAsia"/>
          <w:lang w:eastAsia="zh-CN"/>
        </w:rPr>
        <w:t>方面，如果学校恰逢管理条例修订（例如2020年教育部曾再次强调高校社团要建功能型团支部</w:t>
      </w:r>
      <w:hyperlink r:id="rId342" w:anchor=":~:text=0722">
        <w:r>
          <w:rPr>
            <w:rStyle w:val="af"/>
            <w:lang w:eastAsia="zh-CN"/>
          </w:rPr>
          <w:t>[77]</w:t>
        </w:r>
      </w:hyperlink>
      <w:r>
        <w:rPr>
          <w:rFonts w:hint="eastAsia"/>
          <w:lang w:eastAsia="zh-CN"/>
        </w:rPr>
        <w:t>），新要求可能使既有经验部分失效。读者应关注校团委发布的最新管理细则。最后，如果读者是</w:t>
      </w:r>
      <w:r>
        <w:rPr>
          <w:rFonts w:hint="eastAsia"/>
          <w:b/>
          <w:bCs/>
          <w:lang w:eastAsia="zh-CN"/>
        </w:rPr>
        <w:t>非全日制学生</w:t>
      </w:r>
      <w:r>
        <w:rPr>
          <w:rFonts w:hint="eastAsia"/>
          <w:lang w:eastAsia="zh-CN"/>
        </w:rPr>
        <w:t>或</w:t>
      </w:r>
      <w:r>
        <w:rPr>
          <w:rFonts w:hint="eastAsia"/>
          <w:b/>
          <w:bCs/>
          <w:lang w:eastAsia="zh-CN"/>
        </w:rPr>
        <w:t>走读生</w:t>
      </w:r>
      <w:r>
        <w:rPr>
          <w:rFonts w:hint="eastAsia"/>
          <w:lang w:eastAsia="zh-CN"/>
        </w:rPr>
        <w:t>，宿舍管理部分很多规定不直接适用，人际社团部分仍然相关但环境不同，需要灵活调整应用（例如走读生需额外主动参与校园活动以融入同学群体）。</w:t>
      </w:r>
    </w:p>
    <w:p w14:paraId="4B2BA32A" w14:textId="77777777" w:rsidR="004056A9" w:rsidRDefault="004056A9" w:rsidP="004056A9">
      <w:pPr>
        <w:pStyle w:val="3"/>
        <w:rPr>
          <w:lang w:eastAsia="zh-CN"/>
        </w:rPr>
      </w:pPr>
      <w:bookmarkStart w:id="27" w:name="情景任务-1"/>
      <w:bookmarkEnd w:id="26"/>
      <w:r>
        <w:rPr>
          <w:rFonts w:hint="eastAsia"/>
          <w:lang w:eastAsia="zh-CN"/>
        </w:rPr>
        <w:t>情景任务</w:t>
      </w:r>
    </w:p>
    <w:p w14:paraId="641F5653" w14:textId="77777777" w:rsidR="004056A9" w:rsidRDefault="004056A9" w:rsidP="004056A9">
      <w:pPr>
        <w:pStyle w:val="FirstParagraph"/>
        <w:rPr>
          <w:lang w:eastAsia="zh-CN"/>
        </w:rPr>
      </w:pPr>
      <w:r>
        <w:rPr>
          <w:rFonts w:hint="eastAsia"/>
          <w:b/>
          <w:bCs/>
          <w:lang w:eastAsia="zh-CN"/>
        </w:rPr>
        <w:t>情景1：舍友作息冲突。</w:t>
      </w:r>
      <w:r>
        <w:rPr>
          <w:lang w:eastAsia="zh-CN"/>
        </w:rPr>
        <w:t xml:space="preserve"> </w:t>
      </w:r>
      <w:r>
        <w:rPr>
          <w:rFonts w:hint="eastAsia"/>
          <w:lang w:eastAsia="zh-CN"/>
        </w:rPr>
        <w:t>大一的晓君喜欢早睡，而舍友小凯习惯熬夜玩游戏，两人因此产生摩擦。多次沟通无果，小凯深夜玩手机仍影响晓君休息。晓君可以采取哪些措施解决？</w:t>
      </w:r>
      <w:r>
        <w:rPr>
          <w:rFonts w:hint="eastAsia"/>
          <w:i/>
          <w:iCs/>
          <w:lang w:eastAsia="zh-CN"/>
        </w:rPr>
        <w:t>解析</w:t>
      </w:r>
      <w:r>
        <w:rPr>
          <w:lang w:eastAsia="zh-CN"/>
        </w:rPr>
        <w:t xml:space="preserve">: </w:t>
      </w:r>
      <w:r>
        <w:rPr>
          <w:rFonts w:hint="eastAsia"/>
          <w:lang w:eastAsia="zh-CN"/>
        </w:rPr>
        <w:t>首先，晓君可尝试与小凯再次</w:t>
      </w:r>
      <w:r>
        <w:rPr>
          <w:rFonts w:hint="eastAsia"/>
          <w:b/>
          <w:bCs/>
          <w:lang w:eastAsia="zh-CN"/>
        </w:rPr>
        <w:t>协商作息</w:t>
      </w:r>
      <w:r>
        <w:rPr>
          <w:rFonts w:hint="eastAsia"/>
          <w:lang w:eastAsia="zh-CN"/>
        </w:rPr>
        <w:t>，比如约定夜间使用耳机、调低屏幕亮度</w:t>
      </w:r>
      <w:r>
        <w:rPr>
          <w:rFonts w:hint="eastAsia"/>
          <w:lang w:eastAsia="zh-CN"/>
        </w:rPr>
        <w:lastRenderedPageBreak/>
        <w:t>等折中方案。如果小凯不配合，晓君可寻求</w:t>
      </w:r>
      <w:r>
        <w:rPr>
          <w:rFonts w:hint="eastAsia"/>
          <w:b/>
          <w:bCs/>
          <w:lang w:eastAsia="zh-CN"/>
        </w:rPr>
        <w:t>宿舍长或楼管</w:t>
      </w:r>
      <w:r>
        <w:rPr>
          <w:rFonts w:hint="eastAsia"/>
          <w:lang w:eastAsia="zh-CN"/>
        </w:rPr>
        <w:t>介入，让宿舍管理员提醒小凯遵守宿规（多数校规要求23点后保持安静）。若情况未改善，晓君应向</w:t>
      </w:r>
      <w:r>
        <w:rPr>
          <w:rFonts w:hint="eastAsia"/>
          <w:b/>
          <w:bCs/>
          <w:lang w:eastAsia="zh-CN"/>
        </w:rPr>
        <w:t>辅导员</w:t>
      </w:r>
      <w:r>
        <w:rPr>
          <w:rFonts w:hint="eastAsia"/>
          <w:lang w:eastAsia="zh-CN"/>
        </w:rPr>
        <w:t>反映，说明自己睡眠受严重影响，辅导员有责任调解。同时时君也要展现灵活：可考虑暂时使用耳塞睡觉、调整自己心态。如果辅导员判断冲突不可调和，可能会酌情安排晓君或小凯调换宿舍（需有空床位且经院系审批</w:t>
      </w:r>
      <w:hyperlink r:id="rId343" w:anchor=":~:text=%E7%AC%AC%E5%9B%9B%E6%9D%A1%C2%A0%20%E5%AD%A6%E7%94%9F%E8%B0%83%E5%AE%BF">
        <w:r>
          <w:rPr>
            <w:rStyle w:val="af"/>
            <w:lang w:eastAsia="zh-CN"/>
          </w:rPr>
          <w:t>[62]</w:t>
        </w:r>
      </w:hyperlink>
      <w:r>
        <w:rPr>
          <w:rFonts w:hint="eastAsia"/>
          <w:lang w:eastAsia="zh-CN"/>
        </w:rPr>
        <w:t>）。通过这些步骤，问题有望解决。重点是晓君应冷静理性，不与舍友直接冲突，而通过正规渠道求助解决人际矛盾。</w:t>
      </w:r>
    </w:p>
    <w:p w14:paraId="213FA6B7" w14:textId="77777777" w:rsidR="004056A9" w:rsidRDefault="004056A9" w:rsidP="004056A9">
      <w:pPr>
        <w:pStyle w:val="a0"/>
        <w:rPr>
          <w:lang w:eastAsia="zh-CN"/>
        </w:rPr>
      </w:pPr>
      <w:r>
        <w:rPr>
          <w:rFonts w:hint="eastAsia"/>
          <w:b/>
          <w:bCs/>
          <w:lang w:eastAsia="zh-CN"/>
        </w:rPr>
        <w:t>情景2：社团选择与时间分配。</w:t>
      </w:r>
      <w:r>
        <w:rPr>
          <w:lang w:eastAsia="zh-CN"/>
        </w:rPr>
        <w:t xml:space="preserve"> </w:t>
      </w:r>
      <w:r>
        <w:rPr>
          <w:rFonts w:hint="eastAsia"/>
          <w:lang w:eastAsia="zh-CN"/>
        </w:rPr>
        <w:t>大二的婷婷热心，加入了学生会、话剧社和羽毛球社团，每周要参加多次会议和训练，感觉身心俱疲、学业受影响。她不知是否该退出一些组织，又怕伤感情。婷婷应如何决策？</w:t>
      </w:r>
      <w:r>
        <w:rPr>
          <w:rFonts w:hint="eastAsia"/>
          <w:i/>
          <w:iCs/>
          <w:lang w:eastAsia="zh-CN"/>
        </w:rPr>
        <w:t>解析</w:t>
      </w:r>
      <w:r>
        <w:rPr>
          <w:lang w:eastAsia="zh-CN"/>
        </w:rPr>
        <w:t xml:space="preserve">: </w:t>
      </w:r>
      <w:r>
        <w:rPr>
          <w:rFonts w:hint="eastAsia"/>
          <w:lang w:eastAsia="zh-CN"/>
        </w:rPr>
        <w:t>婷婷需要审视自己的时间和精力，应用</w:t>
      </w:r>
      <w:r>
        <w:rPr>
          <w:rFonts w:hint="eastAsia"/>
          <w:b/>
          <w:bCs/>
          <w:lang w:eastAsia="zh-CN"/>
        </w:rPr>
        <w:t>精力管理</w:t>
      </w:r>
      <w:r>
        <w:rPr>
          <w:rFonts w:hint="eastAsia"/>
          <w:lang w:eastAsia="zh-CN"/>
        </w:rPr>
        <w:t>原则合理取舍。首先评估各社团对她的意义和收获：学生会可能提升组织协调能力但占用时间多；话剧社是她兴趣所在；羽毛球社带来锻炼和社交。可考虑</w:t>
      </w:r>
      <w:r>
        <w:rPr>
          <w:rFonts w:hint="eastAsia"/>
          <w:b/>
          <w:bCs/>
          <w:lang w:eastAsia="zh-CN"/>
        </w:rPr>
        <w:t>减少职责</w:t>
      </w:r>
      <w:r>
        <w:rPr>
          <w:rFonts w:hint="eastAsia"/>
          <w:lang w:eastAsia="zh-CN"/>
        </w:rPr>
        <w:t>：如果她在学生会任职过高导致学业难顾，可选择向部长表达情况，退出或转为普通成员。这并不丢脸，而是对自己负责。对真正热爱的活动（如话剧排练），可与导演商量角色时间安排，并注意提高学习效率，保证学业不掉队。同时学会</w:t>
      </w:r>
      <w:r>
        <w:rPr>
          <w:rFonts w:hint="eastAsia"/>
          <w:b/>
          <w:bCs/>
          <w:lang w:eastAsia="zh-CN"/>
        </w:rPr>
        <w:t>拒绝新的额外任务</w:t>
      </w:r>
      <w:r>
        <w:rPr>
          <w:rFonts w:hint="eastAsia"/>
          <w:lang w:eastAsia="zh-CN"/>
        </w:rPr>
        <w:t>，比如婉拒不必要的会议或社团中的次要事务。明确优先级后，婷婷可以保留最重要的1-2个组织，其它做减法。通过这样的抉择，她既能继续社交实现自我，又不至于</w:t>
      </w:r>
      <w:r>
        <w:rPr>
          <w:rFonts w:hint="eastAsia"/>
          <w:b/>
          <w:bCs/>
          <w:lang w:eastAsia="zh-CN"/>
        </w:rPr>
        <w:t>精力透支</w:t>
      </w:r>
      <w:r>
        <w:rPr>
          <w:rFonts w:hint="eastAsia"/>
          <w:lang w:eastAsia="zh-CN"/>
        </w:rPr>
        <w:t>耽误学业。这考验大学生平衡人际与学业的智慧，也提醒她在做决定时应坦诚沟通，说明退出原因，大多数同学会理解支持。</w:t>
      </w:r>
    </w:p>
    <w:p w14:paraId="21EB77ED" w14:textId="77777777" w:rsidR="004056A9" w:rsidRDefault="004056A9" w:rsidP="004056A9">
      <w:pPr>
        <w:pStyle w:val="a0"/>
        <w:rPr>
          <w:lang w:eastAsia="zh-CN"/>
        </w:rPr>
      </w:pPr>
      <w:r>
        <w:rPr>
          <w:rFonts w:hint="eastAsia"/>
          <w:b/>
          <w:bCs/>
          <w:lang w:eastAsia="zh-CN"/>
        </w:rPr>
        <w:t>情景3：朋友圈的冲突化解。</w:t>
      </w:r>
      <w:r>
        <w:rPr>
          <w:lang w:eastAsia="zh-CN"/>
        </w:rPr>
        <w:t xml:space="preserve"> </w:t>
      </w:r>
      <w:r>
        <w:rPr>
          <w:rFonts w:hint="eastAsia"/>
          <w:lang w:eastAsia="zh-CN"/>
        </w:rPr>
        <w:t>小李在班上与几个好友关系很好，但最近因为一次小误会导致朋友圈子分裂：两位好友互不讲话，让小李左右为难。小李应该怎么做？</w:t>
      </w:r>
      <w:r>
        <w:rPr>
          <w:rFonts w:hint="eastAsia"/>
          <w:i/>
          <w:iCs/>
          <w:lang w:eastAsia="zh-CN"/>
        </w:rPr>
        <w:t>解析</w:t>
      </w:r>
      <w:r>
        <w:rPr>
          <w:lang w:eastAsia="zh-CN"/>
        </w:rPr>
        <w:t xml:space="preserve">: </w:t>
      </w:r>
      <w:r>
        <w:rPr>
          <w:rFonts w:hint="eastAsia"/>
          <w:lang w:eastAsia="zh-CN"/>
        </w:rPr>
        <w:t>小李可运用人际沟通技巧充当“润滑剂”。首先，保持中立，不在背后议论任何一方，避免加深误解。其次，分别与两位好友</w:t>
      </w:r>
      <w:r>
        <w:rPr>
          <w:rFonts w:hint="eastAsia"/>
          <w:b/>
          <w:bCs/>
          <w:lang w:eastAsia="zh-CN"/>
        </w:rPr>
        <w:t>真诚沟通</w:t>
      </w:r>
      <w:r>
        <w:rPr>
          <w:rFonts w:hint="eastAsia"/>
          <w:lang w:eastAsia="zh-CN"/>
        </w:rPr>
        <w:t>，了解彼此心结，将各自的想法转达给对方。如果发现只是误会（如聊天言语误解），可安排一次三人一起的</w:t>
      </w:r>
      <w:r>
        <w:rPr>
          <w:rFonts w:hint="eastAsia"/>
          <w:b/>
          <w:bCs/>
          <w:lang w:eastAsia="zh-CN"/>
        </w:rPr>
        <w:t>坦诚对话</w:t>
      </w:r>
      <w:r>
        <w:rPr>
          <w:rFonts w:hint="eastAsia"/>
          <w:lang w:eastAsia="zh-CN"/>
        </w:rPr>
        <w:t>或轻松聚餐，让双方有机会解释道歉。在过程中，小李要</w:t>
      </w:r>
      <w:r>
        <w:rPr>
          <w:rFonts w:hint="eastAsia"/>
          <w:b/>
          <w:bCs/>
          <w:lang w:eastAsia="zh-CN"/>
        </w:rPr>
        <w:t>共情</w:t>
      </w:r>
      <w:r>
        <w:rPr>
          <w:rFonts w:hint="eastAsia"/>
          <w:lang w:eastAsia="zh-CN"/>
        </w:rPr>
        <w:t>两边情绪，缓和紧张气氛。同时他可寻求班上其他同学或班委帮助，一起创造轻松场合（比如一起完成小组作业、组织球赛），让两位好友重新合作互动。在学校提供的人际资源上，小李还可以请教辅导员或心理咨询师如何调解冲突——很多高校心理中心有这类咨询。重要的是小李不“站队”、不传播流言，坚持原则劝和。最终若双方仍坚持冷战，小李也应尊重，避免让自己陷入尴尬，可和每个人私下保持友谊，但尽量不在同一场合勉强他们交集。通过这些努力，小李尽到了朋友责任，也学到了处理冲突的经验。</w:t>
      </w:r>
    </w:p>
    <w:p w14:paraId="61647079" w14:textId="77777777" w:rsidR="004056A9" w:rsidRDefault="004056A9" w:rsidP="004056A9">
      <w:pPr>
        <w:pStyle w:val="3"/>
      </w:pPr>
      <w:bookmarkStart w:id="28" w:name="tldr-1"/>
      <w:bookmarkEnd w:id="27"/>
      <w:r>
        <w:t>TL;DR</w:t>
      </w:r>
    </w:p>
    <w:p w14:paraId="653BC6B2" w14:textId="77777777" w:rsidR="004056A9" w:rsidRDefault="004056A9" w:rsidP="004056A9">
      <w:pPr>
        <w:pStyle w:val="Compact"/>
        <w:numPr>
          <w:ilvl w:val="0"/>
          <w:numId w:val="3"/>
        </w:numPr>
        <w:rPr>
          <w:lang w:eastAsia="zh-CN"/>
        </w:rPr>
      </w:pPr>
      <w:r>
        <w:rPr>
          <w:rFonts w:hint="eastAsia"/>
          <w:b/>
          <w:bCs/>
          <w:lang w:eastAsia="zh-CN"/>
        </w:rPr>
        <w:t>宿舍人际：</w:t>
      </w:r>
      <w:r>
        <w:rPr>
          <w:lang w:eastAsia="zh-CN"/>
        </w:rPr>
        <w:t xml:space="preserve"> </w:t>
      </w:r>
      <w:r>
        <w:rPr>
          <w:rFonts w:hint="eastAsia"/>
          <w:lang w:eastAsia="zh-CN"/>
        </w:rPr>
        <w:t>大学宿舍生活需互相体谅守规矩。遵守作息门禁（大多高校宿舍每日6:00开门、23:00关门</w:t>
      </w:r>
      <w:hyperlink r:id="rId344" w:anchor=":~:text=%E7%AC%AC%E4%B8%89%E5%8D%81%E4%B8%80%E6%9D%A1%C2%A0%20%E5%AD%A6%E7%94%9F%E5%85%AC%E5%AF%93%EF%BC%88%E5%AE%BF%E8%88%8D%EF%BC%89%E6%A5%BC%E6%97%A9%E4%B8%8A6%E2%88%B600%E5%BC%80%E9%97%A8%EF%BC%8C%E6%99%9A%E4%B8%8A23%E2%88%B600%E5%85%B3%E9%97%A8%EF%BC%9B%E5%AD%A6%E7%94%9F23%E2%88%B600%E5%90%8E%E8%BF%9B%E5%85%A5%E5%85%AC%E5%AF%93%EF%BC%88%E5%AE%BF%E8%88%8D%EF%BC%89%E6%A5%BC%E5%BA%94%E8%AF%A5%E5%87%BA%E7%A4%BA%E6%9C%89%E6%95%88%E8%AF%81%E4%BB%B6%EF%BC%8C%E5%B9%B6%E7%99%BB%E8%AE%B0%E8%AF%B4%E6%98%8E%E5%8E%9F%E5%9B%A0%EF%BC%9B%E5%AD%A6%E7%94%9F23%3A00%E4%BB%A5%E5%90%8E%E6%97%A0%E6%AD%A3%20%E5%BD%93%E7%90%86%E7%94%B1%E4%B8%8D%E5%BE%97%E7%A6%BB%E5%BC%80%E5%AE%BF%E8%88%8D%EF%BC%8C%E5%A6%82%E9%81%87%E7%B4%A7%E6%80%A5%E6%83%85%E5%86%B5%EF%BC%8C%E5%BA%94%E5%90%91%E5%AE%BF%E8%88%8D%E7%AE%A1%E7%90%86%E5%91%98%E6%88%96%E5%80%BC%E7%8F%AD%E8%BE%85%E5%AF%BC%E5%91%98%E9%99%88%E8%BF%B0%E7%90%86%E7%94%B1%E5%B9%B6%E5%BE%81%E5%BE%97%E5%90%8C%E6%84%8F%E5%90%8E%E6%96%B9%E5%8F%AF%E7%A6%BB%E5%BC%80%E3%80%82">
        <w:r>
          <w:rPr>
            <w:rStyle w:val="af"/>
            <w:lang w:eastAsia="zh-CN"/>
          </w:rPr>
          <w:t>[56]</w:t>
        </w:r>
      </w:hyperlink>
      <w:r>
        <w:rPr>
          <w:rFonts w:hint="eastAsia"/>
          <w:lang w:eastAsia="zh-CN"/>
        </w:rPr>
        <w:t>），夜归晚出按规定请假登记。遇室友矛盾，倡导私下</w:t>
      </w:r>
      <w:r>
        <w:rPr>
          <w:rFonts w:hint="eastAsia"/>
          <w:lang w:eastAsia="zh-CN"/>
        </w:rPr>
        <w:lastRenderedPageBreak/>
        <w:t>沟通→宿管调解→辅导员介入的三级解决路径，必要时可申请换宿但非首选</w:t>
      </w:r>
      <w:hyperlink r:id="rId345" w:anchor=":~:text=%E7%AC%AC%E5%9B%9B%E6%9D%A1%C2%A0%20%E5%AD%A6%E7%94%9F%E8%B0%83%E5%AE%BF">
        <w:r>
          <w:rPr>
            <w:rStyle w:val="af"/>
            <w:lang w:eastAsia="zh-CN"/>
          </w:rPr>
          <w:t>[62]</w:t>
        </w:r>
      </w:hyperlink>
      <w:r>
        <w:rPr>
          <w:rFonts w:hint="eastAsia"/>
          <w:lang w:eastAsia="zh-CN"/>
        </w:rPr>
        <w:t>。维护宽松和谐的宿舍氛围，有利于每个人身心健康和学业。</w:t>
      </w:r>
    </w:p>
    <w:p w14:paraId="4142745A" w14:textId="77777777" w:rsidR="004056A9" w:rsidRDefault="004056A9" w:rsidP="004056A9">
      <w:pPr>
        <w:pStyle w:val="Compact"/>
        <w:numPr>
          <w:ilvl w:val="0"/>
          <w:numId w:val="3"/>
        </w:numPr>
        <w:rPr>
          <w:lang w:eastAsia="zh-CN"/>
        </w:rPr>
      </w:pPr>
      <w:r>
        <w:rPr>
          <w:rFonts w:hint="eastAsia"/>
          <w:b/>
          <w:bCs/>
          <w:lang w:eastAsia="zh-CN"/>
        </w:rPr>
        <w:t>社交融入：</w:t>
      </w:r>
      <w:r>
        <w:rPr>
          <w:lang w:eastAsia="zh-CN"/>
        </w:rPr>
        <w:t xml:space="preserve"> </w:t>
      </w:r>
      <w:r>
        <w:rPr>
          <w:rFonts w:hint="eastAsia"/>
          <w:lang w:eastAsia="zh-CN"/>
        </w:rPr>
        <w:t>大学生社交范围广，</w:t>
      </w:r>
      <w:r>
        <w:rPr>
          <w:rFonts w:hint="eastAsia"/>
          <w:b/>
          <w:bCs/>
          <w:lang w:eastAsia="zh-CN"/>
        </w:rPr>
        <w:t>66%同学通过社团结交好友</w:t>
      </w:r>
      <w:hyperlink r:id="rId346" w:anchor=":~:text=%E5%A4%A7%E5%AD%A6%E7%94%9F%E7%A4%BE%E4%BA%A4%E5%91%88%E7%8E%B0%E5%A4%9A%E5%85%83%E5%8C%96">
        <w:r>
          <w:rPr>
            <w:rStyle w:val="af"/>
            <w:lang w:eastAsia="zh-CN"/>
          </w:rPr>
          <w:t>[73]</w:t>
        </w:r>
      </w:hyperlink>
      <w:r>
        <w:rPr>
          <w:rFonts w:hint="eastAsia"/>
          <w:lang w:eastAsia="zh-CN"/>
        </w:rPr>
        <w:t>。要积极参与班级、社团活动，在团队中学习合作竞争。人际困惑时，可求助朋辈导师、辅导员或校心理中心，切莫一味逃避。大学里结识多元背景的朋友是宝贵财富，保持开放心态，尊重差异、主动沟通是建立持久友谊的关键。</w:t>
      </w:r>
    </w:p>
    <w:p w14:paraId="2D768ACC" w14:textId="77777777" w:rsidR="004056A9" w:rsidRDefault="004056A9" w:rsidP="004056A9">
      <w:pPr>
        <w:pStyle w:val="Compact"/>
        <w:numPr>
          <w:ilvl w:val="0"/>
          <w:numId w:val="3"/>
        </w:numPr>
        <w:rPr>
          <w:lang w:eastAsia="zh-CN"/>
        </w:rPr>
      </w:pPr>
      <w:r>
        <w:rPr>
          <w:rFonts w:hint="eastAsia"/>
          <w:b/>
          <w:bCs/>
          <w:lang w:eastAsia="zh-CN"/>
        </w:rPr>
        <w:t>社团发展：</w:t>
      </w:r>
      <w:r>
        <w:rPr>
          <w:lang w:eastAsia="zh-CN"/>
        </w:rPr>
        <w:t xml:space="preserve"> </w:t>
      </w:r>
      <w:r>
        <w:rPr>
          <w:rFonts w:hint="eastAsia"/>
          <w:lang w:eastAsia="zh-CN"/>
        </w:rPr>
        <w:t>高校支持丰富的学生社团，加入或创办社团需遵守校团委管理办法</w:t>
      </w:r>
      <w:hyperlink r:id="rId347" w:anchor=":~:text=%E3%80%8A%E5%8A%9E%E6%B3%95%E3%80%8B%E5%88%86%E5%85%AB%E4%B8%AA%E9%83%A8%E5%88%86%EF%BC%9A%E4%B8%80%E6%98%AF%E6%80%BB%E5%88%99%EF%BC%9B%E4%BA%8C%E6%98%AF%E7%AE%A1%E7%90%86%E6%9C%BA%E6%9E%84%EF%BC%9B%E4%B8%89%E6%98%AF%E6%88%90%E7%AB%8B%E3%80%81%E5%B9%B4%E5%AE%A1%E5%92%8C%E6%B3%A8%E9%94%80%EF%BC%9B%E5%9B%9B%E6%98%AF%E7%BB%84%E7%BB%87%E5%BB%BA%E8%AE%BE%EF%BC%9B%E4%BA%94%E6%98%AF%E6%B4%BB%E5%8A%A8%E7%AE%A1%E7%90%86%EF%BC%9B%E5%85%AD%E6%98%AF%E7%BB%8F%E8%B4%B9%E7%AE%A1%E7%90%86%EF%BC%9B%E4%B8%83%E6%98%AF%E5%B7%A5%E4%BD%9C%E4%BF%9D%E9%9A%9C%EF%BC%9B%E5%85%AB%E6%98%AF%E9%99%84%E5%88%99%E3%80%82">
        <w:r>
          <w:rPr>
            <w:rStyle w:val="af"/>
            <w:lang w:eastAsia="zh-CN"/>
          </w:rPr>
          <w:t>[64]</w:t>
        </w:r>
      </w:hyperlink>
      <w:r>
        <w:rPr>
          <w:rFonts w:hint="eastAsia"/>
          <w:lang w:eastAsia="zh-CN"/>
        </w:rPr>
        <w:t>。参与社团有助于培养组织能力和领导力，但要学会</w:t>
      </w:r>
      <w:r>
        <w:rPr>
          <w:rFonts w:hint="eastAsia"/>
          <w:b/>
          <w:bCs/>
          <w:lang w:eastAsia="zh-CN"/>
        </w:rPr>
        <w:t>平衡</w:t>
      </w:r>
      <w:r>
        <w:rPr>
          <w:rFonts w:hint="eastAsia"/>
          <w:lang w:eastAsia="zh-CN"/>
        </w:rPr>
        <w:t>课业与社团。适度“断舍离”不合兴趣或过度占用时间的组织，将精力投入真正热爱的活动，实现人际拓展与自我提升的双赢。总之，善用校园的人际网络和组织资源，但不被繁杂事务牵制主业，是大学“社交-学习”兼顾的生存之道。</w:t>
      </w:r>
    </w:p>
    <w:p w14:paraId="37B76F61" w14:textId="77777777" w:rsidR="004056A9" w:rsidRDefault="004056A9" w:rsidP="004056A9">
      <w:pPr>
        <w:pStyle w:val="2"/>
        <w:rPr>
          <w:lang w:eastAsia="zh-CN"/>
        </w:rPr>
      </w:pPr>
      <w:bookmarkStart w:id="29" w:name="第10章-数字生活与信息茧房"/>
      <w:bookmarkEnd w:id="22"/>
      <w:bookmarkEnd w:id="28"/>
      <w:r>
        <w:rPr>
          <w:rFonts w:hint="eastAsia"/>
          <w:lang w:eastAsia="zh-CN"/>
        </w:rPr>
        <w:t>第</w:t>
      </w:r>
      <w:r>
        <w:rPr>
          <w:rFonts w:hint="eastAsia"/>
          <w:lang w:eastAsia="zh-CN"/>
        </w:rPr>
        <w:t>10</w:t>
      </w:r>
      <w:r>
        <w:rPr>
          <w:rFonts w:hint="eastAsia"/>
          <w:lang w:eastAsia="zh-CN"/>
        </w:rPr>
        <w:t>章</w:t>
      </w:r>
      <w:r>
        <w:rPr>
          <w:lang w:eastAsia="zh-CN"/>
        </w:rPr>
        <w:t xml:space="preserve"> </w:t>
      </w:r>
      <w:r>
        <w:rPr>
          <w:rFonts w:hint="eastAsia"/>
          <w:lang w:eastAsia="zh-CN"/>
        </w:rPr>
        <w:t>数字生活与信息茧房</w:t>
      </w:r>
    </w:p>
    <w:p w14:paraId="1338A9B8" w14:textId="77777777" w:rsidR="004056A9" w:rsidRDefault="004056A9" w:rsidP="004056A9">
      <w:pPr>
        <w:pStyle w:val="3"/>
        <w:rPr>
          <w:lang w:eastAsia="zh-CN"/>
        </w:rPr>
      </w:pPr>
      <w:bookmarkStart w:id="30" w:name="政策与现实操作说明-2"/>
      <w:r>
        <w:rPr>
          <w:rFonts w:hint="eastAsia"/>
          <w:lang w:eastAsia="zh-CN"/>
        </w:rPr>
        <w:t>政策与现实操作说明</w:t>
      </w:r>
    </w:p>
    <w:p w14:paraId="7FD3A446" w14:textId="77777777" w:rsidR="004056A9" w:rsidRDefault="004056A9" w:rsidP="004056A9">
      <w:pPr>
        <w:pStyle w:val="FirstParagraph"/>
        <w:rPr>
          <w:lang w:eastAsia="zh-CN"/>
        </w:rPr>
      </w:pPr>
      <w:r>
        <w:rPr>
          <w:rFonts w:hint="eastAsia"/>
          <w:b/>
          <w:bCs/>
          <w:lang w:eastAsia="zh-CN"/>
        </w:rPr>
        <w:t>校园网络使用规范：</w:t>
      </w:r>
      <w:r>
        <w:rPr>
          <w:lang w:eastAsia="zh-CN"/>
        </w:rPr>
        <w:t xml:space="preserve"> </w:t>
      </w:r>
      <w:r>
        <w:rPr>
          <w:rFonts w:hint="eastAsia"/>
          <w:lang w:eastAsia="zh-CN"/>
        </w:rPr>
        <w:t>大学里的数字生活离不开校园网环境。各高校基本都提供</w:t>
      </w:r>
      <w:r>
        <w:rPr>
          <w:rFonts w:hint="eastAsia"/>
          <w:b/>
          <w:bCs/>
          <w:lang w:eastAsia="zh-CN"/>
        </w:rPr>
        <w:t>免费或优惠的Wi-Fi/有线网络</w:t>
      </w:r>
      <w:r>
        <w:rPr>
          <w:rFonts w:hint="eastAsia"/>
          <w:lang w:eastAsia="zh-CN"/>
        </w:rPr>
        <w:t>覆盖宿舍和教学区，学生首次登录需同意《校园网络用户管理办法》并实名认证账号</w:t>
      </w:r>
      <w:hyperlink r:id="rId348" w:anchor=":~:text=%E6%9A%A8%E5%8D%97%E5%A4%A7%E5%AD%A6%E6%A0%A1%E5%9B%AD%E7%BD%91%E7%94%A8%E6%88%B7%E7%AE%A1%E7%90%86%E5%8A%9E%E6%B3%95%20,%E7%AC%AC%E5%8D%81%E4%BA%8C%E6%9D%A1%20%E6%9C%AC%E5%8A%9E%E6%B3%95%E7%94%B1%E6%9A%A8%E5%8D%97%E5%A4%A7%E5%AD%A6%E6%A0%A1%E5%9B%AD%E7%BD%91%E7%AE%A1%E7%90%86%E5%A7%94%E5%91%98%E4%BC%9A%E8%B4%9F%E8%B4%A3%E8%A7%A3%E9%87%8A%E3%80%82">
        <w:r>
          <w:rPr>
            <w:rStyle w:val="af"/>
            <w:lang w:eastAsia="zh-CN"/>
          </w:rPr>
          <w:t>[78]</w:t>
        </w:r>
      </w:hyperlink>
      <w:r>
        <w:rPr>
          <w:rFonts w:hint="eastAsia"/>
          <w:lang w:eastAsia="zh-CN"/>
        </w:rPr>
        <w:t>。典型规定包括：禁止利用校园网访问非法或不良网站、不得进行网贷诈骗等违法行为、不得擅自架设无线路由器扰乱网络等</w:t>
      </w:r>
      <w:hyperlink r:id="rId349" w:anchor=":~:text=%E6%9A%A8%E5%8D%97%E5%A4%A7%E5%AD%A6%E6%A0%A1%E5%9B%AD%E7%BD%91%E7%94%A8%E6%88%B7%E7%AE%A1%E7%90%86%E5%8A%9E%E6%B3%95%20,%E7%AC%AC%E5%8D%81%E4%BA%8C%E6%9D%A1%20%E6%9C%AC%E5%8A%9E%E6%B3%95%E7%94%B1%E6%9A%A8%E5%8D%97%E5%A4%A7%E5%AD%A6%E6%A0%A1%E5%9B%AD%E7%BD%91%E7%AE%A1%E7%90%86%E5%A7%94%E5%91%98%E4%BC%9A%E8%B4%9F%E8%B4%A3%E8%A7%A3%E9%87%8A%E3%80%82">
        <w:r>
          <w:rPr>
            <w:rStyle w:val="af"/>
            <w:lang w:eastAsia="zh-CN"/>
          </w:rPr>
          <w:t>[78]</w:t>
        </w:r>
      </w:hyperlink>
      <w:r>
        <w:rPr>
          <w:rFonts w:hint="eastAsia"/>
          <w:lang w:eastAsia="zh-CN"/>
        </w:rPr>
        <w:t>。例如暨南大学校园网管理办法明确用户有享用校园公共信息资源的权利，同时有维护网络设施安全的义务</w:t>
      </w:r>
      <w:hyperlink r:id="rId350" w:anchor=":~:text=%E6%9A%A8%E5%8D%97%E5%A4%A7%E5%AD%A6%E6%A0%A1%E5%9B%AD%E7%BD%91%E7%94%A8%E6%88%B7%E7%AE%A1%E7%90%86%E5%8A%9E%E6%B3%95%20,%E7%AC%AC%E5%8D%81%E4%BA%8C%E6%9D%A1%20%E6%9C%AC%E5%8A%9E%E6%B3%95%E7%94%B1%E6%9A%A8%E5%8D%97%E5%A4%A7%E5%AD%A6%E6%A0%A1%E5%9B%AD%E7%BD%91%E7%AE%A1%E7%90%86%E5%A7%94%E5%91%98%E4%BC%9A%E8%B4%9F%E8%B4%A3%E8%A7%A3%E9%87%8A%E3%80%82">
        <w:r>
          <w:rPr>
            <w:rStyle w:val="af"/>
            <w:lang w:eastAsia="zh-CN"/>
          </w:rPr>
          <w:t>[78]</w:t>
        </w:r>
      </w:hyperlink>
      <w:r>
        <w:rPr>
          <w:rFonts w:hint="eastAsia"/>
          <w:lang w:eastAsia="zh-CN"/>
        </w:rPr>
        <w:t>。大部分高校对P2P下载、长时间占用带宽行为有限制，发现异常流量会警告或暂时断网。数字时代，大学生普遍拥有笔记本、智能手机，学校一般</w:t>
      </w:r>
      <w:r>
        <w:rPr>
          <w:rFonts w:hint="eastAsia"/>
          <w:b/>
          <w:bCs/>
          <w:lang w:eastAsia="zh-CN"/>
        </w:rPr>
        <w:t>不强制安装</w:t>
      </w:r>
      <w:r>
        <w:rPr>
          <w:rFonts w:hint="eastAsia"/>
          <w:lang w:eastAsia="zh-CN"/>
        </w:rPr>
        <w:t>网络监控软件，但政府大力推广</w:t>
      </w:r>
      <w:r>
        <w:rPr>
          <w:rFonts w:hint="eastAsia"/>
          <w:b/>
          <w:bCs/>
          <w:lang w:eastAsia="zh-CN"/>
        </w:rPr>
        <w:t>国家反诈App</w:t>
      </w:r>
      <w:r>
        <w:rPr>
          <w:rFonts w:hint="eastAsia"/>
          <w:lang w:eastAsia="zh-CN"/>
        </w:rPr>
        <w:t>安装，提高学生网络诈骗防范意识（Evidence</w:t>
      </w:r>
      <w:r>
        <w:rPr>
          <w:lang w:eastAsia="zh-CN"/>
        </w:rPr>
        <w:t xml:space="preserve"> Level </w:t>
      </w:r>
      <w:r>
        <w:rPr>
          <w:rFonts w:hint="eastAsia"/>
          <w:lang w:eastAsia="zh-CN"/>
        </w:rPr>
        <w:t>B：公安部门倡导，各高校学工组织落实）。此外，为保障教学秩序，有些高校课堂内要求手机静音甚至统一存放，考试严禁携带智能设备进入。对于日常的数字工具，学校鼓励师生使用</w:t>
      </w:r>
      <w:r>
        <w:rPr>
          <w:rFonts w:hint="eastAsia"/>
          <w:b/>
          <w:bCs/>
          <w:lang w:eastAsia="zh-CN"/>
        </w:rPr>
        <w:t>校园官方应用</w:t>
      </w:r>
      <w:r>
        <w:rPr>
          <w:rFonts w:hint="eastAsia"/>
          <w:lang w:eastAsia="zh-CN"/>
        </w:rPr>
        <w:t>（如“今日校园”APP）获取通知、选课、请假等服务，提高效率。总的来说，政策在保障学生便利上网的同时，强调</w:t>
      </w:r>
      <w:r>
        <w:rPr>
          <w:rFonts w:hint="eastAsia"/>
          <w:b/>
          <w:bCs/>
          <w:lang w:eastAsia="zh-CN"/>
        </w:rPr>
        <w:t>网络安全和合规</w:t>
      </w:r>
      <w:r>
        <w:rPr>
          <w:rFonts w:hint="eastAsia"/>
          <w:lang w:eastAsia="zh-CN"/>
        </w:rPr>
        <w:t>：要求每个学生文明上网、不传谣信谣，违反者依据《网络安全法》和校规处理（例如发布违法信息将被辅以纪律处分直至移送公安）。</w:t>
      </w:r>
    </w:p>
    <w:p w14:paraId="7552069D" w14:textId="77777777" w:rsidR="004056A9" w:rsidRDefault="004056A9" w:rsidP="004056A9">
      <w:pPr>
        <w:pStyle w:val="a0"/>
        <w:rPr>
          <w:lang w:eastAsia="zh-CN"/>
        </w:rPr>
      </w:pPr>
      <w:r>
        <w:rPr>
          <w:rFonts w:hint="eastAsia"/>
          <w:b/>
          <w:bCs/>
          <w:lang w:eastAsia="zh-CN"/>
        </w:rPr>
        <w:t>信息获取与“信息茧房”：</w:t>
      </w:r>
      <w:r>
        <w:rPr>
          <w:lang w:eastAsia="zh-CN"/>
        </w:rPr>
        <w:t xml:space="preserve"> </w:t>
      </w:r>
      <w:r>
        <w:rPr>
          <w:rFonts w:hint="eastAsia"/>
          <w:lang w:eastAsia="zh-CN"/>
        </w:rPr>
        <w:t>在高度数字化的校园里，大学生获取资讯主要通过社交媒体、新闻网站和搜索引擎。然而算法推荐带来的“信息茧房”问题日益受到重视。调查显示，</w:t>
      </w:r>
      <w:r>
        <w:rPr>
          <w:b/>
          <w:bCs/>
          <w:lang w:eastAsia="zh-CN"/>
        </w:rPr>
        <w:t>62.2%</w:t>
      </w:r>
      <w:r>
        <w:rPr>
          <w:rFonts w:hint="eastAsia"/>
          <w:lang w:eastAsia="zh-CN"/>
        </w:rPr>
        <w:t>的受访青年觉得“大数据+算法”的推送让接触的信息同质化狭窄</w:t>
      </w:r>
      <w:hyperlink r:id="rId351" w:anchor=":~:text=%E9%9A%8F%E7%9D%80%E5%A4%A7%E6%95%B0%E6%8D%AE%E7%9A%84%E5%B9%BF%E6%B3%9B%E5%BA%94%E7%94%A8%EF%BC%8C%E7%AE%97%E6%B3%95%E6%8E%A8%E8%8D%90%E8%AE%A9%E6%99%AE%E9%80%9A%E4%BA%BA%E6%8E%A5%E6%94%B6%E7%9A%84%E4%BF%A1%E6%81%AF%E6%9B%B4%E8%B6%8B%E4%BA%8E%E5%AE%9A%E5%88%B6%E5%8C%96%E3%80%81%E6%99%BA%E8%83%BD%E5%8C%96%EF%BC%8C%E4%BD%86%E4%B9%9F%E5%AE%B9%E6%98%93%E8%AE%A9%E4%BA%BA%E5%9C%A8%E4%B8%8D%E6%96%AD%E9%87%8D%E5%A4%8D%E4%B8%AD%E5%BC%BA%E5%8C%96%E5%9B%BA%E6%9C%89%E5%81%8F%E5%A5%BD%EF%BC%8C%E9%99%B7%E5%85%A5%E2%80%9C%E4%BF%A1%E6%81%AF%E8%8C%A7%E6%88%BF%E2%80%9D%E3%80%82%E8%BF%91%E6%97%A5%EF%BC%8C%E4%B8%AD%E5%9B%BD%E9%9D%92%E5%B9%B4%E6%8A%A5%E7%A4%BE%E7%A4%BE%E4%BC%9A%E8%B0%83%E6%9F%A5%20%E4%B8%AD%E5%BF%83%E8%81%94%E5%90%88%E9%97%AE%E5%8D%B7%E7%BD%91%EF%BC%88wenjuan.com%EF%BC%89%EF%BC%8C%E5%AF%B91501%E5%90%8D%E5%8F%97%E8%AE%BF%E8%80%85%E8%BF%9B%E8%A1%8C%E7%9A%84%E4%B8%80%E9%A1%B9%E8%B0%83%E6%9F%A5%E6%98%BE%E7%A4%BA%EF%BC%8C62.2">
        <w:r>
          <w:rPr>
            <w:rStyle w:val="af"/>
            <w:lang w:eastAsia="zh-CN"/>
          </w:rPr>
          <w:t>[79]</w:t>
        </w:r>
      </w:hyperlink>
      <w:hyperlink r:id="rId352" w:anchor=":~:text=%E8%B0%83%E6%9F%A5%E4%B8%AD%EF%BC%8C62.2">
        <w:r>
          <w:rPr>
            <w:rStyle w:val="af"/>
            <w:lang w:eastAsia="zh-CN"/>
          </w:rPr>
          <w:t>[80]</w:t>
        </w:r>
      </w:hyperlink>
      <w:r>
        <w:rPr>
          <w:rFonts w:hint="eastAsia"/>
          <w:lang w:eastAsia="zh-CN"/>
        </w:rPr>
        <w:t>。为此，教育者和学校媒体都会提醒学生</w:t>
      </w:r>
      <w:r>
        <w:rPr>
          <w:rFonts w:hint="eastAsia"/>
          <w:b/>
          <w:bCs/>
          <w:lang w:eastAsia="zh-CN"/>
        </w:rPr>
        <w:t>主动拓宽信息来源</w:t>
      </w:r>
      <w:r>
        <w:rPr>
          <w:rFonts w:hint="eastAsia"/>
          <w:lang w:eastAsia="zh-CN"/>
        </w:rPr>
        <w:t>，避免被单一平台困住。比如中国青年报的一项调查中，仅</w:t>
      </w:r>
      <w:r>
        <w:rPr>
          <w:b/>
          <w:bCs/>
          <w:lang w:eastAsia="zh-CN"/>
        </w:rPr>
        <w:t>32.2%</w:t>
      </w:r>
      <w:r>
        <w:rPr>
          <w:rFonts w:hint="eastAsia"/>
          <w:lang w:eastAsia="zh-CN"/>
        </w:rPr>
        <w:t>的受访者每天主动搜索订阅信息，而有</w:t>
      </w:r>
      <w:r>
        <w:rPr>
          <w:b/>
          <w:bCs/>
          <w:lang w:eastAsia="zh-CN"/>
        </w:rPr>
        <w:t>10.9%</w:t>
      </w:r>
      <w:r>
        <w:rPr>
          <w:rFonts w:hint="eastAsia"/>
          <w:lang w:eastAsia="zh-CN"/>
        </w:rPr>
        <w:t>几乎从不主动获取，只被算法牵着走</w:t>
      </w:r>
      <w:hyperlink r:id="rId353" w:anchor=":~:text=%E8%B0%83%E6%9F%A5%E4%B8%AD%EF%BC%8C32.2">
        <w:r>
          <w:rPr>
            <w:rStyle w:val="af"/>
            <w:lang w:eastAsia="zh-CN"/>
          </w:rPr>
          <w:t>[81]</w:t>
        </w:r>
      </w:hyperlink>
      <w:r>
        <w:rPr>
          <w:rFonts w:hint="eastAsia"/>
          <w:lang w:eastAsia="zh-CN"/>
        </w:rPr>
        <w:t>。高校通常通过新生研讨课、信息素养讲座等方</w:t>
      </w:r>
      <w:r>
        <w:rPr>
          <w:rFonts w:hint="eastAsia"/>
          <w:lang w:eastAsia="zh-CN"/>
        </w:rPr>
        <w:lastRenderedPageBreak/>
        <w:t>式，训练学生批判性思维和多源获取资料的能力（Evidence</w:t>
      </w:r>
      <w:r>
        <w:rPr>
          <w:lang w:eastAsia="zh-CN"/>
        </w:rPr>
        <w:t xml:space="preserve"> Level </w:t>
      </w:r>
      <w:r>
        <w:rPr>
          <w:rFonts w:hint="eastAsia"/>
          <w:lang w:eastAsia="zh-CN"/>
        </w:rPr>
        <w:t>C：部分高校图书馆的信息检索课案例）。此外，学校官方公共号、校园网新闻等提供经过筛选的重要通知和权威资讯，鼓励学生关注。但学生也倾向使用知乎、微博、B站等平台获取热点话题，对此学校并不禁止，而是倡导</w:t>
      </w:r>
      <w:r>
        <w:rPr>
          <w:rFonts w:hint="eastAsia"/>
          <w:b/>
          <w:bCs/>
          <w:lang w:eastAsia="zh-CN"/>
        </w:rPr>
        <w:t>理性判断</w:t>
      </w:r>
      <w:r>
        <w:rPr>
          <w:rFonts w:hint="eastAsia"/>
          <w:lang w:eastAsia="zh-CN"/>
        </w:rPr>
        <w:t>：如遇网络争议事件，应多角度阅读各方意见，</w:t>
      </w:r>
      <w:r>
        <w:rPr>
          <w:rFonts w:hint="eastAsia"/>
          <w:b/>
          <w:bCs/>
          <w:lang w:eastAsia="zh-CN"/>
        </w:rPr>
        <w:t>慎辨真假</w:t>
      </w:r>
      <w:r>
        <w:rPr>
          <w:rFonts w:hint="eastAsia"/>
          <w:lang w:eastAsia="zh-CN"/>
        </w:rPr>
        <w:t>，不要盲从网络大V结论</w:t>
      </w:r>
      <w:hyperlink r:id="rId354" w:anchor=":~:text=%E5%AD%90%E5%87%BA%E9%97%A8%EF%BC%8C%E2%80%9C%E5%85%B6%E5%AE%9E%E5%B0%8F%E6%9C%8B%E5%8F%8B%E5%9C%A8%E5%A4%96%E9%9D%A2%E7%8E%A9%E6%B2%A1%E9%97%AE%E9%A2%98%EF%BC%8C%E5%81%9A%E5%A5%BD%E5%9F%BA%E6%9C%AC%E7%9A%84%E5%8D%AB%E7%94%9F%E5%B0%B1%E5%A5%BD%E4%BA%86%E3%80%82%E2%80%9D">
        <w:r>
          <w:rPr>
            <w:rStyle w:val="af"/>
            <w:lang w:eastAsia="zh-CN"/>
          </w:rPr>
          <w:t>[82]</w:t>
        </w:r>
      </w:hyperlink>
      <w:r>
        <w:rPr>
          <w:rFonts w:hint="eastAsia"/>
          <w:lang w:eastAsia="zh-CN"/>
        </w:rPr>
        <w:t>。近年来，不少高校老师在课堂上会讨论如何破解信息茧房，如指导学生用RSS订阅不同观点的文章，或布置作业要求参考多种来源。同学之间也分享经验，例如安装去个性化推荐插件、定期清理应用的推荐偏好等。总体政策导向是：鼓励学生掌握</w:t>
      </w:r>
      <w:r>
        <w:rPr>
          <w:rFonts w:hint="eastAsia"/>
          <w:b/>
          <w:bCs/>
          <w:lang w:eastAsia="zh-CN"/>
        </w:rPr>
        <w:t>信息主动权</w:t>
      </w:r>
      <w:r>
        <w:rPr>
          <w:rFonts w:hint="eastAsia"/>
          <w:lang w:eastAsia="zh-CN"/>
        </w:rPr>
        <w:t>，提高媒介素养，防止因长期沉迷单一资讯圈导致认知偏狭甚至信谣。学校计算机网络中心也可能发布提示，如“警惕网络谣言、保护个人隐私”等公告，辅之以必要的技术手段（校园网对典型诈骗钓鱼网址进行屏蔽等）。这体现出现代高校既要提供便利的信息环境，又肩负培养学生信息鉴别和多元接触能力的责任。</w:t>
      </w:r>
    </w:p>
    <w:p w14:paraId="66D4B888" w14:textId="77777777" w:rsidR="004056A9" w:rsidRDefault="004056A9" w:rsidP="004056A9">
      <w:pPr>
        <w:pStyle w:val="a0"/>
        <w:rPr>
          <w:lang w:eastAsia="zh-CN"/>
        </w:rPr>
      </w:pPr>
      <w:r>
        <w:rPr>
          <w:rFonts w:hint="eastAsia"/>
          <w:b/>
          <w:bCs/>
          <w:lang w:eastAsia="zh-CN"/>
        </w:rPr>
        <w:t>网络安全与隐私保护：</w:t>
      </w:r>
      <w:r>
        <w:rPr>
          <w:lang w:eastAsia="zh-CN"/>
        </w:rPr>
        <w:t xml:space="preserve"> </w:t>
      </w:r>
      <w:r>
        <w:rPr>
          <w:rFonts w:hint="eastAsia"/>
          <w:lang w:eastAsia="zh-CN"/>
        </w:rPr>
        <w:t>大学生群体是网络诈骗高发对象之一。校方和公安机关常联合开展</w:t>
      </w:r>
      <w:r>
        <w:rPr>
          <w:rFonts w:hint="eastAsia"/>
          <w:b/>
          <w:bCs/>
          <w:lang w:eastAsia="zh-CN"/>
        </w:rPr>
        <w:t>反电信诈骗宣传</w:t>
      </w:r>
      <w:r>
        <w:rPr>
          <w:rFonts w:hint="eastAsia"/>
          <w:lang w:eastAsia="zh-CN"/>
        </w:rPr>
        <w:t>，将反诈教育纳入军训、班会等环节。央视调查显示约</w:t>
      </w:r>
      <w:r>
        <w:rPr>
          <w:b/>
          <w:bCs/>
          <w:lang w:eastAsia="zh-CN"/>
        </w:rPr>
        <w:t>44.86%</w:t>
      </w:r>
      <w:r>
        <w:rPr>
          <w:rFonts w:hint="eastAsia"/>
          <w:lang w:eastAsia="zh-CN"/>
        </w:rPr>
        <w:t>大学生身边有人被骗过，近</w:t>
      </w:r>
      <w:r>
        <w:rPr>
          <w:b/>
          <w:bCs/>
          <w:lang w:eastAsia="zh-CN"/>
        </w:rPr>
        <w:t>10.67%</w:t>
      </w:r>
      <w:r>
        <w:rPr>
          <w:rFonts w:hint="eastAsia"/>
          <w:lang w:eastAsia="zh-CN"/>
        </w:rPr>
        <w:t>受访学生自己曾掉入诈骗陷阱</w:t>
      </w:r>
      <w:hyperlink r:id="rId355" w:anchor=":~:text=%E8%B6%85%E4%B9%9D%E6%88%90%E5%8F%97%E8%AE%BF%E5%A4%A7%E5%AD%A6%E7%94%9F%E6%9C%9F%E5%BE%85%E5%8F%8D%E8%AF%88%E6%95%99%E8%82%B2%E8%BF%9B%E6%A0%A1%E5%9B%AD%20">
        <w:r>
          <w:rPr>
            <w:rStyle w:val="af"/>
            <w:lang w:eastAsia="zh-CN"/>
          </w:rPr>
          <w:t>[83]</w:t>
        </w:r>
      </w:hyperlink>
      <w:r>
        <w:rPr>
          <w:rFonts w:hint="eastAsia"/>
          <w:lang w:eastAsia="zh-CN"/>
        </w:rPr>
        <w:t>。针对这一现状，政策层面要求高校加强技术和教育双管控。技术上，许多校园为每位学生配置带实名的校园邮箱和云存储空间，便于安全沟通，避免使用个人邮箱传输敏感信息时泄露。学校信息化部门也通过校园网防火墙，阻挡常见钓鱼网站和木马。管理规定上，严禁学生租售自己的手机卡、银行卡给他人（打击“黑灰产”），若发现将依校规处分且配合司法调查（根据“两卡”犯罪治理精神，Evidence</w:t>
      </w:r>
      <w:r>
        <w:rPr>
          <w:lang w:eastAsia="zh-CN"/>
        </w:rPr>
        <w:t xml:space="preserve"> Level </w:t>
      </w:r>
      <w:r>
        <w:rPr>
          <w:rFonts w:hint="eastAsia"/>
          <w:lang w:eastAsia="zh-CN"/>
        </w:rPr>
        <w:t>A）。对于隐私保护，老师和管理者被培训不得随意公开学生个人信息，例如张榜公布成绩只能用学号匿名。课堂录像、线上会议前会提示不许传播公开。同样地，学校禁止未经许可的设备扫描、监听校园网络流量，以保障个人通讯自由（除非司法调查需要）。然而在宿舍、社交群组等私人场合，信息泄露仍有可能发生，因此学校也教育学生</w:t>
      </w:r>
      <w:r>
        <w:rPr>
          <w:rFonts w:hint="eastAsia"/>
          <w:b/>
          <w:bCs/>
          <w:lang w:eastAsia="zh-CN"/>
        </w:rPr>
        <w:t>增强隐私防范意识</w:t>
      </w:r>
      <w:r>
        <w:rPr>
          <w:rFonts w:hint="eastAsia"/>
          <w:lang w:eastAsia="zh-CN"/>
        </w:rPr>
        <w:t>：不随意向陌生人透露身份证号、家庭住址等，不在公共计算机上保存登录密码，经常更换重要账户密码等。这些细则可能通过校园安全手册或讲座传达。随着《个人信息保护法》的实施，很多高校开始要求校内APP遵守最小必要原则收集数据，尊重学生隐私。总体而言，高校数字安全政策强调“双向防护”：一方面校方提供尽可能安全的数字基础设施，另一方面学生自身也应提高警惕和自律。</w:t>
      </w:r>
    </w:p>
    <w:p w14:paraId="09B83138" w14:textId="77777777" w:rsidR="004056A9" w:rsidRDefault="004056A9" w:rsidP="004056A9">
      <w:pPr>
        <w:pStyle w:val="3"/>
        <w:rPr>
          <w:lang w:eastAsia="zh-CN"/>
        </w:rPr>
      </w:pPr>
      <w:bookmarkStart w:id="31" w:name="流程材料时限三件套-2"/>
      <w:bookmarkEnd w:id="30"/>
      <w:r>
        <w:rPr>
          <w:rFonts w:hint="eastAsia"/>
          <w:lang w:eastAsia="zh-CN"/>
        </w:rPr>
        <w:t>流程·材料·时限（三件套）</w:t>
      </w:r>
    </w:p>
    <w:p w14:paraId="7A44F5D3" w14:textId="77777777" w:rsidR="004056A9" w:rsidRDefault="004056A9" w:rsidP="004056A9">
      <w:pPr>
        <w:pStyle w:val="FirstParagraph"/>
        <w:rPr>
          <w:lang w:eastAsia="zh-CN"/>
        </w:rPr>
      </w:pPr>
      <w:r>
        <w:rPr>
          <w:rFonts w:hint="eastAsia"/>
          <w:b/>
          <w:bCs/>
          <w:lang w:eastAsia="zh-CN"/>
        </w:rPr>
        <w:t>（1）校园数字服务开通流程：</w:t>
      </w:r>
      <w:r>
        <w:rPr>
          <w:lang w:eastAsia="zh-CN"/>
        </w:rPr>
        <w:t xml:space="preserve"> </w:t>
      </w:r>
      <w:r>
        <w:rPr>
          <w:rFonts w:hint="eastAsia"/>
          <w:lang w:eastAsia="zh-CN"/>
        </w:rPr>
        <w:t>新生入学需及时激活各种数字账号。</w:t>
      </w:r>
      <w:r>
        <w:rPr>
          <w:rFonts w:hint="eastAsia"/>
          <w:i/>
          <w:iCs/>
          <w:lang w:eastAsia="zh-CN"/>
        </w:rPr>
        <w:t>流程示例</w:t>
      </w:r>
      <w:r>
        <w:rPr>
          <w:rFonts w:hint="eastAsia"/>
          <w:lang w:eastAsia="zh-CN"/>
        </w:rPr>
        <w:t>：在报道领取校园卡后</w:t>
      </w:r>
      <w:r>
        <w:rPr>
          <w:lang w:eastAsia="zh-CN"/>
        </w:rPr>
        <w:t xml:space="preserve"> -&gt; </w:t>
      </w:r>
      <w:r>
        <w:rPr>
          <w:rFonts w:hint="eastAsia"/>
          <w:lang w:eastAsia="zh-CN"/>
        </w:rPr>
        <w:t>登陆学校统一身份认证平台（初始账号通常是学号/身份证号，初始密码见入学须知）-&gt;</w:t>
      </w:r>
      <w:r>
        <w:rPr>
          <w:lang w:eastAsia="zh-CN"/>
        </w:rPr>
        <w:t xml:space="preserve"> </w:t>
      </w:r>
      <w:r>
        <w:rPr>
          <w:rFonts w:hint="eastAsia"/>
          <w:lang w:eastAsia="zh-CN"/>
        </w:rPr>
        <w:t>修改密码绑定手机号邮箱</w:t>
      </w:r>
      <w:r>
        <w:rPr>
          <w:lang w:eastAsia="zh-CN"/>
        </w:rPr>
        <w:t xml:space="preserve"> -&gt; </w:t>
      </w:r>
      <w:r>
        <w:rPr>
          <w:rFonts w:hint="eastAsia"/>
          <w:lang w:eastAsia="zh-CN"/>
        </w:rPr>
        <w:t>访问各子系统（教务系统、图书馆系统、宿舍水电费系统等）完善个人信息。许多学校将此整合在“网上办事大厅”或移动App中。</w:t>
      </w:r>
      <w:r>
        <w:rPr>
          <w:rFonts w:hint="eastAsia"/>
          <w:i/>
          <w:iCs/>
          <w:lang w:eastAsia="zh-CN"/>
        </w:rPr>
        <w:t>材料</w:t>
      </w:r>
      <w:r>
        <w:rPr>
          <w:rFonts w:hint="eastAsia"/>
          <w:lang w:eastAsia="zh-CN"/>
        </w:rPr>
        <w:t>：一般不需额外材料，使用</w:t>
      </w:r>
      <w:r>
        <w:rPr>
          <w:rFonts w:hint="eastAsia"/>
          <w:lang w:eastAsia="zh-CN"/>
        </w:rPr>
        <w:lastRenderedPageBreak/>
        <w:t>校方提供的默认账号信息即可。</w:t>
      </w:r>
      <w:r>
        <w:rPr>
          <w:rFonts w:hint="eastAsia"/>
          <w:i/>
          <w:iCs/>
          <w:lang w:eastAsia="zh-CN"/>
        </w:rPr>
        <w:t>时限</w:t>
      </w:r>
      <w:r>
        <w:rPr>
          <w:rFonts w:hint="eastAsia"/>
          <w:lang w:eastAsia="zh-CN"/>
        </w:rPr>
        <w:t>：建议入学</w:t>
      </w:r>
      <w:r>
        <w:rPr>
          <w:rFonts w:hint="eastAsia"/>
          <w:b/>
          <w:bCs/>
          <w:lang w:eastAsia="zh-CN"/>
        </w:rPr>
        <w:t>一周内</w:t>
      </w:r>
      <w:r>
        <w:rPr>
          <w:rFonts w:hint="eastAsia"/>
          <w:lang w:eastAsia="zh-CN"/>
        </w:rPr>
        <w:t>完成所有账号激活，以免错过选课、选宿舍等操作开始时间。例如选课系统常在军训后开放，未激活账号将无法选课。数字校园服务功能多，新生可参考学校官方指南或学长经验快速上手。</w:t>
      </w:r>
    </w:p>
    <w:p w14:paraId="4297A09B" w14:textId="77777777" w:rsidR="004056A9" w:rsidRDefault="004056A9" w:rsidP="004056A9">
      <w:pPr>
        <w:pStyle w:val="a0"/>
        <w:rPr>
          <w:lang w:eastAsia="zh-CN"/>
        </w:rPr>
      </w:pPr>
      <w:r>
        <w:rPr>
          <w:rFonts w:hint="eastAsia"/>
          <w:b/>
          <w:bCs/>
          <w:lang w:eastAsia="zh-CN"/>
        </w:rPr>
        <w:t>（2）信息茧房自检与破除流程：</w:t>
      </w:r>
      <w:r>
        <w:rPr>
          <w:lang w:eastAsia="zh-CN"/>
        </w:rPr>
        <w:t xml:space="preserve"> </w:t>
      </w:r>
      <w:r>
        <w:rPr>
          <w:rFonts w:hint="eastAsia"/>
          <w:lang w:eastAsia="zh-CN"/>
        </w:rPr>
        <w:t>针对沉迷单一资讯渠道的情形，学生可以按以下步骤改善：</w:t>
      </w:r>
      <w:r>
        <w:rPr>
          <w:rFonts w:hint="eastAsia"/>
          <w:b/>
          <w:bCs/>
          <w:lang w:eastAsia="zh-CN"/>
        </w:rPr>
        <w:t>①自我评估</w:t>
      </w:r>
      <w:r>
        <w:rPr>
          <w:rFonts w:hint="eastAsia"/>
          <w:lang w:eastAsia="zh-CN"/>
        </w:rPr>
        <w:t>：统计自己每天浏览的信息来源及时长，例如发现主要用某短视频App达4小时、只看固定几个公众号。</w:t>
      </w:r>
      <w:r>
        <w:rPr>
          <w:rFonts w:hint="eastAsia"/>
          <w:b/>
          <w:bCs/>
          <w:lang w:eastAsia="zh-CN"/>
        </w:rPr>
        <w:t>②订阅多元源</w:t>
      </w:r>
      <w:r>
        <w:rPr>
          <w:rFonts w:hint="eastAsia"/>
          <w:lang w:eastAsia="zh-CN"/>
        </w:rPr>
        <w:t>：在浏览器或RSS阅读器上添加几个立场/领域不同的信息源（新闻网站、科技博客等），或主动搜寻最近热议话题的多方观点</w:t>
      </w:r>
      <w:hyperlink r:id="rId356" w:anchor=":~:text=%E8%B0%83%E6%9F%A5%E6%98%BE%E7%A4%BA%EF%BC%8C%E5%AF%B9%E4%BA%8E%E5%9C%A8%E7%BD%91%E7%BB%9C%E4%B8%8A%E5%BC%95%E8%B5%B7%E5%BE%88%E5%A4%A7%E4%BA%89%E8%AE%AE%E7%9A%84%E4%BA%BA%E3%80%81%E4%BA%8B%E3%80%81%E7%8E%B0%E8%B1%A1%EF%BC%8C18.5">
        <w:r>
          <w:rPr>
            <w:rStyle w:val="af"/>
            <w:lang w:eastAsia="zh-CN"/>
          </w:rPr>
          <w:t>[84]</w:t>
        </w:r>
      </w:hyperlink>
      <w:r>
        <w:rPr>
          <w:lang w:eastAsia="zh-CN"/>
        </w:rPr>
        <w:t>。</w:t>
      </w:r>
      <w:r>
        <w:rPr>
          <w:rFonts w:hint="eastAsia"/>
          <w:b/>
          <w:bCs/>
          <w:lang w:eastAsia="zh-CN"/>
        </w:rPr>
        <w:t>③清除算法偏好</w:t>
      </w:r>
      <w:r>
        <w:rPr>
          <w:rFonts w:hint="eastAsia"/>
          <w:lang w:eastAsia="zh-CN"/>
        </w:rPr>
        <w:t>：定期清理某些App的推荐记录，“误导”算法不要只推单一类别内容，或直接关闭个性化推荐（许多App设置里可选择关闭“基于算法的推荐”）。</w:t>
      </w:r>
      <w:r>
        <w:rPr>
          <w:rFonts w:hint="eastAsia"/>
          <w:b/>
          <w:bCs/>
          <w:lang w:eastAsia="zh-CN"/>
        </w:rPr>
        <w:t>④强制限时</w:t>
      </w:r>
      <w:r>
        <w:rPr>
          <w:rFonts w:hint="eastAsia"/>
          <w:lang w:eastAsia="zh-CN"/>
        </w:rPr>
        <w:t>：给自己常用社交媒体设置每日使用时限，用手机自带的应用限额功能，当天时限（例如2小时）到了则提醒暂停。</w:t>
      </w:r>
      <w:r>
        <w:rPr>
          <w:rFonts w:hint="eastAsia"/>
          <w:b/>
          <w:bCs/>
          <w:lang w:eastAsia="zh-CN"/>
        </w:rPr>
        <w:t>⑤定期反思调整</w:t>
      </w:r>
      <w:r>
        <w:rPr>
          <w:rFonts w:hint="eastAsia"/>
          <w:lang w:eastAsia="zh-CN"/>
        </w:rPr>
        <w:t>：每隔1个月检查自己的信息摄入是否更广泛，心理感受是否改善。</w:t>
      </w:r>
      <w:r>
        <w:rPr>
          <w:rFonts w:hint="eastAsia"/>
          <w:i/>
          <w:iCs/>
          <w:lang w:eastAsia="zh-CN"/>
        </w:rPr>
        <w:t>材料</w:t>
      </w:r>
      <w:r>
        <w:rPr>
          <w:rFonts w:hint="eastAsia"/>
          <w:lang w:eastAsia="zh-CN"/>
        </w:rPr>
        <w:t>：无需提交材料，但建议记录自己的“信息日记”以量化习惯改变。</w:t>
      </w:r>
      <w:r>
        <w:rPr>
          <w:rFonts w:hint="eastAsia"/>
          <w:i/>
          <w:iCs/>
          <w:lang w:eastAsia="zh-CN"/>
        </w:rPr>
        <w:t>时限</w:t>
      </w:r>
      <w:r>
        <w:rPr>
          <w:rFonts w:hint="eastAsia"/>
          <w:lang w:eastAsia="zh-CN"/>
        </w:rPr>
        <w:t>：破除信息茧房是持续过程，前2周会较难适应，约</w:t>
      </w:r>
      <w:r>
        <w:rPr>
          <w:rFonts w:hint="eastAsia"/>
          <w:b/>
          <w:bCs/>
          <w:lang w:eastAsia="zh-CN"/>
        </w:rPr>
        <w:t>1个月</w:t>
      </w:r>
      <w:r>
        <w:rPr>
          <w:rFonts w:hint="eastAsia"/>
          <w:lang w:eastAsia="zh-CN"/>
        </w:rPr>
        <w:t>能形成更主动的信息获取习惯。此流程需要毅力和自律，但收益是长远的——有调查中</w:t>
      </w:r>
      <w:r>
        <w:rPr>
          <w:b/>
          <w:bCs/>
          <w:lang w:eastAsia="zh-CN"/>
        </w:rPr>
        <w:t>61.8%</w:t>
      </w:r>
      <w:r>
        <w:rPr>
          <w:rFonts w:hint="eastAsia"/>
          <w:lang w:eastAsia="zh-CN"/>
        </w:rPr>
        <w:t>受访者建议明确需要并针对性检索、</w:t>
      </w:r>
      <w:r>
        <w:rPr>
          <w:b/>
          <w:bCs/>
          <w:lang w:eastAsia="zh-CN"/>
        </w:rPr>
        <w:t>52.0%</w:t>
      </w:r>
      <w:r>
        <w:rPr>
          <w:rFonts w:hint="eastAsia"/>
          <w:lang w:eastAsia="zh-CN"/>
        </w:rPr>
        <w:t>建议养成核查信源的习惯来对抗信息茧房</w:t>
      </w:r>
      <w:hyperlink r:id="rId357" w:anchor=":~:text=%E2%80%9C%E5%A6%82%E6%9E%9C%E6%88%91%E5%8F%91%E7%8E%B0%E4%B8%80%E4%BA%9B%E5%B9%B3%E5%8F%B0%E7%9A%84%E7%AE%97%E6%B3%95%E6%8E%A8%E8%8D%90%E5%BE%88%E5%A4%9A%EF%BC%8C%E6%88%91%E4%BC%9A%E6%A0%BC%E5%A4%96%E5%B0%8F%E5%BF%83%EF%BC%8C%E8%BD%AC%E8%80%8C%E7%94%A8%E4%B8%80%E4%BA%9B%E6%95%B0%E6%8D%AE%E8%BF%BD%E8%B8%AA%E4%B8%8D%E9%82%A3%E4%B9%88%E4%B8%A5%E9%87%8D%E7%9A%84%E5%B9%B3%E5%8F%B0%E3%80%82%E2%80%9D%E6%9D%8E%E7%90%A6%E8%AF%B4%E3%80%82">
        <w:r>
          <w:rPr>
            <w:rStyle w:val="af"/>
            <w:lang w:eastAsia="zh-CN"/>
          </w:rPr>
          <w:t>[85]</w:t>
        </w:r>
      </w:hyperlink>
      <w:hyperlink r:id="rId358" w:anchor=":~:text=%E6%8E%8C%E6%8F%A1%E8%8E%B7%E5%8F%96%E4%BF%A1%E6%81%AF%E7%9A%84%E4%B8%BB%E5%8A%A8%E6%9D%83%EF%BC%8C%E5%BB%BA%E7%AB%8B%E5%AE%8C%E6%95%B4%E7%9A%84%E4%BF%A1%E6%81%AF%E7%9F%A5%E8%AF%86%E6%9E%B6%E6%9E%84%EF%BC%8C61.8">
        <w:r>
          <w:rPr>
            <w:rStyle w:val="af"/>
            <w:lang w:eastAsia="zh-CN"/>
          </w:rPr>
          <w:t>[86]</w:t>
        </w:r>
      </w:hyperlink>
      <w:r>
        <w:rPr>
          <w:lang w:eastAsia="zh-CN"/>
        </w:rPr>
        <w:t>。</w:t>
      </w:r>
    </w:p>
    <w:p w14:paraId="4DF92503" w14:textId="77777777" w:rsidR="004056A9" w:rsidRDefault="004056A9" w:rsidP="004056A9">
      <w:pPr>
        <w:pStyle w:val="a0"/>
        <w:rPr>
          <w:lang w:eastAsia="zh-CN"/>
        </w:rPr>
      </w:pPr>
      <w:r>
        <w:rPr>
          <w:rFonts w:hint="eastAsia"/>
          <w:b/>
          <w:bCs/>
          <w:lang w:eastAsia="zh-CN"/>
        </w:rPr>
        <w:t>（3）网络诈骗应对流程：</w:t>
      </w:r>
      <w:r>
        <w:rPr>
          <w:lang w:eastAsia="zh-CN"/>
        </w:rPr>
        <w:t xml:space="preserve"> </w:t>
      </w:r>
      <w:r>
        <w:rPr>
          <w:rFonts w:hint="eastAsia"/>
          <w:lang w:eastAsia="zh-CN"/>
        </w:rPr>
        <w:t>如果学生怀疑自己遇到了诈骗或不慎被骗，需立即采取以下步骤：</w:t>
      </w:r>
      <w:r>
        <w:rPr>
          <w:rFonts w:hint="eastAsia"/>
          <w:b/>
          <w:bCs/>
          <w:lang w:eastAsia="zh-CN"/>
        </w:rPr>
        <w:t>第一步</w:t>
      </w:r>
      <w:r>
        <w:rPr>
          <w:rFonts w:hint="eastAsia"/>
          <w:lang w:eastAsia="zh-CN"/>
        </w:rPr>
        <w:t>，停止与可疑对象的金钱往来，</w:t>
      </w:r>
      <w:r>
        <w:rPr>
          <w:rFonts w:hint="eastAsia"/>
          <w:b/>
          <w:bCs/>
          <w:lang w:eastAsia="zh-CN"/>
        </w:rPr>
        <w:t>不再转账或提供任何验证码</w:t>
      </w:r>
      <w:r>
        <w:rPr>
          <w:rFonts w:hint="eastAsia"/>
          <w:lang w:eastAsia="zh-CN"/>
        </w:rPr>
        <w:t>，切断损失扩大</w:t>
      </w:r>
      <w:hyperlink r:id="rId359" w:anchor=":~:text=%E8%AD%A6%E6%96%B9%E6%8F%90%E9%86%92">
        <w:r>
          <w:rPr>
            <w:rStyle w:val="af"/>
            <w:lang w:eastAsia="zh-CN"/>
          </w:rPr>
          <w:t>[87]</w:t>
        </w:r>
      </w:hyperlink>
      <w:r>
        <w:rPr>
          <w:lang w:eastAsia="zh-CN"/>
        </w:rPr>
        <w:t>。</w:t>
      </w:r>
      <w:r>
        <w:rPr>
          <w:rFonts w:hint="eastAsia"/>
          <w:b/>
          <w:bCs/>
          <w:lang w:eastAsia="zh-CN"/>
        </w:rPr>
        <w:t>第二步</w:t>
      </w:r>
      <w:r>
        <w:rPr>
          <w:rFonts w:hint="eastAsia"/>
          <w:lang w:eastAsia="zh-CN"/>
        </w:rPr>
        <w:t>，保存证据，包括聊天记录截图、转账凭证、对方账号信息等。</w:t>
      </w:r>
      <w:r>
        <w:rPr>
          <w:rFonts w:hint="eastAsia"/>
          <w:b/>
          <w:bCs/>
          <w:lang w:eastAsia="zh-CN"/>
        </w:rPr>
        <w:t>第三步</w:t>
      </w:r>
      <w:r>
        <w:rPr>
          <w:rFonts w:hint="eastAsia"/>
          <w:lang w:eastAsia="zh-CN"/>
        </w:rPr>
        <w:t>，迅速报警或联系校园保卫处。对于电信诈骗，可直接拨打110或到公安机关报案，由警方指导冻结支付账号、追查资金流向。</w:t>
      </w:r>
      <w:r>
        <w:rPr>
          <w:rFonts w:hint="eastAsia"/>
          <w:b/>
          <w:bCs/>
          <w:lang w:eastAsia="zh-CN"/>
        </w:rPr>
        <w:t>第四步</w:t>
      </w:r>
      <w:r>
        <w:rPr>
          <w:rFonts w:hint="eastAsia"/>
          <w:lang w:eastAsia="zh-CN"/>
        </w:rPr>
        <w:t>，告知辅导员或学工部门，以便校方掌握情况提供支持。学校会为受骗学生提供法律援助或心理辅导，如果涉案人数多还会发布防骗通报提醒其他同学</w:t>
      </w:r>
      <w:hyperlink r:id="rId360" w:anchor=":~:text=%E8%B0%83%E6%9F%A5%E7%BB%93%E6%9E%9C%E6%98%BE%E7%A4%BA%EF%BC%8C44.86">
        <w:r>
          <w:rPr>
            <w:rStyle w:val="af"/>
            <w:lang w:eastAsia="zh-CN"/>
          </w:rPr>
          <w:t>[88]</w:t>
        </w:r>
      </w:hyperlink>
      <w:r>
        <w:rPr>
          <w:lang w:eastAsia="zh-CN"/>
        </w:rPr>
        <w:t>。</w:t>
      </w:r>
      <w:r>
        <w:rPr>
          <w:rFonts w:hint="eastAsia"/>
          <w:i/>
          <w:iCs/>
          <w:lang w:eastAsia="zh-CN"/>
        </w:rPr>
        <w:t>材料</w:t>
      </w:r>
      <w:r>
        <w:rPr>
          <w:rFonts w:hint="eastAsia"/>
          <w:lang w:eastAsia="zh-CN"/>
        </w:rPr>
        <w:t>：报案时需要个人身份证、被骗经过书面说明、涉及的银行流水等。校园内报案一般由保卫处协助整理材料然后移交公安。</w:t>
      </w:r>
      <w:r>
        <w:rPr>
          <w:rFonts w:hint="eastAsia"/>
          <w:i/>
          <w:iCs/>
          <w:lang w:eastAsia="zh-CN"/>
        </w:rPr>
        <w:t>时限</w:t>
      </w:r>
      <w:r>
        <w:rPr>
          <w:rFonts w:hint="eastAsia"/>
          <w:lang w:eastAsia="zh-CN"/>
        </w:rPr>
        <w:t>：电信诈骗追查讲究“黄金时间”，建议在</w:t>
      </w:r>
      <w:r>
        <w:rPr>
          <w:rFonts w:hint="eastAsia"/>
          <w:b/>
          <w:bCs/>
          <w:lang w:eastAsia="zh-CN"/>
        </w:rPr>
        <w:t>24小时内</w:t>
      </w:r>
      <w:r>
        <w:rPr>
          <w:rFonts w:hint="eastAsia"/>
          <w:lang w:eastAsia="zh-CN"/>
        </w:rPr>
        <w:t>报案，越早冻结账户成功率越高。校园内部统计在每学期末会汇总诈骗案例，上报教育主管部门做研判，个人不需等待这个周期，应第一时间自救和求助。预防角度，学校要求新生入学</w:t>
      </w:r>
      <w:r>
        <w:rPr>
          <w:rFonts w:hint="eastAsia"/>
          <w:b/>
          <w:bCs/>
          <w:lang w:eastAsia="zh-CN"/>
        </w:rPr>
        <w:t>1个月内</w:t>
      </w:r>
      <w:r>
        <w:rPr>
          <w:rFonts w:hint="eastAsia"/>
          <w:lang w:eastAsia="zh-CN"/>
        </w:rPr>
        <w:t>完成反诈安全教育课程并通过考试，未通过者通常反复教育直到通过，以降低受骗率。</w:t>
      </w:r>
    </w:p>
    <w:p w14:paraId="6A0DC199" w14:textId="77777777" w:rsidR="004056A9" w:rsidRDefault="004056A9" w:rsidP="004056A9">
      <w:pPr>
        <w:pStyle w:val="3"/>
        <w:rPr>
          <w:lang w:eastAsia="zh-CN"/>
        </w:rPr>
      </w:pPr>
      <w:bookmarkStart w:id="32" w:name="多校对比5所院校-2"/>
      <w:bookmarkEnd w:id="31"/>
      <w:r>
        <w:rPr>
          <w:rFonts w:hint="eastAsia"/>
          <w:lang w:eastAsia="zh-CN"/>
        </w:rPr>
        <w:t>多校对比（≥</w:t>
      </w:r>
      <w:r>
        <w:rPr>
          <w:rFonts w:hint="eastAsia"/>
          <w:lang w:eastAsia="zh-CN"/>
        </w:rPr>
        <w:t>5</w:t>
      </w:r>
      <w:r>
        <w:rPr>
          <w:rFonts w:hint="eastAsia"/>
          <w:lang w:eastAsia="zh-CN"/>
        </w:rPr>
        <w:t>所院校）</w:t>
      </w:r>
    </w:p>
    <w:p w14:paraId="2CC8FECC" w14:textId="77777777" w:rsidR="004056A9" w:rsidRDefault="004056A9" w:rsidP="004056A9">
      <w:pPr>
        <w:pStyle w:val="FirstParagraph"/>
        <w:rPr>
          <w:lang w:eastAsia="zh-CN"/>
        </w:rPr>
      </w:pPr>
      <w:r>
        <w:rPr>
          <w:rFonts w:hint="eastAsia"/>
          <w:b/>
          <w:bCs/>
          <w:lang w:eastAsia="zh-CN"/>
        </w:rPr>
        <w:t>校园网及上网环境：</w:t>
      </w:r>
      <w:r>
        <w:rPr>
          <w:lang w:eastAsia="zh-CN"/>
        </w:rPr>
        <w:t xml:space="preserve"> </w:t>
      </w:r>
      <w:r>
        <w:rPr>
          <w:rFonts w:hint="eastAsia"/>
          <w:lang w:eastAsia="zh-CN"/>
        </w:rPr>
        <w:t>不同高校的网络条件与限制有明显区别。</w:t>
      </w:r>
      <w:r>
        <w:rPr>
          <w:rFonts w:hint="eastAsia"/>
          <w:b/>
          <w:bCs/>
          <w:lang w:eastAsia="zh-CN"/>
        </w:rPr>
        <w:t>顶尖高校</w:t>
      </w:r>
      <w:r>
        <w:rPr>
          <w:rFonts w:hint="eastAsia"/>
          <w:lang w:eastAsia="zh-CN"/>
        </w:rPr>
        <w:t>由于科研需求带宽充裕，像清华、上交等宿舍网速可达千兆光纤，同时对外网开放程度高，许多外网资源可直接访问或通过CARSI联盟登录</w:t>
      </w:r>
      <w:hyperlink r:id="rId361" w:anchor=":~:text=%E6%95%99%E8%82%B2%E7%BD%91%E8%81%94%E9%82%A6%E8%AE%A4%E8%AF%81%E4%B8%8E%E8%B5%84%E6%BA%90%E5%85%B1%E4%BA%AB%20,%E4%BB%A5%E9%9A%8F%E6%97%B6%E9%9A%8F%E5%9C%B0%E8%AE%BF%E9%97%AE">
        <w:r>
          <w:rPr>
            <w:rStyle w:val="af"/>
            <w:lang w:eastAsia="zh-CN"/>
          </w:rPr>
          <w:t>[4]</w:t>
        </w:r>
      </w:hyperlink>
      <w:r>
        <w:rPr>
          <w:rFonts w:hint="eastAsia"/>
          <w:lang w:eastAsia="zh-CN"/>
        </w:rPr>
        <w:t>。而部分</w:t>
      </w:r>
      <w:r>
        <w:rPr>
          <w:rFonts w:hint="eastAsia"/>
          <w:b/>
          <w:bCs/>
          <w:lang w:eastAsia="zh-CN"/>
        </w:rPr>
        <w:t>地方高校</w:t>
      </w:r>
      <w:r>
        <w:rPr>
          <w:rFonts w:hint="eastAsia"/>
          <w:lang w:eastAsia="zh-CN"/>
        </w:rPr>
        <w:t>的校园网出口带宽有限，高峰期网速慢，且为节省成本可能对某些高流量网站限速。此外，一些高校实行</w:t>
      </w:r>
      <w:r>
        <w:rPr>
          <w:rFonts w:hint="eastAsia"/>
          <w:b/>
          <w:bCs/>
          <w:lang w:eastAsia="zh-CN"/>
        </w:rPr>
        <w:t>流量计费</w:t>
      </w:r>
      <w:r>
        <w:rPr>
          <w:rFonts w:hint="eastAsia"/>
          <w:lang w:eastAsia="zh-CN"/>
        </w:rPr>
        <w:t>制度（比如某些学院每月免费20GB，超出后收费），而另一些高校早已全面免费</w:t>
      </w:r>
      <w:r>
        <w:rPr>
          <w:rFonts w:hint="eastAsia"/>
          <w:lang w:eastAsia="zh-CN"/>
        </w:rPr>
        <w:lastRenderedPageBreak/>
        <w:t>不限流。</w:t>
      </w:r>
      <w:r>
        <w:rPr>
          <w:rFonts w:hint="eastAsia"/>
          <w:b/>
          <w:bCs/>
          <w:lang w:eastAsia="zh-CN"/>
        </w:rPr>
        <w:t>港澳高校</w:t>
      </w:r>
      <w:r>
        <w:rPr>
          <w:rFonts w:hint="eastAsia"/>
          <w:lang w:eastAsia="zh-CN"/>
        </w:rPr>
        <w:t>基本没有网络审查，可自由浏览全球信息，但内地高校受到政策要求，会屏蔽个别境外网站，需要VPN访问，这一点中外有别。内地高校间也存在差异：如</w:t>
      </w:r>
      <w:r>
        <w:rPr>
          <w:rFonts w:hint="eastAsia"/>
          <w:b/>
          <w:bCs/>
          <w:lang w:eastAsia="zh-CN"/>
        </w:rPr>
        <w:t>科技类院校</w:t>
      </w:r>
      <w:r>
        <w:rPr>
          <w:rFonts w:hint="eastAsia"/>
          <w:lang w:eastAsia="zh-CN"/>
        </w:rPr>
        <w:t>（中科院大学等）出于科研会允许和提供VPN供师生使用访问谷歌学术等；而一些地方普通院校未提供官方VPN，学生若需访问被墙网站，只能自购服务（这在校规上通常睁一只眼闭一只眼）。对</w:t>
      </w:r>
      <w:r>
        <w:rPr>
          <w:rFonts w:hint="eastAsia"/>
          <w:b/>
          <w:bCs/>
          <w:lang w:eastAsia="zh-CN"/>
        </w:rPr>
        <w:t>网络使用规范</w:t>
      </w:r>
      <w:r>
        <w:rPr>
          <w:rFonts w:hint="eastAsia"/>
          <w:lang w:eastAsia="zh-CN"/>
        </w:rPr>
        <w:t>的执行力度也不同：</w:t>
      </w:r>
      <w:r>
        <w:rPr>
          <w:rFonts w:hint="eastAsia"/>
          <w:b/>
          <w:bCs/>
          <w:lang w:eastAsia="zh-CN"/>
        </w:rPr>
        <w:t>军事院校</w:t>
      </w:r>
      <w:r>
        <w:rPr>
          <w:rFonts w:hint="eastAsia"/>
          <w:lang w:eastAsia="zh-CN"/>
        </w:rPr>
        <w:t>要求学员电脑安装监控软件，每日检查上网记录；普通高校更依赖自觉，一般只在</w:t>
      </w:r>
      <w:r>
        <w:rPr>
          <w:rFonts w:hint="eastAsia"/>
          <w:b/>
          <w:bCs/>
          <w:lang w:eastAsia="zh-CN"/>
        </w:rPr>
        <w:t>发现违规</w:t>
      </w:r>
      <w:r>
        <w:rPr>
          <w:rFonts w:hint="eastAsia"/>
          <w:lang w:eastAsia="zh-CN"/>
        </w:rPr>
        <w:t>时采取措施。</w:t>
      </w:r>
      <w:r>
        <w:rPr>
          <w:rFonts w:hint="eastAsia"/>
          <w:b/>
          <w:bCs/>
          <w:lang w:eastAsia="zh-CN"/>
        </w:rPr>
        <w:t>开放时间</w:t>
      </w:r>
      <w:r>
        <w:rPr>
          <w:rFonts w:hint="eastAsia"/>
          <w:lang w:eastAsia="zh-CN"/>
        </w:rPr>
        <w:t>上，多数高校校园网24小时可用，但</w:t>
      </w:r>
      <w:r>
        <w:rPr>
          <w:rFonts w:hint="eastAsia"/>
          <w:b/>
          <w:bCs/>
          <w:lang w:eastAsia="zh-CN"/>
        </w:rPr>
        <w:t>少数院校</w:t>
      </w:r>
      <w:r>
        <w:rPr>
          <w:rFonts w:hint="eastAsia"/>
          <w:lang w:eastAsia="zh-CN"/>
        </w:rPr>
        <w:t>（特别过去一些高校）曾在夜间或教学时间段限制宿舍网，防止上课打游戏，如今随着手机流量普及，这类硬限制已很少见了。总的来说，一线城市重点大学的数字环境更国际化、更高速，而中小城市高校则可能有一些使用上的局限。不过无论在哪，遵守基本网络法律和校规是通则。</w:t>
      </w:r>
    </w:p>
    <w:p w14:paraId="35E3A762" w14:textId="77777777" w:rsidR="004056A9" w:rsidRDefault="004056A9" w:rsidP="004056A9">
      <w:pPr>
        <w:pStyle w:val="a0"/>
        <w:rPr>
          <w:lang w:eastAsia="zh-CN"/>
        </w:rPr>
      </w:pPr>
      <w:r>
        <w:rPr>
          <w:rFonts w:hint="eastAsia"/>
          <w:b/>
          <w:bCs/>
          <w:lang w:eastAsia="zh-CN"/>
        </w:rPr>
        <w:t>学生获取信息方式：</w:t>
      </w:r>
      <w:r>
        <w:rPr>
          <w:lang w:eastAsia="zh-CN"/>
        </w:rPr>
        <w:t xml:space="preserve"> </w:t>
      </w:r>
      <w:r>
        <w:rPr>
          <w:rFonts w:hint="eastAsia"/>
          <w:lang w:eastAsia="zh-CN"/>
        </w:rPr>
        <w:t>不同院校学生的媒体使用习惯也有细微不同。根据中国青年网调查，</w:t>
      </w:r>
      <w:r>
        <w:rPr>
          <w:b/>
          <w:bCs/>
          <w:lang w:eastAsia="zh-CN"/>
        </w:rPr>
        <w:t>93.3%</w:t>
      </w:r>
      <w:r>
        <w:rPr>
          <w:rFonts w:hint="eastAsia"/>
          <w:lang w:eastAsia="zh-CN"/>
        </w:rPr>
        <w:t>的大学生平时做事有拖延行为，很大程度与刷手机有关</w:t>
      </w:r>
      <w:hyperlink r:id="rId362" w:anchor=":~:text=%E8%B6%85%E4%B9%9D%E6%88%90%E5%A4%A7%E5%AD%A6%E7%94%9F%E6%9C%89%E6%8B%96%E5%BB%B6%E4%B9%A0%E6%83%AF%EF%BC%8C%E4%B8%BB%E8%A6%81%E5%9C%A8%E5%AD%A6%E4%B9%A0%E4%B8%8A%20%E8%B0%83%E6%9F%A5%E6%98%BE%E7%A4%BA%EF%BC%8C93.33">
        <w:r>
          <w:rPr>
            <w:rStyle w:val="af"/>
            <w:lang w:eastAsia="zh-CN"/>
          </w:rPr>
          <w:t>[89]</w:t>
        </w:r>
      </w:hyperlink>
      <w:r>
        <w:rPr>
          <w:rFonts w:hint="eastAsia"/>
          <w:lang w:eastAsia="zh-CN"/>
        </w:rPr>
        <w:t>。但在</w:t>
      </w:r>
      <w:r>
        <w:rPr>
          <w:rFonts w:hint="eastAsia"/>
          <w:b/>
          <w:bCs/>
          <w:lang w:eastAsia="zh-CN"/>
        </w:rPr>
        <w:t>理工科院校</w:t>
      </w:r>
      <w:r>
        <w:rPr>
          <w:rFonts w:hint="eastAsia"/>
          <w:lang w:eastAsia="zh-CN"/>
        </w:rPr>
        <w:t>（如西安交大、电子科大）的学生群体中，技术型论坛和学习类APP使用更多，比如刷GitHub、看技术博客的人比例较高，以获取专业知识。而</w:t>
      </w:r>
      <w:r>
        <w:rPr>
          <w:rFonts w:hint="eastAsia"/>
          <w:b/>
          <w:bCs/>
          <w:lang w:eastAsia="zh-CN"/>
        </w:rPr>
        <w:t>文科院校</w:t>
      </w:r>
      <w:r>
        <w:rPr>
          <w:rFonts w:hint="eastAsia"/>
          <w:lang w:eastAsia="zh-CN"/>
        </w:rPr>
        <w:t>学生更倾向于微博、知乎获取社会热点和写作素材。</w:t>
      </w:r>
      <w:r>
        <w:rPr>
          <w:rFonts w:hint="eastAsia"/>
          <w:b/>
          <w:bCs/>
          <w:lang w:eastAsia="zh-CN"/>
        </w:rPr>
        <w:t>财经类高校</w:t>
      </w:r>
      <w:r>
        <w:rPr>
          <w:rFonts w:hint="eastAsia"/>
          <w:lang w:eastAsia="zh-CN"/>
        </w:rPr>
        <w:t>的学生可能经常浏览金融新闻App、投资论坛，关注经济资讯。地处不同区域的高校也反映在社交平台选择上：如</w:t>
      </w:r>
      <w:r>
        <w:rPr>
          <w:rFonts w:hint="eastAsia"/>
          <w:b/>
          <w:bCs/>
          <w:lang w:eastAsia="zh-CN"/>
        </w:rPr>
        <w:t>北京上海高校</w:t>
      </w:r>
      <w:r>
        <w:rPr>
          <w:rFonts w:hint="eastAsia"/>
          <w:lang w:eastAsia="zh-CN"/>
        </w:rPr>
        <w:t>学生较多使用豆瓣、即刻等社区型平台，</w:t>
      </w:r>
      <w:r>
        <w:rPr>
          <w:rFonts w:hint="eastAsia"/>
          <w:b/>
          <w:bCs/>
          <w:lang w:eastAsia="zh-CN"/>
        </w:rPr>
        <w:t>南方高校</w:t>
      </w:r>
      <w:r>
        <w:rPr>
          <w:rFonts w:hint="eastAsia"/>
          <w:lang w:eastAsia="zh-CN"/>
        </w:rPr>
        <w:t>学生则对小红书、B站等兴趣更浓。一些</w:t>
      </w:r>
      <w:r>
        <w:rPr>
          <w:rFonts w:hint="eastAsia"/>
          <w:b/>
          <w:bCs/>
          <w:lang w:eastAsia="zh-CN"/>
        </w:rPr>
        <w:t>高职高专</w:t>
      </w:r>
      <w:r>
        <w:rPr>
          <w:rFonts w:hint="eastAsia"/>
          <w:lang w:eastAsia="zh-CN"/>
        </w:rPr>
        <w:t>学生获取信息以短视频为主，抖音快手在他们中渗透率极高，这与学术型大学学生更多使用知乎、微信读书有所区分。当然，这不是绝对划分，每个学校内部也多样化。但值得注意的是，</w:t>
      </w:r>
      <w:r>
        <w:rPr>
          <w:rFonts w:hint="eastAsia"/>
          <w:b/>
          <w:bCs/>
          <w:lang w:eastAsia="zh-CN"/>
        </w:rPr>
        <w:t>高年级学生</w:t>
      </w:r>
      <w:r>
        <w:rPr>
          <w:rFonts w:hint="eastAsia"/>
          <w:lang w:eastAsia="zh-CN"/>
        </w:rPr>
        <w:t>与</w:t>
      </w:r>
      <w:r>
        <w:rPr>
          <w:rFonts w:hint="eastAsia"/>
          <w:b/>
          <w:bCs/>
          <w:lang w:eastAsia="zh-CN"/>
        </w:rPr>
        <w:t>低年级</w:t>
      </w:r>
      <w:r>
        <w:rPr>
          <w:rFonts w:hint="eastAsia"/>
          <w:lang w:eastAsia="zh-CN"/>
        </w:rPr>
        <w:t>相比，信息源会有所拓宽：研一新生往往养成了每天查行业报告、英文文献的习惯，而大一新生可能还沉浸在娱乐信息中。这就是为什么许多高校的信息素养教育放在大一，帮助新生尽快升级他们的信息获取路径。学校平台对信息的推送也不同：</w:t>
      </w:r>
      <w:r>
        <w:rPr>
          <w:rFonts w:hint="eastAsia"/>
          <w:b/>
          <w:bCs/>
          <w:lang w:eastAsia="zh-CN"/>
        </w:rPr>
        <w:t>“双一流”高校</w:t>
      </w:r>
      <w:r>
        <w:rPr>
          <w:rFonts w:hint="eastAsia"/>
          <w:lang w:eastAsia="zh-CN"/>
        </w:rPr>
        <w:t>新闻网和官方微信频繁发布科研进展、高层动态，信息量大且偏正式，很多学生未必每天细看；而一些</w:t>
      </w:r>
      <w:r>
        <w:rPr>
          <w:rFonts w:hint="eastAsia"/>
          <w:b/>
          <w:bCs/>
          <w:lang w:eastAsia="zh-CN"/>
        </w:rPr>
        <w:t>教学型院校</w:t>
      </w:r>
      <w:r>
        <w:rPr>
          <w:rFonts w:hint="eastAsia"/>
          <w:lang w:eastAsia="zh-CN"/>
        </w:rPr>
        <w:t>官方新媒体更接地气，经常推送生活服务、学生作品等，更受学生欢迎。这些差异说明，不同环境会塑造略不同的信息生态，但</w:t>
      </w:r>
      <w:r>
        <w:rPr>
          <w:rFonts w:hint="eastAsia"/>
          <w:b/>
          <w:bCs/>
          <w:lang w:eastAsia="zh-CN"/>
        </w:rPr>
        <w:t>自主获取多元信息</w:t>
      </w:r>
      <w:r>
        <w:rPr>
          <w:rFonts w:hint="eastAsia"/>
          <w:lang w:eastAsia="zh-CN"/>
        </w:rPr>
        <w:t>这个能力，对所有学校的学生都是一样重要且欠缺的，需要有意识培养。</w:t>
      </w:r>
    </w:p>
    <w:p w14:paraId="79993B2E" w14:textId="77777777" w:rsidR="004056A9" w:rsidRDefault="004056A9" w:rsidP="004056A9">
      <w:pPr>
        <w:pStyle w:val="a0"/>
        <w:rPr>
          <w:lang w:eastAsia="zh-CN"/>
        </w:rPr>
      </w:pPr>
      <w:r>
        <w:rPr>
          <w:rFonts w:hint="eastAsia"/>
          <w:b/>
          <w:bCs/>
          <w:lang w:eastAsia="zh-CN"/>
        </w:rPr>
        <w:t>防诈骗教育成效：</w:t>
      </w:r>
      <w:r>
        <w:rPr>
          <w:lang w:eastAsia="zh-CN"/>
        </w:rPr>
        <w:t xml:space="preserve"> </w:t>
      </w:r>
      <w:r>
        <w:rPr>
          <w:rFonts w:hint="eastAsia"/>
          <w:lang w:eastAsia="zh-CN"/>
        </w:rPr>
        <w:t>防范网络诈骗在各高校都是重点，但受客观条件影响，效果有差别。</w:t>
      </w:r>
      <w:r>
        <w:rPr>
          <w:rFonts w:hint="eastAsia"/>
          <w:b/>
          <w:bCs/>
          <w:lang w:eastAsia="zh-CN"/>
        </w:rPr>
        <w:t>经济发达地区高校</w:t>
      </w:r>
      <w:r>
        <w:rPr>
          <w:rFonts w:hint="eastAsia"/>
          <w:lang w:eastAsia="zh-CN"/>
        </w:rPr>
        <w:t>学生往往接触兼职机会多，因而刷单诈骗、冒充客服诈骗案高发</w:t>
      </w:r>
      <w:hyperlink r:id="rId363" w:anchor=":~:text=%E5%88%B7%E5%8D%95%E8%BF%94%E5%88%A9%E9%AA%97%E5%B1%80">
        <w:r>
          <w:rPr>
            <w:rStyle w:val="af"/>
            <w:lang w:eastAsia="zh-CN"/>
          </w:rPr>
          <w:t>[90]</w:t>
        </w:r>
      </w:hyperlink>
      <w:hyperlink r:id="rId364" w:anchor=":~:text=%E5%86%92%E5%85%85%E7%94%B5%E5%95%86%E7%89%A9%E6%B5%81%E5%AE%A2%E6%9C%8D%E7%B1%BB%E9%AA%97%E5%B1%80">
        <w:r>
          <w:rPr>
            <w:rStyle w:val="af"/>
            <w:lang w:eastAsia="zh-CN"/>
          </w:rPr>
          <w:t>[91]</w:t>
        </w:r>
      </w:hyperlink>
      <w:r>
        <w:rPr>
          <w:rFonts w:hint="eastAsia"/>
          <w:lang w:eastAsia="zh-CN"/>
        </w:rPr>
        <w:t>。相应地，这些学校的防骗教育案例更丰富，校警合作紧密。如上海高校会邀请公安专家开展情景模拟课堂，让学生亲自识别骗局。在</w:t>
      </w:r>
      <w:r>
        <w:rPr>
          <w:rFonts w:hint="eastAsia"/>
          <w:b/>
          <w:bCs/>
          <w:lang w:eastAsia="zh-CN"/>
        </w:rPr>
        <w:t>中西部院校</w:t>
      </w:r>
      <w:r>
        <w:rPr>
          <w:rFonts w:hint="eastAsia"/>
          <w:lang w:eastAsia="zh-CN"/>
        </w:rPr>
        <w:t>，一些学生对新型骗局接触较晚，但校园贷诈骗曾经猖獗（如某些高校出现“校园贷”引发的诈骗案件，涉及数千学生</w:t>
      </w:r>
      <w:hyperlink r:id="rId365" w:anchor=":~:text=%E6%A0%A1%E5%9B%AD%E8%B4%B7%E8%AF%88%E9%AA%97%E6%A1%88%E6%95%B0%E6%8D%AE%EF%BC%9A%E5%A4%A7%E5%AD%A6%E7%94%9F%E4%BB%8E%E5%8F%97%E9%AA%97%E8%80%85%E5%8F%98%E6%96%BD%E9%AA%97%E8%80%85%206%E6%9C%8822%E6%97%A5%EF%BC%8C%E5%90%8D%E6%A0%A1%E8%B4%B7%E5%8F%91%E5%B8%83%E7%9A%84%E6%A0%A1%E5%9B%AD%E8%B4%B7%E8%AF%88%E9%AA%97%E6%95%B0%E6%8D%AE%E6%8A%A5%E5%91%8A%E6%98%BE%E7%A4%BA%EF%BC%8C%E6%8D%AE%E4%B8%8D%E5%AE%8C%E5%85%A8%E7%BB%9F%E8%AE%A1%EF%BC%8C%E6%9C%89%E6%8D%AE%E5%8F%AF%E6%9F%A5%E7%9A%84%E6%A0%A1%E5%9B%AD%E8%B4%B7%E8%AF%88%E9%AA%97%E6%A1%88%E7%9A%84%E5%8F%97%E9%AA%97%E4%BA%BA%E6%95%B0%E7%BA%A63679%E4%BA%BA%EF%BC%8C%E6%B6%89%E6%A1%88%E9%87%91%E9%A2%9D%E8%BE%BE5496%E4%BD%99%E4%B8%87%E5%85%83%E3%80%82%202016%E5%B9%B4%E8%87%B3%E4%BB%8A%EF%BC%8C%E5%80%9F%E7%94%B1%E6%A0%A1%E5%9B%AD%E8%B4%B7%E5%AE%9E%E6%96%BD%E7%9A%84%E8%AF%88%E9%AA%97%E6%A1%88%E4%BB%B6%20">
        <w:r>
          <w:rPr>
            <w:rStyle w:val="af"/>
            <w:lang w:eastAsia="zh-CN"/>
          </w:rPr>
          <w:t>[92]</w:t>
        </w:r>
      </w:hyperlink>
      <w:r>
        <w:rPr>
          <w:rFonts w:hint="eastAsia"/>
          <w:lang w:eastAsia="zh-CN"/>
        </w:rPr>
        <w:t>）。因此这类院校重点围绕非法校园贷、刷单高薪兼职等开展宣传。</w:t>
      </w:r>
      <w:r>
        <w:rPr>
          <w:rFonts w:hint="eastAsia"/>
          <w:b/>
          <w:bCs/>
          <w:lang w:eastAsia="zh-CN"/>
        </w:rPr>
        <w:t>民办高校</w:t>
      </w:r>
      <w:r>
        <w:rPr>
          <w:rFonts w:hint="eastAsia"/>
          <w:lang w:eastAsia="zh-CN"/>
        </w:rPr>
        <w:t>和</w:t>
      </w:r>
      <w:r>
        <w:rPr>
          <w:rFonts w:hint="eastAsia"/>
          <w:b/>
          <w:bCs/>
          <w:lang w:eastAsia="zh-CN"/>
        </w:rPr>
        <w:t>高职院校</w:t>
      </w:r>
      <w:r>
        <w:rPr>
          <w:rFonts w:hint="eastAsia"/>
          <w:lang w:eastAsia="zh-CN"/>
        </w:rPr>
        <w:t>由于学生社会经验相对少、警惕性不足，诈骗中招率被调查发现略高于重点高校学生（这可能与样本背景有关，并非绝对）。因此不少高职高专加强了“准军训式”手机管理，新生军训期间集体学习反诈App使用、</w:t>
      </w:r>
      <w:r>
        <w:rPr>
          <w:rFonts w:hint="eastAsia"/>
          <w:lang w:eastAsia="zh-CN"/>
        </w:rPr>
        <w:lastRenderedPageBreak/>
        <w:t>观看骗子自白录像等，甚至组织防诈骗知识竞赛。这种力度在普通本科可能少见。值得一提，</w:t>
      </w:r>
      <w:r>
        <w:rPr>
          <w:rFonts w:hint="eastAsia"/>
          <w:b/>
          <w:bCs/>
          <w:lang w:eastAsia="zh-CN"/>
        </w:rPr>
        <w:t>港澳台及国际学生</w:t>
      </w:r>
      <w:r>
        <w:rPr>
          <w:rFonts w:hint="eastAsia"/>
          <w:lang w:eastAsia="zh-CN"/>
        </w:rPr>
        <w:t>由于文化和法律差异，诈骗团伙会有专门套路（如香港就有多起内地生在港被骗百万港币的电信案</w:t>
      </w:r>
      <w:hyperlink r:id="rId366" w:anchor=":~:text=18%E5%B2%81%E5%86%85%E5%9C%B0%E5%A5%B3%E5%A4%A7%E5%AD%A6%E7%94%9F%E5%9D%A0%E4%BA%A1%E5%89%8D%E9%81%AD%E7%94%B5%E8%AF%88%EF%BC%8C%E8%AD%A6%E6%96%B9%E6%8F%AD%E7%A7%98%E8%AF%88%E9%AA%97%E7%94%B5%E8%AF%9D%E5%A5%97%E8%B7%AF%20">
        <w:r>
          <w:rPr>
            <w:rStyle w:val="af"/>
            <w:lang w:eastAsia="zh-CN"/>
          </w:rPr>
          <w:t>[93]</w:t>
        </w:r>
      </w:hyperlink>
      <w:r>
        <w:rPr>
          <w:rFonts w:hint="eastAsia"/>
          <w:lang w:eastAsia="zh-CN"/>
        </w:rPr>
        <w:t>）。港校警方因此面向内地生提供专门安全讲座，用普通话讲解当地常见骗局。大陆高校近年也开始关注留学生防骗，如提供多语种防骗指南。不过内地校园里留学生与本地生信息渠道不同，未必能及时获得一样的提醒。综合来看，各校都在努力</w:t>
      </w:r>
      <w:r>
        <w:rPr>
          <w:rFonts w:hint="eastAsia"/>
          <w:b/>
          <w:bCs/>
          <w:lang w:eastAsia="zh-CN"/>
        </w:rPr>
        <w:t>普及反诈</w:t>
      </w:r>
      <w:r>
        <w:rPr>
          <w:rFonts w:hint="eastAsia"/>
          <w:lang w:eastAsia="zh-CN"/>
        </w:rPr>
        <w:t>，但学生能否真正重视仍因人而异。有调查发现</w:t>
      </w:r>
      <w:r>
        <w:rPr>
          <w:rFonts w:hint="eastAsia"/>
          <w:b/>
          <w:bCs/>
          <w:lang w:eastAsia="zh-CN"/>
        </w:rPr>
        <w:t>仅29.48%</w:t>
      </w:r>
      <w:r>
        <w:rPr>
          <w:rFonts w:hint="eastAsia"/>
          <w:lang w:eastAsia="zh-CN"/>
        </w:rPr>
        <w:t>大学生在遭遇诈骗时识破且没有上当</w:t>
      </w:r>
      <w:hyperlink r:id="rId367" w:anchor=":~:text=%E8%B6%85%E4%B9%9D%E6%88%90%E5%8F%97%E8%AE%BF%E5%A4%A7%E5%AD%A6%E7%94%9F%E6%9C%9F%E5%BE%85%E5%8F%8D%E8%AF%88%E6%95%99%E8%82%B2%E8%BF%9B%E6%A0%A1%E5%9B%AD%20">
        <w:r>
          <w:rPr>
            <w:rStyle w:val="af"/>
            <w:lang w:eastAsia="zh-CN"/>
          </w:rPr>
          <w:t>[83]</w:t>
        </w:r>
      </w:hyperlink>
      <w:r>
        <w:rPr>
          <w:rFonts w:hint="eastAsia"/>
          <w:lang w:eastAsia="zh-CN"/>
        </w:rPr>
        <w:t>，说明大家还有提高空间。因此，不论校风如何，每个学生都应主动学习防骗知识，把学校的提醒当回事。不同高校的工作可以相互借鉴，以不断提高大学生数字安全素养。</w:t>
      </w:r>
    </w:p>
    <w:p w14:paraId="06805916" w14:textId="77777777" w:rsidR="004056A9" w:rsidRDefault="004056A9" w:rsidP="004056A9">
      <w:pPr>
        <w:pStyle w:val="3"/>
        <w:rPr>
          <w:lang w:eastAsia="zh-CN"/>
        </w:rPr>
      </w:pPr>
      <w:bookmarkStart w:id="33" w:name="适用性说明与失效情形-2"/>
      <w:bookmarkEnd w:id="32"/>
      <w:r>
        <w:rPr>
          <w:rFonts w:hint="eastAsia"/>
          <w:lang w:eastAsia="zh-CN"/>
        </w:rPr>
        <w:t>适用性说明与失效情形</w:t>
      </w:r>
    </w:p>
    <w:p w14:paraId="04E660C3" w14:textId="77777777" w:rsidR="004056A9" w:rsidRDefault="004056A9" w:rsidP="004056A9">
      <w:pPr>
        <w:pStyle w:val="FirstParagraph"/>
        <w:rPr>
          <w:lang w:eastAsia="zh-CN"/>
        </w:rPr>
      </w:pPr>
      <w:r>
        <w:rPr>
          <w:rFonts w:hint="eastAsia"/>
          <w:b/>
          <w:bCs/>
          <w:lang w:eastAsia="zh-CN"/>
        </w:rPr>
        <w:t>适用范围：</w:t>
      </w:r>
      <w:r>
        <w:rPr>
          <w:lang w:eastAsia="zh-CN"/>
        </w:rPr>
        <w:t xml:space="preserve"> </w:t>
      </w:r>
      <w:r>
        <w:rPr>
          <w:rFonts w:hint="eastAsia"/>
          <w:lang w:eastAsia="zh-CN"/>
        </w:rPr>
        <w:t>本章围绕大学生数字生活的普遍现象提供策略，对</w:t>
      </w:r>
      <w:r>
        <w:rPr>
          <w:rFonts w:hint="eastAsia"/>
          <w:b/>
          <w:bCs/>
          <w:lang w:eastAsia="zh-CN"/>
        </w:rPr>
        <w:t>本科和研究生群体</w:t>
      </w:r>
      <w:r>
        <w:rPr>
          <w:rFonts w:hint="eastAsia"/>
          <w:lang w:eastAsia="zh-CN"/>
        </w:rPr>
        <w:t>皆有借鉴意义。内容主要基于当前（2025年前后）大陆高校的网络政策和学生行为调查结果，适用</w:t>
      </w:r>
      <w:r>
        <w:rPr>
          <w:rFonts w:hint="eastAsia"/>
          <w:b/>
          <w:bCs/>
          <w:lang w:eastAsia="zh-CN"/>
        </w:rPr>
        <w:t>国内各层次高校</w:t>
      </w:r>
      <w:r>
        <w:rPr>
          <w:rFonts w:hint="eastAsia"/>
          <w:lang w:eastAsia="zh-CN"/>
        </w:rPr>
        <w:t>（Evidence</w:t>
      </w:r>
      <w:r>
        <w:rPr>
          <w:lang w:eastAsia="zh-CN"/>
        </w:rPr>
        <w:t xml:space="preserve"> Level </w:t>
      </w:r>
      <w:r>
        <w:rPr>
          <w:rFonts w:hint="eastAsia"/>
          <w:lang w:eastAsia="zh-CN"/>
        </w:rPr>
        <w:t>B：数据来自多项全国性调查</w:t>
      </w:r>
      <w:hyperlink r:id="rId368" w:anchor=":~:text=%E9%9A%8F%E7%9D%80%E5%A4%A7%E6%95%B0%E6%8D%AE%E7%9A%84%E5%B9%BF%E6%B3%9B%E5%BA%94%E7%94%A8%EF%BC%8C%E7%AE%97%E6%B3%95%E6%8E%A8%E8%8D%90%E8%AE%A9%E6%99%AE%E9%80%9A%E4%BA%BA%E6%8E%A5%E6%94%B6%E7%9A%84%E4%BF%A1%E6%81%AF%E6%9B%B4%E8%B6%8B%E4%BA%8E%E5%AE%9A%E5%88%B6%E5%8C%96%E3%80%81%E6%99%BA%E8%83%BD%E5%8C%96%EF%BC%8C%E4%BD%86%E4%B9%9F%E5%AE%B9%E6%98%93%E8%AE%A9%E4%BA%BA%E5%9C%A8%E4%B8%8D%E6%96%AD%E9%87%8D%E5%A4%8D%E4%B8%AD%E5%BC%BA%E5%8C%96%E5%9B%BA%E6%9C%89%E5%81%8F%E5%A5%BD%EF%BC%8C%E9%99%B7%E5%85%A5%E2%80%9C%E4%BF%A1%E6%81%AF%E8%8C%A7%E6%88%BF%E2%80%9D%E3%80%82%E8%BF%91%E6%97%A5%EF%BC%8C%E4%B8%AD%E5%9B%BD%E9%9D%92%E5%B9%B4%E6%8A%A5%E7%A4%BE%E7%A4%BE%E4%BC%9A%E8%B0%83%E6%9F%A5%20%E4%B8%AD%E5%BF%83%E8%81%94%E5%90%88%E9%97%AE%E5%8D%B7%E7%BD%91%EF%BC%88wenjuan.com%EF%BC%89%EF%BC%8C%E5%AF%B91501%E5%90%8D%E5%8F%97%E8%AE%BF%E8%80%85%E8%BF%9B%E8%A1%8C%E7%9A%84%E4%B8%80%E9%A1%B9%E8%B0%83%E6%9F%A5%E6%98%BE%E7%A4%BA%EF%BC%8C62.2">
        <w:r>
          <w:rPr>
            <w:rStyle w:val="af"/>
            <w:lang w:eastAsia="zh-CN"/>
          </w:rPr>
          <w:t>[79]</w:t>
        </w:r>
      </w:hyperlink>
      <w:hyperlink r:id="rId369" w:anchor=":~:text=%E8%B6%85%E4%B9%9D%E6%88%90%E5%8F%97%E8%AE%BF%E5%A4%A7%E5%AD%A6%E7%94%9F%E6%9C%9F%E5%BE%85%E5%8F%8D%E8%AF%88%E6%95%99%E8%82%B2%E8%BF%9B%E6%A0%A1%E5%9B%AD%20">
        <w:r>
          <w:rPr>
            <w:rStyle w:val="af"/>
            <w:lang w:eastAsia="zh-CN"/>
          </w:rPr>
          <w:t>[83]</w:t>
        </w:r>
      </w:hyperlink>
      <w:r>
        <w:rPr>
          <w:rFonts w:hint="eastAsia"/>
          <w:lang w:eastAsia="zh-CN"/>
        </w:rPr>
        <w:t>）。对于港澳高校或国外高校留学生，因网络环境不同，部分内容（如翻墙访问外网）不具备对应情境。不过整体上的“信息茧房”问题和网络安全风险在全球高校中都存在，因此本章关于信息获取、多源阅读的建议具有</w:t>
      </w:r>
      <w:r>
        <w:rPr>
          <w:rFonts w:hint="eastAsia"/>
          <w:b/>
          <w:bCs/>
          <w:lang w:eastAsia="zh-CN"/>
        </w:rPr>
        <w:t>普适性</w:t>
      </w:r>
      <w:r>
        <w:rPr>
          <w:rFonts w:hint="eastAsia"/>
          <w:lang w:eastAsia="zh-CN"/>
        </w:rPr>
        <w:t>。需要注意，本章反诈建议是根据中国内地常见骗局制定，在其他国家可能诈骗类型有别，但防范思路类似，可类推适用。对于</w:t>
      </w:r>
      <w:r>
        <w:rPr>
          <w:rFonts w:hint="eastAsia"/>
          <w:b/>
          <w:bCs/>
          <w:lang w:eastAsia="zh-CN"/>
        </w:rPr>
        <w:t>非全日制学生</w:t>
      </w:r>
      <w:r>
        <w:rPr>
          <w:rFonts w:hint="eastAsia"/>
          <w:lang w:eastAsia="zh-CN"/>
        </w:rPr>
        <w:t>或已经在职读研的读者，校园网络服务的细节不同（如或无校园宿舍网），但个人数字信息安全部分同样重要。总之，凡是使用数字设备获取信息和社交的大学生，本章大部分提示均可参考实践。</w:t>
      </w:r>
    </w:p>
    <w:p w14:paraId="151ABC0F" w14:textId="77777777" w:rsidR="004056A9" w:rsidRDefault="004056A9" w:rsidP="004056A9">
      <w:pPr>
        <w:pStyle w:val="a0"/>
        <w:rPr>
          <w:lang w:eastAsia="zh-CN"/>
        </w:rPr>
      </w:pPr>
      <w:r>
        <w:rPr>
          <w:rFonts w:hint="eastAsia"/>
          <w:b/>
          <w:bCs/>
          <w:lang w:eastAsia="zh-CN"/>
        </w:rPr>
        <w:t>失效情形与更新：</w:t>
      </w:r>
      <w:r>
        <w:rPr>
          <w:lang w:eastAsia="zh-CN"/>
        </w:rPr>
        <w:t xml:space="preserve"> </w:t>
      </w:r>
      <w:r>
        <w:rPr>
          <w:rFonts w:hint="eastAsia"/>
          <w:lang w:eastAsia="zh-CN"/>
        </w:rPr>
        <w:t>科技与政策发展迅速，本章部分内容可能随时间需要更新。首先，</w:t>
      </w:r>
      <w:r>
        <w:rPr>
          <w:rFonts w:hint="eastAsia"/>
          <w:b/>
          <w:bCs/>
          <w:lang w:eastAsia="zh-CN"/>
        </w:rPr>
        <w:t>具体平台偏好</w:t>
      </w:r>
      <w:r>
        <w:rPr>
          <w:rFonts w:hint="eastAsia"/>
          <w:lang w:eastAsia="zh-CN"/>
        </w:rPr>
        <w:t>具有时效性，例如提到的某热门App也许几年后被新的社交产品取代，因此本章未偏重于某单一应用，而是强调了总体原则（主动检索、多源核实等），这些原则不受平台更迭影响。其次，</w:t>
      </w:r>
      <w:r>
        <w:rPr>
          <w:rFonts w:hint="eastAsia"/>
          <w:b/>
          <w:bCs/>
          <w:lang w:eastAsia="zh-CN"/>
        </w:rPr>
        <w:t>算法推荐机制</w:t>
      </w:r>
      <w:r>
        <w:rPr>
          <w:rFonts w:hint="eastAsia"/>
          <w:lang w:eastAsia="zh-CN"/>
        </w:rPr>
        <w:t>正在改进中，未来或许平台会自主推送更多多样化信息以缓解茧房效应（已有专家和平台在尝试），如果实现，本章对个人的诸多建议重要性可能下降，但“保持批判思考”依然不会失效。</w:t>
      </w:r>
      <w:r>
        <w:rPr>
          <w:rFonts w:hint="eastAsia"/>
          <w:b/>
          <w:bCs/>
          <w:lang w:eastAsia="zh-CN"/>
        </w:rPr>
        <w:t>政策法规</w:t>
      </w:r>
      <w:r>
        <w:rPr>
          <w:rFonts w:hint="eastAsia"/>
          <w:lang w:eastAsia="zh-CN"/>
        </w:rPr>
        <w:t>方面则需关注更新：如国家可能出台更严格的校园网络管理规定或数据保护条例，如果与本章表述有出入，应以新法规为准。例如2024年起教育部要求所有高校课堂安装网络行为管理系统监测出勤（假设性的政策），那学生上课使用电子设备将受更多限制，这种新变化不在本章涵盖范围，要届时适应。</w:t>
      </w:r>
      <w:r>
        <w:rPr>
          <w:rFonts w:hint="eastAsia"/>
          <w:b/>
          <w:bCs/>
          <w:lang w:eastAsia="zh-CN"/>
        </w:rPr>
        <w:t>诈骗手法</w:t>
      </w:r>
      <w:r>
        <w:rPr>
          <w:rFonts w:hint="eastAsia"/>
          <w:lang w:eastAsia="zh-CN"/>
        </w:rPr>
        <w:t>也不断翻新：2023年之前刷单、假客服是主流，而将来AI生成内容可能被骗子利用，本章案例未包括这类新型骗局。所以读者务必关注社会最新</w:t>
      </w:r>
      <w:r>
        <w:rPr>
          <w:rFonts w:hint="eastAsia"/>
          <w:b/>
          <w:bCs/>
          <w:lang w:eastAsia="zh-CN"/>
        </w:rPr>
        <w:t>诈骗警示</w:t>
      </w:r>
      <w:r>
        <w:rPr>
          <w:rFonts w:hint="eastAsia"/>
          <w:lang w:eastAsia="zh-CN"/>
        </w:rPr>
        <w:t>，不断升级防骗知识库。本章提供的方法是一套思维框架，面对新情况时可举一反三，不拘泥于文中具体例子。另外，若读者身处严格</w:t>
      </w:r>
      <w:r>
        <w:rPr>
          <w:rFonts w:hint="eastAsia"/>
          <w:b/>
          <w:bCs/>
          <w:lang w:eastAsia="zh-CN"/>
        </w:rPr>
        <w:t>网络审查</w:t>
      </w:r>
      <w:r>
        <w:rPr>
          <w:rFonts w:hint="eastAsia"/>
          <w:lang w:eastAsia="zh-CN"/>
        </w:rPr>
        <w:t>或</w:t>
      </w:r>
      <w:r>
        <w:rPr>
          <w:rFonts w:hint="eastAsia"/>
          <w:b/>
          <w:bCs/>
          <w:lang w:eastAsia="zh-CN"/>
        </w:rPr>
        <w:t>高度自由</w:t>
      </w:r>
      <w:r>
        <w:rPr>
          <w:rFonts w:hint="eastAsia"/>
          <w:lang w:eastAsia="zh-CN"/>
        </w:rPr>
        <w:t>的极端场景，应相应调整策略：</w:t>
      </w:r>
      <w:r>
        <w:rPr>
          <w:rFonts w:hint="eastAsia"/>
          <w:lang w:eastAsia="zh-CN"/>
        </w:rPr>
        <w:lastRenderedPageBreak/>
        <w:t>前者注意合规自保，后者更须自律均衡信息摄入。本章在这些极端情况下部分建议可能不足，需结合当时当地实际补充。</w:t>
      </w:r>
    </w:p>
    <w:p w14:paraId="3DAD4D29" w14:textId="77777777" w:rsidR="004056A9" w:rsidRDefault="004056A9" w:rsidP="004056A9">
      <w:pPr>
        <w:pStyle w:val="3"/>
        <w:rPr>
          <w:lang w:eastAsia="zh-CN"/>
        </w:rPr>
      </w:pPr>
      <w:bookmarkStart w:id="34" w:name="情景任务-2"/>
      <w:bookmarkEnd w:id="33"/>
      <w:r>
        <w:rPr>
          <w:rFonts w:hint="eastAsia"/>
          <w:lang w:eastAsia="zh-CN"/>
        </w:rPr>
        <w:t>情景任务</w:t>
      </w:r>
    </w:p>
    <w:p w14:paraId="3C760333" w14:textId="77777777" w:rsidR="004056A9" w:rsidRDefault="004056A9" w:rsidP="004056A9">
      <w:pPr>
        <w:pStyle w:val="FirstParagraph"/>
        <w:rPr>
          <w:lang w:eastAsia="zh-CN"/>
        </w:rPr>
      </w:pPr>
      <w:r>
        <w:rPr>
          <w:rFonts w:hint="eastAsia"/>
          <w:b/>
          <w:bCs/>
          <w:lang w:eastAsia="zh-CN"/>
        </w:rPr>
        <w:t>情景1：网络沉迷与学业拖延。</w:t>
      </w:r>
      <w:r>
        <w:rPr>
          <w:lang w:eastAsia="zh-CN"/>
        </w:rPr>
        <w:t xml:space="preserve"> </w:t>
      </w:r>
      <w:r>
        <w:rPr>
          <w:rFonts w:hint="eastAsia"/>
          <w:lang w:eastAsia="zh-CN"/>
        </w:rPr>
        <w:t>大三学生小张最近迷上短视频App，每天刷到凌晨，结果白天上课打瞌睡、作业一拖再拖。他也意识到这样不行但管不住自己。小张可以怎么摆脱这种数字拖延？</w:t>
      </w:r>
      <w:r>
        <w:rPr>
          <w:rFonts w:hint="eastAsia"/>
          <w:i/>
          <w:iCs/>
          <w:lang w:eastAsia="zh-CN"/>
        </w:rPr>
        <w:t>解析</w:t>
      </w:r>
      <w:r>
        <w:rPr>
          <w:lang w:eastAsia="zh-CN"/>
        </w:rPr>
        <w:t xml:space="preserve">: </w:t>
      </w:r>
      <w:r>
        <w:rPr>
          <w:rFonts w:hint="eastAsia"/>
          <w:lang w:eastAsia="zh-CN"/>
        </w:rPr>
        <w:t>小张的情况典型体现了</w:t>
      </w:r>
      <w:r>
        <w:rPr>
          <w:rFonts w:hint="eastAsia"/>
          <w:b/>
          <w:bCs/>
          <w:lang w:eastAsia="zh-CN"/>
        </w:rPr>
        <w:t>数字诱惑导致拖延</w:t>
      </w:r>
      <w:r>
        <w:rPr>
          <w:rFonts w:hint="eastAsia"/>
          <w:lang w:eastAsia="zh-CN"/>
        </w:rPr>
        <w:t>。应对上，第一步让他</w:t>
      </w:r>
      <w:r>
        <w:rPr>
          <w:rFonts w:hint="eastAsia"/>
          <w:b/>
          <w:bCs/>
          <w:lang w:eastAsia="zh-CN"/>
        </w:rPr>
        <w:t>量化问题</w:t>
      </w:r>
      <w:r>
        <w:rPr>
          <w:rFonts w:hint="eastAsia"/>
          <w:lang w:eastAsia="zh-CN"/>
        </w:rPr>
        <w:t>：例如统计昨夜他刷视频5小时，其中有效信息寥寥。建立这种认知有助于产生改变动力。接下来运用</w:t>
      </w:r>
      <w:r>
        <w:rPr>
          <w:rFonts w:hint="eastAsia"/>
          <w:b/>
          <w:bCs/>
          <w:lang w:eastAsia="zh-CN"/>
        </w:rPr>
        <w:t>自控工具</w:t>
      </w:r>
      <w:r>
        <w:rPr>
          <w:rFonts w:hint="eastAsia"/>
          <w:lang w:eastAsia="zh-CN"/>
        </w:rPr>
        <w:t>：小张可在手机设置应用限额，例如晚上11点后限制短视频App使用，同时使用</w:t>
      </w:r>
      <w:r>
        <w:rPr>
          <w:rFonts w:hint="eastAsia"/>
          <w:b/>
          <w:bCs/>
          <w:lang w:eastAsia="zh-CN"/>
        </w:rPr>
        <w:t>番茄钟</w:t>
      </w:r>
      <w:r>
        <w:rPr>
          <w:rFonts w:hint="eastAsia"/>
          <w:lang w:eastAsia="zh-CN"/>
        </w:rPr>
        <w:t>应用安排学习时间，不被手机打断。考虑</w:t>
      </w:r>
      <w:r>
        <w:rPr>
          <w:rFonts w:hint="eastAsia"/>
          <w:b/>
          <w:bCs/>
          <w:lang w:eastAsia="zh-CN"/>
        </w:rPr>
        <w:t>环境改造</w:t>
      </w:r>
      <w:r>
        <w:rPr>
          <w:rFonts w:hint="eastAsia"/>
          <w:lang w:eastAsia="zh-CN"/>
        </w:rPr>
        <w:t>：睡前把手机放远离床头，改用闹钟叫醒避免依赖手机，这样减少躺床刷手机机会。</w:t>
      </w:r>
      <w:r>
        <w:rPr>
          <w:rFonts w:hint="eastAsia"/>
          <w:b/>
          <w:bCs/>
          <w:lang w:eastAsia="zh-CN"/>
        </w:rPr>
        <w:t>寻求支持</w:t>
      </w:r>
      <w:r>
        <w:rPr>
          <w:rFonts w:hint="eastAsia"/>
          <w:lang w:eastAsia="zh-CN"/>
        </w:rPr>
        <w:t>：告诉室友或好友自己的计划，请他们监督提醒。逐步降低刷手机时间，将其作为完成学习任务后的奖励而非自动习惯。当他坚持一段时间（比如21天），生物钟和注意力会有所恢复。老师也可给予辅导，例如推荐一些有趣但有益的数字内容替代无意义的刷屏，让他逐渐对学习相关的信息产生兴趣。总之，小张需要</w:t>
      </w:r>
      <w:r>
        <w:rPr>
          <w:rFonts w:hint="eastAsia"/>
          <w:b/>
          <w:bCs/>
          <w:lang w:eastAsia="zh-CN"/>
        </w:rPr>
        <w:t>戒断重塑</w:t>
      </w:r>
      <w:r>
        <w:rPr>
          <w:rFonts w:hint="eastAsia"/>
          <w:lang w:eastAsia="zh-CN"/>
        </w:rPr>
        <w:t>：先强行规定作息和限屏，再找到数字生活与学业的平衡点。一旦亲身体会到规律生活提高了白天精力和学习效率，他的内在动力会增强，继续坚持就容易了。这个过程可能痛苦，但正如调查所示，</w:t>
      </w:r>
      <w:r>
        <w:rPr>
          <w:rFonts w:hint="eastAsia"/>
          <w:b/>
          <w:bCs/>
          <w:lang w:eastAsia="zh-CN"/>
        </w:rPr>
        <w:t>61.14%学生只是偶尔拖延</w:t>
      </w:r>
      <w:hyperlink r:id="rId370" w:anchor=":~:text=%E8%B6%85%E4%B9%9D%E6%88%90%E5%A4%A7%E5%AD%A6%E7%94%9F%E6%9C%89%E6%8B%96%E5%BB%B6%E4%B9%A0%E6%83%AF%EF%BC%8C%E4%B8%BB%E8%A6%81%E5%9C%A8%E5%AD%A6%E4%B9%A0%E4%B8%8A%20%E8%B0%83%E6%9F%A5%E6%98%BE%E7%A4%BA%EF%BC%8C93.33">
        <w:r>
          <w:rPr>
            <w:rStyle w:val="af"/>
            <w:lang w:eastAsia="zh-CN"/>
          </w:rPr>
          <w:t>[89]</w:t>
        </w:r>
      </w:hyperlink>
      <w:r>
        <w:rPr>
          <w:rFonts w:hint="eastAsia"/>
          <w:lang w:eastAsia="zh-CN"/>
        </w:rPr>
        <w:t>，小张也可以从“经常拖延”转变为“偶尔拖延”，掌控自己的数字生活。</w:t>
      </w:r>
    </w:p>
    <w:p w14:paraId="1665852F" w14:textId="77777777" w:rsidR="004056A9" w:rsidRDefault="004056A9" w:rsidP="004056A9">
      <w:pPr>
        <w:pStyle w:val="a0"/>
        <w:rPr>
          <w:lang w:eastAsia="zh-CN"/>
        </w:rPr>
      </w:pPr>
      <w:r>
        <w:rPr>
          <w:rFonts w:hint="eastAsia"/>
          <w:b/>
          <w:bCs/>
          <w:lang w:eastAsia="zh-CN"/>
        </w:rPr>
        <w:t>情景2：质疑网络信息。</w:t>
      </w:r>
      <w:r>
        <w:rPr>
          <w:lang w:eastAsia="zh-CN"/>
        </w:rPr>
        <w:t xml:space="preserve"> </w:t>
      </w:r>
      <w:r>
        <w:rPr>
          <w:rFonts w:hint="eastAsia"/>
          <w:lang w:eastAsia="zh-CN"/>
        </w:rPr>
        <w:t>小刘在朋友圈看到一则热帖，称某地出现“不明传染病校园爆发”，他非常担心，立刻在多个学生群转发，引起恐慌。但事后证明这是假消息，小刘受到老师批评。今后小刘该如何避免被虚假信息误导？</w:t>
      </w:r>
      <w:r>
        <w:rPr>
          <w:rFonts w:hint="eastAsia"/>
          <w:i/>
          <w:iCs/>
          <w:lang w:eastAsia="zh-CN"/>
        </w:rPr>
        <w:t>解析</w:t>
      </w:r>
      <w:r>
        <w:rPr>
          <w:lang w:eastAsia="zh-CN"/>
        </w:rPr>
        <w:t xml:space="preserve">: </w:t>
      </w:r>
      <w:r>
        <w:rPr>
          <w:rFonts w:hint="eastAsia"/>
          <w:lang w:eastAsia="zh-CN"/>
        </w:rPr>
        <w:t>小刘需要提升</w:t>
      </w:r>
      <w:r>
        <w:rPr>
          <w:rFonts w:hint="eastAsia"/>
          <w:b/>
          <w:bCs/>
          <w:lang w:eastAsia="zh-CN"/>
        </w:rPr>
        <w:t>媒介素养</w:t>
      </w:r>
      <w:r>
        <w:rPr>
          <w:rFonts w:hint="eastAsia"/>
          <w:lang w:eastAsia="zh-CN"/>
        </w:rPr>
        <w:t>。遇到惊悚消息时，应该</w:t>
      </w:r>
      <w:r>
        <w:rPr>
          <w:rFonts w:hint="eastAsia"/>
          <w:b/>
          <w:bCs/>
          <w:lang w:eastAsia="zh-CN"/>
        </w:rPr>
        <w:t>停一停</w:t>
      </w:r>
      <w:r>
        <w:rPr>
          <w:rFonts w:hint="eastAsia"/>
          <w:lang w:eastAsia="zh-CN"/>
        </w:rPr>
        <w:t>，不要冲动转发。首先检查消息来源：朋友圈热帖往往缺乏权威出处，小刘下次应先在正规新闻网站或政府发布渠道核实，看是否有对应报道。其次要警惕</w:t>
      </w:r>
      <w:r>
        <w:rPr>
          <w:rFonts w:hint="eastAsia"/>
          <w:b/>
          <w:bCs/>
          <w:lang w:eastAsia="zh-CN"/>
        </w:rPr>
        <w:t>耸动标题</w:t>
      </w:r>
      <w:r>
        <w:rPr>
          <w:rFonts w:hint="eastAsia"/>
          <w:lang w:eastAsia="zh-CN"/>
        </w:rPr>
        <w:t>和</w:t>
      </w:r>
      <w:r>
        <w:rPr>
          <w:rFonts w:hint="eastAsia"/>
          <w:b/>
          <w:bCs/>
          <w:lang w:eastAsia="zh-CN"/>
        </w:rPr>
        <w:t>未证实的数字</w:t>
      </w:r>
      <w:r>
        <w:rPr>
          <w:rFonts w:hint="eastAsia"/>
          <w:lang w:eastAsia="zh-CN"/>
        </w:rPr>
        <w:t>，如“爆发”“大量死亡”等字眼很吸引眼球但往往未经证实就传播。小刘可以养成习惯，上</w:t>
      </w:r>
      <w:r>
        <w:rPr>
          <w:rFonts w:hint="eastAsia"/>
          <w:b/>
          <w:bCs/>
          <w:lang w:eastAsia="zh-CN"/>
        </w:rPr>
        <w:t>中国辟谣平台</w:t>
      </w:r>
      <w:r>
        <w:rPr>
          <w:rFonts w:hint="eastAsia"/>
          <w:lang w:eastAsia="zh-CN"/>
        </w:rPr>
        <w:t>或学信网等官网检索关键词，以获取权威辟谣信息。如果找到的都是小道消息而无正式公告，就应存疑。再次，</w:t>
      </w:r>
      <w:r>
        <w:rPr>
          <w:rFonts w:hint="eastAsia"/>
          <w:b/>
          <w:bCs/>
          <w:lang w:eastAsia="zh-CN"/>
        </w:rPr>
        <w:t>咨询专业人士</w:t>
      </w:r>
      <w:r>
        <w:rPr>
          <w:rFonts w:hint="eastAsia"/>
          <w:lang w:eastAsia="zh-CN"/>
        </w:rPr>
        <w:t>：作为大学生，他可以请教校医院老师或生命科学专业的同学，听听专业看法再判断。最后才决定是否传播。而且即使基本属实，也应采用</w:t>
      </w:r>
      <w:r>
        <w:rPr>
          <w:rFonts w:hint="eastAsia"/>
          <w:b/>
          <w:bCs/>
          <w:lang w:eastAsia="zh-CN"/>
        </w:rPr>
        <w:t>冷静措辞</w:t>
      </w:r>
      <w:r>
        <w:rPr>
          <w:rFonts w:hint="eastAsia"/>
          <w:lang w:eastAsia="zh-CN"/>
        </w:rPr>
        <w:t>提醒他人，不渲染恐慌。通过这件事，小刘应认识到网络充斥着夸大的不实信息，他需要练就“火眼金睛”。学校可以帮助，例如图书馆的信息素养课会教授CRAAP测试（Currency时效、Relevance相关性、Authority权威性、Accuracy准确性、Purpose目的）来评估消息可信度。总之，小刘以后遇事要多查证、少跟风，在数字时代保持质疑精神，避免再次成为谣言的“放大器”。</w:t>
      </w:r>
    </w:p>
    <w:p w14:paraId="4FB324C1" w14:textId="77777777" w:rsidR="004056A9" w:rsidRDefault="004056A9" w:rsidP="004056A9">
      <w:pPr>
        <w:pStyle w:val="a0"/>
        <w:rPr>
          <w:lang w:eastAsia="zh-CN"/>
        </w:rPr>
      </w:pPr>
      <w:r>
        <w:rPr>
          <w:rFonts w:hint="eastAsia"/>
          <w:b/>
          <w:bCs/>
          <w:lang w:eastAsia="zh-CN"/>
        </w:rPr>
        <w:t>情景3：疑似网络诈骗来临。</w:t>
      </w:r>
      <w:r>
        <w:rPr>
          <w:lang w:eastAsia="zh-CN"/>
        </w:rPr>
        <w:t xml:space="preserve"> </w:t>
      </w:r>
      <w:r>
        <w:rPr>
          <w:rFonts w:hint="eastAsia"/>
          <w:lang w:eastAsia="zh-CN"/>
        </w:rPr>
        <w:t>大一女生小王接到一个陌生电话，自称是某快递公司客服，说她有快件丢失要理赔</w:t>
      </w:r>
      <w:r>
        <w:rPr>
          <w:rFonts w:hint="eastAsia"/>
          <w:lang w:eastAsia="zh-CN"/>
        </w:rPr>
        <w:lastRenderedPageBreak/>
        <w:t>，需要提供银行卡号办理退款。小王半信半疑，对方语气专业还报出了她的姓名地址。小王感到不对劲但又怕错过赔偿。她该怎么办？</w:t>
      </w:r>
      <w:r>
        <w:rPr>
          <w:rFonts w:hint="eastAsia"/>
          <w:i/>
          <w:iCs/>
          <w:lang w:eastAsia="zh-CN"/>
        </w:rPr>
        <w:t>解析</w:t>
      </w:r>
      <w:r>
        <w:rPr>
          <w:lang w:eastAsia="zh-CN"/>
        </w:rPr>
        <w:t xml:space="preserve">: </w:t>
      </w:r>
      <w:r>
        <w:rPr>
          <w:rFonts w:hint="eastAsia"/>
          <w:lang w:eastAsia="zh-CN"/>
        </w:rPr>
        <w:t>这是典型</w:t>
      </w:r>
      <w:r>
        <w:rPr>
          <w:rFonts w:hint="eastAsia"/>
          <w:b/>
          <w:bCs/>
          <w:lang w:eastAsia="zh-CN"/>
        </w:rPr>
        <w:t>冒充客服退款</w:t>
      </w:r>
      <w:r>
        <w:rPr>
          <w:rFonts w:hint="eastAsia"/>
          <w:lang w:eastAsia="zh-CN"/>
        </w:rPr>
        <w:t>诈骗</w:t>
      </w:r>
      <w:hyperlink r:id="rId371" w:anchor=":~:text=%E5%86%92%E5%85%85%E7%94%B5%E5%95%86%E7%89%A9%E6%B5%81%E5%AE%A2%E6%9C%8D%E7%B1%BB%E9%AA%97%E5%B1%80">
        <w:r>
          <w:rPr>
            <w:rStyle w:val="af"/>
            <w:lang w:eastAsia="zh-CN"/>
          </w:rPr>
          <w:t>[94]</w:t>
        </w:r>
      </w:hyperlink>
      <w:r>
        <w:rPr>
          <w:rFonts w:hint="eastAsia"/>
          <w:lang w:eastAsia="zh-CN"/>
        </w:rPr>
        <w:t>的场景。小王正确的做法是</w:t>
      </w:r>
      <w:r>
        <w:rPr>
          <w:rFonts w:hint="eastAsia"/>
          <w:b/>
          <w:bCs/>
          <w:lang w:eastAsia="zh-CN"/>
        </w:rPr>
        <w:t>不轻信不急于操作</w:t>
      </w:r>
      <w:r>
        <w:rPr>
          <w:rFonts w:hint="eastAsia"/>
          <w:lang w:eastAsia="zh-CN"/>
        </w:rPr>
        <w:t>。第一，挂断电话后</w:t>
      </w:r>
      <w:r>
        <w:rPr>
          <w:rFonts w:hint="eastAsia"/>
          <w:b/>
          <w:bCs/>
          <w:lang w:eastAsia="zh-CN"/>
        </w:rPr>
        <w:t>自主求证</w:t>
      </w:r>
      <w:r>
        <w:rPr>
          <w:rFonts w:hint="eastAsia"/>
          <w:lang w:eastAsia="zh-CN"/>
        </w:rPr>
        <w:t>：拨打官方快递公司客服电话，核实是否有快件问题。如果官方客服确认无此事，那前一个电话显然是骗子。第二，</w:t>
      </w:r>
      <w:r>
        <w:rPr>
          <w:rFonts w:hint="eastAsia"/>
          <w:b/>
          <w:bCs/>
          <w:lang w:eastAsia="zh-CN"/>
        </w:rPr>
        <w:t>不提供敏感信息</w:t>
      </w:r>
      <w:r>
        <w:rPr>
          <w:rFonts w:hint="eastAsia"/>
          <w:lang w:eastAsia="zh-CN"/>
        </w:rPr>
        <w:t>：对方要求银行卡号肯定不妥，小王应避免透露自己的银行账户、验证码等。第三，如果不慎在通话中透露了一些信息或按了对方指引的链接，小王应立刻</w:t>
      </w:r>
      <w:r>
        <w:rPr>
          <w:rFonts w:hint="eastAsia"/>
          <w:b/>
          <w:bCs/>
          <w:lang w:eastAsia="zh-CN"/>
        </w:rPr>
        <w:t>通知家长和辅导员</w:t>
      </w:r>
      <w:r>
        <w:rPr>
          <w:rFonts w:hint="eastAsia"/>
          <w:lang w:eastAsia="zh-CN"/>
        </w:rPr>
        <w:t>，并关注自己银行卡是否有异常。第四，必要时</w:t>
      </w:r>
      <w:r>
        <w:rPr>
          <w:rFonts w:hint="eastAsia"/>
          <w:b/>
          <w:bCs/>
          <w:lang w:eastAsia="zh-CN"/>
        </w:rPr>
        <w:t>报警</w:t>
      </w:r>
      <w:r>
        <w:rPr>
          <w:rFonts w:hint="eastAsia"/>
          <w:lang w:eastAsia="zh-CN"/>
        </w:rPr>
        <w:t>。虽然小王还没被骗钱，但可以向学校保卫处或直接110反映此诈骗未遂电话号码，以便警方留档监控。学校每年给学生的防骗提醒中就包含此类案例，小王或许当时没在意，现在亲身经历应深刻领会“天上不会掉馅饼”。一般来说，快递赔偿不会通过私人电话要求提供资金账户，一旦听到涉及钱款转账，都应高度警惕。警方也反复强调</w:t>
      </w:r>
      <w:r>
        <w:rPr>
          <w:rFonts w:hint="eastAsia"/>
          <w:b/>
          <w:bCs/>
          <w:lang w:eastAsia="zh-CN"/>
        </w:rPr>
        <w:t>“不轻易转账”是铁则</w:t>
      </w:r>
      <w:hyperlink r:id="rId372" w:anchor=":~:text=%E8%AD%A6%E6%96%B9%E6%8F%90%E9%86%92">
        <w:r>
          <w:rPr>
            <w:rStyle w:val="af"/>
            <w:lang w:eastAsia="zh-CN"/>
          </w:rPr>
          <w:t>[87]</w:t>
        </w:r>
      </w:hyperlink>
      <w:r>
        <w:rPr>
          <w:rFonts w:hint="eastAsia"/>
          <w:lang w:eastAsia="zh-CN"/>
        </w:rPr>
        <w:t>。小王此次成功识破后，应举一反三，将此经验分享给同学，提高大家防范意识。她可以在班会上讲述经过，让更多人知道遇到类似情况如何处理。这既是对骗子的回击，也是在数字时代学会自我保护、守护同学安全的一课。</w:t>
      </w:r>
    </w:p>
    <w:p w14:paraId="2695E14C" w14:textId="77777777" w:rsidR="004056A9" w:rsidRDefault="004056A9" w:rsidP="004056A9">
      <w:pPr>
        <w:pStyle w:val="3"/>
      </w:pPr>
      <w:bookmarkStart w:id="35" w:name="tldr-2"/>
      <w:bookmarkEnd w:id="34"/>
      <w:r>
        <w:t>TL;DR</w:t>
      </w:r>
    </w:p>
    <w:p w14:paraId="5EF0EAA3" w14:textId="77777777" w:rsidR="004056A9" w:rsidRDefault="004056A9" w:rsidP="004056A9">
      <w:pPr>
        <w:pStyle w:val="Compact"/>
        <w:numPr>
          <w:ilvl w:val="0"/>
          <w:numId w:val="3"/>
        </w:numPr>
        <w:rPr>
          <w:lang w:eastAsia="zh-CN"/>
        </w:rPr>
      </w:pPr>
      <w:r>
        <w:rPr>
          <w:rFonts w:hint="eastAsia"/>
          <w:b/>
          <w:bCs/>
          <w:lang w:eastAsia="zh-CN"/>
        </w:rPr>
        <w:t>数字学习与信息素养：</w:t>
      </w:r>
      <w:r>
        <w:rPr>
          <w:lang w:eastAsia="zh-CN"/>
        </w:rPr>
        <w:t xml:space="preserve"> </w:t>
      </w:r>
      <w:r>
        <w:rPr>
          <w:rFonts w:hint="eastAsia"/>
          <w:lang w:eastAsia="zh-CN"/>
        </w:rPr>
        <w:t>当代大学生每天海量使用网络。要善用校园网和数字资源，遵守校规文明上网（不涉黄赌毒、不攻击网络等</w:t>
      </w:r>
      <w:hyperlink r:id="rId373" w:anchor=":~:text=%E6%9A%A8%E5%8D%97%E5%A4%A7%E5%AD%A6%E6%A0%A1%E5%9B%AD%E7%BD%91%E7%94%A8%E6%88%B7%E7%AE%A1%E7%90%86%E5%8A%9E%E6%B3%95%20,%E7%AC%AC%E5%8D%81%E4%BA%8C%E6%9D%A1%20%E6%9C%AC%E5%8A%9E%E6%B3%95%E7%94%B1%E6%9A%A8%E5%8D%97%E5%A4%A7%E5%AD%A6%E6%A0%A1%E5%9B%AD%E7%BD%91%E7%AE%A1%E7%90%86%E5%A7%94%E5%91%98%E4%BC%9A%E8%B4%9F%E8%B4%A3%E8%A7%A3%E9%87%8A%E3%80%82">
        <w:r>
          <w:rPr>
            <w:rStyle w:val="af"/>
            <w:lang w:eastAsia="zh-CN"/>
          </w:rPr>
          <w:t>[78]</w:t>
        </w:r>
      </w:hyperlink>
      <w:r>
        <w:rPr>
          <w:rFonts w:hint="eastAsia"/>
          <w:lang w:eastAsia="zh-CN"/>
        </w:rPr>
        <w:t>）。尤其警惕</w:t>
      </w:r>
      <w:r>
        <w:rPr>
          <w:rFonts w:hint="eastAsia"/>
          <w:b/>
          <w:bCs/>
          <w:lang w:eastAsia="zh-CN"/>
        </w:rPr>
        <w:t>信息茧房</w:t>
      </w:r>
      <w:r>
        <w:rPr>
          <w:rFonts w:hint="eastAsia"/>
          <w:lang w:eastAsia="zh-CN"/>
        </w:rPr>
        <w:t>：算法推送让62.2%青年感到信息单一</w:t>
      </w:r>
      <w:hyperlink r:id="rId374" w:anchor=":~:text=%E9%9A%8F%E7%9D%80%E5%A4%A7%E6%95%B0%E6%8D%AE%E7%9A%84%E5%B9%BF%E6%B3%9B%E5%BA%94%E7%94%A8%EF%BC%8C%E7%AE%97%E6%B3%95%E6%8E%A8%E8%8D%90%E8%AE%A9%E6%99%AE%E9%80%9A%E4%BA%BA%E6%8E%A5%E6%94%B6%E7%9A%84%E4%BF%A1%E6%81%AF%E6%9B%B4%E8%B6%8B%E4%BA%8E%E5%AE%9A%E5%88%B6%E5%8C%96%E3%80%81%E6%99%BA%E8%83%BD%E5%8C%96%EF%BC%8C%E4%BD%86%E4%B9%9F%E5%AE%B9%E6%98%93%E8%AE%A9%E4%BA%BA%E5%9C%A8%E4%B8%8D%E6%96%AD%E9%87%8D%E5%A4%8D%E4%B8%AD%E5%BC%BA%E5%8C%96%E5%9B%BA%E6%9C%89%E5%81%8F%E5%A5%BD%EF%BC%8C%E9%99%B7%E5%85%A5%E2%80%9C%E4%BF%A1%E6%81%AF%E8%8C%A7%E6%88%BF%E2%80%9D%E3%80%82%E8%BF%91%E6%97%A5%EF%BC%8C%E4%B8%AD%E5%9B%BD%E9%9D%92%E5%B9%B4%E6%8A%A5%E7%A4%BE%E7%A4%BE%E4%BC%9A%E8%B0%83%E6%9F%A5%20%E4%B8%AD%E5%BF%83%E8%81%94%E5%90%88%E9%97%AE%E5%8D%B7%E7%BD%91%EF%BC%88wenjuan.com%EF%BC%89%EF%BC%8C%E5%AF%B91501%E5%90%8D%E5%8F%97%E8%AE%BF%E8%80%85%E8%BF%9B%E8%A1%8C%E7%9A%84%E4%B8%80%E9%A1%B9%E8%B0%83%E6%9F%A5%E6%98%BE%E7%A4%BA%EF%BC%8C62.2">
        <w:r>
          <w:rPr>
            <w:rStyle w:val="af"/>
            <w:lang w:eastAsia="zh-CN"/>
          </w:rPr>
          <w:t>[79]</w:t>
        </w:r>
      </w:hyperlink>
      <w:r>
        <w:rPr>
          <w:rFonts w:hint="eastAsia"/>
          <w:lang w:eastAsia="zh-CN"/>
        </w:rPr>
        <w:t>。积极主动获取多元观点，订阅权威源、学会搜索比被动刷屏更重要。保持批判思维，不让网络碎片信息碎片化自己的认知。</w:t>
      </w:r>
    </w:p>
    <w:p w14:paraId="5B665ABC" w14:textId="77777777" w:rsidR="004056A9" w:rsidRDefault="004056A9" w:rsidP="004056A9">
      <w:pPr>
        <w:pStyle w:val="Compact"/>
        <w:numPr>
          <w:ilvl w:val="0"/>
          <w:numId w:val="3"/>
        </w:numPr>
        <w:rPr>
          <w:lang w:eastAsia="zh-CN"/>
        </w:rPr>
      </w:pPr>
      <w:r>
        <w:rPr>
          <w:rFonts w:hint="eastAsia"/>
          <w:b/>
          <w:bCs/>
          <w:lang w:eastAsia="zh-CN"/>
        </w:rPr>
        <w:t>自律防沉迷，提高效率：</w:t>
      </w:r>
      <w:r>
        <w:rPr>
          <w:lang w:eastAsia="zh-CN"/>
        </w:rPr>
        <w:t xml:space="preserve"> </w:t>
      </w:r>
      <w:r>
        <w:rPr>
          <w:rFonts w:hint="eastAsia"/>
          <w:lang w:eastAsia="zh-CN"/>
        </w:rPr>
        <w:t>数字生活易诱发</w:t>
      </w:r>
      <w:r>
        <w:rPr>
          <w:rFonts w:hint="eastAsia"/>
          <w:b/>
          <w:bCs/>
          <w:lang w:eastAsia="zh-CN"/>
        </w:rPr>
        <w:t>拖延症</w:t>
      </w:r>
      <w:r>
        <w:rPr>
          <w:rFonts w:hint="eastAsia"/>
          <w:lang w:eastAsia="zh-CN"/>
        </w:rPr>
        <w:t>，调查指93.33%学生承认有不同程度拖延</w:t>
      </w:r>
      <w:hyperlink r:id="rId375" w:anchor=":~:text=%E8%B6%85%E4%B9%9D%E6%88%90%E5%A4%A7%E5%AD%A6%E7%94%9F%E6%9C%89%E6%8B%96%E5%BB%B6%E4%B9%A0%E6%83%AF%EF%BC%8C%E4%B8%BB%E8%A6%81%E5%9C%A8%E5%AD%A6%E4%B9%A0%E4%B8%8A%20%E8%B0%83%E6%9F%A5%E6%98%BE%E7%A4%BA%EF%BC%8C93.33">
        <w:r>
          <w:rPr>
            <w:rStyle w:val="af"/>
            <w:lang w:eastAsia="zh-CN"/>
          </w:rPr>
          <w:t>[89]</w:t>
        </w:r>
      </w:hyperlink>
      <w:r>
        <w:rPr>
          <w:rFonts w:hint="eastAsia"/>
          <w:lang w:eastAsia="zh-CN"/>
        </w:rPr>
        <w:t>。合理安排时间，利用应用限时、番茄钟等工具约束娱乐时长，保障学习和休息。规律作息和充足睡眠是高效学习基础——00:00后睡的同学次日效率低达63%</w:t>
      </w:r>
      <w:hyperlink r:id="rId376" w:anchor=":~:text=%5BPDF%5D%20%E5%BD%93%E4%BB%A3%E5%A4%A7%E5%AD%A6%E7%94%9F%E6%99%9A%E7%9D%A1%E8%B0%83%E6%9F%A5%E7%A0%94%E7%A9%B6%20%E8%B0%83%E6%9F%A5%E6%95%B0%E6%8D%AE%E6%98%BE.%20%E7%A4%BA%EF%BC%8C00%EF%BC%9A00%20%E5%90%8E%E7%9D%A1%E8%A7%89%E7%9A%84%E5%90%8C%E5%AD%A6%EF%BC%8C%E6%AC%A1%E6%97%A5%E5%AD%A6%E4%B9%A0%E6%95%88%E7%8E%87%E4%BD%8E%E8%80%85%E5%8D%A063,%E7%8E%87%EF%BC%8C%E5%85%85%E8%B6%B3%E7%9A%84%E7%9D%A1%E7%9C%A0%E6%98%AF%E9%AB%98%E6%95%88%E5%B7%A5%E4%BD%9C%E5%AD%A6%E4%B9%A0%E7%9A%84%E4%BF%9D%E9%9A%9C%E3%80%82%E5%A6%82%E6%9E%9C%E9%95%BF%E6%9C%9F%E7%9D%A1%E7%9C%A0%E4%B8%8D">
        <w:r>
          <w:rPr>
            <w:rStyle w:val="af"/>
            <w:lang w:eastAsia="zh-CN"/>
          </w:rPr>
          <w:t>[95]</w:t>
        </w:r>
      </w:hyperlink>
      <w:r>
        <w:rPr>
          <w:rFonts w:hint="eastAsia"/>
          <w:lang w:eastAsia="zh-CN"/>
        </w:rPr>
        <w:t>。数字时代要学会“</w:t>
      </w:r>
      <w:r>
        <w:rPr>
          <w:rFonts w:hint="eastAsia"/>
          <w:b/>
          <w:bCs/>
          <w:lang w:eastAsia="zh-CN"/>
        </w:rPr>
        <w:t>数字断舍离</w:t>
      </w:r>
      <w:r>
        <w:rPr>
          <w:rFonts w:hint="eastAsia"/>
          <w:lang w:eastAsia="zh-CN"/>
        </w:rPr>
        <w:t>”——控制手机诱惑，定期数字排毒，以保持身心健康和专注力。</w:t>
      </w:r>
    </w:p>
    <w:p w14:paraId="00B3D13E" w14:textId="77777777" w:rsidR="004056A9" w:rsidRDefault="004056A9" w:rsidP="004056A9">
      <w:pPr>
        <w:pStyle w:val="Compact"/>
        <w:numPr>
          <w:ilvl w:val="0"/>
          <w:numId w:val="3"/>
        </w:numPr>
        <w:rPr>
          <w:lang w:eastAsia="zh-CN"/>
        </w:rPr>
      </w:pPr>
      <w:r>
        <w:rPr>
          <w:rFonts w:hint="eastAsia"/>
          <w:b/>
          <w:bCs/>
          <w:lang w:eastAsia="zh-CN"/>
        </w:rPr>
        <w:t>网络安全与防骗：</w:t>
      </w:r>
      <w:r>
        <w:rPr>
          <w:lang w:eastAsia="zh-CN"/>
        </w:rPr>
        <w:t xml:space="preserve"> </w:t>
      </w:r>
      <w:r>
        <w:rPr>
          <w:rFonts w:hint="eastAsia"/>
          <w:lang w:eastAsia="zh-CN"/>
        </w:rPr>
        <w:t>校园里电信诈骗、网络陷阱时有发生，44.86%学生身边有被骗案例</w:t>
      </w:r>
      <w:hyperlink r:id="rId377" w:anchor=":~:text=%E8%B6%85%E4%B9%9D%E6%88%90%E5%8F%97%E8%AE%BF%E5%A4%A7%E5%AD%A6%E7%94%9F%E6%9C%9F%E5%BE%85%E5%8F%8D%E8%AF%88%E6%95%99%E8%82%B2%E8%BF%9B%E6%A0%A1%E5%9B%AD%20">
        <w:r>
          <w:rPr>
            <w:rStyle w:val="af"/>
            <w:lang w:eastAsia="zh-CN"/>
          </w:rPr>
          <w:t>[83]</w:t>
        </w:r>
      </w:hyperlink>
      <w:r>
        <w:rPr>
          <w:rFonts w:hint="eastAsia"/>
          <w:lang w:eastAsia="zh-CN"/>
        </w:rPr>
        <w:t>。务必牢记“不透露个人敏感信息、不轻易转账”铁律</w:t>
      </w:r>
      <w:hyperlink r:id="rId378" w:anchor=":~:text=%E8%AD%A6%E6%96%B9%E6%8F%90%E9%86%92">
        <w:r>
          <w:rPr>
            <w:rStyle w:val="af"/>
            <w:lang w:eastAsia="zh-CN"/>
          </w:rPr>
          <w:t>[87]</w:t>
        </w:r>
      </w:hyperlink>
      <w:r>
        <w:rPr>
          <w:rFonts w:hint="eastAsia"/>
          <w:lang w:eastAsia="zh-CN"/>
        </w:rPr>
        <w:t>。常见骗局如刷单返利、冒充客服、贷款办卡等要能一眼识别</w:t>
      </w:r>
      <w:hyperlink r:id="rId379" w:anchor=":~:text=%E5%88%B7%E5%8D%95%E8%BF%94%E5%88%A9%E9%AA%97%E5%B1%80">
        <w:r>
          <w:rPr>
            <w:rStyle w:val="af"/>
            <w:lang w:eastAsia="zh-CN"/>
          </w:rPr>
          <w:t>[90]</w:t>
        </w:r>
      </w:hyperlink>
      <w:hyperlink r:id="rId380" w:anchor=":~:text=%E8%B4%B7%E6%AC%BE%E3%80%81%E4%BB%A3%E5%8A%9E%E4%BF%A1%E7%94%A8%E5%8D%A1%E7%B1%BB%E9%AA%97%E5%B1%80">
        <w:r>
          <w:rPr>
            <w:rStyle w:val="af"/>
            <w:lang w:eastAsia="zh-CN"/>
          </w:rPr>
          <w:t>[96]</w:t>
        </w:r>
      </w:hyperlink>
      <w:r>
        <w:rPr>
          <w:rFonts w:hint="eastAsia"/>
          <w:lang w:eastAsia="zh-CN"/>
        </w:rPr>
        <w:t>。安装官方</w:t>
      </w:r>
      <w:r>
        <w:rPr>
          <w:rFonts w:hint="eastAsia"/>
          <w:b/>
          <w:bCs/>
          <w:lang w:eastAsia="zh-CN"/>
        </w:rPr>
        <w:t>反诈App</w:t>
      </w:r>
      <w:r>
        <w:rPr>
          <w:rFonts w:hint="eastAsia"/>
          <w:lang w:eastAsia="zh-CN"/>
        </w:rPr>
        <w:t>、关注学校安全提示。遭遇疑似骗局时，及时向警方或老师求助。养成核实信息真伪的习惯，不信朋友圈未经证实的传闻，不让谣言利用自己的转发扩散。以理性态度拥抱数字生活，用好网络这个双刃剑，让它为我们的学习与交往服务，而不是成为隐形牢笼。</w:t>
      </w:r>
    </w:p>
    <w:p w14:paraId="0D6EDD11" w14:textId="77777777" w:rsidR="004056A9" w:rsidRDefault="004056A9" w:rsidP="004056A9">
      <w:pPr>
        <w:pStyle w:val="2"/>
        <w:rPr>
          <w:lang w:eastAsia="zh-CN"/>
        </w:rPr>
      </w:pPr>
      <w:bookmarkStart w:id="36" w:name="第11章-心理健康与压力管理"/>
      <w:bookmarkEnd w:id="29"/>
      <w:bookmarkEnd w:id="35"/>
      <w:r>
        <w:rPr>
          <w:rFonts w:hint="eastAsia"/>
          <w:lang w:eastAsia="zh-CN"/>
        </w:rPr>
        <w:lastRenderedPageBreak/>
        <w:t>第</w:t>
      </w:r>
      <w:r>
        <w:rPr>
          <w:rFonts w:hint="eastAsia"/>
          <w:lang w:eastAsia="zh-CN"/>
        </w:rPr>
        <w:t>11</w:t>
      </w:r>
      <w:r>
        <w:rPr>
          <w:rFonts w:hint="eastAsia"/>
          <w:lang w:eastAsia="zh-CN"/>
        </w:rPr>
        <w:t>章</w:t>
      </w:r>
      <w:r>
        <w:rPr>
          <w:lang w:eastAsia="zh-CN"/>
        </w:rPr>
        <w:t xml:space="preserve"> </w:t>
      </w:r>
      <w:r>
        <w:rPr>
          <w:rFonts w:hint="eastAsia"/>
          <w:lang w:eastAsia="zh-CN"/>
        </w:rPr>
        <w:t>心理健康与压力管理</w:t>
      </w:r>
    </w:p>
    <w:p w14:paraId="712388BA" w14:textId="77777777" w:rsidR="004056A9" w:rsidRDefault="004056A9" w:rsidP="004056A9">
      <w:pPr>
        <w:pStyle w:val="3"/>
        <w:rPr>
          <w:lang w:eastAsia="zh-CN"/>
        </w:rPr>
      </w:pPr>
      <w:bookmarkStart w:id="37" w:name="政策与现实操作说明-3"/>
      <w:r>
        <w:rPr>
          <w:rFonts w:hint="eastAsia"/>
          <w:lang w:eastAsia="zh-CN"/>
        </w:rPr>
        <w:t>政策与现实操作说明</w:t>
      </w:r>
    </w:p>
    <w:p w14:paraId="7B412BB5" w14:textId="77777777" w:rsidR="004056A9" w:rsidRDefault="004056A9" w:rsidP="004056A9">
      <w:pPr>
        <w:pStyle w:val="FirstParagraph"/>
        <w:rPr>
          <w:lang w:eastAsia="zh-CN"/>
        </w:rPr>
      </w:pPr>
      <w:r>
        <w:rPr>
          <w:rFonts w:hint="eastAsia"/>
          <w:b/>
          <w:bCs/>
          <w:lang w:eastAsia="zh-CN"/>
        </w:rPr>
        <w:t>高校心理健康服务体系：</w:t>
      </w:r>
      <w:r>
        <w:rPr>
          <w:lang w:eastAsia="zh-CN"/>
        </w:rPr>
        <w:t xml:space="preserve"> </w:t>
      </w:r>
      <w:r>
        <w:rPr>
          <w:rFonts w:hint="eastAsia"/>
          <w:lang w:eastAsia="zh-CN"/>
        </w:rPr>
        <w:t>教育部要求各高校建立“四级心理健康工作网络”，即</w:t>
      </w:r>
      <w:r>
        <w:rPr>
          <w:rFonts w:hint="eastAsia"/>
          <w:b/>
          <w:bCs/>
          <w:lang w:eastAsia="zh-CN"/>
        </w:rPr>
        <w:t>学校—院系—班级—宿舍</w:t>
      </w:r>
      <w:r>
        <w:rPr>
          <w:rFonts w:hint="eastAsia"/>
          <w:lang w:eastAsia="zh-CN"/>
        </w:rPr>
        <w:t>逐级覆盖</w:t>
      </w:r>
      <w:hyperlink r:id="rId381" w:anchor=":~:text=%E3%80%8A%E9%80%9A%E7%9F%A5%E3%80%8B%E5%BC%BA%E8%B0%83%EF%BC%8C%E8%A6%81%E5%BC%BA%E5%8C%96%E6%97%A5%E5%B8%B8%E9%A2%84%E8%AD%A6%E9%98%B2%E6%8E%A7%E3%80%82%E9%AB%98%E6%A0%A1%E8%A6%81%E5%81%A5%E5%85%A8%E5%AE%8C%E5%96%84%E2%80%9C%E5%AD%A6%E6%A0%A1%E2%80%94%E9%99%A2%E7%B3%BB%E2%80%94%E7%8F%AD%E7%BA%A7%E2%80%94%E5%AE%BF%E8%88%8D%2F%E4%B8%AA%E4%BA%BA%E2%80%9D%E5%9B%9B%E7%BA%A7%E9%A2%84%E8%AD%A6%E7%BD%91%E7%BB%9C%EF%BC%8C%E4%BE%9D%E6%89%98%E7%8F%AD%E7%BA%A7%E5%BF%83%E7%90%86%E5%A7%94%E5%91%98%E3%80%81%E5%AD%A6%E7%94%9F%E5%85%9A%E5%9B%A2%E9%AA%A8%E5%B9%B2%E3%80%81%E5%AD%A6%E7%94%9F%E5%AF%9D%E5%AE%A4%E5%AE%A4%E9%95%BF%E7%AD%89%E7%BE%A4%E4%BD%93%EF%BC%8C%E9%87%8D%E7%82%B9%20">
        <w:r>
          <w:rPr>
            <w:rStyle w:val="af"/>
            <w:lang w:eastAsia="zh-CN"/>
          </w:rPr>
          <w:t>[63]</w:t>
        </w:r>
      </w:hyperlink>
      <w:r>
        <w:rPr>
          <w:rFonts w:hint="eastAsia"/>
          <w:lang w:eastAsia="zh-CN"/>
        </w:rPr>
        <w:t>。大部分高校均设有</w:t>
      </w:r>
      <w:r>
        <w:rPr>
          <w:rFonts w:hint="eastAsia"/>
          <w:b/>
          <w:bCs/>
          <w:lang w:eastAsia="zh-CN"/>
        </w:rPr>
        <w:t>心理健康教育与咨询中心</w:t>
      </w:r>
      <w:r>
        <w:rPr>
          <w:rFonts w:hint="eastAsia"/>
          <w:lang w:eastAsia="zh-CN"/>
        </w:rPr>
        <w:t>，配备专职心理教师（按规定师生比不低于1:4000，且至少2名教师</w:t>
      </w:r>
      <w:hyperlink r:id="rId382" w:anchor=":~:text=%E9%AB%98%E6%A0%A1%E6%8C%89%E5%B8%88%E7%94%9F%E6%AF%94%E4%BE%8B%E4%B8%8D%E4%BD%8E%E4%BA%8E1%EF%BC%9A4000%E9%85%8D%E5%A4%87%E4%B8%93%E8%81%8C%E5%BF%83%E7%90%86%E5%81%A5%E5%BA%B7%E6%95%99%E8%82%B2%E6%95%99%E5%B8%88%EF%BC%8C%E4%B8%94%E6%AF%8F%E6%A0%A1%E8%87%B3%E5%B0%91%E9%85%8D%E5%A4%872%E5%90%8D%E3%80%82%E4%B8%AD%E5%B0%8F%E5%AD%A6%E6%AF%8F%E6%A0%A1%E8%87%B3%E5%B0%91%E9%85%8D%E5%A4%871%E5%90%8D%E4%B8%93%EF%BC%88%E5%85%BC%EF%BC%89%E8%81%8C%E5%BF%83%E7%90%86%E5%81%A5%E5%BA%B7%E6%95%99%E8%82%B2%E6%95%99%E5%B8%88%EF%BC%8C%E9%BC%93%E5%8A%B1%E9%85%8D%E5%A4%87%E5%85%B7%E6%9C%89%E5%BF%83%E7%90%86%E5%AD%A6%E4%B8%93%E4%B8%9A%E8%83%8C%E6%99%AF%E7%9A%84%20">
        <w:r>
          <w:rPr>
            <w:rStyle w:val="af"/>
            <w:lang w:eastAsia="zh-CN"/>
          </w:rPr>
          <w:t>[52]</w:t>
        </w:r>
      </w:hyperlink>
      <w:r>
        <w:rPr>
          <w:rFonts w:hint="eastAsia"/>
          <w:lang w:eastAsia="zh-CN"/>
        </w:rPr>
        <w:t>）。新生入学时通常接受心理测评（SCL-90、PHQ-9等问卷），筛查出高风险学生由心理中心或辅导员约谈跟进。学校心理中心为学生提供</w:t>
      </w:r>
      <w:r>
        <w:rPr>
          <w:rFonts w:hint="eastAsia"/>
          <w:b/>
          <w:bCs/>
          <w:lang w:eastAsia="zh-CN"/>
        </w:rPr>
        <w:t>免费心理咨询</w:t>
      </w:r>
      <w:r>
        <w:rPr>
          <w:rFonts w:hint="eastAsia"/>
          <w:lang w:eastAsia="zh-CN"/>
        </w:rPr>
        <w:t>服务，一般采取预约制，每次50分钟左右，一学期提供3-10次咨询不等，确保有需要者得到专业帮助。政策强调咨询过程保密，除非出现危及自身或他人安全的情况，咨询师不会向学院或家长透露隐私（Evidence</w:t>
      </w:r>
      <w:r>
        <w:rPr>
          <w:lang w:eastAsia="zh-CN"/>
        </w:rPr>
        <w:t xml:space="preserve"> Level </w:t>
      </w:r>
      <w:r>
        <w:rPr>
          <w:rFonts w:hint="eastAsia"/>
          <w:lang w:eastAsia="zh-CN"/>
        </w:rPr>
        <w:t>A：遵循《高校学生心理健康教育指导纲要》要求，各校执行）。此外，各高校每年开展</w:t>
      </w:r>
      <w:r>
        <w:rPr>
          <w:rFonts w:hint="eastAsia"/>
          <w:b/>
          <w:bCs/>
          <w:lang w:eastAsia="zh-CN"/>
        </w:rPr>
        <w:t>心理健康月</w:t>
      </w:r>
      <w:r>
        <w:rPr>
          <w:rFonts w:hint="eastAsia"/>
          <w:lang w:eastAsia="zh-CN"/>
        </w:rPr>
        <w:t>活动，主题讲座、减压工作坊、心理知识竞赛等，营造关注心理的氛围。例如许多学校组织“525心理健康日”（5月25日“我爱我”谐音）活动，鼓励学生正视心理需求。对出现严重心理危机（如自伤、极端行为）的学生，学校有</w:t>
      </w:r>
      <w:r>
        <w:rPr>
          <w:rFonts w:hint="eastAsia"/>
          <w:b/>
          <w:bCs/>
          <w:lang w:eastAsia="zh-CN"/>
        </w:rPr>
        <w:t>危机干预预案</w:t>
      </w:r>
      <w:r>
        <w:rPr>
          <w:rFonts w:hint="eastAsia"/>
          <w:lang w:eastAsia="zh-CN"/>
        </w:rPr>
        <w:t>：包括医院转介、家长沟通、同伴支持等措施。各高校学生手册一般规定：对于患有严重心理疾病且暂时不适宜学习的学生，可办理休学治疗，保留学籍，费用报销按医保政策处理。这体现了“及时干预、应休尽休、以人为本”的政策导向。</w:t>
      </w:r>
    </w:p>
    <w:p w14:paraId="0E36C926" w14:textId="77777777" w:rsidR="004056A9" w:rsidRDefault="004056A9" w:rsidP="004056A9">
      <w:pPr>
        <w:pStyle w:val="a0"/>
        <w:rPr>
          <w:lang w:eastAsia="zh-CN"/>
        </w:rPr>
      </w:pPr>
      <w:r>
        <w:rPr>
          <w:rFonts w:hint="eastAsia"/>
          <w:b/>
          <w:bCs/>
          <w:lang w:eastAsia="zh-CN"/>
        </w:rPr>
        <w:t>常见心理问题处理：</w:t>
      </w:r>
      <w:r>
        <w:rPr>
          <w:lang w:eastAsia="zh-CN"/>
        </w:rPr>
        <w:t xml:space="preserve"> </w:t>
      </w:r>
      <w:r>
        <w:rPr>
          <w:rFonts w:hint="eastAsia"/>
          <w:lang w:eastAsia="zh-CN"/>
        </w:rPr>
        <w:t>大学生常见心理困扰包括学业压力、人际适应困难、焦虑抑郁情绪等。调查研究表明，当代大学生心理健康总体良好，但</w:t>
      </w:r>
      <w:r>
        <w:rPr>
          <w:rFonts w:hint="eastAsia"/>
          <w:b/>
          <w:bCs/>
          <w:lang w:eastAsia="zh-CN"/>
        </w:rPr>
        <w:t>约21.48%可能有抑郁风险，45.28%有焦虑风险</w:t>
      </w:r>
      <w:hyperlink r:id="rId383" w:anchor=":~:text=%E8%BF%91%E6%97%A5%EF%BC%8C%E4%B8%AD%E7%A7%91%E9%99%A2%E7%AD%89%E6%9C%BA%E6%9E%84%E8%81%94%E5%90%88%E5%8F%91%E5%B8%83%E4%BA%86%E3%80%8A2022%E5%B9%B4%E5%A4%A7%E5%AD%A6%E7%94%9F%E5%BF%83%E7%90%86%E5%81%A5%E5%BA%B7%E7%8A%B6%E5%86%B5%E8%B0%83%E6%9F%A5%E6%8A%A5%E5%91%8A%E3%80%8B%EF%BC%8C%E6%98%BE%E7%A4%BA%E5%BD%93%E4%BB%A3%E5%A4%A7%E5%AD%A6%E7%94%9F%E5%BF%83%E7%90%86%E5%81%A5%E5%BA%B7%E7%8A%B6%E5%86%B5%E6%80%BB%E4%BD%93%E8%89%AF%E5%A5%BD%E3%80%82">
        <w:r>
          <w:rPr>
            <w:rStyle w:val="af"/>
            <w:lang w:eastAsia="zh-CN"/>
          </w:rPr>
          <w:t>[97]</w:t>
        </w:r>
      </w:hyperlink>
      <w:r>
        <w:rPr>
          <w:rFonts w:hint="eastAsia"/>
          <w:lang w:eastAsia="zh-CN"/>
        </w:rPr>
        <w:t>。面对这些问题，高校提供多种支持渠道：一是</w:t>
      </w:r>
      <w:r>
        <w:rPr>
          <w:rFonts w:hint="eastAsia"/>
          <w:b/>
          <w:bCs/>
          <w:lang w:eastAsia="zh-CN"/>
        </w:rPr>
        <w:t>辅导员谈心制度</w:t>
      </w:r>
      <w:r>
        <w:rPr>
          <w:rFonts w:hint="eastAsia"/>
          <w:lang w:eastAsia="zh-CN"/>
        </w:rPr>
        <w:t>，辅导员每学期与所带学生至少面谈一次，了解心理状况，及时疏导压力（Evidence</w:t>
      </w:r>
      <w:r>
        <w:rPr>
          <w:lang w:eastAsia="zh-CN"/>
        </w:rPr>
        <w:t xml:space="preserve"> Level </w:t>
      </w:r>
      <w:r>
        <w:rPr>
          <w:rFonts w:hint="eastAsia"/>
          <w:lang w:eastAsia="zh-CN"/>
        </w:rPr>
        <w:t>B：大多数高校学工实践）。二是</w:t>
      </w:r>
      <w:r>
        <w:rPr>
          <w:rFonts w:hint="eastAsia"/>
          <w:b/>
          <w:bCs/>
          <w:lang w:eastAsia="zh-CN"/>
        </w:rPr>
        <w:t>朋辈心理互助</w:t>
      </w:r>
      <w:r>
        <w:rPr>
          <w:rFonts w:hint="eastAsia"/>
          <w:lang w:eastAsia="zh-CN"/>
        </w:rPr>
        <w:t>，每班选拔心理委员，宿舍推选心理联络员，受过培训后观察同学的情绪行为，对有异常的及时报告并友善陪伴。很多学校开设</w:t>
      </w:r>
      <w:r>
        <w:rPr>
          <w:rFonts w:hint="eastAsia"/>
          <w:b/>
          <w:bCs/>
          <w:lang w:eastAsia="zh-CN"/>
        </w:rPr>
        <w:t>心理选修课</w:t>
      </w:r>
      <w:r>
        <w:rPr>
          <w:rFonts w:hint="eastAsia"/>
          <w:lang w:eastAsia="zh-CN"/>
        </w:rPr>
        <w:t>或讲座教授情绪管理技巧，如认知调整法、深呼吸放松法等，让学生掌握自助技能。对重度的情况，学校会建议转介校外专业医疗资源，如附属医院心理科进行诊疗、药物干预等，并协助安排学业调整。由于</w:t>
      </w:r>
      <w:r>
        <w:rPr>
          <w:rFonts w:hint="eastAsia"/>
          <w:b/>
          <w:bCs/>
          <w:lang w:eastAsia="zh-CN"/>
        </w:rPr>
        <w:t>学业负担、就业前途</w:t>
      </w:r>
      <w:r>
        <w:rPr>
          <w:rFonts w:hint="eastAsia"/>
          <w:lang w:eastAsia="zh-CN"/>
        </w:rPr>
        <w:t>等是大学生主要压力源（学业重、思念家人、不知未来方向是前三大压力</w:t>
      </w:r>
      <w:hyperlink r:id="rId384" w:anchor=":~:text=%E4%B8%93%E5%AE%B6%E8%AE%A4%E4%B8%BA%EF%BC%8C%E5%81%A5%E5%BA%B7%E8%89%AF%E5%A5%BD%E7%9A%84%E6%81%8B%E7%88%B1%E5%85%B3%E7%B3%BB%E5%AF%B9%E5%A4%A7%E5%AD%A6%E7%94%9F%E5%BF%83%E7%90%86%E5%81%A5%E5%BA%B7%E4%B9%9F%E8%AE%B8%E5%85%B7%E6%9C%89%E4%BF%83%E8%BF%9B%E4%BD%9C%E7%94%A8%E3%80%82%E5%8F%8C%E6%96%B9%E8%A6%81%E8%83%BD%E4%B8%BA%E5%BD%BC%E6%AD%A4%E5%B8%A6%E6%9D%A5%E6%9B%B4%E5%A4%9A%E7%9A%84%E6%83%85%E7%BB%AA%E6%94%AF%E6%8C%81%EF%BC%8C%E5%8A%AA%E5%8A%9B%E5%8E%BB%E7%90%86%E8%A7%A3%E5%AF%B9%E6%96%B9%EF%BC%8C%E4%BA%92%E7%9B%B8%E6%89%B6%E6%8C%81%EF%BC%8C%E5%90%8C%E6%97%B6%E5%9C%A8%E8%BF%99%E4%B8%80%E8%BF%87%E7%A8%8B%E4%B8%AD%E8%83%BD%E5%A4%9F%E6%9B%B4%E5%A5%BD%E5%9C%B0%E8%AE%A4%E8%AF%86%E8%87%AA%E5%B7%B1%E3%80%82">
        <w:r>
          <w:rPr>
            <w:rStyle w:val="af"/>
            <w:lang w:eastAsia="zh-CN"/>
          </w:rPr>
          <w:t>[98]</w:t>
        </w:r>
      </w:hyperlink>
      <w:r>
        <w:rPr>
          <w:rFonts w:hint="eastAsia"/>
          <w:lang w:eastAsia="zh-CN"/>
        </w:rPr>
        <w:t>），高校也相应推出缓解措施。例如允许学生在承受过大压力时</w:t>
      </w:r>
      <w:r>
        <w:rPr>
          <w:rFonts w:hint="eastAsia"/>
          <w:b/>
          <w:bCs/>
          <w:lang w:eastAsia="zh-CN"/>
        </w:rPr>
        <w:t>申请课程减修或延长修业期</w:t>
      </w:r>
      <w:r>
        <w:rPr>
          <w:rFonts w:hint="eastAsia"/>
          <w:lang w:eastAsia="zh-CN"/>
        </w:rPr>
        <w:t>（经学院批准可留级或修读辅修减负），对就业迷茫者加强</w:t>
      </w:r>
      <w:r>
        <w:rPr>
          <w:rFonts w:hint="eastAsia"/>
          <w:b/>
          <w:bCs/>
          <w:lang w:eastAsia="zh-CN"/>
        </w:rPr>
        <w:t>职业规划辅导</w:t>
      </w:r>
      <w:r>
        <w:rPr>
          <w:rFonts w:hint="eastAsia"/>
          <w:lang w:eastAsia="zh-CN"/>
        </w:rPr>
        <w:t>（职业中心测评+咨询）。一些高校建立</w:t>
      </w:r>
      <w:r>
        <w:rPr>
          <w:rFonts w:hint="eastAsia"/>
          <w:b/>
          <w:bCs/>
          <w:lang w:eastAsia="zh-CN"/>
        </w:rPr>
        <w:t>“减压房”</w:t>
      </w:r>
      <w:r>
        <w:rPr>
          <w:rFonts w:hint="eastAsia"/>
          <w:lang w:eastAsia="zh-CN"/>
        </w:rPr>
        <w:t>，配备宣泄人偶、沙盘游戏等供学生释放情绪；或者开展</w:t>
      </w:r>
      <w:r>
        <w:rPr>
          <w:rFonts w:hint="eastAsia"/>
          <w:b/>
          <w:bCs/>
          <w:lang w:eastAsia="zh-CN"/>
        </w:rPr>
        <w:t>团体辅导</w:t>
      </w:r>
      <w:r>
        <w:rPr>
          <w:rFonts w:hint="eastAsia"/>
          <w:lang w:eastAsia="zh-CN"/>
        </w:rPr>
        <w:t>，把有相似困扰的学生组织起来由咨询师引导交流，彼此支持。高校普遍反对污名化心理问题，要求班主任、辅导员发现学生情绪异常时</w:t>
      </w:r>
      <w:r>
        <w:rPr>
          <w:lang w:eastAsia="zh-CN"/>
        </w:rPr>
        <w:t xml:space="preserve"> empathetically </w:t>
      </w:r>
      <w:r>
        <w:rPr>
          <w:rFonts w:hint="eastAsia"/>
          <w:lang w:eastAsia="zh-CN"/>
        </w:rPr>
        <w:t>关怀而非责备。截至近年，全国</w:t>
      </w:r>
      <w:r>
        <w:rPr>
          <w:rFonts w:hint="eastAsia"/>
          <w:b/>
          <w:bCs/>
          <w:lang w:eastAsia="zh-CN"/>
        </w:rPr>
        <w:t>95%以上高校配备专（兼）职心理教师</w:t>
      </w:r>
      <w:hyperlink r:id="rId385" w:anchor=":~:text=%E6%99%AE%E5%8F%8A%E5%BF%83%E7%90%86%E5%81%A5%E5%BA%B7%E6%95%99%E8%82%B2%E7%9A%84%E6%8C%91%E6%88%98%E4%B8%8E%E8%B7%AF%E5%BE%84%20...%20%E9%AB%98%E6%A0%A1%E6%8C%89%E5%B8%88%E7%94%9F%E6%AF%94%E4%BE%8B%E4%B8%8D%E4%BD%8E%E4%BA%8E1%E2%88%B64000%E9%85%8D%E5%A4%87%E4%B8%93%E8%81%8C%E6%95%99%E5%B8%88%EF%BC%8C%E4%B8%94%E6%AF%8F%E6%A0%A1%E8%87%B3%E5%B0%91%E9%85%8D%E5%A4%872%E5%90%8D%EF%BC%8C%E9%85%8D%E5%A4%87%E4%B8%93%EF%BC%88%E5%85%BC%EF%BC%89%E8%81%8C%E5%BF%83%E7%90%86%E5%81%A5%E5%BA%B7%E6%95%99%E8%82%B2%E6%95%99%E5%B8%88%E7%9A%84%E5%AD%A6%E6%A0%A1%E6%AF%94%E4%BE%8B%E8%BE%BE%E5%88%B095">
        <w:r>
          <w:rPr>
            <w:rStyle w:val="af"/>
            <w:lang w:eastAsia="zh-CN"/>
          </w:rPr>
          <w:t>[99]</w:t>
        </w:r>
      </w:hyperlink>
      <w:r>
        <w:rPr>
          <w:rFonts w:hint="eastAsia"/>
          <w:lang w:eastAsia="zh-CN"/>
        </w:rPr>
        <w:t>，全国统一的</w:t>
      </w:r>
      <w:r>
        <w:rPr>
          <w:rFonts w:hint="eastAsia"/>
          <w:b/>
          <w:bCs/>
          <w:lang w:eastAsia="zh-CN"/>
        </w:rPr>
        <w:t>24小时心理援助热线12356</w:t>
      </w:r>
      <w:r>
        <w:rPr>
          <w:rFonts w:hint="eastAsia"/>
          <w:lang w:eastAsia="zh-CN"/>
        </w:rPr>
        <w:t>也已开通</w:t>
      </w:r>
      <w:hyperlink r:id="rId386" w:anchor=":~:text=1,85029595%E3%80%82%203.%E5%85%A8%E5%9B%BD%E7%BB%9F%E4%B8%80%E5%BF%83%E7%90%86%E6%8F%B4%E5%8A%A9%E7%83%AD%E7%BA%BF.%2024%E5%B0%8F%E6%97%B6%E7%94%B5%E8%AF%9D%EF%BC%9A12356">
        <w:r>
          <w:rPr>
            <w:rStyle w:val="af"/>
            <w:lang w:eastAsia="zh-CN"/>
          </w:rPr>
          <w:t>[100]</w:t>
        </w:r>
      </w:hyperlink>
      <w:r>
        <w:rPr>
          <w:rFonts w:hint="eastAsia"/>
          <w:lang w:eastAsia="zh-CN"/>
        </w:rPr>
        <w:t>。因此政策和现实都在强调：心理问题和身体问题一样需要关爱，学校有责任提供帮助，学生应该敢于求助。</w:t>
      </w:r>
    </w:p>
    <w:p w14:paraId="66CF7D29" w14:textId="77777777" w:rsidR="004056A9" w:rsidRDefault="004056A9" w:rsidP="004056A9">
      <w:pPr>
        <w:pStyle w:val="a0"/>
        <w:rPr>
          <w:lang w:eastAsia="zh-CN"/>
        </w:rPr>
      </w:pPr>
      <w:r>
        <w:rPr>
          <w:rFonts w:hint="eastAsia"/>
          <w:b/>
          <w:bCs/>
          <w:lang w:eastAsia="zh-CN"/>
        </w:rPr>
        <w:lastRenderedPageBreak/>
        <w:t>压力管理与危机预防：</w:t>
      </w:r>
      <w:r>
        <w:rPr>
          <w:lang w:eastAsia="zh-CN"/>
        </w:rPr>
        <w:t xml:space="preserve"> </w:t>
      </w:r>
      <w:r>
        <w:rPr>
          <w:rFonts w:hint="eastAsia"/>
          <w:lang w:eastAsia="zh-CN"/>
        </w:rPr>
        <w:t>高校视学生的过大压力为潜在风险点，采取多种措施帮助学生管理压力。常见策略包括：</w:t>
      </w:r>
      <w:r>
        <w:rPr>
          <w:rFonts w:hint="eastAsia"/>
          <w:b/>
          <w:bCs/>
          <w:lang w:eastAsia="zh-CN"/>
        </w:rPr>
        <w:t>时间管理培训</w:t>
      </w:r>
      <w:r>
        <w:rPr>
          <w:lang w:eastAsia="zh-CN"/>
        </w:rPr>
        <w:t xml:space="preserve"> – </w:t>
      </w:r>
      <w:r>
        <w:rPr>
          <w:rFonts w:hint="eastAsia"/>
          <w:lang w:eastAsia="zh-CN"/>
        </w:rPr>
        <w:t>有些学校开设时间管理/学习策略讲座，帮助学生缓解因拖延积压导致的焦虑；</w:t>
      </w:r>
      <w:r>
        <w:rPr>
          <w:rFonts w:hint="eastAsia"/>
          <w:b/>
          <w:bCs/>
          <w:lang w:eastAsia="zh-CN"/>
        </w:rPr>
        <w:t>体育锻炼</w:t>
      </w:r>
      <w:r>
        <w:rPr>
          <w:lang w:eastAsia="zh-CN"/>
        </w:rPr>
        <w:t xml:space="preserve"> – </w:t>
      </w:r>
      <w:r>
        <w:rPr>
          <w:rFonts w:hint="eastAsia"/>
          <w:lang w:eastAsia="zh-CN"/>
        </w:rPr>
        <w:t>倡导学生强身健体以缓解心理压力，适度运动可提高情绪和睡眠质量</w:t>
      </w:r>
      <w:hyperlink r:id="rId387" w:anchor=":~: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w:r>
          <w:rPr>
            <w:rStyle w:val="af"/>
            <w:lang w:eastAsia="zh-CN"/>
          </w:rPr>
          <w:t>[101]</w:t>
        </w:r>
      </w:hyperlink>
      <w:r>
        <w:rPr>
          <w:rFonts w:hint="eastAsia"/>
          <w:lang w:eastAsia="zh-CN"/>
        </w:rPr>
        <w:t>。心理健康教育也鼓励学生培养运动习惯，有规律运动被证明能有效缓解焦虑抑郁症状，作用可媲美药物或心理治疗</w:t>
      </w:r>
      <w:hyperlink r:id="rId388" w:anchor=":~:text=%E8%BF%90%E5%8A%A8%E6%98%AF%E5%BA%94%E5%AF%B9%E8%89%AF%E6%96%B9">
        <w:r>
          <w:rPr>
            <w:rStyle w:val="af"/>
            <w:lang w:eastAsia="zh-CN"/>
          </w:rPr>
          <w:t>[102]</w:t>
        </w:r>
      </w:hyperlink>
      <w:hyperlink r:id="rId389" w:anchor=":~: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w:r>
          <w:rPr>
            <w:rStyle w:val="af"/>
            <w:lang w:eastAsia="zh-CN"/>
          </w:rPr>
          <w:t>[101]</w:t>
        </w:r>
      </w:hyperlink>
      <w:r>
        <w:rPr>
          <w:lang w:eastAsia="zh-CN"/>
        </w:rPr>
        <w:t>。</w:t>
      </w:r>
      <w:r>
        <w:rPr>
          <w:rFonts w:hint="eastAsia"/>
          <w:b/>
          <w:bCs/>
          <w:lang w:eastAsia="zh-CN"/>
        </w:rPr>
        <w:t>睡眠管理</w:t>
      </w:r>
      <w:r>
        <w:rPr>
          <w:lang w:eastAsia="zh-CN"/>
        </w:rPr>
        <w:t xml:space="preserve"> – </w:t>
      </w:r>
      <w:r>
        <w:rPr>
          <w:rFonts w:hint="eastAsia"/>
          <w:lang w:eastAsia="zh-CN"/>
        </w:rPr>
        <w:t>许多大学生存在熬夜问题，学校通过班会、健康课提醒充足睡眠的重要性（睡眠不足会让情绪和认知能力恶化</w:t>
      </w:r>
      <w:hyperlink r:id="rId390" w:anchor=":~:text=%E8%89%AF%E5%A5%BD%E7%9A%84%E7%9D%A1%E7%9C%A0%E6%84%8F%E5%91%B3%E7%9D%80%E8%BA%AB%E5%BF%83%E5%81%A5%E5%BA%B7%20,%E4%BB%8E%E6%9B%B4%E4%B8%BA%E7%A7%91%E5%AD%A6%E7%9A%84%E8%A7%92%E5%BA%A6%E6%9D%A5%E8%AF%B4%EF%BC%8C%E7%9D%A1%E7%9C%A0%E5%92%8C%E5%BF%83%E7%90%86%E5%81%A5%E5%BA%B7%E4%B9%8B%E9%97%B4%E6%9C%89%E7%9D%80%E5%AF%86%E5%88%87%E7%9A%84%E7%94%9F%E7%89%A9%E5%8C%96%E5%AD%A6%E8%81%94%E7%B3%BB%E3%80%82">
        <w:r>
          <w:rPr>
            <w:rStyle w:val="af"/>
            <w:lang w:eastAsia="zh-CN"/>
          </w:rPr>
          <w:t>[103]</w:t>
        </w:r>
      </w:hyperlink>
      <w:r>
        <w:rPr>
          <w:rFonts w:hint="eastAsia"/>
          <w:lang w:eastAsia="zh-CN"/>
        </w:rPr>
        <w:t>），有的宿舍楼还试行熄灯后断网，促使学生按时休息。</w:t>
      </w:r>
      <w:r>
        <w:rPr>
          <w:rFonts w:hint="eastAsia"/>
          <w:b/>
          <w:bCs/>
          <w:lang w:eastAsia="zh-CN"/>
        </w:rPr>
        <w:t>减压辅导</w:t>
      </w:r>
      <w:r>
        <w:rPr>
          <w:lang w:eastAsia="zh-CN"/>
        </w:rPr>
        <w:t xml:space="preserve"> – </w:t>
      </w:r>
      <w:r>
        <w:rPr>
          <w:rFonts w:hint="eastAsia"/>
          <w:lang w:eastAsia="zh-CN"/>
        </w:rPr>
        <w:t>一些高校设有减压辅导站点，提供放松音乐冥想、芳香疗法等服务，学生可自主前往体验。再者，校医院心理科或咨询中心制定了</w:t>
      </w:r>
      <w:r>
        <w:rPr>
          <w:rFonts w:hint="eastAsia"/>
          <w:b/>
          <w:bCs/>
          <w:lang w:eastAsia="zh-CN"/>
        </w:rPr>
        <w:t>危机干预流程</w:t>
      </w:r>
      <w:r>
        <w:rPr>
          <w:rFonts w:hint="eastAsia"/>
          <w:lang w:eastAsia="zh-CN"/>
        </w:rPr>
        <w:t>，一旦有学生出现自杀倾向或行为，第一时间启动：值班心理老师24小时待命，联系辅导员、家长，酌情送医并安排同伴陪护，确保学生度过危机。这些举措都是为了防患于未然，将压力管理纳入常态。各校还通过</w:t>
      </w:r>
      <w:r>
        <w:rPr>
          <w:rFonts w:hint="eastAsia"/>
          <w:b/>
          <w:bCs/>
          <w:lang w:eastAsia="zh-CN"/>
        </w:rPr>
        <w:t>校园心理剧</w:t>
      </w:r>
      <w:r>
        <w:rPr>
          <w:lang w:eastAsia="zh-CN"/>
        </w:rPr>
        <w:t>、</w:t>
      </w:r>
      <w:r>
        <w:rPr>
          <w:rFonts w:hint="eastAsia"/>
          <w:b/>
          <w:bCs/>
          <w:lang w:eastAsia="zh-CN"/>
        </w:rPr>
        <w:t>心协活动</w:t>
      </w:r>
      <w:r>
        <w:rPr>
          <w:rFonts w:hint="eastAsia"/>
          <w:lang w:eastAsia="zh-CN"/>
        </w:rPr>
        <w:t>等寓教于乐方式，让学生懂得寻求帮助不丢人，懂得识别异常信号（如朋友突然退出社交、发表轻生言论）应勇于关心干预。截至当前，中国高校心理健康教育工作已经从最初的危机处理逐渐前移到预防阶段，但每年学生因心理问题退学或休学的情况仍有发生。因此学校时刻谨记“</w:t>
      </w:r>
      <w:r>
        <w:rPr>
          <w:rFonts w:hint="eastAsia"/>
          <w:b/>
          <w:bCs/>
          <w:lang w:eastAsia="zh-CN"/>
        </w:rPr>
        <w:t>早发现、早干预</w:t>
      </w:r>
      <w:r>
        <w:rPr>
          <w:rFonts w:hint="eastAsia"/>
          <w:lang w:eastAsia="zh-CN"/>
        </w:rPr>
        <w:t>”原则，将心理健康贯穿大学教育全过程（Evidence</w:t>
      </w:r>
      <w:r>
        <w:rPr>
          <w:lang w:eastAsia="zh-CN"/>
        </w:rPr>
        <w:t xml:space="preserve"> Level </w:t>
      </w:r>
      <w:r>
        <w:rPr>
          <w:rFonts w:hint="eastAsia"/>
          <w:lang w:eastAsia="zh-CN"/>
        </w:rPr>
        <w:t>A：根据教育部党组2018年通知，高校须构建全程全员心理育人体系，各校遵照执行）。</w:t>
      </w:r>
    </w:p>
    <w:p w14:paraId="41017D3D" w14:textId="77777777" w:rsidR="004056A9" w:rsidRDefault="004056A9" w:rsidP="004056A9">
      <w:pPr>
        <w:pStyle w:val="3"/>
        <w:rPr>
          <w:lang w:eastAsia="zh-CN"/>
        </w:rPr>
      </w:pPr>
      <w:bookmarkStart w:id="38" w:name="流程材料时限三件套-3"/>
      <w:bookmarkEnd w:id="37"/>
      <w:r>
        <w:rPr>
          <w:rFonts w:hint="eastAsia"/>
          <w:lang w:eastAsia="zh-CN"/>
        </w:rPr>
        <w:t>流程·材料·时限（三件套）</w:t>
      </w:r>
    </w:p>
    <w:p w14:paraId="712E63D9" w14:textId="77777777" w:rsidR="004056A9" w:rsidRDefault="004056A9" w:rsidP="004056A9">
      <w:pPr>
        <w:pStyle w:val="FirstParagraph"/>
        <w:rPr>
          <w:lang w:eastAsia="zh-CN"/>
        </w:rPr>
      </w:pPr>
      <w:r>
        <w:rPr>
          <w:rFonts w:hint="eastAsia"/>
          <w:b/>
          <w:bCs/>
          <w:lang w:eastAsia="zh-CN"/>
        </w:rPr>
        <w:t>（1）心理咨询预约与跟进流程：</w:t>
      </w:r>
      <w:r>
        <w:rPr>
          <w:lang w:eastAsia="zh-CN"/>
        </w:rPr>
        <w:t xml:space="preserve"> </w:t>
      </w:r>
      <w:r>
        <w:rPr>
          <w:rFonts w:hint="eastAsia"/>
          <w:lang w:eastAsia="zh-CN"/>
        </w:rPr>
        <w:t>当学生感到持续的心理困扰影响日常（如情绪低落超过两周、焦虑失眠等），可主动联系学校心理咨询中心预约。</w:t>
      </w:r>
      <w:r>
        <w:rPr>
          <w:rFonts w:hint="eastAsia"/>
          <w:i/>
          <w:iCs/>
          <w:lang w:eastAsia="zh-CN"/>
        </w:rPr>
        <w:t>流程</w:t>
      </w:r>
      <w:r>
        <w:rPr>
          <w:lang w:eastAsia="zh-CN"/>
        </w:rPr>
        <w:t xml:space="preserve">: </w:t>
      </w:r>
      <w:r>
        <w:rPr>
          <w:rFonts w:hint="eastAsia"/>
          <w:lang w:eastAsia="zh-CN"/>
        </w:rPr>
        <w:t>通过心理中心官网或微信公众号在线填写预约申请</w:t>
      </w:r>
      <w:r>
        <w:rPr>
          <w:lang w:eastAsia="zh-CN"/>
        </w:rPr>
        <w:t xml:space="preserve"> -&gt; </w:t>
      </w:r>
      <w:r>
        <w:rPr>
          <w:rFonts w:hint="eastAsia"/>
          <w:lang w:eastAsia="zh-CN"/>
        </w:rPr>
        <w:t>中心匹配咨询师并回复预约时间</w:t>
      </w:r>
      <w:r>
        <w:rPr>
          <w:lang w:eastAsia="zh-CN"/>
        </w:rPr>
        <w:t xml:space="preserve"> -&gt; </w:t>
      </w:r>
      <w:r>
        <w:rPr>
          <w:rFonts w:hint="eastAsia"/>
          <w:lang w:eastAsia="zh-CN"/>
        </w:rPr>
        <w:t>按约定时间到咨询室进行</w:t>
      </w:r>
      <w:r>
        <w:rPr>
          <w:rFonts w:hint="eastAsia"/>
          <w:b/>
          <w:bCs/>
          <w:lang w:eastAsia="zh-CN"/>
        </w:rPr>
        <w:t>初次面谈</w:t>
      </w:r>
      <w:r>
        <w:rPr>
          <w:rFonts w:hint="eastAsia"/>
          <w:lang w:eastAsia="zh-CN"/>
        </w:rPr>
        <w:t>（一般先评估问题、建立信任）</w:t>
      </w:r>
      <w:r>
        <w:rPr>
          <w:lang w:eastAsia="zh-CN"/>
        </w:rPr>
        <w:t xml:space="preserve"> -&gt; </w:t>
      </w:r>
      <w:r>
        <w:rPr>
          <w:rFonts w:hint="eastAsia"/>
          <w:lang w:eastAsia="zh-CN"/>
        </w:rPr>
        <w:t>咨询师与学生商定后续方案，如每周一次咨询，连续4-8次。期间如需，咨询师可能建议学生做专业量表测验（例如PHQ-9抑郁筛查），学生按要求配合。若学生情况超出学校服务能力（如重度精神障碍），咨询师会</w:t>
      </w:r>
      <w:r>
        <w:rPr>
          <w:rFonts w:hint="eastAsia"/>
          <w:b/>
          <w:bCs/>
          <w:lang w:eastAsia="zh-CN"/>
        </w:rPr>
        <w:t>转介</w:t>
      </w:r>
      <w:r>
        <w:rPr>
          <w:rFonts w:hint="eastAsia"/>
          <w:lang w:eastAsia="zh-CN"/>
        </w:rPr>
        <w:t>到校外医院，请学生填写同意转介表。结束咨询后学生填写反馈表供中心改进。</w:t>
      </w:r>
      <w:r>
        <w:rPr>
          <w:rFonts w:hint="eastAsia"/>
          <w:i/>
          <w:iCs/>
          <w:lang w:eastAsia="zh-CN"/>
        </w:rPr>
        <w:t>材料</w:t>
      </w:r>
      <w:r>
        <w:rPr>
          <w:lang w:eastAsia="zh-CN"/>
        </w:rPr>
        <w:t xml:space="preserve">: </w:t>
      </w:r>
      <w:r>
        <w:rPr>
          <w:rFonts w:hint="eastAsia"/>
          <w:lang w:eastAsia="zh-CN"/>
        </w:rPr>
        <w:t>学生预约时需提供姓名、学号、联系方式，填写简单问题描述。咨询全程一般不要求证明材料（如诊断证明等，除非转介需要），重在学生主诉。</w:t>
      </w:r>
      <w:r>
        <w:rPr>
          <w:rFonts w:hint="eastAsia"/>
          <w:i/>
          <w:iCs/>
          <w:lang w:eastAsia="zh-CN"/>
        </w:rPr>
        <w:t>时限</w:t>
      </w:r>
      <w:r>
        <w:rPr>
          <w:lang w:eastAsia="zh-CN"/>
        </w:rPr>
        <w:t xml:space="preserve">: </w:t>
      </w:r>
      <w:r>
        <w:rPr>
          <w:rFonts w:hint="eastAsia"/>
          <w:lang w:eastAsia="zh-CN"/>
        </w:rPr>
        <w:t>通常从预约到首次咨询等待</w:t>
      </w:r>
      <w:r>
        <w:rPr>
          <w:rFonts w:hint="eastAsia"/>
          <w:b/>
          <w:bCs/>
          <w:lang w:eastAsia="zh-CN"/>
        </w:rPr>
        <w:t>1-2周</w:t>
      </w:r>
      <w:r>
        <w:rPr>
          <w:rFonts w:hint="eastAsia"/>
          <w:lang w:eastAsia="zh-CN"/>
        </w:rPr>
        <w:t>，高峰期可能更久。每次咨询50分钟左右。若情况紧急（如学生有自杀念头），可标注</w:t>
      </w:r>
      <w:r>
        <w:rPr>
          <w:rFonts w:hint="eastAsia"/>
          <w:b/>
          <w:bCs/>
          <w:lang w:eastAsia="zh-CN"/>
        </w:rPr>
        <w:t>紧急</w:t>
      </w:r>
      <w:r>
        <w:rPr>
          <w:rFonts w:hint="eastAsia"/>
          <w:lang w:eastAsia="zh-CN"/>
        </w:rPr>
        <w:t>，中心会尽量安排</w:t>
      </w:r>
      <w:r>
        <w:rPr>
          <w:rFonts w:hint="eastAsia"/>
          <w:b/>
          <w:bCs/>
          <w:lang w:eastAsia="zh-CN"/>
        </w:rPr>
        <w:t>即时</w:t>
      </w:r>
      <w:r>
        <w:rPr>
          <w:rFonts w:hint="eastAsia"/>
          <w:lang w:eastAsia="zh-CN"/>
        </w:rPr>
        <w:t>或隔日介入（Evidence</w:t>
      </w:r>
      <w:r>
        <w:rPr>
          <w:lang w:eastAsia="zh-CN"/>
        </w:rPr>
        <w:t xml:space="preserve"> Level </w:t>
      </w:r>
      <w:r>
        <w:rPr>
          <w:rFonts w:hint="eastAsia"/>
          <w:lang w:eastAsia="zh-CN"/>
        </w:rPr>
        <w:lastRenderedPageBreak/>
        <w:t>A：高校危机干预预案要求快速反应）。整个咨询关系持续时间因人而异，一般在</w:t>
      </w:r>
      <w:r>
        <w:rPr>
          <w:rFonts w:hint="eastAsia"/>
          <w:b/>
          <w:bCs/>
          <w:lang w:eastAsia="zh-CN"/>
        </w:rPr>
        <w:t>2个月</w:t>
      </w:r>
      <w:r>
        <w:rPr>
          <w:rFonts w:hint="eastAsia"/>
          <w:lang w:eastAsia="zh-CN"/>
        </w:rPr>
        <w:t>内完成一轮（如每周一次共8次）。</w:t>
      </w:r>
    </w:p>
    <w:p w14:paraId="1BB9821B" w14:textId="77777777" w:rsidR="004056A9" w:rsidRDefault="004056A9" w:rsidP="004056A9">
      <w:pPr>
        <w:pStyle w:val="a0"/>
        <w:rPr>
          <w:lang w:eastAsia="zh-CN"/>
        </w:rPr>
      </w:pPr>
      <w:r>
        <w:rPr>
          <w:rFonts w:hint="eastAsia"/>
          <w:b/>
          <w:bCs/>
          <w:lang w:eastAsia="zh-CN"/>
        </w:rPr>
        <w:t>（2）学业压力求助流程：</w:t>
      </w:r>
      <w:r>
        <w:rPr>
          <w:lang w:eastAsia="zh-CN"/>
        </w:rPr>
        <w:t xml:space="preserve"> </w:t>
      </w:r>
      <w:r>
        <w:rPr>
          <w:rFonts w:hint="eastAsia"/>
          <w:lang w:eastAsia="zh-CN"/>
        </w:rPr>
        <w:t>当学生因课程负担重、成绩下滑产生巨大压力时，可采取以下求助步骤：</w:t>
      </w:r>
      <w:r>
        <w:rPr>
          <w:rFonts w:hint="eastAsia"/>
          <w:b/>
          <w:bCs/>
          <w:lang w:eastAsia="zh-CN"/>
        </w:rPr>
        <w:t>第1步</w:t>
      </w:r>
      <w:r>
        <w:rPr>
          <w:rFonts w:hint="eastAsia"/>
          <w:lang w:eastAsia="zh-CN"/>
        </w:rPr>
        <w:t>，主动与任课老师或学业导师沟通，表达自己学习吃力，请求指导。老师通常会给出具体学习建议，或提供补课辅导时间。</w:t>
      </w:r>
      <w:r>
        <w:rPr>
          <w:rFonts w:hint="eastAsia"/>
          <w:b/>
          <w:bCs/>
          <w:lang w:eastAsia="zh-CN"/>
        </w:rPr>
        <w:t>第2步</w:t>
      </w:r>
      <w:r>
        <w:rPr>
          <w:rFonts w:hint="eastAsia"/>
          <w:lang w:eastAsia="zh-CN"/>
        </w:rPr>
        <w:t>，若多门课吃力且情绪焦虑，可找辅导员说明情况。辅导员可能建议其减少选课负担，必要时办理</w:t>
      </w:r>
      <w:r>
        <w:rPr>
          <w:rFonts w:hint="eastAsia"/>
          <w:b/>
          <w:bCs/>
          <w:lang w:eastAsia="zh-CN"/>
        </w:rPr>
        <w:t>课程重修</w:t>
      </w:r>
      <w:r>
        <w:rPr>
          <w:rFonts w:hint="eastAsia"/>
          <w:lang w:eastAsia="zh-CN"/>
        </w:rPr>
        <w:t>或</w:t>
      </w:r>
      <w:r>
        <w:rPr>
          <w:rFonts w:hint="eastAsia"/>
          <w:b/>
          <w:bCs/>
          <w:lang w:eastAsia="zh-CN"/>
        </w:rPr>
        <w:t>延长修业</w:t>
      </w:r>
      <w:r>
        <w:rPr>
          <w:rFonts w:hint="eastAsia"/>
          <w:lang w:eastAsia="zh-CN"/>
        </w:rPr>
        <w:t>的申请。该申请需要填写表格、附上学业困难说明，由学院主管教学的副院长审批。</w:t>
      </w:r>
      <w:r>
        <w:rPr>
          <w:rFonts w:hint="eastAsia"/>
          <w:b/>
          <w:bCs/>
          <w:lang w:eastAsia="zh-CN"/>
        </w:rPr>
        <w:t>第3步</w:t>
      </w:r>
      <w:r>
        <w:rPr>
          <w:rFonts w:hint="eastAsia"/>
          <w:lang w:eastAsia="zh-CN"/>
        </w:rPr>
        <w:t>，同时寻求心理中心的学习压力管理辅导，掌握时间管理、认知调整技巧，增强抗压能力。学校有时针对考试周设</w:t>
      </w:r>
      <w:r>
        <w:rPr>
          <w:rFonts w:hint="eastAsia"/>
          <w:b/>
          <w:bCs/>
          <w:lang w:eastAsia="zh-CN"/>
        </w:rPr>
        <w:t>减压热线</w:t>
      </w:r>
      <w:r>
        <w:rPr>
          <w:rFonts w:hint="eastAsia"/>
          <w:lang w:eastAsia="zh-CN"/>
        </w:rPr>
        <w:t>或</w:t>
      </w:r>
      <w:r>
        <w:rPr>
          <w:rFonts w:hint="eastAsia"/>
          <w:b/>
          <w:bCs/>
          <w:lang w:eastAsia="zh-CN"/>
        </w:rPr>
        <w:t>沙龙</w:t>
      </w:r>
      <w:r>
        <w:rPr>
          <w:rFonts w:hint="eastAsia"/>
          <w:lang w:eastAsia="zh-CN"/>
        </w:rPr>
        <w:t>，学生可以参与。</w:t>
      </w:r>
      <w:r>
        <w:rPr>
          <w:rFonts w:hint="eastAsia"/>
          <w:b/>
          <w:bCs/>
          <w:lang w:eastAsia="zh-CN"/>
        </w:rPr>
        <w:t>第4步</w:t>
      </w:r>
      <w:r>
        <w:rPr>
          <w:rFonts w:hint="eastAsia"/>
          <w:lang w:eastAsia="zh-CN"/>
        </w:rPr>
        <w:t>，密切监测自己情绪，如出现失眠、厌学、强烈焦虑等持续恶化，应及时告诉家长并考虑暂缓部分学业，通过休学调整来减压（按规定学生在校期间可申请</w:t>
      </w:r>
      <w:r>
        <w:rPr>
          <w:rFonts w:hint="eastAsia"/>
          <w:b/>
          <w:bCs/>
          <w:lang w:eastAsia="zh-CN"/>
        </w:rPr>
        <w:t>休学</w:t>
      </w:r>
      <w:r>
        <w:rPr>
          <w:rFonts w:hint="eastAsia"/>
          <w:lang w:eastAsia="zh-CN"/>
        </w:rPr>
        <w:t>，通常一学期起，累计不超两年）。</w:t>
      </w:r>
      <w:r>
        <w:rPr>
          <w:rFonts w:hint="eastAsia"/>
          <w:i/>
          <w:iCs/>
          <w:lang w:eastAsia="zh-CN"/>
        </w:rPr>
        <w:t>材料</w:t>
      </w:r>
      <w:r>
        <w:rPr>
          <w:lang w:eastAsia="zh-CN"/>
        </w:rPr>
        <w:t xml:space="preserve">: </w:t>
      </w:r>
      <w:r>
        <w:rPr>
          <w:rFonts w:hint="eastAsia"/>
          <w:lang w:eastAsia="zh-CN"/>
        </w:rPr>
        <w:t>减负申请需要提交《课程减修申请表》或《延长学习年限申请》，附上辅导员意见。休学则需《休学申请表》和医院出具的压力相关诊断证明（如有）。</w:t>
      </w:r>
      <w:r>
        <w:rPr>
          <w:rFonts w:hint="eastAsia"/>
          <w:i/>
          <w:iCs/>
          <w:lang w:eastAsia="zh-CN"/>
        </w:rPr>
        <w:t>时限</w:t>
      </w:r>
      <w:r>
        <w:rPr>
          <w:lang w:eastAsia="zh-CN"/>
        </w:rPr>
        <w:t xml:space="preserve">: </w:t>
      </w:r>
      <w:r>
        <w:rPr>
          <w:rFonts w:hint="eastAsia"/>
          <w:lang w:eastAsia="zh-CN"/>
        </w:rPr>
        <w:t>学业减负手续最好在</w:t>
      </w:r>
      <w:r>
        <w:rPr>
          <w:rFonts w:hint="eastAsia"/>
          <w:b/>
          <w:bCs/>
          <w:lang w:eastAsia="zh-CN"/>
        </w:rPr>
        <w:t>学期前三分之一</w:t>
      </w:r>
      <w:r>
        <w:rPr>
          <w:rFonts w:hint="eastAsia"/>
          <w:lang w:eastAsia="zh-CN"/>
        </w:rPr>
        <w:t>内提出（选课修改截止前），以免影响成绩记录。延长修业申请通常在毕业年初提出。心理辅导则建议越早越好，不要拖到考试临近才求助。</w:t>
      </w:r>
    </w:p>
    <w:p w14:paraId="36C10C78" w14:textId="77777777" w:rsidR="004056A9" w:rsidRDefault="004056A9" w:rsidP="004056A9">
      <w:pPr>
        <w:pStyle w:val="a0"/>
        <w:rPr>
          <w:lang w:eastAsia="zh-CN"/>
        </w:rPr>
      </w:pPr>
      <w:r>
        <w:rPr>
          <w:rFonts w:hint="eastAsia"/>
          <w:b/>
          <w:bCs/>
          <w:lang w:eastAsia="zh-CN"/>
        </w:rPr>
        <w:t>（3）危机事件应对流程：</w:t>
      </w:r>
      <w:r>
        <w:rPr>
          <w:lang w:eastAsia="zh-CN"/>
        </w:rPr>
        <w:t xml:space="preserve"> </w:t>
      </w:r>
      <w:r>
        <w:rPr>
          <w:rFonts w:hint="eastAsia"/>
          <w:lang w:eastAsia="zh-CN"/>
        </w:rPr>
        <w:t>如发现身边同学有明显自杀倾向或行为，需立即启动以下流程：</w:t>
      </w:r>
      <w:r>
        <w:rPr>
          <w:rFonts w:hint="eastAsia"/>
          <w:b/>
          <w:bCs/>
          <w:lang w:eastAsia="zh-CN"/>
        </w:rPr>
        <w:t>现场紧急处理</w:t>
      </w:r>
      <w:r>
        <w:rPr>
          <w:lang w:eastAsia="zh-CN"/>
        </w:rPr>
        <w:t xml:space="preserve"> – </w:t>
      </w:r>
      <w:r>
        <w:rPr>
          <w:rFonts w:hint="eastAsia"/>
          <w:lang w:eastAsia="zh-CN"/>
        </w:rPr>
        <w:t>如同学已出现自残行为，身边人应第一时间确保安全，移除危险物品，必要时施救和拨打120急救。</w:t>
      </w:r>
      <w:r>
        <w:rPr>
          <w:rFonts w:hint="eastAsia"/>
          <w:b/>
          <w:bCs/>
          <w:lang w:eastAsia="zh-CN"/>
        </w:rPr>
        <w:t>通知专业人员</w:t>
      </w:r>
      <w:r>
        <w:rPr>
          <w:lang w:eastAsia="zh-CN"/>
        </w:rPr>
        <w:t xml:space="preserve"> – </w:t>
      </w:r>
      <w:r>
        <w:rPr>
          <w:rFonts w:hint="eastAsia"/>
          <w:lang w:eastAsia="zh-CN"/>
        </w:rPr>
        <w:t>同时或紧接着，联系学校心理中心24小时值班热线或辅导员、保卫处说明情况。学校工作人员在夜间接报后按预案会立刻赶赴现场/医院。</w:t>
      </w:r>
      <w:r>
        <w:rPr>
          <w:rFonts w:hint="eastAsia"/>
          <w:b/>
          <w:bCs/>
          <w:lang w:eastAsia="zh-CN"/>
        </w:rPr>
        <w:t>后续安排</w:t>
      </w:r>
      <w:r>
        <w:rPr>
          <w:lang w:eastAsia="zh-CN"/>
        </w:rPr>
        <w:t xml:space="preserve"> – </w:t>
      </w:r>
      <w:r>
        <w:rPr>
          <w:rFonts w:hint="eastAsia"/>
          <w:lang w:eastAsia="zh-CN"/>
        </w:rPr>
        <w:t>学校会通知学生家属说明情况（特殊情况下可暂缓告知视对方意愿，但原则上家长应知情），并安排专人陪护该生。医院救治后若无大碍，则由心理教师进行</w:t>
      </w:r>
      <w:r>
        <w:rPr>
          <w:rFonts w:hint="eastAsia"/>
          <w:b/>
          <w:bCs/>
          <w:lang w:eastAsia="zh-CN"/>
        </w:rPr>
        <w:t>危机干预</w:t>
      </w:r>
      <w:r>
        <w:rPr>
          <w:rFonts w:hint="eastAsia"/>
          <w:lang w:eastAsia="zh-CN"/>
        </w:rPr>
        <w:t>咨询，制定后续预防计划，例如每天由室友/朋辈陪伴、不让其单独长时间闭门等。学校还会考虑调整该生学习节奏，如建议休学疗养。</w:t>
      </w:r>
      <w:r>
        <w:rPr>
          <w:rFonts w:hint="eastAsia"/>
          <w:b/>
          <w:bCs/>
          <w:lang w:eastAsia="zh-CN"/>
        </w:rPr>
        <w:t>信息保密与通报</w:t>
      </w:r>
      <w:r>
        <w:rPr>
          <w:lang w:eastAsia="zh-CN"/>
        </w:rPr>
        <w:t xml:space="preserve"> – </w:t>
      </w:r>
      <w:r>
        <w:rPr>
          <w:rFonts w:hint="eastAsia"/>
          <w:lang w:eastAsia="zh-CN"/>
        </w:rPr>
        <w:t>危机事件内部在辅导员、院系、学生工作处间通报，但对外不公开学生身份，保护隐私。校方可能在事态平稳后召开同学讨论会，给予正确引导，防止模仿效应。</w:t>
      </w:r>
      <w:r>
        <w:rPr>
          <w:rFonts w:hint="eastAsia"/>
          <w:i/>
          <w:iCs/>
          <w:lang w:eastAsia="zh-CN"/>
        </w:rPr>
        <w:t>材料</w:t>
      </w:r>
      <w:r>
        <w:rPr>
          <w:lang w:eastAsia="zh-CN"/>
        </w:rPr>
        <w:t xml:space="preserve">: </w:t>
      </w:r>
      <w:r>
        <w:rPr>
          <w:rFonts w:hint="eastAsia"/>
          <w:lang w:eastAsia="zh-CN"/>
        </w:rPr>
        <w:t>危机报告一般由发现者口头/电话报告，无需填表。事后学校填写危机事件记录表留档。若涉及保险理赔，则需医疗证明、警方证明等。</w:t>
      </w:r>
      <w:r>
        <w:rPr>
          <w:rFonts w:hint="eastAsia"/>
          <w:i/>
          <w:iCs/>
          <w:lang w:eastAsia="zh-CN"/>
        </w:rPr>
        <w:t>时限</w:t>
      </w:r>
      <w:r>
        <w:rPr>
          <w:lang w:eastAsia="zh-CN"/>
        </w:rPr>
        <w:t xml:space="preserve">: </w:t>
      </w:r>
      <w:r>
        <w:rPr>
          <w:rFonts w:hint="eastAsia"/>
          <w:lang w:eastAsia="zh-CN"/>
        </w:rPr>
        <w:t>整个反应要求</w:t>
      </w:r>
      <w:r>
        <w:rPr>
          <w:rFonts w:hint="eastAsia"/>
          <w:b/>
          <w:bCs/>
          <w:lang w:eastAsia="zh-CN"/>
        </w:rPr>
        <w:t>分秒必争</w:t>
      </w:r>
      <w:r>
        <w:rPr>
          <w:rFonts w:hint="eastAsia"/>
          <w:lang w:eastAsia="zh-CN"/>
        </w:rPr>
        <w:t>。院系应在</w:t>
      </w:r>
      <w:r>
        <w:rPr>
          <w:rFonts w:hint="eastAsia"/>
          <w:b/>
          <w:bCs/>
          <w:lang w:eastAsia="zh-CN"/>
        </w:rPr>
        <w:t>接报5分钟内</w:t>
      </w:r>
      <w:r>
        <w:rPr>
          <w:rFonts w:hint="eastAsia"/>
          <w:lang w:eastAsia="zh-CN"/>
        </w:rPr>
        <w:t>通知校心理中心或值班干部，15分钟内采取有效控制，1小时内将学生送医或带离危险环境。这类紧急预案经过演练确保及时，关键也取决于同学们的迅速反应和冷静配合。</w:t>
      </w:r>
    </w:p>
    <w:p w14:paraId="27081616" w14:textId="77777777" w:rsidR="004056A9" w:rsidRDefault="004056A9" w:rsidP="004056A9">
      <w:pPr>
        <w:pStyle w:val="3"/>
        <w:rPr>
          <w:lang w:eastAsia="zh-CN"/>
        </w:rPr>
      </w:pPr>
      <w:bookmarkStart w:id="39" w:name="多校对比5所院校-3"/>
      <w:bookmarkEnd w:id="38"/>
      <w:r>
        <w:rPr>
          <w:rFonts w:hint="eastAsia"/>
          <w:lang w:eastAsia="zh-CN"/>
        </w:rPr>
        <w:t>多校对比（≥</w:t>
      </w:r>
      <w:r>
        <w:rPr>
          <w:rFonts w:hint="eastAsia"/>
          <w:lang w:eastAsia="zh-CN"/>
        </w:rPr>
        <w:t>5</w:t>
      </w:r>
      <w:r>
        <w:rPr>
          <w:rFonts w:hint="eastAsia"/>
          <w:lang w:eastAsia="zh-CN"/>
        </w:rPr>
        <w:t>所院校）</w:t>
      </w:r>
    </w:p>
    <w:p w14:paraId="7C441032" w14:textId="77777777" w:rsidR="004056A9" w:rsidRDefault="004056A9" w:rsidP="004056A9">
      <w:pPr>
        <w:pStyle w:val="FirstParagraph"/>
        <w:rPr>
          <w:lang w:eastAsia="zh-CN"/>
        </w:rPr>
      </w:pPr>
      <w:r>
        <w:rPr>
          <w:rFonts w:hint="eastAsia"/>
          <w:b/>
          <w:bCs/>
          <w:lang w:eastAsia="zh-CN"/>
        </w:rPr>
        <w:t>心理健康资源投入：</w:t>
      </w:r>
      <w:r>
        <w:rPr>
          <w:lang w:eastAsia="zh-CN"/>
        </w:rPr>
        <w:t xml:space="preserve"> </w:t>
      </w:r>
      <w:r>
        <w:rPr>
          <w:rFonts w:hint="eastAsia"/>
          <w:lang w:eastAsia="zh-CN"/>
        </w:rPr>
        <w:t>不同高校在心理健康上的资源配置和重视程度各有不同。</w:t>
      </w:r>
      <w:r>
        <w:rPr>
          <w:rFonts w:hint="eastAsia"/>
          <w:b/>
          <w:bCs/>
          <w:lang w:eastAsia="zh-CN"/>
        </w:rPr>
        <w:t>“双一流”高校</w:t>
      </w:r>
      <w:r>
        <w:rPr>
          <w:rFonts w:hint="eastAsia"/>
          <w:lang w:eastAsia="zh-CN"/>
        </w:rPr>
        <w:t>通常有</w:t>
      </w:r>
      <w:r>
        <w:rPr>
          <w:rFonts w:hint="eastAsia"/>
          <w:lang w:eastAsia="zh-CN"/>
        </w:rPr>
        <w:lastRenderedPageBreak/>
        <w:t>规模较大的心理中心、配备多名专职咨询师。例如北京大学心理咨询中心有十多位专职老师，并长期聘请知名心理专家坐诊，每学期服务数千人次；而</w:t>
      </w:r>
      <w:r>
        <w:rPr>
          <w:rFonts w:hint="eastAsia"/>
          <w:b/>
          <w:bCs/>
          <w:lang w:eastAsia="zh-CN"/>
        </w:rPr>
        <w:t>一所地方普通本科</w:t>
      </w:r>
      <w:r>
        <w:rPr>
          <w:rFonts w:hint="eastAsia"/>
          <w:lang w:eastAsia="zh-CN"/>
        </w:rPr>
        <w:t>可能仅有2-3名心理教师，要应对全校上万学生需求，难免人手紧张。硕士博士较多的研究型大学还设有</w:t>
      </w:r>
      <w:r>
        <w:rPr>
          <w:rFonts w:hint="eastAsia"/>
          <w:b/>
          <w:bCs/>
          <w:lang w:eastAsia="zh-CN"/>
        </w:rPr>
        <w:t>研究生心理辅导</w:t>
      </w:r>
      <w:r>
        <w:rPr>
          <w:rFonts w:hint="eastAsia"/>
          <w:lang w:eastAsia="zh-CN"/>
        </w:rPr>
        <w:t>专门项目，因为研究生心理问题表现和成因与本科生有区别（研究生压力多来自科研和就业，且孤独感高），他们会组织研究生团体辅导、导师培训等针对性措施。</w:t>
      </w:r>
      <w:r>
        <w:rPr>
          <w:rFonts w:hint="eastAsia"/>
          <w:b/>
          <w:bCs/>
          <w:lang w:eastAsia="zh-CN"/>
        </w:rPr>
        <w:t>高职高专院校</w:t>
      </w:r>
      <w:r>
        <w:rPr>
          <w:rFonts w:hint="eastAsia"/>
          <w:lang w:eastAsia="zh-CN"/>
        </w:rPr>
        <w:t>的心理支持有时相对滞后，一些高职学院直到2020年前后才逐步配齐心理教师队伍，但这些年教育部加大专项行动，例如要求2023-2025年提高专职队伍覆盖率</w:t>
      </w:r>
      <w:hyperlink r:id="rId391" w:anchor=":~:text=%E6%99%AE%E5%8F%8A%E5%BF%83%E7%90%86%E5%81%A5%E5%BA%B7%E6%95%99%E8%82%B2%E7%9A%84%E6%8C%91%E6%88%98%E4%B8%8E%E8%B7%AF%E5%BE%84%20...%20%E9%AB%98%E6%A0%A1%E6%8C%89%E5%B8%88%E7%94%9F%E6%AF%94%E4%BE%8B%E4%B8%8D%E4%BD%8E%E4%BA%8E1%E2%88%B64000%E9%85%8D%E5%A4%87%E4%B8%93%E8%81%8C%E6%95%99%E5%B8%88%EF%BC%8C%E4%B8%94%E6%AF%8F%E6%A0%A1%E8%87%B3%E5%B0%91%E9%85%8D%E5%A4%872%E5%90%8D%EF%BC%8C%E9%85%8D%E5%A4%87%E4%B8%93%EF%BC%88%E5%85%BC%EF%BC%89%E8%81%8C%E5%BF%83%E7%90%86%E5%81%A5%E5%BA%B7%E6%95%99%E8%82%B2%E6%95%99%E5%B8%88%E7%9A%84%E5%AD%A6%E6%A0%A1%E6%AF%94%E4%BE%8B%E8%BE%BE%E5%88%B095">
        <w:r>
          <w:rPr>
            <w:rStyle w:val="af"/>
            <w:lang w:eastAsia="zh-CN"/>
          </w:rPr>
          <w:t>[99]</w:t>
        </w:r>
      </w:hyperlink>
      <w:r>
        <w:rPr>
          <w:lang w:eastAsia="zh-CN"/>
        </w:rPr>
        <w:t>。</w:t>
      </w:r>
      <w:r>
        <w:rPr>
          <w:rFonts w:hint="eastAsia"/>
          <w:b/>
          <w:bCs/>
          <w:lang w:eastAsia="zh-CN"/>
        </w:rPr>
        <w:t>港澳高校</w:t>
      </w:r>
      <w:r>
        <w:rPr>
          <w:rFonts w:hint="eastAsia"/>
          <w:lang w:eastAsia="zh-CN"/>
        </w:rPr>
        <w:t>往往心理咨询中心相当专业，与国际接轨：如香港中文大学、澳门大学均提供多语言咨询，有一对一、一对多多种模式。但相对来说，内地高校心理服务更加“全员化”，辅导员和班级心理委员发挥的作用是港澳高校所没有的，这与两地校园文化差异有关。</w:t>
      </w:r>
      <w:r>
        <w:rPr>
          <w:rFonts w:hint="eastAsia"/>
          <w:b/>
          <w:bCs/>
          <w:lang w:eastAsia="zh-CN"/>
        </w:rPr>
        <w:t>院校文化</w:t>
      </w:r>
      <w:r>
        <w:rPr>
          <w:rFonts w:hint="eastAsia"/>
          <w:lang w:eastAsia="zh-CN"/>
        </w:rPr>
        <w:t>对心理健康的态度也不同：一些理工科院校学生对心理问题讳莫如深，求助率低，为此如哈尔滨工大这类校就强调用科学理性的方式宣传，让工科男生也认识到抑郁焦虑不是什么“矫情”；而在师范、医学院校，学生对心理知识较熟悉，接受辅导的意愿更高。</w:t>
      </w:r>
      <w:r>
        <w:rPr>
          <w:rFonts w:hint="eastAsia"/>
          <w:b/>
          <w:bCs/>
          <w:lang w:eastAsia="zh-CN"/>
        </w:rPr>
        <w:t>地域因素</w:t>
      </w:r>
      <w:r>
        <w:rPr>
          <w:rFonts w:hint="eastAsia"/>
          <w:lang w:eastAsia="zh-CN"/>
        </w:rPr>
        <w:t>：沿海经济发达地区高校学生因就业竞争激烈，焦虑指数往往偏高；中西部一些院校学生学业压力不大但面临经济困境，容易产生自卑抑郁，需要不同的支持重点。数据上，有研究发现谈恋爱的大学生抑郁得分更低（健康的恋爱关系对心理有促进作用</w:t>
      </w:r>
      <w:hyperlink r:id="rId392" w:anchor=":~:text=%E6%8A%A5%E5%91%8A%E6%8C%87%E5%87%BA%EF%BC%8C%E5%A4%A7%E7%BA%A621">
        <w:r>
          <w:rPr>
            <w:rStyle w:val="af"/>
            <w:lang w:eastAsia="zh-CN"/>
          </w:rPr>
          <w:t>[104]</w:t>
        </w:r>
      </w:hyperlink>
      <w:r>
        <w:rPr>
          <w:rFonts w:hint="eastAsia"/>
          <w:lang w:eastAsia="zh-CN"/>
        </w:rPr>
        <w:t>），这启发一些高校（如川大）推行“恋爱心理课”，教导学生处理情感也是心理教育组成部分。而其他高校可能侧重于人生意义、抗挫力培养，比如西安交大推出“行健夏令营”带学生爬华山、体验军训艰苦，以锻炼心理韧性。总体而言，全国高校心理健康教育已成体系，但在资源、理念、学生认知上仍存在一些差异，需要根据各校实际不断改进。</w:t>
      </w:r>
    </w:p>
    <w:p w14:paraId="5A2E55EF" w14:textId="77777777" w:rsidR="004056A9" w:rsidRDefault="004056A9" w:rsidP="004056A9">
      <w:pPr>
        <w:pStyle w:val="a0"/>
        <w:rPr>
          <w:lang w:eastAsia="zh-CN"/>
        </w:rPr>
      </w:pPr>
      <w:r>
        <w:rPr>
          <w:rFonts w:hint="eastAsia"/>
          <w:b/>
          <w:bCs/>
          <w:lang w:eastAsia="zh-CN"/>
        </w:rPr>
        <w:t>常见心理问题差异：</w:t>
      </w:r>
      <w:r>
        <w:rPr>
          <w:lang w:eastAsia="zh-CN"/>
        </w:rPr>
        <w:t xml:space="preserve"> </w:t>
      </w:r>
      <w:r>
        <w:rPr>
          <w:rFonts w:hint="eastAsia"/>
          <w:lang w:eastAsia="zh-CN"/>
        </w:rPr>
        <w:t>大学生心理困扰存在一定共性，但不同学校、不同类别学生所占比例各异。通过各校心理测评报告可以看到，比如</w:t>
      </w:r>
      <w:r>
        <w:rPr>
          <w:rFonts w:hint="eastAsia"/>
          <w:b/>
          <w:bCs/>
          <w:lang w:eastAsia="zh-CN"/>
        </w:rPr>
        <w:t>顶尖名校</w:t>
      </w:r>
      <w:r>
        <w:rPr>
          <w:rFonts w:hint="eastAsia"/>
          <w:lang w:eastAsia="zh-CN"/>
        </w:rPr>
        <w:t>学生自尊水平高但焦虑普遍，如清华某年新生中有一半以上报告感到“有时担心无法达到他人期望”，竞争环境可能带来“高成就压力”。</w:t>
      </w:r>
      <w:r>
        <w:rPr>
          <w:rFonts w:hint="eastAsia"/>
          <w:b/>
          <w:bCs/>
          <w:lang w:eastAsia="zh-CN"/>
        </w:rPr>
        <w:t>艺术类院校</w:t>
      </w:r>
      <w:r>
        <w:rPr>
          <w:rFonts w:hint="eastAsia"/>
          <w:lang w:eastAsia="zh-CN"/>
        </w:rPr>
        <w:t>学生更容易出现情绪波动和人际敏感，由于艺术创作评价主观、作息不规律等因素，他们中抑郁倾向比例据报道略高于综合大学平均值。</w:t>
      </w:r>
      <w:r>
        <w:rPr>
          <w:rFonts w:hint="eastAsia"/>
          <w:b/>
          <w:bCs/>
          <w:lang w:eastAsia="zh-CN"/>
        </w:rPr>
        <w:t>军事警校</w:t>
      </w:r>
      <w:r>
        <w:rPr>
          <w:rFonts w:hint="eastAsia"/>
          <w:lang w:eastAsia="zh-CN"/>
        </w:rPr>
        <w:t>因为管理严格，学生心理问题数据不常公开，但退学率高一定程度反映适应不良现象存在。</w:t>
      </w:r>
      <w:r>
        <w:rPr>
          <w:rFonts w:hint="eastAsia"/>
          <w:b/>
          <w:bCs/>
          <w:lang w:eastAsia="zh-CN"/>
        </w:rPr>
        <w:t>医学类高校</w:t>
      </w:r>
      <w:r>
        <w:rPr>
          <w:rFonts w:hint="eastAsia"/>
          <w:lang w:eastAsia="zh-CN"/>
        </w:rPr>
        <w:t>学生压力山大（繁重课程+实习），但他们对心理问题认识相对理性，不少医学生会主动寻求心理咨询，相比工科学子更愿意谈论心理困扰。</w:t>
      </w:r>
      <w:r>
        <w:rPr>
          <w:rFonts w:hint="eastAsia"/>
          <w:b/>
          <w:bCs/>
          <w:lang w:eastAsia="zh-CN"/>
        </w:rPr>
        <w:t>独生子女</w:t>
      </w:r>
      <w:r>
        <w:rPr>
          <w:rFonts w:hint="eastAsia"/>
          <w:lang w:eastAsia="zh-CN"/>
        </w:rPr>
        <w:t>和</w:t>
      </w:r>
      <w:r>
        <w:rPr>
          <w:rFonts w:hint="eastAsia"/>
          <w:b/>
          <w:bCs/>
          <w:lang w:eastAsia="zh-CN"/>
        </w:rPr>
        <w:t>非独生</w:t>
      </w:r>
      <w:r>
        <w:rPr>
          <w:rFonts w:hint="eastAsia"/>
          <w:lang w:eastAsia="zh-CN"/>
        </w:rPr>
        <w:t>在心理适应上也不同：有调查显示独生子女的社交焦虑可能高于非独生，因为从小缺乏同龄人磨合，但他们经济条件好、父母重视，在寻求帮助时阻力小；而来自农村或贫困家庭学生容易因经济和背景自卑，但同时其吃苦耐压能力又往往较强，这是“双刃剑”。</w:t>
      </w:r>
      <w:r>
        <w:rPr>
          <w:rFonts w:hint="eastAsia"/>
          <w:b/>
          <w:bCs/>
          <w:lang w:eastAsia="zh-CN"/>
        </w:rPr>
        <w:t>恋爱状况</w:t>
      </w:r>
      <w:r>
        <w:rPr>
          <w:rFonts w:hint="eastAsia"/>
          <w:lang w:eastAsia="zh-CN"/>
        </w:rPr>
        <w:t>也是变量，报告指出无恋人的学生抑郁风险略高于有恋人的</w:t>
      </w:r>
      <w:hyperlink r:id="rId393" w:anchor=":~:text=%E8%93%9D%E7%9A%AE%E4%B9%A6%E6%8A%A5%E5%91%8A%7C%202024%E5%B9%B4%E5%A4%A7%E5%AD%A6%E7%94%9F%E5%BF%83%E7%90%86%E5%81%A5%E5%BA%B7%E7%8A%B6%E5%86%B5%E8%B0%83%E6%9F%A5%E6%8A%A5%E5%91%8A%20,%EF%BC%89%E7%9A%84%E6%8A%91%E9%83%81%E9%A3%8E%E9%99%A9%E6%AF%94%E4%BE%8B%E4%BB%8D%E9%AB%98%E4%BA%8E%E6%9C%89%E6%81%8B%E4%BA%BA%20%E8%80%85%EF%BC%882.8">
        <w:r>
          <w:rPr>
            <w:rStyle w:val="af"/>
            <w:lang w:eastAsia="zh-CN"/>
          </w:rPr>
          <w:t>[105]</w:t>
        </w:r>
      </w:hyperlink>
      <w:r>
        <w:rPr>
          <w:rFonts w:hint="eastAsia"/>
          <w:lang w:eastAsia="zh-CN"/>
        </w:rPr>
        <w:t>——这在一些校园反映为“</w:t>
      </w:r>
      <w:r>
        <w:rPr>
          <w:rFonts w:hint="eastAsia"/>
          <w:b/>
          <w:bCs/>
          <w:lang w:eastAsia="zh-CN"/>
        </w:rPr>
        <w:t>单身困扰</w:t>
      </w:r>
      <w:r>
        <w:rPr>
          <w:rFonts w:hint="eastAsia"/>
          <w:lang w:eastAsia="zh-CN"/>
        </w:rPr>
        <w:t>”成为咨询主题之一，学校心辅老师甚至开设“人际与爱情”团体聊感情话题来帮助单身学生减压。还有</w:t>
      </w:r>
      <w:r>
        <w:rPr>
          <w:rFonts w:hint="eastAsia"/>
          <w:b/>
          <w:bCs/>
          <w:lang w:eastAsia="zh-CN"/>
        </w:rPr>
        <w:t>年级差异</w:t>
      </w:r>
      <w:r>
        <w:rPr>
          <w:rFonts w:hint="eastAsia"/>
          <w:lang w:eastAsia="zh-CN"/>
        </w:rPr>
        <w:t>：大一新生主要问题是适应与孤独、大四则是前途焦虑。很多高校对新生实施“入学适应教育”</w:t>
      </w:r>
      <w:r>
        <w:rPr>
          <w:rFonts w:hint="eastAsia"/>
          <w:lang w:eastAsia="zh-CN"/>
        </w:rPr>
        <w:lastRenderedPageBreak/>
        <w:t>，对毕业生开展“生涯辅导”活动，正是考虑到这种阶段性需要。因而各校心理服务会根据自己学生特点调整工作重点：例如</w:t>
      </w:r>
      <w:r>
        <w:rPr>
          <w:rFonts w:hint="eastAsia"/>
          <w:b/>
          <w:bCs/>
          <w:lang w:eastAsia="zh-CN"/>
        </w:rPr>
        <w:t>电子科技大学</w:t>
      </w:r>
      <w:r>
        <w:rPr>
          <w:rFonts w:hint="eastAsia"/>
          <w:lang w:eastAsia="zh-CN"/>
        </w:rPr>
        <w:t>面对男生多情感困惑大，就特别举办“女生观访谈”帮助男生理解异性；</w:t>
      </w:r>
      <w:r>
        <w:rPr>
          <w:rFonts w:hint="eastAsia"/>
          <w:b/>
          <w:bCs/>
          <w:lang w:eastAsia="zh-CN"/>
        </w:rPr>
        <w:t>上海财大</w:t>
      </w:r>
      <w:r>
        <w:rPr>
          <w:rFonts w:hint="eastAsia"/>
          <w:lang w:eastAsia="zh-CN"/>
        </w:rPr>
        <w:t>针对毕业班就业焦虑，举办“减压茶话会”请成功校友分享过来人经验。这些针对性做法，都是在统一政策框架下的因地制宜。无论学校层次，每个学生都应根据自己的实际情况寻求相应帮助，不比较“谁压力更大”，重视自身感受才是关键。</w:t>
      </w:r>
    </w:p>
    <w:p w14:paraId="3EA390C2" w14:textId="77777777" w:rsidR="004056A9" w:rsidRDefault="004056A9" w:rsidP="004056A9">
      <w:pPr>
        <w:pStyle w:val="a0"/>
        <w:rPr>
          <w:lang w:eastAsia="zh-CN"/>
        </w:rPr>
      </w:pPr>
      <w:r>
        <w:rPr>
          <w:rFonts w:hint="eastAsia"/>
          <w:b/>
          <w:bCs/>
          <w:lang w:eastAsia="zh-CN"/>
        </w:rPr>
        <w:t>学校对心理问题的态度演变：</w:t>
      </w:r>
      <w:r>
        <w:rPr>
          <w:lang w:eastAsia="zh-CN"/>
        </w:rPr>
        <w:t xml:space="preserve"> </w:t>
      </w:r>
      <w:r>
        <w:rPr>
          <w:rFonts w:hint="eastAsia"/>
          <w:lang w:eastAsia="zh-CN"/>
        </w:rPr>
        <w:t>在过去，部分高校对有严重心理问题的学生采取回避甚至劝退态度，但如今政策强调</w:t>
      </w:r>
      <w:r>
        <w:rPr>
          <w:rFonts w:hint="eastAsia"/>
          <w:b/>
          <w:bCs/>
          <w:lang w:eastAsia="zh-CN"/>
        </w:rPr>
        <w:t>“不歧视、不放弃”</w:t>
      </w:r>
      <w:r>
        <w:rPr>
          <w:rFonts w:hint="eastAsia"/>
          <w:lang w:eastAsia="zh-CN"/>
        </w:rPr>
        <w:t>。各校之间在处理原则上已较趋同。例如以前个别学校曾隐性规定患精神病的学生不允许复学，而现在只要有医院证明病情稳定且学习能力恢复，学校都会欢迎学生返校完成学业。这种包容度的提升在顶尖高校和一般高校都是一样的趋势。比较而言，</w:t>
      </w:r>
      <w:r>
        <w:rPr>
          <w:rFonts w:hint="eastAsia"/>
          <w:b/>
          <w:bCs/>
          <w:lang w:eastAsia="zh-CN"/>
        </w:rPr>
        <w:t>欧美高校</w:t>
      </w:r>
      <w:r>
        <w:rPr>
          <w:rFonts w:hint="eastAsia"/>
          <w:lang w:eastAsia="zh-CN"/>
        </w:rPr>
        <w:t>对心理障碍学生更加强调“合理便利”和权利保障，国内高校近年来也加强了这方面工作，比如提供延长考试时间、单独考场给焦虑症考生，允许抑郁症学生申请减课。这种人性化处理在各类大学间差距不大，因为教育部有统一要求，各校越来越多分享做法。还有一点值得对比：</w:t>
      </w:r>
      <w:r>
        <w:rPr>
          <w:rFonts w:hint="eastAsia"/>
          <w:b/>
          <w:bCs/>
          <w:lang w:eastAsia="zh-CN"/>
        </w:rPr>
        <w:t>高校辅导员制度</w:t>
      </w:r>
      <w:r>
        <w:rPr>
          <w:rFonts w:hint="eastAsia"/>
          <w:lang w:eastAsia="zh-CN"/>
        </w:rPr>
        <w:t>是中国大陆特色，在心理健康支持中扮演重要角色，而国外大学主要靠专业心理服务和学生自我求助。不同高校辅导员能力和热心程度不同，这会导致学生体验差异。同学们也反映，一些学校辅导员经过良好心理培训，善于倾听指导，学生乐于找他们聊烦恼；但也有的辅导员因为事务繁忙或缺乏心理知识，简单粗暴处理，使学生疏远。教育部已注意到这一点，在培训中加强辅导员心理技能培养。相信未来高校间这一点差异会缩小。总之，无论身在何校，心理健康维护都是</w:t>
      </w:r>
      <w:r>
        <w:rPr>
          <w:rFonts w:hint="eastAsia"/>
          <w:b/>
          <w:bCs/>
          <w:lang w:eastAsia="zh-CN"/>
        </w:rPr>
        <w:t>个人与学校</w:t>
      </w:r>
      <w:r>
        <w:rPr>
          <w:rFonts w:hint="eastAsia"/>
          <w:lang w:eastAsia="zh-CN"/>
        </w:rPr>
        <w:t>共同的责任。学校提供机制和资源，个人要勇于运用、积极配合。各校经验互鉴，可以让每个大学生都在心理上得到更好的守护。</w:t>
      </w:r>
    </w:p>
    <w:p w14:paraId="23F541A3" w14:textId="77777777" w:rsidR="004056A9" w:rsidRDefault="004056A9" w:rsidP="004056A9">
      <w:pPr>
        <w:pStyle w:val="3"/>
        <w:rPr>
          <w:lang w:eastAsia="zh-CN"/>
        </w:rPr>
      </w:pPr>
      <w:bookmarkStart w:id="40" w:name="适用性说明与失效情形-3"/>
      <w:bookmarkEnd w:id="39"/>
      <w:r>
        <w:rPr>
          <w:rFonts w:hint="eastAsia"/>
          <w:lang w:eastAsia="zh-CN"/>
        </w:rPr>
        <w:t>适用性说明与失效情形</w:t>
      </w:r>
    </w:p>
    <w:p w14:paraId="12E3D7EB" w14:textId="77777777" w:rsidR="004056A9" w:rsidRDefault="004056A9" w:rsidP="004056A9">
      <w:pPr>
        <w:pStyle w:val="FirstParagraph"/>
        <w:rPr>
          <w:lang w:eastAsia="zh-CN"/>
        </w:rPr>
      </w:pPr>
      <w:r>
        <w:rPr>
          <w:rFonts w:hint="eastAsia"/>
          <w:b/>
          <w:bCs/>
          <w:lang w:eastAsia="zh-CN"/>
        </w:rPr>
        <w:t>适用范围：</w:t>
      </w:r>
      <w:r>
        <w:rPr>
          <w:lang w:eastAsia="zh-CN"/>
        </w:rPr>
        <w:t xml:space="preserve"> </w:t>
      </w:r>
      <w:r>
        <w:rPr>
          <w:rFonts w:hint="eastAsia"/>
          <w:lang w:eastAsia="zh-CN"/>
        </w:rPr>
        <w:t>本章针对</w:t>
      </w:r>
      <w:r>
        <w:rPr>
          <w:rFonts w:hint="eastAsia"/>
          <w:b/>
          <w:bCs/>
          <w:lang w:eastAsia="zh-CN"/>
        </w:rPr>
        <w:t>普通高校在校学生</w:t>
      </w:r>
      <w:r>
        <w:rPr>
          <w:rFonts w:hint="eastAsia"/>
          <w:lang w:eastAsia="zh-CN"/>
        </w:rPr>
        <w:t>的心理健康问题给出对策，对</w:t>
      </w:r>
      <w:r>
        <w:rPr>
          <w:rFonts w:hint="eastAsia"/>
          <w:b/>
          <w:bCs/>
          <w:lang w:eastAsia="zh-CN"/>
        </w:rPr>
        <w:t>本科生</w:t>
      </w:r>
      <w:r>
        <w:rPr>
          <w:rFonts w:hint="eastAsia"/>
          <w:lang w:eastAsia="zh-CN"/>
        </w:rPr>
        <w:t>和</w:t>
      </w:r>
      <w:r>
        <w:rPr>
          <w:rFonts w:hint="eastAsia"/>
          <w:b/>
          <w:bCs/>
          <w:lang w:eastAsia="zh-CN"/>
        </w:rPr>
        <w:t>研究生</w:t>
      </w:r>
      <w:r>
        <w:rPr>
          <w:rFonts w:hint="eastAsia"/>
          <w:lang w:eastAsia="zh-CN"/>
        </w:rPr>
        <w:t>基本通用，但文中数据和案例以本科为主。如21.48%抑郁风险、45.28%焦虑风险的统计</w:t>
      </w:r>
      <w:hyperlink r:id="rId394" w:anchor=":~:text=%E8%BF%91%E6%97%A5%EF%BC%8C%E4%B8%AD%E7%A7%91%E9%99%A2%E7%AD%89%E6%9C%BA%E6%9E%84%E8%81%94%E5%90%88%E5%8F%91%E5%B8%83%E4%BA%86%E3%80%8A2022%E5%B9%B4%E5%A4%A7%E5%AD%A6%E7%94%9F%E5%BF%83%E7%90%86%E5%81%A5%E5%BA%B7%E7%8A%B6%E5%86%B5%E8%B0%83%E6%9F%A5%E6%8A%A5%E5%91%8A%E3%80%8B%EF%BC%8C%E6%98%BE%E7%A4%BA%E5%BD%93%E4%BB%A3%E5%A4%A7%E5%AD%A6%E7%94%9F%E5%BF%83%E7%90%86%E5%81%A5%E5%BA%B7%E7%8A%B6%E5%86%B5%E6%80%BB%E4%BD%93%E8%89%AF%E5%A5%BD%E3%80%82">
        <w:r>
          <w:rPr>
            <w:rStyle w:val="af"/>
            <w:lang w:eastAsia="zh-CN"/>
          </w:rPr>
          <w:t>[97]</w:t>
        </w:r>
      </w:hyperlink>
      <w:r>
        <w:rPr>
          <w:rFonts w:hint="eastAsia"/>
          <w:lang w:eastAsia="zh-CN"/>
        </w:rPr>
        <w:t>主要来自本科样本，对研究生可能略有低估（研究生焦虑率往往更高一些）。建议部分如寻求辅导员、班级朋辈支持适用于本科，研究生由于独立性强、班级概念弱，则更应直接面向导师或校心理中心求助。</w:t>
      </w:r>
      <w:r>
        <w:rPr>
          <w:rFonts w:hint="eastAsia"/>
          <w:b/>
          <w:bCs/>
          <w:lang w:eastAsia="zh-CN"/>
        </w:rPr>
        <w:t>高职高专</w:t>
      </w:r>
      <w:r>
        <w:rPr>
          <w:rFonts w:hint="eastAsia"/>
          <w:lang w:eastAsia="zh-CN"/>
        </w:rPr>
        <w:t>院校学生也适用这些心理建议，只是他们的环境和出路关注点不同，需要结合自身情境调整（例如就业焦虑在高职学生中更早出现）。</w:t>
      </w:r>
      <w:r>
        <w:rPr>
          <w:rFonts w:hint="eastAsia"/>
          <w:b/>
          <w:bCs/>
          <w:lang w:eastAsia="zh-CN"/>
        </w:rPr>
        <w:t>港澳台学生</w:t>
      </w:r>
      <w:r>
        <w:rPr>
          <w:rFonts w:hint="eastAsia"/>
          <w:lang w:eastAsia="zh-CN"/>
        </w:rPr>
        <w:t>和</w:t>
      </w:r>
      <w:r>
        <w:rPr>
          <w:rFonts w:hint="eastAsia"/>
          <w:b/>
          <w:bCs/>
          <w:lang w:eastAsia="zh-CN"/>
        </w:rPr>
        <w:t>留学生</w:t>
      </w:r>
      <w:r>
        <w:rPr>
          <w:rFonts w:hint="eastAsia"/>
          <w:lang w:eastAsia="zh-CN"/>
        </w:rPr>
        <w:t>群体面临跨文化心理适应，这里未专门讨论，但原则同样是利用学校资源、多寻求支持。</w:t>
      </w:r>
      <w:r>
        <w:rPr>
          <w:rFonts w:hint="eastAsia"/>
          <w:b/>
          <w:bCs/>
          <w:lang w:eastAsia="zh-CN"/>
        </w:rPr>
        <w:t>适用范围层级</w:t>
      </w:r>
      <w:r>
        <w:rPr>
          <w:rFonts w:hint="eastAsia"/>
          <w:lang w:eastAsia="zh-CN"/>
        </w:rPr>
        <w:t>：校园心理服务体系为全国统一建设（Evidence</w:t>
      </w:r>
      <w:r>
        <w:rPr>
          <w:lang w:eastAsia="zh-CN"/>
        </w:rPr>
        <w:t xml:space="preserve"> Level </w:t>
      </w:r>
      <w:r>
        <w:rPr>
          <w:rFonts w:hint="eastAsia"/>
          <w:lang w:eastAsia="zh-CN"/>
        </w:rPr>
        <w:t>A），各高校均有类似机构，只是规模差异，因此关于求助流程的描述普适；压力管理的方法则为心理学常识（Evidence</w:t>
      </w:r>
      <w:r>
        <w:rPr>
          <w:lang w:eastAsia="zh-CN"/>
        </w:rPr>
        <w:t xml:space="preserve"> Level </w:t>
      </w:r>
      <w:r>
        <w:rPr>
          <w:rFonts w:hint="eastAsia"/>
          <w:lang w:eastAsia="zh-CN"/>
        </w:rPr>
        <w:t>B，全球通用经验），适合各类人群；少数本章提及的具体项目如“心理健康月”在绝大多数高校都有，如没有可忽略。</w:t>
      </w:r>
    </w:p>
    <w:p w14:paraId="49DF13B5" w14:textId="77777777" w:rsidR="004056A9" w:rsidRDefault="004056A9" w:rsidP="004056A9">
      <w:pPr>
        <w:pStyle w:val="a0"/>
        <w:rPr>
          <w:lang w:eastAsia="zh-CN"/>
        </w:rPr>
      </w:pPr>
      <w:r>
        <w:rPr>
          <w:rFonts w:hint="eastAsia"/>
          <w:b/>
          <w:bCs/>
          <w:lang w:eastAsia="zh-CN"/>
        </w:rPr>
        <w:lastRenderedPageBreak/>
        <w:t>失效情形与例外：</w:t>
      </w:r>
      <w:r>
        <w:rPr>
          <w:lang w:eastAsia="zh-CN"/>
        </w:rPr>
        <w:t xml:space="preserve"> </w:t>
      </w:r>
      <w:r>
        <w:rPr>
          <w:rFonts w:hint="eastAsia"/>
          <w:lang w:eastAsia="zh-CN"/>
        </w:rPr>
        <w:t>心理健康领域需要不断结合最新科研和社会变化来完善，部分建议可能随知识更新而调整。例如</w:t>
      </w:r>
      <w:r>
        <w:rPr>
          <w:rFonts w:hint="eastAsia"/>
          <w:b/>
          <w:bCs/>
          <w:lang w:eastAsia="zh-CN"/>
        </w:rPr>
        <w:t>数字时代的新问题</w:t>
      </w:r>
      <w:r>
        <w:rPr>
          <w:rFonts w:hint="eastAsia"/>
          <w:lang w:eastAsia="zh-CN"/>
        </w:rPr>
        <w:t>：近年来讨论的“网络成瘾”“社交媒体引发焦虑”等，随着新的研究结论，干预策略会改进（比如发现某种APP对心理影响巨大，或发现数字排毒的最佳周期等），届时本章相关内容应更新。</w:t>
      </w:r>
      <w:r>
        <w:rPr>
          <w:rFonts w:hint="eastAsia"/>
          <w:b/>
          <w:bCs/>
          <w:lang w:eastAsia="zh-CN"/>
        </w:rPr>
        <w:t>政策可能变化</w:t>
      </w:r>
      <w:r>
        <w:rPr>
          <w:rFonts w:hint="eastAsia"/>
          <w:lang w:eastAsia="zh-CN"/>
        </w:rPr>
        <w:t>：教育部正在推进将心理健康课程纳入必修，未来或许每个学生都必须修完一定心理学学分才能毕业。如果此举落实，则学生获得知识的渠道更正规化，那本章一些基础知识提示可能显得多余；相应的，政策可能要求更严格的心理排查，如每学年强制测评一次，这些未来举措未在本章详述。</w:t>
      </w:r>
      <w:r>
        <w:rPr>
          <w:rFonts w:hint="eastAsia"/>
          <w:b/>
          <w:bCs/>
          <w:lang w:eastAsia="zh-CN"/>
        </w:rPr>
        <w:t>医学进展</w:t>
      </w:r>
      <w:r>
        <w:rPr>
          <w:rFonts w:hint="eastAsia"/>
          <w:lang w:eastAsia="zh-CN"/>
        </w:rPr>
        <w:t>：如果出现了新的快速治疗抑郁焦虑的方法，比如简便易行的药物或技术，本章倡导的很多自助和咨询方法仍有价值但可能不再是唯一选择。读者应关注心理健康领域的新发展（例如近年提到的rTMS经颅磁刺激疗法等）并咨询专业意见，而不是仅局限于传统方法。</w:t>
      </w:r>
      <w:r>
        <w:rPr>
          <w:rFonts w:hint="eastAsia"/>
          <w:b/>
          <w:bCs/>
          <w:lang w:eastAsia="zh-CN"/>
        </w:rPr>
        <w:t>社会重大事件</w:t>
      </w:r>
      <w:r>
        <w:rPr>
          <w:rFonts w:hint="eastAsia"/>
          <w:lang w:eastAsia="zh-CN"/>
        </w:rPr>
        <w:t>：疫情、经济大变动等都会显著影响大学生心理总体状况。比如疫情期间隔离导致的孤独焦虑，本章没有特别涉及此场景。如果未来再次发生类似情况，学校和个人都需针对性调整策略，例如加强线上心理支持、灵活调整学业要求等。</w:t>
      </w:r>
      <w:r>
        <w:rPr>
          <w:rFonts w:hint="eastAsia"/>
          <w:b/>
          <w:bCs/>
          <w:lang w:eastAsia="zh-CN"/>
        </w:rPr>
        <w:t>个体差异</w:t>
      </w:r>
      <w:r>
        <w:rPr>
          <w:rFonts w:hint="eastAsia"/>
          <w:lang w:eastAsia="zh-CN"/>
        </w:rPr>
        <w:t>：每个人的心理问题成因不同，本章建议为一般原则，不可机械套用。若某同学情况复杂（合并家庭问题、身体疾病等），请务必在专业人士指导下采取措施，不要仅凭书中建议做重大决定。总而言之，心理健康维护是一项动态过程，本章提供的是当前最佳实践框架，但读者应结合自己的学校政策和当下实际灵活应用。当遇到超出自身应对能力的情形，应毫不犹豫地寻求更高级别的帮助，切忌拖延或拘泥于某种方法不放。</w:t>
      </w:r>
    </w:p>
    <w:p w14:paraId="0E03EF95" w14:textId="77777777" w:rsidR="004056A9" w:rsidRDefault="004056A9" w:rsidP="004056A9">
      <w:pPr>
        <w:pStyle w:val="3"/>
        <w:rPr>
          <w:lang w:eastAsia="zh-CN"/>
        </w:rPr>
      </w:pPr>
      <w:bookmarkStart w:id="41" w:name="情景任务-3"/>
      <w:bookmarkEnd w:id="40"/>
      <w:r>
        <w:rPr>
          <w:rFonts w:hint="eastAsia"/>
          <w:lang w:eastAsia="zh-CN"/>
        </w:rPr>
        <w:t>情景任务</w:t>
      </w:r>
    </w:p>
    <w:p w14:paraId="480ADF06" w14:textId="77777777" w:rsidR="004056A9" w:rsidRDefault="004056A9" w:rsidP="004056A9">
      <w:pPr>
        <w:pStyle w:val="FirstParagraph"/>
        <w:rPr>
          <w:lang w:eastAsia="zh-CN"/>
        </w:rPr>
      </w:pPr>
      <w:r>
        <w:rPr>
          <w:rFonts w:hint="eastAsia"/>
          <w:b/>
          <w:bCs/>
          <w:lang w:eastAsia="zh-CN"/>
        </w:rPr>
        <w:t>情景1：学业不佳引发抑郁情绪。</w:t>
      </w:r>
      <w:r>
        <w:rPr>
          <w:lang w:eastAsia="zh-CN"/>
        </w:rPr>
        <w:t xml:space="preserve"> </w:t>
      </w:r>
      <w:r>
        <w:rPr>
          <w:rFonts w:hint="eastAsia"/>
          <w:lang w:eastAsia="zh-CN"/>
        </w:rPr>
        <w:t>大二学生小陈连着两门专业课不及格，感到前途渺茫，最近常常闷在宿舍流泪，对任何事提不起劲，也不想跟人说话。好友发现小陈疑似有</w:t>
      </w:r>
      <w:r>
        <w:rPr>
          <w:rFonts w:hint="eastAsia"/>
          <w:b/>
          <w:bCs/>
          <w:lang w:eastAsia="zh-CN"/>
        </w:rPr>
        <w:t>抑郁</w:t>
      </w:r>
      <w:r>
        <w:rPr>
          <w:rFonts w:hint="eastAsia"/>
          <w:lang w:eastAsia="zh-CN"/>
        </w:rPr>
        <w:t>表现，应该怎么帮助他？</w:t>
      </w:r>
      <w:r>
        <w:rPr>
          <w:rFonts w:hint="eastAsia"/>
          <w:i/>
          <w:iCs/>
          <w:lang w:eastAsia="zh-CN"/>
        </w:rPr>
        <w:t>解析</w:t>
      </w:r>
      <w:r>
        <w:rPr>
          <w:lang w:eastAsia="zh-CN"/>
        </w:rPr>
        <w:t xml:space="preserve">: </w:t>
      </w:r>
      <w:r>
        <w:rPr>
          <w:rFonts w:hint="eastAsia"/>
          <w:lang w:eastAsia="zh-CN"/>
        </w:rPr>
        <w:t>好友的支持很重要。首先，应对小陈表达</w:t>
      </w:r>
      <w:r>
        <w:rPr>
          <w:rFonts w:hint="eastAsia"/>
          <w:b/>
          <w:bCs/>
          <w:lang w:eastAsia="zh-CN"/>
        </w:rPr>
        <w:t>理解和关心</w:t>
      </w:r>
      <w:r>
        <w:rPr>
          <w:rFonts w:hint="eastAsia"/>
          <w:lang w:eastAsia="zh-CN"/>
        </w:rPr>
        <w:t>，主动敲门找他说话，哪怕小陈一开始沉默也陪在身边，让他感到不被孤立。可以</w:t>
      </w:r>
      <w:r>
        <w:rPr>
          <w:rFonts w:hint="eastAsia"/>
          <w:b/>
          <w:bCs/>
          <w:lang w:eastAsia="zh-CN"/>
        </w:rPr>
        <w:t>鼓励倾诉</w:t>
      </w:r>
      <w:r>
        <w:rPr>
          <w:rFonts w:hint="eastAsia"/>
          <w:lang w:eastAsia="zh-CN"/>
        </w:rPr>
        <w:t>：如“我注意到你最近很难过，愿意听你讲讲。”切忌指责他“这么点事就想不开”。其次，建议他</w:t>
      </w:r>
      <w:r>
        <w:rPr>
          <w:rFonts w:hint="eastAsia"/>
          <w:b/>
          <w:bCs/>
          <w:lang w:eastAsia="zh-CN"/>
        </w:rPr>
        <w:t>寻求专业帮助</w:t>
      </w:r>
      <w:r>
        <w:rPr>
          <w:rFonts w:hint="eastAsia"/>
          <w:lang w:eastAsia="zh-CN"/>
        </w:rPr>
        <w:t>：可以陪同小陈一起去学校心理咨询中心预约，或者联系班级心理委员请其协助转介给辅导员知晓情况。由于学业受挫是直接诱因，可以帮小陈分析补救方案——告诉他重修并不可怕，很多同学有过挂科，也有机会通过重考弥补GPA，让他明白前途并非毁于此。他的好友还可以</w:t>
      </w:r>
      <w:r>
        <w:rPr>
          <w:rFonts w:hint="eastAsia"/>
          <w:b/>
          <w:bCs/>
          <w:lang w:eastAsia="zh-CN"/>
        </w:rPr>
        <w:t>带他走出宿舍</w:t>
      </w:r>
      <w:r>
        <w:rPr>
          <w:rFonts w:hint="eastAsia"/>
          <w:lang w:eastAsia="zh-CN"/>
        </w:rPr>
        <w:t>：比如约他出去散步运动</w:t>
      </w:r>
      <w:hyperlink r:id="rId395" w:anchor=":~: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w:r>
          <w:rPr>
            <w:rStyle w:val="af"/>
            <w:lang w:eastAsia="zh-CN"/>
          </w:rPr>
          <w:t>[101]</w:t>
        </w:r>
      </w:hyperlink>
      <w:r>
        <w:rPr>
          <w:rFonts w:hint="eastAsia"/>
          <w:lang w:eastAsia="zh-CN"/>
        </w:rPr>
        <w:t>，运动能改善情绪；或带他一起自习，给予陪伴监督。若小陈排斥人，好友可以写纸条或微信关怀留言，让小陈慢慢接受好意。同时观察他是否有明显的自伤念头（如言语提到“活着没意思”）。如果有，要</w:t>
      </w:r>
      <w:r>
        <w:rPr>
          <w:rFonts w:hint="eastAsia"/>
          <w:b/>
          <w:bCs/>
          <w:lang w:eastAsia="zh-CN"/>
        </w:rPr>
        <w:t>立即报告辅导员和心理老师</w:t>
      </w:r>
      <w:r>
        <w:rPr>
          <w:rFonts w:hint="eastAsia"/>
          <w:lang w:eastAsia="zh-CN"/>
        </w:rPr>
        <w:t>，不等闲视之。通过真诚陪伴+引导求助，小陈抑郁情绪有望逐步缓解。当他度过最灰暗时刻，再鼓励他制定学习计划找回信心。这个过程中，好友也要注重方式方法，不把自</w:t>
      </w:r>
      <w:r>
        <w:rPr>
          <w:rFonts w:hint="eastAsia"/>
          <w:lang w:eastAsia="zh-CN"/>
        </w:rPr>
        <w:lastRenderedPageBreak/>
        <w:t>己变成“心理医生”，主要是陪和劝，专业问题交给专业人士。一个温暖的舍友情有时就是走出抑郁的第一道光。</w:t>
      </w:r>
    </w:p>
    <w:p w14:paraId="641AD659" w14:textId="77777777" w:rsidR="004056A9" w:rsidRDefault="004056A9" w:rsidP="004056A9">
      <w:pPr>
        <w:pStyle w:val="a0"/>
        <w:rPr>
          <w:lang w:eastAsia="zh-CN"/>
        </w:rPr>
      </w:pPr>
      <w:r>
        <w:rPr>
          <w:rFonts w:hint="eastAsia"/>
          <w:b/>
          <w:bCs/>
          <w:lang w:eastAsia="zh-CN"/>
        </w:rPr>
        <w:t>情景2：持续失眠与焦虑。</w:t>
      </w:r>
      <w:r>
        <w:rPr>
          <w:lang w:eastAsia="zh-CN"/>
        </w:rPr>
        <w:t xml:space="preserve"> </w:t>
      </w:r>
      <w:r>
        <w:rPr>
          <w:rFonts w:hint="eastAsia"/>
          <w:lang w:eastAsia="zh-CN"/>
        </w:rPr>
        <w:t>研一的小周发现自己近来每晚失眠到凌晨三点，早上却还得7点起来做实验，长期睡不好让他白天心烦意乱，实验也频出错误。他怀疑自己得了焦虑症，但又不确定。小周该如何应对这种状态？</w:t>
      </w:r>
      <w:r>
        <w:rPr>
          <w:rFonts w:hint="eastAsia"/>
          <w:i/>
          <w:iCs/>
          <w:lang w:eastAsia="zh-CN"/>
        </w:rPr>
        <w:t>解析</w:t>
      </w:r>
      <w:r>
        <w:rPr>
          <w:lang w:eastAsia="zh-CN"/>
        </w:rPr>
        <w:t xml:space="preserve">: </w:t>
      </w:r>
      <w:r>
        <w:rPr>
          <w:rFonts w:hint="eastAsia"/>
          <w:lang w:eastAsia="zh-CN"/>
        </w:rPr>
        <w:t>小周典型症状包括</w:t>
      </w:r>
      <w:r>
        <w:rPr>
          <w:rFonts w:hint="eastAsia"/>
          <w:b/>
          <w:bCs/>
          <w:lang w:eastAsia="zh-CN"/>
        </w:rPr>
        <w:t>失眠、注意力下降、易烦躁</w:t>
      </w:r>
      <w:r>
        <w:rPr>
          <w:rFonts w:hint="eastAsia"/>
          <w:lang w:eastAsia="zh-CN"/>
        </w:rPr>
        <w:t>，可能与焦虑有关。他首先应</w:t>
      </w:r>
      <w:r>
        <w:rPr>
          <w:rFonts w:hint="eastAsia"/>
          <w:b/>
          <w:bCs/>
          <w:lang w:eastAsia="zh-CN"/>
        </w:rPr>
        <w:t>及早求助校医院</w:t>
      </w:r>
      <w:r>
        <w:rPr>
          <w:rFonts w:hint="eastAsia"/>
          <w:lang w:eastAsia="zh-CN"/>
        </w:rPr>
        <w:t>或心理中心。因为失眠严重已经影响日常，小周可到校医院身心科就诊，医生会检查他的身体因素排除躯体疾病，然后评估焦虑程度。如果诊断焦虑症，小周可能需要短期</w:t>
      </w:r>
      <w:r>
        <w:rPr>
          <w:rFonts w:hint="eastAsia"/>
          <w:b/>
          <w:bCs/>
          <w:lang w:eastAsia="zh-CN"/>
        </w:rPr>
        <w:t>药物辅助</w:t>
      </w:r>
      <w:r>
        <w:rPr>
          <w:rFonts w:hint="eastAsia"/>
          <w:lang w:eastAsia="zh-CN"/>
        </w:rPr>
        <w:t>（如小剂量抗焦虑药物帮助睡眠），这没有什么丢人的。与此同时，应调整</w:t>
      </w:r>
      <w:r>
        <w:rPr>
          <w:rFonts w:hint="eastAsia"/>
          <w:b/>
          <w:bCs/>
          <w:lang w:eastAsia="zh-CN"/>
        </w:rPr>
        <w:t>生活习惯</w:t>
      </w:r>
      <w:r>
        <w:rPr>
          <w:rFonts w:hint="eastAsia"/>
          <w:lang w:eastAsia="zh-CN"/>
        </w:rPr>
        <w:t>：小周需要强迫自己在实验结束后做些放松活动，不要熬夜刷文献到太晚。可尝试</w:t>
      </w:r>
      <w:r>
        <w:rPr>
          <w:rFonts w:hint="eastAsia"/>
          <w:b/>
          <w:bCs/>
          <w:lang w:eastAsia="zh-CN"/>
        </w:rPr>
        <w:t>睡前仪式</w:t>
      </w:r>
      <w:r>
        <w:rPr>
          <w:rFonts w:hint="eastAsia"/>
          <w:lang w:eastAsia="zh-CN"/>
        </w:rPr>
        <w:t>：如热水澡、听舒缓音乐、冥想练习，让身心渐进放松。尽量固定上床时间并远离手机屏幕（蓝光会抑制褪黑素，心理老师会建议至少睡前1小时停止使用电子设备）。白天利用</w:t>
      </w:r>
      <w:r>
        <w:rPr>
          <w:rFonts w:hint="eastAsia"/>
          <w:b/>
          <w:bCs/>
          <w:lang w:eastAsia="zh-CN"/>
        </w:rPr>
        <w:t>运动</w:t>
      </w:r>
      <w:r>
        <w:rPr>
          <w:rFonts w:hint="eastAsia"/>
          <w:lang w:eastAsia="zh-CN"/>
        </w:rPr>
        <w:t>消耗精力，每晚慢跑或锻炼30分钟，有助于提高睡眠质量</w:t>
      </w:r>
      <w:hyperlink r:id="rId396" w:anchor=":~: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w:r>
          <w:rPr>
            <w:rStyle w:val="af"/>
            <w:lang w:eastAsia="zh-CN"/>
          </w:rPr>
          <w:t>[101]</w:t>
        </w:r>
      </w:hyperlink>
      <w:r>
        <w:rPr>
          <w:rFonts w:hint="eastAsia"/>
          <w:lang w:eastAsia="zh-CN"/>
        </w:rPr>
        <w:t>。同时管理好科研任务，向导师沟通自己近期状态，请求调整任务量或进度。很多导师会理解学生压力，适当放缓要求，让学生恢复。小周也应练习</w:t>
      </w:r>
      <w:r>
        <w:rPr>
          <w:rFonts w:hint="eastAsia"/>
          <w:b/>
          <w:bCs/>
          <w:lang w:eastAsia="zh-CN"/>
        </w:rPr>
        <w:t>认知调整</w:t>
      </w:r>
      <w:r>
        <w:rPr>
          <w:rFonts w:hint="eastAsia"/>
          <w:lang w:eastAsia="zh-CN"/>
        </w:rPr>
        <w:t>：或许他给自己压力过大，觉得实验出错“不允许”，这样的完美主义会加重焦虑。心理咨询可以教他用现实标准看待自己，比如偶尔实验失败并非无可挽回，可以向师兄师姐请教改进。从心理到行为双管齐下，他的睡眠有望逐渐恢复。若效果不佳，还可考虑学校</w:t>
      </w:r>
      <w:r>
        <w:rPr>
          <w:rFonts w:hint="eastAsia"/>
          <w:b/>
          <w:bCs/>
          <w:lang w:eastAsia="zh-CN"/>
        </w:rPr>
        <w:t>减压室</w:t>
      </w:r>
      <w:r>
        <w:rPr>
          <w:rFonts w:hint="eastAsia"/>
          <w:lang w:eastAsia="zh-CN"/>
        </w:rPr>
        <w:t>资源（一些高校有睡眠舱、放松椅等）。关键是小周不要一味硬扛</w:t>
      </w:r>
      <w:r>
        <w:rPr>
          <w:rFonts w:hint="eastAsia"/>
          <w:b/>
          <w:bCs/>
          <w:lang w:eastAsia="zh-CN"/>
        </w:rPr>
        <w:t>熬</w:t>
      </w:r>
      <w:r>
        <w:rPr>
          <w:rFonts w:hint="eastAsia"/>
          <w:lang w:eastAsia="zh-CN"/>
        </w:rPr>
        <w:t>下去——长期失眠会进入恶性循环，必须打断这个循环。他及时寻求帮助并调整，会避免问题深化，把焦虑失眠控制在可逆阶段。</w:t>
      </w:r>
    </w:p>
    <w:p w14:paraId="749E071F" w14:textId="77777777" w:rsidR="004056A9" w:rsidRDefault="004056A9" w:rsidP="004056A9">
      <w:pPr>
        <w:pStyle w:val="a0"/>
        <w:rPr>
          <w:lang w:eastAsia="zh-CN"/>
        </w:rPr>
      </w:pPr>
      <w:r>
        <w:rPr>
          <w:rFonts w:hint="eastAsia"/>
          <w:b/>
          <w:bCs/>
          <w:lang w:eastAsia="zh-CN"/>
        </w:rPr>
        <w:t>情景3：同伴的危机信号。</w:t>
      </w:r>
      <w:r>
        <w:rPr>
          <w:lang w:eastAsia="zh-CN"/>
        </w:rPr>
        <w:t xml:space="preserve"> </w:t>
      </w:r>
      <w:r>
        <w:rPr>
          <w:rFonts w:hint="eastAsia"/>
          <w:lang w:eastAsia="zh-CN"/>
        </w:rPr>
        <w:t>大四的晓玲最近状况反常。她在朋友圈留下“这个世界再见了”的文字，且连续几天缺课、关机，宿舍也未出现。室友小菲看到后非常担心，怀疑晓玲有自杀倾向。小菲应该怎么做？</w:t>
      </w:r>
      <w:r>
        <w:rPr>
          <w:rFonts w:hint="eastAsia"/>
          <w:i/>
          <w:iCs/>
          <w:lang w:eastAsia="zh-CN"/>
        </w:rPr>
        <w:t>解析</w:t>
      </w:r>
      <w:r>
        <w:rPr>
          <w:lang w:eastAsia="zh-CN"/>
        </w:rPr>
        <w:t xml:space="preserve">: </w:t>
      </w:r>
      <w:r>
        <w:rPr>
          <w:rFonts w:hint="eastAsia"/>
          <w:lang w:eastAsia="zh-CN"/>
        </w:rPr>
        <w:t>这种情况下必须视为</w:t>
      </w:r>
      <w:r>
        <w:rPr>
          <w:rFonts w:hint="eastAsia"/>
          <w:b/>
          <w:bCs/>
          <w:lang w:eastAsia="zh-CN"/>
        </w:rPr>
        <w:t>严重危机</w:t>
      </w:r>
      <w:r>
        <w:rPr>
          <w:rFonts w:hint="eastAsia"/>
          <w:lang w:eastAsia="zh-CN"/>
        </w:rPr>
        <w:t>处理。小菲切勿犹豫，应该</w:t>
      </w:r>
      <w:r>
        <w:rPr>
          <w:rFonts w:hint="eastAsia"/>
          <w:b/>
          <w:bCs/>
          <w:lang w:eastAsia="zh-CN"/>
        </w:rPr>
        <w:t>立即上报</w:t>
      </w:r>
      <w:r>
        <w:rPr>
          <w:rFonts w:hint="eastAsia"/>
          <w:lang w:eastAsia="zh-CN"/>
        </w:rPr>
        <w:t>。首先她应马上将朋友圈截图，联系辅导员老师并说明情况，辅导员会迅速报给学工处启动危机干预。若辅导员一时联系不上，小菲可径直打学校心理中心24小时热线或校保卫处电话，他们有应急机制</w:t>
      </w:r>
      <w:hyperlink r:id="rId397" w:anchor=":~:text=%E8%AD%A6%E6%96%B9%E6%8F%90%E9%86%92">
        <w:r>
          <w:rPr>
            <w:rStyle w:val="af"/>
            <w:lang w:eastAsia="zh-CN"/>
          </w:rPr>
          <w:t>[87]</w:t>
        </w:r>
      </w:hyperlink>
      <w:r>
        <w:rPr>
          <w:rFonts w:hint="eastAsia"/>
          <w:lang w:eastAsia="zh-CN"/>
        </w:rPr>
        <w:t>。同时，小菲和其他同学可努力寻找晓玲的下落：去她经常自习的教室、图书馆看看，有条件的话联系晓玲父母询问她是否回家。鉴于晓玲的朋友圈遗言式信息，极可能已采取行动，小菲还可选择</w:t>
      </w:r>
      <w:r>
        <w:rPr>
          <w:rFonts w:hint="eastAsia"/>
          <w:b/>
          <w:bCs/>
          <w:lang w:eastAsia="zh-CN"/>
        </w:rPr>
        <w:t>直接报警</w:t>
      </w:r>
      <w:r>
        <w:rPr>
          <w:rFonts w:hint="eastAsia"/>
          <w:lang w:eastAsia="zh-CN"/>
        </w:rPr>
        <w:t>，提供晓玲可能前往的地点（如她家乡、校内某安静场所等）。警方和学校会并行开展搜寻。一旦找到晓玲，无论状态怎样，第一要务是确保她安全，将她交由校医院或急救处理。如果晓玲情绪尚可但极度痛苦，小菲和同学们应寸步不离陪伴，并表达</w:t>
      </w:r>
      <w:r>
        <w:rPr>
          <w:rFonts w:hint="eastAsia"/>
          <w:b/>
          <w:bCs/>
          <w:lang w:eastAsia="zh-CN"/>
        </w:rPr>
        <w:t>强烈的支持</w:t>
      </w:r>
      <w:r>
        <w:rPr>
          <w:rFonts w:hint="eastAsia"/>
          <w:lang w:eastAsia="zh-CN"/>
        </w:rPr>
        <w:t>：“不管发生什么，我们都在。”切忌批评或者谈现实压力，此刻最需要的是情感支持和安全看护。后续学校心理老师和精神科医生会介入评估自杀风险，采取必要措施（如住院观察或请家长接回）。小菲事后也应与辅导员配合，回溯晓玲近况，提供可能导致她轻生的线索，以帮助专业人员对症帮助晓玲。如果一切</w:t>
      </w:r>
      <w:r>
        <w:rPr>
          <w:rFonts w:hint="eastAsia"/>
          <w:lang w:eastAsia="zh-CN"/>
        </w:rPr>
        <w:lastRenderedPageBreak/>
        <w:t>顺利挽救了晓玲，小菲等也要照顾好自己的情绪——经历同伴危机是很大的冲击，可以请心理中心做一下</w:t>
      </w:r>
      <w:r>
        <w:rPr>
          <w:rFonts w:hint="eastAsia"/>
          <w:b/>
          <w:bCs/>
          <w:lang w:eastAsia="zh-CN"/>
        </w:rPr>
        <w:t>减压辅导</w:t>
      </w:r>
      <w:r>
        <w:rPr>
          <w:rFonts w:hint="eastAsia"/>
          <w:lang w:eastAsia="zh-CN"/>
        </w:rPr>
        <w:t>。总之，小菲的果断行动至关重要。在生命危急关头，学生必须敢于打破“沉默”，宁可多此一举，也不冒风险。</w:t>
      </w:r>
      <w:r>
        <w:rPr>
          <w:rFonts w:hint="eastAsia"/>
          <w:b/>
          <w:bCs/>
          <w:lang w:eastAsia="zh-CN"/>
        </w:rPr>
        <w:t>早一秒求助，就多一分生机</w:t>
      </w:r>
      <w:r>
        <w:rPr>
          <w:rFonts w:hint="eastAsia"/>
          <w:lang w:eastAsia="zh-CN"/>
        </w:rPr>
        <w:t>。通过这次事件，小菲和同学们也明白了识别危机信号的重要性，朋友圈里的只言片语可能是真正的求救。校园内有了这样的警觉性，才能共同守护每个人的生命安全。</w:t>
      </w:r>
    </w:p>
    <w:p w14:paraId="6D841497" w14:textId="77777777" w:rsidR="004056A9" w:rsidRDefault="004056A9" w:rsidP="004056A9">
      <w:pPr>
        <w:pStyle w:val="3"/>
      </w:pPr>
      <w:bookmarkStart w:id="42" w:name="tldr-3"/>
      <w:bookmarkEnd w:id="41"/>
      <w:r>
        <w:t>TL;DR</w:t>
      </w:r>
    </w:p>
    <w:p w14:paraId="7F16C715" w14:textId="77777777" w:rsidR="004056A9" w:rsidRDefault="004056A9" w:rsidP="004056A9">
      <w:pPr>
        <w:pStyle w:val="Compact"/>
        <w:numPr>
          <w:ilvl w:val="0"/>
          <w:numId w:val="3"/>
        </w:numPr>
      </w:pPr>
      <w:r>
        <w:rPr>
          <w:rFonts w:hint="eastAsia"/>
          <w:b/>
          <w:bCs/>
          <w:lang w:eastAsia="zh-CN"/>
        </w:rPr>
        <w:t>心理支持体系健全：</w:t>
      </w:r>
      <w:r>
        <w:rPr>
          <w:lang w:eastAsia="zh-CN"/>
        </w:rPr>
        <w:t xml:space="preserve"> </w:t>
      </w:r>
      <w:r>
        <w:rPr>
          <w:rFonts w:hint="eastAsia"/>
          <w:lang w:eastAsia="zh-CN"/>
        </w:rPr>
        <w:t>高校普遍建立了</w:t>
      </w:r>
      <w:r>
        <w:rPr>
          <w:rFonts w:hint="eastAsia"/>
          <w:b/>
          <w:bCs/>
          <w:lang w:eastAsia="zh-CN"/>
        </w:rPr>
        <w:t>心理咨询中心+辅导员+朋辈</w:t>
      </w:r>
      <w:r>
        <w:rPr>
          <w:rFonts w:hint="eastAsia"/>
          <w:lang w:eastAsia="zh-CN"/>
        </w:rPr>
        <w:t>三层支持网络。遇到持续情绪困扰或功能受损（如长期失眠、抑郁哭泣等），尽早预约校园心理咨询</w:t>
      </w:r>
      <w:hyperlink r:id="rId398" w:anchor=":~:text=%E9%AB%98%E6%A0%A1%E6%8C%89%E5%B8%88%E7%94%9F%E6%AF%94%E4%BE%8B%E4%B8%8D%E4%BD%8E%E4%BA%8E1%EF%BC%9A4000%E9%85%8D%E5%A4%87%E4%B8%93%E8%81%8C%E5%BF%83%E7%90%86%E5%81%A5%E5%BA%B7%E6%95%99%E8%82%B2%E6%95%99%E5%B8%88%EF%BC%8C%E4%B8%94%E6%AF%8F%E6%A0%A1%E8%87%B3%E5%B0%91%E9%85%8D%E5%A4%872%E5%90%8D%E3%80%82%E4%B8%AD%E5%B0%8F%E5%AD%A6%E6%AF%8F%E6%A0%A1%E8%87%B3%E5%B0%91%E9%85%8D%E5%A4%871%E5%90%8D%E4%B8%93%EF%BC%88%E5%85%BC%EF%BC%89%E8%81%8C%E5%BF%83%E7%90%86%E5%81%A5%E5%BA%B7%E6%95%99%E8%82%B2%E6%95%99%E5%B8%88%EF%BC%8C%E9%BC%93%E5%8A%B1%E9%85%8D%E5%A4%87%E5%85%B7%E6%9C%89%E5%BF%83%E7%90%86%E5%AD%A6%E4%B8%93%E4%B8%9A%E8%83%8C%E6%99%AF%E7%9A%84%20">
        <w:r>
          <w:rPr>
            <w:rStyle w:val="af"/>
            <w:lang w:eastAsia="zh-CN"/>
          </w:rPr>
          <w:t>[52]</w:t>
        </w:r>
      </w:hyperlink>
      <w:r>
        <w:rPr>
          <w:rFonts w:hint="eastAsia"/>
          <w:lang w:eastAsia="zh-CN"/>
        </w:rPr>
        <w:t>。专业帮助保密、免费，不必羞耻。辅导员和心理委员也是求助对象，心理问题不等于软弱，勇于说出才能解决问题。</w:t>
      </w:r>
      <w:r>
        <w:rPr>
          <w:rFonts w:hint="eastAsia"/>
          <w:b/>
          <w:bCs/>
        </w:rPr>
        <w:t>国家心理援助热线12356</w:t>
      </w:r>
      <w:r>
        <w:rPr>
          <w:rFonts w:hint="eastAsia"/>
        </w:rPr>
        <w:t>全天候开放，可匿名倾诉</w:t>
      </w:r>
      <w:hyperlink r:id="rId399" w:anchor=":~:text=1,85029595%E3%80%82%203.%E5%85%A8%E5%9B%BD%E7%BB%9F%E4%B8%80%E5%BF%83%E7%90%86%E6%8F%B4%E5%8A%A9%E7%83%AD%E7%BA%BF.%2024%E5%B0%8F%E6%97%B6%E7%94%B5%E8%AF%9D%EF%BC%9A12356">
        <w:r>
          <w:rPr>
            <w:rStyle w:val="af"/>
          </w:rPr>
          <w:t>[100]</w:t>
        </w:r>
      </w:hyperlink>
      <w:r>
        <w:t>。</w:t>
      </w:r>
    </w:p>
    <w:p w14:paraId="27E075EE" w14:textId="77777777" w:rsidR="004056A9" w:rsidRDefault="004056A9" w:rsidP="004056A9">
      <w:pPr>
        <w:pStyle w:val="Compact"/>
        <w:numPr>
          <w:ilvl w:val="0"/>
          <w:numId w:val="3"/>
        </w:numPr>
        <w:rPr>
          <w:lang w:eastAsia="zh-CN"/>
        </w:rPr>
      </w:pPr>
      <w:r>
        <w:rPr>
          <w:rFonts w:hint="eastAsia"/>
          <w:b/>
          <w:bCs/>
          <w:lang w:eastAsia="zh-CN"/>
        </w:rPr>
        <w:t>常见问题积极应对：</w:t>
      </w:r>
      <w:r>
        <w:rPr>
          <w:lang w:eastAsia="zh-CN"/>
        </w:rPr>
        <w:t xml:space="preserve"> </w:t>
      </w:r>
      <w:r>
        <w:rPr>
          <w:rFonts w:hint="eastAsia"/>
          <w:lang w:eastAsia="zh-CN"/>
        </w:rPr>
        <w:t>大学生压力来源多样——学业、就业、情感、经济等等。学业焦虑时，可寻求导师学姐指导，必要时通过</w:t>
      </w:r>
      <w:r>
        <w:rPr>
          <w:rFonts w:hint="eastAsia"/>
          <w:b/>
          <w:bCs/>
          <w:lang w:eastAsia="zh-CN"/>
        </w:rPr>
        <w:t>课程减修或延期毕业</w:t>
      </w:r>
      <w:r>
        <w:rPr>
          <w:rFonts w:hint="eastAsia"/>
          <w:lang w:eastAsia="zh-CN"/>
        </w:rPr>
        <w:t>降低负荷</w:t>
      </w:r>
      <w:hyperlink r:id="rId400" w:anchor=":~:text=%E4%B8%93%E5%AE%B6%E8%AE%A4%E4%B8%BA%EF%BC%8C%E5%81%A5%E5%BA%B7%E8%89%AF%E5%A5%BD%E7%9A%84%E6%81%8B%E7%88%B1%E5%85%B3%E7%B3%BB%E5%AF%B9%E5%A4%A7%E5%AD%A6%E7%94%9F%E5%BF%83%E7%90%86%E5%81%A5%E5%BA%B7%E4%B9%9F%E8%AE%B8%E5%85%B7%E6%9C%89%E4%BF%83%E8%BF%9B%E4%BD%9C%E7%94%A8%E3%80%82%E5%8F%8C%E6%96%B9%E8%A6%81%E8%83%BD%E4%B8%BA%E5%BD%BC%E6%AD%A4%E5%B8%A6%E6%9D%A5%E6%9B%B4%E5%A4%9A%E7%9A%84%E6%83%85%E7%BB%AA%E6%94%AF%E6%8C%81%EF%BC%8C%E5%8A%AA%E5%8A%9B%E5%8E%BB%E7%90%86%E8%A7%A3%E5%AF%B9%E6%96%B9%EF%BC%8C%E4%BA%92%E7%9B%B8%E6%89%B6%E6%8C%81%EF%BC%8C%E5%90%8C%E6%97%B6%E5%9C%A8%E8%BF%99%E4%B8%80%E8%BF%87%E7%A8%8B%E4%B8%AD%E8%83%BD%E5%A4%9F%E6%9B%B4%E5%A5%BD%E5%9C%B0%E8%AE%A4%E8%AF%86%E8%87%AA%E5%B7%B1%E3%80%82">
        <w:r>
          <w:rPr>
            <w:rStyle w:val="af"/>
            <w:lang w:eastAsia="zh-CN"/>
          </w:rPr>
          <w:t>[98]</w:t>
        </w:r>
      </w:hyperlink>
      <w:r>
        <w:rPr>
          <w:rFonts w:hint="eastAsia"/>
          <w:lang w:eastAsia="zh-CN"/>
        </w:rPr>
        <w:t>；就业迷茫时，利用学校职业中心资源和校友经验。规律运动、充足睡眠是改善焦虑抑郁的良方</w:t>
      </w:r>
      <w:hyperlink r:id="rId401" w:anchor=":~: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w:r>
          <w:rPr>
            <w:rStyle w:val="af"/>
            <w:lang w:eastAsia="zh-CN"/>
          </w:rPr>
          <w:t>[101]</w:t>
        </w:r>
      </w:hyperlink>
      <w:r>
        <w:rPr>
          <w:rFonts w:hint="eastAsia"/>
          <w:lang w:eastAsia="zh-CN"/>
        </w:rPr>
        <w:t>；发展爱好、参加社团和志愿服务可增强自信和归属感</w:t>
      </w:r>
      <w:hyperlink r:id="rId402" w:anchor=":~:text=%E5%A4%A7%E5%AD%A6%E7%94%9F%E7%A4%BE%E4%BA%A4%E5%91%88%E7%8E%B0%E5%A4%9A%E5%85%83%E5%8C%96">
        <w:r>
          <w:rPr>
            <w:rStyle w:val="af"/>
            <w:lang w:eastAsia="zh-CN"/>
          </w:rPr>
          <w:t>[73]</w:t>
        </w:r>
      </w:hyperlink>
      <w:r>
        <w:rPr>
          <w:rFonts w:hint="eastAsia"/>
          <w:lang w:eastAsia="zh-CN"/>
        </w:rPr>
        <w:t>。调查显示健康恋爱关系对心理有正向作用（有恋人者抑郁焦虑风险略低）</w:t>
      </w:r>
      <w:hyperlink r:id="rId403" w:anchor=":~:text=%E6%8A%A5%E5%91%8A%E6%8C%87%E5%87%BA%EF%BC%8C%E5%A4%A7%E7%BA%A621">
        <w:r>
          <w:rPr>
            <w:rStyle w:val="af"/>
            <w:lang w:eastAsia="zh-CN"/>
          </w:rPr>
          <w:t>[104]</w:t>
        </w:r>
      </w:hyperlink>
      <w:r>
        <w:rPr>
          <w:rFonts w:hint="eastAsia"/>
          <w:lang w:eastAsia="zh-CN"/>
        </w:rPr>
        <w:t>，但友情同样重要，单身也可从社交中获得支持。保持生活和心理的平衡，必要时暂缓节奏（休学治疗也是政策允许的康复途径），相信“乌云终会散去”。</w:t>
      </w:r>
    </w:p>
    <w:p w14:paraId="6918E454" w14:textId="77777777" w:rsidR="004056A9" w:rsidRDefault="004056A9" w:rsidP="004056A9">
      <w:pPr>
        <w:pStyle w:val="Compact"/>
        <w:numPr>
          <w:ilvl w:val="0"/>
          <w:numId w:val="3"/>
        </w:numPr>
        <w:rPr>
          <w:lang w:eastAsia="zh-CN"/>
        </w:rPr>
      </w:pPr>
      <w:r>
        <w:rPr>
          <w:rFonts w:hint="eastAsia"/>
          <w:b/>
          <w:bCs/>
          <w:lang w:eastAsia="zh-CN"/>
        </w:rPr>
        <w:t>重视危机预防互助：</w:t>
      </w:r>
      <w:r>
        <w:rPr>
          <w:lang w:eastAsia="zh-CN"/>
        </w:rPr>
        <w:t xml:space="preserve"> </w:t>
      </w:r>
      <w:r>
        <w:rPr>
          <w:rFonts w:hint="eastAsia"/>
          <w:lang w:eastAsia="zh-CN"/>
        </w:rPr>
        <w:t>当情绪陷入绝望、出现自杀念头时，请记住：你不是一个人。大学里爱你的人和专业人士都在</w:t>
      </w:r>
      <w:r>
        <w:rPr>
          <w:rFonts w:hint="eastAsia"/>
          <w:b/>
          <w:bCs/>
          <w:lang w:eastAsia="zh-CN"/>
        </w:rPr>
        <w:t>随时待命</w:t>
      </w:r>
      <w:r>
        <w:rPr>
          <w:rFonts w:hint="eastAsia"/>
          <w:lang w:eastAsia="zh-CN"/>
        </w:rPr>
        <w:t>帮助你渡过难关。不论多痛苦，都可以拨打求助电话或联系信任的老师同学。对于身边同学的</w:t>
      </w:r>
      <w:r>
        <w:rPr>
          <w:rFonts w:hint="eastAsia"/>
          <w:b/>
          <w:bCs/>
          <w:lang w:eastAsia="zh-CN"/>
        </w:rPr>
        <w:t>危险信号</w:t>
      </w:r>
      <w:r>
        <w:rPr>
          <w:rFonts w:hint="eastAsia"/>
          <w:lang w:eastAsia="zh-CN"/>
        </w:rPr>
        <w:t>（如留言“再见”“活不下去”），切莫忽视，</w:t>
      </w:r>
      <w:r>
        <w:rPr>
          <w:rFonts w:hint="eastAsia"/>
          <w:b/>
          <w:bCs/>
          <w:lang w:eastAsia="zh-CN"/>
        </w:rPr>
        <w:t>立即报告</w:t>
      </w:r>
      <w:r>
        <w:rPr>
          <w:rFonts w:hint="eastAsia"/>
          <w:lang w:eastAsia="zh-CN"/>
        </w:rPr>
        <w:t>辅导员或心理中心</w:t>
      </w:r>
      <w:hyperlink r:id="rId404" w:anchor=":~:text=%E8%AD%A6%E6%96%B9%E6%8F%90%E9%86%92">
        <w:r>
          <w:rPr>
            <w:rStyle w:val="af"/>
            <w:lang w:eastAsia="zh-CN"/>
          </w:rPr>
          <w:t>[87]</w:t>
        </w:r>
      </w:hyperlink>
      <w:r>
        <w:rPr>
          <w:rFonts w:hint="eastAsia"/>
          <w:lang w:eastAsia="zh-CN"/>
        </w:rPr>
        <w:t>。高校有完善的危机干预预案，会尽全力保障每位学生的生命安全。我们倡导校园内</w:t>
      </w:r>
      <w:r>
        <w:rPr>
          <w:rFonts w:hint="eastAsia"/>
          <w:b/>
          <w:bCs/>
          <w:lang w:eastAsia="zh-CN"/>
        </w:rPr>
        <w:t>互相关怀、去污名化</w:t>
      </w:r>
      <w:r>
        <w:rPr>
          <w:rFonts w:hint="eastAsia"/>
          <w:lang w:eastAsia="zh-CN"/>
        </w:rPr>
        <w:t>心理问题，让寻求心理帮助像看感冒一样自然。当每个人都懂得求救并乐于施救，才能共筑一个温暖安全的校园心理共同体。</w:t>
      </w:r>
    </w:p>
    <w:p w14:paraId="7AFC658B" w14:textId="77777777" w:rsidR="004056A9" w:rsidRDefault="004056A9" w:rsidP="004056A9">
      <w:pPr>
        <w:pStyle w:val="2"/>
        <w:rPr>
          <w:lang w:eastAsia="zh-CN"/>
        </w:rPr>
      </w:pPr>
      <w:bookmarkStart w:id="43" w:name="第12章-情感与亲密"/>
      <w:bookmarkEnd w:id="36"/>
      <w:bookmarkEnd w:id="42"/>
      <w:r>
        <w:rPr>
          <w:rFonts w:hint="eastAsia"/>
          <w:lang w:eastAsia="zh-CN"/>
        </w:rPr>
        <w:t>第</w:t>
      </w:r>
      <w:r>
        <w:rPr>
          <w:rFonts w:hint="eastAsia"/>
          <w:lang w:eastAsia="zh-CN"/>
        </w:rPr>
        <w:t>12</w:t>
      </w:r>
      <w:r>
        <w:rPr>
          <w:rFonts w:hint="eastAsia"/>
          <w:lang w:eastAsia="zh-CN"/>
        </w:rPr>
        <w:t>章</w:t>
      </w:r>
      <w:r>
        <w:rPr>
          <w:lang w:eastAsia="zh-CN"/>
        </w:rPr>
        <w:t xml:space="preserve"> </w:t>
      </w:r>
      <w:r>
        <w:rPr>
          <w:rFonts w:hint="eastAsia"/>
          <w:lang w:eastAsia="zh-CN"/>
        </w:rPr>
        <w:t>情感与亲密</w:t>
      </w:r>
    </w:p>
    <w:p w14:paraId="3FD08F70" w14:textId="77777777" w:rsidR="004056A9" w:rsidRDefault="004056A9" w:rsidP="004056A9">
      <w:pPr>
        <w:pStyle w:val="3"/>
        <w:rPr>
          <w:lang w:eastAsia="zh-CN"/>
        </w:rPr>
      </w:pPr>
      <w:bookmarkStart w:id="44" w:name="政策与现实操作说明-4"/>
      <w:r>
        <w:rPr>
          <w:rFonts w:hint="eastAsia"/>
          <w:lang w:eastAsia="zh-CN"/>
        </w:rPr>
        <w:t>政策与现实操作说明</w:t>
      </w:r>
    </w:p>
    <w:p w14:paraId="3F1BA4F6" w14:textId="77777777" w:rsidR="004056A9" w:rsidRDefault="004056A9" w:rsidP="004056A9">
      <w:pPr>
        <w:pStyle w:val="FirstParagraph"/>
        <w:rPr>
          <w:lang w:eastAsia="zh-CN"/>
        </w:rPr>
      </w:pPr>
      <w:r>
        <w:rPr>
          <w:rFonts w:hint="eastAsia"/>
          <w:b/>
          <w:bCs/>
          <w:lang w:eastAsia="zh-CN"/>
        </w:rPr>
        <w:t>校园恋爱与纪律：</w:t>
      </w:r>
      <w:r>
        <w:rPr>
          <w:lang w:eastAsia="zh-CN"/>
        </w:rPr>
        <w:t xml:space="preserve"> </w:t>
      </w:r>
      <w:r>
        <w:rPr>
          <w:rFonts w:hint="eastAsia"/>
          <w:lang w:eastAsia="zh-CN"/>
        </w:rPr>
        <w:t>现代高校对学生谈恋爱持较为开放的态度，教育部2005年修订《学生管理规定》已</w:t>
      </w:r>
      <w:r>
        <w:rPr>
          <w:rFonts w:hint="eastAsia"/>
          <w:b/>
          <w:bCs/>
          <w:lang w:eastAsia="zh-CN"/>
        </w:rPr>
        <w:t>取消对在校大学生结婚的限制</w:t>
      </w:r>
      <w:hyperlink r:id="rId405" w:anchor=":~:text=2004%E5%B9%B45%E6%9C%881%E6%97%A5%EF%BC%8C%E5%A4%A9%E6%B4%A5%E5%B8%88%E8%8C%83%E5%A4%A7%E5%AD%A6%E6%96%B0%E9%97%BB%E4%BC%A0%E6%92%AD%E5%AD%A6%E9%99%A2%E5%B9%BF%E5%91%8A%E4%B8%93%E4%B8%9A%E4%B8%89%E5%B9%B4%E7%BA%A7%E5%AD%A6%E7%94%9F%E7%8E%8B%E6%B4%8B%E5%92%8C%E5%A4%A9%E6%B4%A5%E5%A4%A7%E5%AD%A6%E5%9C%A8%E8%AF%BB%E5%8D%9A%E5%A3%AB%E7%A0%94%E7%A9%B6%E7%94%9F%E5%88%98%E8%88%AA%E5%9C%A8%E5%A4%A9%E6%B4%A5%E7%BB%93%E5%A9%9A%EF%BC%8C%E6%88%90%E4%B8%BA%E5%9B%BD%E5%86%85%E9%A6%96%E5%AF%B9%E5%9C%A8%E6%A0%A1%E5%A4%A7%E5%AD%A6%E7%94%9F%E5%A4%AB%E5%A6%BB%E3%80%82">
        <w:r>
          <w:rPr>
            <w:rStyle w:val="af"/>
            <w:lang w:eastAsia="zh-CN"/>
          </w:rPr>
          <w:t>[106]</w:t>
        </w:r>
      </w:hyperlink>
      <w:r>
        <w:rPr>
          <w:rFonts w:hint="eastAsia"/>
          <w:lang w:eastAsia="zh-CN"/>
        </w:rPr>
        <w:t>。符合法定婚龄的学生可依法登记结婚，学校不再禁止，也不因学生婚育而开除或处分。校规只是“不鼓励”在校期间结婚生子，提醒可能影响学业</w:t>
      </w:r>
      <w:hyperlink r:id="rId406" w:anchor=":~:text=%E8%80%8C%E5%AF%B9%E4%BA%8E%E5%9C%A8%E6%A0%A1%E5%A4%A7%E5%AD%A6%E7%94%9F%E7%BB%93%E5%A9%9A%E7%94%9F%E5%AD%90%EF%BC%8C%E7%9C%81%E5%86%85%E5%A4%A7%E9%83%A8%E5%88%86%E9%AB%98%E6%A0%A1%E7%9A%84%E6%80%81%E5%BA%A6%E6%98%AF%E6%97%A2%E4%B8%8D%E9%BC%93%E5%8A%B1%EF%BC%8C%E4%B9%9F%E4%B8%8D%E5%8F%8D%E5%AF%B9%E3%80%82">
        <w:r>
          <w:rPr>
            <w:rStyle w:val="af"/>
            <w:lang w:eastAsia="zh-CN"/>
          </w:rPr>
          <w:t>[107]</w:t>
        </w:r>
      </w:hyperlink>
      <w:r>
        <w:rPr>
          <w:rFonts w:hint="eastAsia"/>
          <w:lang w:eastAsia="zh-CN"/>
        </w:rPr>
        <w:t>。例如杭州某高校辅导员表示，只要达到法定年龄，学校</w:t>
      </w:r>
      <w:r>
        <w:rPr>
          <w:rFonts w:hint="eastAsia"/>
          <w:b/>
          <w:bCs/>
          <w:lang w:eastAsia="zh-CN"/>
        </w:rPr>
        <w:t>不反对</w:t>
      </w:r>
      <w:r>
        <w:rPr>
          <w:rFonts w:hint="eastAsia"/>
          <w:lang w:eastAsia="zh-CN"/>
        </w:rPr>
        <w:t>本科生结婚生子，尊重学生选择权</w:t>
      </w:r>
      <w:hyperlink r:id="rId407" w:anchor=":~:text=%E8%80%8C%E5%AF%B9%E4%BA%8E%E5%9C%A8%E6%A0%A1%E5%A4%A7%E5%AD%A6%E7%94%9F%E7%BB%93%E5%A9%9A%E7%94%9F%E5%AD%90%EF%BC%8C%E7%9C%81%E5%86%85%E5%A4%A7%E9%83%A8%E5%88%86%E9%AB%98%E6%A0%A1%E7%9A%84%E6%80%81%E5%BA%A6%E6%98%AF%E6%97%A2%E4%B8%8D%E9%BC%93%E5%8A%B1%EF%BC%8C%E4%B9%9F%E4%B8%8D%E5%8F%8D%E5%AF%B9%E3%80%82">
        <w:r>
          <w:rPr>
            <w:rStyle w:val="af"/>
            <w:lang w:eastAsia="zh-CN"/>
          </w:rPr>
          <w:t>[107]</w:t>
        </w:r>
      </w:hyperlink>
      <w:hyperlink r:id="rId408" w:anchor=":~:text=%E4%B8%8B%E6%B2%99%E6%9F%90%E5%A4%A7%E5%AD%A6%E8%BE%85%E5%AF%BC%E5%91%98%E5%BC%A0%E8%80%81%E5%B8%88%E8%AF%B4%EF%BC%8C%E6%A0%A1%E7%BA%AA%E6%A0%A1%E8%A7%84%E5%B9%B6%E6%B2%A1%E6%9C%89%E8%A7%84%E5%AE%9A%E5%9C%A8%E6%A0%A1%E6%9C%AC%E7%A7%91%E7%94%9F%E4%B8%8D%E8%83%BD%E7%BB%93%E5%A9%9A%E7%94%9F%E5%AD%90%EF%BC%8C%E5%8F%AA%E8%A6%81%E5%88%B0%E4%BA%86%E6%B3%95%E5%AE%9A%E7%9A%84%E5%B9%B4%E9%BE%84%EF%BC%8C%E7%AC%A6%E5%90%88%E5%9B%BD%E5%AE%B6%E7%9B%B8%E5%85%B3%E6%94%BF%E7%AD%96%EF%BC%8C%E6%A0%A1%E6%96%B9%E4%B8%8D%E5%8F%8D%E5%AF%B9%E6%9C%AC%E7%A7%91%E7%94%9F%E5%9C%A8%E6%A0%A1%E6%9C%9F%E9%97%B4%E7%BB%93%E5%A9%9A%E7%94%9F%E5%AD%90%EF%BC%8C%E5%AD%A6%E7%94%9F%E6%9C%89%E8%87%AA%E5%B7%B1%E9%80%89%E6%8B%A9%E5%92%8C%E5%86%B3%E5%AE%9A%20%E7%9A%84%E6%9D%83%E5%88%A9%E3%80%82">
        <w:r>
          <w:rPr>
            <w:rStyle w:val="af"/>
            <w:lang w:eastAsia="zh-CN"/>
          </w:rPr>
          <w:t>[108]</w:t>
        </w:r>
      </w:hyperlink>
      <w:r>
        <w:rPr>
          <w:rFonts w:hint="eastAsia"/>
          <w:lang w:eastAsia="zh-CN"/>
        </w:rPr>
        <w:t>。针对在校已婚女生怀孕，学校一般允许</w:t>
      </w:r>
      <w:r>
        <w:rPr>
          <w:rFonts w:hint="eastAsia"/>
          <w:b/>
          <w:bCs/>
          <w:lang w:eastAsia="zh-CN"/>
        </w:rPr>
        <w:t>休学保留学籍</w:t>
      </w:r>
      <w:r>
        <w:rPr>
          <w:rFonts w:hint="eastAsia"/>
          <w:lang w:eastAsia="zh-CN"/>
        </w:rPr>
        <w:t>一段时间来产假养育（普遍规定可休学一年，必要</w:t>
      </w:r>
      <w:r>
        <w:rPr>
          <w:rFonts w:hint="eastAsia"/>
          <w:lang w:eastAsia="zh-CN"/>
        </w:rPr>
        <w:lastRenderedPageBreak/>
        <w:t>时最多两年</w:t>
      </w:r>
      <w:hyperlink r:id="rId409" w:anchor=":~: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w:r>
          <w:rPr>
            <w:rStyle w:val="af"/>
            <w:lang w:eastAsia="zh-CN"/>
          </w:rPr>
          <w:t>[109]</w:t>
        </w:r>
      </w:hyperlink>
      <w:r>
        <w:rPr>
          <w:rFonts w:hint="eastAsia"/>
          <w:lang w:eastAsia="zh-CN"/>
        </w:rPr>
        <w:t>）。许多高校开通“绿色通道”帮助在校孕产学生完成学业，而不是强制退学</w:t>
      </w:r>
      <w:hyperlink r:id="rId410" w:anchor=":~:text=%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E5%8F%AF%E4%BB%A5%E4%BC%91%20%E4%BA%A7%E5%81%87%E4%B8%80%E5%B9%B4%E3%80%82">
        <w:r>
          <w:rPr>
            <w:rStyle w:val="af"/>
            <w:lang w:eastAsia="zh-CN"/>
          </w:rPr>
          <w:t>[110]</w:t>
        </w:r>
      </w:hyperlink>
      <w:hyperlink r:id="rId411" w:anchor=":~: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w:r>
          <w:rPr>
            <w:rStyle w:val="af"/>
            <w:lang w:eastAsia="zh-CN"/>
          </w:rPr>
          <w:t>[109]</w:t>
        </w:r>
      </w:hyperlink>
      <w:r>
        <w:rPr>
          <w:rFonts w:hint="eastAsia"/>
          <w:lang w:eastAsia="zh-CN"/>
        </w:rPr>
        <w:t>。例如《普通高等学校学生管理规定》第四十四条明确：</w:t>
      </w:r>
      <w:r>
        <w:rPr>
          <w:rFonts w:hint="eastAsia"/>
          <w:b/>
          <w:bCs/>
          <w:lang w:eastAsia="zh-CN"/>
        </w:rPr>
        <w:t>女大学生怀孕可申请休学，产假一年</w:t>
      </w:r>
      <w:hyperlink r:id="rId412" w:anchor=":~:text=2004%E5%B9%B45%E6%9C%881%E6%97%A5%EF%BC%8C%E5%A4%A9%E6%B4%A5%E5%B8%88%E8%8C%83%E5%A4%A7%E5%AD%A6%E6%96%B0%E9%97%BB%E4%BC%A0%E6%92%AD%E5%AD%A6%E9%99%A2%E5%B9%BF%E5%91%8A%E4%B8%93%E4%B8%9A%E4%B8%89%E5%B9%B4%E7%BA%A7%E5%AD%A6%E7%94%9F%E7%8E%8B%E6%B4%8B%E5%92%8C%E5%A4%A9%E6%B4%A5%E5%A4%A7%E5%AD%A6%E5%9C%A8%E8%AF%BB%E5%8D%9A%E5%A3%AB%E7%A0%94%E7%A9%B6%E7%94%9F%E5%88%98%E8%88%AA%E5%9C%A8%E5%A4%A9%E6%B4%A5%E7%BB%93%E5%A9%9A%EF%BC%8C%E6%88%90%E4%B8%BA%E5%9B%BD%E5%86%85%E9%A6%96%E5%AF%B9%E5%9C%A8%E6%A0%A1%E5%A4%A7%E5%AD%A6%E7%94%9F%E5%A4%AB%E5%A6%BB%E3%80%82">
        <w:r>
          <w:rPr>
            <w:rStyle w:val="af"/>
            <w:lang w:eastAsia="zh-CN"/>
          </w:rPr>
          <w:t>[106]</w:t>
        </w:r>
      </w:hyperlink>
      <w:r>
        <w:rPr>
          <w:rFonts w:hint="eastAsia"/>
          <w:lang w:eastAsia="zh-CN"/>
        </w:rPr>
        <w:t>。同时，大部分高校规定不得携未婚夫/妻同住宿舍，不提供夫妻宿舍给本科生（研究生夫妻如双方均为本校，可申请有限的校内婚房公寓）。在恋爱行为规范上，校纪校规主要要求学生</w:t>
      </w:r>
      <w:r>
        <w:rPr>
          <w:rFonts w:hint="eastAsia"/>
          <w:b/>
          <w:bCs/>
          <w:lang w:eastAsia="zh-CN"/>
        </w:rPr>
        <w:t>举止文明</w:t>
      </w:r>
      <w:r>
        <w:rPr>
          <w:rFonts w:hint="eastAsia"/>
          <w:lang w:eastAsia="zh-CN"/>
        </w:rPr>
        <w:t>：不得在公共场合有过分亲密行为，避免影响他人或校园风气。这一般不写入明文但属默认要求，各高校在新生入学教育或学生手册中会提到。对于恋爱引发的</w:t>
      </w:r>
      <w:r>
        <w:rPr>
          <w:rFonts w:hint="eastAsia"/>
          <w:b/>
          <w:bCs/>
          <w:lang w:eastAsia="zh-CN"/>
        </w:rPr>
        <w:t>纠纷或过激行为</w:t>
      </w:r>
      <w:r>
        <w:rPr>
          <w:rFonts w:hint="eastAsia"/>
          <w:lang w:eastAsia="zh-CN"/>
        </w:rPr>
        <w:t>，如因情感问题打架、骚扰他人等，学校按一般纪律处理（警告直至开除，看情节）。总之政策基调是：</w:t>
      </w:r>
      <w:r>
        <w:rPr>
          <w:rFonts w:hint="eastAsia"/>
          <w:b/>
          <w:bCs/>
          <w:lang w:eastAsia="zh-CN"/>
        </w:rPr>
        <w:t>恋爱自由，但倡导理性</w:t>
      </w:r>
      <w:r>
        <w:rPr>
          <w:rFonts w:hint="eastAsia"/>
          <w:lang w:eastAsia="zh-CN"/>
        </w:rPr>
        <w:t>。高校更强调通过教育引导学生树立正确的爱情观，而非行政干预恋爱。许多学校开设“婚恋心理”讲座或选修课，帮助学生正确处理情感。各地高校普遍尊重成年学生的婚恋权利，个别历史上存在的“禁婚”“禁孕”校规已成历史</w:t>
      </w:r>
      <w:hyperlink r:id="rId413" w:anchor=":~:text=%E6%9D%AD%E5%B7%9E%E5%A4%A7%E4%B8%89%E5%A5%B3%E7%94%9F%E6%80%80%E5%AD%95%E7%94%9F%E5%AD%90%E4%BC%91%E5%AD%A6%E4%B8%A4%E5%B9%B4%E5%90%8E%E4%B8%8D%E5%BE%97%E4%B8%8D%E9%80%89%E6%8B%A9%E9%80%80%E5%AD%A6%20%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20">
        <w:r>
          <w:rPr>
            <w:rStyle w:val="af"/>
            <w:lang w:eastAsia="zh-CN"/>
          </w:rPr>
          <w:t>[111]</w:t>
        </w:r>
      </w:hyperlink>
      <w:hyperlink r:id="rId414" w:anchor=":~:text=2004%E5%B9%B45%E6%9C%881%E6%97%A5%EF%BC%8C%E5%A4%A9%E6%B4%A5%E5%B8%88%E8%8C%83%E5%A4%A7%E5%AD%A6%E6%96%B0%E9%97%BB%E4%BC%A0%E6%92%AD%E5%AD%A6%E9%99%A2%E5%B9%BF%E5%91%8A%E4%B8%93%E4%B8%9A%E4%B8%89%E5%B9%B4%E7%BA%A7%E5%AD%A6%E7%94%9F%E7%8E%8B%E6%B4%8B%E5%92%8C%E5%A4%A9%E6%B4%A5%E5%A4%A7%E5%AD%A6%E5%9C%A8%E8%AF%BB%E5%8D%9A%E5%A3%AB%E7%A0%94%E7%A9%B6%E7%94%9F%E5%88%98%E8%88%AA%E5%9C%A8%E5%A4%A9%E6%B4%A5%E7%BB%93%E5%A9%9A%EF%BC%8C%E6%88%90%E4%B8%BA%E5%9B%BD%E5%86%85%E9%A6%96%E5%AF%B9%E5%9C%A8%E6%A0%A1%E5%A4%A7%E5%AD%A6%E7%94%9F%E5%A4%AB%E5%A6%BB%E3%80%82">
        <w:r>
          <w:rPr>
            <w:rStyle w:val="af"/>
            <w:lang w:eastAsia="zh-CN"/>
          </w:rPr>
          <w:t>[106]</w:t>
        </w:r>
      </w:hyperlink>
      <w:r>
        <w:rPr>
          <w:rFonts w:hint="eastAsia"/>
          <w:lang w:eastAsia="zh-CN"/>
        </w:rPr>
        <w:t>。如果学生遇到因恋爱受到不公待遇（如有老师歧视已婚学生），可向校方申诉，因为法律赋予的权利学校不能剥夺。</w:t>
      </w:r>
    </w:p>
    <w:p w14:paraId="22945313" w14:textId="77777777" w:rsidR="004056A9" w:rsidRDefault="004056A9" w:rsidP="004056A9">
      <w:pPr>
        <w:pStyle w:val="a0"/>
        <w:rPr>
          <w:lang w:eastAsia="zh-CN"/>
        </w:rPr>
      </w:pPr>
      <w:r>
        <w:rPr>
          <w:rFonts w:hint="eastAsia"/>
          <w:b/>
          <w:bCs/>
          <w:lang w:eastAsia="zh-CN"/>
        </w:rPr>
        <w:t>性健康与安全：</w:t>
      </w:r>
      <w:r>
        <w:rPr>
          <w:lang w:eastAsia="zh-CN"/>
        </w:rPr>
        <w:t xml:space="preserve"> </w:t>
      </w:r>
      <w:r>
        <w:rPr>
          <w:rFonts w:hint="eastAsia"/>
          <w:lang w:eastAsia="zh-CN"/>
        </w:rPr>
        <w:t>大学阶段也是性观念逐步成熟的时期。高校对学生的性行为本身不做明确规定（法律上</w:t>
      </w:r>
      <w:r>
        <w:rPr>
          <w:rFonts w:hint="eastAsia"/>
          <w:b/>
          <w:bCs/>
          <w:lang w:eastAsia="zh-CN"/>
        </w:rPr>
        <w:t>同意年龄14岁</w:t>
      </w:r>
      <w:r>
        <w:rPr>
          <w:rFonts w:hint="eastAsia"/>
          <w:lang w:eastAsia="zh-CN"/>
        </w:rPr>
        <w:t>，大学生一般都已成年，发生自愿性行为不违法）。但是学校会在</w:t>
      </w:r>
      <w:r>
        <w:rPr>
          <w:rFonts w:hint="eastAsia"/>
          <w:b/>
          <w:bCs/>
          <w:lang w:eastAsia="zh-CN"/>
        </w:rPr>
        <w:t>生理卫生课、讲座</w:t>
      </w:r>
      <w:r>
        <w:rPr>
          <w:rFonts w:hint="eastAsia"/>
          <w:lang w:eastAsia="zh-CN"/>
        </w:rPr>
        <w:t>中大力倡导安全性行为和负责态度。根据中国计生协会调查，仅</w:t>
      </w:r>
      <w:r>
        <w:rPr>
          <w:rFonts w:hint="eastAsia"/>
          <w:b/>
          <w:bCs/>
          <w:lang w:eastAsia="zh-CN"/>
        </w:rPr>
        <w:t>56%大学生接受过性教育</w:t>
      </w:r>
      <w:hyperlink r:id="rId415" w:anchor=":~:text=%E7%94%B1%E4%B8%AD%E5%9B%BD%E8%AE%A1%E5%88%92%E7%94%9F%E8%82%B2%E5%8D%8F%E4%BC%9A%E7%BC%96%E8%91%97%E7%9A%84%E3%80%8A%E5%A4%A7%E5%AD%A6%E7%94%9F%E6%80%A7%E4%B8%8E%E7%94%9F%E6%AE%96%E5%81%A5%E5%BA%B7%E8%B0%83%E6%9F%A5%E6%8A%A5%E5%91%8A%E3%80%8B%E6%97%A5%E5%89%8D%E5%8F%91%E5%B8%83%EF%BC%8C%E8%B0%83%E6%9F%A5%E7%BB%93%E6%9E%9C%E6%98%BE%E7%A4%BA%EF%BC%8C%E4%BB%85%E6%9C%8956">
        <w:r>
          <w:rPr>
            <w:rStyle w:val="af"/>
            <w:lang w:eastAsia="zh-CN"/>
          </w:rPr>
          <w:t>[112]</w:t>
        </w:r>
      </w:hyperlink>
      <w:r>
        <w:rPr>
          <w:rFonts w:hint="eastAsia"/>
          <w:lang w:eastAsia="zh-CN"/>
        </w:rPr>
        <w:t>,且主要是生理知识，不足以应对实际情况。因此高校常通过校医院、心理中心推出</w:t>
      </w:r>
      <w:r>
        <w:rPr>
          <w:rFonts w:hint="eastAsia"/>
          <w:b/>
          <w:bCs/>
          <w:lang w:eastAsia="zh-CN"/>
        </w:rPr>
        <w:t>性健康知识宣传</w:t>
      </w:r>
      <w:r>
        <w:rPr>
          <w:rFonts w:hint="eastAsia"/>
          <w:lang w:eastAsia="zh-CN"/>
        </w:rPr>
        <w:t>，例如在新生入学发放《大学生性与生殖健康手册》，内容涵盖避孕方法、性病防治、合法权益等。学校卫生所一般提供</w:t>
      </w:r>
      <w:r>
        <w:rPr>
          <w:rFonts w:hint="eastAsia"/>
          <w:b/>
          <w:bCs/>
          <w:lang w:eastAsia="zh-CN"/>
        </w:rPr>
        <w:t>免费或低价的避孕套</w:t>
      </w:r>
      <w:r>
        <w:rPr>
          <w:rFonts w:hint="eastAsia"/>
          <w:lang w:eastAsia="zh-CN"/>
        </w:rPr>
        <w:t>领取，一些校园宿舍楼或超市也设有计生用品自助机，方便学生私下获取。在意外怀孕处理上，学校倾向于保护女生成长权益：多数高校会建议女方及时就医、安全终止妊娠，并给予必要的心理辅导和休养时间，不会上升到纪律处分（未婚先孕不违法也不违反校纪</w:t>
      </w:r>
      <w:hyperlink r:id="rId416" w:anchor=":~:text=%E5%A4%A7%E5%AD%A6%E7%94%9F%E6%9C%AA%E5%A9%9A%E5%85%88%E5%AD%95%E4%BC%9A%E8%A2%AB%E5%BC%80%E9%99%A4%E5%90%97%EF%BC%9F%20,">
        <w:r>
          <w:rPr>
            <w:rStyle w:val="af"/>
            <w:lang w:eastAsia="zh-CN"/>
          </w:rPr>
          <w:t>[113]</w:t>
        </w:r>
      </w:hyperlink>
      <w:r>
        <w:rPr>
          <w:rFonts w:hint="eastAsia"/>
          <w:lang w:eastAsia="zh-CN"/>
        </w:rPr>
        <w:t>）。当然，学校也鼓励有条件者选择生育，并提供休学产假保障</w:t>
      </w:r>
      <w:hyperlink r:id="rId417" w:anchor=":~: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w:r>
          <w:rPr>
            <w:rStyle w:val="af"/>
            <w:lang w:eastAsia="zh-CN"/>
          </w:rPr>
          <w:t>[109]</w:t>
        </w:r>
      </w:hyperlink>
      <w:r>
        <w:rPr>
          <w:rFonts w:hint="eastAsia"/>
          <w:lang w:eastAsia="zh-CN"/>
        </w:rPr>
        <w:t>。对于</w:t>
      </w:r>
      <w:r>
        <w:rPr>
          <w:rFonts w:hint="eastAsia"/>
          <w:b/>
          <w:bCs/>
          <w:lang w:eastAsia="zh-CN"/>
        </w:rPr>
        <w:t>性骚扰</w:t>
      </w:r>
      <w:r>
        <w:rPr>
          <w:rFonts w:hint="eastAsia"/>
          <w:lang w:eastAsia="zh-CN"/>
        </w:rPr>
        <w:t>或</w:t>
      </w:r>
      <w:r>
        <w:rPr>
          <w:rFonts w:hint="eastAsia"/>
          <w:b/>
          <w:bCs/>
          <w:lang w:eastAsia="zh-CN"/>
        </w:rPr>
        <w:t>性暴力</w:t>
      </w:r>
      <w:r>
        <w:rPr>
          <w:rFonts w:hint="eastAsia"/>
          <w:lang w:eastAsia="zh-CN"/>
        </w:rPr>
        <w:t>事件，教育部近年要求高校健全预防和处置机制。几乎所有高校都出台了</w:t>
      </w:r>
      <w:r>
        <w:rPr>
          <w:rFonts w:hint="eastAsia"/>
          <w:b/>
          <w:bCs/>
          <w:lang w:eastAsia="zh-CN"/>
        </w:rPr>
        <w:t>反性骚扰规定</w:t>
      </w:r>
      <w:r>
        <w:rPr>
          <w:rFonts w:hint="eastAsia"/>
          <w:lang w:eastAsia="zh-CN"/>
        </w:rPr>
        <w:t>，明确师生间、学生间如发生性骚扰，一经查实严肃处理，涉及违法的移交司法。如女生遭遇不法侵害，学校保卫处、学生处会积极配合调查，并为当事人保密、提供法律援助。校内如有师生恋导致不当关系，教师将依据教育部师德规定受处分甚至撤职，学生如果无过错不予处分但会给予必要心理咨询。可以说校园在性安全和权益保障上正日趋完善：设立</w:t>
      </w:r>
      <w:r>
        <w:rPr>
          <w:rFonts w:hint="eastAsia"/>
          <w:b/>
          <w:bCs/>
          <w:lang w:eastAsia="zh-CN"/>
        </w:rPr>
        <w:t>举报渠道</w:t>
      </w:r>
      <w:r>
        <w:rPr>
          <w:rFonts w:hint="eastAsia"/>
          <w:lang w:eastAsia="zh-CN"/>
        </w:rPr>
        <w:t>（比如校园110或网上信箱），组织</w:t>
      </w:r>
      <w:r>
        <w:rPr>
          <w:rFonts w:hint="eastAsia"/>
          <w:b/>
          <w:bCs/>
          <w:lang w:eastAsia="zh-CN"/>
        </w:rPr>
        <w:t>防身术培训</w:t>
      </w:r>
      <w:r>
        <w:rPr>
          <w:lang w:eastAsia="zh-CN"/>
        </w:rPr>
        <w:t>、</w:t>
      </w:r>
      <w:r>
        <w:rPr>
          <w:rFonts w:hint="eastAsia"/>
          <w:b/>
          <w:bCs/>
          <w:lang w:eastAsia="zh-CN"/>
        </w:rPr>
        <w:t>女生安全讲座</w:t>
      </w:r>
      <w:r>
        <w:rPr>
          <w:rFonts w:hint="eastAsia"/>
          <w:lang w:eastAsia="zh-CN"/>
        </w:rPr>
        <w:t>等，提升学生防范意识。</w:t>
      </w:r>
      <w:r>
        <w:rPr>
          <w:b/>
          <w:bCs/>
          <w:lang w:eastAsia="zh-CN"/>
        </w:rPr>
        <w:t>LGBTQ+</w:t>
      </w:r>
      <w:r>
        <w:rPr>
          <w:rFonts w:hint="eastAsia"/>
          <w:lang w:eastAsia="zh-CN"/>
        </w:rPr>
        <w:t>学生群体的情感需求，少数开放高校如中山大学、北大有支持性社团和活动，但大多数学校并无明确提及，只要不违反公序良俗，他们的交往不受干涉（法律未禁止同性恋，但同性婚姻不合法）。总体上，高校情感和性安全教育的指导思想是：</w:t>
      </w:r>
      <w:r>
        <w:rPr>
          <w:rFonts w:hint="eastAsia"/>
          <w:b/>
          <w:bCs/>
          <w:lang w:eastAsia="zh-CN"/>
        </w:rPr>
        <w:t>尊重学生选择、保障身心健康、强调责任担当</w:t>
      </w:r>
      <w:r>
        <w:rPr>
          <w:rFonts w:hint="eastAsia"/>
          <w:lang w:eastAsia="zh-CN"/>
        </w:rPr>
        <w:t>。希望学生能理性处理情爱关系，避免由于无知或冲动造成遗憾。</w:t>
      </w:r>
    </w:p>
    <w:p w14:paraId="2F43D459" w14:textId="77777777" w:rsidR="004056A9" w:rsidRDefault="004056A9" w:rsidP="004056A9">
      <w:pPr>
        <w:pStyle w:val="a0"/>
        <w:rPr>
          <w:lang w:eastAsia="zh-CN"/>
        </w:rPr>
      </w:pPr>
      <w:r>
        <w:rPr>
          <w:rFonts w:hint="eastAsia"/>
          <w:b/>
          <w:bCs/>
          <w:lang w:eastAsia="zh-CN"/>
        </w:rPr>
        <w:t>亲密关系与成长：</w:t>
      </w:r>
      <w:r>
        <w:rPr>
          <w:lang w:eastAsia="zh-CN"/>
        </w:rPr>
        <w:t xml:space="preserve"> </w:t>
      </w:r>
      <w:r>
        <w:rPr>
          <w:rFonts w:hint="eastAsia"/>
          <w:lang w:eastAsia="zh-CN"/>
        </w:rPr>
        <w:t>大学里的亲密关系不仅包括恋爱，还有深厚的友谊和师生情谊。这些关系对学生人</w:t>
      </w:r>
      <w:r>
        <w:rPr>
          <w:rFonts w:hint="eastAsia"/>
          <w:lang w:eastAsia="zh-CN"/>
        </w:rPr>
        <w:lastRenderedPageBreak/>
        <w:t>格发展有重要作用。学校鼓励同学们建立</w:t>
      </w:r>
      <w:r>
        <w:rPr>
          <w:rFonts w:hint="eastAsia"/>
          <w:b/>
          <w:bCs/>
          <w:lang w:eastAsia="zh-CN"/>
        </w:rPr>
        <w:t>积极的人际支持网络</w:t>
      </w:r>
      <w:r>
        <w:rPr>
          <w:rFonts w:hint="eastAsia"/>
          <w:lang w:eastAsia="zh-CN"/>
        </w:rPr>
        <w:t>，在挫折时互相扶持。这方面政策体现在诸如：新生班级会组织郊游联谊，帮助大家尽快熟悉；学校资助困难学生时，倡导同学间结对子互帮。对于恋爱中的学生，学校不主张过度干预，但辅导员会定期“敲打”提醒：以学业为重，</w:t>
      </w:r>
      <w:r>
        <w:rPr>
          <w:rFonts w:hint="eastAsia"/>
          <w:b/>
          <w:bCs/>
          <w:lang w:eastAsia="zh-CN"/>
        </w:rPr>
        <w:t>理性恋爱</w:t>
      </w:r>
      <w:r>
        <w:rPr>
          <w:rFonts w:hint="eastAsia"/>
          <w:lang w:eastAsia="zh-CN"/>
        </w:rPr>
        <w:t>。有的院系在情人节还给情侣送上书签或卡片，寓意学习爱情双丰收。面对情感问题如失恋，学校提供咨询辅导渠道，希望学生平稳度过心理阵痛，而不做出极端行为。一些高校在易发生情绪波动的节点（如毕业季、情人节后）会重点关注失恋学生动态。</w:t>
      </w:r>
      <w:r>
        <w:rPr>
          <w:rFonts w:hint="eastAsia"/>
          <w:b/>
          <w:bCs/>
          <w:lang w:eastAsia="zh-CN"/>
        </w:rPr>
        <w:t>失恋辅导</w:t>
      </w:r>
      <w:r>
        <w:rPr>
          <w:rFonts w:hint="eastAsia"/>
          <w:lang w:eastAsia="zh-CN"/>
        </w:rPr>
        <w:t>成为心理中心常见个案，咨询师通过倾听共情、重建自我价值帮助走出阴影。学校也通过</w:t>
      </w:r>
      <w:r>
        <w:rPr>
          <w:rFonts w:hint="eastAsia"/>
          <w:b/>
          <w:bCs/>
          <w:i/>
          <w:iCs/>
          <w:lang w:eastAsia="zh-CN"/>
        </w:rPr>
        <w:t>情感教育</w:t>
      </w:r>
      <w:r>
        <w:rPr>
          <w:rFonts w:hint="eastAsia"/>
          <w:lang w:eastAsia="zh-CN"/>
        </w:rPr>
        <w:t>：有些高校开展模拟婚姻家庭课堂，让学生讨论未来家庭观；或者利用校友幸福婚姻案例给在校生树立信心。关于</w:t>
      </w:r>
      <w:r>
        <w:rPr>
          <w:rFonts w:hint="eastAsia"/>
          <w:b/>
          <w:bCs/>
          <w:lang w:eastAsia="zh-CN"/>
        </w:rPr>
        <w:t>婚育观</w:t>
      </w:r>
      <w:r>
        <w:rPr>
          <w:rFonts w:hint="eastAsia"/>
          <w:lang w:eastAsia="zh-CN"/>
        </w:rPr>
        <w:t>，最新调查显示，53.86%大学生有恋爱经历，约25%无恋爱经历也无意愿</w:t>
      </w:r>
      <w:hyperlink r:id="rId418" w:anchor=":~:text=match%20at%20L190%20%E5%85%B6%E6%AC%A1%EF%BC%8C%E4%B8%BA%E5%85%B3%E7%B3%BB%E6%9D%BE%E7%BB%91%EF%BC%8C%E9%99%8D%E4%BD%8E%E5%AF%B9%E7%A4%BE%E4%BA%A4%E7%9A%84%E6%9C%9F%E5%BE%85%E3%80%82%E5%9F%BA%E4%BA%8E%E5%85%A8%E5%9B%BD32282%E4%BB%BD%E5%A4%A7%E5%AD%A6%E7%94%9F%E6%81%8B%E7%88%B1%E3%80%81%E5%A9%9A%E5%A7%BB%E5%92%8C%E7%94%9F%E8%82%B2%E8%A7%82%E5%BF%B5%E8%B0%83%E6%9F%A5%E9%97%AE%E5%8D%B7%E6%95%B0%E6%8D%AE%E6%A0%B7%E6%9C%AC%EF%BC%8C%E9%A6%96%E9%83%BD%E7%BB%8F%E6%B5%8E%E8%B4%B8%E6%98%93%E5%A4%A7%E5%AD%A6%E5%8A%B3%E5%8A%A8%E7%BB%8F%E6%B5%8E%E5%AD%A6%E9%99%A2%E8%8C%85%E5%80%AC%E5%BD%A6%E6%95%99%E6%8E%88%E5%9B%A2%E9%98%9F%E5%88%86%E6%9E%90%E5%8F%91%E7%8E%B0%EF%BC%8C53.8%206,%E4%BA%BA%E7%94%9F%E3%80%82%E5%BD%93%E5%A4%A7%E5%AD%A6%E7%94%9F%E5%B8%A6%E7%9D%80%E5%8A%9F%E5%88%A9%E5%BF%83%E5%8E%BB%E4%BA%A4%E5%8F%8B%E6%97%B6%EF%BC%8C%E7%BB%93%E6%9E%9C%E5%BE%80%E5%BE%80%E9%80%82%E5%BE%97%E5%85%B6%E5%8F%8D%E3%80%82%E8%BF%87%E9%AB%98%E7%9A%84%E6%9C%9F%E5%BE%85%E4%B9%9F%E4%BC%9A%E8%AE%A9%E5%BC%82%E6%80%A7%E4%BA%A7%E7%94%9F%E5%8E%8B%E5%8A%9B%E3%80%81%E6%9C%9B%E8%80%8C%E5%8D%B4%E6%AD%A5%E3%80%82%E7%9C%9F%E6%AD%A3%E8%88%92%E6%9C%8D%E7%9A%84%E5%85%B3%E7%B3%BB%E6%98%AF%E6%9D%BE%E5%BC%9B%E7%9A%84%E3%80%81%E6%9C%89%E8%BE%B9%E7%95%8C%E7%9A%84%EF%BC%8C%E8%A6%81%E5%AD%A6%E4%BC%9A%E6%9B%B4%E5%A4%9A%E5%8E%BB%E5%85%B3%E6%B3%A8%E5%BD%93%E4%B8%8B%E7%9A%84%E6%84%9F%E5%8F%97%E4%B8%8E%E5%85%B1%E9%B8%A3%E3%80%82">
        <w:r>
          <w:rPr>
            <w:rStyle w:val="af"/>
            <w:lang w:eastAsia="zh-CN"/>
          </w:rPr>
          <w:t>[114]</w:t>
        </w:r>
      </w:hyperlink>
      <w:r>
        <w:rPr>
          <w:rFonts w:hint="eastAsia"/>
          <w:lang w:eastAsia="zh-CN"/>
        </w:rPr>
        <w:t>。部分学生对婚育观念消极，学校并不会强求改变，但在适当时候提供相关人生规划指导，避免学生将婚恋完全功利化或恐惧化。此外，“</w:t>
      </w:r>
      <w:r>
        <w:rPr>
          <w:rFonts w:hint="eastAsia"/>
          <w:b/>
          <w:bCs/>
          <w:lang w:eastAsia="zh-CN"/>
        </w:rPr>
        <w:t>性别平等</w:t>
      </w:r>
      <w:r>
        <w:rPr>
          <w:rFonts w:hint="eastAsia"/>
          <w:lang w:eastAsia="zh-CN"/>
        </w:rPr>
        <w:t>”教育也是亲密关系教育一环，各高校结合国际妇女节开展主题活动，例如法律讲座教女生用法律保护自己，男生则教育尊重女性、反对PUA等不良行为。政策越来越强调在人际亲密中培养健全人格和社会责任感，而不是回避话题或简单禁止。总之，大学阶段的情感亲密关系，被视为教育的重要组成部分，各校立场是</w:t>
      </w:r>
      <w:r>
        <w:rPr>
          <w:rFonts w:hint="eastAsia"/>
          <w:b/>
          <w:bCs/>
          <w:lang w:eastAsia="zh-CN"/>
        </w:rPr>
        <w:t>引导不禁锢</w:t>
      </w:r>
      <w:r>
        <w:rPr>
          <w:rFonts w:hint="eastAsia"/>
          <w:lang w:eastAsia="zh-CN"/>
        </w:rPr>
        <w:t>。学生应在自由和规范的平衡下，学会经营感情、尊重他人与自我、为自己的亲密关系承担责任。这也是迈向成熟的重要一步。</w:t>
      </w:r>
    </w:p>
    <w:p w14:paraId="58362901" w14:textId="77777777" w:rsidR="004056A9" w:rsidRDefault="004056A9" w:rsidP="004056A9">
      <w:pPr>
        <w:pStyle w:val="3"/>
        <w:rPr>
          <w:lang w:eastAsia="zh-CN"/>
        </w:rPr>
      </w:pPr>
      <w:bookmarkStart w:id="45" w:name="流程材料时限三件套-4"/>
      <w:bookmarkEnd w:id="44"/>
      <w:r>
        <w:rPr>
          <w:rFonts w:hint="eastAsia"/>
          <w:lang w:eastAsia="zh-CN"/>
        </w:rPr>
        <w:t>流程·材料·时限（三件套）</w:t>
      </w:r>
    </w:p>
    <w:p w14:paraId="30D000ED" w14:textId="77777777" w:rsidR="004056A9" w:rsidRDefault="004056A9" w:rsidP="004056A9">
      <w:pPr>
        <w:pStyle w:val="FirstParagraph"/>
        <w:rPr>
          <w:lang w:eastAsia="zh-CN"/>
        </w:rPr>
      </w:pPr>
      <w:r>
        <w:rPr>
          <w:rFonts w:hint="eastAsia"/>
          <w:b/>
          <w:bCs/>
          <w:lang w:eastAsia="zh-CN"/>
        </w:rPr>
        <w:t>（1）恋爱登记及婚育办理流程：</w:t>
      </w:r>
      <w:r>
        <w:rPr>
          <w:lang w:eastAsia="zh-CN"/>
        </w:rPr>
        <w:t xml:space="preserve"> </w:t>
      </w:r>
      <w:r>
        <w:rPr>
          <w:rFonts w:hint="eastAsia"/>
          <w:lang w:eastAsia="zh-CN"/>
        </w:rPr>
        <w:t>由于大学生已成年，恋爱无需向学校报告。不过如学生决定结婚或怀孕生育，则需知晓一些手续。</w:t>
      </w:r>
      <w:r>
        <w:rPr>
          <w:rFonts w:hint="eastAsia"/>
          <w:i/>
          <w:iCs/>
          <w:lang w:eastAsia="zh-CN"/>
        </w:rPr>
        <w:t>结婚流程</w:t>
      </w:r>
      <w:r>
        <w:rPr>
          <w:rFonts w:hint="eastAsia"/>
          <w:lang w:eastAsia="zh-CN"/>
        </w:rPr>
        <w:t>：满足男≥22岁、女≥20岁法定年龄后，与对象（非本校学生也可）到民政局婚姻登记处提交双方身份证、户口本、8张2寸合照，填写申请表，即可登记领取结婚证（高校不会干涉，也无须审批）。</w:t>
      </w:r>
      <w:r>
        <w:rPr>
          <w:rFonts w:hint="eastAsia"/>
          <w:i/>
          <w:iCs/>
          <w:lang w:eastAsia="zh-CN"/>
        </w:rPr>
        <w:t>婚后户口档案处理</w:t>
      </w:r>
      <w:r>
        <w:rPr>
          <w:rFonts w:hint="eastAsia"/>
          <w:lang w:eastAsia="zh-CN"/>
        </w:rPr>
        <w:t>：一般学生户口仍保留学校集体户，不迁入配偶处；个人档案仍由学校保管直至毕业派遣。无需特别材料，跟未婚生无异。</w:t>
      </w:r>
      <w:r>
        <w:rPr>
          <w:rFonts w:hint="eastAsia"/>
          <w:i/>
          <w:iCs/>
          <w:lang w:eastAsia="zh-CN"/>
        </w:rPr>
        <w:t>怀孕生育流程</w:t>
      </w:r>
      <w:r>
        <w:rPr>
          <w:rFonts w:hint="eastAsia"/>
          <w:lang w:eastAsia="zh-CN"/>
        </w:rPr>
        <w:t>：若女学生确认怀孕，</w:t>
      </w:r>
      <w:r>
        <w:rPr>
          <w:rFonts w:hint="eastAsia"/>
          <w:b/>
          <w:bCs/>
          <w:lang w:eastAsia="zh-CN"/>
        </w:rPr>
        <w:t>第一时间</w:t>
      </w:r>
      <w:r>
        <w:rPr>
          <w:rFonts w:hint="eastAsia"/>
          <w:lang w:eastAsia="zh-CN"/>
        </w:rPr>
        <w:t>应向学院辅导员报告（非强制但建议，便于学校提供帮助），并提交校医院或三甲医院妊娠检查证明。学校将启动支持：学生可提出</w:t>
      </w:r>
      <w:r>
        <w:rPr>
          <w:rFonts w:hint="eastAsia"/>
          <w:b/>
          <w:bCs/>
          <w:lang w:eastAsia="zh-CN"/>
        </w:rPr>
        <w:t>休学申请</w:t>
      </w:r>
      <w:r>
        <w:rPr>
          <w:rFonts w:hint="eastAsia"/>
          <w:lang w:eastAsia="zh-CN"/>
        </w:rPr>
        <w:t>用于产假，填写《休学申请表》并附医生建议证明，学院和教务部门审批，通常很快通过</w:t>
      </w:r>
      <w:hyperlink r:id="rId419" w:anchor=":~: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w:r>
          <w:rPr>
            <w:rStyle w:val="af"/>
            <w:lang w:eastAsia="zh-CN"/>
          </w:rPr>
          <w:t>[109]</w:t>
        </w:r>
      </w:hyperlink>
      <w:r>
        <w:rPr>
          <w:rFonts w:hint="eastAsia"/>
          <w:lang w:eastAsia="zh-CN"/>
        </w:rPr>
        <w:t>。休学期限按学校规定一学年起，也可申请一学期（视预产期安排），最长不超过两年</w:t>
      </w:r>
      <w:hyperlink r:id="rId420" w:anchor=":~: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w:r>
          <w:rPr>
            <w:rStyle w:val="af"/>
            <w:lang w:eastAsia="zh-CN"/>
          </w:rPr>
          <w:t>[109]</w:t>
        </w:r>
      </w:hyperlink>
      <w:r>
        <w:rPr>
          <w:rFonts w:hint="eastAsia"/>
          <w:lang w:eastAsia="zh-CN"/>
        </w:rPr>
        <w:t>。休学期间学籍保留，学校协助办理医保的生育保险报销（若当地政策大学生不含生育险，则产生费用需家庭自理或商业保险）。产后欲复学时，于学期开始前携带康复证明向教务处申请复学，安排重新注册入学即可。</w:t>
      </w:r>
      <w:r>
        <w:rPr>
          <w:rFonts w:hint="eastAsia"/>
          <w:i/>
          <w:iCs/>
          <w:lang w:eastAsia="zh-CN"/>
        </w:rPr>
        <w:t>材料</w:t>
      </w:r>
      <w:r>
        <w:rPr>
          <w:lang w:eastAsia="zh-CN"/>
        </w:rPr>
        <w:t xml:space="preserve">: </w:t>
      </w:r>
      <w:r>
        <w:rPr>
          <w:rFonts w:hint="eastAsia"/>
          <w:lang w:eastAsia="zh-CN"/>
        </w:rPr>
        <w:t>结婚不用交学校材料，但出于自愿可告知辅导员以便学院关怀；怀孕休学需提供医院证明和休学表格。</w:t>
      </w:r>
      <w:r>
        <w:rPr>
          <w:rFonts w:hint="eastAsia"/>
          <w:i/>
          <w:iCs/>
          <w:lang w:eastAsia="zh-CN"/>
        </w:rPr>
        <w:t>时限</w:t>
      </w:r>
      <w:r>
        <w:rPr>
          <w:lang w:eastAsia="zh-CN"/>
        </w:rPr>
        <w:t xml:space="preserve">: </w:t>
      </w:r>
      <w:r>
        <w:rPr>
          <w:rFonts w:hint="eastAsia"/>
          <w:lang w:eastAsia="zh-CN"/>
        </w:rPr>
        <w:t>结婚登记当日即可拿证，和校方无关。休学申请通常在递交后</w:t>
      </w:r>
      <w:r>
        <w:rPr>
          <w:rFonts w:hint="eastAsia"/>
          <w:b/>
          <w:bCs/>
          <w:lang w:eastAsia="zh-CN"/>
        </w:rPr>
        <w:t>1-2周</w:t>
      </w:r>
      <w:r>
        <w:rPr>
          <w:rFonts w:hint="eastAsia"/>
          <w:lang w:eastAsia="zh-CN"/>
        </w:rPr>
        <w:t>内批复，紧急情况下学校也可特事特办立即休学（如临近预产期）。复学申请则需在</w:t>
      </w:r>
      <w:r>
        <w:rPr>
          <w:rFonts w:hint="eastAsia"/>
          <w:b/>
          <w:bCs/>
          <w:lang w:eastAsia="zh-CN"/>
        </w:rPr>
        <w:t>学期末</w:t>
      </w:r>
      <w:r>
        <w:rPr>
          <w:rFonts w:hint="eastAsia"/>
          <w:lang w:eastAsia="zh-CN"/>
        </w:rPr>
        <w:t>或</w:t>
      </w:r>
      <w:r>
        <w:rPr>
          <w:rFonts w:hint="eastAsia"/>
          <w:b/>
          <w:bCs/>
          <w:lang w:eastAsia="zh-CN"/>
        </w:rPr>
        <w:t>学期初</w:t>
      </w:r>
      <w:r>
        <w:rPr>
          <w:rFonts w:hint="eastAsia"/>
          <w:lang w:eastAsia="zh-CN"/>
        </w:rPr>
        <w:t>提出，流程2周左右完成。</w:t>
      </w:r>
    </w:p>
    <w:p w14:paraId="36C05DB6" w14:textId="77777777" w:rsidR="004056A9" w:rsidRDefault="004056A9" w:rsidP="004056A9">
      <w:pPr>
        <w:pStyle w:val="a0"/>
        <w:rPr>
          <w:lang w:eastAsia="zh-CN"/>
        </w:rPr>
      </w:pPr>
      <w:r>
        <w:rPr>
          <w:rFonts w:hint="eastAsia"/>
          <w:b/>
          <w:bCs/>
          <w:lang w:eastAsia="zh-CN"/>
        </w:rPr>
        <w:lastRenderedPageBreak/>
        <w:t>（2）避孕及性健康服务流程：</w:t>
      </w:r>
      <w:r>
        <w:rPr>
          <w:lang w:eastAsia="zh-CN"/>
        </w:rPr>
        <w:t xml:space="preserve"> </w:t>
      </w:r>
      <w:r>
        <w:rPr>
          <w:rFonts w:hint="eastAsia"/>
          <w:lang w:eastAsia="zh-CN"/>
        </w:rPr>
        <w:t>学生如有性行为，学校提供一定的保健服务资源。</w:t>
      </w:r>
      <w:r>
        <w:rPr>
          <w:rFonts w:hint="eastAsia"/>
          <w:i/>
          <w:iCs/>
          <w:lang w:eastAsia="zh-CN"/>
        </w:rPr>
        <w:t>获取安全套等避孕用品</w:t>
      </w:r>
      <w:r>
        <w:rPr>
          <w:rFonts w:hint="eastAsia"/>
          <w:lang w:eastAsia="zh-CN"/>
        </w:rPr>
        <w:t>：很多高校校医院或学生会免费发放安全套。具体流程：关注校医院公众号或大学生计生协会通知</w:t>
      </w:r>
      <w:r>
        <w:rPr>
          <w:lang w:eastAsia="zh-CN"/>
        </w:rPr>
        <w:t xml:space="preserve"> -&gt; </w:t>
      </w:r>
      <w:r>
        <w:rPr>
          <w:rFonts w:hint="eastAsia"/>
          <w:lang w:eastAsia="zh-CN"/>
        </w:rPr>
        <w:t>在指定地点（校医院大厅、宿舍值班室）刷学生证领取一定数量（每人每次限领3只等）。也可以在自动售卖机上匿名购买，机器通常24小时可用。</w:t>
      </w:r>
      <w:r>
        <w:rPr>
          <w:rFonts w:hint="eastAsia"/>
          <w:i/>
          <w:iCs/>
          <w:lang w:eastAsia="zh-CN"/>
        </w:rPr>
        <w:t>意外怀孕处理</w:t>
      </w:r>
      <w:r>
        <w:rPr>
          <w:rFonts w:hint="eastAsia"/>
          <w:lang w:eastAsia="zh-CN"/>
        </w:rPr>
        <w:t>：如女生怀孕但暂不考虑生育，可前往校医院或校外妇科医院咨询堕胎手续。校医院一般不做手术，但会转介到可靠的医院。流程：经试纸或B超确诊怀孕</w:t>
      </w:r>
      <w:r>
        <w:rPr>
          <w:lang w:eastAsia="zh-CN"/>
        </w:rPr>
        <w:t xml:space="preserve"> -&gt; </w:t>
      </w:r>
      <w:r>
        <w:rPr>
          <w:rFonts w:hint="eastAsia"/>
          <w:lang w:eastAsia="zh-CN"/>
        </w:rPr>
        <w:t>越早（建议&lt;10周）越好选择人流或药流</w:t>
      </w:r>
      <w:r>
        <w:rPr>
          <w:lang w:eastAsia="zh-CN"/>
        </w:rPr>
        <w:t xml:space="preserve"> -&gt; </w:t>
      </w:r>
      <w:r>
        <w:rPr>
          <w:rFonts w:hint="eastAsia"/>
          <w:lang w:eastAsia="zh-CN"/>
        </w:rPr>
        <w:t>凭学生证可能享受当地计划生育优惠（部分城市对大学生人流手术费用减免或免费）。学校医务人员会对当事人进行术前科普和心理辅导，并建议</w:t>
      </w:r>
      <w:r>
        <w:rPr>
          <w:rFonts w:hint="eastAsia"/>
          <w:b/>
          <w:bCs/>
          <w:lang w:eastAsia="zh-CN"/>
        </w:rPr>
        <w:t>至少休养2周</w:t>
      </w:r>
      <w:r>
        <w:rPr>
          <w:rFonts w:hint="eastAsia"/>
          <w:lang w:eastAsia="zh-CN"/>
        </w:rPr>
        <w:t>。学生需向学院请病假，这种情况学校一律批准（病假请假条注明“因病休养”即可，无需写明人流以保护隐私）。</w:t>
      </w:r>
      <w:r>
        <w:rPr>
          <w:rFonts w:hint="eastAsia"/>
          <w:i/>
          <w:iCs/>
          <w:lang w:eastAsia="zh-CN"/>
        </w:rPr>
        <w:t>性病筛查</w:t>
      </w:r>
      <w:r>
        <w:rPr>
          <w:rFonts w:hint="eastAsia"/>
          <w:lang w:eastAsia="zh-CN"/>
        </w:rPr>
        <w:t>：如果怀疑感染性传播疾病（如HPV、HIV等），校医院可做初筛或联系专业机构。流程：到校医院挂皮肤泌尿科说明情况</w:t>
      </w:r>
      <w:r>
        <w:rPr>
          <w:lang w:eastAsia="zh-CN"/>
        </w:rPr>
        <w:t xml:space="preserve"> -&gt; </w:t>
      </w:r>
      <w:r>
        <w:rPr>
          <w:rFonts w:hint="eastAsia"/>
          <w:lang w:eastAsia="zh-CN"/>
        </w:rPr>
        <w:t>医生安排抽血或取样检测</w:t>
      </w:r>
      <w:r>
        <w:rPr>
          <w:lang w:eastAsia="zh-CN"/>
        </w:rPr>
        <w:t xml:space="preserve"> -&gt; </w:t>
      </w:r>
      <w:r>
        <w:rPr>
          <w:rFonts w:hint="eastAsia"/>
          <w:lang w:eastAsia="zh-CN"/>
        </w:rPr>
        <w:t>几天后取结果。如确诊，校医院协助转介疾控中心治疗，个人信息高度保密（HIV阳性会单独上报疾控，但只用于防治管理）。</w:t>
      </w:r>
      <w:r>
        <w:rPr>
          <w:rFonts w:hint="eastAsia"/>
          <w:i/>
          <w:iCs/>
          <w:lang w:eastAsia="zh-CN"/>
        </w:rPr>
        <w:t>材料</w:t>
      </w:r>
      <w:r>
        <w:rPr>
          <w:lang w:eastAsia="zh-CN"/>
        </w:rPr>
        <w:t xml:space="preserve">: </w:t>
      </w:r>
      <w:r>
        <w:rPr>
          <w:rFonts w:hint="eastAsia"/>
          <w:lang w:eastAsia="zh-CN"/>
        </w:rPr>
        <w:t>避孕领取和性病检测通常不要求提供特殊材料，学生证或身份证即可。意外妊娠请假需要医生病假建议证明。</w:t>
      </w:r>
      <w:r>
        <w:rPr>
          <w:rFonts w:hint="eastAsia"/>
          <w:i/>
          <w:iCs/>
          <w:lang w:eastAsia="zh-CN"/>
        </w:rPr>
        <w:t>时限</w:t>
      </w:r>
      <w:r>
        <w:rPr>
          <w:lang w:eastAsia="zh-CN"/>
        </w:rPr>
        <w:t xml:space="preserve">: </w:t>
      </w:r>
      <w:r>
        <w:rPr>
          <w:rFonts w:hint="eastAsia"/>
          <w:lang w:eastAsia="zh-CN"/>
        </w:rPr>
        <w:t>避孕品领取即时；药物流产一般怀孕&lt;7周用药，流产过程约一周，手术流产住院1天观察；性病常规化验3-7天出结果，HIV抗体如初筛阳性需1-2周确认。</w:t>
      </w:r>
    </w:p>
    <w:p w14:paraId="0CD7F240" w14:textId="77777777" w:rsidR="004056A9" w:rsidRDefault="004056A9" w:rsidP="004056A9">
      <w:pPr>
        <w:pStyle w:val="a0"/>
        <w:rPr>
          <w:lang w:eastAsia="zh-CN"/>
        </w:rPr>
      </w:pPr>
      <w:r>
        <w:rPr>
          <w:rFonts w:hint="eastAsia"/>
          <w:b/>
          <w:bCs/>
          <w:lang w:eastAsia="zh-CN"/>
        </w:rPr>
        <w:t>（3）情感纠纷求助流程：</w:t>
      </w:r>
      <w:r>
        <w:rPr>
          <w:lang w:eastAsia="zh-CN"/>
        </w:rPr>
        <w:t xml:space="preserve"> </w:t>
      </w:r>
      <w:r>
        <w:rPr>
          <w:rFonts w:hint="eastAsia"/>
          <w:lang w:eastAsia="zh-CN"/>
        </w:rPr>
        <w:t>在校内如果遇到情感上的纠纷或困扰（如失恋心理创伤、被纠缠骚扰等），建议按照先</w:t>
      </w:r>
      <w:r>
        <w:rPr>
          <w:lang w:eastAsia="zh-CN"/>
        </w:rPr>
        <w:t xml:space="preserve"> informally </w:t>
      </w:r>
      <w:r>
        <w:rPr>
          <w:rFonts w:hint="eastAsia"/>
          <w:lang w:eastAsia="zh-CN"/>
        </w:rPr>
        <w:t>再</w:t>
      </w:r>
      <w:r>
        <w:rPr>
          <w:lang w:eastAsia="zh-CN"/>
        </w:rPr>
        <w:t xml:space="preserve"> formally </w:t>
      </w:r>
      <w:r>
        <w:rPr>
          <w:rFonts w:hint="eastAsia"/>
          <w:lang w:eastAsia="zh-CN"/>
        </w:rPr>
        <w:t>的顺序求助。</w:t>
      </w:r>
      <w:r>
        <w:rPr>
          <w:rFonts w:hint="eastAsia"/>
          <w:i/>
          <w:iCs/>
          <w:lang w:eastAsia="zh-CN"/>
        </w:rPr>
        <w:t>失恋心理支持</w:t>
      </w:r>
      <w:r>
        <w:rPr>
          <w:rFonts w:hint="eastAsia"/>
          <w:lang w:eastAsia="zh-CN"/>
        </w:rPr>
        <w:t>：学生失恋情绪低落，可以找亲近的舍友或好友倾诉纾解</w:t>
      </w:r>
      <w:r>
        <w:rPr>
          <w:lang w:eastAsia="zh-CN"/>
        </w:rPr>
        <w:t xml:space="preserve"> -&gt; </w:t>
      </w:r>
      <w:r>
        <w:rPr>
          <w:rFonts w:hint="eastAsia"/>
          <w:lang w:eastAsia="zh-CN"/>
        </w:rPr>
        <w:t>若持续走不出阴影，预约学校心理咨询中心的情感辅导（咨询师常用哀伤辅导技术帮助释怀）。</w:t>
      </w:r>
      <w:r>
        <w:rPr>
          <w:rFonts w:hint="eastAsia"/>
          <w:i/>
          <w:iCs/>
          <w:lang w:eastAsia="zh-CN"/>
        </w:rPr>
        <w:t>感情纠纷调解</w:t>
      </w:r>
      <w:r>
        <w:rPr>
          <w:rFonts w:hint="eastAsia"/>
          <w:lang w:eastAsia="zh-CN"/>
        </w:rPr>
        <w:t>：比如因恋爱引发两个宿舍或社团成员冲突，学生可请求辅导员出面调解。辅导员会单独与各方谈话，尽力化解误会、制定相处约定。必要时辅导员报告学生处，由学生工作干部进行更高级别调处。</w:t>
      </w:r>
      <w:r>
        <w:rPr>
          <w:rFonts w:hint="eastAsia"/>
          <w:i/>
          <w:iCs/>
          <w:lang w:eastAsia="zh-CN"/>
        </w:rPr>
        <w:t>被恋爱对象/前对象纠缠骚扰</w:t>
      </w:r>
      <w:r>
        <w:rPr>
          <w:rFonts w:hint="eastAsia"/>
          <w:lang w:eastAsia="zh-CN"/>
        </w:rPr>
        <w:t>：若有学生被前男友/女友跟踪、威胁或曝光隐私等，学校高度重视。应立即向学院老师或保卫处举报。学校会启动</w:t>
      </w:r>
      <w:r>
        <w:rPr>
          <w:rFonts w:hint="eastAsia"/>
          <w:b/>
          <w:bCs/>
          <w:lang w:eastAsia="zh-CN"/>
        </w:rPr>
        <w:t>学生纠纷事件处理程序</w:t>
      </w:r>
      <w:r>
        <w:rPr>
          <w:rFonts w:hint="eastAsia"/>
          <w:lang w:eastAsia="zh-CN"/>
        </w:rPr>
        <w:t>：保卫部门找涉事人谈话警告，必要时发出“不得骚扰”通知书；如果行为恶劣或违法（如人身威胁、散布私密影像），学校将联合公安介入、视情节给予纪律处分。</w:t>
      </w:r>
      <w:r>
        <w:rPr>
          <w:rFonts w:hint="eastAsia"/>
          <w:i/>
          <w:iCs/>
          <w:lang w:eastAsia="zh-CN"/>
        </w:rPr>
        <w:t>材料</w:t>
      </w:r>
      <w:r>
        <w:rPr>
          <w:lang w:eastAsia="zh-CN"/>
        </w:rPr>
        <w:t xml:space="preserve">: </w:t>
      </w:r>
      <w:r>
        <w:rPr>
          <w:rFonts w:hint="eastAsia"/>
          <w:lang w:eastAsia="zh-CN"/>
        </w:rPr>
        <w:t>一般调解不需书面材料；涉及骚扰投诉时，可提供聊天记录、威胁证据截图等证明。</w:t>
      </w:r>
      <w:r>
        <w:rPr>
          <w:rFonts w:hint="eastAsia"/>
          <w:i/>
          <w:iCs/>
          <w:lang w:eastAsia="zh-CN"/>
        </w:rPr>
        <w:t>时限</w:t>
      </w:r>
      <w:r>
        <w:rPr>
          <w:lang w:eastAsia="zh-CN"/>
        </w:rPr>
        <w:t xml:space="preserve">: </w:t>
      </w:r>
      <w:r>
        <w:rPr>
          <w:rFonts w:hint="eastAsia"/>
          <w:lang w:eastAsia="zh-CN"/>
        </w:rPr>
        <w:t>心理咨询预约约</w:t>
      </w:r>
      <w:r>
        <w:rPr>
          <w:rFonts w:hint="eastAsia"/>
          <w:b/>
          <w:bCs/>
          <w:lang w:eastAsia="zh-CN"/>
        </w:rPr>
        <w:t>1-2周</w:t>
      </w:r>
      <w:r>
        <w:rPr>
          <w:rFonts w:hint="eastAsia"/>
          <w:lang w:eastAsia="zh-CN"/>
        </w:rPr>
        <w:t>内可见；辅导员调解通常在收到求助后的</w:t>
      </w:r>
      <w:r>
        <w:rPr>
          <w:rFonts w:hint="eastAsia"/>
          <w:b/>
          <w:bCs/>
          <w:lang w:eastAsia="zh-CN"/>
        </w:rPr>
        <w:t>几天内</w:t>
      </w:r>
      <w:r>
        <w:rPr>
          <w:rFonts w:hint="eastAsia"/>
          <w:lang w:eastAsia="zh-CN"/>
        </w:rPr>
        <w:t>安排各方见面，以免拖延升级；安全类投诉学校须</w:t>
      </w:r>
      <w:r>
        <w:rPr>
          <w:rFonts w:hint="eastAsia"/>
          <w:b/>
          <w:bCs/>
          <w:lang w:eastAsia="zh-CN"/>
        </w:rPr>
        <w:t>立即</w:t>
      </w:r>
      <w:r>
        <w:rPr>
          <w:rFonts w:hint="eastAsia"/>
          <w:lang w:eastAsia="zh-CN"/>
        </w:rPr>
        <w:t>处理，当日约谈相关人避免险情。学校力求将情感纠纷解决在萌芽状态，不使其酿成更大事件，所以学生一旦求助，响应会比较快。</w:t>
      </w:r>
    </w:p>
    <w:p w14:paraId="537540A3" w14:textId="77777777" w:rsidR="004056A9" w:rsidRDefault="004056A9" w:rsidP="004056A9">
      <w:pPr>
        <w:pStyle w:val="3"/>
        <w:rPr>
          <w:lang w:eastAsia="zh-CN"/>
        </w:rPr>
      </w:pPr>
      <w:bookmarkStart w:id="46" w:name="多校对比5所院校-4"/>
      <w:bookmarkEnd w:id="45"/>
      <w:r>
        <w:rPr>
          <w:rFonts w:hint="eastAsia"/>
          <w:lang w:eastAsia="zh-CN"/>
        </w:rPr>
        <w:lastRenderedPageBreak/>
        <w:t>多校对比（≥</w:t>
      </w:r>
      <w:r>
        <w:rPr>
          <w:rFonts w:hint="eastAsia"/>
          <w:lang w:eastAsia="zh-CN"/>
        </w:rPr>
        <w:t>5</w:t>
      </w:r>
      <w:r>
        <w:rPr>
          <w:rFonts w:hint="eastAsia"/>
          <w:lang w:eastAsia="zh-CN"/>
        </w:rPr>
        <w:t>所院校）</w:t>
      </w:r>
    </w:p>
    <w:p w14:paraId="543DA0AE" w14:textId="77777777" w:rsidR="004056A9" w:rsidRDefault="004056A9" w:rsidP="004056A9">
      <w:pPr>
        <w:pStyle w:val="FirstParagraph"/>
        <w:rPr>
          <w:lang w:eastAsia="zh-CN"/>
        </w:rPr>
      </w:pPr>
      <w:r>
        <w:rPr>
          <w:rFonts w:hint="eastAsia"/>
          <w:b/>
          <w:bCs/>
          <w:lang w:eastAsia="zh-CN"/>
        </w:rPr>
        <w:t>校园恋爱氛围：</w:t>
      </w:r>
      <w:r>
        <w:rPr>
          <w:lang w:eastAsia="zh-CN"/>
        </w:rPr>
        <w:t xml:space="preserve"> </w:t>
      </w:r>
      <w:r>
        <w:rPr>
          <w:rFonts w:hint="eastAsia"/>
          <w:lang w:eastAsia="zh-CN"/>
        </w:rPr>
        <w:t>各高校对待学生恋爱的文化氛围略有不同。一些</w:t>
      </w:r>
      <w:r>
        <w:rPr>
          <w:rFonts w:hint="eastAsia"/>
          <w:b/>
          <w:bCs/>
          <w:lang w:eastAsia="zh-CN"/>
        </w:rPr>
        <w:t>综合性大学</w:t>
      </w:r>
      <w:r>
        <w:rPr>
          <w:rFonts w:hint="eastAsia"/>
          <w:lang w:eastAsia="zh-CN"/>
        </w:rPr>
        <w:t>校园恋爱氛围比较宽松开放，情侣公开牵手散步司空见惯，例如武汉大学每年樱花季吸引无数学子告白恋爱，被称为“浪漫校园”。而某些</w:t>
      </w:r>
      <w:r>
        <w:rPr>
          <w:rFonts w:hint="eastAsia"/>
          <w:b/>
          <w:bCs/>
          <w:lang w:eastAsia="zh-CN"/>
        </w:rPr>
        <w:t>理工科院校</w:t>
      </w:r>
      <w:r>
        <w:rPr>
          <w:rFonts w:hint="eastAsia"/>
          <w:lang w:eastAsia="zh-CN"/>
        </w:rPr>
        <w:t>男女比例失衡，恋爱在校内相对少且低调，比如电子科大、国防科大等学校曾被调侃为“相亲脱单困难”，这些学校的学生往往通过联谊活动或网络认识校外异性。</w:t>
      </w:r>
      <w:r>
        <w:rPr>
          <w:rFonts w:hint="eastAsia"/>
          <w:b/>
          <w:bCs/>
          <w:lang w:eastAsia="zh-CN"/>
        </w:rPr>
        <w:t>师范类、语言类高校</w:t>
      </w:r>
      <w:r>
        <w:rPr>
          <w:rFonts w:hint="eastAsia"/>
          <w:lang w:eastAsia="zh-CN"/>
        </w:rPr>
        <w:t>女生居多，则一个男生可能“很抢手”，恋爱率相对高一些。学校官方对恋爱表现的包容度也在变迁：</w:t>
      </w:r>
      <w:r>
        <w:rPr>
          <w:rFonts w:hint="eastAsia"/>
          <w:b/>
          <w:bCs/>
          <w:lang w:eastAsia="zh-CN"/>
        </w:rPr>
        <w:t>十多年前</w:t>
      </w:r>
      <w:r>
        <w:rPr>
          <w:rFonts w:hint="eastAsia"/>
          <w:lang w:eastAsia="zh-CN"/>
        </w:rPr>
        <w:t>部分高校宿管还常对晚间在校园幽会的情侣进行干预（比如用手电筒晃提醒适可而止），如今干预明显减少，学生只要不在公众场合行为出格，大多不被干涉。对</w:t>
      </w:r>
      <w:r>
        <w:rPr>
          <w:rFonts w:hint="eastAsia"/>
          <w:b/>
          <w:bCs/>
          <w:lang w:eastAsia="zh-CN"/>
        </w:rPr>
        <w:t>公开秀恩爱</w:t>
      </w:r>
      <w:r>
        <w:rPr>
          <w:rFonts w:hint="eastAsia"/>
          <w:lang w:eastAsia="zh-CN"/>
        </w:rPr>
        <w:t>的管理，也有松紧之别。有高校（如兰州大学）在食堂广播过“注意文明恋爱，避免过分亲昵”，算是轻微提醒；也有高校教师主动为学生情侣拍毕业照祝福，完全认可其感情。总体看，</w:t>
      </w:r>
      <w:r>
        <w:rPr>
          <w:rFonts w:hint="eastAsia"/>
          <w:b/>
          <w:bCs/>
          <w:lang w:eastAsia="zh-CN"/>
        </w:rPr>
        <w:t>沿海经济发达、思想开放</w:t>
      </w:r>
      <w:r>
        <w:rPr>
          <w:rFonts w:hint="eastAsia"/>
          <w:lang w:eastAsia="zh-CN"/>
        </w:rPr>
        <w:t>地区高校氛围更自由，如广州、上海高校对学生恋爱习以为常；</w:t>
      </w:r>
      <w:r>
        <w:rPr>
          <w:rFonts w:hint="eastAsia"/>
          <w:b/>
          <w:bCs/>
          <w:lang w:eastAsia="zh-CN"/>
        </w:rPr>
        <w:t>传统观念浓厚</w:t>
      </w:r>
      <w:r>
        <w:rPr>
          <w:rFonts w:hint="eastAsia"/>
          <w:lang w:eastAsia="zh-CN"/>
        </w:rPr>
        <w:t>的地区高校可能对公开亲昵稍显敏感，但也仅限于道德劝导。</w:t>
      </w:r>
      <w:r>
        <w:rPr>
          <w:rFonts w:hint="eastAsia"/>
          <w:b/>
          <w:bCs/>
          <w:lang w:eastAsia="zh-CN"/>
        </w:rPr>
        <w:t>住宿制度</w:t>
      </w:r>
      <w:r>
        <w:rPr>
          <w:rFonts w:hint="eastAsia"/>
          <w:lang w:eastAsia="zh-CN"/>
        </w:rPr>
        <w:t>也影响恋爱便利度：混合校区男女作息更有交集，而</w:t>
      </w:r>
      <w:r>
        <w:rPr>
          <w:rFonts w:hint="eastAsia"/>
          <w:b/>
          <w:bCs/>
          <w:lang w:eastAsia="zh-CN"/>
        </w:rPr>
        <w:t>某些高校男女宿舍区域严格隔离</w:t>
      </w:r>
      <w:r>
        <w:rPr>
          <w:rFonts w:hint="eastAsia"/>
          <w:lang w:eastAsia="zh-CN"/>
        </w:rPr>
        <w:t>（甚至围墙分割），见面需跨越半个校园，情侣交往反而更慎重规划。</w:t>
      </w:r>
      <w:r>
        <w:rPr>
          <w:rFonts w:hint="eastAsia"/>
          <w:b/>
          <w:bCs/>
          <w:lang w:eastAsia="zh-CN"/>
        </w:rPr>
        <w:t>国防类、政法警院</w:t>
      </w:r>
      <w:r>
        <w:rPr>
          <w:rFonts w:hint="eastAsia"/>
          <w:lang w:eastAsia="zh-CN"/>
        </w:rPr>
        <w:t>由于半军事化管理，恋爱在校期间会受到纪律约束相对更多，但这些属少数特殊院校。整体而言，当代中国高校的恋爱自由度相比上代大学生时代已有飞跃，校际差异主要体现在校园文化风气，而非硬性规定差异。</w:t>
      </w:r>
    </w:p>
    <w:p w14:paraId="5B4A0987" w14:textId="77777777" w:rsidR="004056A9" w:rsidRDefault="004056A9" w:rsidP="004056A9">
      <w:pPr>
        <w:pStyle w:val="a0"/>
        <w:rPr>
          <w:lang w:eastAsia="zh-CN"/>
        </w:rPr>
      </w:pPr>
      <w:r>
        <w:rPr>
          <w:rFonts w:hint="eastAsia"/>
          <w:b/>
          <w:bCs/>
          <w:lang w:eastAsia="zh-CN"/>
        </w:rPr>
        <w:t>性教育和避孕观念：</w:t>
      </w:r>
      <w:r>
        <w:rPr>
          <w:lang w:eastAsia="zh-CN"/>
        </w:rPr>
        <w:t xml:space="preserve"> </w:t>
      </w:r>
      <w:r>
        <w:rPr>
          <w:rFonts w:hint="eastAsia"/>
          <w:lang w:eastAsia="zh-CN"/>
        </w:rPr>
        <w:t>大学生性观念和教育程度在不同高校、不同群体有明显不同。</w:t>
      </w:r>
      <w:r>
        <w:rPr>
          <w:rFonts w:hint="eastAsia"/>
          <w:b/>
          <w:bCs/>
          <w:lang w:eastAsia="zh-CN"/>
        </w:rPr>
        <w:t>医学院校</w:t>
      </w:r>
      <w:r>
        <w:rPr>
          <w:rFonts w:hint="eastAsia"/>
          <w:lang w:eastAsia="zh-CN"/>
        </w:rPr>
        <w:t>和</w:t>
      </w:r>
      <w:r>
        <w:rPr>
          <w:rFonts w:hint="eastAsia"/>
          <w:b/>
          <w:bCs/>
          <w:lang w:eastAsia="zh-CN"/>
        </w:rPr>
        <w:t>综合大学</w:t>
      </w:r>
      <w:r>
        <w:rPr>
          <w:rFonts w:hint="eastAsia"/>
          <w:lang w:eastAsia="zh-CN"/>
        </w:rPr>
        <w:t>学生的性知识水平通常较高，毕竟课程和氛围相对开放；而</w:t>
      </w:r>
      <w:r>
        <w:rPr>
          <w:rFonts w:hint="eastAsia"/>
          <w:b/>
          <w:bCs/>
          <w:lang w:eastAsia="zh-CN"/>
        </w:rPr>
        <w:t>高职院校</w:t>
      </w:r>
      <w:r>
        <w:rPr>
          <w:rFonts w:hint="eastAsia"/>
          <w:lang w:eastAsia="zh-CN"/>
        </w:rPr>
        <w:t>或偏远地区高校，性教育可能相对缺乏，很多学生主要靠互联网自行了解，其中难免存在误区。调查显示</w:t>
      </w:r>
      <w:r>
        <w:rPr>
          <w:rFonts w:hint="eastAsia"/>
          <w:b/>
          <w:bCs/>
          <w:lang w:eastAsia="zh-CN"/>
        </w:rPr>
        <w:t>仅66.8%大学生每次性行为都会采取避孕措施</w:t>
      </w:r>
      <w:r>
        <w:rPr>
          <w:rFonts w:hint="eastAsia"/>
          <w:lang w:eastAsia="zh-CN"/>
        </w:rPr>
        <w:t>，有</w:t>
      </w:r>
      <w:r>
        <w:rPr>
          <w:rFonts w:hint="eastAsia"/>
          <w:b/>
          <w:bCs/>
          <w:lang w:eastAsia="zh-CN"/>
        </w:rPr>
        <w:t>3.46%从不避孕</w:t>
      </w:r>
      <w:hyperlink r:id="rId421" w:anchor=":~:text=%5BPDF%5D%20%E4%B8%8A%E6%B5%B7%E5%9C%A8%E6%A0%A1%E5%A4%A7%E5%AD%A6%E7%94%9F%E9%81%BF%E5%AD%95%E5%8F%8A%E5%AE%89%E5%85%A8%E6%80%A7%E8%A1%8C%E4%B8%BA%E8%AE%A4%E7%9F%A5%E8%B0%83%E6%9F%A5%2A%20,%EF%BC%9B%E5%AE%89%E5%85%A8%E5%A5%97%E6%95%B4%E4%BD%93%E7%9F%A5%E6%99%93%E7%8E%87%EF%BC%88">
        <w:r>
          <w:rPr>
            <w:rStyle w:val="af"/>
            <w:lang w:eastAsia="zh-CN"/>
          </w:rPr>
          <w:t>[115]</w:t>
        </w:r>
      </w:hyperlink>
      <w:r>
        <w:rPr>
          <w:rFonts w:hint="eastAsia"/>
          <w:lang w:eastAsia="zh-CN"/>
        </w:rPr>
        <w:t>。避孕意识在重点院校和普通院校也有差异，一项对上海7校的研究发现，首次性行为避孕率本科生52.4%，坚持每次避孕的仅30.9%</w:t>
      </w:r>
      <w:hyperlink r:id="rId422" w:anchor=":~:text=,%E6%B1%82%E7%9B%AE%E5%89%8D">
        <w:r>
          <w:rPr>
            <w:rStyle w:val="af"/>
            <w:lang w:eastAsia="zh-CN"/>
          </w:rPr>
          <w:t>[116]</w:t>
        </w:r>
      </w:hyperlink>
      <w:r>
        <w:rPr>
          <w:rFonts w:hint="eastAsia"/>
          <w:lang w:eastAsia="zh-CN"/>
        </w:rPr>
        <w:t>。这说明即便在大城市名校，青年人避孕意识仍不足。这与家庭和学校教育都不足有关。但一些学校正努力改变，比如</w:t>
      </w:r>
      <w:r>
        <w:rPr>
          <w:rFonts w:hint="eastAsia"/>
          <w:b/>
          <w:bCs/>
          <w:lang w:eastAsia="zh-CN"/>
        </w:rPr>
        <w:t>北京大学</w:t>
      </w:r>
      <w:r>
        <w:rPr>
          <w:rFonts w:hint="eastAsia"/>
          <w:lang w:eastAsia="zh-CN"/>
        </w:rPr>
        <w:t>在新生健康课中特别讲授避孕知识和性边界尊重，</w:t>
      </w:r>
      <w:r>
        <w:rPr>
          <w:rFonts w:hint="eastAsia"/>
          <w:b/>
          <w:bCs/>
          <w:lang w:eastAsia="zh-CN"/>
        </w:rPr>
        <w:t>南京大学</w:t>
      </w:r>
      <w:r>
        <w:rPr>
          <w:rFonts w:hint="eastAsia"/>
          <w:lang w:eastAsia="zh-CN"/>
        </w:rPr>
        <w:t>开设了性健康公选课，很受欢迎。</w:t>
      </w:r>
      <w:r>
        <w:rPr>
          <w:rFonts w:hint="eastAsia"/>
          <w:b/>
          <w:bCs/>
          <w:lang w:eastAsia="zh-CN"/>
        </w:rPr>
        <w:t>广东等经济特区高校</w:t>
      </w:r>
      <w:r>
        <w:rPr>
          <w:rFonts w:hint="eastAsia"/>
          <w:lang w:eastAsia="zh-CN"/>
        </w:rPr>
        <w:t>因为政府和计生协的推动，往往对性健康宣传更积极，比如中山大学曾发起大学生艾滋病防治校园行。而</w:t>
      </w:r>
      <w:r>
        <w:rPr>
          <w:rFonts w:hint="eastAsia"/>
          <w:b/>
          <w:bCs/>
          <w:lang w:eastAsia="zh-CN"/>
        </w:rPr>
        <w:t>传统保守省份</w:t>
      </w:r>
      <w:r>
        <w:rPr>
          <w:rFonts w:hint="eastAsia"/>
          <w:lang w:eastAsia="zh-CN"/>
        </w:rPr>
        <w:t>高校可能对在校发避孕套有所顾虑，导致学生获取渠道少，只能自己购买。现实中大多数高校默许学生自行解决，不特别张扬。例如</w:t>
      </w:r>
      <w:r>
        <w:rPr>
          <w:rFonts w:hint="eastAsia"/>
          <w:b/>
          <w:bCs/>
          <w:lang w:eastAsia="zh-CN"/>
        </w:rPr>
        <w:t>北航</w:t>
      </w:r>
      <w:r>
        <w:rPr>
          <w:rFonts w:hint="eastAsia"/>
          <w:lang w:eastAsia="zh-CN"/>
        </w:rPr>
        <w:t>在宿舍区安装了避孕套售卖机但不广而告之，只贴小海报提醒。</w:t>
      </w:r>
      <w:r>
        <w:rPr>
          <w:rFonts w:hint="eastAsia"/>
          <w:b/>
          <w:bCs/>
          <w:lang w:eastAsia="zh-CN"/>
        </w:rPr>
        <w:t>女生意外怀孕</w:t>
      </w:r>
      <w:r>
        <w:rPr>
          <w:rFonts w:hint="eastAsia"/>
          <w:lang w:eastAsia="zh-CN"/>
        </w:rPr>
        <w:t>在校内并非罕见现象，根据一项对全国3639名有性经历大学生的调查，女生中</w:t>
      </w:r>
      <w:r>
        <w:rPr>
          <w:rFonts w:hint="eastAsia"/>
          <w:b/>
          <w:bCs/>
          <w:lang w:eastAsia="zh-CN"/>
        </w:rPr>
        <w:t>10.1%有过怀孕经历</w:t>
      </w:r>
      <w:r>
        <w:rPr>
          <w:rFonts w:hint="eastAsia"/>
          <w:lang w:eastAsia="zh-CN"/>
        </w:rPr>
        <w:t>，男生</w:t>
      </w:r>
      <w:r>
        <w:rPr>
          <w:rFonts w:hint="eastAsia"/>
          <w:b/>
          <w:bCs/>
          <w:lang w:eastAsia="zh-CN"/>
        </w:rPr>
        <w:t>11.8%曾使对方怀孕</w:t>
      </w:r>
      <w:hyperlink r:id="rId423" w:anchor=":~:text=%E5%A4%A7%E5%AD%A6%E7%94%9F%E6%80%A7%E6%95%99%E8%82%B2%E5%AD%98%E5%9C%A8%E7%9F%AD%E6%9D%BF%20%E3%80%8A%E6%8A%A5%E5%91%8A%E3%80%8B%E6%8C%87%E5%87%BA%EF%BC%8C%E4%BB%A4%E4%BA%BA%E6%8B%85%E5%BF%A7%E7%9A%84%E6%98%AF%EF%BC%8C%E5%9C%A8%E6%9C%89%E8%BF%87%E6%80%A7%E8%A1%8C%E4%B8%BA%E7%9A%843639%E5%90%8D%E8%B0%83%E6%9F%A5%E5%AF%B9%E8%B1%A1%E4%B8%AD%EF%BC%8C16.4">
        <w:r>
          <w:rPr>
            <w:rStyle w:val="af"/>
            <w:lang w:eastAsia="zh-CN"/>
          </w:rPr>
          <w:t>[117]</w:t>
        </w:r>
      </w:hyperlink>
      <w:r>
        <w:rPr>
          <w:rFonts w:hint="eastAsia"/>
          <w:lang w:eastAsia="zh-CN"/>
        </w:rPr>
        <w:t>。这反映在一些学校里，每年都有人流发生。不少高校已经正视这个问题，建立善后机制，比如</w:t>
      </w:r>
      <w:r>
        <w:rPr>
          <w:rFonts w:hint="eastAsia"/>
          <w:b/>
          <w:bCs/>
          <w:lang w:eastAsia="zh-CN"/>
        </w:rPr>
        <w:t>中南财经政法大学</w:t>
      </w:r>
      <w:r>
        <w:rPr>
          <w:rFonts w:hint="eastAsia"/>
          <w:lang w:eastAsia="zh-CN"/>
        </w:rPr>
        <w:t>要求校医院对每例来就诊人流的女生登记并提供后续随访关怀，以免反复。</w:t>
      </w:r>
      <w:r>
        <w:rPr>
          <w:rFonts w:hint="eastAsia"/>
          <w:b/>
          <w:bCs/>
          <w:lang w:eastAsia="zh-CN"/>
        </w:rPr>
        <w:t>性病防治</w:t>
      </w:r>
      <w:r>
        <w:rPr>
          <w:rFonts w:hint="eastAsia"/>
          <w:lang w:eastAsia="zh-CN"/>
        </w:rPr>
        <w:t>方面，不同院校差异更大：</w:t>
      </w:r>
      <w:r>
        <w:rPr>
          <w:rFonts w:hint="eastAsia"/>
          <w:b/>
          <w:bCs/>
          <w:lang w:eastAsia="zh-CN"/>
        </w:rPr>
        <w:t>沿海开放城市高校</w:t>
      </w:r>
      <w:r>
        <w:rPr>
          <w:rFonts w:hint="eastAsia"/>
          <w:lang w:eastAsia="zh-CN"/>
        </w:rPr>
        <w:t>HIV感染学生比例近年上升较快，部分高校甚至每年都有数例新发，对此如广州、成都等地高校联动疾控中心在校内定期组织</w:t>
      </w:r>
      <w:r>
        <w:rPr>
          <w:rFonts w:hint="eastAsia"/>
          <w:lang w:eastAsia="zh-CN"/>
        </w:rPr>
        <w:lastRenderedPageBreak/>
        <w:t>匿名艾滋检测；而一些内陆高校尚未觉察严重性，检测服务滞后。如果学生属于LGBTQ群体，感染风险相对高但往往隐蔽，学校需要更细腻工作。在这点上，有</w:t>
      </w:r>
      <w:r>
        <w:rPr>
          <w:rFonts w:hint="eastAsia"/>
          <w:b/>
          <w:bCs/>
          <w:lang w:eastAsia="zh-CN"/>
        </w:rPr>
        <w:t>先锋高校</w:t>
      </w:r>
      <w:r>
        <w:rPr>
          <w:rFonts w:hint="eastAsia"/>
          <w:lang w:eastAsia="zh-CN"/>
        </w:rPr>
        <w:t>如首都高校已经建立“一对一同志人群艾滋干预网络”，更多高校还在起步。</w:t>
      </w:r>
      <w:r>
        <w:rPr>
          <w:rFonts w:hint="eastAsia"/>
          <w:b/>
          <w:bCs/>
          <w:lang w:eastAsia="zh-CN"/>
        </w:rPr>
        <w:t>性骚扰防范</w:t>
      </w:r>
      <w:r>
        <w:rPr>
          <w:rFonts w:hint="eastAsia"/>
          <w:lang w:eastAsia="zh-CN"/>
        </w:rPr>
        <w:t>领域，各校执行力度也有别。顶尖名校如清华北大成立了反性骚扰工作组，有明确调查程序和保护机制；而一些学校可能仅在文件层面提出原则，具体执行尚在磨合。不过随着教育部要求明晰，各校差异会缩小。总的来说，性教育和避孕观念在理想状态下应是统一且良好的，但现实校际、地区、人群差异明显，学生在这方面要主动学习，不可完全依赖校方“喂到嘴边”。在校园里，无论何校，都建议以</w:t>
      </w:r>
      <w:r>
        <w:rPr>
          <w:rFonts w:hint="eastAsia"/>
          <w:b/>
          <w:bCs/>
          <w:lang w:eastAsia="zh-CN"/>
        </w:rPr>
        <w:t>科学态度</w:t>
      </w:r>
      <w:r>
        <w:rPr>
          <w:rFonts w:hint="eastAsia"/>
          <w:lang w:eastAsia="zh-CN"/>
        </w:rPr>
        <w:t>对待性健康，该保护的保护，该拒绝的拒绝，善待自己和他人的身心。</w:t>
      </w:r>
    </w:p>
    <w:p w14:paraId="425C6379" w14:textId="77777777" w:rsidR="004056A9" w:rsidRDefault="004056A9" w:rsidP="004056A9">
      <w:pPr>
        <w:pStyle w:val="a0"/>
        <w:rPr>
          <w:lang w:eastAsia="zh-CN"/>
        </w:rPr>
      </w:pPr>
      <w:r>
        <w:rPr>
          <w:rFonts w:hint="eastAsia"/>
          <w:b/>
          <w:bCs/>
          <w:lang w:eastAsia="zh-CN"/>
        </w:rPr>
        <w:t>婚恋观差异与婚育支持：</w:t>
      </w:r>
      <w:r>
        <w:rPr>
          <w:lang w:eastAsia="zh-CN"/>
        </w:rPr>
        <w:t xml:space="preserve"> </w:t>
      </w:r>
      <w:r>
        <w:rPr>
          <w:rFonts w:hint="eastAsia"/>
          <w:lang w:eastAsia="zh-CN"/>
        </w:rPr>
        <w:t>不同高校学生的婚恋态度可能受学校类型和环境影响。</w:t>
      </w:r>
      <w:r>
        <w:rPr>
          <w:rFonts w:hint="eastAsia"/>
          <w:b/>
          <w:bCs/>
          <w:lang w:eastAsia="zh-CN"/>
        </w:rPr>
        <w:t>研究型大学</w:t>
      </w:r>
      <w:r>
        <w:rPr>
          <w:rFonts w:hint="eastAsia"/>
          <w:lang w:eastAsia="zh-CN"/>
        </w:rPr>
        <w:t>学生普遍倾向于晚婚晚育，许多人计划读研读博甚至出国，婚育时间推后。像某些顶尖高校女生本硕连读到25岁还未考虑结婚并不罕见。这些学校应届毕业生中“毕婚族”（毕业即结婚）的比例很小，更多人选择事业稳定后再谈婚论嫁。与之对照，</w:t>
      </w:r>
      <w:r>
        <w:rPr>
          <w:rFonts w:hint="eastAsia"/>
          <w:b/>
          <w:bCs/>
          <w:lang w:eastAsia="zh-CN"/>
        </w:rPr>
        <w:t>地方普通高校</w:t>
      </w:r>
      <w:r>
        <w:rPr>
          <w:rFonts w:hint="eastAsia"/>
          <w:lang w:eastAsia="zh-CN"/>
        </w:rPr>
        <w:t>或高职学生一毕业就结婚的比例相对高一些，因为他们更早步入社会、考虑现实。前文例子提到调查中</w:t>
      </w:r>
      <w:r>
        <w:rPr>
          <w:rFonts w:hint="eastAsia"/>
          <w:b/>
          <w:bCs/>
          <w:lang w:eastAsia="zh-CN"/>
        </w:rPr>
        <w:t>超7成学生认为大学期间解决生育有利于就业</w:t>
      </w:r>
      <w:hyperlink r:id="rId424" w:anchor=":~:text=%E4%B8%8A%E5%91%A8%E4%BA%94%EF%BC%8C%E6%88%91%E4%BB%AC%E9%9A%8F%E6%9C%BA%E6%8A%BD%E5%8F%96%E4%BA%86%E6%9D%AD%E5%9F%8E%E6%9F%90%E9%AB%98%E6%A0%A1%E6%9C%AC%E7%A7%91%E7%9A%84%E4%B8%80%E4%B8%AA%E7%8F%AD%E7%BA%A7%EF%BC%8C%E5%81%9A%E4%BA%86%E4%B8%80%E4%BB%BD%E5%85%B3%E4%BA%8E%E2%80%9C%E5%9C%A8%E6%A0%A1%E5%A4%A7%E5%AD%A6%E7%94%9F%E7%BB%93%E5%A9%9A%E7%94%9F%E5%AD%90%E2%80%9D%E7%9A%84%E9%97%AE%E5%8D%B7%E8%B0%83%E6%9F%A5%EF%BC%8C%E7%8F%AD%E4%B8%8A%E5%85%B141%E5%90%8D%E5%AD%A6%E7%94%9F%E3%80%82">
        <w:r>
          <w:rPr>
            <w:rStyle w:val="af"/>
            <w:lang w:eastAsia="zh-CN"/>
          </w:rPr>
          <w:t>[118]</w:t>
        </w:r>
      </w:hyperlink>
      <w:r>
        <w:rPr>
          <w:rFonts w:hint="eastAsia"/>
          <w:lang w:eastAsia="zh-CN"/>
        </w:rPr>
        <w:t>——这一观念在部分高校学生中很有市场，特别是女生为避免职场歧视，希望先结婚生子再就业。但在名校学生中，这种想法较少，因为她们有信心就业凭实力。近年来不少</w:t>
      </w:r>
      <w:r>
        <w:rPr>
          <w:rFonts w:hint="eastAsia"/>
          <w:b/>
          <w:bCs/>
          <w:lang w:eastAsia="zh-CN"/>
        </w:rPr>
        <w:t>硕博群体</w:t>
      </w:r>
      <w:r>
        <w:rPr>
          <w:rFonts w:hint="eastAsia"/>
          <w:lang w:eastAsia="zh-CN"/>
        </w:rPr>
        <w:t>存在“两难”：继续深造怕年龄大结婚难，不深造又不甘心。不同学校导师态度也不同：一些导师（尤其女导师）会支持研博生适时结婚生子，帮助协调学业；而有的导师则暗示学生不要在校怀孕。高校政策现在倾向支持学生平衡家庭与学业，如</w:t>
      </w:r>
      <w:r>
        <w:rPr>
          <w:rFonts w:hint="eastAsia"/>
          <w:b/>
          <w:bCs/>
          <w:lang w:eastAsia="zh-CN"/>
        </w:rPr>
        <w:t>清华大学</w:t>
      </w:r>
      <w:r>
        <w:rPr>
          <w:rFonts w:hint="eastAsia"/>
          <w:lang w:eastAsia="zh-CN"/>
        </w:rPr>
        <w:t>就有已婚博士生夫妻宿舍，一起读博还能一起申请校内廉租房，这在国内尚属少数例子。</w:t>
      </w:r>
      <w:r>
        <w:rPr>
          <w:rFonts w:hint="eastAsia"/>
          <w:b/>
          <w:bCs/>
          <w:lang w:eastAsia="zh-CN"/>
        </w:rPr>
        <w:t>已婚已育学生比例</w:t>
      </w:r>
      <w:r>
        <w:rPr>
          <w:rFonts w:hint="eastAsia"/>
          <w:lang w:eastAsia="zh-CN"/>
        </w:rPr>
        <w:t>在一般高校极低，但</w:t>
      </w:r>
      <w:r>
        <w:rPr>
          <w:rFonts w:hint="eastAsia"/>
          <w:b/>
          <w:bCs/>
          <w:lang w:eastAsia="zh-CN"/>
        </w:rPr>
        <w:t>民族院校</w:t>
      </w:r>
      <w:r>
        <w:rPr>
          <w:rFonts w:hint="eastAsia"/>
          <w:lang w:eastAsia="zh-CN"/>
        </w:rPr>
        <w:t>情况特殊：如西部某些民族大学女生大学期间结婚习俗更多见（与民族文化早婚相关），学校对她们婚育支持需求更大一些，可能出台具体管理办法照顾。</w:t>
      </w:r>
      <w:r>
        <w:rPr>
          <w:rFonts w:hint="eastAsia"/>
          <w:b/>
          <w:bCs/>
          <w:lang w:eastAsia="zh-CN"/>
        </w:rPr>
        <w:t>性别不同</w:t>
      </w:r>
      <w:r>
        <w:rPr>
          <w:rFonts w:hint="eastAsia"/>
          <w:lang w:eastAsia="zh-CN"/>
        </w:rPr>
        <w:t>：女大学生对婚育压力感受更深，因为涉及身体和机遇。例如某名校曾有本科女生休学两年生二胎的新闻</w:t>
      </w:r>
      <w:hyperlink r:id="rId425" w:anchor=":~:text=%E6%9D%AD%E5%B7%9E%E5%A4%A7%E4%B8%89%E5%A5%B3%E7%94%9F%E6%80%80%E5%AD%95%E7%94%9F%E5%AD%90%E4%BC%91%E5%AD%A6%E4%B8%A4%E5%B9%B4%E5%90%8E%E4%B8%8D%E5%BE%97%E4%B8%8D%E9%80%89%E6%8B%A9%E9%80%80%E5%AD%A6%20%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20">
        <w:r>
          <w:rPr>
            <w:rStyle w:val="af"/>
            <w:lang w:eastAsia="zh-CN"/>
          </w:rPr>
          <w:t>[119]</w:t>
        </w:r>
      </w:hyperlink>
      <w:r>
        <w:rPr>
          <w:rFonts w:hint="eastAsia"/>
          <w:lang w:eastAsia="zh-CN"/>
        </w:rPr>
        <w:t>，说明政策允许但对学业影响明显。男生一般不会因为婚育中断学业，但也可能为经济担忧不愿早婚。校际对比来看，总体社会趋势是</w:t>
      </w:r>
      <w:r>
        <w:rPr>
          <w:rFonts w:hint="eastAsia"/>
          <w:b/>
          <w:bCs/>
          <w:lang w:eastAsia="zh-CN"/>
        </w:rPr>
        <w:t>婚育延迟</w:t>
      </w:r>
      <w:r>
        <w:rPr>
          <w:rFonts w:hint="eastAsia"/>
          <w:lang w:eastAsia="zh-CN"/>
        </w:rPr>
        <w:t>，无论哪所高校，90后、00后比起70后、80后大学生普遍结婚要晚、甚至不婚意愿高</w:t>
      </w:r>
      <w:hyperlink r:id="rId426" w:anchor=":~:text=match%20at%20L190%20%E5%85%B6%E6%AC%A1%EF%BC%8C%E4%B8%BA%E5%85%B3%E7%B3%BB%E6%9D%BE%E7%BB%91%EF%BC%8C%E9%99%8D%E4%BD%8E%E5%AF%B9%E7%A4%BE%E4%BA%A4%E7%9A%84%E6%9C%9F%E5%BE%85%E3%80%82%E5%9F%BA%E4%BA%8E%E5%85%A8%E5%9B%BD32282%E4%BB%BD%E5%A4%A7%E5%AD%A6%E7%94%9F%E6%81%8B%E7%88%B1%E3%80%81%E5%A9%9A%E5%A7%BB%E5%92%8C%E7%94%9F%E8%82%B2%E8%A7%82%E5%BF%B5%E8%B0%83%E6%9F%A5%E9%97%AE%E5%8D%B7%E6%95%B0%E6%8D%AE%E6%A0%B7%E6%9C%AC%EF%BC%8C%E9%A6%96%E9%83%BD%E7%BB%8F%E6%B5%8E%E8%B4%B8%E6%98%93%E5%A4%A7%E5%AD%A6%E5%8A%B3%E5%8A%A8%E7%BB%8F%E6%B5%8E%E5%AD%A6%E9%99%A2%E8%8C%85%E5%80%AC%E5%BD%A6%E6%95%99%E6%8E%88%E5%9B%A2%E9%98%9F%E5%88%86%E6%9E%90%E5%8F%91%E7%8E%B0%EF%BC%8C53.8%206,%E4%BA%BA%E7%94%9F%E3%80%82%E5%BD%93%E5%A4%A7%E5%AD%A6%E7%94%9F%E5%B8%A6%E7%9D%80%E5%8A%9F%E5%88%A9%E5%BF%83%E5%8E%BB%E4%BA%A4%E5%8F%8B%E6%97%B6%EF%BC%8C%E7%BB%93%E6%9E%9C%E5%BE%80%E5%BE%80%E9%80%82%E5%BE%97%E5%85%B6%E5%8F%8D%E3%80%82%E8%BF%87%E9%AB%98%E7%9A%84%E6%9C%9F%E5%BE%85%E4%B9%9F%E4%BC%9A%E8%AE%A9%E5%BC%82%E6%80%A7%E4%BA%A7%E7%94%9F%E5%8E%8B%E5%8A%9B%E3%80%81%E6%9C%9B%E8%80%8C%E5%8D%B4%E6%AD%A5%E3%80%82%E7%9C%9F%E6%AD%A3%E8%88%92%E6%9C%8D%E7%9A%84%E5%85%B3%E7%B3%BB%E6%98%AF%E6%9D%BE%E5%BC%9B%E7%9A%84%E3%80%81%E6%9C%89%E8%BE%B9%E7%95%8C%E7%9A%84%EF%BC%8C%E8%A6%81%E5%AD%A6%E4%BC%9A%E6%9B%B4%E5%A4%9A%E5%8E%BB%E5%85%B3%E6%B3%A8%E5%BD%93%E4%B8%8B%E7%9A%84%E6%84%9F%E5%8F%97%E4%B8%8E%E5%85%B1%E9%B8%A3%E3%80%82">
        <w:r>
          <w:rPr>
            <w:rStyle w:val="af"/>
            <w:lang w:eastAsia="zh-CN"/>
          </w:rPr>
          <w:t>[114]</w:t>
        </w:r>
      </w:hyperlink>
      <w:r>
        <w:rPr>
          <w:rFonts w:hint="eastAsia"/>
          <w:lang w:eastAsia="zh-CN"/>
        </w:rPr>
        <w:t>。这种观念变化使校园里结婚生子的案例依然不多，但起码如今学生有这个自由而无惩罚风险，这是进步。高校也在观念上适应，比如学生工作者不再视谈婚论嫁为洪水猛兽，而是提供客观咨询：婚姻法知识、产假政策等。还有些高校校友会推出“校友鹊桥”项目，帮助毕业未婚校友联谊，这也反映大学在关心学生婚恋。差异在于，有的学校更传统（辅导员仍劝导本科期间别忙结婚），有的学校更开放（为学生举办集体婚礼，比如重庆大学曾给校内新人办婚礼）。但无论如何，法律法规已确保高校不会干涉或阻挠成年学生婚育。对当前大学生而言，更大的影响差异来自个人和家庭观念。</w:t>
      </w:r>
      <w:r>
        <w:rPr>
          <w:rFonts w:hint="eastAsia"/>
          <w:b/>
          <w:bCs/>
          <w:lang w:eastAsia="zh-CN"/>
        </w:rPr>
        <w:t>家庭保守</w:t>
      </w:r>
      <w:r>
        <w:rPr>
          <w:rFonts w:hint="eastAsia"/>
          <w:lang w:eastAsia="zh-CN"/>
        </w:rPr>
        <w:t>的学生可能即便学校允许恋爱也不敢越雷池，而</w:t>
      </w:r>
      <w:r>
        <w:rPr>
          <w:rFonts w:hint="eastAsia"/>
          <w:b/>
          <w:bCs/>
          <w:lang w:eastAsia="zh-CN"/>
        </w:rPr>
        <w:t>家庭开明</w:t>
      </w:r>
      <w:r>
        <w:rPr>
          <w:rFonts w:hint="eastAsia"/>
          <w:lang w:eastAsia="zh-CN"/>
        </w:rPr>
        <w:t>的学生更能大胆追求爱情。这些并非校方能决定，但学校的责任是创造一个</w:t>
      </w:r>
      <w:r>
        <w:rPr>
          <w:rFonts w:hint="eastAsia"/>
          <w:b/>
          <w:bCs/>
          <w:lang w:eastAsia="zh-CN"/>
        </w:rPr>
        <w:t>尊重多元选择</w:t>
      </w:r>
      <w:r>
        <w:rPr>
          <w:rFonts w:hint="eastAsia"/>
          <w:lang w:eastAsia="zh-CN"/>
        </w:rPr>
        <w:t>的环境。各校在这点上差异正逐步</w:t>
      </w:r>
      <w:r>
        <w:rPr>
          <w:rFonts w:hint="eastAsia"/>
          <w:lang w:eastAsia="zh-CN"/>
        </w:rPr>
        <w:lastRenderedPageBreak/>
        <w:t>缩小，谁也不能再搞“禁令”，否则会舆论翻车。可见校园情感婚育领域已从过去的</w:t>
      </w:r>
      <w:r>
        <w:rPr>
          <w:rFonts w:hint="eastAsia"/>
          <w:b/>
          <w:bCs/>
          <w:lang w:eastAsia="zh-CN"/>
        </w:rPr>
        <w:t>管制型</w:t>
      </w:r>
      <w:r>
        <w:rPr>
          <w:rFonts w:hint="eastAsia"/>
          <w:lang w:eastAsia="zh-CN"/>
        </w:rPr>
        <w:t>向</w:t>
      </w:r>
      <w:r>
        <w:rPr>
          <w:rFonts w:hint="eastAsia"/>
          <w:b/>
          <w:bCs/>
          <w:lang w:eastAsia="zh-CN"/>
        </w:rPr>
        <w:t>支持服务型</w:t>
      </w:r>
      <w:r>
        <w:rPr>
          <w:rFonts w:hint="eastAsia"/>
          <w:lang w:eastAsia="zh-CN"/>
        </w:rPr>
        <w:t>转变，不同学校差的只是服务水准，而不是自由程度。</w:t>
      </w:r>
    </w:p>
    <w:p w14:paraId="6D60F438" w14:textId="77777777" w:rsidR="004056A9" w:rsidRDefault="004056A9" w:rsidP="004056A9">
      <w:pPr>
        <w:pStyle w:val="3"/>
      </w:pPr>
      <w:bookmarkStart w:id="47" w:name="适用性说明与失效情形-4"/>
      <w:bookmarkEnd w:id="46"/>
      <w:r>
        <w:rPr>
          <w:rFonts w:hint="eastAsia"/>
        </w:rPr>
        <w:t>适用性说明与失效情形</w:t>
      </w:r>
    </w:p>
    <w:p w14:paraId="3B85EB53" w14:textId="77777777" w:rsidR="004056A9" w:rsidRDefault="004056A9" w:rsidP="004056A9">
      <w:pPr>
        <w:pStyle w:val="FirstParagraph"/>
        <w:rPr>
          <w:lang w:eastAsia="zh-CN"/>
        </w:rPr>
      </w:pPr>
      <w:r>
        <w:rPr>
          <w:rFonts w:hint="eastAsia"/>
          <w:b/>
          <w:bCs/>
        </w:rPr>
        <w:t>适用范围：</w:t>
      </w:r>
      <w:r>
        <w:t xml:space="preserve"> </w:t>
      </w:r>
      <w:r>
        <w:rPr>
          <w:rFonts w:hint="eastAsia"/>
        </w:rPr>
        <w:t>本章内容所依据的政策法规（如教育部2005年新规、2017年《反家庭暴力法》等）在</w:t>
      </w:r>
      <w:r>
        <w:rPr>
          <w:rFonts w:hint="eastAsia"/>
          <w:b/>
          <w:bCs/>
        </w:rPr>
        <w:t>中国大陆所有高校</w:t>
      </w:r>
      <w:r>
        <w:rPr>
          <w:rFonts w:hint="eastAsia"/>
        </w:rPr>
        <w:t>通用（Evidence</w:t>
      </w:r>
      <w:r>
        <w:t xml:space="preserve"> Level </w:t>
      </w:r>
      <w:r>
        <w:rPr>
          <w:rFonts w:hint="eastAsia"/>
        </w:rPr>
        <w:t>A）。因此关于校园恋爱婚育的权利和禁令解除，适用于全国各地高校。</w:t>
      </w:r>
      <w:r>
        <w:rPr>
          <w:rFonts w:hint="eastAsia"/>
          <w:lang w:eastAsia="zh-CN"/>
        </w:rPr>
        <w:t>情感和亲密关系建议部分为普遍的心理学和伦理常识，对</w:t>
      </w:r>
      <w:r>
        <w:rPr>
          <w:rFonts w:hint="eastAsia"/>
          <w:b/>
          <w:bCs/>
          <w:lang w:eastAsia="zh-CN"/>
        </w:rPr>
        <w:t>本专科生、研究生</w:t>
      </w:r>
      <w:r>
        <w:rPr>
          <w:rFonts w:hint="eastAsia"/>
          <w:lang w:eastAsia="zh-CN"/>
        </w:rPr>
        <w:t>皆有裨益。需要注意，如果读者在</w:t>
      </w:r>
      <w:r>
        <w:rPr>
          <w:rFonts w:hint="eastAsia"/>
          <w:b/>
          <w:bCs/>
          <w:lang w:eastAsia="zh-CN"/>
        </w:rPr>
        <w:t>港澳台或海外高校</w:t>
      </w:r>
      <w:r>
        <w:rPr>
          <w:rFonts w:hint="eastAsia"/>
          <w:lang w:eastAsia="zh-CN"/>
        </w:rPr>
        <w:t>，当地对于在校生婚恋的规范可能不同（如国外大学生结婚生子更常见且学校不干预丝毫；某些宗教背景学校对婚前性行为有校规限制）。本章基于大陆环境撰写，他境读者请参考当地法律和校纪。</w:t>
      </w:r>
      <w:r>
        <w:rPr>
          <w:rFonts w:hint="eastAsia"/>
          <w:b/>
          <w:bCs/>
          <w:lang w:eastAsia="zh-CN"/>
        </w:rPr>
        <w:t>适用对象层次</w:t>
      </w:r>
      <w:r>
        <w:rPr>
          <w:rFonts w:hint="eastAsia"/>
          <w:lang w:eastAsia="zh-CN"/>
        </w:rPr>
        <w:t>：无论是985名校学生还是高职学生，恋爱与性健康方面面临的生理心理规律一致，因此本章原则都适用。但对少数</w:t>
      </w:r>
      <w:r>
        <w:rPr>
          <w:rFonts w:hint="eastAsia"/>
          <w:b/>
          <w:bCs/>
          <w:lang w:eastAsia="zh-CN"/>
        </w:rPr>
        <w:t>未成年大学生</w:t>
      </w:r>
      <w:r>
        <w:rPr>
          <w:rFonts w:hint="eastAsia"/>
          <w:lang w:eastAsia="zh-CN"/>
        </w:rPr>
        <w:t>（有些15、16岁上大学的超常生），由于法律视角不同（未满18岁，性行为受到更严格保护），家长学校监护力度也不同，他们的婚恋自主权受限更多，此类情况本章未详细展开，因为比例极低。总体上，本章针对</w:t>
      </w:r>
      <w:r>
        <w:rPr>
          <w:rFonts w:hint="eastAsia"/>
          <w:b/>
          <w:bCs/>
          <w:lang w:eastAsia="zh-CN"/>
        </w:rPr>
        <w:t>年满18的大学生</w:t>
      </w:r>
      <w:r>
        <w:rPr>
          <w:lang w:eastAsia="zh-CN"/>
        </w:rPr>
        <w:t>。</w:t>
      </w:r>
      <w:r>
        <w:rPr>
          <w:rFonts w:hint="eastAsia"/>
          <w:b/>
          <w:bCs/>
          <w:lang w:eastAsia="zh-CN"/>
        </w:rPr>
        <w:t>已婚已育的在校生</w:t>
      </w:r>
      <w:r>
        <w:rPr>
          <w:rFonts w:hint="eastAsia"/>
          <w:lang w:eastAsia="zh-CN"/>
        </w:rPr>
        <w:t>也包括在内，他们所需的休学复学流程正是前文说明的内容。</w:t>
      </w:r>
    </w:p>
    <w:p w14:paraId="1BA1A70C" w14:textId="77777777" w:rsidR="004056A9" w:rsidRDefault="004056A9" w:rsidP="004056A9">
      <w:pPr>
        <w:pStyle w:val="a0"/>
        <w:rPr>
          <w:lang w:eastAsia="zh-CN"/>
        </w:rPr>
      </w:pPr>
      <w:r>
        <w:rPr>
          <w:rFonts w:hint="eastAsia"/>
          <w:b/>
          <w:bCs/>
          <w:lang w:eastAsia="zh-CN"/>
        </w:rPr>
        <w:t>失效情形与例外：</w:t>
      </w:r>
      <w:r>
        <w:rPr>
          <w:lang w:eastAsia="zh-CN"/>
        </w:rPr>
        <w:t xml:space="preserve"> </w:t>
      </w:r>
      <w:r>
        <w:rPr>
          <w:rFonts w:hint="eastAsia"/>
          <w:lang w:eastAsia="zh-CN"/>
        </w:rPr>
        <w:t>未来政策法律可能有进一步变动，比如</w:t>
      </w:r>
      <w:r>
        <w:rPr>
          <w:rFonts w:hint="eastAsia"/>
          <w:b/>
          <w:bCs/>
          <w:lang w:eastAsia="zh-CN"/>
        </w:rPr>
        <w:t>婚姻法</w:t>
      </w:r>
      <w:r>
        <w:rPr>
          <w:rFonts w:hint="eastAsia"/>
          <w:lang w:eastAsia="zh-CN"/>
        </w:rPr>
        <w:t>或</w:t>
      </w:r>
      <w:r>
        <w:rPr>
          <w:rFonts w:hint="eastAsia"/>
          <w:b/>
          <w:bCs/>
          <w:lang w:eastAsia="zh-CN"/>
        </w:rPr>
        <w:t>生育政策</w:t>
      </w:r>
      <w:r>
        <w:rPr>
          <w:rFonts w:hint="eastAsia"/>
          <w:lang w:eastAsia="zh-CN"/>
        </w:rPr>
        <w:t>调整。最近已取消生育数量限制，鼓励生育，那如果未来允许大学生参与更多鼓励措施，如产假延长或者现金补助，那时本章将显得未涵盖这些利好。此外，不排除国家针对低生育率出台更多校园支持，如把生育状况纳入奖学金考量（纯假设），届时应以新政为准。</w:t>
      </w:r>
      <w:r>
        <w:rPr>
          <w:rFonts w:hint="eastAsia"/>
          <w:b/>
          <w:bCs/>
          <w:lang w:eastAsia="zh-CN"/>
        </w:rPr>
        <w:t>医疗技术进步</w:t>
      </w:r>
      <w:r>
        <w:rPr>
          <w:rFonts w:hint="eastAsia"/>
          <w:lang w:eastAsia="zh-CN"/>
        </w:rPr>
        <w:t>也可能影响亲密关系——比如男性避孕新方法问世、大大降低女性避孕负担，会改变高校性教育的重点。这类变化应关注最新科普更新本章建议。</w:t>
      </w:r>
      <w:r>
        <w:rPr>
          <w:rFonts w:hint="eastAsia"/>
          <w:b/>
          <w:bCs/>
          <w:lang w:eastAsia="zh-CN"/>
        </w:rPr>
        <w:t>社会观念</w:t>
      </w:r>
      <w:r>
        <w:rPr>
          <w:rFonts w:hint="eastAsia"/>
          <w:lang w:eastAsia="zh-CN"/>
        </w:rPr>
        <w:t>也在变，比如这几年对多元性倾向的接受度在年轻人中上升，假以时日，学校或将正式承认LGBTQ学生社团或在教材中加入多元家庭内容。如果那时发生，本章关于LGBTQ的简略提及就不够，需要更多正面指导和保障。</w:t>
      </w:r>
      <w:r>
        <w:rPr>
          <w:rFonts w:hint="eastAsia"/>
          <w:b/>
          <w:bCs/>
          <w:lang w:eastAsia="zh-CN"/>
        </w:rPr>
        <w:t>极端特殊院校</w:t>
      </w:r>
      <w:r>
        <w:rPr>
          <w:rFonts w:hint="eastAsia"/>
          <w:lang w:eastAsia="zh-CN"/>
        </w:rPr>
        <w:t>不在适用范围之列：如军事院校学员有现役身份，军队条令仍不鼓励早婚，他们很多毕业后才许结婚；宗教院校可能要求学生守特定戒律。这些学校的内部规定与本章内容可能有冲突，读者若身处其间，应以所隶属体系规定为准。本章假定大多数普通高校环境。</w:t>
      </w:r>
      <w:r>
        <w:rPr>
          <w:rFonts w:hint="eastAsia"/>
          <w:b/>
          <w:bCs/>
          <w:lang w:eastAsia="zh-CN"/>
        </w:rPr>
        <w:t>个例</w:t>
      </w:r>
      <w:r>
        <w:rPr>
          <w:rFonts w:hint="eastAsia"/>
          <w:lang w:eastAsia="zh-CN"/>
        </w:rPr>
        <w:t>：个别老师或管理者的观念差异可能导致执行不一。例如某辅导员个人很保守，可能私下说学生婚前性行为“不检点”。这不代表学校政策，但会影响学生心理。因此书中虽提供政策红线，但在实际中遇到观念冲突时，学生需要灵活应对：既维护自己正当权益，又避免正面冲突。比如遇上老师以道德之名干涉个人选择，可温和表达并求助上级或法律途径。本章不能详尽穷举所有软性情况。</w:t>
      </w:r>
      <w:r>
        <w:rPr>
          <w:rFonts w:hint="eastAsia"/>
          <w:b/>
          <w:bCs/>
          <w:lang w:eastAsia="zh-CN"/>
        </w:rPr>
        <w:t>总之</w:t>
      </w:r>
      <w:r>
        <w:rPr>
          <w:rFonts w:hint="eastAsia"/>
          <w:lang w:eastAsia="zh-CN"/>
        </w:rPr>
        <w:t>，社会变迁较快的情感领域需要读者以不变应万变：法律保障底线、不违法校规的前提下，坚持理性和自尊自爱，无论外部声音如何，都要对自己的情感和身体负责。这个原则不会失效。若环境更加开放，读者拥有更大自由也别放松对责任的要求；若环境一时还保守，也应</w:t>
      </w:r>
      <w:r>
        <w:rPr>
          <w:rFonts w:hint="eastAsia"/>
          <w:lang w:eastAsia="zh-CN"/>
        </w:rPr>
        <w:lastRenderedPageBreak/>
        <w:t>守住权利底线不自我压抑。本章旨在赋能大学生在亲密关系中作出明智选择，愿所有读者在未来政策变化中依然能运用这些原则，健康幸福地度过大学时光。</w:t>
      </w:r>
    </w:p>
    <w:p w14:paraId="23922D4F" w14:textId="77777777" w:rsidR="004056A9" w:rsidRDefault="004056A9" w:rsidP="004056A9">
      <w:pPr>
        <w:pStyle w:val="3"/>
        <w:rPr>
          <w:lang w:eastAsia="zh-CN"/>
        </w:rPr>
      </w:pPr>
      <w:bookmarkStart w:id="48" w:name="情景任务-4"/>
      <w:bookmarkEnd w:id="47"/>
      <w:r>
        <w:rPr>
          <w:rFonts w:hint="eastAsia"/>
          <w:lang w:eastAsia="zh-CN"/>
        </w:rPr>
        <w:t>情景任务</w:t>
      </w:r>
    </w:p>
    <w:p w14:paraId="39E10126" w14:textId="77777777" w:rsidR="004056A9" w:rsidRDefault="004056A9" w:rsidP="004056A9">
      <w:pPr>
        <w:pStyle w:val="FirstParagraph"/>
        <w:rPr>
          <w:lang w:eastAsia="zh-CN"/>
        </w:rPr>
      </w:pPr>
      <w:r>
        <w:rPr>
          <w:rFonts w:hint="eastAsia"/>
          <w:b/>
          <w:bCs/>
          <w:lang w:eastAsia="zh-CN"/>
        </w:rPr>
        <w:t>情景1：处理异地恋困境。</w:t>
      </w:r>
      <w:r>
        <w:rPr>
          <w:lang w:eastAsia="zh-CN"/>
        </w:rPr>
        <w:t xml:space="preserve"> </w:t>
      </w:r>
      <w:r>
        <w:rPr>
          <w:rFonts w:hint="eastAsia"/>
          <w:lang w:eastAsia="zh-CN"/>
        </w:rPr>
        <w:t>大三的小严和女友是高中同学，现在两地分别上大学。最近两人常因联系不畅发生误会，小严感到异地恋越来越累，既不想分手又不知道怎么办。小严可以尝试哪些方法改善异地关系？</w:t>
      </w:r>
      <w:r>
        <w:rPr>
          <w:rFonts w:hint="eastAsia"/>
          <w:i/>
          <w:iCs/>
          <w:lang w:eastAsia="zh-CN"/>
        </w:rPr>
        <w:t>解析</w:t>
      </w:r>
      <w:r>
        <w:rPr>
          <w:lang w:eastAsia="zh-CN"/>
        </w:rPr>
        <w:t xml:space="preserve">: </w:t>
      </w:r>
      <w:r>
        <w:rPr>
          <w:rFonts w:hint="eastAsia"/>
          <w:lang w:eastAsia="zh-CN"/>
        </w:rPr>
        <w:t>异地恋需要更多</w:t>
      </w:r>
      <w:r>
        <w:rPr>
          <w:rFonts w:hint="eastAsia"/>
          <w:b/>
          <w:bCs/>
          <w:lang w:eastAsia="zh-CN"/>
        </w:rPr>
        <w:t>沟通和信任</w:t>
      </w:r>
      <w:r>
        <w:rPr>
          <w:rFonts w:hint="eastAsia"/>
          <w:lang w:eastAsia="zh-CN"/>
        </w:rPr>
        <w:t>。小严首先应和女友</w:t>
      </w:r>
      <w:r>
        <w:rPr>
          <w:rFonts w:hint="eastAsia"/>
          <w:b/>
          <w:bCs/>
          <w:lang w:eastAsia="zh-CN"/>
        </w:rPr>
        <w:t>坦诚交流</w:t>
      </w:r>
      <w:r>
        <w:rPr>
          <w:rFonts w:hint="eastAsia"/>
          <w:lang w:eastAsia="zh-CN"/>
        </w:rPr>
        <w:t>目前的想法，把自己的担忧、不安告诉对方，同时倾听她的感受。两人可共同制定一份</w:t>
      </w:r>
      <w:r>
        <w:rPr>
          <w:rFonts w:hint="eastAsia"/>
          <w:b/>
          <w:bCs/>
          <w:lang w:eastAsia="zh-CN"/>
        </w:rPr>
        <w:t>沟通约定</w:t>
      </w:r>
      <w:r>
        <w:rPr>
          <w:rFonts w:hint="eastAsia"/>
          <w:lang w:eastAsia="zh-CN"/>
        </w:rPr>
        <w:t>：例如每天至少固定一个时间视频或通话半小时，分享当天经历——规律的联系可以减少猜疑和误会。如果学习忙，可以发语音留言，哪怕只是一句“今天很累，想你”也能让对方安心。其次，学会</w:t>
      </w:r>
      <w:r>
        <w:rPr>
          <w:rFonts w:hint="eastAsia"/>
          <w:b/>
          <w:bCs/>
          <w:lang w:eastAsia="zh-CN"/>
        </w:rPr>
        <w:t>创造共同话题</w:t>
      </w:r>
      <w:r>
        <w:rPr>
          <w:rFonts w:hint="eastAsia"/>
          <w:lang w:eastAsia="zh-CN"/>
        </w:rPr>
        <w:t>：异地情侣容易生活圈子不重叠而无话可说，小严可以找一些双方都感兴趣的剧、游戏或者读同一本书，然后定期讨论心得，培养“云约会”体验。此外，应安排</w:t>
      </w:r>
      <w:r>
        <w:rPr>
          <w:rFonts w:hint="eastAsia"/>
          <w:b/>
          <w:bCs/>
          <w:lang w:eastAsia="zh-CN"/>
        </w:rPr>
        <w:t>定期见面</w:t>
      </w:r>
      <w:r>
        <w:rPr>
          <w:rFonts w:hint="eastAsia"/>
          <w:lang w:eastAsia="zh-CN"/>
        </w:rPr>
        <w:t>：哪怕月末坐火车去看她一两天，实体陪伴非常重要。提前计划每次见面要做什么，给彼此期待。若实在长期无法见，可互寄小礼物维系情感。再者，要</w:t>
      </w:r>
      <w:r>
        <w:rPr>
          <w:rFonts w:hint="eastAsia"/>
          <w:b/>
          <w:bCs/>
          <w:lang w:eastAsia="zh-CN"/>
        </w:rPr>
        <w:t>增强信任</w:t>
      </w:r>
      <w:r>
        <w:rPr>
          <w:rFonts w:hint="eastAsia"/>
          <w:lang w:eastAsia="zh-CN"/>
        </w:rPr>
        <w:t>：双方应尽量透明生活，不隐瞒交际情况，但也不能过度监控彼此，要给予对方社交自由。可约定在有人邀约异性单独吃饭时事先告知对方以免误解。关键是心态，小严需要调整心态，把异地看作考验而非负担，树立共同目标（如毕业后去同一城市）给这段关系一个希望。若尽力后仍感情变淡，那再冷静考虑去留。但在没有尝试改善之前，不应轻言放弃。通过主动作为，小严和女友有很大机会走出眼下困境，因为异地恋难在沟通，解决沟通问题就渡过了瓶颈。</w:t>
      </w:r>
    </w:p>
    <w:p w14:paraId="07F5D34B" w14:textId="77777777" w:rsidR="004056A9" w:rsidRDefault="004056A9" w:rsidP="004056A9">
      <w:pPr>
        <w:pStyle w:val="a0"/>
        <w:rPr>
          <w:lang w:eastAsia="zh-CN"/>
        </w:rPr>
      </w:pPr>
      <w:r>
        <w:rPr>
          <w:rFonts w:hint="eastAsia"/>
          <w:b/>
          <w:bCs/>
          <w:lang w:eastAsia="zh-CN"/>
        </w:rPr>
        <w:t>情景2：恋爱与学业冲突。</w:t>
      </w:r>
      <w:r>
        <w:rPr>
          <w:lang w:eastAsia="zh-CN"/>
        </w:rPr>
        <w:t xml:space="preserve"> </w:t>
      </w:r>
      <w:r>
        <w:rPr>
          <w:rFonts w:hint="eastAsia"/>
          <w:lang w:eastAsia="zh-CN"/>
        </w:rPr>
        <w:t>小雯进入大学后不久和同班男生相恋，两人感情很好但整天腻在一起，学习上都有所懈怠。期中考试两人都发挥不佳，小雯开始担心恋爱拖累学业，但又舍不得减少约会时间。小雯应该怎么办？</w:t>
      </w:r>
      <w:r>
        <w:rPr>
          <w:rFonts w:hint="eastAsia"/>
          <w:i/>
          <w:iCs/>
          <w:lang w:eastAsia="zh-CN"/>
        </w:rPr>
        <w:t>解析</w:t>
      </w:r>
      <w:r>
        <w:rPr>
          <w:lang w:eastAsia="zh-CN"/>
        </w:rPr>
        <w:t xml:space="preserve">: </w:t>
      </w:r>
      <w:r>
        <w:rPr>
          <w:rFonts w:hint="eastAsia"/>
          <w:lang w:eastAsia="zh-CN"/>
        </w:rPr>
        <w:t>小雯需要寻求</w:t>
      </w:r>
      <w:r>
        <w:rPr>
          <w:rFonts w:hint="eastAsia"/>
          <w:b/>
          <w:bCs/>
          <w:lang w:eastAsia="zh-CN"/>
        </w:rPr>
        <w:t>恋爱与学业的平衡</w:t>
      </w:r>
      <w:r>
        <w:rPr>
          <w:rFonts w:hint="eastAsia"/>
          <w:lang w:eastAsia="zh-CN"/>
        </w:rPr>
        <w:t>。首先，她可以和男友</w:t>
      </w:r>
      <w:r>
        <w:rPr>
          <w:rFonts w:hint="eastAsia"/>
          <w:b/>
          <w:bCs/>
          <w:lang w:eastAsia="zh-CN"/>
        </w:rPr>
        <w:t>一起面对</w:t>
      </w:r>
      <w:r>
        <w:rPr>
          <w:rFonts w:hint="eastAsia"/>
          <w:lang w:eastAsia="zh-CN"/>
        </w:rPr>
        <w:t>这个问题，沟通彼此对成绩的期待，相信男友也不希望两人成绩下滑。两人可以</w:t>
      </w:r>
      <w:r>
        <w:rPr>
          <w:rFonts w:hint="eastAsia"/>
          <w:b/>
          <w:bCs/>
          <w:lang w:eastAsia="zh-CN"/>
        </w:rPr>
        <w:t>制定共同学习计划</w:t>
      </w:r>
      <w:r>
        <w:rPr>
          <w:rFonts w:hint="eastAsia"/>
          <w:lang w:eastAsia="zh-CN"/>
        </w:rPr>
        <w:t>：例如晚上自习时一起去图书馆各自学习，约定学习1小时后休息交流10分钟再继续。这让约会和学习结合，实现督促又不疏远。周末约会也可以内容稍作改变：多去图书馆、求知类展览，而非仅游玩。其次，小雯应学会</w:t>
      </w:r>
      <w:r>
        <w:rPr>
          <w:rFonts w:hint="eastAsia"/>
          <w:b/>
          <w:bCs/>
          <w:lang w:eastAsia="zh-CN"/>
        </w:rPr>
        <w:t>时间管理</w:t>
      </w:r>
      <w:r>
        <w:rPr>
          <w:rFonts w:hint="eastAsia"/>
          <w:lang w:eastAsia="zh-CN"/>
        </w:rPr>
        <w:t>：可以设定每天固定时段专注学业，把手机暂时放下，相互鼓励完成作业后再谈心。她也要保持</w:t>
      </w:r>
      <w:r>
        <w:rPr>
          <w:rFonts w:hint="eastAsia"/>
          <w:b/>
          <w:bCs/>
          <w:lang w:eastAsia="zh-CN"/>
        </w:rPr>
        <w:t>个人空间</w:t>
      </w:r>
      <w:r>
        <w:rPr>
          <w:rFonts w:hint="eastAsia"/>
          <w:lang w:eastAsia="zh-CN"/>
        </w:rPr>
        <w:t>，不能完全把精力捆绑在男友上。比如有些课程可以和室友一起学习，不必所有活动都和男友一起，以免双方学业互相分心。</w:t>
      </w:r>
      <w:r>
        <w:rPr>
          <w:rFonts w:hint="eastAsia"/>
          <w:b/>
          <w:bCs/>
          <w:lang w:eastAsia="zh-CN"/>
        </w:rPr>
        <w:t>彼此激励</w:t>
      </w:r>
      <w:r>
        <w:rPr>
          <w:rFonts w:hint="eastAsia"/>
          <w:lang w:eastAsia="zh-CN"/>
        </w:rPr>
        <w:t>也是办法：可以有良性竞争，例如约定期末都拿奖学金，如一方成绩明显退步则一起少看几场电影作为“惩罚”。这样把压力转化为共同进步动力。若男友一开始不配合，小雯要</w:t>
      </w:r>
      <w:r>
        <w:rPr>
          <w:rFonts w:hint="eastAsia"/>
          <w:b/>
          <w:bCs/>
          <w:lang w:eastAsia="zh-CN"/>
        </w:rPr>
        <w:t>坚持原则</w:t>
      </w:r>
      <w:r>
        <w:rPr>
          <w:rFonts w:hint="eastAsia"/>
          <w:lang w:eastAsia="zh-CN"/>
        </w:rPr>
        <w:t>，比如晚自习时间就不要陪他出去散步。男友若爱她会理解并调整步调。爱情不应该成为拖累而应是互相成就，这一理念小雯可以和男友认真讨论。双方明确学业优先的共识后，就能互相提醒：当某人贪玩时另一个适度警醒，不至于双</w:t>
      </w:r>
      <w:r>
        <w:rPr>
          <w:rFonts w:hint="eastAsia"/>
          <w:lang w:eastAsia="zh-CN"/>
        </w:rPr>
        <w:lastRenderedPageBreak/>
        <w:t>双松懈。如果尝试后发现感情只会拉下学业，甚至影响彼此前途，那小雯要慎重考虑关系稳定性。好在大多数情况理性沟通都能改善。通过这次成绩警示，小雯和男友有机会重新规范相处模式，在保留爱情甜蜜的同时不荒废学业，实现“双赢”。</w:t>
      </w:r>
    </w:p>
    <w:p w14:paraId="7CB79878" w14:textId="77777777" w:rsidR="004056A9" w:rsidRDefault="004056A9" w:rsidP="004056A9">
      <w:pPr>
        <w:pStyle w:val="a0"/>
        <w:rPr>
          <w:lang w:eastAsia="zh-CN"/>
        </w:rPr>
      </w:pPr>
      <w:r>
        <w:rPr>
          <w:rFonts w:hint="eastAsia"/>
          <w:b/>
          <w:bCs/>
          <w:lang w:eastAsia="zh-CN"/>
        </w:rPr>
        <w:t>情景3：遭遇隐私侵犯。</w:t>
      </w:r>
      <w:r>
        <w:rPr>
          <w:lang w:eastAsia="zh-CN"/>
        </w:rPr>
        <w:t xml:space="preserve"> </w:t>
      </w:r>
      <w:r>
        <w:rPr>
          <w:rFonts w:hint="eastAsia"/>
          <w:lang w:eastAsia="zh-CN"/>
        </w:rPr>
        <w:t>大四的小夏和前男友分手不愉快，前男友怀恨在心，竟在网上发布了小夏部分私密照片（虽未涉裸照但非常亲昵的合影），并配发侮辱性文字。小夏发现后十分崩溃，觉得名誉受损，又不知如何制止对方这种行为。小夏应如何维护自己？</w:t>
      </w:r>
      <w:r>
        <w:rPr>
          <w:rFonts w:hint="eastAsia"/>
          <w:i/>
          <w:iCs/>
          <w:lang w:eastAsia="zh-CN"/>
        </w:rPr>
        <w:t>解析</w:t>
      </w:r>
      <w:r>
        <w:rPr>
          <w:lang w:eastAsia="zh-CN"/>
        </w:rPr>
        <w:t xml:space="preserve">: </w:t>
      </w:r>
      <w:r>
        <w:rPr>
          <w:rFonts w:hint="eastAsia"/>
          <w:lang w:eastAsia="zh-CN"/>
        </w:rPr>
        <w:t>这属于</w:t>
      </w:r>
      <w:r>
        <w:rPr>
          <w:rFonts w:hint="eastAsia"/>
          <w:b/>
          <w:bCs/>
          <w:lang w:eastAsia="zh-CN"/>
        </w:rPr>
        <w:t>网络暴力和隐私侵犯</w:t>
      </w:r>
      <w:r>
        <w:rPr>
          <w:rFonts w:hint="eastAsia"/>
          <w:lang w:eastAsia="zh-CN"/>
        </w:rPr>
        <w:t>，小夏需要勇敢用法律和校规武器保护自己。第一步，她应</w:t>
      </w:r>
      <w:r>
        <w:rPr>
          <w:rFonts w:hint="eastAsia"/>
          <w:b/>
          <w:bCs/>
          <w:lang w:eastAsia="zh-CN"/>
        </w:rPr>
        <w:t>固定证据</w:t>
      </w:r>
      <w:r>
        <w:rPr>
          <w:rFonts w:hint="eastAsia"/>
          <w:lang w:eastAsia="zh-CN"/>
        </w:rPr>
        <w:t>：截图保存对方发布的照片和言论链接，以防对方删除抵赖。第二步，立即向</w:t>
      </w:r>
      <w:r>
        <w:rPr>
          <w:rFonts w:hint="eastAsia"/>
          <w:b/>
          <w:bCs/>
          <w:lang w:eastAsia="zh-CN"/>
        </w:rPr>
        <w:t>学校反映</w:t>
      </w:r>
      <w:r>
        <w:rPr>
          <w:rFonts w:hint="eastAsia"/>
          <w:lang w:eastAsia="zh-CN"/>
        </w:rPr>
        <w:t>：联系辅导员或学院领导，说明情况请求帮助。高校非常重视学生声誉安全，学院会召集保卫处、学工处启动调查。如该前男友是本校学生，学校可依据学生纪律条例对其进行处理（散布他人隐私属于严重违纪，可给予记过甚至留校察看处分）。学校也可能以</w:t>
      </w:r>
      <w:r>
        <w:rPr>
          <w:rFonts w:hint="eastAsia"/>
          <w:b/>
          <w:bCs/>
          <w:lang w:eastAsia="zh-CN"/>
        </w:rPr>
        <w:t>性骚扰/性暴力预防机制</w:t>
      </w:r>
      <w:r>
        <w:rPr>
          <w:rFonts w:hint="eastAsia"/>
          <w:lang w:eastAsia="zh-CN"/>
        </w:rPr>
        <w:t>来处理，保护受害学生。第三步，同时</w:t>
      </w:r>
      <w:r>
        <w:rPr>
          <w:rFonts w:hint="eastAsia"/>
          <w:b/>
          <w:bCs/>
          <w:lang w:eastAsia="zh-CN"/>
        </w:rPr>
        <w:t>报警</w:t>
      </w:r>
      <w:r>
        <w:rPr>
          <w:rFonts w:hint="eastAsia"/>
          <w:lang w:eastAsia="zh-CN"/>
        </w:rPr>
        <w:t>：根据我国法律，未经同意传播他人私密照片、侮辱诽谤他人，都可能触犯《民法典》（隐私权、名誉权）和《治安管理处罚法》。小夏可以到公安机关报案，以</w:t>
      </w:r>
      <w:r>
        <w:rPr>
          <w:rFonts w:hint="eastAsia"/>
          <w:b/>
          <w:bCs/>
          <w:lang w:eastAsia="zh-CN"/>
        </w:rPr>
        <w:t>名誉受侵害</w:t>
      </w:r>
      <w:r>
        <w:rPr>
          <w:rFonts w:hint="eastAsia"/>
          <w:lang w:eastAsia="zh-CN"/>
        </w:rPr>
        <w:t>和</w:t>
      </w:r>
      <w:r>
        <w:rPr>
          <w:rFonts w:hint="eastAsia"/>
          <w:b/>
          <w:bCs/>
          <w:lang w:eastAsia="zh-CN"/>
        </w:rPr>
        <w:t>隐私泄露</w:t>
      </w:r>
      <w:r>
        <w:rPr>
          <w:rFonts w:hint="eastAsia"/>
          <w:lang w:eastAsia="zh-CN"/>
        </w:rPr>
        <w:t>为由，请求警察约谈警告前男友，责令删除内容。若造成严重精神伤害，可追究其诽谤或寻衅滋事责任。第四，小夏可以</w:t>
      </w:r>
      <w:r>
        <w:rPr>
          <w:rFonts w:hint="eastAsia"/>
          <w:b/>
          <w:bCs/>
          <w:lang w:eastAsia="zh-CN"/>
        </w:rPr>
        <w:t>联系网站平台</w:t>
      </w:r>
      <w:r>
        <w:rPr>
          <w:rFonts w:hint="eastAsia"/>
          <w:lang w:eastAsia="zh-CN"/>
        </w:rPr>
        <w:t>投诉，依据平台社区公约要求删除该内容并封禁发布者账号。多数网络平台有比较完善的侵权投诉通道，提供身份证明和截图即可。第五，在心理层面，小夏要明白自己是受害者，不要羞愧。可寻求心理老师支持，缓解创伤应激。让朋友家人知晓情况获得支持也很重要，不要自己硬扛。通过学校纪律、法律手段，前男友的行为一定会受到惩戒。类似案例中法院判赔精神损失的也不少见。小夏应该坚定维护自己权益，不怕闹大，因为错不在她。经历这件事后，她也要提高警惕：交往中私密资料务必小心留存，分手后及时要求对方删除敏感内容。总之，小夏通过依法处理，既能阻止对方继续侵害，也向周围人证明了自己的清白和勇敢。这是给所有大学生的警示：亲密关系结束后也应恪守道德和法律，否则必受惩罚。</w:t>
      </w:r>
    </w:p>
    <w:p w14:paraId="2A612496" w14:textId="77777777" w:rsidR="004056A9" w:rsidRDefault="004056A9" w:rsidP="004056A9">
      <w:pPr>
        <w:pStyle w:val="3"/>
      </w:pPr>
      <w:bookmarkStart w:id="49" w:name="tldr-4"/>
      <w:bookmarkEnd w:id="48"/>
      <w:r>
        <w:t>TL;DR</w:t>
      </w:r>
    </w:p>
    <w:p w14:paraId="6BC56508" w14:textId="77777777" w:rsidR="004056A9" w:rsidRDefault="004056A9" w:rsidP="004056A9">
      <w:pPr>
        <w:pStyle w:val="Compact"/>
        <w:numPr>
          <w:ilvl w:val="0"/>
          <w:numId w:val="3"/>
        </w:numPr>
        <w:rPr>
          <w:lang w:eastAsia="zh-CN"/>
        </w:rPr>
      </w:pPr>
      <w:r>
        <w:rPr>
          <w:rFonts w:hint="eastAsia"/>
          <w:b/>
          <w:bCs/>
          <w:lang w:eastAsia="zh-CN"/>
        </w:rPr>
        <w:t>大学生恋爱合法自由：</w:t>
      </w:r>
      <w:r>
        <w:rPr>
          <w:lang w:eastAsia="zh-CN"/>
        </w:rPr>
        <w:t xml:space="preserve"> </w:t>
      </w:r>
      <w:r>
        <w:rPr>
          <w:rFonts w:hint="eastAsia"/>
          <w:lang w:eastAsia="zh-CN"/>
        </w:rPr>
        <w:t>教育部明文取消了学生婚育限制</w:t>
      </w:r>
      <w:hyperlink r:id="rId427" w:anchor=":~:text=2004%E5%B9%B45%E6%9C%881%E6%97%A5%EF%BC%8C%E5%A4%A9%E6%B4%A5%E5%B8%88%E8%8C%83%E5%A4%A7%E5%AD%A6%E6%96%B0%E9%97%BB%E4%BC%A0%E6%92%AD%E5%AD%A6%E9%99%A2%E5%B9%BF%E5%91%8A%E4%B8%93%E4%B8%9A%E4%B8%89%E5%B9%B4%E7%BA%A7%E5%AD%A6%E7%94%9F%E7%8E%8B%E6%B4%8B%E5%92%8C%E5%A4%A9%E6%B4%A5%E5%A4%A7%E5%AD%A6%E5%9C%A8%E8%AF%BB%E5%8D%9A%E5%A3%AB%E7%A0%94%E7%A9%B6%E7%94%9F%E5%88%98%E8%88%AA%E5%9C%A8%E5%A4%A9%E6%B4%A5%E7%BB%93%E5%A9%9A%EF%BC%8C%E6%88%90%E4%B8%BA%E5%9B%BD%E5%86%85%E9%A6%96%E5%AF%B9%E5%9C%A8%E6%A0%A1%E5%A4%A7%E5%AD%A6%E7%94%9F%E5%A4%AB%E5%A6%BB%E3%80%82">
        <w:r>
          <w:rPr>
            <w:rStyle w:val="af"/>
            <w:lang w:eastAsia="zh-CN"/>
          </w:rPr>
          <w:t>[106]</w:t>
        </w:r>
      </w:hyperlink>
      <w:r>
        <w:rPr>
          <w:rFonts w:hint="eastAsia"/>
          <w:lang w:eastAsia="zh-CN"/>
        </w:rPr>
        <w:t>。在校谈恋爱不违规，达到法定婚龄也可依法结婚生育，学校应保留学籍支持休学产假</w:t>
      </w:r>
      <w:hyperlink r:id="rId428" w:anchor=":~: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w:r>
          <w:rPr>
            <w:rStyle w:val="af"/>
            <w:lang w:eastAsia="zh-CN"/>
          </w:rPr>
          <w:t>[109]</w:t>
        </w:r>
      </w:hyperlink>
      <w:r>
        <w:rPr>
          <w:rFonts w:hint="eastAsia"/>
          <w:lang w:eastAsia="zh-CN"/>
        </w:rPr>
        <w:t>。对待恋爱需理性成熟，切忌影响学业和身心。</w:t>
      </w:r>
      <w:r>
        <w:rPr>
          <w:rFonts w:hint="eastAsia"/>
          <w:b/>
          <w:bCs/>
          <w:lang w:eastAsia="zh-CN"/>
        </w:rPr>
        <w:t>文明交往</w:t>
      </w:r>
      <w:r>
        <w:rPr>
          <w:rFonts w:hint="eastAsia"/>
          <w:lang w:eastAsia="zh-CN"/>
        </w:rPr>
        <w:t>，避免公共场合过度亲热，更不得因情动武或纠缠不休，否则将受校纪处分。恋爱中相互尊重、平等自愿是底线，不越道德法律红线。</w:t>
      </w:r>
    </w:p>
    <w:p w14:paraId="0EC1DC3F" w14:textId="77777777" w:rsidR="004056A9" w:rsidRDefault="004056A9" w:rsidP="004056A9">
      <w:pPr>
        <w:pStyle w:val="Compact"/>
        <w:numPr>
          <w:ilvl w:val="0"/>
          <w:numId w:val="3"/>
        </w:numPr>
        <w:rPr>
          <w:lang w:eastAsia="zh-CN"/>
        </w:rPr>
      </w:pPr>
      <w:r>
        <w:rPr>
          <w:rFonts w:hint="eastAsia"/>
          <w:b/>
          <w:bCs/>
          <w:lang w:eastAsia="zh-CN"/>
        </w:rPr>
        <w:t>性健康与安全为重：</w:t>
      </w:r>
      <w:r>
        <w:rPr>
          <w:lang w:eastAsia="zh-CN"/>
        </w:rPr>
        <w:t xml:space="preserve"> </w:t>
      </w:r>
      <w:r>
        <w:rPr>
          <w:rFonts w:hint="eastAsia"/>
          <w:lang w:eastAsia="zh-CN"/>
        </w:rPr>
        <w:t>增强避孕和防病意识，使用</w:t>
      </w:r>
      <w:r>
        <w:rPr>
          <w:rFonts w:hint="eastAsia"/>
          <w:b/>
          <w:bCs/>
          <w:lang w:eastAsia="zh-CN"/>
        </w:rPr>
        <w:t>安全套</w:t>
      </w:r>
      <w:r>
        <w:rPr>
          <w:rFonts w:hint="eastAsia"/>
          <w:lang w:eastAsia="zh-CN"/>
        </w:rPr>
        <w:t>等可靠措施防止意外怀孕和性病（仅约2/3学生每次性行为采取避孕</w:t>
      </w:r>
      <w:hyperlink r:id="rId429" w:anchor=":~:text=%5BPDF%5D%20%E4%B8%8A%E6%B5%B7%E5%9C%A8%E6%A0%A1%E5%A4%A7%E5%AD%A6%E7%94%9F%E9%81%BF%E5%AD%95%E5%8F%8A%E5%AE%89%E5%85%A8%E6%80%A7%E8%A1%8C%E4%B8%BA%E8%AE%A4%E7%9F%A5%E8%B0%83%E6%9F%A5%2A%20,%EF%BC%9B%E5%AE%89%E5%85%A8%E5%A5%97%E6%95%B4%E4%BD%93%E7%9F%A5%E6%99%93%E7%8E%87%EF%BC%88">
        <w:r>
          <w:rPr>
            <w:rStyle w:val="af"/>
            <w:lang w:eastAsia="zh-CN"/>
          </w:rPr>
          <w:t>[115]</w:t>
        </w:r>
      </w:hyperlink>
      <w:r>
        <w:rPr>
          <w:rFonts w:hint="eastAsia"/>
          <w:lang w:eastAsia="zh-CN"/>
        </w:rPr>
        <w:t>）。校医院和计生部门提供匿名领取避孕用品、艾滋梅毒检测等服务，要善加利用。女生如遇意外怀孕，务必及早求助校医或正规医院，安全解决并充分休养，不要隐瞒硬扛。</w:t>
      </w:r>
      <w:r>
        <w:rPr>
          <w:rFonts w:hint="eastAsia"/>
          <w:b/>
          <w:bCs/>
          <w:lang w:eastAsia="zh-CN"/>
        </w:rPr>
        <w:t>不得侵犯他人隐</w:t>
      </w:r>
      <w:r>
        <w:rPr>
          <w:rFonts w:hint="eastAsia"/>
          <w:b/>
          <w:bCs/>
          <w:lang w:eastAsia="zh-CN"/>
        </w:rPr>
        <w:lastRenderedPageBreak/>
        <w:t>私和意愿</w:t>
      </w:r>
      <w:r>
        <w:rPr>
          <w:rFonts w:hint="eastAsia"/>
          <w:lang w:eastAsia="zh-CN"/>
        </w:rPr>
        <w:t>：发布前任私密照、强迫发生关系等是严重违法</w:t>
      </w:r>
      <w:hyperlink r:id="rId430" w:anchor=":~:text=%E5%86%92%E5%85%85%E7%86%9F%E4%BA%BA%E7%B1%BB%E9%AA%97%E5%B1%80">
        <w:r>
          <w:rPr>
            <w:rStyle w:val="af"/>
            <w:lang w:eastAsia="zh-CN"/>
          </w:rPr>
          <w:t>[120]</w:t>
        </w:r>
      </w:hyperlink>
      <w:r>
        <w:rPr>
          <w:rFonts w:hint="eastAsia"/>
          <w:lang w:eastAsia="zh-CN"/>
        </w:rPr>
        <w:t>，校园内有“零容忍”态度，一经发现依法依规处理。</w:t>
      </w:r>
    </w:p>
    <w:p w14:paraId="3E2B0593" w14:textId="77777777" w:rsidR="004056A9" w:rsidRDefault="004056A9" w:rsidP="004056A9">
      <w:pPr>
        <w:pStyle w:val="Compact"/>
        <w:numPr>
          <w:ilvl w:val="0"/>
          <w:numId w:val="3"/>
        </w:numPr>
        <w:rPr>
          <w:lang w:eastAsia="zh-CN"/>
        </w:rPr>
      </w:pPr>
      <w:r>
        <w:rPr>
          <w:rFonts w:hint="eastAsia"/>
          <w:b/>
          <w:bCs/>
          <w:lang w:eastAsia="zh-CN"/>
        </w:rPr>
        <w:t>经营亲密关系，涵养品格：</w:t>
      </w:r>
      <w:r>
        <w:rPr>
          <w:lang w:eastAsia="zh-CN"/>
        </w:rPr>
        <w:t xml:space="preserve"> </w:t>
      </w:r>
      <w:r>
        <w:rPr>
          <w:rFonts w:hint="eastAsia"/>
          <w:lang w:eastAsia="zh-CN"/>
        </w:rPr>
        <w:t>大学亲密关系既是幸福来源，也是成长磨炼。</w:t>
      </w:r>
      <w:r>
        <w:rPr>
          <w:rFonts w:hint="eastAsia"/>
          <w:b/>
          <w:bCs/>
          <w:lang w:eastAsia="zh-CN"/>
        </w:rPr>
        <w:t>沟通信任</w:t>
      </w:r>
      <w:r>
        <w:rPr>
          <w:rFonts w:hint="eastAsia"/>
          <w:lang w:eastAsia="zh-CN"/>
        </w:rPr>
        <w:t>是异地恋、校园恋爱的命脉，及时表达需求和边界才能减少误解。恋爱应与学业平衡，相互鼓励而非彼此拖累，做到爱情学业“双丰收”。失恋乃至分手并非世界末日，可通过倾诉、转移注意、咨询心理师等方式走出低谷，理性看待一段经历的结束。当人际冲突和情感纠纷发生，善用辅导员、师长的智慧调停。大学也是结交知心朋友、领悟爱与责任的时期，在友情爱情中学会换位思考和包容担当，为未来家庭和社会角色做好准备。</w:t>
      </w:r>
      <w:r>
        <w:rPr>
          <w:rFonts w:hint="eastAsia"/>
          <w:b/>
          <w:bCs/>
          <w:lang w:eastAsia="zh-CN"/>
        </w:rPr>
        <w:t>爱人先爱己，亲密而不迷失自我</w:t>
      </w:r>
      <w:r>
        <w:rPr>
          <w:rFonts w:hint="eastAsia"/>
          <w:lang w:eastAsia="zh-CN"/>
        </w:rPr>
        <w:t>——这是高校情感课题给予我们的重要作业。</w:t>
      </w:r>
    </w:p>
    <w:bookmarkEnd w:id="43"/>
    <w:bookmarkEnd w:id="49"/>
    <w:p w14:paraId="1381A415" w14:textId="77777777" w:rsidR="004056A9" w:rsidRDefault="004056A9" w:rsidP="004056A9">
      <w:r>
        <w:pict w14:anchorId="7B4EF966">
          <v:rect id="_x0000_i1034" style="width:0;height:1.5pt" o:hralign="center" o:hrstd="t" o:hr="t"/>
        </w:pict>
      </w:r>
    </w:p>
    <w:p w14:paraId="6F807EA3" w14:textId="77777777" w:rsidR="004056A9" w:rsidRDefault="004056A9" w:rsidP="004056A9">
      <w:pPr>
        <w:pStyle w:val="FirstParagraph"/>
        <w:rPr>
          <w:lang w:eastAsia="zh-CN"/>
        </w:rPr>
      </w:pPr>
      <w:hyperlink r:id="rId431" w:anchor=":~:text=%E7%AC%AC%E4%B8%80%E7%AB%A0%20%E2%80%9C%E5%8D%A1%E2%80%9D%E9%80%9A%E6%A0%A1%E5%9B%AD">
        <w:r>
          <w:rPr>
            <w:rStyle w:val="af"/>
            <w:lang w:eastAsia="zh-CN"/>
          </w:rPr>
          <w:t>[1]</w:t>
        </w:r>
      </w:hyperlink>
      <w:r>
        <w:rPr>
          <w:lang w:eastAsia="zh-CN"/>
        </w:rPr>
        <w:t xml:space="preserve"> </w:t>
      </w:r>
      <w:hyperlink r:id="rId432" w:anchor=":~:text=%E6%9D%AD%E5%B7%9E%E5%B8%88%E8%8C%83%E5%A4%A7%E5%AD%A6%E6%A0%A1%E5%9B%AD%E5%8D%A1%E6%98%AF%E6%82%A8%E7%9A%84%E6%A0%A1%E5%9B%AD%E2%80%9C%E8%BA%AB%E4%BB%BD%E8%AF%81%E2%80%9D%EF%BC%8C%E6%9B%B4%E6%98%AF%E6%82%A8%E7%95%85%E8%A1%8C%E6%A0%A1%E5%9B%AD%E7%94%9F%E6%B4%BB%E7%9A%84%E2%80%9C%E9%92%A5%E5%8C%99%E2%80%9D%E3%80%82%E4%BB%96%E9%9B%86%E6%A0%A1%E5%9B%AD%E8%BA%AB%E4%BB%BD%E8%AF%86%E5%88%AB%E3%80%81%E6%B6%88%E8%B4%B9%E5%92%8C%E5%B0%8F%E9%A2%9D%E4%BA%A4%E6%98%93%E7%AD%89%E5%8A%9F%E8%83%BD%E4%BA%8E%E4%B8%80%E8%BA%AB%EF%BC%8C%E8%AE%A9%E6%82%A8%E5%8F%AF%E4%BB%A5%E8%BD%BB%E6%9D%BE%E5%88%A9%E7%94%A8%E6%A0%A1%E5%9B%AD%E5%8D%A1%EF%BC%88%E6%88%96%E5%B8%88%E5%A4%A7e%E7%A0%81%E9%80%9A%EF%BC%89%EF%BC%8C%E4%BA%AB%E5%8F%97%20%E5%8C%85%E6%8B%AC%E9%A3%9F%E5%A0%82%E5%B0%B1%E9%A4%90%E3%80%81%E8%B6%85%E5%B8%82%E8%B4%AD%E7%89%A9%E3%80%81%E5%9B%BE%E4%B9%A6%E9%A6%86%E4%B9%A6%E7%B1%8D%E5%80%9F%E9%98%85%E3%80%81%E5%AE%BF%E8%88%8D%E5%8F%8A%E5%90%84%E7%B1%BB%E8%AE%BE%E6%96%BD%E9%97%A8%E7%A6%81%E5%87%86%E5%85%A5%E7%AD%89%E5%85%A8%E6%96%B9%E4%BD%8D%E6%9C%8D%E5%8A%A1%EF%BC%8C%20%E7%9C%9F%E6%AD%A3%E5%AE%9E%E7%8E%B0%E2%80%9C%E4%B8%80%E5%8D%A1%E5%9C%A8%E6%89%8B%EF%BC%8C%E8%B5%B0%E9%81%8D%E6%A0%A1%E5%9B%AD%E2%80%9D%E3%80%82">
        <w:r>
          <w:rPr>
            <w:rStyle w:val="af"/>
            <w:lang w:eastAsia="zh-CN"/>
          </w:rPr>
          <w:t>[2]</w:t>
        </w:r>
      </w:hyperlink>
      <w:r>
        <w:rPr>
          <w:lang w:eastAsia="zh-CN"/>
        </w:rPr>
        <w:t xml:space="preserve"> </w:t>
      </w:r>
      <w:hyperlink r:id="rId433" w:anchor=":~:text=1">
        <w:r>
          <w:rPr>
            <w:rStyle w:val="af"/>
            <w:lang w:eastAsia="zh-CN"/>
          </w:rPr>
          <w:t>[3]</w:t>
        </w:r>
      </w:hyperlink>
      <w:r>
        <w:rPr>
          <w:lang w:eastAsia="zh-CN"/>
        </w:rPr>
        <w:t xml:space="preserve"> </w:t>
      </w:r>
      <w:hyperlink r:id="rId434" w:anchor=":~:text=%E9%A6%96%E9%A1%B5%20%20,%E6%96%B0%E7%94%9F%E7%89%88">
        <w:r>
          <w:rPr>
            <w:rStyle w:val="af"/>
            <w:lang w:eastAsia="zh-CN"/>
          </w:rPr>
          <w:t>[5]</w:t>
        </w:r>
      </w:hyperlink>
      <w:r>
        <w:rPr>
          <w:lang w:eastAsia="zh-CN"/>
        </w:rPr>
        <w:t xml:space="preserve"> </w:t>
      </w:r>
      <w:hyperlink r:id="rId435" w:anchor=":~:text=Image%3A%20%E5%9B%BE%E7%89%871">
        <w:r>
          <w:rPr>
            <w:rStyle w:val="af"/>
            <w:lang w:eastAsia="zh-CN"/>
          </w:rPr>
          <w:t>[6]</w:t>
        </w:r>
      </w:hyperlink>
      <w:r>
        <w:rPr>
          <w:lang w:eastAsia="zh-CN"/>
        </w:rPr>
        <w:t xml:space="preserve"> </w:t>
      </w:r>
      <w:hyperlink r:id="rId436" w:anchor=":~:text=,%E6%95%B0%E5%AD%97%E6%A0%A1%E5%9B%AD%E6%9C%8D%E5%8A%A1%E4%B8%80%E6%9C%AC%E9%80%9A">
        <w:r>
          <w:rPr>
            <w:rStyle w:val="af"/>
            <w:lang w:eastAsia="zh-CN"/>
          </w:rPr>
          <w:t>[38]</w:t>
        </w:r>
      </w:hyperlink>
      <w:r>
        <w:rPr>
          <w:lang w:eastAsia="zh-CN"/>
        </w:rPr>
        <w:t xml:space="preserve"> </w:t>
      </w:r>
      <w:hyperlink r:id="rId437" w:anchor=":~:text=%E4%BF%A1%E6%81%AF%E5%8C%96%E6%9C%8D%E5%8A%A1%E5%AF%BC%E8%88%AA">
        <w:r>
          <w:rPr>
            <w:rStyle w:val="af"/>
            <w:lang w:eastAsia="zh-CN"/>
          </w:rPr>
          <w:t>[39]</w:t>
        </w:r>
      </w:hyperlink>
      <w:r>
        <w:rPr>
          <w:lang w:eastAsia="zh-CN"/>
        </w:rPr>
        <w:t xml:space="preserve"> </w:t>
      </w:r>
      <w:r>
        <w:rPr>
          <w:rFonts w:hint="eastAsia"/>
          <w:lang w:eastAsia="zh-CN"/>
        </w:rPr>
        <w:t>信息化服务导航(新生版)-杭州师范大学</w:t>
      </w:r>
      <w:r>
        <w:rPr>
          <w:lang w:eastAsia="zh-CN"/>
        </w:rPr>
        <w:t xml:space="preserve"> </w:t>
      </w:r>
      <w:r>
        <w:rPr>
          <w:rFonts w:hint="eastAsia"/>
          <w:lang w:eastAsia="zh-CN"/>
        </w:rPr>
        <w:t>信息中心</w:t>
      </w:r>
    </w:p>
    <w:p w14:paraId="2F871838" w14:textId="77777777" w:rsidR="004056A9" w:rsidRDefault="004056A9" w:rsidP="004056A9">
      <w:pPr>
        <w:pStyle w:val="a0"/>
      </w:pPr>
      <w:hyperlink r:id="rId438">
        <w:r>
          <w:rPr>
            <w:rStyle w:val="af"/>
          </w:rPr>
          <w:t>https://it.hznu.edu.cn/fwzn/xszn/</w:t>
        </w:r>
      </w:hyperlink>
    </w:p>
    <w:p w14:paraId="6CB8F07C" w14:textId="77777777" w:rsidR="004056A9" w:rsidRDefault="004056A9" w:rsidP="004056A9">
      <w:pPr>
        <w:pStyle w:val="a0"/>
        <w:rPr>
          <w:lang w:eastAsia="zh-CN"/>
        </w:rPr>
      </w:pPr>
      <w:hyperlink r:id="rId439" w:anchor=":~:text=%E6%95%99%E8%82%B2%E7%BD%91%E8%81%94%E9%82%A6%E8%AE%A4%E8%AF%81%E4%B8%8E%E8%B5%84%E6%BA%90%E5%85%B1%E4%BA%AB%20,%E4%BB%A5%E9%9A%8F%E6%97%B6%E9%9A%8F%E5%9C%B0%E8%AE%BF%E9%97%AE">
        <w:r>
          <w:rPr>
            <w:rStyle w:val="af"/>
            <w:lang w:eastAsia="zh-CN"/>
          </w:rPr>
          <w:t>[4]</w:t>
        </w:r>
      </w:hyperlink>
      <w:r>
        <w:rPr>
          <w:lang w:eastAsia="zh-CN"/>
        </w:rPr>
        <w:t xml:space="preserve"> </w:t>
      </w:r>
      <w:r>
        <w:rPr>
          <w:rFonts w:hint="eastAsia"/>
          <w:lang w:eastAsia="zh-CN"/>
        </w:rPr>
        <w:t>教育网联邦认证与资源共享</w:t>
      </w:r>
      <w:r>
        <w:rPr>
          <w:lang w:eastAsia="zh-CN"/>
        </w:rPr>
        <w:t xml:space="preserve"> - </w:t>
      </w:r>
      <w:r>
        <w:rPr>
          <w:rFonts w:hint="eastAsia"/>
          <w:lang w:eastAsia="zh-CN"/>
        </w:rPr>
        <w:t>信息与网络管理中心-</w:t>
      </w:r>
      <w:r>
        <w:rPr>
          <w:lang w:eastAsia="zh-CN"/>
        </w:rPr>
        <w:t xml:space="preserve"> </w:t>
      </w:r>
      <w:r>
        <w:rPr>
          <w:rFonts w:hint="eastAsia"/>
          <w:lang w:eastAsia="zh-CN"/>
        </w:rPr>
        <w:t>西华大学</w:t>
      </w:r>
    </w:p>
    <w:p w14:paraId="0DEEC494" w14:textId="77777777" w:rsidR="004056A9" w:rsidRDefault="004056A9" w:rsidP="004056A9">
      <w:pPr>
        <w:pStyle w:val="a0"/>
      </w:pPr>
      <w:hyperlink r:id="rId440">
        <w:r>
          <w:rPr>
            <w:rStyle w:val="af"/>
          </w:rPr>
          <w:t>https://nmc.xhu.edu.cn/carsi/list.htm</w:t>
        </w:r>
      </w:hyperlink>
    </w:p>
    <w:p w14:paraId="1BF81B3D" w14:textId="77777777" w:rsidR="004056A9" w:rsidRDefault="004056A9" w:rsidP="004056A9">
      <w:pPr>
        <w:pStyle w:val="a0"/>
        <w:rPr>
          <w:lang w:eastAsia="zh-CN"/>
        </w:rPr>
      </w:pPr>
      <w:hyperlink r:id="rId441" w:anchor=":~:text=%E4%B8%8A%E6%B5%B7%E5%BA%94%E7%94%A8%E6%8A%80%E6%9C%AF%E5%A4%A7%E5%AD%A6">
        <w:r>
          <w:rPr>
            <w:rStyle w:val="af"/>
            <w:lang w:eastAsia="zh-CN"/>
          </w:rPr>
          <w:t>[7]</w:t>
        </w:r>
      </w:hyperlink>
      <w:r>
        <w:rPr>
          <w:lang w:eastAsia="zh-CN"/>
        </w:rPr>
        <w:t xml:space="preserve"> </w:t>
      </w:r>
      <w:hyperlink r:id="rId442" w:anchor=":~:text=%E5%9B%BE%E4%B9%A6%E9%A6%86%E8%B4%AF%E5%BD%BB%E6%89%A7%E8%A1%8C%E2%80%9C%E8%AF%BB%E8%80%85%E4%B8%BA%E6%9C%AC%E3%80%81%E8%B4%B4%E5%BF%83%E6%9C%8D%E5%8A%A1%E3%80%81%E5%85%B1%E5%BB%BA%E5%92%8C%E8%B0%90%E2%80%9D%E7%9A%84%E5%AE%97%E6%97%A8%EF%BC%8C%E5%85%A8%E5%BF%83%E5%85%A8%E6%84%8F%E4%B8%BA%E8%AF%BB%E8%80%85%E6%9C%8D%E5%8A%A1%EF%BC%8C%E9%87%8D%E8%A7%86%E6%9C%8D%E5%8A%A1%E5%88%9B%E6%96%B0%EF%BC%8C%E9%99%A4%E6%8F%90%E4%BE%9B%E5%B8%B8%E8%A7%84%E7%9A%84%E4%B9%A6%E5%88%8A%E5%80%9F%E9%98%85%E5%A4%96%EF%BC%8C%E8%BF%98%E6%8F%90%E4%BE%9B%E7%94%B5%E5%AD%90%E8%B5%84%E6%BA%90%E9%98%85%E8%A7%88%E3%80%81%E5%8F%82%E8%80%83%E5%92%A8%E8%AF%A2%E3%80%81%E8%AE%B2%E5%BA%A7%E5%9F%B9%E8%AE%AD%E3%80%81%E5%AD%A6%E7%A7%91%E6%9C%8D%E5%8A%A1%20%E3%80%81%E6%96%87%E7%8C%AE%E4%BC%A0%E9%80%92%E3%80%81%E9%A6%86%E9%99%85%E4%BA%92%E5%80%9F%E3%80%81%E8%87%AA%E5%8A%A9%E5%A4%8D%E5%8D%B0%E4%BB%A5%E5%8F%8A%E5%BC%82%E5%9C%B0%E5%80%9F%E8%BF%98%E7%AD%89%E6%9C%8D%E5%8A%A1%E3%80%82">
        <w:r>
          <w:rPr>
            <w:rStyle w:val="af"/>
            <w:lang w:eastAsia="zh-CN"/>
          </w:rPr>
          <w:t>[8]</w:t>
        </w:r>
      </w:hyperlink>
      <w:r>
        <w:rPr>
          <w:lang w:eastAsia="zh-CN"/>
        </w:rPr>
        <w:t xml:space="preserve"> </w:t>
      </w:r>
      <w:hyperlink r:id="rId443" w:anchor=":~:text=%E4%B8%8A%E6%B5%B7%E5%BA%94%E7%94%A8%E6%8A%80%E6%9C%AF%E5%A4%A7%E5%AD%A6%E5%A5%89%E8%B4%A4%E6%A0%A1%E5%8C%BA%E5%9B%BE%E4%B9%A6%E9%A6%86%E9%A6%86%E8%88%8D%E6%80%BB%E9%9D%A2%E7%A7%AF%E8%BE%BE3">
        <w:r>
          <w:rPr>
            <w:rStyle w:val="af"/>
            <w:lang w:eastAsia="zh-CN"/>
          </w:rPr>
          <w:t>[40]</w:t>
        </w:r>
      </w:hyperlink>
      <w:r>
        <w:rPr>
          <w:lang w:eastAsia="zh-CN"/>
        </w:rPr>
        <w:t xml:space="preserve"> </w:t>
      </w:r>
      <w:hyperlink r:id="rId444" w:anchor=":~:text=%E6%9C%8D%E5%8A%A1%E6%97%B6%E9%97%B4%EF%BC%9A%E5%91%A8%E4%B8%80%E8%87%B3%E5%91%A8%E5%9B%9B%208%3A00">
        <w:r>
          <w:rPr>
            <w:rStyle w:val="af"/>
            <w:lang w:eastAsia="zh-CN"/>
          </w:rPr>
          <w:t>[42]</w:t>
        </w:r>
      </w:hyperlink>
      <w:r>
        <w:rPr>
          <w:lang w:eastAsia="zh-CN"/>
        </w:rPr>
        <w:t xml:space="preserve"> </w:t>
      </w:r>
      <w:hyperlink r:id="rId445" w:anchor=":~:text=%E6%9C%8D%E5%8A%A1%E6%97%B6%E9%97%B4%EF%BC%9A%E5%91%A8%E4%B8%80%E8%87%B3%E5%91%A8%E5%9B%9B%208%3A00">
        <w:r>
          <w:rPr>
            <w:rStyle w:val="af"/>
            <w:lang w:eastAsia="zh-CN"/>
          </w:rPr>
          <w:t>[43]</w:t>
        </w:r>
      </w:hyperlink>
      <w:r>
        <w:rPr>
          <w:lang w:eastAsia="zh-CN"/>
        </w:rPr>
        <w:t xml:space="preserve"> </w:t>
      </w:r>
      <w:r>
        <w:rPr>
          <w:rFonts w:hint="eastAsia"/>
          <w:lang w:eastAsia="zh-CN"/>
        </w:rPr>
        <w:t>沪上32所高校图书馆，有没有勾起你的青葱回忆？_媒体聚焦_上海交通大学新闻学术网</w:t>
      </w:r>
    </w:p>
    <w:p w14:paraId="1839B2DA" w14:textId="77777777" w:rsidR="004056A9" w:rsidRDefault="004056A9" w:rsidP="004056A9">
      <w:pPr>
        <w:pStyle w:val="a0"/>
      </w:pPr>
      <w:hyperlink r:id="rId446">
        <w:r>
          <w:rPr>
            <w:rStyle w:val="af"/>
          </w:rPr>
          <w:t>https://news.sjtu.edu.cn/mtjj/20190304/96613.html</w:t>
        </w:r>
      </w:hyperlink>
    </w:p>
    <w:p w14:paraId="788F17CE" w14:textId="77777777" w:rsidR="004056A9" w:rsidRDefault="004056A9" w:rsidP="004056A9">
      <w:pPr>
        <w:pStyle w:val="a0"/>
      </w:pPr>
      <w:hyperlink r:id="rId447" w:anchor=":~:text=%E4%BB%8E3%E6%9C%8820%E6%97%A5%E6%99%9A%E4%B8%8A%E5%BC%80%E5%A7%8B%EF%BC%8C%E8%A5%BF%E5%AE%89%E4%BA%A4%E5%A4%A7%E9%92%B1%E5%AD%A6%E6%A3%AE%E5%9B%BE%E4%B9%A6%E9%A6%8624%E5%B0%8F%E6%97%B6%E8%87%AA%E4%B9%A0%E5%AE%A4%E6%AD%A3%E5%BC%8F%E5%BC%80%E6%94%BE%E3%80%82%E6%AD%A4%E6%AC%A124%E5%B0%8F%E6%97%B6%E5%BC%80%E6%94%BE%E7%9A%84%E5%8C%BA%E5%9F%9F%E6%98%AF%E5%9B%BE%E4%B9%A6%E9%A6%86%E5%8D%97%E9%97%A8%E8%87%B3%E5%8C%97%E9%97%A8%E6%95%B4%E4%B8%AA%E4%BA%8C%E5%B1%82%E8%BF%9E%E5%BB%8A%E9%83%A8%E5%88%86%EF%BC%8C%E9%9D%A2%E7%A7%AF%E7%BA%A6800%E5%B9%B3%E6%96%B9%E7%B1%B3%EF%BC%8C%E5%85%B1%E6%9C%89%E5%BA%A7%E4%BD%8D260%E5%A4%9A%20%E4%B8%AA%E3%80%82">
        <w:r>
          <w:rPr>
            <w:rStyle w:val="af"/>
          </w:rPr>
          <w:t>[9]</w:t>
        </w:r>
      </w:hyperlink>
      <w:r>
        <w:t xml:space="preserve"> </w:t>
      </w:r>
      <w:hyperlink r:id="rId448" w:anchor=":~:text=%E6%8D%AE%E4%BA%86%E8%A7%A3%EF%BC%8C%E9%AB%98%E6%A0%A1%E5%9B%BE%E4%B9%A6%E9%A6%8624%E5%B0%8F%E6%97%B6%E5%BC%80%E6%94%BE%E7%9B%AE%E5%89%8D%E5%9B%BD%E5%86%85%E5%B9%B6%E4%B8%8D%E5%A4%9A%E8%A7%81%EF%BC%8C%E8%80%8C%E6%AC%A7%E7%BE%8E%E5%88%99%E6%AF%94%E8%BE%83%E6%99%AE%E9%81%8D%E3%80%82%E8%BF%99%E4%B8%8E%E5%AD%A6%E6%A0%A1%E5%B0%86%E6%AD%A4%E9%A1%B9%E4%B8%BE%E6%8E%AA%E7%9A%84%E6%9C%8D%E5%8A%A1%E5%AF%B9%E8%B1%A1%E5%AE%9A%E4%BD%8D%E4%BA%8E%E2%80%9C%E5%AD%A6%E6%9C%89%E4%BD%99%E5%8A%9B%E8%80%85%E2%80%9D%E7%9A%84%E6%80%9D%E8%B7%AF%E6%98%AF%E4%B8%80%E8%87%B4%E7%9A%84%E3%80%82">
        <w:r>
          <w:rPr>
            <w:rStyle w:val="af"/>
          </w:rPr>
          <w:t>[10]</w:t>
        </w:r>
      </w:hyperlink>
      <w:r>
        <w:t xml:space="preserve"> </w:t>
      </w:r>
      <w:hyperlink r:id="rId449" w:anchor=":~:text=%E6%9C%8D%E5%8A%A1%E6%9C%AA%E6%9C%89%E7%A9%B7%E6%9C%9F">
        <w:r>
          <w:rPr>
            <w:rStyle w:val="af"/>
          </w:rPr>
          <w:t>[44]</w:t>
        </w:r>
      </w:hyperlink>
      <w:r>
        <w:t xml:space="preserve"> </w:t>
      </w:r>
      <w:hyperlink r:id="rId450" w:anchor=":~:text=%E6%96%B9%E6%A1%88%E4%B8%80%E7%BB%8F%E6%8F%90%E5%87%BA%EF%BC%8C%E4%BE%BF%E5%BE%97%E5%88%B0%E4%BA%86%E5%AD%A6%E6%A0%A1%E7%9A%84%E9%AB%98%E5%BA%A6%E9%87%8D%E8%A7%86%E3%80%82%E2%80%9C%E5%AD%A6%E6%A0%A1%E9%A2%86%E5%AF%BC%E5%A4%9A%E6%AC%A1%E6%8C%87%E7%A4%BA%EF%BC%8C%E5%B9%B6%E4%B8%93%E9%97%A8%E5%B0%B1%E5%9B%BE%E4%B9%A6%E9%A6%86%E7%9A%84%E4%BF%9D%E5%AE%89%E3%80%81%E5%AE%89%E9%98%B2%E7%B3%BB%E7%BB%9F%E4%BB%A5%E5%8F%8A%E7%9B%B8%E5%85%B3%E5%8D%95%E4%BD%8D%E3%80%81%E9%83%A8%E9%97%A8%E9%97%B4%E7%9A%84%E8%81%94%E5%8A%A8%E9%85%8D%E5%90%88%E7%AD%89%EF%BC%8C%E4%B8%89%E6%AC%A1%E4%B8%BE%E8%A1%8C%E4%B8%93%E9%A2%98%E4%BC%9A%E8%AE%AE%E8%BF%9B%E8%A1%8C%E8%AE%BA%E8%AF%81%E7%A0%94%E7%A9%B6%E2%80%9D%EF%BC%8C%E5%BC%BA%E8%87%AA%E5%8A%9B%20%E5%91%8A%E8%AF%89%E8%AE%B0%E8%80%85%E3%80%82">
        <w:r>
          <w:rPr>
            <w:rStyle w:val="af"/>
          </w:rPr>
          <w:t>[47]</w:t>
        </w:r>
      </w:hyperlink>
      <w:r>
        <w:t xml:space="preserve"> </w:t>
      </w:r>
      <w:hyperlink r:id="rId451" w:anchor=":~:text=%E8%A5%BF%E5%AE%89%E4%BA%A4%E5%A4%A7%E5%89%AF%E6%A0%A1%E9%95%BF%E9%83%91%E5%BA%86%E5%8D%8E%E5%BC%BA%E8%B0%83%EF%BC%8C%E6%AD%A4%E9%A1%B9%E4%B8%BE%E6%8E%AA%E4%B8%8D%E6%98%AF%E6%9D%83%E5%AE%9C%E4%B9%8B%E8%AE%A1%EF%BC%8C%E6%9B%B4%E9%9D%9E%E6%B5%85%E5%B0%9D%E8%BE%84%E6%AD%A2%EF%BC%8C%E8%80%8C%E5%BA%94%E8%AF%A5%E6%88%90%E4%B8%BA%E4%B8%80%E7%A7%8D%E6%96%B0%E5%B8%B8%E6%80%81%E3%80%82%E8%BF%99%E6%98%AF%E5%AD%A6%E6%A0%A1%E5%9C%A8%E5%BB%BA%E8%AE%BE%E4%B8%96%E7%95%8C%E4%B8%80%E6%B5%81%E5%A4%A7%E5%AD%A6%EF%BC%8C%E4%BC%A0%E6%89%BF%E5%AD%A6%E6%A0%A1%E4%BC%98%E8%89%AF%E5%AD%A6%E9%A3%8E%E7%9A%84%E8%BF%87%E7%A8%8B%E4%B8%AD%EF%BC%8C%E5%9C%A8%E5%90%B8%E5%8F%96%E5%92%8C%E5%80%9F%E9%89%B4%E5%9B%BD%E5%86%85%E5%A4%96%E7%B1%BB%E4%BC%BC%20%E7%BB%8F%E9%AA%8C%E5%B9%B6%E7%BB%93%E5%90%88%E5%88%86%E6%9E%90%E4%BA%A4%E5%A4%A7%E5%85%B7%E4%BD%93%E6%83%85%E5%86%B5%E4%B9%8B%E5%90%8E%EF%BC%8C%E6%8E%A8%E5%87%BA%E7%9A%84%E6%85%8E%E9%87%8D%E4%B9%8B%E4%B8%BE%E3%80%82%E5%85%B6%E5%AE%9A%E4%BD%8D%E6%98%AF%E4%B8%BA%E5%AD%A6%E6%9C%89%E4%BD%99%E5%8A%9B%E7%9A%84%E5%90%8C%E5%AD%A6%E6%8F%90%E4%BE%9B%E5%8B%A4%E5%A5%8B%E5%AD%A6%E4%B9%A0%E7%9A%84%E5%9C%BA%E6%89%80%EF%BC%8C%E4%B8%BA%E6%9D%B0%E5%87%BA%E4%BA%BA%E6%89%8D%E7%9A%84%E6%88%90%E9%95%BF%E5%88%9B%E9%80%A0%E8%89%AF%E5%A5%BD%E7%9A%84%E7%8E%AF%E5%A2%83%E3%80%82%E4%BB%96%E8%BF%98%E8%A1%A8%E7%A4%BA%EF%BC%8C%E5%8F%AA%E8%A6%81%E5%90%8C%E5%AD%A6%E4%BB%AC%E6%84%BF%E6%84%8F%E6%9D%A5%E5%AD%A6%E4%B9%A0%EF%BC%8C%E5%AD%A6%E6%A0%A1%20%E5%B0%B1%E4%BC%9A%E4%B8%80%E7%9B%B4%E5%9D%9A%E6%8C%81%E4%B8%8B%E5%8E%BB%E3%80%82">
        <w:r>
          <w:rPr>
            <w:rStyle w:val="af"/>
          </w:rPr>
          <w:t>[48]</w:t>
        </w:r>
      </w:hyperlink>
      <w:r>
        <w:t xml:space="preserve"> </w:t>
      </w:r>
      <w:r>
        <w:rPr>
          <w:rFonts w:hint="eastAsia"/>
        </w:rPr>
        <w:t>西安交大钱学森图书馆24小时自习室正式开放-西安交通大学新闻网</w:t>
      </w:r>
    </w:p>
    <w:p w14:paraId="24912609" w14:textId="77777777" w:rsidR="004056A9" w:rsidRDefault="004056A9" w:rsidP="004056A9">
      <w:pPr>
        <w:pStyle w:val="a0"/>
      </w:pPr>
      <w:hyperlink r:id="rId452">
        <w:r>
          <w:rPr>
            <w:rStyle w:val="af"/>
          </w:rPr>
          <w:t>http://news.xjtu.edu.cn/info/1033/11813.htm</w:t>
        </w:r>
      </w:hyperlink>
    </w:p>
    <w:p w14:paraId="6F6CE5D5" w14:textId="77777777" w:rsidR="004056A9" w:rsidRDefault="004056A9" w:rsidP="004056A9">
      <w:pPr>
        <w:pStyle w:val="a0"/>
      </w:pPr>
      <w:hyperlink r:id="rId453" w:anchor=":~:text=3">
        <w:r>
          <w:rPr>
            <w:rStyle w:val="af"/>
          </w:rPr>
          <w:t>[11]</w:t>
        </w:r>
      </w:hyperlink>
      <w:r>
        <w:t xml:space="preserve"> </w:t>
      </w:r>
      <w:hyperlink r:id="rId454" w:anchor=":~:text=%E5%85%A8%E6%97%A5%E5%88%B6%E5%A4%A7%E5%AD%A6%E7%94%9F%E7%BB%A7%E7%BB%AD%E7%94%B1%E5%90%84%E9%99%A2%E6%A0%A1%E7%BB%9F%E4%B8%80%E5%8A%9E%E7%90%86%E7%99%BB%E8%AE%B0%E6%89%8B%E7%BB%AD%EF%BC%8C%E5%B9%B6%E7%94%B1%E5%90%84%E9%99%A2%E6%A0%A1%E4%BB%A3%E4%B8%BA%E6%94%B6%E5%8F%96%E4%B8%AA%E4%BA%BA%E5%8F%82%E4%BF%9D%E8%B4%B9%E7%94%A8%E3%80%82%E6%9C%89%E5%85%B3%E5%8F%82%E4%BF%9D%E7%99%BB%E8%AE%B0%E5%92%8C%E7%BC%B4%E8%B4%B9%E7%9A%84%E5%8A%9E%E7%90%86%E6%B5%81%E7%A8%8B%EF%BC%8C%E5%8F%AF%E8%87%B3%E5%B0%B1%E8%BF%91%E7%9A%84%E7%A4%BE%E5%8C%BA%E4%BA%8B%E5%8A%A1%E5%8F%97%E7%90%86%E6%9C%8D%E5%8A%A1%E4%B8%AD%E5%BF%83%E5%92%A8%E8%AF%A2%E6%88%96%E6%8B%A8%E6%89%93%E5%8C%BB%E4%BF%9D%E5%92%A8%E8%AF%A2%E6%9C%8D%E5%8A%A1%E7%83%AD%E7%BA%BF%2012393%20%E5%92%A8%E8%AF%A2%E3%80%82">
        <w:r>
          <w:rPr>
            <w:rStyle w:val="af"/>
          </w:rPr>
          <w:t>[12]</w:t>
        </w:r>
      </w:hyperlink>
      <w:r>
        <w:t xml:space="preserve"> </w:t>
      </w:r>
      <w:r>
        <w:rPr>
          <w:rFonts w:hint="eastAsia"/>
        </w:rPr>
        <w:t>上海市大学生医保政策问答（2023）版-同济大学附属同济医院分院</w:t>
      </w:r>
    </w:p>
    <w:p w14:paraId="3FBA0FEB" w14:textId="77777777" w:rsidR="004056A9" w:rsidRDefault="004056A9" w:rsidP="004056A9">
      <w:pPr>
        <w:pStyle w:val="a0"/>
      </w:pPr>
      <w:hyperlink r:id="rId455">
        <w:r>
          <w:rPr>
            <w:rStyle w:val="af"/>
          </w:rPr>
          <w:t>https://shtjh.tongji.edu.cn/info/1036/3575.htm</w:t>
        </w:r>
      </w:hyperlink>
    </w:p>
    <w:p w14:paraId="600187CE" w14:textId="77777777" w:rsidR="004056A9" w:rsidRDefault="004056A9" w:rsidP="004056A9">
      <w:pPr>
        <w:pStyle w:val="a0"/>
      </w:pPr>
      <w:hyperlink r:id="rId456" w:anchor=":~:text=%E8%B5%B7%E4%BB%98%E6%A0%87%E5%87%86%E4%BB%A5%E4%B8%8B%20%E7%9A%84%E6%99%AE%E9%80%9A%E9%97%A8%E8%AF%8A%E5%8C%BB%E7%96%97%E8%B4%B9%EF%BC%8C%E9%9C%80%E8%A6%81%E5%8F%82%E4%BF%9D%E4%BA%BA%E4%B8%AA%E4%BA%BA%E6%89%BF%E6%8B%85%EF%BC%9B">
        <w:r>
          <w:rPr>
            <w:rStyle w:val="af"/>
          </w:rPr>
          <w:t>[13]</w:t>
        </w:r>
      </w:hyperlink>
      <w:r>
        <w:t xml:space="preserve"> </w:t>
      </w:r>
      <w:hyperlink r:id="rId457" w:anchor=":~:text=1">
        <w:r>
          <w:rPr>
            <w:rStyle w:val="af"/>
          </w:rPr>
          <w:t>[14]</w:t>
        </w:r>
      </w:hyperlink>
      <w:r>
        <w:t xml:space="preserve"> </w:t>
      </w:r>
      <w:hyperlink r:id="rId458" w:anchor=":~:text=2">
        <w:r>
          <w:rPr>
            <w:rStyle w:val="af"/>
          </w:rPr>
          <w:t>[15]</w:t>
        </w:r>
      </w:hyperlink>
      <w:r>
        <w:t xml:space="preserve"> </w:t>
      </w:r>
      <w:hyperlink r:id="rId459" w:anchor=":~:text=%E5%87%AD%E8%AF%81%E7%9B%AE%E5%BD%95%EF%BC%9A">
        <w:r>
          <w:rPr>
            <w:rStyle w:val="af"/>
          </w:rPr>
          <w:t>[16]</w:t>
        </w:r>
      </w:hyperlink>
      <w:r>
        <w:t xml:space="preserve"> </w:t>
      </w:r>
      <w:hyperlink r:id="rId460" w:anchor=":~:text=%E5%87%AD%E8%AF%81%E7%9B%AE%E5%BD%95%EF%BC%9A">
        <w:r>
          <w:rPr>
            <w:rStyle w:val="af"/>
          </w:rPr>
          <w:t>[31]</w:t>
        </w:r>
      </w:hyperlink>
      <w:r>
        <w:t xml:space="preserve"> </w:t>
      </w:r>
      <w:hyperlink r:id="rId461" w:anchor=":~:text=%EF%BC%881%EF%BC%89%E8%BA%AB%E4%BB%BD%E8%AF%81%E5%A4%8D%E5%8D%B0%E4%BB%B6%EF%BC%9B%E7%A4%BE%E4%BF%9D%E5%8D%A1%E9%9C%80%E6%BF%80%E6%B4%BB%EF%BC%88%E5%8C%BB%E4%BF%9D%E4%B8%8E%E9%93%B6%E8%A1%8C%E5%8A%9F%E8%83%BD%E5%9D%87%E9%9C%80%E6%BF%80%E6%B4%BB%E3%80%81%E6%97%A0%E9%9C%80%E6%90%BA%E5%B8%A6%EF%BC%89%EF%BC%9B">
        <w:r>
          <w:rPr>
            <w:rStyle w:val="af"/>
          </w:rPr>
          <w:t>[32]</w:t>
        </w:r>
      </w:hyperlink>
      <w:r>
        <w:t xml:space="preserve"> </w:t>
      </w:r>
      <w:hyperlink r:id="rId462" w:anchor=":~:text=%EF%BC%883%EF%BC%89%E4%BD%8F%E9%99%A2%E8%B4%B9%E7%94%A8%E6%98%8E%E7%BB%86%E5%8E%9F%E4%BB%B6%EF%BC%88%E5%8A%A0%E7%9B%96%E5%8C%BB%E9%99%A2%E5%8D%B0%E7%AB%A0%EF%BC%89%EF%BC%9B">
        <w:r>
          <w:rPr>
            <w:rStyle w:val="af"/>
          </w:rPr>
          <w:t>[33]</w:t>
        </w:r>
      </w:hyperlink>
      <w:r>
        <w:t xml:space="preserve"> </w:t>
      </w:r>
      <w:hyperlink r:id="rId463" w:anchor=":~:text=%E5%AF%92%E6%9A%91%E5%81%87%E6%9C%9F%E9%97%B4%E4%BD%8F%E9%99%A2%E8%8B%A5%E7%94%B1%E4%BA%8E%E5%BD%93%E5%9C%B0%E5%8C%BB%E9%99%A2%EF%BC%88%E6%9C%AA%E8%81%94%E7%BD%91%EF%BC%89%E4%B8%8D%E6%94%AF%E6%8C%81%E5%BC%82%E5%9C%B0%E5%B0%B1%E5%8C%BB%E7%9B%B4%E6%8E%A5%E7%BB%93%E7%AE%97%E7%AD%89%E5%8E%9F%E5%9B%A0%E5%AF%BC%E8%87%B4%E6%97%A0%E6%B3%95%E5%88%B7%E7%94%B5%E5%AD%90%E5%8C%BB%E4%BF%9D%E7%A0%81%E7%9B%B4%E6%8E%A5%E6%8A%A5%E9%94%80%EF%BC%8C%E5%AD%A6%E7%94%9F%E5%8F%AF%E8%87%AA%E8%A1%8C%E5%9E%AB%E4%BB%98%E5%8C%BB%E7%96%97%E8%B4%B9%E7%94%A8%EF%BC%8C%E4%BF%9D%E7%95%99%E7%9B%B8%E5%85%B3%E5%87%AD%E8%AF%81%EF%BC%8C%E8%BF%94%E6%A0%A1%E5%90%8E%E5%8F%AF%E7%BB%9F%E4%B8%80%E6%8F%90%E4%BA%A4%E8%87%B3%E5%AD%A6%E6%A0%A1%EF%BC%8C%E5%A4%A7%20%E5%AD%A6%E7%94%9F%E5%AF%92%E6%9A%91%E5%81%87%E6%9C%9F%E9%97%B4%E5%8F%91%E7%94%9F%E7%9A%84%E7%AC%A6%E5%90%88%E5%8C%BB%E4%BF%9D%E7%9B%B8%E5%85%B3%E6%94%BF%E7%AD%96%E8%A7%84%E5%AE%9A%E7%9A%84%E7%8E%B0%E9%87%91%E5%8C%BB%E7%96%97%E8%B4%B9%E7%94%A8%E6%8A%A5%E9%94%80%EF%BC%8C%E7%94%B1%E5%AD%A6%E6%A0%A1%E7%BB%9F%E4%B8%80%E5%8F%97%E7%90%86%E3%80%81%E5%A1%AB%E6%8A%A5%E7%94%B3%E6%8A%A5%E8%A1%A8%E6%8A%A5%E8%87%B3%E9%AB%98%E6%96%B0%E5%9B%AD%E5%8C%BA%E5%8C%BB%E4%BF%9D%E5%B1%80%EF%BC%88%E8%AF%B7%E5%85%B3%E6%B3%A8%E5%AD%A6%E6%9C%9F%E5%88%9D%E5%AD%A6%E9%99%A2%E5%8F%91%E5%B8%83%E7%9A%84%E7%9B%B8%E5%85%B3%E9%80%9A%E7%9F%A5%EF%BC%89%E3%80%82">
        <w:r>
          <w:rPr>
            <w:rStyle w:val="af"/>
          </w:rPr>
          <w:t>[34]</w:t>
        </w:r>
      </w:hyperlink>
      <w:r>
        <w:t xml:space="preserve"> </w:t>
      </w:r>
      <w:hyperlink r:id="rId464" w:anchor=":~:text=2">
        <w:r>
          <w:rPr>
            <w:rStyle w:val="af"/>
          </w:rPr>
          <w:t>[35]</w:t>
        </w:r>
      </w:hyperlink>
      <w:r>
        <w:t xml:space="preserve"> </w:t>
      </w:r>
      <w:hyperlink r:id="rId465" w:anchor=":~:text=%E8%B5%B7%E4%BB%98%E6%A0%87%E5%87%86%E4%BB%A5%E4%B8%8B%20%E7%9A%84%E6%99%AE%E9%80%9A%E9%97%A8%E8%AF%8A%E5%8C%BB%E7%96%97%E8%B4%B9%EF%BC%8C%E9%9C%80%E8%A6%81%E5%8F%82%E4%BF%9D%E4%BA%BA%E4%B8%AA%E4%BA%BA%E6%89%BF%E6%8B%85%EF%BC%9B">
        <w:r>
          <w:rPr>
            <w:rStyle w:val="af"/>
          </w:rPr>
          <w:t>[36]</w:t>
        </w:r>
      </w:hyperlink>
      <w:r>
        <w:t xml:space="preserve"> </w:t>
      </w:r>
      <w:r>
        <w:rPr>
          <w:rFonts w:hint="eastAsia"/>
        </w:rPr>
        <w:t>2023年大学生医保政策解读及报销指南_费用_住院_大连市</w:t>
      </w:r>
    </w:p>
    <w:p w14:paraId="35C3D715" w14:textId="77777777" w:rsidR="004056A9" w:rsidRDefault="004056A9" w:rsidP="004056A9">
      <w:pPr>
        <w:pStyle w:val="a0"/>
      </w:pPr>
      <w:hyperlink r:id="rId466">
        <w:r>
          <w:rPr>
            <w:rStyle w:val="af"/>
          </w:rPr>
          <w:t>https://www.sohu.com/a/679511757_121124318</w:t>
        </w:r>
      </w:hyperlink>
    </w:p>
    <w:p w14:paraId="351F1406" w14:textId="77777777" w:rsidR="004056A9" w:rsidRDefault="004056A9" w:rsidP="004056A9">
      <w:pPr>
        <w:pStyle w:val="a0"/>
      </w:pPr>
      <w:hyperlink r:id="rId467" w:anchor=":~:text=%E5%AD%A6%E7%94%9F%E8%B5%84%E5%8A%A9%E6%98%AF%E4%B8%80%E9%A1%B9%E9%87%8D%E8%A6%81%E7%9A%84%E4%BF%9D%E6%B0%91%E7%94%9F%E3%80%81%E6%9A%96%E6%B0%91%E5%BF%83%E5%B7%A5%E7%A8%8B%EF%BC%8C%E4%B9%9F%E6%98%AF%E4%BF%83%E8%BF%9B%E6%95%99%E8%82%B2%E5%85%AC%E5%B9%B3%E5%92%8C%E7%A4%BE%E4%BC%9A%E5%85%AC%E5%B9%B3%E7%9A%84%E9%87%8D%E8%A6%81%E4%B8%BE%E6%8E%AA%E3%80%82%E5%85%9A%E7%9A%84%E5%8D%81%E5%85%AB%E5%A4%A7%E4%BB%A5%E6%9D%A5%EF%BC%8C%E4%BB%A5%E4%B9%A0%E8%BF%91%E5%B9%B3%E5%90%8C%E5%BF%97%E4%B8%BA%E6%A0%B8%E5%BF%83%E7%9A%84%E5%85%9A%E4%B8%AD%E5%A4%AE%E9%AB%98%E5%BA%A6%E9%87%8D%E8%A7%86%E5%AE%B6%E5%BA%AD%E7%BB%8F%E6%B5%8E%E5%9B%B0%E9%9A%BE%E5%AD%A6%E7%94%9F%E4%B8%8A%E5%AD%A6%E9%97%AE%E9%A2%98%EF%BC%8C%E4%B8%8D%E6%96%AD%E5%AE%8C%20%E5%96%84%E5%AD%A6%E7%94%9F%E8%B5%84%E5%8A%A9%E6%94%BF%E7%AD%96%EF%BC%8C%E4%B8%8D%E6%96%AD%E5%8A%A0%E5%A4%A7%E6%8A%95%E5%85%A5%E5%8A%9B%E5%BA%A6%EF%BC%8C%E5%BB%BA%E7%AB%8B%E8%B5%B7%E4%BA%86%E6%89%80%E6%9C%89%E5%AD%A6%E6%AE%B5%E5%85%A8%E8%A6%86%E7%9B%96%E3%80%81%E5%85%AC%E5%8A%9E%E6%B0%91%E5%8A%9E%E5%AD%A6%E6%A0%A1%E5%85%A8%E8%A6%86%E7%9B%96%E3%80%81%E5%AE%B6%E5%BA%AD%E7%BB%8F%E6%B5%8E%E5%9B%B0%E9%9A%BE%E5%AD%A6%E7%94%9F%E5%85%A8%E8%A6%86%E7%9B%96%E7%9A%84%E5%AD%A6%E7%94%9F%E8%B5%84%E5%8A%A9%E6%94%BF%E7%AD%96%E4%BD%93%E7%B3%BB%EF%BC%8C%E7%A1%AE%E4%BF%9D%E5%AE%B6%E5%BA%AD%E7%BB%8F%E6%B5%8E%E5%9B%B0%E9%9A%BE%E5%AD%A6%E7%94%9F%E9%A1%BA%E5%88%A9%E5%85%A5%E5%AD%A6%E3%80%81%E5%AE%8C%E6%88%90%E5%AD%A6%E4%B8%9A%EF%BC%8C%20%E6%8B%A5%E6%9C%89%E4%BA%BA%E7%94%9F%E5%87%BA%E5%BD%A9%E7%9A%84%E6%9C%BA%E4%BC%9A%E3%80%82%E5%85%B6%E4%B8%AD%EF%BC%8C%E9%AB%98%E7%AD%89%E6%95%99%E8%82%B2%E9%98%B6%E6%AE%B5%E5%AD%A6%E7%94%9F%E8%B5%84%E5%8A%A9%E6%94%BF%E7%AD%96%E6%9C%89%EF%BC%9A%E5%9B%BD%E5%AE%B6%E5%A5%96%E5%AD%A6%E9%87%91%E3%80%81%E5%9B%BD%E5%AE%B6%E5%8A%B1%E5%BF%97%E5%A5%96%E5%AD%A6%E9%87%91%E3%80%81%E5%AD%A6%E4%B8%9A%E5%A5%96%E5%AD%A6%E9%87%91%E3%80%81%E5%9B%BD%E5%AE%B6%E5%8A%A9%E5%AD%A6%E9%87%91%E3%80%81%E5%9B%BD%E5%AE%B6%E5%8A%A9%E5%AD%A6%E8%B4%B7%E6%AC%BE%E3%80%81%E6%96%B0%E7%94%9F%E5%85%A5%E5%AD%A6%E8%B5%84%E5%8A%A9%E3%80%81%E5%8B%A4%E5%B7%A5%E5%8A%A9">
        <w:r>
          <w:rPr>
            <w:rStyle w:val="af"/>
          </w:rPr>
          <w:t>[17]</w:t>
        </w:r>
      </w:hyperlink>
      <w:r>
        <w:t xml:space="preserve"> </w:t>
      </w:r>
      <w:hyperlink r:id="rId468" w:anchor=":~:text=%E5%96%84%E5%AD%A6%E7%94%9F%E8%B5%84%E5%8A%A9%E6%94%BF%E7%AD%96%EF%BC%8C%E4%B8%8D%E6%96%AD%E5%8A%A0%E5%A4%A7%E6%8A%95%E5%85%A5%E5%8A%9B%E5%BA%A6%EF%BC%8C%E5%BB%BA%E7%AB%8B%E8%B5%B7%E4%BA%86%E6%89%80%E6%9C%89%E5%AD%A6%E6%AE%B5%E5%85%A8%E8%A6%86%E7%9B%96%E3%80%81%E5%85%AC%E5%8A%9E%E6%B0%91%E5%8A%9E%E5%AD%A6%E6%A0%A1%E5%85%A8%E8%A6%86%E7%9B%96%E3%80%81%E5%AE%B6%E5%BA%AD%E7%BB%8F%E6%B5%8E%E5%9B%B0%E9%9A%BE%E5%AD%A6%E7%94%9F%E5%85%A8%E8%A6%86%E7%9B%96%E7%9A%84%E5%AD%A6%E7%94%9F%E8%B5%84%E5%8A%A9%E6%94%BF%E7%AD%96%E4%BD%93%E7%B3%BB%EF%BC%8C%E7%A1%AE%E4%BF%9D%E5%AE%B6%E5%BA%AD%E7%BB%8F%E6%B5%8E%E5%9B%B0%E9%9A%BE%E5%AD%A6%E7%94%9F%E9%A1%BA%E5%88%A9%E5%85%A5%E5%AD%A6%E3%80%81%E5%AE%8C%E6%88%90%E5%AD%A6%E4%B8%9A%EF%BC%8C%20%E6%8B%A5%E6%9C%89%E4%BA%BA%E7%94%9F%E5%87%BA%E5%BD%A9%E7%9A%84%E6%9C%BA%E4%BC%9A%E3%80%82%E5%85%B6%E4%B8%AD%EF%BC%8C%E9%AB%98%E7%AD%89%E6%95%99%E8%82%B2%E9%98%B6%E6%AE%B5%E5%AD%A6%E7%94%9F%E8%B5%84%E5%8A%A9%E6%94%BF%E7%AD%96%E6%9C%89%EF%BC%9A%E5%9B%BD%E5%AE%B6%E5%A5%96%E5%AD%A6%E9%87%91%E3%80%81%E5%9B%BD%E5%AE%B6%E5%8A%B1%E5%BF%97%E5%A5%96%E5%AD%A6%E9%87%91%E3%80%81%E5%AD%A6%E4%B8%9A%E5%A5%96%E5%AD%A6%E9%87%91%E3%80%81%E5%9B%BD%E5%AE%B6%E5%8A%A9%E5%AD%A6%E9%87%91%E3%80%81%E5%9B%BD%E5%AE%B6%E5%8A%A9%E5%AD%A6%E8%B4%B7%E6%AC%BE%E3%80%81%E6%96%B0%E7%94%9F%E5%85%A5%E5%AD%A6%E8%B5%84%E5%8A%A9%E3%80%81%E5%8B%A4%E5%B7%A5%E5%8A%A9%E5%AD%A6%E3%80%81%E5%AD%A6%E8%B4%B9%E5%87%8F%E5%85%8D%E3%80%81%E8%A1%A5%E5%81%BF%E4%BB%A3%20%E5%81%BF%E3%80%81%E2%80%9C%E7%BB%BF%E8%89%B2%E9%80%9A%E9%81%93%E2%80%9D%E7%AD%89%E3%80%82">
        <w:r>
          <w:rPr>
            <w:rStyle w:val="af"/>
          </w:rPr>
          <w:t>[18]</w:t>
        </w:r>
      </w:hyperlink>
      <w:r>
        <w:t xml:space="preserve"> </w:t>
      </w:r>
      <w:hyperlink r:id="rId469" w:anchor=":~:text=4">
        <w:r>
          <w:rPr>
            <w:rStyle w:val="af"/>
          </w:rPr>
          <w:t>[19]</w:t>
        </w:r>
      </w:hyperlink>
      <w:r>
        <w:t xml:space="preserve"> </w:t>
      </w:r>
      <w:hyperlink r:id="rId470" w:anchor=":~:text=3">
        <w:r>
          <w:rPr>
            <w:rStyle w:val="af"/>
          </w:rPr>
          <w:t>[20]</w:t>
        </w:r>
      </w:hyperlink>
      <w:r>
        <w:t xml:space="preserve"> </w:t>
      </w:r>
      <w:hyperlink r:id="rId471" w:anchor=":~:text=%E5%A5%96%E5%8A%B1%E7%BA%B3%E5%85%A5%E5%85%A8%E5%9B%BD%E6%8B%9B%E7%94%9F%E8%AE%A1%E5%88%92%E5%86%85%E7%9A%84%E7%89%B9%E5%88%AB%E4%BC%98%E7%A7%80%E7%9A%84%E5%85%A8%E6%97%A5%E5%88%B6%E6%9C%AC%E4%B8%93%E7%A7%91%EF%BC%88%E5%90%AB%E9%AB%98%E8%81%8C%E3%80%81%E7%AC%AC%E4%BA%8C%E5%AD%A6%E5%A3%AB%E5%AD%A6%E4%BD%8D%EF%BC%89%E5%9C%A8%E6%A0%A1%E7%94%9F%EF%BC%8C%E6%AF%8F%E5%B9%B4%E5%A5%96%E5%8A%B16%E4%B8%87%E5%90%8D%EF%BC%8C%E6%AF%8F%E7%94%9F%E6%AF%8F%E5%B9%B48000%E5%85%83%EF%BC%8C%E9%A2%81%E5%8F%91%E5%9B%BD%E5%AE%B6%E7%BB%9F%E4%B8%80%E5%8D%B0%E5%88%B6%E7%9A%84%E8%8D%A3%E8%AA%89%E8%AF%81%E4%B9%A6%E3%80%82">
        <w:r>
          <w:rPr>
            <w:rStyle w:val="af"/>
          </w:rPr>
          <w:t>[21]</w:t>
        </w:r>
      </w:hyperlink>
      <w:r>
        <w:t xml:space="preserve"> </w:t>
      </w:r>
      <w:hyperlink r:id="rId472" w:anchor=":~:text=1">
        <w:r>
          <w:rPr>
            <w:rStyle w:val="af"/>
          </w:rPr>
          <w:t>[22]</w:t>
        </w:r>
      </w:hyperlink>
      <w:r>
        <w:t xml:space="preserve"> </w:t>
      </w:r>
      <w:hyperlink r:id="rId473" w:anchor=":~:text=5">
        <w:r>
          <w:rPr>
            <w:rStyle w:val="af"/>
          </w:rPr>
          <w:t>[23]</w:t>
        </w:r>
      </w:hyperlink>
      <w:r>
        <w:t xml:space="preserve"> </w:t>
      </w:r>
      <w:hyperlink r:id="rId474" w:anchor=":~:text=%E4%B8%AD%E8%A5%BF%E9%83%A8%E6%AC%A0%E5%8F%91%E8%BE%BE%E5%9C%B0%E5%8C%BA%E4%BC%98%E7%A7%80%E6%95%99%E5%B8%88%E5%AE%9A%E5%90%91%E5%9F%B9%E5%85%BB%E8%AE%A1%E5%88%92">
        <w:r>
          <w:rPr>
            <w:rStyle w:val="af"/>
          </w:rPr>
          <w:t>[24]</w:t>
        </w:r>
      </w:hyperlink>
      <w:r>
        <w:t xml:space="preserve"> </w:t>
      </w:r>
      <w:hyperlink r:id="rId475" w:anchor=":~:text=%E9%AB%98%E6%A0%A1%E5%AD%A6%E7%94%9F%E5%9C%A8%E5%AD%A6%E6%9C%89%E4%BD%99%E5%8A%9B%E7%9A%84%E5%89%8D%E6%8F%90%E4%B8%8B%EF%BC%8C%E5%8F%AF%E4%BB%A5%E5%88%A9%E7%94%A8%E8%AF%BE%E4%BD%99%E6%97%B6%E9%97%B4%E5%8F%82%E5%8A%A0%E9%AB%98%E6%A0%A1%E7%BB%84%E7%BB%87%E7%9A%84%E5%8B%A4%E5%B7%A5%E5%8A%A9%E5%AD%A6%E6%B4%BB%E5%8A%A8%EF%BC%8C%E9%80%9A%E8%BF%87%E5%8A%B3%E5%8A%A8%E5%8F%96%E5%BE%97%E5%90%88%E6%B3%95%E6%8A%A5%E9%85%AC%EF%BC%8C%E6%94%B9%E5%96%84%E5%AD%A6%E4%B9%A0%E5%92%8C%E7%94%9F%E6%B4%BB%E6%9D%A1%E4%BB%B6%E7%AD%89%E3%80%82">
        <w:r>
          <w:rPr>
            <w:rStyle w:val="af"/>
          </w:rPr>
          <w:t>[30]</w:t>
        </w:r>
      </w:hyperlink>
      <w:r>
        <w:t xml:space="preserve"> </w:t>
      </w:r>
      <w:hyperlink r:id="rId476" w:anchor=":~:text=8">
        <w:r>
          <w:rPr>
            <w:rStyle w:val="af"/>
          </w:rPr>
          <w:t>[54]</w:t>
        </w:r>
      </w:hyperlink>
      <w:r>
        <w:t xml:space="preserve"> </w:t>
      </w:r>
      <w:hyperlink r:id="rId477" w:anchor=":~:text=3">
        <w:r>
          <w:rPr>
            <w:rStyle w:val="af"/>
          </w:rPr>
          <w:t>[55]</w:t>
        </w:r>
      </w:hyperlink>
      <w:r>
        <w:t xml:space="preserve"> </w:t>
      </w:r>
      <w:r>
        <w:rPr>
          <w:rFonts w:hint="eastAsia"/>
        </w:rPr>
        <w:t>扩散！高校国家学生资助政策汇总</w:t>
      </w:r>
    </w:p>
    <w:p w14:paraId="04500A64" w14:textId="77777777" w:rsidR="004056A9" w:rsidRDefault="004056A9" w:rsidP="004056A9">
      <w:pPr>
        <w:pStyle w:val="a0"/>
      </w:pPr>
      <w:hyperlink r:id="rId478">
        <w:r>
          <w:rPr>
            <w:rStyle w:val="af"/>
          </w:rPr>
          <w:t>https://yz.chsi.com.cn/kyzx/kydt/202207/20220704/2200380527.html</w:t>
        </w:r>
      </w:hyperlink>
    </w:p>
    <w:p w14:paraId="0DAB5A80" w14:textId="77777777" w:rsidR="004056A9" w:rsidRDefault="004056A9" w:rsidP="004056A9">
      <w:pPr>
        <w:pStyle w:val="a0"/>
      </w:pPr>
      <w:hyperlink r:id="rId479" w:anchor=":~:text=%E8%B4%AB%E5%9B%B0%E7%94%9F%E8%AE%A4%E5%AE%9A%E3%80%81%E8%B7%9F%E8%B8%AA%E6%9C%BA%E5%88%B6%E5%AE%9E%E6%96%BD%E6%96%B9%E6%A1%88%EF%BC%88%E8%8D%89%E6%A1%88%EF%BC%89%20">
        <w:r>
          <w:rPr>
            <w:rStyle w:val="af"/>
          </w:rPr>
          <w:t>[25]</w:t>
        </w:r>
      </w:hyperlink>
      <w:r>
        <w:t xml:space="preserve"> </w:t>
      </w:r>
      <w:r>
        <w:rPr>
          <w:rFonts w:hint="eastAsia"/>
        </w:rPr>
        <w:t>贫困生认定、跟踪机制实施方案（草案）</w:t>
      </w:r>
      <w:r>
        <w:t xml:space="preserve"> - </w:t>
      </w:r>
      <w:r>
        <w:rPr>
          <w:rFonts w:hint="eastAsia"/>
        </w:rPr>
        <w:t>中国人民大学统计学院</w:t>
      </w:r>
    </w:p>
    <w:p w14:paraId="01BB8E83" w14:textId="77777777" w:rsidR="004056A9" w:rsidRDefault="004056A9" w:rsidP="004056A9">
      <w:pPr>
        <w:pStyle w:val="a0"/>
      </w:pPr>
      <w:hyperlink r:id="rId480">
        <w:r>
          <w:rPr>
            <w:rStyle w:val="af"/>
          </w:rPr>
          <w:t>https://stat.ruc.edu.cn/displaynews.php?id=3926</w:t>
        </w:r>
      </w:hyperlink>
    </w:p>
    <w:p w14:paraId="1356D8F0" w14:textId="77777777" w:rsidR="004056A9" w:rsidRDefault="004056A9" w:rsidP="004056A9">
      <w:pPr>
        <w:pStyle w:val="a0"/>
        <w:rPr>
          <w:lang w:eastAsia="zh-CN"/>
        </w:rPr>
      </w:pPr>
      <w:hyperlink r:id="rId481" w:anchor=":~:text=%E5%AE%B6%E5%BA%AD%E7%BB%8F%E6%B5%8E%E5%9B%B0%E9%9A%BE%E5%AD%A6%E7%94%9F%E5%88%9D%E8%AF%84%E5%90%8D%E5%8D%95%E5%92%8C%E5%9B%B0%E9%9A%BE%E7%AD%89%E7%BA%A7%EF%BC%8C%E9%A1%BB%E5%9C%A8%E7%8F%AD%E7%BA%A7%E5%B1%82%E9%9D%A2%E5%85%AC%E7%A4%BA5%E4%B8%AA%E5%B7%A5%E4%BD%9C%E6%97%A5%EF%BC%8C%E6%8E%A5%E5%8F%97%E7%9B%91%E7%9D%A3%E5%B9%B6%E5%8F%8A%E6%97%B6%E5%9B%9E%E5%BA%94%E5%BC%82%E8%AE%AE%E3%80%82%E5%85%AC%E7%A4%BA%E6%97%B6%EF%BC%8C%E4%B8%A5%E7%A6%81%E6%B6%89%E5%8F%8A%E5%AD%A6%E7%94%9F%E4%B8%AA%E4%BA%BA%E6%95%8F%E6%84%9F%E4%BF%A1%E6%81%AF%E5%8F%8A%E9%9A%90%E7%A7%81%EF%BC%8C%E5%85%AC%E7%A4%BA%E6%9C%9F%E7%BB%93%E6%9D%9F%E5%8F%8A%E6%97%B6%E5%8E%BB%E9%99%A4%20">
        <w:r>
          <w:rPr>
            <w:rStyle w:val="af"/>
            <w:lang w:eastAsia="zh-CN"/>
          </w:rPr>
          <w:t>[26]</w:t>
        </w:r>
      </w:hyperlink>
      <w:r>
        <w:rPr>
          <w:lang w:eastAsia="zh-CN"/>
        </w:rPr>
        <w:t xml:space="preserve"> </w:t>
      </w:r>
      <w:r>
        <w:rPr>
          <w:rFonts w:hint="eastAsia"/>
          <w:lang w:eastAsia="zh-CN"/>
        </w:rPr>
        <w:t>关于做好2022-2023学年家庭经济困难学生认定工作的通知</w:t>
      </w:r>
    </w:p>
    <w:p w14:paraId="05CD1C27" w14:textId="77777777" w:rsidR="004056A9" w:rsidRDefault="004056A9" w:rsidP="004056A9">
      <w:pPr>
        <w:pStyle w:val="a0"/>
      </w:pPr>
      <w:hyperlink r:id="rId482">
        <w:r>
          <w:rPr>
            <w:rStyle w:val="af"/>
          </w:rPr>
          <w:t>https://www.gench.edu.cn/2022/0920/c3362a117903/page.htm</w:t>
        </w:r>
      </w:hyperlink>
    </w:p>
    <w:p w14:paraId="28BDA7B0" w14:textId="77777777" w:rsidR="004056A9" w:rsidRDefault="004056A9" w:rsidP="004056A9">
      <w:pPr>
        <w:pStyle w:val="a0"/>
        <w:rPr>
          <w:lang w:eastAsia="zh-CN"/>
        </w:rPr>
      </w:pPr>
      <w:hyperlink r:id="rId483" w:anchor=":~:text=%E8%B5%84%E5%8A%A9%20%E5%AE%B6%E5%BA%AD%E7%BB%8F%E6%B5%8E%E5%9B%B0%E9%9A%BE%E5%AD%A6%E7%94%9F%E8%AE%A4%E5%AE%9A%E6%89%80%E9%9C%80%E6%8F%90%E4%BA%A4%E6%9D%90%E6%96%99%E8%AF%B4%E6%98%8E%EF%BC%882021%E7%89%88%EF%BC%89%201,">
        <w:r>
          <w:rPr>
            <w:rStyle w:val="af"/>
            <w:lang w:eastAsia="zh-CN"/>
          </w:rPr>
          <w:t>[27]</w:t>
        </w:r>
      </w:hyperlink>
      <w:r>
        <w:rPr>
          <w:lang w:eastAsia="zh-CN"/>
        </w:rPr>
        <w:t xml:space="preserve"> </w:t>
      </w:r>
      <w:r>
        <w:rPr>
          <w:rFonts w:hint="eastAsia"/>
          <w:lang w:eastAsia="zh-CN"/>
        </w:rPr>
        <w:t>【资助】家庭经济困难学生认定所需提交材料说明（2021版）</w:t>
      </w:r>
    </w:p>
    <w:p w14:paraId="0ED6C22A" w14:textId="77777777" w:rsidR="004056A9" w:rsidRDefault="004056A9" w:rsidP="004056A9">
      <w:pPr>
        <w:pStyle w:val="a0"/>
      </w:pPr>
      <w:hyperlink r:id="rId484">
        <w:r>
          <w:rPr>
            <w:rStyle w:val="af"/>
          </w:rPr>
          <w:t>https://xgb.shnu.edu.cn/5d/b4/c17542a744884/page.htm</w:t>
        </w:r>
      </w:hyperlink>
    </w:p>
    <w:p w14:paraId="5FE373B6" w14:textId="77777777" w:rsidR="004056A9" w:rsidRDefault="004056A9" w:rsidP="004056A9">
      <w:pPr>
        <w:pStyle w:val="a0"/>
        <w:rPr>
          <w:lang w:eastAsia="zh-CN"/>
        </w:rPr>
      </w:pPr>
      <w:hyperlink r:id="rId485" w:anchor=":~:text=match%20at%20L221%20%E5%85%85%E5%85%8D%E8%B4%B9%E7%94%B5%E7%9A%84%E6%97%B6%E9%97%B4%EF%BC%9A%E6%9C%AC%E7%A7%91%E7%94%9F%E4%B8%80%E5%B9%B4%E4%B8%80%E6%AC%A1%EF%BC%8C%E5%9C%A8%E6%AF%8F%E5%AD%A6%E5%B9%B4%E7%A7%8B%E5%AD%A3%E5%AD%A6%E6%9C%9F%E5%BC%80%E5%AD%A6%E5%90%8E%E4%B8%80%E4%B8%AA%E6%9C%88%E5%86%85%EF%BC%88%E4%B8%80%E8%88%AC%E4%B8%BA%209,%E6%9C%88%E7%9A%84%E4%B8%AD%E4%B8%8B%E6%97%AC%EF%BC%89%EF%BC%9B%E7%A0%94%E7%A9%B6%E7%94%9F%E4%B8%80%E5%B9%B4%E4%B8%A4%E6%AC%A1%EF%BC%8C%E5%9C%A8%E6%AF%8F%E5%B9%B4%E6%98%A5%E3%80%81%E7%A7%8B%E5%AD%A3%E5%AD%A6%E6%9C%9F%E5%BC%80%E5%AD%A6%E5%90%8E%E4%B8%80%E4%B8%AA%E6%9C%88%E5%86%85%EF%BC%88%E4%B8%80%E8%88%AC%E5%9C%A8%203%20%E6%9C%88%E3%80%819%20%E6%9C%88%E7%9A%84%E4%B8%AD%E4%B8%8B%E6%97%AC%EF%BC%89%EF%BC%8C%E5%85%B7%E4%BD%93%E7%9A%84%E6%97%B6%E9%97%B4%E5%AE%89%E6%8E%92%E8%AF%B7%E5%B1%8A%E6%97%B6%E6%9F%A5%E7%9C%8B%E6%A5%BC%E5%86%85%E6%88%96%E5%AE%B6%E5%9B%AD%E7%BD%91%E9%80%9A%E7%9F%A5%E3%80%82">
        <w:r>
          <w:rPr>
            <w:rStyle w:val="af"/>
            <w:lang w:eastAsia="zh-CN"/>
          </w:rPr>
          <w:t>[28]</w:t>
        </w:r>
      </w:hyperlink>
      <w:r>
        <w:rPr>
          <w:lang w:eastAsia="zh-CN"/>
        </w:rPr>
        <w:t xml:space="preserve"> </w:t>
      </w:r>
      <w:hyperlink r:id="rId486" w:anchor=":~:text=%E6%A0%B9%E6%8D%AE%E5%AD%A6%E6%A0%A1%E7%9B%B8%E5%85%B3%E6%94%BF%E7%AD%96%EF%BC%8C%E5%85%8D%E8%B4%B9%E7%94%B5%E6%A0%87%E5%87%86%E5%88%86%E5%88%AB%E4%B8%BA%EF%BC%9A%E6%9C%AC%E7%A7%91%E7%94%9F%208%20%E5%BA%A6%2F%E4%BA%BA%2F%E6%9C%88%EF%BC%8C%E7%A1%95%E5%A3%AB%E7%94%9F%208%20%E5%BA%A6%2F%E4%BA%BA%2F%E6%9C%88%E3%80%81%E5%8D%9A%E5%A3%AB%E7%94%9F,12%20%E5%BA%A6%2F%E4%BA%BA%2F%E6%9C%88%EF%BC%9B%E5%A6%82%E6%9E%9C%E8%B6%85%E8%BF%87%E5%AE%9A%E9%A2%9D%E7%94%A8%E7%94%B5%EF%BC%8C%E5%90%8C%E5%AD%A6%E4%BB%AC%E9%9C%80%E8%A6%81%E8%87%AA%E8%A1%8C%E7%99%BB%E5%BD%95%E5%AE%B6%E5%9B%AD%E7%BD%91%E5%85%85%E5%80%BC%E6%88%96%E5%88%B0%E5%AD%A6%E7%94%9F%E5%85%AC%E5%AF%93%E6%80%BB%E5%8F%B0%E4%B9%B0%E7%94%B5%E3%80%82">
        <w:r>
          <w:rPr>
            <w:rStyle w:val="af"/>
            <w:lang w:eastAsia="zh-CN"/>
          </w:rPr>
          <w:t>[29]</w:t>
        </w:r>
      </w:hyperlink>
      <w:r>
        <w:rPr>
          <w:lang w:eastAsia="zh-CN"/>
        </w:rPr>
        <w:t xml:space="preserve"> </w:t>
      </w:r>
      <w:hyperlink r:id="rId487" w:anchor=":~:text=%E5%85%B3%E4%BA%8E%E5%85%8D%E8%B4%B9%E7%94%B5%E9%87%8F">
        <w:r>
          <w:rPr>
            <w:rStyle w:val="af"/>
            <w:lang w:eastAsia="zh-CN"/>
          </w:rPr>
          <w:t>[49]</w:t>
        </w:r>
      </w:hyperlink>
      <w:r>
        <w:rPr>
          <w:lang w:eastAsia="zh-CN"/>
        </w:rPr>
        <w:t xml:space="preserve"> </w:t>
      </w:r>
      <w:hyperlink r:id="rId488" w:anchor=":~:text=%E2%97%8F%20%E8%8B%A5%E5%AE%BF%E8%88%8D%E5%86%85%E7%94%B5%E9%87%8F%E8%80%97%E5%B0%BD%EF%BC%8C%E5%8F%AF%E7%99%BB%E5%BD%95%E2%80%9C%E6%B8%85%E5%8D%8E%E5%AE%B6%E5%9B%AD%E7%BD%91%E2%80%9D%E5%BE%AE%E4%BF%A1%E5%85%AC%E4%BC%97%E5%8F%B7%E6%88%96%E8%AE%BF%E9%97%AE%20%E2%80%9C%E6%88%91%E4%BB%AC%E7%9A%84%E5%AE%B6%E5%9B%AD%E2%80%9D%E7%BD%91%E5%9D%80%20myhome">
        <w:r>
          <w:rPr>
            <w:rStyle w:val="af"/>
            <w:lang w:eastAsia="zh-CN"/>
          </w:rPr>
          <w:t>[50]</w:t>
        </w:r>
      </w:hyperlink>
      <w:r>
        <w:rPr>
          <w:lang w:eastAsia="zh-CN"/>
        </w:rPr>
        <w:t xml:space="preserve"> </w:t>
      </w:r>
      <w:hyperlink r:id="rId489" w:anchor=":~:text=%E2%97%8F%20%E7%94%B5%E4%BB%B7%E4%B8%BA%200">
        <w:r>
          <w:rPr>
            <w:rStyle w:val="af"/>
            <w:lang w:eastAsia="zh-CN"/>
          </w:rPr>
          <w:t>[51]</w:t>
        </w:r>
      </w:hyperlink>
      <w:r>
        <w:rPr>
          <w:lang w:eastAsia="zh-CN"/>
        </w:rPr>
        <w:t xml:space="preserve"> </w:t>
      </w:r>
      <w:r>
        <w:rPr>
          <w:rFonts w:hint="eastAsia"/>
          <w:lang w:eastAsia="zh-CN"/>
        </w:rPr>
        <w:t>大学生活须知-清华大学学生社区管理服务中心</w:t>
      </w:r>
    </w:p>
    <w:p w14:paraId="33DAFEA2" w14:textId="77777777" w:rsidR="004056A9" w:rsidRDefault="004056A9" w:rsidP="004056A9">
      <w:pPr>
        <w:pStyle w:val="a0"/>
      </w:pPr>
      <w:hyperlink r:id="rId490">
        <w:r>
          <w:rPr>
            <w:rStyle w:val="af"/>
          </w:rPr>
          <w:t>https://www.tsinghua.edu.cn/xssqglfwzx/info/1043/1176.htm</w:t>
        </w:r>
      </w:hyperlink>
    </w:p>
    <w:p w14:paraId="73676DCE" w14:textId="77777777" w:rsidR="004056A9" w:rsidRDefault="004056A9" w:rsidP="004056A9">
      <w:pPr>
        <w:pStyle w:val="a0"/>
        <w:rPr>
          <w:lang w:eastAsia="zh-CN"/>
        </w:rPr>
      </w:pPr>
      <w:hyperlink r:id="rId491" w:anchor=":~:text=%E5%85%B1%E4%BA%AB%E4%BC%98%E8%B4%A8%E8%B5%84%E6%BA%90">
        <w:r>
          <w:rPr>
            <w:rStyle w:val="af"/>
            <w:lang w:eastAsia="zh-CN"/>
          </w:rPr>
          <w:t>[37]</w:t>
        </w:r>
      </w:hyperlink>
      <w:r>
        <w:rPr>
          <w:lang w:eastAsia="zh-CN"/>
        </w:rPr>
        <w:t xml:space="preserve"> </w:t>
      </w:r>
      <w:r>
        <w:rPr>
          <w:rFonts w:hint="eastAsia"/>
          <w:lang w:eastAsia="zh-CN"/>
        </w:rPr>
        <w:t>共享优质资源-</w:t>
      </w:r>
      <w:r>
        <w:rPr>
          <w:lang w:eastAsia="zh-CN"/>
        </w:rPr>
        <w:t xml:space="preserve"> </w:t>
      </w:r>
      <w:r>
        <w:rPr>
          <w:rFonts w:hint="eastAsia"/>
          <w:lang w:eastAsia="zh-CN"/>
        </w:rPr>
        <w:t>教育教学</w:t>
      </w:r>
      <w:r>
        <w:rPr>
          <w:lang w:eastAsia="zh-CN"/>
        </w:rPr>
        <w:t xml:space="preserve"> - </w:t>
      </w:r>
      <w:r>
        <w:rPr>
          <w:rFonts w:hint="eastAsia"/>
          <w:lang w:eastAsia="zh-CN"/>
        </w:rPr>
        <w:t>清华大学</w:t>
      </w:r>
    </w:p>
    <w:p w14:paraId="61EC79AF" w14:textId="77777777" w:rsidR="004056A9" w:rsidRDefault="004056A9" w:rsidP="004056A9">
      <w:pPr>
        <w:pStyle w:val="a0"/>
      </w:pPr>
      <w:hyperlink r:id="rId492">
        <w:r>
          <w:rPr>
            <w:rStyle w:val="af"/>
          </w:rPr>
          <w:t>https://www.tsinghua.edu.cn/jyjx/zxjy/yzzxzy.htm</w:t>
        </w:r>
      </w:hyperlink>
    </w:p>
    <w:p w14:paraId="48052689" w14:textId="77777777" w:rsidR="004056A9" w:rsidRDefault="004056A9" w:rsidP="004056A9">
      <w:pPr>
        <w:pStyle w:val="a0"/>
        <w:rPr>
          <w:lang w:eastAsia="zh-CN"/>
        </w:rPr>
      </w:pPr>
      <w:hyperlink r:id="rId493" w:anchor=":~:text=985%EF%BC%8C211%E5%AD%A6%E6%A0%A1%E4%BC%9A%E8%A7%84%E5%AE%9A%E5%AD%A6%E7%94%9F%E6%AF%8F%E6%99%9A%E5%BF%85%E9%A1%BB%E5%91%86%E5%9C%A8%E5%AF%9D%E5%AE%A4%E5%90%97%EF%BC%9F%20">
        <w:r>
          <w:rPr>
            <w:rStyle w:val="af"/>
            <w:lang w:eastAsia="zh-CN"/>
          </w:rPr>
          <w:t>[41]</w:t>
        </w:r>
      </w:hyperlink>
      <w:r>
        <w:rPr>
          <w:lang w:eastAsia="zh-CN"/>
        </w:rPr>
        <w:t xml:space="preserve"> </w:t>
      </w:r>
      <w:r>
        <w:rPr>
          <w:rFonts w:hint="eastAsia"/>
          <w:lang w:eastAsia="zh-CN"/>
        </w:rPr>
        <w:t>985，211学校会规定学生每晚必须呆在寝室吗？</w:t>
      </w:r>
      <w:r>
        <w:rPr>
          <w:lang w:eastAsia="zh-CN"/>
        </w:rPr>
        <w:t xml:space="preserve"> - </w:t>
      </w:r>
      <w:r>
        <w:rPr>
          <w:rFonts w:hint="eastAsia"/>
          <w:lang w:eastAsia="zh-CN"/>
        </w:rPr>
        <w:t>知乎</w:t>
      </w:r>
    </w:p>
    <w:p w14:paraId="08A42832" w14:textId="77777777" w:rsidR="004056A9" w:rsidRDefault="004056A9" w:rsidP="004056A9">
      <w:pPr>
        <w:pStyle w:val="a0"/>
      </w:pPr>
      <w:hyperlink r:id="rId494">
        <w:r>
          <w:rPr>
            <w:rStyle w:val="af"/>
          </w:rPr>
          <w:t>https://www.zhihu.com/question/351441603</w:t>
        </w:r>
      </w:hyperlink>
    </w:p>
    <w:p w14:paraId="1CA6B226" w14:textId="77777777" w:rsidR="004056A9" w:rsidRDefault="004056A9" w:rsidP="004056A9">
      <w:pPr>
        <w:pStyle w:val="a0"/>
        <w:rPr>
          <w:lang w:eastAsia="zh-CN"/>
        </w:rPr>
      </w:pPr>
      <w:hyperlink r:id="rId495" w:anchor=":~:text=%E4%B8%8A%E6%B5%B7%E7%A7%91%E6%8A%80%E5%A4%A7%E5%AD%A6%E5%AD%A6%E7%94%9F%E5%85%AC%E5%AF%93%E7%AE%A1%E7%90%86%E8%A7%84%E7%BA%A6%EF%BC%882025%E7%89%88%EF%BC%89%202">
        <w:r>
          <w:rPr>
            <w:rStyle w:val="af"/>
            <w:lang w:eastAsia="zh-CN"/>
          </w:rPr>
          <w:t>[45]</w:t>
        </w:r>
      </w:hyperlink>
      <w:r>
        <w:rPr>
          <w:lang w:eastAsia="zh-CN"/>
        </w:rPr>
        <w:t xml:space="preserve"> </w:t>
      </w:r>
      <w:hyperlink r:id="rId496" w:anchor=":~:text=2">
        <w:r>
          <w:rPr>
            <w:rStyle w:val="af"/>
            <w:lang w:eastAsia="zh-CN"/>
          </w:rPr>
          <w:t>[46]</w:t>
        </w:r>
      </w:hyperlink>
      <w:r>
        <w:rPr>
          <w:lang w:eastAsia="zh-CN"/>
        </w:rPr>
        <w:t xml:space="preserve"> </w:t>
      </w:r>
      <w:r>
        <w:rPr>
          <w:rFonts w:hint="eastAsia"/>
          <w:lang w:eastAsia="zh-CN"/>
        </w:rPr>
        <w:t>上海科技大学学生公寓管理规约（2025版）</w:t>
      </w:r>
    </w:p>
    <w:p w14:paraId="420D272F" w14:textId="77777777" w:rsidR="004056A9" w:rsidRDefault="004056A9" w:rsidP="004056A9">
      <w:pPr>
        <w:pStyle w:val="a0"/>
      </w:pPr>
      <w:hyperlink r:id="rId497">
        <w:r>
          <w:rPr>
            <w:rStyle w:val="af"/>
          </w:rPr>
          <w:t>https://openinfo.shanghaitech.edu.cn/2025/0801/c20a1113892/page.htm</w:t>
        </w:r>
      </w:hyperlink>
    </w:p>
    <w:p w14:paraId="0DA50594" w14:textId="77777777" w:rsidR="004056A9" w:rsidRDefault="004056A9" w:rsidP="004056A9">
      <w:pPr>
        <w:pStyle w:val="a0"/>
        <w:rPr>
          <w:lang w:eastAsia="zh-CN"/>
        </w:rPr>
      </w:pPr>
      <w:hyperlink r:id="rId498" w:anchor=":~:text=%E9%AB%98%E6%A0%A1%E6%8C%89%E5%B8%88%E7%94%9F%E6%AF%94%E4%BE%8B%E4%B8%8D%E4%BD%8E%E4%BA%8E1%EF%BC%9A4000%E9%85%8D%E5%A4%87%E4%B8%93%E8%81%8C%E5%BF%83%E7%90%86%E5%81%A5%E5%BA%B7%E6%95%99%E8%82%B2%E6%95%99%E5%B8%88%EF%BC%8C%E4%B8%94%E6%AF%8F%E6%A0%A1%E8%87%B3%E5%B0%91%E9%85%8D%E5%A4%872%E5%90%8D%E3%80%82%E4%B8%AD%E5%B0%8F%E5%AD%A6%E6%AF%8F%E6%A0%A1%E8%87%B3%E5%B0%91%E9%85%8D%E5%A4%871%E5%90%8D%E4%B8%93%EF%BC%88%E5%85%BC%EF%BC%89%E8%81%8C%E5%BF%83%E7%90%86%E5%81%A5%E5%BA%B7%E6%95%99%E8%82%B2%E6%95%99%E5%B8%88%EF%BC%8C%E9%BC%93%E5%8A%B1%E9%85%8D%E5%A4%87%E5%85%B7%E6%9C%89%E5%BF%83%E7%90%86%E5%AD%A6%E4%B8%93%E4%B8%9A%E8%83%8C%E6%99%AF%E7%9A%84%20">
        <w:r>
          <w:rPr>
            <w:rStyle w:val="af"/>
            <w:lang w:eastAsia="zh-CN"/>
          </w:rPr>
          <w:t>[52]</w:t>
        </w:r>
      </w:hyperlink>
      <w:r>
        <w:rPr>
          <w:lang w:eastAsia="zh-CN"/>
        </w:rPr>
        <w:t xml:space="preserve"> </w:t>
      </w:r>
      <w:r>
        <w:rPr>
          <w:rFonts w:hint="eastAsia"/>
          <w:lang w:eastAsia="zh-CN"/>
        </w:rPr>
        <w:t>教育部等十七部门关于印发《全面加强和改进新时代学生心理健康</w:t>
      </w:r>
      <w:r>
        <w:rPr>
          <w:lang w:eastAsia="zh-CN"/>
        </w:rPr>
        <w:t xml:space="preserve"> ...</w:t>
      </w:r>
    </w:p>
    <w:p w14:paraId="0ED3A788" w14:textId="77777777" w:rsidR="004056A9" w:rsidRDefault="004056A9" w:rsidP="004056A9">
      <w:pPr>
        <w:pStyle w:val="a0"/>
      </w:pPr>
      <w:hyperlink r:id="rId499">
        <w:r>
          <w:rPr>
            <w:rStyle w:val="af"/>
          </w:rPr>
          <w:t>http://www.moe.gov.cn/srcsite/A17/moe_943/moe_946/202305/t20230511_1059219.html</w:t>
        </w:r>
      </w:hyperlink>
    </w:p>
    <w:p w14:paraId="68CEB8B0" w14:textId="77777777" w:rsidR="004056A9" w:rsidRDefault="004056A9" w:rsidP="004056A9">
      <w:pPr>
        <w:pStyle w:val="a0"/>
        <w:rPr>
          <w:lang w:eastAsia="zh-CN"/>
        </w:rPr>
      </w:pPr>
      <w:hyperlink r:id="rId500" w:anchor=":~:text=%E6%90%AD%E5%BB%BA%E6%B1%82%E8%81%8C%E5%B9%B3%E5%8F%B0%E5%A4%9A%E5%9C%B0%E5%8A%A9%E5%8A%9B%E5%A4%A7%E5%AD%A6%E7%94%9F%E9%AB%98%E8%B4%A8%E9%87%8F%E5%B0%B1%E4%B8%9A%20,%E8%BF%99%E4%B8%A4%E5%A4%A9%EF%BC%8C%E6%B8%85%E5%8D%8E%E5%A4%A7%E5%AD%A62023%E5%B1%8A%E6%AF%95%E4%B8%9A%E7%94%9F%E5%A4%A7%E5%9E%8B%E5%B0%B1%E4%B8%9A%E6%B4%BD%E8%B0%88%E4%BC%9A%E5%90%AF%E5%8A%A8%EF%BC%8C%E5%85%B1%E6%9C%89%E6%9D%A5%E8%87%AA%E5%85%A8%E5%9B%BD23%E4%B8%AA%E7%9C%81%E5%B8%82%E3%80%81%E8%BF%91340%E5%AE%B6%E7%94%A8%E4%BA%BA%E5%8D%95%E4%BD%8D%E5%8F%82%E4%BC%9A%EF%BC%8C%E6%8F%90%E4%BE%9B%E4%BA%86%E4%B8%8A%E4%B8%87%E4%B8%AA%E6%8B%9B%E8%81%98%E8%81%8C%E4%BD%8D%EF%BC%8C%E8%A1%8C%E4%B8%9A%E6%B6%B5%E7%9B%96%E4%BA%86%E5%9B%BD%E9%98%B2%E7%A7%91%E5%B7%A5%E3%80%81%E5%88%B6%E9%80%A0%E4%B8%9A%E3%80%81%E8%83%BD%E6%BA%90%E4%B8%9A">
        <w:r>
          <w:rPr>
            <w:rStyle w:val="af"/>
            <w:lang w:eastAsia="zh-CN"/>
          </w:rPr>
          <w:t>[53]</w:t>
        </w:r>
      </w:hyperlink>
      <w:r>
        <w:rPr>
          <w:lang w:eastAsia="zh-CN"/>
        </w:rPr>
        <w:t xml:space="preserve"> </w:t>
      </w:r>
      <w:r>
        <w:rPr>
          <w:rFonts w:hint="eastAsia"/>
          <w:lang w:eastAsia="zh-CN"/>
        </w:rPr>
        <w:t>搭建求职平台多地助力大学生高质量就业</w:t>
      </w:r>
      <w:r>
        <w:rPr>
          <w:lang w:eastAsia="zh-CN"/>
        </w:rPr>
        <w:t xml:space="preserve"> - </w:t>
      </w:r>
      <w:r>
        <w:rPr>
          <w:rFonts w:hint="eastAsia"/>
          <w:lang w:eastAsia="zh-CN"/>
        </w:rPr>
        <w:t>时评频道-</w:t>
      </w:r>
      <w:r>
        <w:rPr>
          <w:lang w:eastAsia="zh-CN"/>
        </w:rPr>
        <w:t xml:space="preserve"> China Daily</w:t>
      </w:r>
    </w:p>
    <w:p w14:paraId="5D901F30" w14:textId="77777777" w:rsidR="004056A9" w:rsidRDefault="004056A9" w:rsidP="004056A9">
      <w:pPr>
        <w:pStyle w:val="a0"/>
        <w:rPr>
          <w:lang w:eastAsia="zh-CN"/>
        </w:rPr>
      </w:pPr>
      <w:hyperlink r:id="rId501">
        <w:r>
          <w:rPr>
            <w:rStyle w:val="af"/>
            <w:lang w:eastAsia="zh-CN"/>
          </w:rPr>
          <w:t>http://china.chinadaily.com.cn/a/202303/18/WS641520d8a3102ada8b2342bd.html</w:t>
        </w:r>
      </w:hyperlink>
    </w:p>
    <w:p w14:paraId="7D0959D0" w14:textId="77777777" w:rsidR="004056A9" w:rsidRDefault="004056A9" w:rsidP="004056A9">
      <w:pPr>
        <w:pStyle w:val="a0"/>
      </w:pPr>
      <w:hyperlink r:id="rId502" w:anchor=":~:text=%E7%AC%AC%E4%B8%89%E5%8D%81%E4%B8%80%E6%9D%A1%C2%A0%20%E5%AD%A6%E7%94%9F%E5%85%AC%E5%AF%93%EF%BC%88%E5%AE%BF%E8%88%8D%EF%BC%89%E6%A5%BC%E6%97%A9%E4%B8%8A6%E2%88%B600%E5%BC%80%E9%97%A8%EF%BC%8C%E6%99%9A%E4%B8%8A23%E2%88%B600%E5%85%B3%E9%97%A8%EF%BC%9B%E5%AD%A6%E7%94%9F23%E2%88%B600%E5%90%8E%E8%BF%9B%E5%85%A5%E5%85%AC%E5%AF%93%EF%BC%88%E5%AE%BF%E8%88%8D%EF%BC%89%E6%A5%BC%E5%BA%94%E8%AF%A5%E5%87%BA%E7%A4%BA%E6%9C%89%E6%95%88%E8%AF%81%E4%BB%B6%EF%BC%8C%E5%B9%B6%E7%99%BB%E8%AE%B0%E8%AF%B4%E6%98%8E%E5%8E%9F%E5%9B%A0%EF%BC%9B%E5%AD%A6%E7%94%9F23%3A00%E4%BB%A5%E5%90%8E%E6%97%A0%E6%AD%A3%20%E5%BD%93%E7%90%86%E7%94%B1%E4%B8%8D%E5%BE%97%E7%A6%BB%E5%BC%80%E5%AE%BF%E8%88%8D%EF%BC%8C%E5%A6%82%E9%81%87%E7%B4%A7%E6%80%A5%E6%83%85%E5%86%B5%EF%BC%8C%E5%BA%94%E5%90%91%E5%AE%BF%E8%88%8D%E7%AE%A1%E7%90%86%E5%91%98%E6%88%96%E5%80%BC%E7%8F%AD%E8%BE%85%E5%AF%BC%E5%91%98%E9%99%88%E8%BF%B0%E7%90%86%E7%94%B1%E5%B9%B6%E5%BE%81%E5%BE%97%E5%90%8C%E6%84%8F%E5%90%8E%E6%96%B9%E5%8F%AF%E7%A6%BB%E5%BC%80%E3%80%82">
        <w:r>
          <w:rPr>
            <w:rStyle w:val="af"/>
          </w:rPr>
          <w:t>[56]</w:t>
        </w:r>
      </w:hyperlink>
      <w:r>
        <w:t xml:space="preserve"> </w:t>
      </w:r>
      <w:hyperlink r:id="rId503" w:anchor=":~:text=%E7%AC%AC%E4%B8%89%E5%8D%81%E4%B8%80%E6%9D%A1%C2%A0%20%E5%AD%A6%E7%94%9F%E5%85%AC%E5%AF%93%EF%BC%88%E5%AE%BF%E8%88%8D%EF%BC%89%E6%A5%BC%E6%97%A9%E4%B8%8A6%E2%88%B600%E5%BC%80%E9%97%A8%EF%BC%8C%E6%99%9A%E4%B8%8A23%E2%88%B600%E5%85%B3%E9%97%A8%EF%BC%9B%E5%AD%A6%E7%94%9F23%E2%88%B600%E5%90%8E%E8%BF%9B%E5%85%A5%E5%85%AC%E5%AF%93%EF%BC%88%E5%AE%BF%E8%88%8D%EF%BC%89%E6%A5%BC%E5%BA%94%E8%AF%A5%E5%87%BA%E7%A4%BA%E6%9C%89%E6%95%88%E8%AF%81%E4%BB%B6%EF%BC%8C%E5%B9%B6%E7%99%BB%E8%AE%B0%E8%AF%B4%E6%98%8E%E5%8E%9F%E5%9B%A0%EF%BC%9B%E5%AD%A6%E7%94%9F23%3A00%E4%BB%A5%E5%90%8E%E6%97%A0%E6%AD%A3%20%E5%BD%93%E7%90%86%E7%94%B1%E4%B8%8D%E5%BE%97%E7%A6%BB%E5%BC%80%E5%AE%BF%E8%88%8D%EF%BC%8C%E5%A6%82%E9%81%87%E7%B4%A7%E6%80%A5%E6%83%85%E5%86%B5%EF%BC%8C%E5%BA%94%E5%90%91%E5%AE%BF%E8%88%8D%E7%AE%A1%E7%90%86%E5%91%98%E6%88%96%E5%80%BC%E7%8F%AD%E8%BE%85%E5%AF%BC%E5%91%98%E9%99%88%E8%BF%B0%E7%90%86%E7%94%B1%E5%B9%B6%E5%BE%81%E5%BE%97%E5%90%8C%E6%84%8F%E5%90%8E%E6%96%B9%E5%8F%AF%E7%A6%BB%E5%BC%80%E3%80%82">
        <w:r>
          <w:rPr>
            <w:rStyle w:val="af"/>
          </w:rPr>
          <w:t>[57]</w:t>
        </w:r>
      </w:hyperlink>
      <w:r>
        <w:t xml:space="preserve"> </w:t>
      </w:r>
      <w:hyperlink r:id="rId504" w:anchor=":~:text=%E7%AC%AC%E5%9B%9B%E6%9D%A1%C2%A0%20%E5%AD%A6%E7%94%9F%E8%B0%83%E5%AE%BF">
        <w:r>
          <w:rPr>
            <w:rStyle w:val="af"/>
          </w:rPr>
          <w:t>[62]</w:t>
        </w:r>
      </w:hyperlink>
      <w:r>
        <w:t xml:space="preserve"> </w:t>
      </w:r>
      <w:hyperlink r:id="rId505" w:anchor=":~:text=%E7%AC%AC%E4%B8%89%E6%9D%A1%C2%A0%20%E5%AD%A6%E7%94%9F%E5%85%A5%E4%BD%8F">
        <w:r>
          <w:rPr>
            <w:rStyle w:val="af"/>
          </w:rPr>
          <w:t>[68]</w:t>
        </w:r>
      </w:hyperlink>
      <w:r>
        <w:t xml:space="preserve"> </w:t>
      </w:r>
      <w:hyperlink r:id="rId506" w:anchor=":~:text=3%EF%BC%8E%E5%9B%A0%E7%89%B9%E6%AE%8A%E5%8E%9F%E5%9B%A0%E5%AD%A6%E7%94%9F%E4%B8%AA%E4%BA%BA%E9%9C%80%E5%8F%98%E6%9B%B4%E6%88%BF%E9%97%B4%E6%88%96%E5%BA%8A%E4%BD%8D%E8%80%85%EF%BC%8C%E5%BF%85%E9%A1%BB%E7%94%B1%E6%9C%AC%E4%BA%BA%E6%8F%90%E5%87%BA%E4%B9%A6%E9%9D%A2%E7%94%B3%E8%AF%B7%EF%BC%8C%E7%BB%8F%E9%99%A2%EF%BC%88%E7%B3%BB%EF%BC%89%E6%89%B9%E5%87%86%E5%90%8E%EF%BC%8C%E6%8C%81%E7%9B%B8%E5%85%B3%E8%AF%81%E6%98%8E%EF%BC%8C%E4%BA%A4%E7%94%B1%E5%AD%A6%E7%94%9F%E5%85%AC%E5%AF%93%E6%9C%8D%E5%8A%A1%E9%83%A8%E6%A0%B9%E6%8D%AE%E5%AE%9E%E9%99%85%E6%83%85%E5%86%B5%E5%8A%9E%E7%90%86%E3%80%82">
        <w:r>
          <w:rPr>
            <w:rStyle w:val="af"/>
          </w:rPr>
          <w:t>[69]</w:t>
        </w:r>
      </w:hyperlink>
      <w:r>
        <w:t xml:space="preserve"> </w:t>
      </w:r>
      <w:hyperlink r:id="rId507" w:anchor=":~:text=1%EF%BC%8E%E5%AD%A6%E7%94%9F%E5%AD%A6%E4%B9%A0%E7%BB%93%E6%9D%9F">
        <w:r>
          <w:rPr>
            <w:rStyle w:val="af"/>
          </w:rPr>
          <w:t>[70]</w:t>
        </w:r>
      </w:hyperlink>
      <w:r>
        <w:t xml:space="preserve"> </w:t>
      </w:r>
      <w:hyperlink r:id="rId508" w:anchor=":~:text=match%20at%20L217%20%E5%AD%A6%E6%A0%A1%E7%9B%B8%E5%85%B3%E8%81%8C%E8%83%BD%E9%83%A8%E9%97%A8%E5%92%8C%E9%99%A2%EF%BC%88%E7%B3%BB%EF%BC%89%E5%AE%9A%E6%9C%9F%E7%BB%84%E7%BB%87%E5%8D%AB%E7%94%9F%E6%A3%80%E6%9F%A5%E5%92%8C%E8%AF%84%E6%AF%94%EF%BC%8C%E6%AF%8F%E5%B9%B4%E5%BA%A6%E8%AF%84%E5%AE%9A%E2%80%9C%E6%96%87%E6%98%8E%E5%AF%9D%E5%AE%A4%E2%80%9D%E5%92%8C%E2%80%9C%E6%96%87%E6%98%8E%E6%A5%BC%E2%80%9D%EF%BC%8C%E5%B9%B6%E7%BB%99%E4%BA%88%E8%A1%A8%E5%BD%B0%E5%92%8C%E5%A5%96%E5%8A%B1%E3%80%82%E5%90%8C%E6%97%B6%E6%A3%80%E6%9F%A5%E3%80%81%E7%9D%A3%E4%BF%83%E5%8D%AB%E7%94%9F%E7%8A%B6%E5%86%B5%E8%BE%83%E5%B7%AE%E7%9A%84%E5%AE%BF%E8%88%8D%E5%8F%8A%E6%97%B6%E8%BF%9B%E8%A1%8C%E6%95%B4%E6%94%B9%E3%80%82">
        <w:r>
          <w:rPr>
            <w:rStyle w:val="af"/>
          </w:rPr>
          <w:t>[72]</w:t>
        </w:r>
      </w:hyperlink>
      <w:r>
        <w:t xml:space="preserve"> </w:t>
      </w:r>
      <w:r>
        <w:rPr>
          <w:rFonts w:hint="eastAsia"/>
        </w:rPr>
        <w:t>上海外国语大学学生公寓（宿舍）管理规定</w:t>
      </w:r>
    </w:p>
    <w:p w14:paraId="6AC7778C" w14:textId="77777777" w:rsidR="004056A9" w:rsidRDefault="004056A9" w:rsidP="004056A9">
      <w:pPr>
        <w:pStyle w:val="a0"/>
      </w:pPr>
      <w:hyperlink r:id="rId509">
        <w:r>
          <w:rPr>
            <w:rStyle w:val="af"/>
          </w:rPr>
          <w:t>https://rsa.shisu.edu.cn/6d/5c/c14495a159068/page.htm</w:t>
        </w:r>
      </w:hyperlink>
    </w:p>
    <w:p w14:paraId="014220C9" w14:textId="77777777" w:rsidR="004056A9" w:rsidRDefault="004056A9" w:rsidP="004056A9">
      <w:pPr>
        <w:pStyle w:val="a0"/>
        <w:rPr>
          <w:lang w:eastAsia="zh-CN"/>
        </w:rPr>
      </w:pPr>
      <w:hyperlink r:id="rId510" w:anchor=":~:text=%E5%8D%8E%E5%8D%97%E7%90%86%E5%B7%A5%E5%A4%A7%E5%AD%A6%E5%AD%A6%E7%94%9F%E5%AE%BF%E8%88%8D%E7%AE%A1%E7%90%86%E8%A7%84%E5%AE%9A%20%E5%B1%85%E4%BD%8F%E6%9C%AC%E7%A7%91%E7%94%9F%E5%AE%BF%E8%88%8D%E6%A5%BC%E6%99%9A%E4%B8%8A%E7%86%84%E7%81%AF%E5%8F%8A%E5%85%B3%E9%97%AD%E5%A4%A7%E9%97%A8%E6%97%B6%E9%97%B4%E4%B8%BA%EF%BC%9A%E5%91%A8%E6%97%A5%EF%BD%9E%E5%91%A8%E5%9B%9B23%EF%BC%9A00%EF%BC%8C%E6%98%9F%E6%9C%9F%E4%BA%94%E3%80%81%E6%98%9F%E6%9C%9F%E5%85%AD23%EF%BC%9A30%E3%80%82%E5%B1%85%E4%BD%8F%E7%A0%94%E7%A9%B6%E7%94%9F%E5%AE%BF%E8%88%8D%E6%A5%BC%E6%99%9A%E4%B8%8A%E7%86%84%E7%81%AF%E5%8F%8A%E5%85%B3%E9%97%AD%E5%A4%A7%E9%97%A8%E6%97%B6%E9%97%B4%E4%B8%BA%EF%BC%9A23%EF%BC%9A30%E3%80%82%E5%AD%A6%E7%94%9F%E5%BA%94%E4%BA%8E%E5%AE%BF%E8%88%8D%E5%85%B3%E9%97%A8%20">
        <w:r>
          <w:rPr>
            <w:rStyle w:val="af"/>
            <w:lang w:eastAsia="zh-CN"/>
          </w:rPr>
          <w:t>[58]</w:t>
        </w:r>
      </w:hyperlink>
      <w:r>
        <w:rPr>
          <w:lang w:eastAsia="zh-CN"/>
        </w:rPr>
        <w:t xml:space="preserve"> </w:t>
      </w:r>
      <w:r>
        <w:rPr>
          <w:rFonts w:hint="eastAsia"/>
          <w:lang w:eastAsia="zh-CN"/>
        </w:rPr>
        <w:t>华南理工大学学生宿舍管理规定</w:t>
      </w:r>
    </w:p>
    <w:p w14:paraId="60F07A49" w14:textId="77777777" w:rsidR="004056A9" w:rsidRDefault="004056A9" w:rsidP="004056A9">
      <w:pPr>
        <w:pStyle w:val="a0"/>
      </w:pPr>
      <w:hyperlink r:id="rId511">
        <w:r>
          <w:rPr>
            <w:rStyle w:val="af"/>
          </w:rPr>
          <w:t>https://www2.scut.edu.cn/law/_t998/2013/0702/c12515a216095/page.htm</w:t>
        </w:r>
      </w:hyperlink>
    </w:p>
    <w:p w14:paraId="0490365D" w14:textId="77777777" w:rsidR="004056A9" w:rsidRDefault="004056A9" w:rsidP="004056A9">
      <w:pPr>
        <w:pStyle w:val="a0"/>
        <w:rPr>
          <w:lang w:eastAsia="zh-CN"/>
        </w:rPr>
      </w:pPr>
      <w:hyperlink r:id="rId512" w:anchor=":~:text=%E5%B0%BD%E7%AE%A1%E5%A6%82%E6%AD%A4%EF%BC%8C%E6%88%91%E4%BB%AC%E4%BB%8D%E7%84%B6%E8%A6%81%E8%AD%A6%E6%83%95%E4%B8%80%E5%B0%8F%E6%92%AE%E7%8A%AF%E7%BD%AA%E5%88%86%E5%AD%90%E9%93%A4%E8%80%8C%E8%B5%B0%E9%99%A9%E5%88%B0%E5%8C%97%E5%A4%A7%E5%AD%A6%E7%94%9F%E5%AE%BF%E8%88%8D%E5%AE%9E%E6%96%BD%E7%9B%97%E7%AA%83%E7%8A%AF%E7%BD%AA%E3%80%82%E4%B8%80%E8%88%AC%E8%80%8C%E8%A8%80%EF%BC%8C%E5%A5%B3%E7%94%9F%E5%AE%BF%E8%88%8D%E5%8F%AA%E5%85%81%E8%AE%B8%E5%A5%B3%E7%94%9F%E8%BF%9B%E5%85%A5%EF%BC%8C%E7%94%B7%E7%94%9F%E4%B8%8D%E5%BE%97%E8%BF%9B%E5%85%A5%E5%A5%B3%E7%94%9F%E5%AE%BF%E8%88%8D%E6%89%80%E5%9C%A8%E6%A5%BC%E5%B1%82%E3%80%82%E5%B9%B3%E6%97%B6%E5%8F%AF%E8%83%BD%E4%BC%9A%E6%9C%89%E4%B8%80%E4%BA%9B%E9%9D%9E%E5%AD%A6%E7%94%9F%20">
        <w:r>
          <w:rPr>
            <w:rStyle w:val="af"/>
            <w:lang w:eastAsia="zh-CN"/>
          </w:rPr>
          <w:t>[59]</w:t>
        </w:r>
      </w:hyperlink>
      <w:r>
        <w:rPr>
          <w:lang w:eastAsia="zh-CN"/>
        </w:rPr>
        <w:t xml:space="preserve"> </w:t>
      </w:r>
      <w:r>
        <w:rPr>
          <w:rFonts w:hint="eastAsia"/>
          <w:lang w:eastAsia="zh-CN"/>
        </w:rPr>
        <w:t>生活服务</w:t>
      </w:r>
      <w:r>
        <w:rPr>
          <w:lang w:eastAsia="zh-CN"/>
        </w:rPr>
        <w:t xml:space="preserve"> - </w:t>
      </w:r>
      <w:r>
        <w:rPr>
          <w:rFonts w:hint="eastAsia"/>
          <w:lang w:eastAsia="zh-CN"/>
        </w:rPr>
        <w:t>北京大学暑期学校</w:t>
      </w:r>
    </w:p>
    <w:p w14:paraId="2B8245AF" w14:textId="77777777" w:rsidR="004056A9" w:rsidRDefault="004056A9" w:rsidP="004056A9">
      <w:pPr>
        <w:pStyle w:val="a0"/>
      </w:pPr>
      <w:hyperlink r:id="rId513">
        <w:r>
          <w:rPr>
            <w:rStyle w:val="af"/>
          </w:rPr>
          <w:t>http://summer.pku.edu.cn/life.php</w:t>
        </w:r>
      </w:hyperlink>
    </w:p>
    <w:p w14:paraId="3FB81162" w14:textId="77777777" w:rsidR="004056A9" w:rsidRDefault="004056A9" w:rsidP="004056A9">
      <w:pPr>
        <w:pStyle w:val="a0"/>
        <w:rPr>
          <w:lang w:eastAsia="zh-CN"/>
        </w:rPr>
      </w:pPr>
      <w:hyperlink r:id="rId514" w:anchor=":~:text=%E4%B8%80%E3%80%81%20%E7%95%99%E5%AD%A6%E7%94%9F%E5%85%AC%E5%AF%93%E6%A5%BC%E5%BC%80%E5%85%B3%E9%97%A8%E6%97%B6%E9%97%B4%EF%BC%9A,%E5%A5%B3%E7%94%9F%E5%AE%BF%E8%88%8D%E6%A5%BC%E7%A6%81%E6%AD%A2%E5%BC%82%E6%80%A7%E4%BC%9A%E5%AE%A2%E3%80%82%20%E4%B8%89">
        <w:r>
          <w:rPr>
            <w:rStyle w:val="af"/>
            <w:lang w:eastAsia="zh-CN"/>
          </w:rPr>
          <w:t>[60]</w:t>
        </w:r>
      </w:hyperlink>
      <w:r>
        <w:rPr>
          <w:lang w:eastAsia="zh-CN"/>
        </w:rPr>
        <w:t xml:space="preserve"> </w:t>
      </w:r>
      <w:r>
        <w:rPr>
          <w:rFonts w:hint="eastAsia"/>
          <w:lang w:eastAsia="zh-CN"/>
        </w:rPr>
        <w:t>留学生公寓住宿管理规定</w:t>
      </w:r>
      <w:r>
        <w:rPr>
          <w:lang w:eastAsia="zh-CN"/>
        </w:rPr>
        <w:t xml:space="preserve"> - </w:t>
      </w:r>
      <w:r>
        <w:rPr>
          <w:rFonts w:hint="eastAsia"/>
          <w:lang w:eastAsia="zh-CN"/>
        </w:rPr>
        <w:t>国际学生事务工作办公室-</w:t>
      </w:r>
      <w:r>
        <w:rPr>
          <w:lang w:eastAsia="zh-CN"/>
        </w:rPr>
        <w:t xml:space="preserve"> </w:t>
      </w:r>
      <w:r>
        <w:rPr>
          <w:rFonts w:hint="eastAsia"/>
          <w:lang w:eastAsia="zh-CN"/>
        </w:rPr>
        <w:t>北京邮电大学</w:t>
      </w:r>
    </w:p>
    <w:p w14:paraId="137FA908" w14:textId="77777777" w:rsidR="004056A9" w:rsidRDefault="004056A9" w:rsidP="004056A9">
      <w:pPr>
        <w:pStyle w:val="a0"/>
      </w:pPr>
      <w:hyperlink r:id="rId515">
        <w:r>
          <w:rPr>
            <w:rStyle w:val="af"/>
          </w:rPr>
          <w:t>https://ois.bupt.edu.cn/info/1035/1569.htm</w:t>
        </w:r>
      </w:hyperlink>
    </w:p>
    <w:p w14:paraId="238455E0" w14:textId="77777777" w:rsidR="004056A9" w:rsidRDefault="004056A9" w:rsidP="004056A9">
      <w:pPr>
        <w:pStyle w:val="a0"/>
      </w:pPr>
      <w:hyperlink r:id="rId516" w:anchor=":~:text=%E6%88%B4%E4%BC%AF%E8%8A%AC%EF%BC%8F%E8%AA%B0%E8%A2%AB%E5%9B%9A%E7%A6%81%20%E7%81%B0%E5%A7%91%E5%A8%98%E5%B0%B1%E6%98%AF%E9%9A%8E%E7%B4%9A%E5%95%8F%E9%A1%8C,">
        <w:r>
          <w:rPr>
            <w:rStyle w:val="af"/>
          </w:rPr>
          <w:t>[61]</w:t>
        </w:r>
      </w:hyperlink>
      <w:r>
        <w:t xml:space="preserve"> </w:t>
      </w:r>
      <w:r>
        <w:rPr>
          <w:rFonts w:hint="eastAsia"/>
        </w:rPr>
        <w:t>戴伯芬／誰被囚禁</w:t>
      </w:r>
      <w:r>
        <w:t xml:space="preserve"> </w:t>
      </w:r>
      <w:r>
        <w:rPr>
          <w:rFonts w:hint="eastAsia"/>
        </w:rPr>
        <w:t>灰姑娘就是階級問題-</w:t>
      </w:r>
      <w:r>
        <w:t xml:space="preserve"> </w:t>
      </w:r>
      <w:r>
        <w:rPr>
          <w:rFonts w:hint="eastAsia"/>
        </w:rPr>
        <w:t>報導者The</w:t>
      </w:r>
      <w:r>
        <w:t xml:space="preserve"> Reporter</w:t>
      </w:r>
    </w:p>
    <w:p w14:paraId="26DF2E2B" w14:textId="77777777" w:rsidR="004056A9" w:rsidRDefault="004056A9" w:rsidP="004056A9">
      <w:pPr>
        <w:pStyle w:val="a0"/>
      </w:pPr>
      <w:hyperlink r:id="rId517">
        <w:r>
          <w:rPr>
            <w:rStyle w:val="af"/>
          </w:rPr>
          <w:t>https://www.twreporter.org/a/opinion-dorm-curfew</w:t>
        </w:r>
      </w:hyperlink>
    </w:p>
    <w:p w14:paraId="5AFAFF83" w14:textId="77777777" w:rsidR="004056A9" w:rsidRDefault="004056A9" w:rsidP="004056A9">
      <w:pPr>
        <w:pStyle w:val="a0"/>
        <w:rPr>
          <w:lang w:eastAsia="zh-CN"/>
        </w:rPr>
      </w:pPr>
      <w:hyperlink r:id="rId518" w:anchor=":~:text=%E3%80%8A%E9%80%9A%E7%9F%A5%E3%80%8B%E5%BC%BA%E8%B0%83%EF%BC%8C%E8%A6%81%E5%BC%BA%E5%8C%96%E6%97%A5%E5%B8%B8%E9%A2%84%E8%AD%A6%E9%98%B2%E6%8E%A7%E3%80%82%E9%AB%98%E6%A0%A1%E8%A6%81%E5%81%A5%E5%85%A8%E5%AE%8C%E5%96%84%E2%80%9C%E5%AD%A6%E6%A0%A1%E2%80%94%E9%99%A2%E7%B3%BB%E2%80%94%E7%8F%AD%E7%BA%A7%E2%80%94%E5%AE%BF%E8%88%8D%2F%E4%B8%AA%E4%BA%BA%E2%80%9D%E5%9B%9B%E7%BA%A7%E9%A2%84%E8%AD%A6%E7%BD%91%E7%BB%9C%EF%BC%8C%E4%BE%9D%E6%89%98%E7%8F%AD%E7%BA%A7%E5%BF%83%E7%90%86%E5%A7%94%E5%91%98%E3%80%81%E5%AD%A6%E7%94%9F%E5%85%9A%E5%9B%A2%E9%AA%A8%E5%B9%B2%E3%80%81%E5%AD%A6%E7%94%9F%E5%AF%9D%E5%AE%A4%E5%AE%A4%E9%95%BF%E7%AD%89%E7%BE%A4%E4%BD%93%EF%BC%8C%E9%87%8D%E7%82%B9%20">
        <w:r>
          <w:rPr>
            <w:rStyle w:val="af"/>
            <w:lang w:eastAsia="zh-CN"/>
          </w:rPr>
          <w:t>[63]</w:t>
        </w:r>
      </w:hyperlink>
      <w:r>
        <w:rPr>
          <w:lang w:eastAsia="zh-CN"/>
        </w:rPr>
        <w:t xml:space="preserve"> </w:t>
      </w:r>
      <w:r>
        <w:rPr>
          <w:rFonts w:hint="eastAsia"/>
          <w:lang w:eastAsia="zh-CN"/>
        </w:rPr>
        <w:t>多重保障守护学生健康心理--健康·生活</w:t>
      </w:r>
      <w:r>
        <w:rPr>
          <w:lang w:eastAsia="zh-CN"/>
        </w:rPr>
        <w:t xml:space="preserve"> - </w:t>
      </w:r>
      <w:r>
        <w:rPr>
          <w:rFonts w:hint="eastAsia"/>
          <w:lang w:eastAsia="zh-CN"/>
        </w:rPr>
        <w:t>人民网健康</w:t>
      </w:r>
    </w:p>
    <w:p w14:paraId="6A2920E6" w14:textId="77777777" w:rsidR="004056A9" w:rsidRDefault="004056A9" w:rsidP="004056A9">
      <w:pPr>
        <w:pStyle w:val="a0"/>
      </w:pPr>
      <w:hyperlink r:id="rId519">
        <w:r>
          <w:rPr>
            <w:rStyle w:val="af"/>
          </w:rPr>
          <w:t>http://health.people.com.cn/n1/2021/0809/c14739-32185779.html</w:t>
        </w:r>
      </w:hyperlink>
    </w:p>
    <w:p w14:paraId="46E00F5D" w14:textId="77777777" w:rsidR="004056A9" w:rsidRDefault="004056A9" w:rsidP="004056A9">
      <w:pPr>
        <w:pStyle w:val="a0"/>
        <w:rPr>
          <w:lang w:eastAsia="zh-CN"/>
        </w:rPr>
      </w:pPr>
      <w:hyperlink r:id="rId520" w:anchor=":~:text=%E3%80%8A%E5%8A%9E%E6%B3%95%E3%80%8B%E5%88%86%E5%85%AB%E4%B8%AA%E9%83%A8%E5%88%86%EF%BC%9A%E4%B8%80%E6%98%AF%E6%80%BB%E5%88%99%EF%BC%9B%E4%BA%8C%E6%98%AF%E7%AE%A1%E7%90%86%E6%9C%BA%E6%9E%84%EF%BC%9B%E4%B8%89%E6%98%AF%E6%88%90%E7%AB%8B%E3%80%81%E5%B9%B4%E5%AE%A1%E5%92%8C%E6%B3%A8%E9%94%80%EF%BC%9B%E5%9B%9B%E6%98%AF%E7%BB%84%E7%BB%87%E5%BB%BA%E8%AE%BE%EF%BC%9B%E4%BA%94%E6%98%AF%E6%B4%BB%E5%8A%A8%E7%AE%A1%E7%90%86%EF%BC%9B%E5%85%AD%E6%98%AF%E7%BB%8F%E8%B4%B9%E7%AE%A1%E7%90%86%EF%BC%9B%E4%B8%83%E6%98%AF%E5%B7%A5%E4%BD%9C%E4%BF%9D%E9%9A%9C%EF%BC%9B%E5%85%AB%E6%98%AF%E9%99%84%E5%88%99%E3%80%82">
        <w:r>
          <w:rPr>
            <w:rStyle w:val="af"/>
            <w:lang w:eastAsia="zh-CN"/>
          </w:rPr>
          <w:t>[64]</w:t>
        </w:r>
      </w:hyperlink>
      <w:r>
        <w:rPr>
          <w:lang w:eastAsia="zh-CN"/>
        </w:rPr>
        <w:t xml:space="preserve"> </w:t>
      </w:r>
      <w:r>
        <w:rPr>
          <w:rFonts w:hint="eastAsia"/>
          <w:lang w:eastAsia="zh-CN"/>
        </w:rPr>
        <w:t>《高校学生社团管理暂行办法》出台</w:t>
      </w:r>
      <w:r>
        <w:rPr>
          <w:lang w:eastAsia="zh-CN"/>
        </w:rPr>
        <w:t xml:space="preserve"> - </w:t>
      </w:r>
      <w:r>
        <w:rPr>
          <w:rFonts w:hint="eastAsia"/>
          <w:lang w:eastAsia="zh-CN"/>
        </w:rPr>
        <w:t>教育部</w:t>
      </w:r>
    </w:p>
    <w:p w14:paraId="1CBA4DA3" w14:textId="77777777" w:rsidR="004056A9" w:rsidRDefault="004056A9" w:rsidP="004056A9">
      <w:pPr>
        <w:pStyle w:val="a0"/>
      </w:pPr>
      <w:hyperlink r:id="rId521">
        <w:r>
          <w:rPr>
            <w:rStyle w:val="af"/>
          </w:rPr>
          <w:t>http://www.moe.gov.cn/jyb_xwfb/s5147/201601/t20160113_227746.html</w:t>
        </w:r>
      </w:hyperlink>
    </w:p>
    <w:p w14:paraId="32411A71" w14:textId="77777777" w:rsidR="004056A9" w:rsidRDefault="004056A9" w:rsidP="004056A9">
      <w:pPr>
        <w:pStyle w:val="a0"/>
        <w:rPr>
          <w:lang w:eastAsia="zh-CN"/>
        </w:rPr>
      </w:pPr>
      <w:hyperlink r:id="rId522" w:anchor=":~:text=%E3%80%8A%E9%AB%98%E6%A0%A1%E5%AD%A6%E7%94%9F%E7%A4%BE%E5%9B%A2%E7%AE%A1%E7%90%86%E6%9A%82%E8%A1%8C%E5%8A%9E%E6%B3%95%E3%80%8B%E5%87%BA%E5%8F%B0%20">
        <w:r>
          <w:rPr>
            <w:rStyle w:val="af"/>
            <w:lang w:eastAsia="zh-CN"/>
          </w:rPr>
          <w:t>[65]</w:t>
        </w:r>
      </w:hyperlink>
      <w:r>
        <w:rPr>
          <w:lang w:eastAsia="zh-CN"/>
        </w:rPr>
        <w:t xml:space="preserve"> </w:t>
      </w:r>
      <w:r>
        <w:rPr>
          <w:rFonts w:hint="eastAsia"/>
          <w:lang w:eastAsia="zh-CN"/>
        </w:rPr>
        <w:t>《高校学生社团管理暂行办法》出台</w:t>
      </w:r>
      <w:r>
        <w:rPr>
          <w:lang w:eastAsia="zh-CN"/>
        </w:rPr>
        <w:t xml:space="preserve"> - </w:t>
      </w:r>
      <w:r>
        <w:rPr>
          <w:rFonts w:hint="eastAsia"/>
          <w:lang w:eastAsia="zh-CN"/>
        </w:rPr>
        <w:t>时政-</w:t>
      </w:r>
      <w:r>
        <w:rPr>
          <w:lang w:eastAsia="zh-CN"/>
        </w:rPr>
        <w:t xml:space="preserve"> </w:t>
      </w:r>
      <w:r>
        <w:rPr>
          <w:rFonts w:hint="eastAsia"/>
          <w:lang w:eastAsia="zh-CN"/>
        </w:rPr>
        <w:t>人民网</w:t>
      </w:r>
    </w:p>
    <w:p w14:paraId="06A02BAF" w14:textId="77777777" w:rsidR="004056A9" w:rsidRDefault="004056A9" w:rsidP="004056A9">
      <w:pPr>
        <w:pStyle w:val="a0"/>
      </w:pPr>
      <w:hyperlink r:id="rId523">
        <w:r>
          <w:rPr>
            <w:rStyle w:val="af"/>
          </w:rPr>
          <w:t>http://politics.people.com.cn/n1/2016/0113/c70731-28044954.html</w:t>
        </w:r>
      </w:hyperlink>
    </w:p>
    <w:p w14:paraId="49B888C1" w14:textId="77777777" w:rsidR="004056A9" w:rsidRDefault="004056A9" w:rsidP="004056A9">
      <w:pPr>
        <w:pStyle w:val="a0"/>
        <w:rPr>
          <w:lang w:eastAsia="zh-CN"/>
        </w:rPr>
      </w:pPr>
      <w:hyperlink r:id="rId524" w:anchor=":~:text=%E5%8C%97%E5%A4%A761%E5%AE%B6%E7%A7%91%E5%88%9B%E7%A4%BE%E5%9B%A2%E5%8D%A0%E6%AF%94%E6%9C%80%E9%AB%98%20,">
        <w:r>
          <w:rPr>
            <w:rStyle w:val="af"/>
            <w:lang w:eastAsia="zh-CN"/>
          </w:rPr>
          <w:t>[66]</w:t>
        </w:r>
      </w:hyperlink>
      <w:r>
        <w:rPr>
          <w:lang w:eastAsia="zh-CN"/>
        </w:rPr>
        <w:t xml:space="preserve"> </w:t>
      </w:r>
      <w:r>
        <w:rPr>
          <w:rFonts w:hint="eastAsia"/>
          <w:lang w:eastAsia="zh-CN"/>
        </w:rPr>
        <w:t>北大61家科创社团占比最高</w:t>
      </w:r>
      <w:r>
        <w:rPr>
          <w:lang w:eastAsia="zh-CN"/>
        </w:rPr>
        <w:t xml:space="preserve"> - </w:t>
      </w:r>
      <w:r>
        <w:rPr>
          <w:rFonts w:hint="eastAsia"/>
          <w:lang w:eastAsia="zh-CN"/>
        </w:rPr>
        <w:t>北京大学校友会</w:t>
      </w:r>
    </w:p>
    <w:p w14:paraId="47632616" w14:textId="77777777" w:rsidR="004056A9" w:rsidRDefault="004056A9" w:rsidP="004056A9">
      <w:pPr>
        <w:pStyle w:val="a0"/>
      </w:pPr>
      <w:hyperlink r:id="rId525">
        <w:r>
          <w:rPr>
            <w:rStyle w:val="af"/>
          </w:rPr>
          <w:t>https://pku.org.cn/info/1012/9287.htm</w:t>
        </w:r>
      </w:hyperlink>
    </w:p>
    <w:p w14:paraId="41B8E8E4" w14:textId="77777777" w:rsidR="004056A9" w:rsidRDefault="004056A9" w:rsidP="004056A9">
      <w:pPr>
        <w:pStyle w:val="a0"/>
        <w:rPr>
          <w:lang w:eastAsia="zh-CN"/>
        </w:rPr>
      </w:pPr>
      <w:hyperlink r:id="rId526" w:anchor=":~:text=%E5%8C%97%E5%A4%A7%E8%BF%91%E4%BA%8C%E7%99%BE%E5%AE%B6%E5%AD%A6%E7%94%9F%E7%A4%BE%E5%9B%A2%E6%8B%9B%E6%96%B0%E8%BF%9B%E5%85%A5%E7%83%AD%E6%BD%AE%28%E5%9B%BE%EF%BC%89%20">
        <w:r>
          <w:rPr>
            <w:rStyle w:val="af"/>
            <w:lang w:eastAsia="zh-CN"/>
          </w:rPr>
          <w:t>[67]</w:t>
        </w:r>
      </w:hyperlink>
      <w:r>
        <w:rPr>
          <w:lang w:eastAsia="zh-CN"/>
        </w:rPr>
        <w:t xml:space="preserve"> </w:t>
      </w:r>
      <w:r>
        <w:rPr>
          <w:rFonts w:hint="eastAsia"/>
          <w:lang w:eastAsia="zh-CN"/>
        </w:rPr>
        <w:t>北大近二百家学生社团招新进入热潮(图）</w:t>
      </w:r>
      <w:r>
        <w:rPr>
          <w:lang w:eastAsia="zh-CN"/>
        </w:rPr>
        <w:t xml:space="preserve"> - </w:t>
      </w:r>
      <w:r>
        <w:rPr>
          <w:rFonts w:hint="eastAsia"/>
          <w:lang w:eastAsia="zh-CN"/>
        </w:rPr>
        <w:t>北京大学新闻网</w:t>
      </w:r>
    </w:p>
    <w:p w14:paraId="6DCB56EE" w14:textId="77777777" w:rsidR="004056A9" w:rsidRDefault="004056A9" w:rsidP="004056A9">
      <w:pPr>
        <w:pStyle w:val="a0"/>
      </w:pPr>
      <w:hyperlink r:id="rId527">
        <w:r>
          <w:rPr>
            <w:rStyle w:val="af"/>
          </w:rPr>
          <w:t>https://news.pku.edu.cn/xwzh/129-112591.htm</w:t>
        </w:r>
      </w:hyperlink>
    </w:p>
    <w:p w14:paraId="2CD2DC14" w14:textId="77777777" w:rsidR="004056A9" w:rsidRDefault="004056A9" w:rsidP="004056A9">
      <w:pPr>
        <w:pStyle w:val="a0"/>
      </w:pPr>
      <w:hyperlink r:id="rId528" w:anchor=":~:text=%E5%9C%A8%E6%88%91%E5%BF%B5%E7%9A%84%E5%A4%A7%E5%AD%A6%EF%BC%8C%E8%99%BD%E7%84%B6%E4%B8%8D%E7%AE%97%E7%89%B9%E5%88%AB%E4%BF%9D%E5%AE%88%EF%BC%8C%E7%94%B7%E7%94%9F%E8%BF%9B%E5%A5%B3%E7%94%9F%E5%AE%BF%E8%88%8D%E5%BF%85%E9%A1%BB%E5%BE%97%E6%9C%89%E5%A5%B3%E7%94%9F%E5%AE%BF%E5%8F%8B%E5%85%A8%E7%A8%8B%E9%99%AA%E7%9D%80%E3%80%82%E7%94%B7%E7%94%9F%E5%AD%A6%E7%94%9F%E8%AF%81%E6%A0%B9%E6%9C%AC%E6%89%93%E4%B8%8D%E5%BC%80%E5%A5%B3%E7%94%9F%E5%AE%BF%E8%88%8D%E9%97%A8%EF%BC%8C%E8%80%8C%E7%94%B7%E7%94%9F%E5%AE%BF%E8%88%8D%E5%88%99%E6%B2%A1%E5%95%A5%E9%97%A8%E7%A6%81%E5%8D%A1%E3%80%82">
        <w:r>
          <w:rPr>
            <w:rStyle w:val="af"/>
          </w:rPr>
          <w:t>[71]</w:t>
        </w:r>
      </w:hyperlink>
      <w:r>
        <w:t xml:space="preserve"> </w:t>
      </w:r>
      <w:r>
        <w:rPr>
          <w:rFonts w:hint="eastAsia"/>
        </w:rPr>
        <w:t>大学宿舍通常不分男女吗？</w:t>
      </w:r>
      <w:r>
        <w:t xml:space="preserve"> : r/AskAnAmerican - Reddit</w:t>
      </w:r>
    </w:p>
    <w:p w14:paraId="3051A93C" w14:textId="77777777" w:rsidR="004056A9" w:rsidRDefault="004056A9" w:rsidP="004056A9">
      <w:pPr>
        <w:pStyle w:val="a0"/>
      </w:pPr>
      <w:hyperlink r:id="rId529">
        <w:r>
          <w:rPr>
            <w:rStyle w:val="af"/>
          </w:rPr>
          <w:t>https://www.reddit.com/r/AskAnAmerican/comments/1idihp7/are_college_dorms_normally_not_separated_by_gender/?tl=zh-hans</w:t>
        </w:r>
      </w:hyperlink>
    </w:p>
    <w:p w14:paraId="47D61E97" w14:textId="77777777" w:rsidR="004056A9" w:rsidRDefault="004056A9" w:rsidP="004056A9">
      <w:pPr>
        <w:pStyle w:val="a0"/>
        <w:rPr>
          <w:lang w:eastAsia="zh-CN"/>
        </w:rPr>
      </w:pPr>
      <w:hyperlink r:id="rId530" w:anchor=":~:text=%E5%A4%A7%E5%AD%A6%E7%94%9F%E7%A4%BE%E4%BA%A4%E5%91%88%E7%8E%B0%E5%A4%9A%E5%85%83%E5%8C%96">
        <w:r>
          <w:rPr>
            <w:rStyle w:val="af"/>
            <w:lang w:eastAsia="zh-CN"/>
          </w:rPr>
          <w:t>[73]</w:t>
        </w:r>
      </w:hyperlink>
      <w:r>
        <w:rPr>
          <w:lang w:eastAsia="zh-CN"/>
        </w:rPr>
        <w:t xml:space="preserve"> </w:t>
      </w:r>
      <w:r>
        <w:rPr>
          <w:rFonts w:hint="eastAsia"/>
          <w:lang w:eastAsia="zh-CN"/>
        </w:rPr>
        <w:t>〖新闻调查〗大学生社交呈现多元化新态势-武汉科技大学</w:t>
      </w:r>
    </w:p>
    <w:p w14:paraId="7C605EBE" w14:textId="77777777" w:rsidR="004056A9" w:rsidRDefault="004056A9" w:rsidP="004056A9">
      <w:pPr>
        <w:pStyle w:val="a0"/>
      </w:pPr>
      <w:hyperlink r:id="rId531">
        <w:r>
          <w:rPr>
            <w:rStyle w:val="af"/>
          </w:rPr>
          <w:t>http://www.wust.edu.cn/info/1591/419162.htm</w:t>
        </w:r>
      </w:hyperlink>
    </w:p>
    <w:p w14:paraId="181FA1B3" w14:textId="77777777" w:rsidR="004056A9" w:rsidRDefault="004056A9" w:rsidP="004056A9">
      <w:pPr>
        <w:pStyle w:val="a0"/>
        <w:rPr>
          <w:lang w:eastAsia="zh-CN"/>
        </w:rPr>
      </w:pPr>
      <w:hyperlink r:id="rId532" w:anchor=":~:text=%E5%8F%97%E8%AE%BF%E5%A4%A7%E5%AD%A6%E7%94%9F%E9%9D%92%E7%9D%90%E2%80%9C%E5%87%A0%E5%88%86%E7%B3%96%E2%80%9D%E7%9A%84%E7%A4%BE%E4%BA%A4%E6%96%B9%E5%BC%8F%20%E8%B0%83%E6%9F%A5%E7%BB%93%E6%9E%9C%E6%98%BE%E7%A4%BA%EF%BC%8C64.82">
        <w:r>
          <w:rPr>
            <w:rStyle w:val="af"/>
            <w:lang w:eastAsia="zh-CN"/>
          </w:rPr>
          <w:t>[74]</w:t>
        </w:r>
      </w:hyperlink>
      <w:r>
        <w:rPr>
          <w:lang w:eastAsia="zh-CN"/>
        </w:rPr>
        <w:t xml:space="preserve"> </w:t>
      </w:r>
      <w:r>
        <w:rPr>
          <w:rFonts w:hint="eastAsia"/>
          <w:lang w:eastAsia="zh-CN"/>
        </w:rPr>
        <w:t>受访大学生青睐“几分糖”的社交方式</w:t>
      </w:r>
    </w:p>
    <w:p w14:paraId="108B217A" w14:textId="77777777" w:rsidR="004056A9" w:rsidRDefault="004056A9" w:rsidP="004056A9">
      <w:pPr>
        <w:pStyle w:val="a0"/>
      </w:pPr>
      <w:hyperlink r:id="rId533">
        <w:r>
          <w:rPr>
            <w:rStyle w:val="af"/>
          </w:rPr>
          <w:t>https://m.jstv.com/news/2024/9/12/1283720631434739712.html</w:t>
        </w:r>
      </w:hyperlink>
    </w:p>
    <w:p w14:paraId="449009CE" w14:textId="77777777" w:rsidR="004056A9" w:rsidRDefault="004056A9" w:rsidP="004056A9">
      <w:pPr>
        <w:pStyle w:val="a0"/>
        <w:rPr>
          <w:lang w:eastAsia="zh-CN"/>
        </w:rPr>
      </w:pPr>
      <w:hyperlink r:id="rId534" w:anchor=":~:text=%E5%8C%97%E5%B8%88%E5%A4%A7%E3%80%8A%E5%A4%A7%E5%AD%A6%E7%94%9F%E5%8D%B1%E6%9C%BA%E8%87%AA%E6%95%91%E6%89%8B%E5%86%8C%E3%80%8B%E8%B5%B0%E8%BF%9B%E5%AD%A6%E7%94%9F%E5%85%AC%E5%AF%93_CERNET%E7%AC%AC%E4%BA%8C%E5%8D%81%E4%B8%89%E5%B1%8A%20">
        <w:r>
          <w:rPr>
            <w:rStyle w:val="af"/>
            <w:lang w:eastAsia="zh-CN"/>
          </w:rPr>
          <w:t>[75]</w:t>
        </w:r>
      </w:hyperlink>
      <w:r>
        <w:rPr>
          <w:lang w:eastAsia="zh-CN"/>
        </w:rPr>
        <w:t xml:space="preserve"> </w:t>
      </w:r>
      <w:r>
        <w:rPr>
          <w:rFonts w:hint="eastAsia"/>
          <w:lang w:eastAsia="zh-CN"/>
        </w:rPr>
        <w:t>北师大《大学生危机自救手册》走进学生公寓_CERNET第二十三届</w:t>
      </w:r>
      <w:r>
        <w:rPr>
          <w:lang w:eastAsia="zh-CN"/>
        </w:rPr>
        <w:t xml:space="preserve"> ...</w:t>
      </w:r>
    </w:p>
    <w:p w14:paraId="64D4FE6C" w14:textId="77777777" w:rsidR="004056A9" w:rsidRDefault="004056A9" w:rsidP="004056A9">
      <w:pPr>
        <w:pStyle w:val="a0"/>
      </w:pPr>
      <w:hyperlink r:id="rId535">
        <w:r>
          <w:rPr>
            <w:rStyle w:val="af"/>
          </w:rPr>
          <w:t>https://www.edu.cn/mx_news/mingxiao_dt/200612/t20061213_209504.shtml</w:t>
        </w:r>
      </w:hyperlink>
    </w:p>
    <w:p w14:paraId="5A31663A" w14:textId="77777777" w:rsidR="004056A9" w:rsidRDefault="004056A9" w:rsidP="004056A9">
      <w:pPr>
        <w:pStyle w:val="a0"/>
        <w:rPr>
          <w:lang w:eastAsia="zh-CN"/>
        </w:rPr>
      </w:pPr>
      <w:hyperlink r:id="rId536" w:anchor=":~:text=%E6%9C%89%E6%84%8F%E6%80%9D%E7%9A%84%E6%98%AF%EF%BC%8C%E4%B9%9F%E5%87%A0%E4%B9%8E%E5%9C%A8%E5%90%8C%E6%97%B6%EF%BC%8C%E3%80%8A%E4%B8%AD%E5%9B%BD%E9%9D%92%E5%B9%B4%E6%8A%A5%E3%80%8B%E5%88%8A%E5%8F%91%E4%BA%86%E4%B8%80%E7%AF%87%E6%8A%A5%E9%81%93%EF%BC%8C%E4%B8%BB%E9%A2%98%E7%A8%8D%E6%9C%89%E4%B8%8D%E5%90%8C%EF%BC%8C%E8%B0%83%E6%9F%A5%E7%9A%84%E6%98%AF%E5%A4%A7%E5%AD%A6%E7%94%9F%E5%AE%9E%E4%B9%A0%E6%9C%9F%E7%9A%84%E5%B7%A5%E8%B5%84%E6%83%85%E5%86%B5%EF%BC%8C%E2%80%9C84.96">
        <w:r>
          <w:rPr>
            <w:rStyle w:val="af"/>
            <w:lang w:eastAsia="zh-CN"/>
          </w:rPr>
          <w:t>[76]</w:t>
        </w:r>
      </w:hyperlink>
      <w:r>
        <w:rPr>
          <w:lang w:eastAsia="zh-CN"/>
        </w:rPr>
        <w:t xml:space="preserve"> </w:t>
      </w:r>
      <w:r>
        <w:rPr>
          <w:rFonts w:hint="eastAsia"/>
          <w:lang w:eastAsia="zh-CN"/>
        </w:rPr>
        <w:t>大学生实习难是个伪命题</w:t>
      </w:r>
      <w:r>
        <w:rPr>
          <w:lang w:eastAsia="zh-CN"/>
        </w:rPr>
        <w:t xml:space="preserve"> - </w:t>
      </w:r>
      <w:r>
        <w:rPr>
          <w:rFonts w:hint="eastAsia"/>
          <w:lang w:eastAsia="zh-CN"/>
        </w:rPr>
        <w:t>中国教育和科研计算机网</w:t>
      </w:r>
    </w:p>
    <w:p w14:paraId="342B959D" w14:textId="77777777" w:rsidR="004056A9" w:rsidRDefault="004056A9" w:rsidP="004056A9">
      <w:pPr>
        <w:pStyle w:val="a0"/>
      </w:pPr>
      <w:hyperlink r:id="rId537">
        <w:r>
          <w:rPr>
            <w:rStyle w:val="af"/>
          </w:rPr>
          <w:t>https://www.edu.cn/edu/jiao_yu_ping_lun/201708/t20170808_1546249.shtml</w:t>
        </w:r>
      </w:hyperlink>
    </w:p>
    <w:p w14:paraId="07177A03" w14:textId="77777777" w:rsidR="004056A9" w:rsidRDefault="004056A9" w:rsidP="004056A9">
      <w:pPr>
        <w:pStyle w:val="a0"/>
        <w:rPr>
          <w:lang w:eastAsia="zh-CN"/>
        </w:rPr>
      </w:pPr>
      <w:hyperlink r:id="rId538" w:anchor=":~:text=0722">
        <w:r>
          <w:rPr>
            <w:rStyle w:val="af"/>
            <w:lang w:eastAsia="zh-CN"/>
          </w:rPr>
          <w:t>[77]</w:t>
        </w:r>
      </w:hyperlink>
      <w:r>
        <w:rPr>
          <w:lang w:eastAsia="zh-CN"/>
        </w:rPr>
        <w:t xml:space="preserve"> </w:t>
      </w:r>
      <w:r>
        <w:rPr>
          <w:rFonts w:hint="eastAsia"/>
          <w:lang w:eastAsia="zh-CN"/>
        </w:rPr>
        <w:t>高校学生社团建设管理办法</w:t>
      </w:r>
      <w:r>
        <w:rPr>
          <w:lang w:eastAsia="zh-CN"/>
        </w:rPr>
        <w:t xml:space="preserve"> - </w:t>
      </w:r>
      <w:r>
        <w:rPr>
          <w:rFonts w:hint="eastAsia"/>
          <w:lang w:eastAsia="zh-CN"/>
        </w:rPr>
        <w:t>共青团-</w:t>
      </w:r>
      <w:r>
        <w:rPr>
          <w:lang w:eastAsia="zh-CN"/>
        </w:rPr>
        <w:t xml:space="preserve"> </w:t>
      </w:r>
      <w:r>
        <w:rPr>
          <w:rFonts w:hint="eastAsia"/>
          <w:lang w:eastAsia="zh-CN"/>
        </w:rPr>
        <w:t>随州职业技术学院</w:t>
      </w:r>
    </w:p>
    <w:p w14:paraId="2AB06DA1" w14:textId="77777777" w:rsidR="004056A9" w:rsidRDefault="004056A9" w:rsidP="004056A9">
      <w:pPr>
        <w:pStyle w:val="a0"/>
      </w:pPr>
      <w:hyperlink r:id="rId539">
        <w:r>
          <w:rPr>
            <w:rStyle w:val="af"/>
          </w:rPr>
          <w:t>https://tw.szvtc.cn/info/1087/2218.htm</w:t>
        </w:r>
      </w:hyperlink>
    </w:p>
    <w:p w14:paraId="4D6A773B" w14:textId="77777777" w:rsidR="004056A9" w:rsidRDefault="004056A9" w:rsidP="004056A9">
      <w:pPr>
        <w:pStyle w:val="a0"/>
        <w:rPr>
          <w:lang w:eastAsia="zh-CN"/>
        </w:rPr>
      </w:pPr>
      <w:hyperlink r:id="rId540" w:anchor=":~:text=%E6%9A%A8%E5%8D%97%E5%A4%A7%E5%AD%A6%E6%A0%A1%E5%9B%AD%E7%BD%91%E7%94%A8%E6%88%B7%E7%AE%A1%E7%90%86%E5%8A%9E%E6%B3%95%20,%E7%AC%AC%E5%8D%81%E4%BA%8C%E6%9D%A1%20%E6%9C%AC%E5%8A%9E%E6%B3%95%E7%94%B1%E6%9A%A8%E5%8D%97%E5%A4%A7%E5%AD%A6%E6%A0%A1%E5%9B%AD%E7%BD%91%E7%AE%A1%E7%90%86%E5%A7%94%E5%91%98%E4%BC%9A%E8%B4%9F%E8%B4%A3%E8%A7%A3%E9%87%8A%E3%80%82">
        <w:r>
          <w:rPr>
            <w:rStyle w:val="af"/>
            <w:lang w:eastAsia="zh-CN"/>
          </w:rPr>
          <w:t>[78]</w:t>
        </w:r>
      </w:hyperlink>
      <w:r>
        <w:rPr>
          <w:lang w:eastAsia="zh-CN"/>
        </w:rPr>
        <w:t xml:space="preserve"> </w:t>
      </w:r>
      <w:r>
        <w:rPr>
          <w:rFonts w:hint="eastAsia"/>
          <w:lang w:eastAsia="zh-CN"/>
        </w:rPr>
        <w:t>暨南大学校园网用户管理办法</w:t>
      </w:r>
      <w:r>
        <w:rPr>
          <w:lang w:eastAsia="zh-CN"/>
        </w:rPr>
        <w:t xml:space="preserve"> - </w:t>
      </w:r>
      <w:r>
        <w:rPr>
          <w:rFonts w:hint="eastAsia"/>
          <w:lang w:eastAsia="zh-CN"/>
        </w:rPr>
        <w:t>网络与教育技术中心</w:t>
      </w:r>
    </w:p>
    <w:p w14:paraId="086CDFB0" w14:textId="77777777" w:rsidR="004056A9" w:rsidRDefault="004056A9" w:rsidP="004056A9">
      <w:pPr>
        <w:pStyle w:val="a0"/>
      </w:pPr>
      <w:hyperlink r:id="rId541">
        <w:r>
          <w:rPr>
            <w:rStyle w:val="af"/>
          </w:rPr>
          <w:t>https://netc.jnu.edu.cn/2018/1204/c9898a268084/page.psp</w:t>
        </w:r>
      </w:hyperlink>
    </w:p>
    <w:p w14:paraId="53CE20D4" w14:textId="77777777" w:rsidR="004056A9" w:rsidRDefault="004056A9" w:rsidP="004056A9">
      <w:pPr>
        <w:pStyle w:val="a0"/>
        <w:rPr>
          <w:lang w:eastAsia="zh-CN"/>
        </w:rPr>
      </w:pPr>
      <w:hyperlink r:id="rId542" w:anchor=":~:text=%E9%9A%8F%E7%9D%80%E5%A4%A7%E6%95%B0%E6%8D%AE%E7%9A%84%E5%B9%BF%E6%B3%9B%E5%BA%94%E7%94%A8%EF%BC%8C%E7%AE%97%E6%B3%95%E6%8E%A8%E8%8D%90%E8%AE%A9%E6%99%AE%E9%80%9A%E4%BA%BA%E6%8E%A5%E6%94%B6%E7%9A%84%E4%BF%A1%E6%81%AF%E6%9B%B4%E8%B6%8B%E4%BA%8E%E5%AE%9A%E5%88%B6%E5%8C%96%E3%80%81%E6%99%BA%E8%83%BD%E5%8C%96%EF%BC%8C%E4%BD%86%E4%B9%9F%E5%AE%B9%E6%98%93%E8%AE%A9%E4%BA%BA%E5%9C%A8%E4%B8%8D%E6%96%AD%E9%87%8D%E5%A4%8D%E4%B8%AD%E5%BC%BA%E5%8C%96%E5%9B%BA%E6%9C%89%E5%81%8F%E5%A5%BD%EF%BC%8C%E9%99%B7%E5%85%A5%E2%80%9C%E4%BF%A1%E6%81%AF%E8%8C%A7%E6%88%BF%E2%80%9D%E3%80%82%E8%BF%91%E6%97%A5%EF%BC%8C%E4%B8%AD%E5%9B%BD%E9%9D%92%E5%B9%B4%E6%8A%A5%E7%A4%BE%E7%A4%BE%E4%BC%9A%E8%B0%83%E6%9F%A5%20%E4%B8%AD%E5%BF%83%E8%81%94%E5%90%88%E9%97%AE%E5%8D%B7%E7%BD%91%EF%BC%88wenjuan.com%EF%BC%89%EF%BC%8C%E5%AF%B91501%E5%90%8D%E5%8F%97%E8%AE%BF%E8%80%85%E8%BF%9B%E8%A1%8C%E7%9A%84%E4%B8%80%E9%A1%B9%E8%B0%83%E6%9F%A5%E6%98%BE%E7%A4%BA%EF%BC%8C62.2">
        <w:r>
          <w:rPr>
            <w:rStyle w:val="af"/>
            <w:lang w:eastAsia="zh-CN"/>
          </w:rPr>
          <w:t>[79]</w:t>
        </w:r>
      </w:hyperlink>
      <w:r>
        <w:rPr>
          <w:lang w:eastAsia="zh-CN"/>
        </w:rPr>
        <w:t xml:space="preserve"> </w:t>
      </w:r>
      <w:hyperlink r:id="rId543" w:anchor=":~:text=%E8%B0%83%E6%9F%A5%E4%B8%AD%EF%BC%8C62.2">
        <w:r>
          <w:rPr>
            <w:rStyle w:val="af"/>
            <w:lang w:eastAsia="zh-CN"/>
          </w:rPr>
          <w:t>[80]</w:t>
        </w:r>
      </w:hyperlink>
      <w:r>
        <w:rPr>
          <w:lang w:eastAsia="zh-CN"/>
        </w:rPr>
        <w:t xml:space="preserve"> </w:t>
      </w:r>
      <w:hyperlink r:id="rId544" w:anchor=":~:text=%E8%B0%83%E6%9F%A5%E4%B8%AD%EF%BC%8C32.2">
        <w:r>
          <w:rPr>
            <w:rStyle w:val="af"/>
            <w:lang w:eastAsia="zh-CN"/>
          </w:rPr>
          <w:t>[81]</w:t>
        </w:r>
      </w:hyperlink>
      <w:r>
        <w:rPr>
          <w:lang w:eastAsia="zh-CN"/>
        </w:rPr>
        <w:t xml:space="preserve"> </w:t>
      </w:r>
      <w:hyperlink r:id="rId545" w:anchor=":~:text=%E5%AD%90%E5%87%BA%E9%97%A8%EF%BC%8C%E2%80%9C%E5%85%B6%E5%AE%9E%E5%B0%8F%E6%9C%8B%E5%8F%8B%E5%9C%A8%E5%A4%96%E9%9D%A2%E7%8E%A9%E6%B2%A1%E9%97%AE%E9%A2%98%EF%BC%8C%E5%81%9A%E5%A5%BD%E5%9F%BA%E6%9C%AC%E7%9A%84%E5%8D%AB%E7%94%9F%E5%B0%B1%E5%A5%BD%E4%BA%86%E3%80%82%E2%80%9D">
        <w:r>
          <w:rPr>
            <w:rStyle w:val="af"/>
            <w:lang w:eastAsia="zh-CN"/>
          </w:rPr>
          <w:t>[82]</w:t>
        </w:r>
      </w:hyperlink>
      <w:r>
        <w:rPr>
          <w:lang w:eastAsia="zh-CN"/>
        </w:rPr>
        <w:t xml:space="preserve"> </w:t>
      </w:r>
      <w:hyperlink r:id="rId546" w:anchor=":~:text=%E8%B0%83%E6%9F%A5%E6%98%BE%E7%A4%BA%EF%BC%8C%E5%AF%B9%E4%BA%8E%E5%9C%A8%E7%BD%91%E7%BB%9C%E4%B8%8A%E5%BC%95%E8%B5%B7%E5%BE%88%E5%A4%A7%E4%BA%89%E8%AE%AE%E7%9A%84%E4%BA%BA%E3%80%81%E4%BA%8B%E3%80%81%E7%8E%B0%E8%B1%A1%EF%BC%8C18.5">
        <w:r>
          <w:rPr>
            <w:rStyle w:val="af"/>
            <w:lang w:eastAsia="zh-CN"/>
          </w:rPr>
          <w:t>[84]</w:t>
        </w:r>
      </w:hyperlink>
      <w:r>
        <w:rPr>
          <w:lang w:eastAsia="zh-CN"/>
        </w:rPr>
        <w:t xml:space="preserve"> </w:t>
      </w:r>
      <w:hyperlink r:id="rId547" w:anchor=":~:text=%E2%80%9C%E5%A6%82%E6%9E%9C%E6%88%91%E5%8F%91%E7%8E%B0%E4%B8%80%E4%BA%9B%E5%B9%B3%E5%8F%B0%E7%9A%84%E7%AE%97%E6%B3%95%E6%8E%A8%E8%8D%90%E5%BE%88%E5%A4%9A%EF%BC%8C%E6%88%91%E4%BC%9A%E6%A0%BC%E5%A4%96%E5%B0%8F%E5%BF%83%EF%BC%8C%E8%BD%AC%E8%80%8C%E7%94%A8%E4%B8%80%E4%BA%9B%E6%95%B0%E6%8D%AE%E8%BF%BD%E8%B8%AA%E4%B8%8D%E9%82%A3%E4%B9%88%E4%B8%A5%E9%87%8D%E7%9A%84%E5%B9%B3%E5%8F%B0%E3%80%82%E2%80%9D%E6%9D%8E%E7%90%A6%E8%AF%B4%E3%80%82">
        <w:r>
          <w:rPr>
            <w:rStyle w:val="af"/>
            <w:lang w:eastAsia="zh-CN"/>
          </w:rPr>
          <w:t>[85]</w:t>
        </w:r>
      </w:hyperlink>
      <w:r>
        <w:rPr>
          <w:lang w:eastAsia="zh-CN"/>
        </w:rPr>
        <w:t xml:space="preserve"> </w:t>
      </w:r>
      <w:hyperlink r:id="rId548" w:anchor=":~:text=%E6%8E%8C%E6%8F%A1%E8%8E%B7%E5%8F%96%E4%BF%A1%E6%81%AF%E7%9A%84%E4%B8%BB%E5%8A%A8%E6%9D%83%EF%BC%8C%E5%BB%BA%E7%AB%8B%E5%AE%8C%E6%95%B4%E7%9A%84%E4%BF%A1%E6%81%AF%E7%9F%A5%E8%AF%86%E6%9E%B6%E6%9E%84%EF%BC%8C61.8">
        <w:r>
          <w:rPr>
            <w:rStyle w:val="af"/>
            <w:lang w:eastAsia="zh-CN"/>
          </w:rPr>
          <w:t>[86]</w:t>
        </w:r>
      </w:hyperlink>
      <w:r>
        <w:rPr>
          <w:lang w:eastAsia="zh-CN"/>
        </w:rPr>
        <w:t xml:space="preserve"> </w:t>
      </w:r>
      <w:r>
        <w:rPr>
          <w:rFonts w:hint="eastAsia"/>
          <w:lang w:eastAsia="zh-CN"/>
        </w:rPr>
        <w:t>深陷“信息茧房”，年轻人如何破茧</w:t>
      </w:r>
    </w:p>
    <w:p w14:paraId="25CE4035" w14:textId="77777777" w:rsidR="004056A9" w:rsidRDefault="004056A9" w:rsidP="004056A9">
      <w:pPr>
        <w:pStyle w:val="a0"/>
      </w:pPr>
      <w:hyperlink r:id="rId549">
        <w:r>
          <w:rPr>
            <w:rStyle w:val="af"/>
          </w:rPr>
          <w:t>http://m.cyol.com/gb/articles/2023-07/14/content_ny49lYhe3W.html</w:t>
        </w:r>
      </w:hyperlink>
    </w:p>
    <w:p w14:paraId="7481E6E6" w14:textId="77777777" w:rsidR="004056A9" w:rsidRDefault="004056A9" w:rsidP="004056A9">
      <w:pPr>
        <w:pStyle w:val="a0"/>
        <w:rPr>
          <w:lang w:eastAsia="zh-CN"/>
        </w:rPr>
      </w:pPr>
      <w:hyperlink r:id="rId550" w:anchor=":~:text=%E8%B6%85%E4%B9%9D%E6%88%90%E5%8F%97%E8%AE%BF%E5%A4%A7%E5%AD%A6%E7%94%9F%E6%9C%9F%E5%BE%85%E5%8F%8D%E8%AF%88%E6%95%99%E8%82%B2%E8%BF%9B%E6%A0%A1%E5%9B%AD%20">
        <w:r>
          <w:rPr>
            <w:rStyle w:val="af"/>
            <w:lang w:eastAsia="zh-CN"/>
          </w:rPr>
          <w:t>[83]</w:t>
        </w:r>
      </w:hyperlink>
      <w:r>
        <w:rPr>
          <w:lang w:eastAsia="zh-CN"/>
        </w:rPr>
        <w:t xml:space="preserve"> </w:t>
      </w:r>
      <w:hyperlink r:id="rId551" w:anchor=":~:text=%E8%B0%83%E6%9F%A5%E7%BB%93%E6%9E%9C%E6%98%BE%E7%A4%BA%EF%BC%8C44.86">
        <w:r>
          <w:rPr>
            <w:rStyle w:val="af"/>
            <w:lang w:eastAsia="zh-CN"/>
          </w:rPr>
          <w:t>[88]</w:t>
        </w:r>
      </w:hyperlink>
      <w:r>
        <w:rPr>
          <w:lang w:eastAsia="zh-CN"/>
        </w:rPr>
        <w:t xml:space="preserve"> </w:t>
      </w:r>
      <w:r>
        <w:rPr>
          <w:rFonts w:hint="eastAsia"/>
          <w:lang w:eastAsia="zh-CN"/>
        </w:rPr>
        <w:t>超九成受访大学生期待反诈教育进校园</w:t>
      </w:r>
      <w:r>
        <w:rPr>
          <w:lang w:eastAsia="zh-CN"/>
        </w:rPr>
        <w:t xml:space="preserve"> - </w:t>
      </w:r>
      <w:r>
        <w:rPr>
          <w:rFonts w:hint="eastAsia"/>
          <w:lang w:eastAsia="zh-CN"/>
        </w:rPr>
        <w:t>新闻频道</w:t>
      </w:r>
    </w:p>
    <w:p w14:paraId="368407DB" w14:textId="77777777" w:rsidR="004056A9" w:rsidRDefault="004056A9" w:rsidP="004056A9">
      <w:pPr>
        <w:pStyle w:val="a0"/>
      </w:pPr>
      <w:hyperlink r:id="rId552">
        <w:r>
          <w:rPr>
            <w:rStyle w:val="af"/>
          </w:rPr>
          <w:t>https://news.cctv.com/2023/08/28/ARTIgn51nWk9RIqLQ0fdFdW0230828.shtml</w:t>
        </w:r>
      </w:hyperlink>
    </w:p>
    <w:p w14:paraId="022E319B" w14:textId="77777777" w:rsidR="004056A9" w:rsidRDefault="004056A9" w:rsidP="004056A9">
      <w:pPr>
        <w:pStyle w:val="a0"/>
        <w:rPr>
          <w:lang w:eastAsia="zh-CN"/>
        </w:rPr>
      </w:pPr>
      <w:hyperlink r:id="rId553" w:anchor=":~:text=%E8%AD%A6%E6%96%B9%E6%8F%90%E9%86%92">
        <w:r>
          <w:rPr>
            <w:rStyle w:val="af"/>
            <w:lang w:eastAsia="zh-CN"/>
          </w:rPr>
          <w:t>[87]</w:t>
        </w:r>
      </w:hyperlink>
      <w:r>
        <w:rPr>
          <w:lang w:eastAsia="zh-CN"/>
        </w:rPr>
        <w:t xml:space="preserve"> </w:t>
      </w:r>
      <w:hyperlink r:id="rId554" w:anchor=":~:text=%E5%88%B7%E5%8D%95%E8%BF%94%E5%88%A9%E9%AA%97%E5%B1%80">
        <w:r>
          <w:rPr>
            <w:rStyle w:val="af"/>
            <w:lang w:eastAsia="zh-CN"/>
          </w:rPr>
          <w:t>[90]</w:t>
        </w:r>
      </w:hyperlink>
      <w:r>
        <w:rPr>
          <w:lang w:eastAsia="zh-CN"/>
        </w:rPr>
        <w:t xml:space="preserve"> </w:t>
      </w:r>
      <w:hyperlink r:id="rId555" w:anchor=":~:text=%E5%86%92%E5%85%85%E7%94%B5%E5%95%86%E7%89%A9%E6%B5%81%E5%AE%A2%E6%9C%8D%E7%B1%BB%E9%AA%97%E5%B1%80">
        <w:r>
          <w:rPr>
            <w:rStyle w:val="af"/>
            <w:lang w:eastAsia="zh-CN"/>
          </w:rPr>
          <w:t>[91]</w:t>
        </w:r>
      </w:hyperlink>
      <w:r>
        <w:rPr>
          <w:lang w:eastAsia="zh-CN"/>
        </w:rPr>
        <w:t xml:space="preserve"> </w:t>
      </w:r>
      <w:hyperlink r:id="rId556" w:anchor=":~:text=%E5%86%92%E5%85%85%E7%94%B5%E5%95%86%E7%89%A9%E6%B5%81%E5%AE%A2%E6%9C%8D%E7%B1%BB%E9%AA%97%E5%B1%80">
        <w:r>
          <w:rPr>
            <w:rStyle w:val="af"/>
            <w:lang w:eastAsia="zh-CN"/>
          </w:rPr>
          <w:t>[94]</w:t>
        </w:r>
      </w:hyperlink>
      <w:r>
        <w:rPr>
          <w:lang w:eastAsia="zh-CN"/>
        </w:rPr>
        <w:t xml:space="preserve"> </w:t>
      </w:r>
      <w:hyperlink r:id="rId557" w:anchor=":~:text=%E8%B4%B7%E6%AC%BE%E3%80%81%E4%BB%A3%E5%8A%9E%E4%BF%A1%E7%94%A8%E5%8D%A1%E7%B1%BB%E9%AA%97%E5%B1%80">
        <w:r>
          <w:rPr>
            <w:rStyle w:val="af"/>
            <w:lang w:eastAsia="zh-CN"/>
          </w:rPr>
          <w:t>[96]</w:t>
        </w:r>
      </w:hyperlink>
      <w:r>
        <w:rPr>
          <w:lang w:eastAsia="zh-CN"/>
        </w:rPr>
        <w:t xml:space="preserve"> </w:t>
      </w:r>
      <w:hyperlink r:id="rId558" w:anchor=":~:text=%E5%86%92%E5%85%85%E7%86%9F%E4%BA%BA%E7%B1%BB%E9%AA%97%E5%B1%80">
        <w:r>
          <w:rPr>
            <w:rStyle w:val="af"/>
            <w:lang w:eastAsia="zh-CN"/>
          </w:rPr>
          <w:t>[120]</w:t>
        </w:r>
      </w:hyperlink>
      <w:r>
        <w:rPr>
          <w:lang w:eastAsia="zh-CN"/>
        </w:rPr>
        <w:t xml:space="preserve"> </w:t>
      </w:r>
      <w:r>
        <w:rPr>
          <w:rFonts w:hint="eastAsia"/>
          <w:lang w:eastAsia="zh-CN"/>
        </w:rPr>
        <w:t>这几类诈骗大学生最易受骗，务必警惕-学生资助管理中心</w:t>
      </w:r>
    </w:p>
    <w:p w14:paraId="4131C101" w14:textId="77777777" w:rsidR="004056A9" w:rsidRDefault="004056A9" w:rsidP="004056A9">
      <w:pPr>
        <w:pStyle w:val="a0"/>
      </w:pPr>
      <w:hyperlink r:id="rId559">
        <w:r>
          <w:rPr>
            <w:rStyle w:val="af"/>
          </w:rPr>
          <w:t>https://www.gztrc.edu.cn/xszzglzx/info/1012/3331.htm</w:t>
        </w:r>
      </w:hyperlink>
    </w:p>
    <w:p w14:paraId="2CC617F6" w14:textId="77777777" w:rsidR="004056A9" w:rsidRDefault="004056A9" w:rsidP="004056A9">
      <w:pPr>
        <w:pStyle w:val="a0"/>
        <w:rPr>
          <w:lang w:eastAsia="zh-CN"/>
        </w:rPr>
      </w:pPr>
      <w:hyperlink r:id="rId560" w:anchor=":~:text=%E8%B6%85%E4%B9%9D%E6%88%90%E5%A4%A7%E5%AD%A6%E7%94%9F%E6%9C%89%E6%8B%96%E5%BB%B6%E4%B9%A0%E6%83%AF%EF%BC%8C%E4%B8%BB%E8%A6%81%E5%9C%A8%E5%AD%A6%E4%B9%A0%E4%B8%8A%20%E8%B0%83%E6%9F%A5%E6%98%BE%E7%A4%BA%EF%BC%8C93.33">
        <w:r>
          <w:rPr>
            <w:rStyle w:val="af"/>
            <w:lang w:eastAsia="zh-CN"/>
          </w:rPr>
          <w:t>[89]</w:t>
        </w:r>
      </w:hyperlink>
      <w:r>
        <w:rPr>
          <w:lang w:eastAsia="zh-CN"/>
        </w:rPr>
        <w:t xml:space="preserve"> </w:t>
      </w:r>
      <w:r>
        <w:rPr>
          <w:rFonts w:hint="eastAsia"/>
          <w:lang w:eastAsia="zh-CN"/>
        </w:rPr>
        <w:t>超九成大学生有拖延习惯，主要在学习上</w:t>
      </w:r>
    </w:p>
    <w:p w14:paraId="4692059E" w14:textId="77777777" w:rsidR="004056A9" w:rsidRDefault="004056A9" w:rsidP="004056A9">
      <w:pPr>
        <w:pStyle w:val="a0"/>
      </w:pPr>
      <w:hyperlink r:id="rId561">
        <w:r>
          <w:rPr>
            <w:rStyle w:val="af"/>
          </w:rPr>
          <w:t>http://txs.youth.cn/yc/202102/t20210208_12701266.htm</w:t>
        </w:r>
      </w:hyperlink>
    </w:p>
    <w:p w14:paraId="6AEE62A6" w14:textId="77777777" w:rsidR="004056A9" w:rsidRDefault="004056A9" w:rsidP="004056A9">
      <w:pPr>
        <w:pStyle w:val="a0"/>
        <w:rPr>
          <w:lang w:eastAsia="zh-CN"/>
        </w:rPr>
      </w:pPr>
      <w:hyperlink r:id="rId562" w:anchor=":~:text=%E6%A0%A1%E5%9B%AD%E8%B4%B7%E8%AF%88%E9%AA%97%E6%A1%88%E6%95%B0%E6%8D%AE%EF%BC%9A%E5%A4%A7%E5%AD%A6%E7%94%9F%E4%BB%8E%E5%8F%97%E9%AA%97%E8%80%85%E5%8F%98%E6%96%BD%E9%AA%97%E8%80%85%206%E6%9C%8822%E6%97%A5%EF%BC%8C%E5%90%8D%E6%A0%A1%E8%B4%B7%E5%8F%91%E5%B8%83%E7%9A%84%E6%A0%A1%E5%9B%AD%E8%B4%B7%E8%AF%88%E9%AA%97%E6%95%B0%E6%8D%AE%E6%8A%A5%E5%91%8A%E6%98%BE%E7%A4%BA%EF%BC%8C%E6%8D%AE%E4%B8%8D%E5%AE%8C%E5%85%A8%E7%BB%9F%E8%AE%A1%EF%BC%8C%E6%9C%89%E6%8D%AE%E5%8F%AF%E6%9F%A5%E7%9A%84%E6%A0%A1%E5%9B%AD%E8%B4%B7%E8%AF%88%E9%AA%97%E6%A1%88%E7%9A%84%E5%8F%97%E9%AA%97%E4%BA%BA%E6%95%B0%E7%BA%A63679%E4%BA%BA%EF%BC%8C%E6%B6%89%E6%A1%88%E9%87%91%E9%A2%9D%E8%BE%BE5496%E4%BD%99%E4%B8%87%E5%85%83%E3%80%82%202016%E5%B9%B4%E8%87%B3%E4%BB%8A%EF%BC%8C%E5%80%9F%E7%94%B1%E6%A0%A1%E5%9B%AD%E8%B4%B7%E5%AE%9E%E6%96%BD%E7%9A%84%E8%AF%88%E9%AA%97%E6%A1%88%E4%BB%B6%20">
        <w:r>
          <w:rPr>
            <w:rStyle w:val="af"/>
            <w:lang w:eastAsia="zh-CN"/>
          </w:rPr>
          <w:t>[92]</w:t>
        </w:r>
      </w:hyperlink>
      <w:r>
        <w:rPr>
          <w:lang w:eastAsia="zh-CN"/>
        </w:rPr>
        <w:t xml:space="preserve"> </w:t>
      </w:r>
      <w:r>
        <w:rPr>
          <w:rFonts w:hint="eastAsia"/>
          <w:lang w:eastAsia="zh-CN"/>
        </w:rPr>
        <w:t>校园贷诈骗案数据：大学生从受骗者变施骗者</w:t>
      </w:r>
    </w:p>
    <w:p w14:paraId="564B7BDB" w14:textId="77777777" w:rsidR="004056A9" w:rsidRDefault="004056A9" w:rsidP="004056A9">
      <w:pPr>
        <w:pStyle w:val="a0"/>
      </w:pPr>
      <w:hyperlink r:id="rId563">
        <w:r>
          <w:rPr>
            <w:rStyle w:val="af"/>
          </w:rPr>
          <w:t>https://m.huanqiu.com/article/9CaKrnK3G8M</w:t>
        </w:r>
      </w:hyperlink>
    </w:p>
    <w:p w14:paraId="28DB5CA6" w14:textId="77777777" w:rsidR="004056A9" w:rsidRDefault="004056A9" w:rsidP="004056A9">
      <w:pPr>
        <w:pStyle w:val="a0"/>
        <w:rPr>
          <w:lang w:eastAsia="zh-CN"/>
        </w:rPr>
      </w:pPr>
      <w:hyperlink r:id="rId564" w:anchor=":~:text=18%E5%B2%81%E5%86%85%E5%9C%B0%E5%A5%B3%E5%A4%A7%E5%AD%A6%E7%94%9F%E5%9D%A0%E4%BA%A1%E5%89%8D%E9%81%AD%E7%94%B5%E8%AF%88%EF%BC%8C%E8%AD%A6%E6%96%B9%E6%8F%AD%E7%A7%98%E8%AF%88%E9%AA%97%E7%94%B5%E8%AF%9D%E5%A5%97%E8%B7%AF%20">
        <w:r>
          <w:rPr>
            <w:rStyle w:val="af"/>
            <w:lang w:eastAsia="zh-CN"/>
          </w:rPr>
          <w:t>[93]</w:t>
        </w:r>
      </w:hyperlink>
      <w:r>
        <w:rPr>
          <w:lang w:eastAsia="zh-CN"/>
        </w:rPr>
        <w:t xml:space="preserve"> </w:t>
      </w:r>
      <w:r>
        <w:rPr>
          <w:rFonts w:hint="eastAsia"/>
          <w:lang w:eastAsia="zh-CN"/>
        </w:rPr>
        <w:t>18岁内地女大学生坠亡前遭电诈，警方揭秘诈骗电话套路</w:t>
      </w:r>
      <w:r>
        <w:rPr>
          <w:lang w:eastAsia="zh-CN"/>
        </w:rPr>
        <w:t xml:space="preserve"> - </w:t>
      </w:r>
      <w:r>
        <w:rPr>
          <w:rFonts w:hint="eastAsia"/>
          <w:lang w:eastAsia="zh-CN"/>
        </w:rPr>
        <w:t>第一财经</w:t>
      </w:r>
    </w:p>
    <w:p w14:paraId="027E08DA" w14:textId="77777777" w:rsidR="004056A9" w:rsidRDefault="004056A9" w:rsidP="004056A9">
      <w:pPr>
        <w:pStyle w:val="a0"/>
      </w:pPr>
      <w:hyperlink r:id="rId565">
        <w:r>
          <w:rPr>
            <w:rStyle w:val="af"/>
          </w:rPr>
          <w:t>https://www.yicai.com/news/102819178.html</w:t>
        </w:r>
      </w:hyperlink>
    </w:p>
    <w:p w14:paraId="38263DAE" w14:textId="77777777" w:rsidR="004056A9" w:rsidRDefault="004056A9" w:rsidP="004056A9">
      <w:pPr>
        <w:pStyle w:val="a0"/>
        <w:rPr>
          <w:lang w:eastAsia="zh-CN"/>
        </w:rPr>
      </w:pPr>
      <w:hyperlink r:id="rId566" w:anchor=":~:text=%5BPDF%5D%20%E5%BD%93%E4%BB%A3%E5%A4%A7%E5%AD%A6%E7%94%9F%E6%99%9A%E7%9D%A1%E8%B0%83%E6%9F%A5%E7%A0%94%E7%A9%B6%20%E8%B0%83%E6%9F%A5%E6%95%B0%E6%8D%AE%E6%98%BE.%20%E7%A4%BA%EF%BC%8C00%EF%BC%9A00%20%E5%90%8E%E7%9D%A1%E8%A7%89%E7%9A%84%E5%90%8C%E5%AD%A6%EF%BC%8C%E6%AC%A1%E6%97%A5%E5%AD%A6%E4%B9%A0%E6%95%88%E7%8E%87%E4%BD%8E%E8%80%85%E5%8D%A063,%E7%8E%87%EF%BC%8C%E5%85%85%E8%B6%B3%E7%9A%84%E7%9D%A1%E7%9C%A0%E6%98%AF%E9%AB%98%E6%95%88%E5%B7%A5%E4%BD%9C%E5%AD%A6%E4%B9%A0%E7%9A%84%E4%BF%9D%E9%9A%9C%E3%80%82%E5%A6%82%E6%9E%9C%E9%95%BF%E6%9C%9F%E7%9D%A1%E7%9C%A0%E4%B8%8D">
        <w:r>
          <w:rPr>
            <w:rStyle w:val="af"/>
            <w:lang w:eastAsia="zh-CN"/>
          </w:rPr>
          <w:t>[95]</w:t>
        </w:r>
      </w:hyperlink>
      <w:r>
        <w:rPr>
          <w:lang w:eastAsia="zh-CN"/>
        </w:rPr>
        <w:t xml:space="preserve"> [PDF] </w:t>
      </w:r>
      <w:r>
        <w:rPr>
          <w:rFonts w:hint="eastAsia"/>
          <w:lang w:eastAsia="zh-CN"/>
        </w:rPr>
        <w:t>当代大学生晚睡调查研究</w:t>
      </w:r>
    </w:p>
    <w:p w14:paraId="2E1915AE" w14:textId="77777777" w:rsidR="004056A9" w:rsidRDefault="004056A9" w:rsidP="004056A9">
      <w:pPr>
        <w:pStyle w:val="a0"/>
      </w:pPr>
      <w:hyperlink r:id="rId567">
        <w:r>
          <w:rPr>
            <w:rStyle w:val="af"/>
          </w:rPr>
          <w:t>https://plaintalks.com/uploads/short-url/pPJ08BddLzfrIY45f9ctsrDAayh.pdf</w:t>
        </w:r>
      </w:hyperlink>
    </w:p>
    <w:p w14:paraId="13617A0C" w14:textId="77777777" w:rsidR="004056A9" w:rsidRDefault="004056A9" w:rsidP="004056A9">
      <w:pPr>
        <w:pStyle w:val="a0"/>
        <w:rPr>
          <w:lang w:eastAsia="zh-CN"/>
        </w:rPr>
      </w:pPr>
      <w:hyperlink r:id="rId568" w:anchor=":~:text=%E8%BF%91%E6%97%A5%EF%BC%8C%E4%B8%AD%E7%A7%91%E9%99%A2%E7%AD%89%E6%9C%BA%E6%9E%84%E8%81%94%E5%90%88%E5%8F%91%E5%B8%83%E4%BA%86%E3%80%8A2022%E5%B9%B4%E5%A4%A7%E5%AD%A6%E7%94%9F%E5%BF%83%E7%90%86%E5%81%A5%E5%BA%B7%E7%8A%B6%E5%86%B5%E8%B0%83%E6%9F%A5%E6%8A%A5%E5%91%8A%E3%80%8B%EF%BC%8C%E6%98%BE%E7%A4%BA%E5%BD%93%E4%BB%A3%E5%A4%A7%E5%AD%A6%E7%94%9F%E5%BF%83%E7%90%86%E5%81%A5%E5%BA%B7%E7%8A%B6%E5%86%B5%E6%80%BB%E4%BD%93%E8%89%AF%E5%A5%BD%E3%80%82">
        <w:r>
          <w:rPr>
            <w:rStyle w:val="af"/>
            <w:lang w:eastAsia="zh-CN"/>
          </w:rPr>
          <w:t>[97]</w:t>
        </w:r>
      </w:hyperlink>
      <w:r>
        <w:rPr>
          <w:lang w:eastAsia="zh-CN"/>
        </w:rPr>
        <w:t xml:space="preserve"> </w:t>
      </w:r>
      <w:hyperlink r:id="rId569" w:anchor=":~:text=%E4%B8%93%E5%AE%B6%E8%AE%A4%E4%B8%BA%EF%BC%8C%E5%81%A5%E5%BA%B7%E8%89%AF%E5%A5%BD%E7%9A%84%E6%81%8B%E7%88%B1%E5%85%B3%E7%B3%BB%E5%AF%B9%E5%A4%A7%E5%AD%A6%E7%94%9F%E5%BF%83%E7%90%86%E5%81%A5%E5%BA%B7%E4%B9%9F%E8%AE%B8%E5%85%B7%E6%9C%89%E4%BF%83%E8%BF%9B%E4%BD%9C%E7%94%A8%E3%80%82%E5%8F%8C%E6%96%B9%E8%A6%81%E8%83%BD%E4%B8%BA%E5%BD%BC%E6%AD%A4%E5%B8%A6%E6%9D%A5%E6%9B%B4%E5%A4%9A%E7%9A%84%E6%83%85%E7%BB%AA%E6%94%AF%E6%8C%81%EF%BC%8C%E5%8A%AA%E5%8A%9B%E5%8E%BB%E7%90%86%E8%A7%A3%E5%AF%B9%E6%96%B9%EF%BC%8C%E4%BA%92%E7%9B%B8%E6%89%B6%E6%8C%81%EF%BC%8C%E5%90%8C%E6%97%B6%E5%9C%A8%E8%BF%99%E4%B8%80%E8%BF%87%E7%A8%8B%E4%B8%AD%E8%83%BD%E5%A4%9F%E6%9B%B4%E5%A5%BD%E5%9C%B0%E8%AE%A4%E8%AF%86%E8%87%AA%E5%B7%B1%E3%80%82">
        <w:r>
          <w:rPr>
            <w:rStyle w:val="af"/>
            <w:lang w:eastAsia="zh-CN"/>
          </w:rPr>
          <w:t>[98]</w:t>
        </w:r>
      </w:hyperlink>
      <w:r>
        <w:rPr>
          <w:lang w:eastAsia="zh-CN"/>
        </w:rPr>
        <w:t xml:space="preserve"> </w:t>
      </w:r>
      <w:hyperlink r:id="rId570" w:anchor=":~:text=%E6%8A%A5%E5%91%8A%E6%8C%87%E5%87%BA%EF%BC%8C%E5%A4%A7%E7%BA%A621">
        <w:r>
          <w:rPr>
            <w:rStyle w:val="af"/>
            <w:lang w:eastAsia="zh-CN"/>
          </w:rPr>
          <w:t>[104]</w:t>
        </w:r>
      </w:hyperlink>
      <w:r>
        <w:rPr>
          <w:lang w:eastAsia="zh-CN"/>
        </w:rPr>
        <w:t xml:space="preserve"> </w:t>
      </w:r>
      <w:r>
        <w:rPr>
          <w:rFonts w:hint="eastAsia"/>
          <w:lang w:eastAsia="zh-CN"/>
        </w:rPr>
        <w:t>中科院：调查显示大约21.48％的大学生可能存在抑郁风险</w:t>
      </w:r>
      <w:r>
        <w:rPr>
          <w:lang w:eastAsia="zh-CN"/>
        </w:rPr>
        <w:t xml:space="preserve"> </w:t>
      </w:r>
      <w:r>
        <w:rPr>
          <w:rFonts w:hint="eastAsia"/>
          <w:lang w:eastAsia="zh-CN"/>
        </w:rPr>
        <w:t>45.28％的大学生可能存在焦虑风险</w:t>
      </w:r>
      <w:r>
        <w:rPr>
          <w:lang w:eastAsia="zh-CN"/>
        </w:rPr>
        <w:t xml:space="preserve"> | </w:t>
      </w:r>
      <w:r>
        <w:rPr>
          <w:rFonts w:hint="eastAsia"/>
          <w:lang w:eastAsia="zh-CN"/>
        </w:rPr>
        <w:t>互联网数据资讯网-199IT</w:t>
      </w:r>
      <w:r>
        <w:rPr>
          <w:lang w:eastAsia="zh-CN"/>
        </w:rPr>
        <w:t xml:space="preserve"> | </w:t>
      </w:r>
      <w:r>
        <w:rPr>
          <w:rFonts w:hint="eastAsia"/>
          <w:lang w:eastAsia="zh-CN"/>
        </w:rPr>
        <w:t>中文互联网数据研究资讯中心-199IT</w:t>
      </w:r>
    </w:p>
    <w:p w14:paraId="1D93DCED" w14:textId="77777777" w:rsidR="004056A9" w:rsidRDefault="004056A9" w:rsidP="004056A9">
      <w:pPr>
        <w:pStyle w:val="a0"/>
      </w:pPr>
      <w:hyperlink r:id="rId571">
        <w:r>
          <w:rPr>
            <w:rStyle w:val="af"/>
          </w:rPr>
          <w:t>https://www.199it.com/archives/1575898.html</w:t>
        </w:r>
      </w:hyperlink>
    </w:p>
    <w:p w14:paraId="4C8F3D46" w14:textId="77777777" w:rsidR="004056A9" w:rsidRDefault="004056A9" w:rsidP="004056A9">
      <w:pPr>
        <w:pStyle w:val="a0"/>
        <w:rPr>
          <w:lang w:eastAsia="zh-CN"/>
        </w:rPr>
      </w:pPr>
      <w:hyperlink r:id="rId572" w:anchor=":~:text=%E6%99%AE%E5%8F%8A%E5%BF%83%E7%90%86%E5%81%A5%E5%BA%B7%E6%95%99%E8%82%B2%E7%9A%84%E6%8C%91%E6%88%98%E4%B8%8E%E8%B7%AF%E5%BE%84%20...%20%E9%AB%98%E6%A0%A1%E6%8C%89%E5%B8%88%E7%94%9F%E6%AF%94%E4%BE%8B%E4%B8%8D%E4%BD%8E%E4%BA%8E1%E2%88%B64000%E9%85%8D%E5%A4%87%E4%B8%93%E8%81%8C%E6%95%99%E5%B8%88%EF%BC%8C%E4%B8%94%E6%AF%8F%E6%A0%A1%E8%87%B3%E5%B0%91%E9%85%8D%E5%A4%872%E5%90%8D%EF%BC%8C%E9%85%8D%E5%A4%87%E4%B8%93%EF%BC%88%E5%85%BC%EF%BC%89%E8%81%8C%E5%BF%83%E7%90%86%E5%81%A5%E5%BA%B7%E6%95%99%E8%82%B2%E6%95%99%E5%B8%88%E7%9A%84%E5%AD%A6%E6%A0%A1%E6%AF%94%E4%BE%8B%E8%BE%BE%E5%88%B095">
        <w:r>
          <w:rPr>
            <w:rStyle w:val="af"/>
            <w:lang w:eastAsia="zh-CN"/>
          </w:rPr>
          <w:t>[99]</w:t>
        </w:r>
      </w:hyperlink>
      <w:r>
        <w:rPr>
          <w:lang w:eastAsia="zh-CN"/>
        </w:rPr>
        <w:t xml:space="preserve"> </w:t>
      </w:r>
      <w:r>
        <w:rPr>
          <w:rFonts w:hint="eastAsia"/>
          <w:lang w:eastAsia="zh-CN"/>
        </w:rPr>
        <w:t>普及心理健康教育的挑战与路径</w:t>
      </w:r>
    </w:p>
    <w:p w14:paraId="2E2E83B8" w14:textId="77777777" w:rsidR="004056A9" w:rsidRDefault="004056A9" w:rsidP="004056A9">
      <w:pPr>
        <w:pStyle w:val="a0"/>
      </w:pPr>
      <w:hyperlink r:id="rId573">
        <w:r>
          <w:rPr>
            <w:rStyle w:val="af"/>
          </w:rPr>
          <w:t>http://paper.jyb.cn/zgjyb/h5/html5/2025-03/20/content_144746_18362446.htm</w:t>
        </w:r>
      </w:hyperlink>
    </w:p>
    <w:p w14:paraId="497FE2CA" w14:textId="77777777" w:rsidR="004056A9" w:rsidRDefault="004056A9" w:rsidP="004056A9">
      <w:pPr>
        <w:pStyle w:val="a0"/>
        <w:rPr>
          <w:lang w:eastAsia="zh-CN"/>
        </w:rPr>
      </w:pPr>
      <w:hyperlink r:id="rId574" w:anchor=":~:text=1,85029595%E3%80%82%203.%E5%85%A8%E5%9B%BD%E7%BB%9F%E4%B8%80%E5%BF%83%E7%90%86%E6%8F%B4%E5%8A%A9%E7%83%AD%E7%BA%BF.%2024%E5%B0%8F%E6%97%B6%E7%94%B5%E8%AF%9D%EF%BC%9A12356">
        <w:r>
          <w:rPr>
            <w:rStyle w:val="af"/>
            <w:lang w:eastAsia="zh-CN"/>
          </w:rPr>
          <w:t>[100]</w:t>
        </w:r>
      </w:hyperlink>
      <w:r>
        <w:rPr>
          <w:lang w:eastAsia="zh-CN"/>
        </w:rPr>
        <w:t xml:space="preserve"> </w:t>
      </w:r>
      <w:r>
        <w:rPr>
          <w:rFonts w:hint="eastAsia"/>
          <w:lang w:eastAsia="zh-CN"/>
        </w:rPr>
        <w:t>心理援助热线</w:t>
      </w:r>
      <w:r>
        <w:rPr>
          <w:lang w:eastAsia="zh-CN"/>
        </w:rPr>
        <w:t xml:space="preserve"> - </w:t>
      </w:r>
      <w:r>
        <w:rPr>
          <w:rFonts w:hint="eastAsia"/>
          <w:lang w:eastAsia="zh-CN"/>
        </w:rPr>
        <w:t>浙江大学心理咨询中心</w:t>
      </w:r>
    </w:p>
    <w:p w14:paraId="4A2C3B05" w14:textId="77777777" w:rsidR="004056A9" w:rsidRDefault="004056A9" w:rsidP="004056A9">
      <w:pPr>
        <w:pStyle w:val="a0"/>
      </w:pPr>
      <w:hyperlink r:id="rId575">
        <w:r>
          <w:rPr>
            <w:rStyle w:val="af"/>
          </w:rPr>
          <w:t>http://www.xlzx.zju.edu.cn/qtqzfs/list.htm</w:t>
        </w:r>
      </w:hyperlink>
    </w:p>
    <w:p w14:paraId="1DE10E47" w14:textId="77777777" w:rsidR="004056A9" w:rsidRDefault="004056A9" w:rsidP="004056A9">
      <w:pPr>
        <w:pStyle w:val="a0"/>
        <w:rPr>
          <w:lang w:eastAsia="zh-CN"/>
        </w:rPr>
      </w:pPr>
      <w:hyperlink r:id="rId576" w:anchor=":~:text=%E9%87%8D%E8%A7%86%E4%BD%93%E8%82%B2%E5%AF%B9%E5%BF%83%E7%90%86%E5%81%A5%E5%BA%B7%E7%9A%84%E7%A7%AF%E6%9E%81%E4%BB%B7%E5%80%BC%20%E9%80%82%E5%BA%A6%E7%9A%84%E4%BD%93%E8%82%B2%E9%94%BB%E7%82%BC%EF%BC%8C%E5%8F%AF%E4%BB%A5%E5%B8%AE%E5%8A%A9%E9%9D%92%E5%B0%91%E5%B9%B4%E6%8F%90%E9%AB%98%E8%BA%AB%E4%BD%93%E7%B4%A0%E8%B4%A8%E3%80%81%E5%A2%9E%E5%BC%BA%E4%BD%93%E8%B4%A8%E3%80%81%E6%8F%90%E5%8D%87%E5%85%8D%E7%96%AB%E5%8A%9B%E3%80%81%E9%99%8D%E4%BD%8E%E9%9D%9E%E4%BC%A0%E6%9F%93%E6%80%A7%E7%96%BE%E7%97%85%E9%A3%8E%E9%99%A9%EF%BC%88%E5%A6%82%E8%82%A5%E8%83%96%E3%80%81%E9%AB%98%E8%A1%80%E5%8E%8B%E3%80%81%E7%B3%96%E5%B0%BF%E7%97%85%E7%AD%89%EF%BC%89%E3%80%81%E6%94%B9%E5%96%84%E7%9D%A1%E7%9C%A0%E8%B4%A8%E9%87%8F%EF%BC%8C%E7%BC%93%E8%A7%A3%E5%AD%A6%E4%B8%9A%E5%8E%8B%E5%8A%9B%E5%92%8C%E7%84%A6%E8%99%91%20">
        <w:r>
          <w:rPr>
            <w:rStyle w:val="af"/>
            <w:lang w:eastAsia="zh-CN"/>
          </w:rPr>
          <w:t>[101]</w:t>
        </w:r>
      </w:hyperlink>
      <w:r>
        <w:rPr>
          <w:lang w:eastAsia="zh-CN"/>
        </w:rPr>
        <w:t xml:space="preserve"> </w:t>
      </w:r>
      <w:r>
        <w:rPr>
          <w:rFonts w:hint="eastAsia"/>
          <w:lang w:eastAsia="zh-CN"/>
        </w:rPr>
        <w:t>重视体育对心理健康的积极价值</w:t>
      </w:r>
    </w:p>
    <w:p w14:paraId="5DED7D01" w14:textId="77777777" w:rsidR="004056A9" w:rsidRDefault="004056A9" w:rsidP="004056A9">
      <w:pPr>
        <w:pStyle w:val="a0"/>
      </w:pPr>
      <w:hyperlink r:id="rId577">
        <w:r>
          <w:rPr>
            <w:rStyle w:val="af"/>
          </w:rPr>
          <w:t>https://ncmhc.org.cn/channel/newsinfo/7110</w:t>
        </w:r>
      </w:hyperlink>
    </w:p>
    <w:p w14:paraId="7AE16694" w14:textId="77777777" w:rsidR="004056A9" w:rsidRDefault="004056A9" w:rsidP="004056A9">
      <w:pPr>
        <w:pStyle w:val="a0"/>
        <w:rPr>
          <w:lang w:eastAsia="zh-CN"/>
        </w:rPr>
      </w:pPr>
      <w:hyperlink r:id="rId578" w:anchor=":~:text=%E8%BF%90%E5%8A%A8%E6%98%AF%E5%BA%94%E5%AF%B9%E8%89%AF%E6%96%B9">
        <w:r>
          <w:rPr>
            <w:rStyle w:val="af"/>
            <w:lang w:eastAsia="zh-CN"/>
          </w:rPr>
          <w:t>[102]</w:t>
        </w:r>
      </w:hyperlink>
      <w:r>
        <w:rPr>
          <w:lang w:eastAsia="zh-CN"/>
        </w:rPr>
        <w:t xml:space="preserve"> </w:t>
      </w:r>
      <w:r>
        <w:rPr>
          <w:rFonts w:hint="eastAsia"/>
          <w:lang w:eastAsia="zh-CN"/>
        </w:rPr>
        <w:t>柏雯婷：数字时代，大学生心理健康需要运动“处方”</w:t>
      </w:r>
      <w:r>
        <w:rPr>
          <w:lang w:eastAsia="zh-CN"/>
        </w:rPr>
        <w:t xml:space="preserve"> - </w:t>
      </w:r>
      <w:r>
        <w:rPr>
          <w:rFonts w:hint="eastAsia"/>
          <w:lang w:eastAsia="zh-CN"/>
        </w:rPr>
        <w:t>华东师范大学</w:t>
      </w:r>
    </w:p>
    <w:p w14:paraId="34292617" w14:textId="77777777" w:rsidR="004056A9" w:rsidRDefault="004056A9" w:rsidP="004056A9">
      <w:pPr>
        <w:pStyle w:val="a0"/>
      </w:pPr>
      <w:hyperlink r:id="rId579">
        <w:r>
          <w:rPr>
            <w:rStyle w:val="af"/>
          </w:rPr>
          <w:t>https://www.ecnu.edu.cn/info/1425/66483.htm</w:t>
        </w:r>
      </w:hyperlink>
    </w:p>
    <w:p w14:paraId="29A7109B" w14:textId="77777777" w:rsidR="004056A9" w:rsidRDefault="004056A9" w:rsidP="004056A9">
      <w:pPr>
        <w:pStyle w:val="a0"/>
        <w:rPr>
          <w:lang w:eastAsia="zh-CN"/>
        </w:rPr>
      </w:pPr>
      <w:hyperlink r:id="rId580" w:anchor=":~:text=%E8%89%AF%E5%A5%BD%E7%9A%84%E7%9D%A1%E7%9C%A0%E6%84%8F%E5%91%B3%E7%9D%80%E8%BA%AB%E5%BF%83%E5%81%A5%E5%BA%B7%20,%E4%BB%8E%E6%9B%B4%E4%B8%BA%E7%A7%91%E5%AD%A6%E7%9A%84%E8%A7%92%E5%BA%A6%E6%9D%A5%E8%AF%B4%EF%BC%8C%E7%9D%A1%E7%9C%A0%E5%92%8C%E5%BF%83%E7%90%86%E5%81%A5%E5%BA%B7%E4%B9%8B%E9%97%B4%E6%9C%89%E7%9D%80%E5%AF%86%E5%88%87%E7%9A%84%E7%94%9F%E7%89%A9%E5%8C%96%E5%AD%A6%E8%81%94%E7%B3%BB%E3%80%82">
        <w:r>
          <w:rPr>
            <w:rStyle w:val="af"/>
            <w:lang w:eastAsia="zh-CN"/>
          </w:rPr>
          <w:t>[103]</w:t>
        </w:r>
      </w:hyperlink>
      <w:r>
        <w:rPr>
          <w:lang w:eastAsia="zh-CN"/>
        </w:rPr>
        <w:t xml:space="preserve"> </w:t>
      </w:r>
      <w:r>
        <w:rPr>
          <w:rFonts w:hint="eastAsia"/>
          <w:lang w:eastAsia="zh-CN"/>
        </w:rPr>
        <w:t>良好的睡眠意味着身心健康</w:t>
      </w:r>
      <w:r>
        <w:rPr>
          <w:lang w:eastAsia="zh-CN"/>
        </w:rPr>
        <w:t xml:space="preserve"> - Olympics.com</w:t>
      </w:r>
    </w:p>
    <w:p w14:paraId="0934D265" w14:textId="77777777" w:rsidR="004056A9" w:rsidRDefault="004056A9" w:rsidP="004056A9">
      <w:pPr>
        <w:pStyle w:val="a0"/>
        <w:rPr>
          <w:lang w:eastAsia="zh-CN"/>
        </w:rPr>
      </w:pPr>
      <w:hyperlink r:id="rId581">
        <w:r>
          <w:rPr>
            <w:rStyle w:val="af"/>
            <w:lang w:eastAsia="zh-CN"/>
          </w:rPr>
          <w:t>https://www.olympics.com/athlete365/zh/articles/well-being/%E8%89%AF%E5%A5%BD%E7%9A%84%E7%9D%A1%E7%9C%A0%E6%84</w:t>
        </w:r>
        <w:r>
          <w:rPr>
            <w:rStyle w:val="af"/>
            <w:lang w:eastAsia="zh-CN"/>
          </w:rPr>
          <w:lastRenderedPageBreak/>
          <w:t>%8F%E5%91%B3%E7%9D%80%E8%BA%AB%E5%BF%83%E5%81%A5%E5%BA%B7</w:t>
        </w:r>
      </w:hyperlink>
    </w:p>
    <w:p w14:paraId="4A781620" w14:textId="77777777" w:rsidR="004056A9" w:rsidRDefault="004056A9" w:rsidP="004056A9">
      <w:pPr>
        <w:pStyle w:val="a0"/>
        <w:rPr>
          <w:lang w:eastAsia="zh-CN"/>
        </w:rPr>
      </w:pPr>
      <w:hyperlink r:id="rId582" w:anchor=":~:text=%E8%93%9D%E7%9A%AE%E4%B9%A6%E6%8A%A5%E5%91%8A%7C%202024%E5%B9%B4%E5%A4%A7%E5%AD%A6%E7%94%9F%E5%BF%83%E7%90%86%E5%81%A5%E5%BA%B7%E7%8A%B6%E5%86%B5%E8%B0%83%E6%9F%A5%E6%8A%A5%E5%91%8A%20,%EF%BC%89%E7%9A%84%E6%8A%91%E9%83%81%E9%A3%8E%E9%99%A9%E6%AF%94%E4%BE%8B%E4%BB%8D%E9%AB%98%E4%BA%8E%E6%9C%89%E6%81%8B%E4%BA%BA%20%E8%80%85%EF%BC%882.8">
        <w:r>
          <w:rPr>
            <w:rStyle w:val="af"/>
            <w:lang w:eastAsia="zh-CN"/>
          </w:rPr>
          <w:t>[105]</w:t>
        </w:r>
      </w:hyperlink>
      <w:r>
        <w:rPr>
          <w:lang w:eastAsia="zh-CN"/>
        </w:rPr>
        <w:t xml:space="preserve"> </w:t>
      </w:r>
      <w:r>
        <w:rPr>
          <w:rFonts w:hint="eastAsia"/>
          <w:lang w:eastAsia="zh-CN"/>
        </w:rPr>
        <w:t>蓝皮书报告|</w:t>
      </w:r>
      <w:r>
        <w:rPr>
          <w:lang w:eastAsia="zh-CN"/>
        </w:rPr>
        <w:t xml:space="preserve"> </w:t>
      </w:r>
      <w:r>
        <w:rPr>
          <w:rFonts w:hint="eastAsia"/>
          <w:lang w:eastAsia="zh-CN"/>
        </w:rPr>
        <w:t>2024年大学生心理健康状况调查报告</w:t>
      </w:r>
      <w:r>
        <w:rPr>
          <w:lang w:eastAsia="zh-CN"/>
        </w:rPr>
        <w:t xml:space="preserve"> - </w:t>
      </w:r>
      <w:r>
        <w:rPr>
          <w:rFonts w:hint="eastAsia"/>
          <w:lang w:eastAsia="zh-CN"/>
        </w:rPr>
        <w:t>心理中国-</w:t>
      </w:r>
      <w:r>
        <w:rPr>
          <w:lang w:eastAsia="zh-CN"/>
        </w:rPr>
        <w:t xml:space="preserve"> </w:t>
      </w:r>
      <w:r>
        <w:rPr>
          <w:rFonts w:hint="eastAsia"/>
          <w:lang w:eastAsia="zh-CN"/>
        </w:rPr>
        <w:t>中国网</w:t>
      </w:r>
    </w:p>
    <w:p w14:paraId="7BF5B49F" w14:textId="77777777" w:rsidR="004056A9" w:rsidRDefault="004056A9" w:rsidP="004056A9">
      <w:pPr>
        <w:pStyle w:val="a0"/>
      </w:pPr>
      <w:hyperlink r:id="rId583">
        <w:r>
          <w:rPr>
            <w:rStyle w:val="af"/>
          </w:rPr>
          <w:t>http://psy.china.com.cn/2025-06/20/content_43141390.htm</w:t>
        </w:r>
      </w:hyperlink>
    </w:p>
    <w:p w14:paraId="1C1F204A" w14:textId="77777777" w:rsidR="004056A9" w:rsidRDefault="004056A9" w:rsidP="004056A9">
      <w:pPr>
        <w:pStyle w:val="a0"/>
      </w:pPr>
      <w:hyperlink r:id="rId584" w:anchor=":~:text=2004%E5%B9%B45%E6%9C%881%E6%97%A5%EF%BC%8C%E5%A4%A9%E6%B4%A5%E5%B8%88%E8%8C%83%E5%A4%A7%E5%AD%A6%E6%96%B0%E9%97%BB%E4%BC%A0%E6%92%AD%E5%AD%A6%E9%99%A2%E5%B9%BF%E5%91%8A%E4%B8%93%E4%B8%9A%E4%B8%89%E5%B9%B4%E7%BA%A7%E5%AD%A6%E7%94%9F%E7%8E%8B%E6%B4%8B%E5%92%8C%E5%A4%A9%E6%B4%A5%E5%A4%A7%E5%AD%A6%E5%9C%A8%E8%AF%BB%E5%8D%9A%E5%A3%AB%E7%A0%94%E7%A9%B6%E7%94%9F%E5%88%98%E8%88%AA%E5%9C%A8%E5%A4%A9%E6%B4%A5%E7%BB%93%E5%A9%9A%EF%BC%8C%E6%88%90%E4%B8%BA%E5%9B%BD%E5%86%85%E9%A6%96%E5%AF%B9%E5%9C%A8%E6%A0%A1%E5%A4%A7%E5%AD%A6%E7%94%9F%E5%A4%AB%E5%A6%BB%E3%80%82">
        <w:r>
          <w:rPr>
            <w:rStyle w:val="af"/>
          </w:rPr>
          <w:t>[106]</w:t>
        </w:r>
      </w:hyperlink>
      <w:r>
        <w:t xml:space="preserve"> </w:t>
      </w:r>
      <w:hyperlink r:id="rId585" w:anchor=":~:text=%E8%80%8C%E5%AF%B9%E4%BA%8E%E5%9C%A8%E6%A0%A1%E5%A4%A7%E5%AD%A6%E7%94%9F%E7%BB%93%E5%A9%9A%E7%94%9F%E5%AD%90%EF%BC%8C%E7%9C%81%E5%86%85%E5%A4%A7%E9%83%A8%E5%88%86%E9%AB%98%E6%A0%A1%E7%9A%84%E6%80%81%E5%BA%A6%E6%98%AF%E6%97%A2%E4%B8%8D%E9%BC%93%E5%8A%B1%EF%BC%8C%E4%B9%9F%E4%B8%8D%E5%8F%8D%E5%AF%B9%E3%80%82">
        <w:r>
          <w:rPr>
            <w:rStyle w:val="af"/>
          </w:rPr>
          <w:t>[107]</w:t>
        </w:r>
      </w:hyperlink>
      <w:r>
        <w:t xml:space="preserve"> </w:t>
      </w:r>
      <w:hyperlink r:id="rId586" w:anchor=":~:text=%E4%B8%8B%E6%B2%99%E6%9F%90%E5%A4%A7%E5%AD%A6%E8%BE%85%E5%AF%BC%E5%91%98%E5%BC%A0%E8%80%81%E5%B8%88%E8%AF%B4%EF%BC%8C%E6%A0%A1%E7%BA%AA%E6%A0%A1%E8%A7%84%E5%B9%B6%E6%B2%A1%E6%9C%89%E8%A7%84%E5%AE%9A%E5%9C%A8%E6%A0%A1%E6%9C%AC%E7%A7%91%E7%94%9F%E4%B8%8D%E8%83%BD%E7%BB%93%E5%A9%9A%E7%94%9F%E5%AD%90%EF%BC%8C%E5%8F%AA%E8%A6%81%E5%88%B0%E4%BA%86%E6%B3%95%E5%AE%9A%E7%9A%84%E5%B9%B4%E9%BE%84%EF%BC%8C%E7%AC%A6%E5%90%88%E5%9B%BD%E5%AE%B6%E7%9B%B8%E5%85%B3%E6%94%BF%E7%AD%96%EF%BC%8C%E6%A0%A1%E6%96%B9%E4%B8%8D%E5%8F%8D%E5%AF%B9%E6%9C%AC%E7%A7%91%E7%94%9F%E5%9C%A8%E6%A0%A1%E6%9C%9F%E9%97%B4%E7%BB%93%E5%A9%9A%E7%94%9F%E5%AD%90%EF%BC%8C%E5%AD%A6%E7%94%9F%E6%9C%89%E8%87%AA%E5%B7%B1%E9%80%89%E6%8B%A9%E5%92%8C%E5%86%B3%E5%AE%9A%20%E7%9A%84%E6%9D%83%E5%88%A9%E3%80%82">
        <w:r>
          <w:rPr>
            <w:rStyle w:val="af"/>
          </w:rPr>
          <w:t>[108]</w:t>
        </w:r>
      </w:hyperlink>
      <w:r>
        <w:t xml:space="preserve"> </w:t>
      </w:r>
      <w:hyperlink r:id="rId587" w:anchor=":~:text=%E5%9C%A8%E6%A0%A1%E5%A4%A7%E5%AD%A6%E7%94%9F%E8%AF%B7%E7%94%9F%E8%82%B2%E5%81%87%EF%BC%8C%E4%B8%8D%E5%90%8C%E5%AD%A6%E6%A0%A1%E7%9A%84%E7%94%B3%E8%AF%B7%E6%9D%A1%E4%BB%B6%E5%92%8C%E6%B5%81%E7%A8%8B%E8%99%BD%E6%9C%89%E6%89%80%E4%B8%8D%E5%90%8C%EF%BC%8C%E4%BD%86%E5%B7%AE%E5%88%AB%E4%B8%8D%E5%A4%A7%E3%80%82%E4%BB%A5%E6%9D%AD%E5%B7%9E%E6%9F%90%E9%AB%98%E6%A0%A1%E4%B8%BA%E4%BE%8B%EF%BC%8C%E5%A6%82%E6%9E%9C%E5%AD%A6%E7%94%9F%E5%9C%A8%E6%A0%A1%E6%9C%9F%E9%97%B4%E5%9B%A0%E4%B8%BA%E6%80%80%E5%AD%95%E7%94%9F%E5%AD%A9%E5%AD%90%E9%9C%80%E8%A6%81%E8%AF%B7%E9%95%BF%E5%81%87%EF%BC%8C%E5%8F%AF%E4%BB%A5%E5%90%91%E8%BE%85%E5%AF%BC%E5%91%98%E8%AF%B4%E6%98%8E%E6%83%85%E5%86%B5%EF%BC%8C%E5%B9%B6%E5%90%91%E5%AD%A6%E6%A0%A1%E5%AD%A6%20%E7%94%9F%E5%8A%9E%E6%8F%90%E5%87%BA%E4%BC%91%E5%AD%A6%E7%94%B3%E8%AF%B7%EF%BC%8C%E5%8D%B3%E5%8F%AF%E5%8A%9E%E7%90%86%E4%BC%91%E5%AD%A6%E6%89%8B%E7%BB%AD%E3%80%82%E5%8A%9E%E7%90%86%E4%BC%91%E5%AD%A6%E6%98%AF%E4%BB%A5%E4%B8%80%E5%AD%A6%E5%B9%B4%E4%B8%BA%E5%8D%95%E4%BD%8D%EF%BC%8C%E4%B9%9F%E5%B0%B1%E6%98%AF%E4%B8%80%E6%AC%A1%E5%8F%AA%E8%83%BD%E4%BC%91%E5%AD%A6%E4%B8%80%E5%B9%B4%E3%80%82%E4%B8%80%E8%88%AC%E6%83%85%E5%86%B5%E4%B8%8B%EF%BC%8C%E6%9C%80%E5%A4%9A%E4%B8%8D%E8%83%BD%E8%B6%85%E8%BF%87%E4%B8%A4%E5%B9%B4%E3%80%82%E4%B8%A4%E5%B9%B4%E5%90%8E%EF%BC%8C%E5%BF%85%E9%A1%BB%E5%9B%9E%E5%88%B0%E5%AD%A6%E6%A0%A1%E5%AE%8C%E6%88%90%E5%89%A9%E4%BD%99%E8%AF%BE%E7%A8%8B%EF%BC%8C%E5%90%A6%E5%88%99%E8%A7%86%E4%B8%BA%E9%80%80%20%E5%AD%A6%E3%80%82">
        <w:r>
          <w:rPr>
            <w:rStyle w:val="af"/>
          </w:rPr>
          <w:t>[109]</w:t>
        </w:r>
      </w:hyperlink>
      <w:r>
        <w:t xml:space="preserve"> </w:t>
      </w:r>
      <w:hyperlink r:id="rId588" w:anchor=":~:text=%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E5%8F%AF%E4%BB%A5%E4%BC%91%20%E4%BA%A7%E5%81%87%E4%B8%80%E5%B9%B4%E3%80%82">
        <w:r>
          <w:rPr>
            <w:rStyle w:val="af"/>
          </w:rPr>
          <w:t>[110]</w:t>
        </w:r>
      </w:hyperlink>
      <w:r>
        <w:t xml:space="preserve"> </w:t>
      </w:r>
      <w:hyperlink r:id="rId589" w:anchor=":~:text=%E6%9D%AD%E5%B7%9E%E5%A4%A7%E4%B8%89%E5%A5%B3%E7%94%9F%E6%80%80%E5%AD%95%E7%94%9F%E5%AD%90%E4%BC%91%E5%AD%A6%E4%B8%A4%E5%B9%B4%E5%90%8E%E4%B8%8D%E5%BE%97%E4%B8%8D%E9%80%89%E6%8B%A9%E9%80%80%E5%AD%A6%20%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20">
        <w:r>
          <w:rPr>
            <w:rStyle w:val="af"/>
          </w:rPr>
          <w:t>[111]</w:t>
        </w:r>
      </w:hyperlink>
      <w:r>
        <w:t xml:space="preserve"> </w:t>
      </w:r>
      <w:hyperlink r:id="rId590" w:anchor=":~:text=%E4%B8%8A%E5%91%A8%E4%BA%94%EF%BC%8C%E6%88%91%E4%BB%AC%E9%9A%8F%E6%9C%BA%E6%8A%BD%E5%8F%96%E4%BA%86%E6%9D%AD%E5%9F%8E%E6%9F%90%E9%AB%98%E6%A0%A1%E6%9C%AC%E7%A7%91%E7%9A%84%E4%B8%80%E4%B8%AA%E7%8F%AD%E7%BA%A7%EF%BC%8C%E5%81%9A%E4%BA%86%E4%B8%80%E4%BB%BD%E5%85%B3%E4%BA%8E%E2%80%9C%E5%9C%A8%E6%A0%A1%E5%A4%A7%E5%AD%A6%E7%94%9F%E7%BB%93%E5%A9%9A%E7%94%9F%E5%AD%90%E2%80%9D%E7%9A%84%E9%97%AE%E5%8D%B7%E8%B0%83%E6%9F%A5%EF%BC%8C%E7%8F%AD%E4%B8%8A%E5%85%B141%E5%90%8D%E5%AD%A6%E7%94%9F%E3%80%82">
        <w:r>
          <w:rPr>
            <w:rStyle w:val="af"/>
          </w:rPr>
          <w:t>[118]</w:t>
        </w:r>
      </w:hyperlink>
      <w:r>
        <w:t xml:space="preserve"> </w:t>
      </w:r>
      <w:hyperlink r:id="rId591" w:anchor=":~:text=%E6%9D%AD%E5%B7%9E%E5%A4%A7%E4%B8%89%E5%A5%B3%E7%94%9F%E6%80%80%E5%AD%95%E7%94%9F%E5%AD%90%E4%BC%91%E5%AD%A6%E4%B8%A4%E5%B9%B4%E5%90%8E%E4%B8%8D%E5%BE%97%E4%B8%8D%E9%80%89%E6%8B%A9%E9%80%80%E5%AD%A6%20%E4%BB%8E2005%E5%B9%B49%E6%9C%881%E6%97%A5%E8%B5%B7%EF%BC%8C%E6%95%99%E8%82%B2%E9%83%A8%E5%8F%96%E6%B6%88%E5%AF%B9%E5%A4%A7%E5%AD%A6%E7%94%9F%E7%BB%93%E5%A9%9A%E7%9A%84%E9%99%90%E5%88%B6%EF%BC%8C%E5%8F%AA%E8%A6%81%E7%AC%A6%E5%90%88%E7%94%B722%E5%B2%81%E3%80%81%E5%A5%B320%E5%B2%81%E7%9A%84%E6%B3%95%E5%AE%9A%E8%A6%81%E6%B1%82%E5%8D%B3%E5%8F%AF%E6%88%90%E5%A9%9A%E3%80%82%E3%80%8A%E6%99%AE%E9%80%9A%E9%AB%98%E7%AD%89%E5%AD%A6%E6%A0%A1%E5%AD%A6%E7%94%9F%E7%AE%A1%E7%90%86%E8%A7%84%E5%AE%9A%E3%80%8B%E9%87%8C%E6%98%8E%E7%A1%AE%E6%8C%87%E5%87%BA%EF%BC%8C%E5%9C%A8%E6%A0%A1%E5%A4%A7%E5%AD%A6%E7%94%9F%E6%80%80%E5%AD%95%20">
        <w:r>
          <w:rPr>
            <w:rStyle w:val="af"/>
          </w:rPr>
          <w:t>[119]</w:t>
        </w:r>
      </w:hyperlink>
      <w:r>
        <w:t xml:space="preserve"> </w:t>
      </w:r>
      <w:r>
        <w:rPr>
          <w:rFonts w:hint="eastAsia"/>
        </w:rPr>
        <w:t>杭州大三女生怀孕生子</w:t>
      </w:r>
      <w:r>
        <w:t xml:space="preserve"> </w:t>
      </w:r>
      <w:r>
        <w:rPr>
          <w:rFonts w:hint="eastAsia"/>
        </w:rPr>
        <w:t>休学两年后不得不选择退学-杭州新闻中心-杭州网</w:t>
      </w:r>
    </w:p>
    <w:p w14:paraId="71267957" w14:textId="77777777" w:rsidR="004056A9" w:rsidRDefault="004056A9" w:rsidP="004056A9">
      <w:pPr>
        <w:pStyle w:val="a0"/>
      </w:pPr>
      <w:hyperlink r:id="rId592">
        <w:r>
          <w:rPr>
            <w:rStyle w:val="af"/>
          </w:rPr>
          <w:t>https://hznews.hangzhou.com.cn/chengshi/content/2015-09/16/content_5921050_2.htm</w:t>
        </w:r>
      </w:hyperlink>
    </w:p>
    <w:p w14:paraId="6C0A033A" w14:textId="77777777" w:rsidR="004056A9" w:rsidRDefault="004056A9" w:rsidP="004056A9">
      <w:pPr>
        <w:pStyle w:val="a0"/>
      </w:pPr>
      <w:hyperlink r:id="rId593" w:anchor=":~:text=%E7%94%B1%E4%B8%AD%E5%9B%BD%E8%AE%A1%E5%88%92%E7%94%9F%E8%82%B2%E5%8D%8F%E4%BC%9A%E7%BC%96%E8%91%97%E7%9A%84%E3%80%8A%E5%A4%A7%E5%AD%A6%E7%94%9F%E6%80%A7%E4%B8%8E%E7%94%9F%E6%AE%96%E5%81%A5%E5%BA%B7%E8%B0%83%E6%9F%A5%E6%8A%A5%E5%91%8A%E3%80%8B%E6%97%A5%E5%89%8D%E5%8F%91%E5%B8%83%EF%BC%8C%E8%B0%83%E6%9F%A5%E7%BB%93%E6%9E%9C%E6%98%BE%E7%A4%BA%EF%BC%8C%E4%BB%85%E6%9C%8956">
        <w:r>
          <w:rPr>
            <w:rStyle w:val="af"/>
          </w:rPr>
          <w:t>[112]</w:t>
        </w:r>
      </w:hyperlink>
      <w:r>
        <w:t xml:space="preserve"> </w:t>
      </w:r>
      <w:r>
        <w:rPr>
          <w:rFonts w:hint="eastAsia"/>
        </w:rPr>
        <w:t>调查显示：仅有56%大学生曾接受过性教育</w:t>
      </w:r>
      <w:r>
        <w:t xml:space="preserve"> - </w:t>
      </w:r>
      <w:r>
        <w:rPr>
          <w:rFonts w:hint="eastAsia"/>
        </w:rPr>
        <w:t>人民网健康</w:t>
      </w:r>
    </w:p>
    <w:p w14:paraId="572AB564" w14:textId="77777777" w:rsidR="004056A9" w:rsidRDefault="004056A9" w:rsidP="004056A9">
      <w:pPr>
        <w:pStyle w:val="a0"/>
      </w:pPr>
      <w:hyperlink r:id="rId594">
        <w:r>
          <w:rPr>
            <w:rStyle w:val="af"/>
          </w:rPr>
          <w:t>http://health.people.com.cn/n1/2016/1011/c404177-28767795.html</w:t>
        </w:r>
      </w:hyperlink>
    </w:p>
    <w:p w14:paraId="1C7D97C5" w14:textId="77777777" w:rsidR="004056A9" w:rsidRDefault="004056A9" w:rsidP="004056A9">
      <w:pPr>
        <w:pStyle w:val="a0"/>
      </w:pPr>
      <w:hyperlink r:id="rId595" w:anchor=":~:text=%E5%A4%A7%E5%AD%A6%E7%94%9F%E6%9C%AA%E5%A9%9A%E5%85%88%E5%AD%95%E4%BC%9A%E8%A2%AB%E5%BC%80%E9%99%A4%E5%90%97%EF%BC%9F%20,">
        <w:r>
          <w:rPr>
            <w:rStyle w:val="af"/>
          </w:rPr>
          <w:t>[113]</w:t>
        </w:r>
      </w:hyperlink>
      <w:r>
        <w:t xml:space="preserve"> </w:t>
      </w:r>
      <w:r>
        <w:rPr>
          <w:rFonts w:hint="eastAsia"/>
        </w:rPr>
        <w:t>大学生未婚先孕会被开除吗？</w:t>
      </w:r>
      <w:r>
        <w:t xml:space="preserve"> - </w:t>
      </w:r>
      <w:r>
        <w:rPr>
          <w:rFonts w:hint="eastAsia"/>
        </w:rPr>
        <w:t>知乎</w:t>
      </w:r>
    </w:p>
    <w:p w14:paraId="19341D43" w14:textId="77777777" w:rsidR="004056A9" w:rsidRDefault="004056A9" w:rsidP="004056A9">
      <w:pPr>
        <w:pStyle w:val="a0"/>
      </w:pPr>
      <w:hyperlink r:id="rId596">
        <w:r>
          <w:rPr>
            <w:rStyle w:val="af"/>
          </w:rPr>
          <w:t>https://www.zhihu.com/question/420493582</w:t>
        </w:r>
      </w:hyperlink>
    </w:p>
    <w:p w14:paraId="7F534BC2" w14:textId="77777777" w:rsidR="004056A9" w:rsidRDefault="004056A9" w:rsidP="004056A9">
      <w:pPr>
        <w:pStyle w:val="a0"/>
        <w:rPr>
          <w:lang w:eastAsia="zh-CN"/>
        </w:rPr>
      </w:pPr>
      <w:hyperlink r:id="rId597" w:anchor=":~:text=match%20at%20L190%20%E5%85%B6%E6%AC%A1%EF%BC%8C%E4%B8%BA%E5%85%B3%E7%B3%BB%E6%9D%BE%E7%BB%91%EF%BC%8C%E9%99%8D%E4%BD%8E%E5%AF%B9%E7%A4%BE%E4%BA%A4%E7%9A%84%E6%9C%9F%E5%BE%85%E3%80%82%E5%9F%BA%E4%BA%8E%E5%85%A8%E5%9B%BD32282%E4%BB%BD%E5%A4%A7%E5%AD%A6%E7%94%9F%E6%81%8B%E7%88%B1%E3%80%81%E5%A9%9A%E5%A7%BB%E5%92%8C%E7%94%9F%E8%82%B2%E8%A7%82%E5%BF%B5%E8%B0%83%E6%9F%A5%E9%97%AE%E5%8D%B7%E6%95%B0%E6%8D%AE%E6%A0%B7%E6%9C%AC%EF%BC%8C%E9%A6%96%E9%83%BD%E7%BB%8F%E6%B5%8E%E8%B4%B8%E6%98%93%E5%A4%A7%E5%AD%A6%E5%8A%B3%E5%8A%A8%E7%BB%8F%E6%B5%8E%E5%AD%A6%E9%99%A2%E8%8C%85%E5%80%AC%E5%BD%A6%E6%95%99%E6%8E%88%E5%9B%A2%E9%98%9F%E5%88%86%E6%9E%90%E5%8F%91%E7%8E%B0%EF%BC%8C53.8%206,%E4%BA%BA%E7%94%9F%E3%80%82%E5%BD%93%E5%A4%A7%E5%AD%A6%E7%94%9F%E5%B8%A6%E7%9D%80%E5%8A%9F%E5%88%A9%E5%BF%83%E5%8E%BB%E4%BA%A4%E5%8F%8B%E6%97%B6%EF%BC%8C%E7%BB%93%E6%9E%9C%E5%BE%80%E5%BE%80%E9%80%82%E5%BE%97%E5%85%B6%E5%8F%8D%E3%80%82%E8%BF%87%E9%AB%98%E7%9A%84%E6%9C%9F%E5%BE%85%E4%B9%9F%E4%BC%9A%E8%AE%A9%E5%BC%82%E6%80%A7%E4%BA%A7%E7%94%9F%E5%8E%8B%E5%8A%9B%E3%80%81%E6%9C%9B%E8%80%8C%E5%8D%B4%E6%AD%A5%E3%80%82%E7%9C%9F%E6%AD%A3%E8%88%92%E6%9C%8D%E7%9A%84%E5%85%B3%E7%B3%BB%E6%98%AF%E6%9D%BE%E5%BC%9B%E7%9A%84%E3%80%81%E6%9C%89%E8%BE%B9%E7%95%8C%E7%9A%84%EF%BC%8C%E8%A6%81%E5%AD%A6%E4%BC%9A%E6%9B%B4%E5%A4%9A%E5%8E%BB%E5%85%B3%E6%B3%A8%E5%BD%93%E4%B8%8B%E7%9A%84%E6%84%9F%E5%8F%97%E4%B8%8E%E5%85%B1%E9%B8%A3%E3%80%82">
        <w:r>
          <w:rPr>
            <w:rStyle w:val="af"/>
            <w:lang w:eastAsia="zh-CN"/>
          </w:rPr>
          <w:t>[114]</w:t>
        </w:r>
      </w:hyperlink>
      <w:r>
        <w:rPr>
          <w:lang w:eastAsia="zh-CN"/>
        </w:rPr>
        <w:t xml:space="preserve"> </w:t>
      </w:r>
      <w:r>
        <w:rPr>
          <w:rFonts w:hint="eastAsia"/>
          <w:lang w:eastAsia="zh-CN"/>
        </w:rPr>
        <w:t>找对社交节奏</w:t>
      </w:r>
      <w:r>
        <w:rPr>
          <w:lang w:eastAsia="zh-CN"/>
        </w:rPr>
        <w:t xml:space="preserve"> </w:t>
      </w:r>
      <w:r>
        <w:rPr>
          <w:rFonts w:hint="eastAsia"/>
          <w:lang w:eastAsia="zh-CN"/>
        </w:rPr>
        <w:t>大学生才“独立而不孤行”-中新网</w:t>
      </w:r>
    </w:p>
    <w:p w14:paraId="398E4910" w14:textId="77777777" w:rsidR="004056A9" w:rsidRDefault="004056A9" w:rsidP="004056A9">
      <w:pPr>
        <w:pStyle w:val="a0"/>
      </w:pPr>
      <w:hyperlink r:id="rId598">
        <w:r>
          <w:rPr>
            <w:rStyle w:val="af"/>
          </w:rPr>
          <w:t>https://www.chinanews.com.cn/edu/2025/09-12/10480975.shtml</w:t>
        </w:r>
      </w:hyperlink>
    </w:p>
    <w:p w14:paraId="2295C0C2" w14:textId="77777777" w:rsidR="004056A9" w:rsidRDefault="004056A9" w:rsidP="004056A9">
      <w:pPr>
        <w:pStyle w:val="a0"/>
        <w:rPr>
          <w:lang w:eastAsia="zh-CN"/>
        </w:rPr>
      </w:pPr>
      <w:hyperlink r:id="rId599" w:anchor=":~:text=%5BPDF%5D%20%E4%B8%8A%E6%B5%B7%E5%9C%A8%E6%A0%A1%E5%A4%A7%E5%AD%A6%E7%94%9F%E9%81%BF%E5%AD%95%E5%8F%8A%E5%AE%89%E5%85%A8%E6%80%A7%E8%A1%8C%E4%B8%BA%E8%AE%A4%E7%9F%A5%E8%B0%83%E6%9F%A5%2A%20,%EF%BC%9B%E5%AE%89%E5%85%A8%E5%A5%97%E6%95%B4%E4%BD%93%E7%9F%A5%E6%99%93%E7%8E%87%EF%BC%88">
        <w:r>
          <w:rPr>
            <w:rStyle w:val="af"/>
            <w:lang w:eastAsia="zh-CN"/>
          </w:rPr>
          <w:t>[115]</w:t>
        </w:r>
      </w:hyperlink>
      <w:r>
        <w:rPr>
          <w:lang w:eastAsia="zh-CN"/>
        </w:rPr>
        <w:t xml:space="preserve"> [PDF] </w:t>
      </w:r>
      <w:r>
        <w:rPr>
          <w:rFonts w:hint="eastAsia"/>
          <w:lang w:eastAsia="zh-CN"/>
        </w:rPr>
        <w:t>上海在校大学生避孕及安全性行为认知调查*</w:t>
      </w:r>
      <w:r>
        <w:rPr>
          <w:lang w:eastAsia="zh-CN"/>
        </w:rPr>
        <w:t xml:space="preserve"> - </w:t>
      </w:r>
      <w:r>
        <w:rPr>
          <w:rFonts w:hint="eastAsia"/>
          <w:lang w:eastAsia="zh-CN"/>
        </w:rPr>
        <w:t>中国公共卫生</w:t>
      </w:r>
    </w:p>
    <w:p w14:paraId="66109310" w14:textId="77777777" w:rsidR="004056A9" w:rsidRDefault="004056A9" w:rsidP="004056A9">
      <w:pPr>
        <w:pStyle w:val="a0"/>
      </w:pPr>
      <w:hyperlink r:id="rId600">
        <w:r>
          <w:rPr>
            <w:rStyle w:val="af"/>
          </w:rPr>
          <w:t>https://www.zgggws.com/cn/article/pdf/preview/10.11847/zgggws1136687.pdf</w:t>
        </w:r>
      </w:hyperlink>
    </w:p>
    <w:p w14:paraId="24E6BCAF" w14:textId="77777777" w:rsidR="004056A9" w:rsidRDefault="004056A9" w:rsidP="004056A9">
      <w:pPr>
        <w:pStyle w:val="a0"/>
        <w:rPr>
          <w:lang w:eastAsia="zh-CN"/>
        </w:rPr>
      </w:pPr>
      <w:hyperlink r:id="rId601" w:anchor=":~:text=,%E6%B1%82%E7%9B%AE%E5%89%8D">
        <w:r>
          <w:rPr>
            <w:rStyle w:val="af"/>
            <w:lang w:eastAsia="zh-CN"/>
          </w:rPr>
          <w:t>[116]</w:t>
        </w:r>
      </w:hyperlink>
      <w:r>
        <w:rPr>
          <w:lang w:eastAsia="zh-CN"/>
        </w:rPr>
        <w:t xml:space="preserve"> [PDF] </w:t>
      </w:r>
      <w:r>
        <w:rPr>
          <w:rFonts w:hint="eastAsia"/>
          <w:lang w:eastAsia="zh-CN"/>
        </w:rPr>
        <w:t>大学生网络新媒体生殖健康教育效果评价</w:t>
      </w:r>
    </w:p>
    <w:p w14:paraId="42E14051" w14:textId="77777777" w:rsidR="004056A9" w:rsidRDefault="004056A9" w:rsidP="004056A9">
      <w:pPr>
        <w:pStyle w:val="a0"/>
      </w:pPr>
      <w:hyperlink r:id="rId602">
        <w:r>
          <w:rPr>
            <w:rStyle w:val="af"/>
          </w:rPr>
          <w:t>https://2269799.s21d.faiusrd.com/61/ABUIABA9GAAg-eyOxQUo5Y-OSw.pdf</w:t>
        </w:r>
      </w:hyperlink>
    </w:p>
    <w:p w14:paraId="566D4CD9" w14:textId="77777777" w:rsidR="004056A9" w:rsidRDefault="004056A9" w:rsidP="004056A9">
      <w:pPr>
        <w:pStyle w:val="a0"/>
      </w:pPr>
      <w:hyperlink r:id="rId603" w:anchor=":~:text=%E5%A4%A7%E5%AD%A6%E7%94%9F%E6%80%A7%E6%95%99%E8%82%B2%E5%AD%98%E5%9C%A8%E7%9F%AD%E6%9D%BF%20%E3%80%8A%E6%8A%A5%E5%91%8A%E3%80%8B%E6%8C%87%E5%87%BA%EF%BC%8C%E4%BB%A4%E4%BA%BA%E6%8B%85%E5%BF%A7%E7%9A%84%E6%98%AF%EF%BC%8C%E5%9C%A8%E6%9C%89%E8%BF%87%E6%80%A7%E8%A1%8C%E4%B8%BA%E7%9A%843639%E5%90%8D%E8%B0%83%E6%9F%A5%E5%AF%B9%E8%B1%A1%E4%B8%AD%EF%BC%8C16.4">
        <w:r>
          <w:rPr>
            <w:rStyle w:val="af"/>
          </w:rPr>
          <w:t>[117]</w:t>
        </w:r>
      </w:hyperlink>
      <w:r>
        <w:t xml:space="preserve"> </w:t>
      </w:r>
      <w:r>
        <w:rPr>
          <w:rFonts w:hint="eastAsia"/>
        </w:rPr>
        <w:t>大学生性教育存在短板</w:t>
      </w:r>
    </w:p>
    <w:p w14:paraId="3A2A107A" w14:textId="32791B62" w:rsidR="004056A9" w:rsidRDefault="004056A9" w:rsidP="004056A9">
      <w:pPr>
        <w:pStyle w:val="a0"/>
      </w:pPr>
      <w:hyperlink r:id="rId604">
        <w:r>
          <w:rPr>
            <w:rStyle w:val="af"/>
          </w:rPr>
          <w:t>https://ynjkjy.com/detail/id/3259.html</w:t>
        </w:r>
      </w:hyperlink>
    </w:p>
    <w:p w14:paraId="54AAAB43" w14:textId="77777777" w:rsidR="004056A9" w:rsidRDefault="004056A9" w:rsidP="004056A9">
      <w:pPr>
        <w:pStyle w:val="a0"/>
      </w:pPr>
      <w:r>
        <w:br w:type="column"/>
      </w:r>
    </w:p>
    <w:p w14:paraId="3A533B37" w14:textId="7AC6E485" w:rsidR="00361F9A" w:rsidRDefault="00361F9A">
      <w:pPr>
        <w:pStyle w:val="a0"/>
      </w:pPr>
    </w:p>
    <w:bookmarkEnd w:id="14"/>
    <w:sectPr w:rsidR="00361F9A">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B5CDA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04ECB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0F78EC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712459890">
    <w:abstractNumId w:val="0"/>
  </w:num>
  <w:num w:numId="2" w16cid:durableId="1897274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81903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361F9A"/>
    <w:rsid w:val="00361F9A"/>
    <w:rsid w:val="004056A9"/>
    <w:rsid w:val="00687C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2D51BF05"/>
  <w15:docId w15:val="{BD73793D-E97F-42CF-8E2F-16EB5F0E6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xxgk.sysu.edu.cn/article/225" TargetMode="External"/><Relationship Id="rId21" Type="http://schemas.openxmlformats.org/officeDocument/2006/relationships/hyperlink" Target="https://www.jwc.sjtu.edu.cn/info/1222/120221.htm" TargetMode="External"/><Relationship Id="rId324" Type="http://schemas.openxmlformats.org/officeDocument/2006/relationships/hyperlink" Target="http://www.moe.gov.cn/jyb_xwfb/s5147/201601/t20160113_227746.html" TargetMode="External"/><Relationship Id="rId531" Type="http://schemas.openxmlformats.org/officeDocument/2006/relationships/hyperlink" Target="http://www.wust.edu.cn/info/1591/419162.htm" TargetMode="External"/><Relationship Id="rId170" Type="http://schemas.openxmlformats.org/officeDocument/2006/relationships/hyperlink" Target="https://earth.tju.edu.cn/info/2726/8958.htm" TargetMode="External"/><Relationship Id="rId268" Type="http://schemas.openxmlformats.org/officeDocument/2006/relationships/hyperlink" Target="https://yz.chsi.com.cn/kyzx/kydt/202207/20220704/2200380527.html" TargetMode="External"/><Relationship Id="rId475" Type="http://schemas.openxmlformats.org/officeDocument/2006/relationships/hyperlink" Target="https://yz.chsi.com.cn/kyzx/kydt/202207/20220704/2200380527.html" TargetMode="External"/><Relationship Id="rId32" Type="http://schemas.openxmlformats.org/officeDocument/2006/relationships/hyperlink" Target="https://psychcaretherapy.com/how-to-practice-stop-mindfulness-2/" TargetMode="External"/><Relationship Id="rId128" Type="http://schemas.openxmlformats.org/officeDocument/2006/relationships/hyperlink" Target="https://jiaoyuchu.bjmu.edu.cn/jsfw/rcjxgz/kwglgb/ksjlyzd2/210790.htm" TargetMode="External"/><Relationship Id="rId335" Type="http://schemas.openxmlformats.org/officeDocument/2006/relationships/hyperlink" Target="https://www.reddit.com/r/AskAnAmerican/comments/1idihp7/are_college_dorms_normally_not_separated_by_gender/?tl=zh-hans" TargetMode="External"/><Relationship Id="rId542" Type="http://schemas.openxmlformats.org/officeDocument/2006/relationships/hyperlink" Target="http://m.cyol.com/gb/articles/2023-07/14/content_ny49lYhe3W.html" TargetMode="External"/><Relationship Id="rId181" Type="http://schemas.openxmlformats.org/officeDocument/2006/relationships/hyperlink" Target="https://mindfulness.com/mindful-living/the-stop-method-for-mindful-living" TargetMode="External"/><Relationship Id="rId402" Type="http://schemas.openxmlformats.org/officeDocument/2006/relationships/hyperlink" Target="http://www.wust.edu.cn/info/1591/419162.htm" TargetMode="External"/><Relationship Id="rId279" Type="http://schemas.openxmlformats.org/officeDocument/2006/relationships/hyperlink" Target="https://it.hznu.edu.cn/fwzn/xszn/" TargetMode="External"/><Relationship Id="rId486" Type="http://schemas.openxmlformats.org/officeDocument/2006/relationships/hyperlink" Target="https://www.tsinghua.edu.cn/xssqglfwzx/info/1043/1176.htm" TargetMode="External"/><Relationship Id="rId43" Type="http://schemas.openxmlformats.org/officeDocument/2006/relationships/hyperlink" Target="https://www.yikaow.com/yikao/57910.html" TargetMode="External"/><Relationship Id="rId139" Type="http://schemas.openxmlformats.org/officeDocument/2006/relationships/hyperlink" Target="https://survivesjtu.gitbook.io/survivesjtumanual" TargetMode="External"/><Relationship Id="rId346" Type="http://schemas.openxmlformats.org/officeDocument/2006/relationships/hyperlink" Target="http://www.wust.edu.cn/info/1591/419162.htm" TargetMode="External"/><Relationship Id="rId553" Type="http://schemas.openxmlformats.org/officeDocument/2006/relationships/hyperlink" Target="https://www.gztrc.edu.cn/xszzglzx/info/1012/3331.htm" TargetMode="External"/><Relationship Id="rId192" Type="http://schemas.openxmlformats.org/officeDocument/2006/relationships/hyperlink" Target="https://zhuanlan.zhihu.com/p/346036082" TargetMode="External"/><Relationship Id="rId206" Type="http://schemas.openxmlformats.org/officeDocument/2006/relationships/hyperlink" Target="https://fieldreport.caes.uga.edu/publications/C1042/time-management-10-strategies-for-better-time-management/" TargetMode="External"/><Relationship Id="rId413" Type="http://schemas.openxmlformats.org/officeDocument/2006/relationships/hyperlink" Target="https://hznews.hangzhou.com.cn/chengshi/content/2015-09/16/content_5921050_2.htm" TargetMode="External"/><Relationship Id="rId497" Type="http://schemas.openxmlformats.org/officeDocument/2006/relationships/hyperlink" Target="https://openinfo.shanghaitech.edu.cn/2025/0801/c20a1113892/page.htm" TargetMode="External"/><Relationship Id="rId357" Type="http://schemas.openxmlformats.org/officeDocument/2006/relationships/hyperlink" Target="http://m.cyol.com/gb/articles/2023-07/14/content_ny49lYhe3W.html" TargetMode="External"/><Relationship Id="rId54" Type="http://schemas.openxmlformats.org/officeDocument/2006/relationships/hyperlink" Target="https://jwc.nenu.edu.cn/info/1084/9874.htm" TargetMode="External"/><Relationship Id="rId217" Type="http://schemas.openxmlformats.org/officeDocument/2006/relationships/hyperlink" Target="https://www.sciencedirect.com/science/article/abs/pii/S0346251X17304566" TargetMode="External"/><Relationship Id="rId564" Type="http://schemas.openxmlformats.org/officeDocument/2006/relationships/hyperlink" Target="https://www.yicai.com/news/102819178.html" TargetMode="External"/><Relationship Id="rId424" Type="http://schemas.openxmlformats.org/officeDocument/2006/relationships/hyperlink" Target="https://hznews.hangzhou.com.cn/chengshi/content/2015-09/16/content_5921050_2.htm" TargetMode="External"/><Relationship Id="rId270" Type="http://schemas.openxmlformats.org/officeDocument/2006/relationships/hyperlink" Target="https://www.sohu.com/a/679511757_121124318" TargetMode="External"/><Relationship Id="rId65" Type="http://schemas.openxmlformats.org/officeDocument/2006/relationships/hyperlink" Target="https://oai.missouri.edu/chatgpt-artificial-intelligence-and-academic-integrity/" TargetMode="External"/><Relationship Id="rId130" Type="http://schemas.openxmlformats.org/officeDocument/2006/relationships/hyperlink" Target="http://summer.pku.edu.cn/teaching_rule.php" TargetMode="External"/><Relationship Id="rId368" Type="http://schemas.openxmlformats.org/officeDocument/2006/relationships/hyperlink" Target="http://m.cyol.com/gb/articles/2023-07/14/content_ny49lYhe3W.html" TargetMode="External"/><Relationship Id="rId575" Type="http://schemas.openxmlformats.org/officeDocument/2006/relationships/hyperlink" Target="http://www.xlzx.zju.edu.cn/qtqzfs/list.htm" TargetMode="External"/><Relationship Id="rId228" Type="http://schemas.openxmlformats.org/officeDocument/2006/relationships/hyperlink" Target="https://xxgk.sysu.edu.cn/article/225" TargetMode="External"/><Relationship Id="rId435" Type="http://schemas.openxmlformats.org/officeDocument/2006/relationships/hyperlink" Target="https://it.hznu.edu.cn/fwzn/xszn/" TargetMode="External"/><Relationship Id="rId281" Type="http://schemas.openxmlformats.org/officeDocument/2006/relationships/hyperlink" Target="https://news.sjtu.edu.cn/mtjj/20190304/96613.html" TargetMode="External"/><Relationship Id="rId502" Type="http://schemas.openxmlformats.org/officeDocument/2006/relationships/hyperlink" Target="https://rsa.shisu.edu.cn/6d/5c/c14495a159068/page.htm" TargetMode="External"/><Relationship Id="rId76" Type="http://schemas.openxmlformats.org/officeDocument/2006/relationships/hyperlink" Target="https://www.jwc.sjtu.edu.cn/info/1222/120221.htm" TargetMode="External"/><Relationship Id="rId141" Type="http://schemas.openxmlformats.org/officeDocument/2006/relationships/hyperlink" Target="https://digitalpromise.org/2015/02/07/five-learning-strategies-that-work/" TargetMode="External"/><Relationship Id="rId379" Type="http://schemas.openxmlformats.org/officeDocument/2006/relationships/hyperlink" Target="https://www.gztrc.edu.cn/xszzglzx/info/1012/3331.htm" TargetMode="External"/><Relationship Id="rId586" Type="http://schemas.openxmlformats.org/officeDocument/2006/relationships/hyperlink" Target="https://hznews.hangzhou.com.cn/chengshi/content/2015-09/16/content_5921050_2.htm" TargetMode="External"/><Relationship Id="rId7" Type="http://schemas.openxmlformats.org/officeDocument/2006/relationships/hyperlink" Target="https://dean.ctbu.edu.cn/info/1959/12570.htm" TargetMode="External"/><Relationship Id="rId239" Type="http://schemas.openxmlformats.org/officeDocument/2006/relationships/hyperlink" Target="https://it.hznu.edu.cn/fwzn/xszn/" TargetMode="External"/><Relationship Id="rId446" Type="http://schemas.openxmlformats.org/officeDocument/2006/relationships/hyperlink" Target="https://news.sjtu.edu.cn/mtjj/20190304/96613.html" TargetMode="External"/><Relationship Id="rId292" Type="http://schemas.openxmlformats.org/officeDocument/2006/relationships/hyperlink" Target="https://www.tsinghua.edu.cn/xssqglfwzx/info/1043/1176.htm" TargetMode="External"/><Relationship Id="rId306" Type="http://schemas.openxmlformats.org/officeDocument/2006/relationships/hyperlink" Target="https://stat.ruc.edu.cn/displaynews.php?id=3926" TargetMode="External"/><Relationship Id="rId87" Type="http://schemas.openxmlformats.org/officeDocument/2006/relationships/hyperlink" Target="https://pcur.princeton.edu/2025/04/cracking-cold-emails-reaching-out-to-professors-in-a-way-that-works/" TargetMode="External"/><Relationship Id="rId513" Type="http://schemas.openxmlformats.org/officeDocument/2006/relationships/hyperlink" Target="http://summer.pku.edu.cn/life.php" TargetMode="External"/><Relationship Id="rId597" Type="http://schemas.openxmlformats.org/officeDocument/2006/relationships/hyperlink" Target="https://www.chinanews.com.cn/edu/2025/09-12/10480975.shtml" TargetMode="External"/><Relationship Id="rId152" Type="http://schemas.openxmlformats.org/officeDocument/2006/relationships/hyperlink" Target="http://www.dean.pku.edu.cn/web/rules_info.php?id=25" TargetMode="External"/><Relationship Id="rId457" Type="http://schemas.openxmlformats.org/officeDocument/2006/relationships/hyperlink" Target="https://www.sohu.com/a/679511757_121124318" TargetMode="External"/><Relationship Id="rId14" Type="http://schemas.openxmlformats.org/officeDocument/2006/relationships/hyperlink" Target="https://digitalpromise.org/2015/02/07/five-learning-strategies-that-work/" TargetMode="External"/><Relationship Id="rId317" Type="http://schemas.openxmlformats.org/officeDocument/2006/relationships/hyperlink" Target="https://www2.scut.edu.cn/law/_t998/2013/0702/c12515a216095/page.htm" TargetMode="External"/><Relationship Id="rId524" Type="http://schemas.openxmlformats.org/officeDocument/2006/relationships/hyperlink" Target="https://pku.org.cn/info/1012/9287.htm" TargetMode="External"/><Relationship Id="rId98" Type="http://schemas.openxmlformats.org/officeDocument/2006/relationships/hyperlink" Target="https://www.gov.cn/xinwen/2016-07/19/content_5092684.htm" TargetMode="External"/><Relationship Id="rId121" Type="http://schemas.openxmlformats.org/officeDocument/2006/relationships/hyperlink" Target="https://www.gov.cn/zhengce/zhengceku/2018-12/31/content_5443887.htm" TargetMode="External"/><Relationship Id="rId163" Type="http://schemas.openxmlformats.org/officeDocument/2006/relationships/hyperlink" Target="https://www.jiemian.com/article/3419766.html" TargetMode="External"/><Relationship Id="rId219" Type="http://schemas.openxmlformats.org/officeDocument/2006/relationships/hyperlink" Target="https://www.globaltimes.cn/page/202507/1338892.shtml" TargetMode="External"/><Relationship Id="rId370" Type="http://schemas.openxmlformats.org/officeDocument/2006/relationships/hyperlink" Target="http://txs.youth.cn/yc/202102/t20210208_12701266.htm" TargetMode="External"/><Relationship Id="rId426" Type="http://schemas.openxmlformats.org/officeDocument/2006/relationships/hyperlink" Target="https://www.chinanews.com.cn/edu/2025/09-12/10480975.shtml" TargetMode="External"/><Relationship Id="rId230" Type="http://schemas.openxmlformats.org/officeDocument/2006/relationships/hyperlink" Target="https://jw.dhu.edu.cn/_upload/article/files/1b/3e/df6445bd47ebb08987b577f51bd4/6dbc7c85-17ad-4445-84d1-2bafc7d7cfad.doc" TargetMode="External"/><Relationship Id="rId468" Type="http://schemas.openxmlformats.org/officeDocument/2006/relationships/hyperlink" Target="https://yz.chsi.com.cn/kyzx/kydt/202207/20220704/2200380527.html" TargetMode="External"/><Relationship Id="rId25" Type="http://schemas.openxmlformats.org/officeDocument/2006/relationships/hyperlink" Target="https://www.chinanews.com.cn/sh/2023/04-12/9988201.shtml" TargetMode="External"/><Relationship Id="rId67" Type="http://schemas.openxmlformats.org/officeDocument/2006/relationships/hyperlink" Target="https://oai.missouri.edu/chatgpt-artificial-intelligence-and-academic-integrity/" TargetMode="External"/><Relationship Id="rId272" Type="http://schemas.openxmlformats.org/officeDocument/2006/relationships/hyperlink" Target="https://www.sohu.com/a/679511757_121124318" TargetMode="External"/><Relationship Id="rId328" Type="http://schemas.openxmlformats.org/officeDocument/2006/relationships/hyperlink" Target="https://news.pku.edu.cn/xwzh/129-112591.htm" TargetMode="External"/><Relationship Id="rId535" Type="http://schemas.openxmlformats.org/officeDocument/2006/relationships/hyperlink" Target="https://www.edu.cn/mx_news/mingxiao_dt/200612/t20061213_209504.shtml" TargetMode="External"/><Relationship Id="rId577" Type="http://schemas.openxmlformats.org/officeDocument/2006/relationships/hyperlink" Target="https://ncmhc.org.cn/channel/newsinfo/7110" TargetMode="External"/><Relationship Id="rId132" Type="http://schemas.openxmlformats.org/officeDocument/2006/relationships/hyperlink" Target="https://jwb.sysu.edu.cn/cat/204" TargetMode="External"/><Relationship Id="rId174" Type="http://schemas.openxmlformats.org/officeDocument/2006/relationships/hyperlink" Target="https://www.mcgill.ca/counselling/files/counselling/surviving_a_break-up_-_20_strategies_0.pdf" TargetMode="External"/><Relationship Id="rId381" Type="http://schemas.openxmlformats.org/officeDocument/2006/relationships/hyperlink" Target="http://health.people.com.cn/n1/2021/0809/c14739-32185779.html" TargetMode="External"/><Relationship Id="rId602" Type="http://schemas.openxmlformats.org/officeDocument/2006/relationships/hyperlink" Target="https://2269799.s21d.faiusrd.com/61/ABUIABA9GAAg-eyOxQUo5Y-OSw.pdf" TargetMode="External"/><Relationship Id="rId241" Type="http://schemas.openxmlformats.org/officeDocument/2006/relationships/hyperlink" Target="https://it.hznu.edu.cn/fwzn/xszn/" TargetMode="External"/><Relationship Id="rId437" Type="http://schemas.openxmlformats.org/officeDocument/2006/relationships/hyperlink" Target="https://it.hznu.edu.cn/fwzn/xszn/" TargetMode="External"/><Relationship Id="rId479" Type="http://schemas.openxmlformats.org/officeDocument/2006/relationships/hyperlink" Target="https://stat.ruc.edu.cn/displaynews.php?id=3926" TargetMode="External"/><Relationship Id="rId36" Type="http://schemas.openxmlformats.org/officeDocument/2006/relationships/hyperlink" Target="https://news.sciencenet.cn/htmlnews/2015/3/315326.shtm" TargetMode="External"/><Relationship Id="rId283" Type="http://schemas.openxmlformats.org/officeDocument/2006/relationships/hyperlink" Target="https://news.sjtu.edu.cn/mtjj/20190304/96613.html" TargetMode="External"/><Relationship Id="rId339" Type="http://schemas.openxmlformats.org/officeDocument/2006/relationships/hyperlink" Target="https://www.edu.cn/mx_news/mingxiao_dt/200612/t20061213_209504.shtml" TargetMode="External"/><Relationship Id="rId490" Type="http://schemas.openxmlformats.org/officeDocument/2006/relationships/hyperlink" Target="https://www.tsinghua.edu.cn/xssqglfwzx/info/1043/1176.htm" TargetMode="External"/><Relationship Id="rId504" Type="http://schemas.openxmlformats.org/officeDocument/2006/relationships/hyperlink" Target="https://rsa.shisu.edu.cn/6d/5c/c14495a159068/page.htm" TargetMode="External"/><Relationship Id="rId546" Type="http://schemas.openxmlformats.org/officeDocument/2006/relationships/hyperlink" Target="http://m.cyol.com/gb/articles/2023-07/14/content_ny49lYhe3W.html" TargetMode="External"/><Relationship Id="rId78" Type="http://schemas.openxmlformats.org/officeDocument/2006/relationships/hyperlink" Target="https://zsb.scnu.edu.cn/a/20250620/701.html" TargetMode="External"/><Relationship Id="rId101" Type="http://schemas.openxmlformats.org/officeDocument/2006/relationships/hyperlink" Target="https://www.icmje.org/recommendations/browse/roles-and-responsibilities/defining-the-role-of-authors-and-contributors.html" TargetMode="External"/><Relationship Id="rId143" Type="http://schemas.openxmlformats.org/officeDocument/2006/relationships/hyperlink" Target="https://digitalpromise.org/2015/02/07/five-learning-strategies-that-work/" TargetMode="External"/><Relationship Id="rId185" Type="http://schemas.openxmlformats.org/officeDocument/2006/relationships/hyperlink" Target="https://qzc.tsinghua.edu.cn/__local/7/2B/80/CCB57CCD465EE98911E449F928A_A81959BF_32E13.pdf" TargetMode="External"/><Relationship Id="rId350" Type="http://schemas.openxmlformats.org/officeDocument/2006/relationships/hyperlink" Target="https://netc.jnu.edu.cn/2018/1204/c9898a268084/page.psp" TargetMode="External"/><Relationship Id="rId406" Type="http://schemas.openxmlformats.org/officeDocument/2006/relationships/hyperlink" Target="https://hznews.hangzhou.com.cn/chengshi/content/2015-09/16/content_5921050_2.htm" TargetMode="External"/><Relationship Id="rId588" Type="http://schemas.openxmlformats.org/officeDocument/2006/relationships/hyperlink" Target="https://hznews.hangzhou.com.cn/chengshi/content/2015-09/16/content_5921050_2.htm" TargetMode="External"/><Relationship Id="rId9" Type="http://schemas.openxmlformats.org/officeDocument/2006/relationships/hyperlink" Target="http://summer.pku.edu.cn/teaching_rule.php" TargetMode="External"/><Relationship Id="rId210" Type="http://schemas.openxmlformats.org/officeDocument/2006/relationships/hyperlink" Target="https://zsb.scnu.edu.cn/a/20250620/701.html" TargetMode="External"/><Relationship Id="rId392" Type="http://schemas.openxmlformats.org/officeDocument/2006/relationships/hyperlink" Target="https://www.199it.com/archives/1575898.html" TargetMode="External"/><Relationship Id="rId448" Type="http://schemas.openxmlformats.org/officeDocument/2006/relationships/hyperlink" Target="http://news.xjtu.edu.cn/info/1033/11813.htm" TargetMode="External"/><Relationship Id="rId252" Type="http://schemas.openxmlformats.org/officeDocument/2006/relationships/hyperlink" Target="https://www.sohu.com/a/679511757_121124318" TargetMode="External"/><Relationship Id="rId294" Type="http://schemas.openxmlformats.org/officeDocument/2006/relationships/hyperlink" Target="https://www.tsinghua.edu.cn/xssqglfwzx/info/1043/1176.htm" TargetMode="External"/><Relationship Id="rId308" Type="http://schemas.openxmlformats.org/officeDocument/2006/relationships/hyperlink" Target="https://it.hznu.edu.cn/fwzn/xszn/" TargetMode="External"/><Relationship Id="rId515" Type="http://schemas.openxmlformats.org/officeDocument/2006/relationships/hyperlink" Target="https://ois.bupt.edu.cn/info/1035/1569.htm" TargetMode="External"/><Relationship Id="rId47" Type="http://schemas.openxmlformats.org/officeDocument/2006/relationships/hyperlink" Target="https://jwc.nenu.edu.cn/info/1084/9874.htm" TargetMode="External"/><Relationship Id="rId89" Type="http://schemas.openxmlformats.org/officeDocument/2006/relationships/hyperlink" Target="https://pcur.princeton.edu/2025/04/cracking-cold-emails-reaching-out-to-professors-in-a-way-that-works/" TargetMode="External"/><Relationship Id="rId112" Type="http://schemas.openxmlformats.org/officeDocument/2006/relationships/hyperlink" Target="https://www.globaltimes.cn/page/202507/1338892.shtml" TargetMode="External"/><Relationship Id="rId154" Type="http://schemas.openxmlformats.org/officeDocument/2006/relationships/hyperlink" Target="http://www.dean.pku.edu.cn/web/rules_info.php?id=25" TargetMode="External"/><Relationship Id="rId361" Type="http://schemas.openxmlformats.org/officeDocument/2006/relationships/hyperlink" Target="https://nmc.xhu.edu.cn/carsi/list.htm" TargetMode="External"/><Relationship Id="rId557" Type="http://schemas.openxmlformats.org/officeDocument/2006/relationships/hyperlink" Target="https://www.gztrc.edu.cn/xszzglzx/info/1012/3331.htm" TargetMode="External"/><Relationship Id="rId599" Type="http://schemas.openxmlformats.org/officeDocument/2006/relationships/hyperlink" Target="https://www.zgggws.com/cn/article/pdf/preview/10.11847/zgggws1136687.pdf" TargetMode="External"/><Relationship Id="rId196" Type="http://schemas.openxmlformats.org/officeDocument/2006/relationships/hyperlink" Target="https://jwc.nwu.edu.cn/info/1041/8651.htm" TargetMode="External"/><Relationship Id="rId417" Type="http://schemas.openxmlformats.org/officeDocument/2006/relationships/hyperlink" Target="https://hznews.hangzhou.com.cn/chengshi/content/2015-09/16/content_5921050_2.htm" TargetMode="External"/><Relationship Id="rId459" Type="http://schemas.openxmlformats.org/officeDocument/2006/relationships/hyperlink" Target="https://www.sohu.com/a/679511757_121124318" TargetMode="External"/><Relationship Id="rId16" Type="http://schemas.openxmlformats.org/officeDocument/2006/relationships/hyperlink" Target="https://digitalpromise.org/2015/02/07/five-learning-strategies-that-work/" TargetMode="External"/><Relationship Id="rId221" Type="http://schemas.openxmlformats.org/officeDocument/2006/relationships/hyperlink" Target="https://www.globaltimes.cn/page/202507/1338892.shtml" TargetMode="External"/><Relationship Id="rId263" Type="http://schemas.openxmlformats.org/officeDocument/2006/relationships/hyperlink" Target="https://stat.ruc.edu.cn/displaynews.php?id=3926" TargetMode="External"/><Relationship Id="rId319" Type="http://schemas.openxmlformats.org/officeDocument/2006/relationships/hyperlink" Target="https://ois.bupt.edu.cn/info/1035/1569.htm" TargetMode="External"/><Relationship Id="rId470" Type="http://schemas.openxmlformats.org/officeDocument/2006/relationships/hyperlink" Target="https://yz.chsi.com.cn/kyzx/kydt/202207/20220704/2200380527.html" TargetMode="External"/><Relationship Id="rId526" Type="http://schemas.openxmlformats.org/officeDocument/2006/relationships/hyperlink" Target="https://news.pku.edu.cn/xwzh/129-112591.htm" TargetMode="External"/><Relationship Id="rId58" Type="http://schemas.openxmlformats.org/officeDocument/2006/relationships/hyperlink" Target="https://digitalpromise.org/2015/02/07/five-learning-strategies-that-work/" TargetMode="External"/><Relationship Id="rId123" Type="http://schemas.openxmlformats.org/officeDocument/2006/relationships/hyperlink" Target="https://www.chinanews.com.cn/sh/2023/04-12/9988201.shtml" TargetMode="External"/><Relationship Id="rId330" Type="http://schemas.openxmlformats.org/officeDocument/2006/relationships/hyperlink" Target="https://rsa.shisu.edu.cn/6d/5c/c14495a159068/page.htm" TargetMode="External"/><Relationship Id="rId568" Type="http://schemas.openxmlformats.org/officeDocument/2006/relationships/hyperlink" Target="https://www.199it.com/archives/1575898.html" TargetMode="External"/><Relationship Id="rId165" Type="http://schemas.openxmlformats.org/officeDocument/2006/relationships/hyperlink" Target="https://www.icmje.org/recommendations/browse/roles-and-responsibilities/defining-the-role-of-authors-and-contributors.html" TargetMode="External"/><Relationship Id="rId372" Type="http://schemas.openxmlformats.org/officeDocument/2006/relationships/hyperlink" Target="https://www.gztrc.edu.cn/xszzglzx/info/1012/3331.htm" TargetMode="External"/><Relationship Id="rId428" Type="http://schemas.openxmlformats.org/officeDocument/2006/relationships/hyperlink" Target="https://hznews.hangzhou.com.cn/chengshi/content/2015-09/16/content_5921050_2.htm" TargetMode="External"/><Relationship Id="rId232" Type="http://schemas.openxmlformats.org/officeDocument/2006/relationships/hyperlink" Target="https://zhuanlan.zhihu.com/p/613622156" TargetMode="External"/><Relationship Id="rId274" Type="http://schemas.openxmlformats.org/officeDocument/2006/relationships/hyperlink" Target="https://www.sohu.com/a/679511757_121124318" TargetMode="External"/><Relationship Id="rId481" Type="http://schemas.openxmlformats.org/officeDocument/2006/relationships/hyperlink" Target="https://www.gench.edu.cn/2022/0920/c3362a117903/page.htm" TargetMode="External"/><Relationship Id="rId27" Type="http://schemas.openxmlformats.org/officeDocument/2006/relationships/hyperlink" Target="https://earth.tju.edu.cn/info/2726/8958.htm" TargetMode="External"/><Relationship Id="rId69" Type="http://schemas.openxmlformats.org/officeDocument/2006/relationships/hyperlink" Target="https://digitalpromise.org/2015/02/07/five-learning-strategies-that-work/" TargetMode="External"/><Relationship Id="rId134" Type="http://schemas.openxmlformats.org/officeDocument/2006/relationships/hyperlink" Target="http://www.dean.pku.edu.cn/web/notice_details.php?id=651" TargetMode="External"/><Relationship Id="rId537" Type="http://schemas.openxmlformats.org/officeDocument/2006/relationships/hyperlink" Target="https://www.edu.cn/edu/jiao_yu_ping_lun/201708/t20170808_1546249.shtml" TargetMode="External"/><Relationship Id="rId579" Type="http://schemas.openxmlformats.org/officeDocument/2006/relationships/hyperlink" Target="https://www.ecnu.edu.cn/info/1425/66483.htm" TargetMode="External"/><Relationship Id="rId80" Type="http://schemas.openxmlformats.org/officeDocument/2006/relationships/hyperlink" Target="https://zsb.scnu.edu.cn/a/20250620/701.html" TargetMode="External"/><Relationship Id="rId176" Type="http://schemas.openxmlformats.org/officeDocument/2006/relationships/hyperlink" Target="https://sa.site.nthu.edu.tw/p/406-1480-275717,r10962.php?Lang=zh-tw" TargetMode="External"/><Relationship Id="rId341" Type="http://schemas.openxmlformats.org/officeDocument/2006/relationships/hyperlink" Target="https://www.edu.cn/edu/jiao_yu_ping_lun/201708/t20170808_1546249.shtml" TargetMode="External"/><Relationship Id="rId383" Type="http://schemas.openxmlformats.org/officeDocument/2006/relationships/hyperlink" Target="https://www.199it.com/archives/1575898.html" TargetMode="External"/><Relationship Id="rId439" Type="http://schemas.openxmlformats.org/officeDocument/2006/relationships/hyperlink" Target="https://nmc.xhu.edu.cn/carsi/list.htm" TargetMode="External"/><Relationship Id="rId590" Type="http://schemas.openxmlformats.org/officeDocument/2006/relationships/hyperlink" Target="https://hznews.hangzhou.com.cn/chengshi/content/2015-09/16/content_5921050_2.htm" TargetMode="External"/><Relationship Id="rId604" Type="http://schemas.openxmlformats.org/officeDocument/2006/relationships/hyperlink" Target="https://ynjkjy.com/detail/id/3259.html" TargetMode="External"/><Relationship Id="rId201" Type="http://schemas.openxmlformats.org/officeDocument/2006/relationships/hyperlink" Target="https://www.chsi.com.cn/jyzx/jysp/202111/20211126/2136737156.html;jsessionid=FEDFF8979ED251924B7AFC2767FBF2E5" TargetMode="External"/><Relationship Id="rId243" Type="http://schemas.openxmlformats.org/officeDocument/2006/relationships/hyperlink" Target="https://it.hznu.edu.cn/fwzn/xszn/" TargetMode="External"/><Relationship Id="rId285" Type="http://schemas.openxmlformats.org/officeDocument/2006/relationships/hyperlink" Target="http://news.xjtu.edu.cn/info/1033/11813.htm" TargetMode="External"/><Relationship Id="rId450" Type="http://schemas.openxmlformats.org/officeDocument/2006/relationships/hyperlink" Target="http://news.xjtu.edu.cn/info/1033/11813.htm" TargetMode="External"/><Relationship Id="rId506" Type="http://schemas.openxmlformats.org/officeDocument/2006/relationships/hyperlink" Target="https://rsa.shisu.edu.cn/6d/5c/c14495a159068/page.htm" TargetMode="External"/><Relationship Id="rId38" Type="http://schemas.openxmlformats.org/officeDocument/2006/relationships/hyperlink" Target="https://qzc.tsinghua.edu.cn/__local/7/2B/80/CCB57CCD465EE98911E449F928A_A81959BF_32E13.pdf" TargetMode="External"/><Relationship Id="rId103" Type="http://schemas.openxmlformats.org/officeDocument/2006/relationships/hyperlink" Target="https://www.sciencedirect.com/science/article/abs/pii/S0346251X17304566" TargetMode="External"/><Relationship Id="rId310" Type="http://schemas.openxmlformats.org/officeDocument/2006/relationships/hyperlink" Target="https://yz.chsi.com.cn/kyzx/kydt/202207/20220704/2200380527.html" TargetMode="External"/><Relationship Id="rId492" Type="http://schemas.openxmlformats.org/officeDocument/2006/relationships/hyperlink" Target="https://www.tsinghua.edu.cn/jyjx/zxjy/yzzxzy.htm" TargetMode="External"/><Relationship Id="rId548" Type="http://schemas.openxmlformats.org/officeDocument/2006/relationships/hyperlink" Target="http://m.cyol.com/gb/articles/2023-07/14/content_ny49lYhe3W.html" TargetMode="External"/><Relationship Id="rId91" Type="http://schemas.openxmlformats.org/officeDocument/2006/relationships/hyperlink" Target="https://survivesjtu.gitbook.io/survivesjtumanual/sheng-cun-ji-qiao/zheng-que-jie-du-cheng-ji-suan-fa/li-xing-gua-ke-he-li-zhong-xiu" TargetMode="External"/><Relationship Id="rId145" Type="http://schemas.openxmlformats.org/officeDocument/2006/relationships/hyperlink" Target="https://www.gov.cn/xinwen/2016-07/19/content_5092684.htm" TargetMode="External"/><Relationship Id="rId187" Type="http://schemas.openxmlformats.org/officeDocument/2006/relationships/hyperlink" Target="https://soe.bit.edu.cn/rcpy/bk/ffa622a7030b45bdadf33415bdffa364.htm" TargetMode="External"/><Relationship Id="rId352" Type="http://schemas.openxmlformats.org/officeDocument/2006/relationships/hyperlink" Target="http://m.cyol.com/gb/articles/2023-07/14/content_ny49lYhe3W.html" TargetMode="External"/><Relationship Id="rId394" Type="http://schemas.openxmlformats.org/officeDocument/2006/relationships/hyperlink" Target="https://www.199it.com/archives/1575898.html" TargetMode="External"/><Relationship Id="rId408" Type="http://schemas.openxmlformats.org/officeDocument/2006/relationships/hyperlink" Target="https://hznews.hangzhou.com.cn/chengshi/content/2015-09/16/content_5921050_2.htm" TargetMode="External"/><Relationship Id="rId212" Type="http://schemas.openxmlformats.org/officeDocument/2006/relationships/hyperlink" Target="https://zsb.scnu.edu.cn/a/20250620/701.html" TargetMode="External"/><Relationship Id="rId254" Type="http://schemas.openxmlformats.org/officeDocument/2006/relationships/hyperlink" Target="https://www.sohu.com/a/679511757_121124318" TargetMode="External"/><Relationship Id="rId49" Type="http://schemas.openxmlformats.org/officeDocument/2006/relationships/hyperlink" Target="https://www.chsi.com.cn/jyzx/jysp/202111/20211126/2136737156.html;jsessionid=FEDFF8979ED251924B7AFC2767FBF2E5" TargetMode="External"/><Relationship Id="rId114" Type="http://schemas.openxmlformats.org/officeDocument/2006/relationships/hyperlink" Target="https://www.gov.cn/zhengce/zhengceku/2018-12/31/content_5443887.htm" TargetMode="External"/><Relationship Id="rId296" Type="http://schemas.openxmlformats.org/officeDocument/2006/relationships/hyperlink" Target="http://www.moe.gov.cn/srcsite/A17/moe_943/moe_946/202305/t20230511_1059219.html" TargetMode="External"/><Relationship Id="rId461" Type="http://schemas.openxmlformats.org/officeDocument/2006/relationships/hyperlink" Target="https://www.sohu.com/a/679511757_121124318" TargetMode="External"/><Relationship Id="rId517" Type="http://schemas.openxmlformats.org/officeDocument/2006/relationships/hyperlink" Target="https://www.twreporter.org/a/opinion-dorm-curfew" TargetMode="External"/><Relationship Id="rId559" Type="http://schemas.openxmlformats.org/officeDocument/2006/relationships/hyperlink" Target="https://www.gztrc.edu.cn/xszzglzx/info/1012/3331.htm" TargetMode="External"/><Relationship Id="rId60" Type="http://schemas.openxmlformats.org/officeDocument/2006/relationships/hyperlink" Target="https://digitalpromise.org/2015/02/07/five-learning-strategies-that-work/" TargetMode="External"/><Relationship Id="rId156" Type="http://schemas.openxmlformats.org/officeDocument/2006/relationships/hyperlink" Target="https://www.jwc.sjtu.edu.cn/info/1222/120221.htm" TargetMode="External"/><Relationship Id="rId198" Type="http://schemas.openxmlformats.org/officeDocument/2006/relationships/hyperlink" Target="https://jwc.usst.edu.cn/2025/0513/c10239a341207/page.htm" TargetMode="External"/><Relationship Id="rId321" Type="http://schemas.openxmlformats.org/officeDocument/2006/relationships/hyperlink" Target="https://www.zhihu.com/question/351441603" TargetMode="External"/><Relationship Id="rId363" Type="http://schemas.openxmlformats.org/officeDocument/2006/relationships/hyperlink" Target="https://www.gztrc.edu.cn/xszzglzx/info/1012/3331.htm" TargetMode="External"/><Relationship Id="rId419" Type="http://schemas.openxmlformats.org/officeDocument/2006/relationships/hyperlink" Target="https://hznews.hangzhou.com.cn/chengshi/content/2015-09/16/content_5921050_2.htm" TargetMode="External"/><Relationship Id="rId570" Type="http://schemas.openxmlformats.org/officeDocument/2006/relationships/hyperlink" Target="https://www.199it.com/archives/1575898.html" TargetMode="External"/><Relationship Id="rId223" Type="http://schemas.openxmlformats.org/officeDocument/2006/relationships/hyperlink" Target="https://www.gov.cn/zhengce/zhengceku/2018-12/31/content_5443887.htm" TargetMode="External"/><Relationship Id="rId430" Type="http://schemas.openxmlformats.org/officeDocument/2006/relationships/hyperlink" Target="https://www.gztrc.edu.cn/xszzglzx/info/1012/3331.htm" TargetMode="External"/><Relationship Id="rId18" Type="http://schemas.openxmlformats.org/officeDocument/2006/relationships/hyperlink" Target="https://www.gov.cn/xinwen/2016-07/19/content_5092684.htm" TargetMode="External"/><Relationship Id="rId265" Type="http://schemas.openxmlformats.org/officeDocument/2006/relationships/hyperlink" Target="https://xgb.shnu.edu.cn/5d/b4/c17542a744884/page.htm" TargetMode="External"/><Relationship Id="rId472" Type="http://schemas.openxmlformats.org/officeDocument/2006/relationships/hyperlink" Target="https://yz.chsi.com.cn/kyzx/kydt/202207/20220704/2200380527.html" TargetMode="External"/><Relationship Id="rId528" Type="http://schemas.openxmlformats.org/officeDocument/2006/relationships/hyperlink" Target="https://www.reddit.com/r/AskAnAmerican/comments/1idihp7/are_college_dorms_normally_not_separated_by_gender/?tl=zh-hans" TargetMode="External"/><Relationship Id="rId125" Type="http://schemas.openxmlformats.org/officeDocument/2006/relationships/hyperlink" Target="https://www.yikaow.com/yikao/57910.html" TargetMode="External"/><Relationship Id="rId167" Type="http://schemas.openxmlformats.org/officeDocument/2006/relationships/hyperlink" Target="https://www.icmje.org/recommendations/browse/roles-and-responsibilities/defining-the-role-of-authors-and-contributors.html" TargetMode="External"/><Relationship Id="rId332" Type="http://schemas.openxmlformats.org/officeDocument/2006/relationships/hyperlink" Target="https://rsa.shisu.edu.cn/6d/5c/c14495a159068/page.htm" TargetMode="External"/><Relationship Id="rId374" Type="http://schemas.openxmlformats.org/officeDocument/2006/relationships/hyperlink" Target="http://m.cyol.com/gb/articles/2023-07/14/content_ny49lYhe3W.html" TargetMode="External"/><Relationship Id="rId581" Type="http://schemas.openxmlformats.org/officeDocument/2006/relationships/hyperlink" Target="https://www.olympics.com/athlete365/zh/articles/well-being/%E8%89%AF%E5%A5%BD%E7%9A%84%E7%9D%A1%E7%9C%A0%E6%84%8F%E5%91%B3%E7%9D%80%E8%BA%AB%E5%BF%83%E5%81%A5%E5%BA%B7" TargetMode="External"/><Relationship Id="rId71" Type="http://schemas.openxmlformats.org/officeDocument/2006/relationships/hyperlink" Target="https://digitalpromise.org/2015/02/07/five-learning-strategies-that-work/" TargetMode="External"/><Relationship Id="rId234" Type="http://schemas.openxmlformats.org/officeDocument/2006/relationships/hyperlink" Target="https://www.tsinghua.edu.cn/info/1093/82884.htm" TargetMode="External"/><Relationship Id="rId2" Type="http://schemas.openxmlformats.org/officeDocument/2006/relationships/styles" Target="styles.xml"/><Relationship Id="rId29" Type="http://schemas.openxmlformats.org/officeDocument/2006/relationships/hyperlink" Target="https://www.mcgill.ca/counselling/files/counselling/surviving_a_break-up_-_20_strategies_0.pdf" TargetMode="External"/><Relationship Id="rId276" Type="http://schemas.openxmlformats.org/officeDocument/2006/relationships/hyperlink" Target="https://www.sohu.com/a/679511757_121124318" TargetMode="External"/><Relationship Id="rId441" Type="http://schemas.openxmlformats.org/officeDocument/2006/relationships/hyperlink" Target="https://news.sjtu.edu.cn/mtjj/20190304/96613.html" TargetMode="External"/><Relationship Id="rId483" Type="http://schemas.openxmlformats.org/officeDocument/2006/relationships/hyperlink" Target="https://xgb.shnu.edu.cn/5d/b4/c17542a744884/page.htm" TargetMode="External"/><Relationship Id="rId539" Type="http://schemas.openxmlformats.org/officeDocument/2006/relationships/hyperlink" Target="https://tw.szvtc.cn/info/1087/2218.htm" TargetMode="External"/><Relationship Id="rId40" Type="http://schemas.openxmlformats.org/officeDocument/2006/relationships/hyperlink" Target="http://www.dean.pku.edu.cn/web/rules_info.php?id=12" TargetMode="External"/><Relationship Id="rId136" Type="http://schemas.openxmlformats.org/officeDocument/2006/relationships/hyperlink" Target="http://www.dean.pku.edu.cn/web/notice_details.php?id=651" TargetMode="External"/><Relationship Id="rId178" Type="http://schemas.openxmlformats.org/officeDocument/2006/relationships/hyperlink" Target="https://m.huxiu.com/article/258510.html" TargetMode="External"/><Relationship Id="rId301" Type="http://schemas.openxmlformats.org/officeDocument/2006/relationships/hyperlink" Target="http://news.xjtu.edu.cn/info/1033/11813.htm" TargetMode="External"/><Relationship Id="rId343" Type="http://schemas.openxmlformats.org/officeDocument/2006/relationships/hyperlink" Target="https://rsa.shisu.edu.cn/6d/5c/c14495a159068/page.htm" TargetMode="External"/><Relationship Id="rId550" Type="http://schemas.openxmlformats.org/officeDocument/2006/relationships/hyperlink" Target="https://news.cctv.com/2023/08/28/ARTIgn51nWk9RIqLQ0fdFdW0230828.shtml" TargetMode="External"/><Relationship Id="rId82" Type="http://schemas.openxmlformats.org/officeDocument/2006/relationships/hyperlink" Target="https://survivesjtu.gitbook.io/survivesjtumanual/sheng-cun-ji-qiao/zheng-que-jie-du-cheng-ji-suan-fa/li-xing-gua-ke-he-li-zhong-xiu" TargetMode="External"/><Relationship Id="rId203" Type="http://schemas.openxmlformats.org/officeDocument/2006/relationships/hyperlink" Target="https://www.chsi.com.cn/jyzx/jysp/202111/20211126/2136737156.html;jsessionid=FEDFF8979ED251924B7AFC2767FBF2E5" TargetMode="External"/><Relationship Id="rId385" Type="http://schemas.openxmlformats.org/officeDocument/2006/relationships/hyperlink" Target="http://paper.jyb.cn/zgjyb/h5/html5/2025-03/20/content_144746_18362446.htm" TargetMode="External"/><Relationship Id="rId592" Type="http://schemas.openxmlformats.org/officeDocument/2006/relationships/hyperlink" Target="https://hznews.hangzhou.com.cn/chengshi/content/2015-09/16/content_5921050_2.htm" TargetMode="External"/><Relationship Id="rId606" Type="http://schemas.openxmlformats.org/officeDocument/2006/relationships/theme" Target="theme/theme1.xml"/><Relationship Id="rId245" Type="http://schemas.openxmlformats.org/officeDocument/2006/relationships/hyperlink" Target="https://news.sjtu.edu.cn/mtjj/20190304/96613.html" TargetMode="External"/><Relationship Id="rId287" Type="http://schemas.openxmlformats.org/officeDocument/2006/relationships/hyperlink" Target="http://news.xjtu.edu.cn/info/1033/11813.htm" TargetMode="External"/><Relationship Id="rId410" Type="http://schemas.openxmlformats.org/officeDocument/2006/relationships/hyperlink" Target="https://hznews.hangzhou.com.cn/chengshi/content/2015-09/16/content_5921050_2.htm" TargetMode="External"/><Relationship Id="rId452" Type="http://schemas.openxmlformats.org/officeDocument/2006/relationships/hyperlink" Target="http://news.xjtu.edu.cn/info/1033/11813.htm" TargetMode="External"/><Relationship Id="rId494" Type="http://schemas.openxmlformats.org/officeDocument/2006/relationships/hyperlink" Target="https://www.zhihu.com/question/351441603" TargetMode="External"/><Relationship Id="rId508" Type="http://schemas.openxmlformats.org/officeDocument/2006/relationships/hyperlink" Target="https://rsa.shisu.edu.cn/6d/5c/c14495a159068/page.htm" TargetMode="External"/><Relationship Id="rId105" Type="http://schemas.openxmlformats.org/officeDocument/2006/relationships/hyperlink" Target="https://www.icmje.org/recommendations/browse/roles-and-responsibilities/defining-the-role-of-authors-and-contributors.html" TargetMode="External"/><Relationship Id="rId147" Type="http://schemas.openxmlformats.org/officeDocument/2006/relationships/hyperlink" Target="https://www.gov.cn/xinwen/2016-07/19/content_5092684.htm" TargetMode="External"/><Relationship Id="rId312" Type="http://schemas.openxmlformats.org/officeDocument/2006/relationships/hyperlink" Target="https://shtjh.tongji.edu.cn/info/1036/3575.htm" TargetMode="External"/><Relationship Id="rId354" Type="http://schemas.openxmlformats.org/officeDocument/2006/relationships/hyperlink" Target="http://m.cyol.com/gb/articles/2023-07/14/content_ny49lYhe3W.html" TargetMode="External"/><Relationship Id="rId51" Type="http://schemas.openxmlformats.org/officeDocument/2006/relationships/hyperlink" Target="https://www.chinanews.com.cn/sh/2023/04-12/9988201.shtml" TargetMode="External"/><Relationship Id="rId93" Type="http://schemas.openxmlformats.org/officeDocument/2006/relationships/hyperlink" Target="https://survivesjtu.gitbook.io/survivesjtumanual/sheng-cun-ji-qiao/zheng-que-jie-du-cheng-ji-suan-fa/li-xing-gua-ke-he-li-zhong-xiu" TargetMode="External"/><Relationship Id="rId189" Type="http://schemas.openxmlformats.org/officeDocument/2006/relationships/hyperlink" Target="http://www.dean.pku.edu.cn/web/rules_info.php?id=12" TargetMode="External"/><Relationship Id="rId396" Type="http://schemas.openxmlformats.org/officeDocument/2006/relationships/hyperlink" Target="https://ncmhc.org.cn/channel/newsinfo/7110" TargetMode="External"/><Relationship Id="rId561" Type="http://schemas.openxmlformats.org/officeDocument/2006/relationships/hyperlink" Target="http://txs.youth.cn/yc/202102/t20210208_12701266.htm" TargetMode="External"/><Relationship Id="rId214" Type="http://schemas.openxmlformats.org/officeDocument/2006/relationships/hyperlink" Target="https://survivesjtu.gitbook.io/survivesjtumanual/sheng-cun-ji-qiao/zheng-que-jie-du-cheng-ji-suan-fa/li-xing-gua-ke-he-li-zhong-xiu" TargetMode="External"/><Relationship Id="rId256" Type="http://schemas.openxmlformats.org/officeDocument/2006/relationships/hyperlink" Target="https://yz.chsi.com.cn/kyzx/kydt/202207/20220704/2200380527.html" TargetMode="External"/><Relationship Id="rId298" Type="http://schemas.openxmlformats.org/officeDocument/2006/relationships/hyperlink" Target="https://www.tsinghua.edu.cn/jyjx/zxjy/yzzxzy.htm" TargetMode="External"/><Relationship Id="rId421" Type="http://schemas.openxmlformats.org/officeDocument/2006/relationships/hyperlink" Target="https://www.zgggws.com/cn/article/pdf/preview/10.11847/zgggws1136687.pdf" TargetMode="External"/><Relationship Id="rId463" Type="http://schemas.openxmlformats.org/officeDocument/2006/relationships/hyperlink" Target="https://www.sohu.com/a/679511757_121124318" TargetMode="External"/><Relationship Id="rId519" Type="http://schemas.openxmlformats.org/officeDocument/2006/relationships/hyperlink" Target="http://health.people.com.cn/n1/2021/0809/c14739-32185779.html" TargetMode="External"/><Relationship Id="rId116" Type="http://schemas.openxmlformats.org/officeDocument/2006/relationships/hyperlink" Target="http://www.moe.gov.cn/jyb_xwfb/xw_zt/moe_357/s3580/moe_2448/moe_2450/moe_2459/tnull_39861.html" TargetMode="External"/><Relationship Id="rId158" Type="http://schemas.openxmlformats.org/officeDocument/2006/relationships/hyperlink" Target="https://pcur.princeton.edu/2025/04/cracking-cold-emails-reaching-out-to-professors-in-a-way-that-works/" TargetMode="External"/><Relationship Id="rId323" Type="http://schemas.openxmlformats.org/officeDocument/2006/relationships/hyperlink" Target="http://health.people.com.cn/n1/2021/0809/c14739-32185779.html" TargetMode="External"/><Relationship Id="rId530" Type="http://schemas.openxmlformats.org/officeDocument/2006/relationships/hyperlink" Target="http://www.wust.edu.cn/info/1591/419162.htm" TargetMode="External"/><Relationship Id="rId20" Type="http://schemas.openxmlformats.org/officeDocument/2006/relationships/hyperlink" Target="http://www.dean.pku.edu.cn/web/rules_info.php?id=25" TargetMode="External"/><Relationship Id="rId62" Type="http://schemas.openxmlformats.org/officeDocument/2006/relationships/hyperlink" Target="https://www.gov.cn/xinwen/2016-07/19/content_5092684.htm" TargetMode="External"/><Relationship Id="rId365" Type="http://schemas.openxmlformats.org/officeDocument/2006/relationships/hyperlink" Target="https://m.huanqiu.com/article/9CaKrnK3G8M" TargetMode="External"/><Relationship Id="rId572" Type="http://schemas.openxmlformats.org/officeDocument/2006/relationships/hyperlink" Target="http://paper.jyb.cn/zgjyb/h5/html5/2025-03/20/content_144746_18362446.htm" TargetMode="External"/><Relationship Id="rId225" Type="http://schemas.openxmlformats.org/officeDocument/2006/relationships/hyperlink" Target="http://www.moe.gov.cn/jyb_xwfb/xw_zt/moe_357/s3580/moe_2448/moe_2450/moe_2459/tnull_39861.html" TargetMode="External"/><Relationship Id="rId267" Type="http://schemas.openxmlformats.org/officeDocument/2006/relationships/hyperlink" Target="https://www.tsinghua.edu.cn/xssqglfwzx/info/1043/1176.htm" TargetMode="External"/><Relationship Id="rId432" Type="http://schemas.openxmlformats.org/officeDocument/2006/relationships/hyperlink" Target="https://it.hznu.edu.cn/fwzn/xszn/" TargetMode="External"/><Relationship Id="rId474" Type="http://schemas.openxmlformats.org/officeDocument/2006/relationships/hyperlink" Target="https://yz.chsi.com.cn/kyzx/kydt/202207/20220704/2200380527.html" TargetMode="External"/><Relationship Id="rId127" Type="http://schemas.openxmlformats.org/officeDocument/2006/relationships/hyperlink" Target="https://dean.ctbu.edu.cn/info/1959/12570.htm" TargetMode="External"/><Relationship Id="rId31" Type="http://schemas.openxmlformats.org/officeDocument/2006/relationships/hyperlink" Target="https://m.huxiu.com/article/258510.html" TargetMode="External"/><Relationship Id="rId73" Type="http://schemas.openxmlformats.org/officeDocument/2006/relationships/hyperlink" Target="https://oai.missouri.edu/chatgpt-artificial-intelligence-and-academic-integrity/" TargetMode="External"/><Relationship Id="rId169" Type="http://schemas.openxmlformats.org/officeDocument/2006/relationships/hyperlink" Target="https://earth.tju.edu.cn/info/2726/8958.htm" TargetMode="External"/><Relationship Id="rId334" Type="http://schemas.openxmlformats.org/officeDocument/2006/relationships/hyperlink" Target="https://www.zhihu.com/question/351441603" TargetMode="External"/><Relationship Id="rId376" Type="http://schemas.openxmlformats.org/officeDocument/2006/relationships/hyperlink" Target="https://plaintalks.com/uploads/short-url/pPJ08BddLzfrIY45f9ctsrDAayh.pdf" TargetMode="External"/><Relationship Id="rId541" Type="http://schemas.openxmlformats.org/officeDocument/2006/relationships/hyperlink" Target="https://netc.jnu.edu.cn/2018/1204/c9898a268084/page.psp" TargetMode="External"/><Relationship Id="rId583" Type="http://schemas.openxmlformats.org/officeDocument/2006/relationships/hyperlink" Target="http://psy.china.com.cn/2025-06/20/content_43141390.htm" TargetMode="External"/><Relationship Id="rId4" Type="http://schemas.openxmlformats.org/officeDocument/2006/relationships/webSettings" Target="webSettings.xml"/><Relationship Id="rId180" Type="http://schemas.openxmlformats.org/officeDocument/2006/relationships/hyperlink" Target="https://psychcaretherapy.com/how-to-practice-stop-mindfulness-2/" TargetMode="External"/><Relationship Id="rId236" Type="http://schemas.openxmlformats.org/officeDocument/2006/relationships/hyperlink" Target="https://io.scnu.edu.cn/a/20150830/219.html" TargetMode="External"/><Relationship Id="rId278" Type="http://schemas.openxmlformats.org/officeDocument/2006/relationships/hyperlink" Target="https://it.hznu.edu.cn/fwzn/xszn/" TargetMode="External"/><Relationship Id="rId401" Type="http://schemas.openxmlformats.org/officeDocument/2006/relationships/hyperlink" Target="https://ncmhc.org.cn/channel/newsinfo/7110" TargetMode="External"/><Relationship Id="rId443" Type="http://schemas.openxmlformats.org/officeDocument/2006/relationships/hyperlink" Target="https://news.sjtu.edu.cn/mtjj/20190304/96613.html" TargetMode="External"/><Relationship Id="rId303" Type="http://schemas.openxmlformats.org/officeDocument/2006/relationships/hyperlink" Target="https://www.sohu.com/a/679511757_121124318" TargetMode="External"/><Relationship Id="rId485" Type="http://schemas.openxmlformats.org/officeDocument/2006/relationships/hyperlink" Target="https://www.tsinghua.edu.cn/xssqglfwzx/info/1043/1176.htm" TargetMode="External"/><Relationship Id="rId42" Type="http://schemas.openxmlformats.org/officeDocument/2006/relationships/hyperlink" Target="https://dean.ctbu.edu.cn/info/1959/12570.htm" TargetMode="External"/><Relationship Id="rId84" Type="http://schemas.openxmlformats.org/officeDocument/2006/relationships/hyperlink" Target="http://www.dean.pku.edu.cn/web/rules_info.php?id=25" TargetMode="External"/><Relationship Id="rId138" Type="http://schemas.openxmlformats.org/officeDocument/2006/relationships/hyperlink" Target="https://survivesjtu.gitbook.io/survivesjtumanual" TargetMode="External"/><Relationship Id="rId345" Type="http://schemas.openxmlformats.org/officeDocument/2006/relationships/hyperlink" Target="https://rsa.shisu.edu.cn/6d/5c/c14495a159068/page.htm" TargetMode="External"/><Relationship Id="rId387" Type="http://schemas.openxmlformats.org/officeDocument/2006/relationships/hyperlink" Target="https://ncmhc.org.cn/channel/newsinfo/7110" TargetMode="External"/><Relationship Id="rId510" Type="http://schemas.openxmlformats.org/officeDocument/2006/relationships/hyperlink" Target="https://www2.scut.edu.cn/law/_t998/2013/0702/c12515a216095/page.htm" TargetMode="External"/><Relationship Id="rId552" Type="http://schemas.openxmlformats.org/officeDocument/2006/relationships/hyperlink" Target="https://news.cctv.com/2023/08/28/ARTIgn51nWk9RIqLQ0fdFdW0230828.shtml" TargetMode="External"/><Relationship Id="rId594" Type="http://schemas.openxmlformats.org/officeDocument/2006/relationships/hyperlink" Target="http://health.people.com.cn/n1/2016/1011/c404177-28767795.html" TargetMode="External"/><Relationship Id="rId191" Type="http://schemas.openxmlformats.org/officeDocument/2006/relationships/hyperlink" Target="https://zhuanlan.zhihu.com/p/346036082" TargetMode="External"/><Relationship Id="rId205" Type="http://schemas.openxmlformats.org/officeDocument/2006/relationships/hyperlink" Target="https://jwb.sysu.edu.cn/sites/default/files/2021-09/%E4%B8%AD%E5%B1%B1%E5%A4%A7%E5%AD%A6%E6%9C%AC%E7%A7%91%E7%94%9F%E7%94%B3%E6%8A%A5%E8%BD%AC%E4%B8%93%E4%B8%9A%E5%B8%B8%E8%A7%81%E9%97%AE%E9%A2%98%E8%A7%A3%E7%AD%94.pdf" TargetMode="External"/><Relationship Id="rId247" Type="http://schemas.openxmlformats.org/officeDocument/2006/relationships/hyperlink" Target="http://news.xjtu.edu.cn/info/1033/11813.htm" TargetMode="External"/><Relationship Id="rId412" Type="http://schemas.openxmlformats.org/officeDocument/2006/relationships/hyperlink" Target="https://hznews.hangzhou.com.cn/chengshi/content/2015-09/16/content_5921050_2.htm" TargetMode="External"/><Relationship Id="rId107" Type="http://schemas.openxmlformats.org/officeDocument/2006/relationships/hyperlink" Target="https://www.gov.cn/xinwen/2016-07/19/content_5092684.htm" TargetMode="External"/><Relationship Id="rId289" Type="http://schemas.openxmlformats.org/officeDocument/2006/relationships/hyperlink" Target="https://openinfo.shanghaitech.edu.cn/2025/0801/c20a1113892/page.htm" TargetMode="External"/><Relationship Id="rId454" Type="http://schemas.openxmlformats.org/officeDocument/2006/relationships/hyperlink" Target="https://shtjh.tongji.edu.cn/info/1036/3575.htm" TargetMode="External"/><Relationship Id="rId496" Type="http://schemas.openxmlformats.org/officeDocument/2006/relationships/hyperlink" Target="https://openinfo.shanghaitech.edu.cn/2025/0801/c20a1113892/page.htm" TargetMode="External"/><Relationship Id="rId11" Type="http://schemas.openxmlformats.org/officeDocument/2006/relationships/hyperlink" Target="http://www.dean.pku.edu.cn/web/notice_details.php?id=651" TargetMode="External"/><Relationship Id="rId53" Type="http://schemas.openxmlformats.org/officeDocument/2006/relationships/hyperlink" Target="https://jwb.sysu.edu.cn/sites/default/files/2021-09/%E4%B8%AD%E5%B1%B1%E5%A4%A7%E5%AD%A6%E6%9C%AC%E7%A7%91%E7%94%9F%E7%94%B3%E6%8A%A5%E8%BD%AC%E4%B8%93%E4%B8%9A%E5%B8%B8%E8%A7%81%E9%97%AE%E9%A2%98%E8%A7%A3%E7%AD%94.pdf" TargetMode="External"/><Relationship Id="rId149" Type="http://schemas.openxmlformats.org/officeDocument/2006/relationships/hyperlink" Target="https://oai.missouri.edu/chatgpt-artificial-intelligence-and-academic-integrity/" TargetMode="External"/><Relationship Id="rId314" Type="http://schemas.openxmlformats.org/officeDocument/2006/relationships/hyperlink" Target="http://news.xjtu.edu.cn/info/1033/11813.htm" TargetMode="External"/><Relationship Id="rId356" Type="http://schemas.openxmlformats.org/officeDocument/2006/relationships/hyperlink" Target="http://m.cyol.com/gb/articles/2023-07/14/content_ny49lYhe3W.html" TargetMode="External"/><Relationship Id="rId398" Type="http://schemas.openxmlformats.org/officeDocument/2006/relationships/hyperlink" Target="http://www.moe.gov.cn/srcsite/A17/moe_943/moe_946/202305/t20230511_1059219.html" TargetMode="External"/><Relationship Id="rId521" Type="http://schemas.openxmlformats.org/officeDocument/2006/relationships/hyperlink" Target="http://www.moe.gov.cn/jyb_xwfb/s5147/201601/t20160113_227746.html" TargetMode="External"/><Relationship Id="rId563" Type="http://schemas.openxmlformats.org/officeDocument/2006/relationships/hyperlink" Target="https://m.huanqiu.com/article/9CaKrnK3G8M" TargetMode="External"/><Relationship Id="rId95" Type="http://schemas.openxmlformats.org/officeDocument/2006/relationships/hyperlink" Target="https://pcur.princeton.edu/2025/04/cracking-cold-emails-reaching-out-to-professors-in-a-way-that-works/" TargetMode="External"/><Relationship Id="rId160" Type="http://schemas.openxmlformats.org/officeDocument/2006/relationships/hyperlink" Target="https://pcur.princeton.edu/2025/04/cracking-cold-emails-reaching-out-to-professors-in-a-way-that-works/" TargetMode="External"/><Relationship Id="rId216" Type="http://schemas.openxmlformats.org/officeDocument/2006/relationships/hyperlink" Target="https://survivesjtu.gitbook.io/survivesjtumanual/sheng-cun-ji-qiao/zheng-que-jie-du-cheng-ji-suan-fa/li-xing-gua-ke-he-li-zhong-xiu" TargetMode="External"/><Relationship Id="rId423" Type="http://schemas.openxmlformats.org/officeDocument/2006/relationships/hyperlink" Target="https://ynjkjy.com/detail/id/3259.html" TargetMode="External"/><Relationship Id="rId258" Type="http://schemas.openxmlformats.org/officeDocument/2006/relationships/hyperlink" Target="https://yz.chsi.com.cn/kyzx/kydt/202207/20220704/2200380527.html" TargetMode="External"/><Relationship Id="rId465" Type="http://schemas.openxmlformats.org/officeDocument/2006/relationships/hyperlink" Target="https://www.sohu.com/a/679511757_121124318" TargetMode="External"/><Relationship Id="rId22" Type="http://schemas.openxmlformats.org/officeDocument/2006/relationships/hyperlink" Target="https://pcur.princeton.edu/2025/04/cracking-cold-emails-reaching-out-to-professors-in-a-way-that-works/" TargetMode="External"/><Relationship Id="rId64" Type="http://schemas.openxmlformats.org/officeDocument/2006/relationships/hyperlink" Target="https://oai.missouri.edu/chatgpt-artificial-intelligence-and-academic-integrity/" TargetMode="External"/><Relationship Id="rId118" Type="http://schemas.openxmlformats.org/officeDocument/2006/relationships/hyperlink" Target="https://jw.dhu.edu.cn/_upload/article/files/1b/3e/df6445bd47ebb08987b577f51bd4/6dbc7c85-17ad-4445-84d1-2bafc7d7cfad.doc" TargetMode="External"/><Relationship Id="rId325" Type="http://schemas.openxmlformats.org/officeDocument/2006/relationships/hyperlink" Target="http://www.moe.gov.cn/jyb_xwfb/s5147/201601/t20160113_227746.html" TargetMode="External"/><Relationship Id="rId367" Type="http://schemas.openxmlformats.org/officeDocument/2006/relationships/hyperlink" Target="https://news.cctv.com/2023/08/28/ARTIgn51nWk9RIqLQ0fdFdW0230828.shtml" TargetMode="External"/><Relationship Id="rId532" Type="http://schemas.openxmlformats.org/officeDocument/2006/relationships/hyperlink" Target="https://m.jstv.com/news/2024/9/12/1283720631434739712.html" TargetMode="External"/><Relationship Id="rId574" Type="http://schemas.openxmlformats.org/officeDocument/2006/relationships/hyperlink" Target="http://www.xlzx.zju.edu.cn/qtqzfs/list.htm" TargetMode="External"/><Relationship Id="rId171" Type="http://schemas.openxmlformats.org/officeDocument/2006/relationships/hyperlink" Target="https://jamanetwork.com/journals/jamanetworkopen/fullarticle/2826730" TargetMode="External"/><Relationship Id="rId227" Type="http://schemas.openxmlformats.org/officeDocument/2006/relationships/hyperlink" Target="https://xxgk.sysu.edu.cn/article/225" TargetMode="External"/><Relationship Id="rId269" Type="http://schemas.openxmlformats.org/officeDocument/2006/relationships/hyperlink" Target="https://www.sohu.com/a/679511757_121124318" TargetMode="External"/><Relationship Id="rId434" Type="http://schemas.openxmlformats.org/officeDocument/2006/relationships/hyperlink" Target="https://it.hznu.edu.cn/fwzn/xszn/" TargetMode="External"/><Relationship Id="rId476" Type="http://schemas.openxmlformats.org/officeDocument/2006/relationships/hyperlink" Target="https://yz.chsi.com.cn/kyzx/kydt/202207/20220704/2200380527.html" TargetMode="External"/><Relationship Id="rId33" Type="http://schemas.openxmlformats.org/officeDocument/2006/relationships/hyperlink" Target="https://mindfulness.com/mindful-living/the-stop-method-for-mindful-living" TargetMode="External"/><Relationship Id="rId129" Type="http://schemas.openxmlformats.org/officeDocument/2006/relationships/hyperlink" Target="https://jiaoyuchu.bjmu.edu.cn/jsfw/rcjxgz/kwglgb/ksjlyzd2/210790.htm" TargetMode="External"/><Relationship Id="rId280" Type="http://schemas.openxmlformats.org/officeDocument/2006/relationships/hyperlink" Target="https://news.sjtu.edu.cn/mtjj/20190304/96613.html" TargetMode="External"/><Relationship Id="rId336" Type="http://schemas.openxmlformats.org/officeDocument/2006/relationships/hyperlink" Target="https://rsa.shisu.edu.cn/6d/5c/c14495a159068/page.htm" TargetMode="External"/><Relationship Id="rId501" Type="http://schemas.openxmlformats.org/officeDocument/2006/relationships/hyperlink" Target="http://china.chinadaily.com.cn/a/202303/18/WS641520d8a3102ada8b2342bd.html" TargetMode="External"/><Relationship Id="rId543" Type="http://schemas.openxmlformats.org/officeDocument/2006/relationships/hyperlink" Target="http://m.cyol.com/gb/articles/2023-07/14/content_ny49lYhe3W.html" TargetMode="External"/><Relationship Id="rId75" Type="http://schemas.openxmlformats.org/officeDocument/2006/relationships/hyperlink" Target="http://www.dean.pku.edu.cn/web/rules_info.php?id=25" TargetMode="External"/><Relationship Id="rId140" Type="http://schemas.openxmlformats.org/officeDocument/2006/relationships/hyperlink" Target="https://digitalpromise.org/2015/02/07/five-learning-strategies-that-work/" TargetMode="External"/><Relationship Id="rId182" Type="http://schemas.openxmlformats.org/officeDocument/2006/relationships/hyperlink" Target="https://mindfulness.com/mindful-living/the-stop-method-for-mindful-living" TargetMode="External"/><Relationship Id="rId378" Type="http://schemas.openxmlformats.org/officeDocument/2006/relationships/hyperlink" Target="https://www.gztrc.edu.cn/xszzglzx/info/1012/3331.htm" TargetMode="External"/><Relationship Id="rId403" Type="http://schemas.openxmlformats.org/officeDocument/2006/relationships/hyperlink" Target="https://www.199it.com/archives/1575898.html" TargetMode="External"/><Relationship Id="rId585" Type="http://schemas.openxmlformats.org/officeDocument/2006/relationships/hyperlink" Target="https://hznews.hangzhou.com.cn/chengshi/content/2015-09/16/content_5921050_2.htm" TargetMode="External"/><Relationship Id="rId6" Type="http://schemas.openxmlformats.org/officeDocument/2006/relationships/hyperlink" Target="https://www.yikaow.com/yikao/57910.html" TargetMode="External"/><Relationship Id="rId238" Type="http://schemas.openxmlformats.org/officeDocument/2006/relationships/hyperlink" Target="https://it.hznu.edu.cn/fwzn/xszn/" TargetMode="External"/><Relationship Id="rId445" Type="http://schemas.openxmlformats.org/officeDocument/2006/relationships/hyperlink" Target="https://news.sjtu.edu.cn/mtjj/20190304/96613.html" TargetMode="External"/><Relationship Id="rId487" Type="http://schemas.openxmlformats.org/officeDocument/2006/relationships/hyperlink" Target="https://www.tsinghua.edu.cn/xssqglfwzx/info/1043/1176.htm" TargetMode="External"/><Relationship Id="rId291" Type="http://schemas.openxmlformats.org/officeDocument/2006/relationships/hyperlink" Target="http://news.xjtu.edu.cn/info/1033/11813.htm" TargetMode="External"/><Relationship Id="rId305" Type="http://schemas.openxmlformats.org/officeDocument/2006/relationships/hyperlink" Target="https://yz.chsi.com.cn/kyzx/kydt/202207/20220704/2200380527.html" TargetMode="External"/><Relationship Id="rId347" Type="http://schemas.openxmlformats.org/officeDocument/2006/relationships/hyperlink" Target="http://www.moe.gov.cn/jyb_xwfb/s5147/201601/t20160113_227746.html" TargetMode="External"/><Relationship Id="rId512" Type="http://schemas.openxmlformats.org/officeDocument/2006/relationships/hyperlink" Target="http://summer.pku.edu.cn/life.php" TargetMode="External"/><Relationship Id="rId44" Type="http://schemas.openxmlformats.org/officeDocument/2006/relationships/hyperlink" Target="https://jwb.bnu.edu.cn/pygc/bysh/cc25a5ec9e7a420d9c19a42dc958c0d8.htm" TargetMode="External"/><Relationship Id="rId86" Type="http://schemas.openxmlformats.org/officeDocument/2006/relationships/hyperlink" Target="https://pcur.princeton.edu/2025/04/cracking-cold-emails-reaching-out-to-professors-in-a-way-that-works/" TargetMode="External"/><Relationship Id="rId151" Type="http://schemas.openxmlformats.org/officeDocument/2006/relationships/hyperlink" Target="https://oai.missouri.edu/chatgpt-artificial-intelligence-and-academic-integrity/" TargetMode="External"/><Relationship Id="rId389" Type="http://schemas.openxmlformats.org/officeDocument/2006/relationships/hyperlink" Target="https://ncmhc.org.cn/channel/newsinfo/7110" TargetMode="External"/><Relationship Id="rId554" Type="http://schemas.openxmlformats.org/officeDocument/2006/relationships/hyperlink" Target="https://www.gztrc.edu.cn/xszzglzx/info/1012/3331.htm" TargetMode="External"/><Relationship Id="rId596" Type="http://schemas.openxmlformats.org/officeDocument/2006/relationships/hyperlink" Target="https://www.zhihu.com/question/420493582" TargetMode="External"/><Relationship Id="rId193" Type="http://schemas.openxmlformats.org/officeDocument/2006/relationships/hyperlink" Target="https://jwb.bnu.edu.cn/pygc/bysh/cc25a5ec9e7a420d9c19a42dc958c0d8.htm" TargetMode="External"/><Relationship Id="rId207" Type="http://schemas.openxmlformats.org/officeDocument/2006/relationships/hyperlink" Target="https://fieldreport.caes.uga.edu/publications/C1042/time-management-10-strategies-for-better-time-management/" TargetMode="External"/><Relationship Id="rId249" Type="http://schemas.openxmlformats.org/officeDocument/2006/relationships/hyperlink" Target="https://shtjh.tongji.edu.cn/info/1036/3575.htm" TargetMode="External"/><Relationship Id="rId414" Type="http://schemas.openxmlformats.org/officeDocument/2006/relationships/hyperlink" Target="https://hznews.hangzhou.com.cn/chengshi/content/2015-09/16/content_5921050_2.htm" TargetMode="External"/><Relationship Id="rId456" Type="http://schemas.openxmlformats.org/officeDocument/2006/relationships/hyperlink" Target="https://www.sohu.com/a/679511757_121124318" TargetMode="External"/><Relationship Id="rId498" Type="http://schemas.openxmlformats.org/officeDocument/2006/relationships/hyperlink" Target="http://www.moe.gov.cn/srcsite/A17/moe_943/moe_946/202305/t20230511_1059219.html" TargetMode="External"/><Relationship Id="rId13" Type="http://schemas.openxmlformats.org/officeDocument/2006/relationships/hyperlink" Target="https://survivesjtu.gitbook.io/survivesjtumanual" TargetMode="External"/><Relationship Id="rId109" Type="http://schemas.openxmlformats.org/officeDocument/2006/relationships/hyperlink" Target="https://fieldreport.caes.uga.edu/publications/C1042/time-management-10-strategies-for-better-time-management/" TargetMode="External"/><Relationship Id="rId260" Type="http://schemas.openxmlformats.org/officeDocument/2006/relationships/hyperlink" Target="https://yz.chsi.com.cn/kyzx/kydt/202207/20220704/2200380527.html" TargetMode="External"/><Relationship Id="rId316" Type="http://schemas.openxmlformats.org/officeDocument/2006/relationships/hyperlink" Target="https://rsa.shisu.edu.cn/6d/5c/c14495a159068/page.htm" TargetMode="External"/><Relationship Id="rId523" Type="http://schemas.openxmlformats.org/officeDocument/2006/relationships/hyperlink" Target="http://politics.people.com.cn/n1/2016/0113/c70731-28044954.html" TargetMode="External"/><Relationship Id="rId55" Type="http://schemas.openxmlformats.org/officeDocument/2006/relationships/hyperlink" Target="https://www.chsi.com.cn/jyzx/jysp/202111/20211126/2136737156.html;jsessionid=FEDFF8979ED251924B7AFC2767FBF2E5" TargetMode="External"/><Relationship Id="rId97" Type="http://schemas.openxmlformats.org/officeDocument/2006/relationships/hyperlink" Target="https://pcur.princeton.edu/2025/04/cracking-cold-emails-reaching-out-to-professors-in-a-way-that-works/" TargetMode="External"/><Relationship Id="rId120" Type="http://schemas.openxmlformats.org/officeDocument/2006/relationships/hyperlink" Target="https://www.tsinghua.edu.cn/info/1093/82884.htm" TargetMode="External"/><Relationship Id="rId358" Type="http://schemas.openxmlformats.org/officeDocument/2006/relationships/hyperlink" Target="http://m.cyol.com/gb/articles/2023-07/14/content_ny49lYhe3W.html" TargetMode="External"/><Relationship Id="rId565" Type="http://schemas.openxmlformats.org/officeDocument/2006/relationships/hyperlink" Target="https://www.yicai.com/news/102819178.html" TargetMode="External"/><Relationship Id="rId162" Type="http://schemas.openxmlformats.org/officeDocument/2006/relationships/hyperlink" Target="https://pcur.princeton.edu/2025/04/cracking-cold-emails-reaching-out-to-professors-in-a-way-that-works/" TargetMode="External"/><Relationship Id="rId218" Type="http://schemas.openxmlformats.org/officeDocument/2006/relationships/hyperlink" Target="https://www.sciencedirect.com/science/article/abs/pii/S0346251X17304566" TargetMode="External"/><Relationship Id="rId425" Type="http://schemas.openxmlformats.org/officeDocument/2006/relationships/hyperlink" Target="https://hznews.hangzhou.com.cn/chengshi/content/2015-09/16/content_5921050_2.htm" TargetMode="External"/><Relationship Id="rId467" Type="http://schemas.openxmlformats.org/officeDocument/2006/relationships/hyperlink" Target="https://yz.chsi.com.cn/kyzx/kydt/202207/20220704/2200380527.html" TargetMode="External"/><Relationship Id="rId271" Type="http://schemas.openxmlformats.org/officeDocument/2006/relationships/hyperlink" Target="https://www.sohu.com/a/679511757_121124318" TargetMode="External"/><Relationship Id="rId24" Type="http://schemas.openxmlformats.org/officeDocument/2006/relationships/hyperlink" Target="https://www.icmje.org/recommendations/browse/roles-and-responsibilities/defining-the-role-of-authors-and-contributors.html" TargetMode="External"/><Relationship Id="rId66" Type="http://schemas.openxmlformats.org/officeDocument/2006/relationships/hyperlink" Target="https://guides.library.georgetown.edu/ai/ethics" TargetMode="External"/><Relationship Id="rId131" Type="http://schemas.openxmlformats.org/officeDocument/2006/relationships/hyperlink" Target="http://summer.pku.edu.cn/teaching_rule.php" TargetMode="External"/><Relationship Id="rId327" Type="http://schemas.openxmlformats.org/officeDocument/2006/relationships/hyperlink" Target="https://pku.org.cn/info/1012/9287.htm" TargetMode="External"/><Relationship Id="rId369" Type="http://schemas.openxmlformats.org/officeDocument/2006/relationships/hyperlink" Target="https://news.cctv.com/2023/08/28/ARTIgn51nWk9RIqLQ0fdFdW0230828.shtml" TargetMode="External"/><Relationship Id="rId534" Type="http://schemas.openxmlformats.org/officeDocument/2006/relationships/hyperlink" Target="https://www.edu.cn/mx_news/mingxiao_dt/200612/t20061213_209504.shtml" TargetMode="External"/><Relationship Id="rId576" Type="http://schemas.openxmlformats.org/officeDocument/2006/relationships/hyperlink" Target="https://ncmhc.org.cn/channel/newsinfo/7110" TargetMode="External"/><Relationship Id="rId173" Type="http://schemas.openxmlformats.org/officeDocument/2006/relationships/hyperlink" Target="https://www.mcgill.ca/counselling/files/counselling/surviving_a_break-up_-_20_strategies_0.pdf" TargetMode="External"/><Relationship Id="rId229" Type="http://schemas.openxmlformats.org/officeDocument/2006/relationships/hyperlink" Target="https://jw.dhu.edu.cn/_upload/article/files/1b/3e/df6445bd47ebb08987b577f51bd4/6dbc7c85-17ad-4445-84d1-2bafc7d7cfad.doc" TargetMode="External"/><Relationship Id="rId380" Type="http://schemas.openxmlformats.org/officeDocument/2006/relationships/hyperlink" Target="https://www.gztrc.edu.cn/xszzglzx/info/1012/3331.htm" TargetMode="External"/><Relationship Id="rId436" Type="http://schemas.openxmlformats.org/officeDocument/2006/relationships/hyperlink" Target="https://it.hznu.edu.cn/fwzn/xszn/" TargetMode="External"/><Relationship Id="rId601" Type="http://schemas.openxmlformats.org/officeDocument/2006/relationships/hyperlink" Target="https://2269799.s21d.faiusrd.com/61/ABUIABA9GAAg-eyOxQUo5Y-OSw.pdf" TargetMode="External"/><Relationship Id="rId240" Type="http://schemas.openxmlformats.org/officeDocument/2006/relationships/hyperlink" Target="https://it.hznu.edu.cn/fwzn/xszn/" TargetMode="External"/><Relationship Id="rId478" Type="http://schemas.openxmlformats.org/officeDocument/2006/relationships/hyperlink" Target="https://yz.chsi.com.cn/kyzx/kydt/202207/20220704/2200380527.html" TargetMode="External"/><Relationship Id="rId35" Type="http://schemas.openxmlformats.org/officeDocument/2006/relationships/hyperlink" Target="http://www.dean.pku.edu.cn/web/notice_details.php?id=651" TargetMode="External"/><Relationship Id="rId77" Type="http://schemas.openxmlformats.org/officeDocument/2006/relationships/hyperlink" Target="https://zsb.scnu.edu.cn/a/20250620/701.html" TargetMode="External"/><Relationship Id="rId100" Type="http://schemas.openxmlformats.org/officeDocument/2006/relationships/hyperlink" Target="https://www.gov.cn/xinwen/2016-07/19/content_5092684.htm" TargetMode="External"/><Relationship Id="rId282" Type="http://schemas.openxmlformats.org/officeDocument/2006/relationships/hyperlink" Target="https://www.zhihu.com/question/351441603" TargetMode="External"/><Relationship Id="rId338" Type="http://schemas.openxmlformats.org/officeDocument/2006/relationships/hyperlink" Target="https://m.jstv.com/news/2024/9/12/1283720631434739712.html" TargetMode="External"/><Relationship Id="rId503" Type="http://schemas.openxmlformats.org/officeDocument/2006/relationships/hyperlink" Target="https://rsa.shisu.edu.cn/6d/5c/c14495a159068/page.htm" TargetMode="External"/><Relationship Id="rId545" Type="http://schemas.openxmlformats.org/officeDocument/2006/relationships/hyperlink" Target="http://m.cyol.com/gb/articles/2023-07/14/content_ny49lYhe3W.html" TargetMode="External"/><Relationship Id="rId587" Type="http://schemas.openxmlformats.org/officeDocument/2006/relationships/hyperlink" Target="https://hznews.hangzhou.com.cn/chengshi/content/2015-09/16/content_5921050_2.htm" TargetMode="External"/><Relationship Id="rId8" Type="http://schemas.openxmlformats.org/officeDocument/2006/relationships/hyperlink" Target="https://jiaoyuchu.bjmu.edu.cn/jsfw/rcjxgz/kwglgb/ksjlyzd2/210790.htm" TargetMode="External"/><Relationship Id="rId142" Type="http://schemas.openxmlformats.org/officeDocument/2006/relationships/hyperlink" Target="https://digitalpromise.org/2015/02/07/five-learning-strategies-that-work/" TargetMode="External"/><Relationship Id="rId184" Type="http://schemas.openxmlformats.org/officeDocument/2006/relationships/hyperlink" Target="https://news.sciencenet.cn/htmlnews/2015/3/315326.shtm" TargetMode="External"/><Relationship Id="rId391" Type="http://schemas.openxmlformats.org/officeDocument/2006/relationships/hyperlink" Target="http://paper.jyb.cn/zgjyb/h5/html5/2025-03/20/content_144746_18362446.htm" TargetMode="External"/><Relationship Id="rId405" Type="http://schemas.openxmlformats.org/officeDocument/2006/relationships/hyperlink" Target="https://hznews.hangzhou.com.cn/chengshi/content/2015-09/16/content_5921050_2.htm" TargetMode="External"/><Relationship Id="rId447" Type="http://schemas.openxmlformats.org/officeDocument/2006/relationships/hyperlink" Target="http://news.xjtu.edu.cn/info/1033/11813.htm" TargetMode="External"/><Relationship Id="rId251" Type="http://schemas.openxmlformats.org/officeDocument/2006/relationships/hyperlink" Target="https://www.sohu.com/a/679511757_121124318" TargetMode="External"/><Relationship Id="rId489" Type="http://schemas.openxmlformats.org/officeDocument/2006/relationships/hyperlink" Target="https://www.tsinghua.edu.cn/xssqglfwzx/info/1043/1176.htm" TargetMode="External"/><Relationship Id="rId46" Type="http://schemas.openxmlformats.org/officeDocument/2006/relationships/hyperlink" Target="https://jwc.usst.edu.cn/2025/0513/c10239a341207/page.htm" TargetMode="External"/><Relationship Id="rId293" Type="http://schemas.openxmlformats.org/officeDocument/2006/relationships/hyperlink" Target="https://www.tsinghua.edu.cn/xssqglfwzx/info/1043/1176.htm" TargetMode="External"/><Relationship Id="rId307" Type="http://schemas.openxmlformats.org/officeDocument/2006/relationships/hyperlink" Target="https://yz.chsi.com.cn/kyzx/kydt/202207/20220704/2200380527.html" TargetMode="External"/><Relationship Id="rId349" Type="http://schemas.openxmlformats.org/officeDocument/2006/relationships/hyperlink" Target="https://netc.jnu.edu.cn/2018/1204/c9898a268084/page.psp" TargetMode="External"/><Relationship Id="rId514" Type="http://schemas.openxmlformats.org/officeDocument/2006/relationships/hyperlink" Target="https://ois.bupt.edu.cn/info/1035/1569.htm" TargetMode="External"/><Relationship Id="rId556" Type="http://schemas.openxmlformats.org/officeDocument/2006/relationships/hyperlink" Target="https://www.gztrc.edu.cn/xszzglzx/info/1012/3331.htm" TargetMode="External"/><Relationship Id="rId88" Type="http://schemas.openxmlformats.org/officeDocument/2006/relationships/hyperlink" Target="https://pcur.princeton.edu/2025/04/cracking-cold-emails-reaching-out-to-professors-in-a-way-that-works/" TargetMode="External"/><Relationship Id="rId111" Type="http://schemas.openxmlformats.org/officeDocument/2006/relationships/hyperlink" Target="https://www.globaltimes.cn/page/202507/1338892.shtml" TargetMode="External"/><Relationship Id="rId153" Type="http://schemas.openxmlformats.org/officeDocument/2006/relationships/hyperlink" Target="http://www.dean.pku.edu.cn/web/rules_info.php?id=25" TargetMode="External"/><Relationship Id="rId195" Type="http://schemas.openxmlformats.org/officeDocument/2006/relationships/hyperlink" Target="https://jwc.nwu.edu.cn/info/1041/8651.htm" TargetMode="External"/><Relationship Id="rId209" Type="http://schemas.openxmlformats.org/officeDocument/2006/relationships/hyperlink" Target="https://guides.library.georgetown.edu/ai/ethics" TargetMode="External"/><Relationship Id="rId360" Type="http://schemas.openxmlformats.org/officeDocument/2006/relationships/hyperlink" Target="https://news.cctv.com/2023/08/28/ARTIgn51nWk9RIqLQ0fdFdW0230828.shtml" TargetMode="External"/><Relationship Id="rId416" Type="http://schemas.openxmlformats.org/officeDocument/2006/relationships/hyperlink" Target="https://www.zhihu.com/question/420493582" TargetMode="External"/><Relationship Id="rId598" Type="http://schemas.openxmlformats.org/officeDocument/2006/relationships/hyperlink" Target="https://www.chinanews.com.cn/edu/2025/09-12/10480975.shtml" TargetMode="External"/><Relationship Id="rId220" Type="http://schemas.openxmlformats.org/officeDocument/2006/relationships/hyperlink" Target="https://www.globaltimes.cn/page/202507/1338892.shtml" TargetMode="External"/><Relationship Id="rId458" Type="http://schemas.openxmlformats.org/officeDocument/2006/relationships/hyperlink" Target="https://www.sohu.com/a/679511757_121124318" TargetMode="External"/><Relationship Id="rId15" Type="http://schemas.openxmlformats.org/officeDocument/2006/relationships/hyperlink" Target="https://digitalpromise.org/2015/02/07/five-learning-strategies-that-work/" TargetMode="External"/><Relationship Id="rId57" Type="http://schemas.openxmlformats.org/officeDocument/2006/relationships/hyperlink" Target="https://digitalpromise.org/2015/02/07/five-learning-strategies-that-work/" TargetMode="External"/><Relationship Id="rId262" Type="http://schemas.openxmlformats.org/officeDocument/2006/relationships/hyperlink" Target="https://yz.chsi.com.cn/kyzx/kydt/202207/20220704/2200380527.html" TargetMode="External"/><Relationship Id="rId318" Type="http://schemas.openxmlformats.org/officeDocument/2006/relationships/hyperlink" Target="http://summer.pku.edu.cn/life.php" TargetMode="External"/><Relationship Id="rId525" Type="http://schemas.openxmlformats.org/officeDocument/2006/relationships/hyperlink" Target="https://pku.org.cn/info/1012/9287.htm" TargetMode="External"/><Relationship Id="rId567" Type="http://schemas.openxmlformats.org/officeDocument/2006/relationships/hyperlink" Target="https://plaintalks.com/uploads/short-url/pPJ08BddLzfrIY45f9ctsrDAayh.pdf" TargetMode="External"/><Relationship Id="rId99" Type="http://schemas.openxmlformats.org/officeDocument/2006/relationships/hyperlink" Target="https://www.gov.cn/xinwen/2016-07/19/content_5092684.htm" TargetMode="External"/><Relationship Id="rId122" Type="http://schemas.openxmlformats.org/officeDocument/2006/relationships/hyperlink" Target="https://io.scnu.edu.cn/a/20150830/219.html" TargetMode="External"/><Relationship Id="rId164" Type="http://schemas.openxmlformats.org/officeDocument/2006/relationships/hyperlink" Target="https://www.jiemian.com/article/3419766.html" TargetMode="External"/><Relationship Id="rId371" Type="http://schemas.openxmlformats.org/officeDocument/2006/relationships/hyperlink" Target="https://www.gztrc.edu.cn/xszzglzx/info/1012/3331.htm" TargetMode="External"/><Relationship Id="rId427" Type="http://schemas.openxmlformats.org/officeDocument/2006/relationships/hyperlink" Target="https://hznews.hangzhou.com.cn/chengshi/content/2015-09/16/content_5921050_2.htm" TargetMode="External"/><Relationship Id="rId469" Type="http://schemas.openxmlformats.org/officeDocument/2006/relationships/hyperlink" Target="https://yz.chsi.com.cn/kyzx/kydt/202207/20220704/2200380527.html" TargetMode="External"/><Relationship Id="rId26" Type="http://schemas.openxmlformats.org/officeDocument/2006/relationships/hyperlink" Target="https://earth.tju.edu.cn/info/2726/8958.htm" TargetMode="External"/><Relationship Id="rId231" Type="http://schemas.openxmlformats.org/officeDocument/2006/relationships/hyperlink" Target="https://zhuanlan.zhihu.com/p/613622156" TargetMode="External"/><Relationship Id="rId273" Type="http://schemas.openxmlformats.org/officeDocument/2006/relationships/hyperlink" Target="https://www.sohu.com/a/679511757_121124318" TargetMode="External"/><Relationship Id="rId329" Type="http://schemas.openxmlformats.org/officeDocument/2006/relationships/hyperlink" Target="http://politics.people.com.cn/n1/2016/0113/c70731-28044954.html" TargetMode="External"/><Relationship Id="rId480" Type="http://schemas.openxmlformats.org/officeDocument/2006/relationships/hyperlink" Target="https://stat.ruc.edu.cn/displaynews.php?id=3926" TargetMode="External"/><Relationship Id="rId536" Type="http://schemas.openxmlformats.org/officeDocument/2006/relationships/hyperlink" Target="https://www.edu.cn/edu/jiao_yu_ping_lun/201708/t20170808_1546249.shtml" TargetMode="External"/><Relationship Id="rId68" Type="http://schemas.openxmlformats.org/officeDocument/2006/relationships/hyperlink" Target="https://digitalpromise.org/2015/02/07/five-learning-strategies-that-work/" TargetMode="External"/><Relationship Id="rId133" Type="http://schemas.openxmlformats.org/officeDocument/2006/relationships/hyperlink" Target="https://jwb.sysu.edu.cn/cat/204" TargetMode="External"/><Relationship Id="rId175" Type="http://schemas.openxmlformats.org/officeDocument/2006/relationships/hyperlink" Target="https://sa.site.nthu.edu.tw/p/406-1480-275717,r10962.php?Lang=zh-tw" TargetMode="External"/><Relationship Id="rId340" Type="http://schemas.openxmlformats.org/officeDocument/2006/relationships/hyperlink" Target="https://pku.org.cn/info/1012/9287.htm" TargetMode="External"/><Relationship Id="rId578" Type="http://schemas.openxmlformats.org/officeDocument/2006/relationships/hyperlink" Target="https://www.ecnu.edu.cn/info/1425/66483.htm" TargetMode="External"/><Relationship Id="rId200" Type="http://schemas.openxmlformats.org/officeDocument/2006/relationships/hyperlink" Target="https://jwc.nenu.edu.cn/info/1084/9874.htm" TargetMode="External"/><Relationship Id="rId382" Type="http://schemas.openxmlformats.org/officeDocument/2006/relationships/hyperlink" Target="http://www.moe.gov.cn/srcsite/A17/moe_943/moe_946/202305/t20230511_1059219.html" TargetMode="External"/><Relationship Id="rId438" Type="http://schemas.openxmlformats.org/officeDocument/2006/relationships/hyperlink" Target="https://it.hznu.edu.cn/fwzn/xszn/" TargetMode="External"/><Relationship Id="rId603" Type="http://schemas.openxmlformats.org/officeDocument/2006/relationships/hyperlink" Target="https://ynjkjy.com/detail/id/3259.html" TargetMode="External"/><Relationship Id="rId242" Type="http://schemas.openxmlformats.org/officeDocument/2006/relationships/hyperlink" Target="https://nmc.xhu.edu.cn/carsi/list.htm" TargetMode="External"/><Relationship Id="rId284" Type="http://schemas.openxmlformats.org/officeDocument/2006/relationships/hyperlink" Target="https://news.sjtu.edu.cn/mtjj/20190304/96613.html" TargetMode="External"/><Relationship Id="rId491" Type="http://schemas.openxmlformats.org/officeDocument/2006/relationships/hyperlink" Target="https://www.tsinghua.edu.cn/jyjx/zxjy/yzzxzy.htm" TargetMode="External"/><Relationship Id="rId505" Type="http://schemas.openxmlformats.org/officeDocument/2006/relationships/hyperlink" Target="https://rsa.shisu.edu.cn/6d/5c/c14495a159068/page.htm" TargetMode="External"/><Relationship Id="rId37" Type="http://schemas.openxmlformats.org/officeDocument/2006/relationships/hyperlink" Target="https://jiaoyuchu.bjmu.edu.cn/jsfw/rcjxgz/kwglgb/ksjlyzd2/210790.htm" TargetMode="External"/><Relationship Id="rId79" Type="http://schemas.openxmlformats.org/officeDocument/2006/relationships/hyperlink" Target="https://zsb.scnu.edu.cn/a/20250620/701.html" TargetMode="External"/><Relationship Id="rId102" Type="http://schemas.openxmlformats.org/officeDocument/2006/relationships/hyperlink" Target="https://www.icmje.org/recommendations/browse/roles-and-responsibilities/defining-the-role-of-authors-and-contributors.html" TargetMode="External"/><Relationship Id="rId144" Type="http://schemas.openxmlformats.org/officeDocument/2006/relationships/hyperlink" Target="https://digitalpromise.org/2015/02/07/five-learning-strategies-that-work/" TargetMode="External"/><Relationship Id="rId547" Type="http://schemas.openxmlformats.org/officeDocument/2006/relationships/hyperlink" Target="http://m.cyol.com/gb/articles/2023-07/14/content_ny49lYhe3W.html" TargetMode="External"/><Relationship Id="rId589" Type="http://schemas.openxmlformats.org/officeDocument/2006/relationships/hyperlink" Target="https://hznews.hangzhou.com.cn/chengshi/content/2015-09/16/content_5921050_2.htm" TargetMode="External"/><Relationship Id="rId90" Type="http://schemas.openxmlformats.org/officeDocument/2006/relationships/hyperlink" Target="https://pcur.princeton.edu/2025/04/cracking-cold-emails-reaching-out-to-professors-in-a-way-that-works/" TargetMode="External"/><Relationship Id="rId186" Type="http://schemas.openxmlformats.org/officeDocument/2006/relationships/hyperlink" Target="https://qzc.tsinghua.edu.cn/__local/7/2B/80/CCB57CCD465EE98911E449F928A_A81959BF_32E13.pdf" TargetMode="External"/><Relationship Id="rId351" Type="http://schemas.openxmlformats.org/officeDocument/2006/relationships/hyperlink" Target="http://m.cyol.com/gb/articles/2023-07/14/content_ny49lYhe3W.html" TargetMode="External"/><Relationship Id="rId393" Type="http://schemas.openxmlformats.org/officeDocument/2006/relationships/hyperlink" Target="http://psy.china.com.cn/2025-06/20/content_43141390.htm" TargetMode="External"/><Relationship Id="rId407" Type="http://schemas.openxmlformats.org/officeDocument/2006/relationships/hyperlink" Target="https://hznews.hangzhou.com.cn/chengshi/content/2015-09/16/content_5921050_2.htm" TargetMode="External"/><Relationship Id="rId449" Type="http://schemas.openxmlformats.org/officeDocument/2006/relationships/hyperlink" Target="http://news.xjtu.edu.cn/info/1033/11813.htm" TargetMode="External"/><Relationship Id="rId211" Type="http://schemas.openxmlformats.org/officeDocument/2006/relationships/hyperlink" Target="https://zsb.scnu.edu.cn/a/20250620/701.html" TargetMode="External"/><Relationship Id="rId253" Type="http://schemas.openxmlformats.org/officeDocument/2006/relationships/hyperlink" Target="https://www.sohu.com/a/679511757_121124318" TargetMode="External"/><Relationship Id="rId295" Type="http://schemas.openxmlformats.org/officeDocument/2006/relationships/hyperlink" Target="https://www.tsinghua.edu.cn/xssqglfwzx/info/1043/1176.htm" TargetMode="External"/><Relationship Id="rId309" Type="http://schemas.openxmlformats.org/officeDocument/2006/relationships/hyperlink" Target="https://nmc.xhu.edu.cn/carsi/list.htm" TargetMode="External"/><Relationship Id="rId460" Type="http://schemas.openxmlformats.org/officeDocument/2006/relationships/hyperlink" Target="https://www.sohu.com/a/679511757_121124318" TargetMode="External"/><Relationship Id="rId516" Type="http://schemas.openxmlformats.org/officeDocument/2006/relationships/hyperlink" Target="https://www.twreporter.org/a/opinion-dorm-curfew" TargetMode="External"/><Relationship Id="rId48" Type="http://schemas.openxmlformats.org/officeDocument/2006/relationships/hyperlink" Target="https://www.chsi.com.cn/jyzx/jysp/202111/20211126/2136737156.html;jsessionid=FEDFF8979ED251924B7AFC2767FBF2E5" TargetMode="External"/><Relationship Id="rId113" Type="http://schemas.openxmlformats.org/officeDocument/2006/relationships/hyperlink" Target="https://www.gov.cn/zhengce/zhengceku/2018-12/31/content_5443887.htm" TargetMode="External"/><Relationship Id="rId320" Type="http://schemas.openxmlformats.org/officeDocument/2006/relationships/hyperlink" Target="https://www.twreporter.org/a/opinion-dorm-curfew" TargetMode="External"/><Relationship Id="rId558" Type="http://schemas.openxmlformats.org/officeDocument/2006/relationships/hyperlink" Target="https://www.gztrc.edu.cn/xszzglzx/info/1012/3331.htm" TargetMode="External"/><Relationship Id="rId155" Type="http://schemas.openxmlformats.org/officeDocument/2006/relationships/hyperlink" Target="https://www.jwc.sjtu.edu.cn/info/1222/120221.htm" TargetMode="External"/><Relationship Id="rId197" Type="http://schemas.openxmlformats.org/officeDocument/2006/relationships/hyperlink" Target="https://jwc.usst.edu.cn/2025/0513/c10239a341207/page.htm" TargetMode="External"/><Relationship Id="rId362" Type="http://schemas.openxmlformats.org/officeDocument/2006/relationships/hyperlink" Target="http://txs.youth.cn/yc/202102/t20210208_12701266.htm" TargetMode="External"/><Relationship Id="rId418" Type="http://schemas.openxmlformats.org/officeDocument/2006/relationships/hyperlink" Target="https://www.chinanews.com.cn/edu/2025/09-12/10480975.shtml" TargetMode="External"/><Relationship Id="rId222" Type="http://schemas.openxmlformats.org/officeDocument/2006/relationships/hyperlink" Target="https://www.gov.cn/zhengce/zhengceku/2018-12/31/content_5443887.htm" TargetMode="External"/><Relationship Id="rId264" Type="http://schemas.openxmlformats.org/officeDocument/2006/relationships/hyperlink" Target="https://www.gench.edu.cn/2022/0920/c3362a117903/page.htm" TargetMode="External"/><Relationship Id="rId471" Type="http://schemas.openxmlformats.org/officeDocument/2006/relationships/hyperlink" Target="https://yz.chsi.com.cn/kyzx/kydt/202207/20220704/2200380527.html" TargetMode="External"/><Relationship Id="rId17" Type="http://schemas.openxmlformats.org/officeDocument/2006/relationships/hyperlink" Target="https://www.gov.cn/xinwen/2016-07/19/content_5092684.htm" TargetMode="External"/><Relationship Id="rId59" Type="http://schemas.openxmlformats.org/officeDocument/2006/relationships/hyperlink" Target="https://digitalpromise.org/2015/02/07/five-learning-strategies-that-work/" TargetMode="External"/><Relationship Id="rId124" Type="http://schemas.openxmlformats.org/officeDocument/2006/relationships/hyperlink" Target="https://www.yikaow.com/yikao/57910.html" TargetMode="External"/><Relationship Id="rId527" Type="http://schemas.openxmlformats.org/officeDocument/2006/relationships/hyperlink" Target="https://news.pku.edu.cn/xwzh/129-112591.htm" TargetMode="External"/><Relationship Id="rId569" Type="http://schemas.openxmlformats.org/officeDocument/2006/relationships/hyperlink" Target="https://www.199it.com/archives/1575898.html" TargetMode="External"/><Relationship Id="rId70" Type="http://schemas.openxmlformats.org/officeDocument/2006/relationships/hyperlink" Target="https://oai.missouri.edu/chatgpt-artificial-intelligence-and-academic-integrity/" TargetMode="External"/><Relationship Id="rId166" Type="http://schemas.openxmlformats.org/officeDocument/2006/relationships/hyperlink" Target="https://www.icmje.org/recommendations/browse/roles-and-responsibilities/defining-the-role-of-authors-and-contributors.html" TargetMode="External"/><Relationship Id="rId331" Type="http://schemas.openxmlformats.org/officeDocument/2006/relationships/hyperlink" Target="https://rsa.shisu.edu.cn/6d/5c/c14495a159068/page.htm" TargetMode="External"/><Relationship Id="rId373" Type="http://schemas.openxmlformats.org/officeDocument/2006/relationships/hyperlink" Target="https://netc.jnu.edu.cn/2018/1204/c9898a268084/page.psp" TargetMode="External"/><Relationship Id="rId429" Type="http://schemas.openxmlformats.org/officeDocument/2006/relationships/hyperlink" Target="https://www.zgggws.com/cn/article/pdf/preview/10.11847/zgggws1136687.pdf" TargetMode="External"/><Relationship Id="rId580" Type="http://schemas.openxmlformats.org/officeDocument/2006/relationships/hyperlink" Target="https://www.olympics.com/athlete365/zh/articles/well-being/%E8%89%AF%E5%A5%BD%E7%9A%84%E7%9D%A1%E7%9C%A0%E6%84%8F%E5%91%B3%E7%9D%80%E8%BA%AB%E5%BF%83%E5%81%A5%E5%BA%B7" TargetMode="External"/><Relationship Id="rId1" Type="http://schemas.openxmlformats.org/officeDocument/2006/relationships/numbering" Target="numbering.xml"/><Relationship Id="rId233" Type="http://schemas.openxmlformats.org/officeDocument/2006/relationships/hyperlink" Target="https://www.tsinghua.edu.cn/info/1093/82884.htm" TargetMode="External"/><Relationship Id="rId440" Type="http://schemas.openxmlformats.org/officeDocument/2006/relationships/hyperlink" Target="https://nmc.xhu.edu.cn/carsi/list.htm" TargetMode="External"/><Relationship Id="rId28" Type="http://schemas.openxmlformats.org/officeDocument/2006/relationships/hyperlink" Target="https://jamanetwork.com/journals/jamanetworkopen/fullarticle/2826730" TargetMode="External"/><Relationship Id="rId275" Type="http://schemas.openxmlformats.org/officeDocument/2006/relationships/hyperlink" Target="https://www.sohu.com/a/679511757_121124318" TargetMode="External"/><Relationship Id="rId300" Type="http://schemas.openxmlformats.org/officeDocument/2006/relationships/hyperlink" Target="http://news.xjtu.edu.cn/info/1033/11813.htm" TargetMode="External"/><Relationship Id="rId482" Type="http://schemas.openxmlformats.org/officeDocument/2006/relationships/hyperlink" Target="https://www.gench.edu.cn/2022/0920/c3362a117903/page.htm" TargetMode="External"/><Relationship Id="rId538" Type="http://schemas.openxmlformats.org/officeDocument/2006/relationships/hyperlink" Target="https://tw.szvtc.cn/info/1087/2218.htm" TargetMode="External"/><Relationship Id="rId81" Type="http://schemas.openxmlformats.org/officeDocument/2006/relationships/hyperlink" Target="https://earth.tju.edu.cn/info/2726/8958.htm" TargetMode="External"/><Relationship Id="rId135" Type="http://schemas.openxmlformats.org/officeDocument/2006/relationships/hyperlink" Target="http://www.dean.pku.edu.cn/web/notice_details.php?id=651" TargetMode="External"/><Relationship Id="rId177" Type="http://schemas.openxmlformats.org/officeDocument/2006/relationships/hyperlink" Target="https://m.huxiu.com/article/258510.html" TargetMode="External"/><Relationship Id="rId342" Type="http://schemas.openxmlformats.org/officeDocument/2006/relationships/hyperlink" Target="https://tw.szvtc.cn/info/1087/2218.htm" TargetMode="External"/><Relationship Id="rId384" Type="http://schemas.openxmlformats.org/officeDocument/2006/relationships/hyperlink" Target="https://www.199it.com/archives/1575898.html" TargetMode="External"/><Relationship Id="rId591" Type="http://schemas.openxmlformats.org/officeDocument/2006/relationships/hyperlink" Target="https://hznews.hangzhou.com.cn/chengshi/content/2015-09/16/content_5921050_2.htm" TargetMode="External"/><Relationship Id="rId605" Type="http://schemas.openxmlformats.org/officeDocument/2006/relationships/fontTable" Target="fontTable.xml"/><Relationship Id="rId202" Type="http://schemas.openxmlformats.org/officeDocument/2006/relationships/hyperlink" Target="https://www.chsi.com.cn/jyzx/jysp/202111/20211126/2136737156.html;jsessionid=FEDFF8979ED251924B7AFC2767FBF2E5" TargetMode="External"/><Relationship Id="rId244" Type="http://schemas.openxmlformats.org/officeDocument/2006/relationships/hyperlink" Target="https://it.hznu.edu.cn/fwzn/xszn/" TargetMode="External"/><Relationship Id="rId39" Type="http://schemas.openxmlformats.org/officeDocument/2006/relationships/hyperlink" Target="https://soe.bit.edu.cn/rcpy/bk/ffa622a7030b45bdadf33415bdffa364.htm" TargetMode="External"/><Relationship Id="rId286" Type="http://schemas.openxmlformats.org/officeDocument/2006/relationships/hyperlink" Target="http://news.xjtu.edu.cn/info/1033/11813.htm" TargetMode="External"/><Relationship Id="rId451" Type="http://schemas.openxmlformats.org/officeDocument/2006/relationships/hyperlink" Target="http://news.xjtu.edu.cn/info/1033/11813.htm" TargetMode="External"/><Relationship Id="rId493" Type="http://schemas.openxmlformats.org/officeDocument/2006/relationships/hyperlink" Target="https://www.zhihu.com/question/351441603" TargetMode="External"/><Relationship Id="rId507" Type="http://schemas.openxmlformats.org/officeDocument/2006/relationships/hyperlink" Target="https://rsa.shisu.edu.cn/6d/5c/c14495a159068/page.htm" TargetMode="External"/><Relationship Id="rId549" Type="http://schemas.openxmlformats.org/officeDocument/2006/relationships/hyperlink" Target="http://m.cyol.com/gb/articles/2023-07/14/content_ny49lYhe3W.html" TargetMode="External"/><Relationship Id="rId50" Type="http://schemas.openxmlformats.org/officeDocument/2006/relationships/hyperlink" Target="https://jwc.nenu.edu.cn/info/1084/9874.htm" TargetMode="External"/><Relationship Id="rId104" Type="http://schemas.openxmlformats.org/officeDocument/2006/relationships/hyperlink" Target="https://www.chinanews.com.cn/sh/2023/04-12/9988201.shtml" TargetMode="External"/><Relationship Id="rId146" Type="http://schemas.openxmlformats.org/officeDocument/2006/relationships/hyperlink" Target="https://www.gov.cn/xinwen/2016-07/19/content_5092684.htm" TargetMode="External"/><Relationship Id="rId188" Type="http://schemas.openxmlformats.org/officeDocument/2006/relationships/hyperlink" Target="https://soe.bit.edu.cn/rcpy/bk/ffa622a7030b45bdadf33415bdffa364.htm" TargetMode="External"/><Relationship Id="rId311" Type="http://schemas.openxmlformats.org/officeDocument/2006/relationships/hyperlink" Target="https://yz.chsi.com.cn/kyzx/kydt/202207/20220704/2200380527.html" TargetMode="External"/><Relationship Id="rId353" Type="http://schemas.openxmlformats.org/officeDocument/2006/relationships/hyperlink" Target="http://m.cyol.com/gb/articles/2023-07/14/content_ny49lYhe3W.html" TargetMode="External"/><Relationship Id="rId395" Type="http://schemas.openxmlformats.org/officeDocument/2006/relationships/hyperlink" Target="https://ncmhc.org.cn/channel/newsinfo/7110" TargetMode="External"/><Relationship Id="rId409" Type="http://schemas.openxmlformats.org/officeDocument/2006/relationships/hyperlink" Target="https://hznews.hangzhou.com.cn/chengshi/content/2015-09/16/content_5921050_2.htm" TargetMode="External"/><Relationship Id="rId560" Type="http://schemas.openxmlformats.org/officeDocument/2006/relationships/hyperlink" Target="http://txs.youth.cn/yc/202102/t20210208_12701266.htm" TargetMode="External"/><Relationship Id="rId92" Type="http://schemas.openxmlformats.org/officeDocument/2006/relationships/hyperlink" Target="https://pcur.princeton.edu/2025/04/cracking-cold-emails-reaching-out-to-professors-in-a-way-that-works/" TargetMode="External"/><Relationship Id="rId213" Type="http://schemas.openxmlformats.org/officeDocument/2006/relationships/hyperlink" Target="https://survivesjtu.gitbook.io/survivesjtumanual/sheng-cun-ji-qiao/zheng-que-jie-du-cheng-ji-suan-fa/li-xing-gua-ke-he-li-zhong-xiu" TargetMode="External"/><Relationship Id="rId420" Type="http://schemas.openxmlformats.org/officeDocument/2006/relationships/hyperlink" Target="https://hznews.hangzhou.com.cn/chengshi/content/2015-09/16/content_5921050_2.htm" TargetMode="External"/><Relationship Id="rId255" Type="http://schemas.openxmlformats.org/officeDocument/2006/relationships/hyperlink" Target="https://yz.chsi.com.cn/kyzx/kydt/202207/20220704/2200380527.html" TargetMode="External"/><Relationship Id="rId297" Type="http://schemas.openxmlformats.org/officeDocument/2006/relationships/hyperlink" Target="http://china.chinadaily.com.cn/a/202303/18/WS641520d8a3102ada8b2342bd.html" TargetMode="External"/><Relationship Id="rId462" Type="http://schemas.openxmlformats.org/officeDocument/2006/relationships/hyperlink" Target="https://www.sohu.com/a/679511757_121124318" TargetMode="External"/><Relationship Id="rId518" Type="http://schemas.openxmlformats.org/officeDocument/2006/relationships/hyperlink" Target="http://health.people.com.cn/n1/2021/0809/c14739-32185779.html" TargetMode="External"/><Relationship Id="rId115" Type="http://schemas.openxmlformats.org/officeDocument/2006/relationships/hyperlink" Target="http://www.moe.gov.cn/jyb_xwfb/xw_zt/moe_357/s3580/moe_2448/moe_2450/moe_2459/tnull_39861.html" TargetMode="External"/><Relationship Id="rId157" Type="http://schemas.openxmlformats.org/officeDocument/2006/relationships/hyperlink" Target="https://pcur.princeton.edu/2025/04/cracking-cold-emails-reaching-out-to-professors-in-a-way-that-works/" TargetMode="External"/><Relationship Id="rId322" Type="http://schemas.openxmlformats.org/officeDocument/2006/relationships/hyperlink" Target="https://rsa.shisu.edu.cn/6d/5c/c14495a159068/page.htm" TargetMode="External"/><Relationship Id="rId364" Type="http://schemas.openxmlformats.org/officeDocument/2006/relationships/hyperlink" Target="https://www.gztrc.edu.cn/xszzglzx/info/1012/3331.htm" TargetMode="External"/><Relationship Id="rId61" Type="http://schemas.openxmlformats.org/officeDocument/2006/relationships/hyperlink" Target="https://digitalpromise.org/2015/02/07/five-learning-strategies-that-work/" TargetMode="External"/><Relationship Id="rId199" Type="http://schemas.openxmlformats.org/officeDocument/2006/relationships/hyperlink" Target="https://jwc.nenu.edu.cn/info/1084/9874.htm" TargetMode="External"/><Relationship Id="rId571" Type="http://schemas.openxmlformats.org/officeDocument/2006/relationships/hyperlink" Target="https://www.199it.com/archives/1575898.html" TargetMode="External"/><Relationship Id="rId19" Type="http://schemas.openxmlformats.org/officeDocument/2006/relationships/hyperlink" Target="https://oai.missouri.edu/chatgpt-artificial-intelligence-and-academic-integrity/" TargetMode="External"/><Relationship Id="rId224" Type="http://schemas.openxmlformats.org/officeDocument/2006/relationships/hyperlink" Target="https://www.gov.cn/zhengce/zhengceku/2018-12/31/content_5443887.htm" TargetMode="External"/><Relationship Id="rId266" Type="http://schemas.openxmlformats.org/officeDocument/2006/relationships/hyperlink" Target="https://www.tsinghua.edu.cn/xssqglfwzx/info/1043/1176.htm" TargetMode="External"/><Relationship Id="rId431" Type="http://schemas.openxmlformats.org/officeDocument/2006/relationships/hyperlink" Target="https://it.hznu.edu.cn/fwzn/xszn/" TargetMode="External"/><Relationship Id="rId473" Type="http://schemas.openxmlformats.org/officeDocument/2006/relationships/hyperlink" Target="https://yz.chsi.com.cn/kyzx/kydt/202207/20220704/2200380527.html" TargetMode="External"/><Relationship Id="rId529" Type="http://schemas.openxmlformats.org/officeDocument/2006/relationships/hyperlink" Target="https://www.reddit.com/r/AskAnAmerican/comments/1idihp7/are_college_dorms_normally_not_separated_by_gender/?tl=zh-hans" TargetMode="External"/><Relationship Id="rId30" Type="http://schemas.openxmlformats.org/officeDocument/2006/relationships/hyperlink" Target="https://sa.site.nthu.edu.tw/p/406-1480-275717,r10962.php?Lang=zh-tw" TargetMode="External"/><Relationship Id="rId126" Type="http://schemas.openxmlformats.org/officeDocument/2006/relationships/hyperlink" Target="https://dean.ctbu.edu.cn/info/1959/12570.htm" TargetMode="External"/><Relationship Id="rId168" Type="http://schemas.openxmlformats.org/officeDocument/2006/relationships/hyperlink" Target="https://earth.tju.edu.cn/info/2726/8958.htm" TargetMode="External"/><Relationship Id="rId333" Type="http://schemas.openxmlformats.org/officeDocument/2006/relationships/hyperlink" Target="https://rsa.shisu.edu.cn/6d/5c/c14495a159068/page.htm" TargetMode="External"/><Relationship Id="rId540" Type="http://schemas.openxmlformats.org/officeDocument/2006/relationships/hyperlink" Target="https://netc.jnu.edu.cn/2018/1204/c9898a268084/page.psp" TargetMode="External"/><Relationship Id="rId72" Type="http://schemas.openxmlformats.org/officeDocument/2006/relationships/hyperlink" Target="https://digitalpromise.org/2015/02/07/five-learning-strategies-that-work/" TargetMode="External"/><Relationship Id="rId375" Type="http://schemas.openxmlformats.org/officeDocument/2006/relationships/hyperlink" Target="http://txs.youth.cn/yc/202102/t20210208_12701266.htm" TargetMode="External"/><Relationship Id="rId582" Type="http://schemas.openxmlformats.org/officeDocument/2006/relationships/hyperlink" Target="http://psy.china.com.cn/2025-06/20/content_43141390.htm" TargetMode="External"/><Relationship Id="rId3" Type="http://schemas.openxmlformats.org/officeDocument/2006/relationships/settings" Target="settings.xml"/><Relationship Id="rId235" Type="http://schemas.openxmlformats.org/officeDocument/2006/relationships/hyperlink" Target="https://io.scnu.edu.cn/a/20150830/219.html" TargetMode="External"/><Relationship Id="rId277" Type="http://schemas.openxmlformats.org/officeDocument/2006/relationships/hyperlink" Target="https://www.tsinghua.edu.cn/jyjx/zxjy/yzzxzy.htm" TargetMode="External"/><Relationship Id="rId400" Type="http://schemas.openxmlformats.org/officeDocument/2006/relationships/hyperlink" Target="https://www.199it.com/archives/1575898.html" TargetMode="External"/><Relationship Id="rId442" Type="http://schemas.openxmlformats.org/officeDocument/2006/relationships/hyperlink" Target="https://news.sjtu.edu.cn/mtjj/20190304/96613.html" TargetMode="External"/><Relationship Id="rId484" Type="http://schemas.openxmlformats.org/officeDocument/2006/relationships/hyperlink" Target="https://xgb.shnu.edu.cn/5d/b4/c17542a744884/page.htm" TargetMode="External"/><Relationship Id="rId137" Type="http://schemas.openxmlformats.org/officeDocument/2006/relationships/hyperlink" Target="https://survivesjtu.gitbook.io/survivesjtumanual" TargetMode="External"/><Relationship Id="rId302" Type="http://schemas.openxmlformats.org/officeDocument/2006/relationships/hyperlink" Target="https://www.sohu.com/a/679511757_121124318" TargetMode="External"/><Relationship Id="rId344" Type="http://schemas.openxmlformats.org/officeDocument/2006/relationships/hyperlink" Target="https://rsa.shisu.edu.cn/6d/5c/c14495a159068/page.htm" TargetMode="External"/><Relationship Id="rId41" Type="http://schemas.openxmlformats.org/officeDocument/2006/relationships/hyperlink" Target="https://zhuanlan.zhihu.com/p/346036082" TargetMode="External"/><Relationship Id="rId83" Type="http://schemas.openxmlformats.org/officeDocument/2006/relationships/hyperlink" Target="https://zsb.scnu.edu.cn/a/20250620/701.html" TargetMode="External"/><Relationship Id="rId179" Type="http://schemas.openxmlformats.org/officeDocument/2006/relationships/hyperlink" Target="https://psychcaretherapy.com/how-to-practice-stop-mindfulness-2/" TargetMode="External"/><Relationship Id="rId386" Type="http://schemas.openxmlformats.org/officeDocument/2006/relationships/hyperlink" Target="http://www.xlzx.zju.edu.cn/qtqzfs/list.htm" TargetMode="External"/><Relationship Id="rId551" Type="http://schemas.openxmlformats.org/officeDocument/2006/relationships/hyperlink" Target="https://news.cctv.com/2023/08/28/ARTIgn51nWk9RIqLQ0fdFdW0230828.shtml" TargetMode="External"/><Relationship Id="rId593" Type="http://schemas.openxmlformats.org/officeDocument/2006/relationships/hyperlink" Target="http://health.people.com.cn/n1/2016/1011/c404177-28767795.html" TargetMode="External"/><Relationship Id="rId190" Type="http://schemas.openxmlformats.org/officeDocument/2006/relationships/hyperlink" Target="http://www.dean.pku.edu.cn/web/rules_info.php?id=12" TargetMode="External"/><Relationship Id="rId204" Type="http://schemas.openxmlformats.org/officeDocument/2006/relationships/hyperlink" Target="https://jwb.sysu.edu.cn/sites/default/files/2021-09/%E4%B8%AD%E5%B1%B1%E5%A4%A7%E5%AD%A6%E6%9C%AC%E7%A7%91%E7%94%9F%E7%94%B3%E6%8A%A5%E8%BD%AC%E4%B8%93%E4%B8%9A%E5%B8%B8%E8%A7%81%E9%97%AE%E9%A2%98%E8%A7%A3%E7%AD%94.pdf" TargetMode="External"/><Relationship Id="rId246" Type="http://schemas.openxmlformats.org/officeDocument/2006/relationships/hyperlink" Target="https://news.sjtu.edu.cn/mtjj/20190304/96613.html" TargetMode="External"/><Relationship Id="rId288" Type="http://schemas.openxmlformats.org/officeDocument/2006/relationships/hyperlink" Target="https://openinfo.shanghaitech.edu.cn/2025/0801/c20a1113892/page.htm" TargetMode="External"/><Relationship Id="rId411" Type="http://schemas.openxmlformats.org/officeDocument/2006/relationships/hyperlink" Target="https://hznews.hangzhou.com.cn/chengshi/content/2015-09/16/content_5921050_2.htm" TargetMode="External"/><Relationship Id="rId453" Type="http://schemas.openxmlformats.org/officeDocument/2006/relationships/hyperlink" Target="https://shtjh.tongji.edu.cn/info/1036/3575.htm" TargetMode="External"/><Relationship Id="rId509" Type="http://schemas.openxmlformats.org/officeDocument/2006/relationships/hyperlink" Target="https://rsa.shisu.edu.cn/6d/5c/c14495a159068/page.htm" TargetMode="External"/><Relationship Id="rId106" Type="http://schemas.openxmlformats.org/officeDocument/2006/relationships/hyperlink" Target="https://www.gov.cn/xinwen/2016-07/19/content_5092684.htm" TargetMode="External"/><Relationship Id="rId313" Type="http://schemas.openxmlformats.org/officeDocument/2006/relationships/hyperlink" Target="https://www.sohu.com/a/679511757_121124318" TargetMode="External"/><Relationship Id="rId495" Type="http://schemas.openxmlformats.org/officeDocument/2006/relationships/hyperlink" Target="https://openinfo.shanghaitech.edu.cn/2025/0801/c20a1113892/page.htm" TargetMode="External"/><Relationship Id="rId10" Type="http://schemas.openxmlformats.org/officeDocument/2006/relationships/hyperlink" Target="https://jwb.sysu.edu.cn/cat/204" TargetMode="External"/><Relationship Id="rId52" Type="http://schemas.openxmlformats.org/officeDocument/2006/relationships/hyperlink" Target="https://jiaoyuchu.bjmu.edu.cn/jsfw/rcjxgz/kwglgb/ksjlyzd2/210790.htm" TargetMode="External"/><Relationship Id="rId94" Type="http://schemas.openxmlformats.org/officeDocument/2006/relationships/hyperlink" Target="https://survivesjtu.gitbook.io/survivesjtumanual/sheng-cun-ji-qiao/zheng-que-jie-du-cheng-ji-suan-fa/li-xing-gua-ke-he-li-zhong-xiu" TargetMode="External"/><Relationship Id="rId148" Type="http://schemas.openxmlformats.org/officeDocument/2006/relationships/hyperlink" Target="https://www.gov.cn/xinwen/2016-07/19/content_5092684.htm" TargetMode="External"/><Relationship Id="rId355" Type="http://schemas.openxmlformats.org/officeDocument/2006/relationships/hyperlink" Target="https://news.cctv.com/2023/08/28/ARTIgn51nWk9RIqLQ0fdFdW0230828.shtml" TargetMode="External"/><Relationship Id="rId397" Type="http://schemas.openxmlformats.org/officeDocument/2006/relationships/hyperlink" Target="https://www.gztrc.edu.cn/xszzglzx/info/1012/3331.htm" TargetMode="External"/><Relationship Id="rId520" Type="http://schemas.openxmlformats.org/officeDocument/2006/relationships/hyperlink" Target="http://www.moe.gov.cn/jyb_xwfb/s5147/201601/t20160113_227746.html" TargetMode="External"/><Relationship Id="rId562" Type="http://schemas.openxmlformats.org/officeDocument/2006/relationships/hyperlink" Target="https://m.huanqiu.com/article/9CaKrnK3G8M" TargetMode="External"/><Relationship Id="rId215" Type="http://schemas.openxmlformats.org/officeDocument/2006/relationships/hyperlink" Target="https://survivesjtu.gitbook.io/survivesjtumanual/sheng-cun-ji-qiao/zheng-que-jie-du-cheng-ji-suan-fa/li-xing-gua-ke-he-li-zhong-xiu" TargetMode="External"/><Relationship Id="rId257" Type="http://schemas.openxmlformats.org/officeDocument/2006/relationships/hyperlink" Target="https://yz.chsi.com.cn/kyzx/kydt/202207/20220704/2200380527.html" TargetMode="External"/><Relationship Id="rId422" Type="http://schemas.openxmlformats.org/officeDocument/2006/relationships/hyperlink" Target="https://2269799.s21d.faiusrd.com/61/ABUIABA9GAAg-eyOxQUo5Y-OSw.pdf" TargetMode="External"/><Relationship Id="rId464" Type="http://schemas.openxmlformats.org/officeDocument/2006/relationships/hyperlink" Target="https://www.sohu.com/a/679511757_121124318" TargetMode="External"/><Relationship Id="rId299" Type="http://schemas.openxmlformats.org/officeDocument/2006/relationships/hyperlink" Target="https://yz.chsi.com.cn/kyzx/kydt/202207/20220704/2200380527.html" TargetMode="External"/><Relationship Id="rId63" Type="http://schemas.openxmlformats.org/officeDocument/2006/relationships/hyperlink" Target="https://fieldreport.caes.uga.edu/publications/C1042/time-management-10-strategies-for-better-time-management/" TargetMode="External"/><Relationship Id="rId159" Type="http://schemas.openxmlformats.org/officeDocument/2006/relationships/hyperlink" Target="https://pcur.princeton.edu/2025/04/cracking-cold-emails-reaching-out-to-professors-in-a-way-that-works/" TargetMode="External"/><Relationship Id="rId366" Type="http://schemas.openxmlformats.org/officeDocument/2006/relationships/hyperlink" Target="https://www.yicai.com/news/102819178.html" TargetMode="External"/><Relationship Id="rId573" Type="http://schemas.openxmlformats.org/officeDocument/2006/relationships/hyperlink" Target="http://paper.jyb.cn/zgjyb/h5/html5/2025-03/20/content_144746_18362446.htm" TargetMode="External"/><Relationship Id="rId226" Type="http://schemas.openxmlformats.org/officeDocument/2006/relationships/hyperlink" Target="http://www.moe.gov.cn/jyb_xwfb/xw_zt/moe_357/s3580/moe_2448/moe_2450/moe_2459/tnull_39861.html" TargetMode="External"/><Relationship Id="rId433" Type="http://schemas.openxmlformats.org/officeDocument/2006/relationships/hyperlink" Target="https://it.hznu.edu.cn/fwzn/xszn/" TargetMode="External"/><Relationship Id="rId74" Type="http://schemas.openxmlformats.org/officeDocument/2006/relationships/hyperlink" Target="http://www.dean.pku.edu.cn/web/rules_info.php?id=25" TargetMode="External"/><Relationship Id="rId377" Type="http://schemas.openxmlformats.org/officeDocument/2006/relationships/hyperlink" Target="https://news.cctv.com/2023/08/28/ARTIgn51nWk9RIqLQ0fdFdW0230828.shtml" TargetMode="External"/><Relationship Id="rId500" Type="http://schemas.openxmlformats.org/officeDocument/2006/relationships/hyperlink" Target="http://china.chinadaily.com.cn/a/202303/18/WS641520d8a3102ada8b2342bd.html" TargetMode="External"/><Relationship Id="rId584" Type="http://schemas.openxmlformats.org/officeDocument/2006/relationships/hyperlink" Target="https://hznews.hangzhou.com.cn/chengshi/content/2015-09/16/content_5921050_2.htm" TargetMode="External"/><Relationship Id="rId5" Type="http://schemas.openxmlformats.org/officeDocument/2006/relationships/hyperlink" Target="https://www.chinanews.com.cn/sh/2023/04-12/9988201.shtml" TargetMode="External"/><Relationship Id="rId237" Type="http://schemas.openxmlformats.org/officeDocument/2006/relationships/hyperlink" Target="https://it.hznu.edu.cn/fwzn/xszn/" TargetMode="External"/><Relationship Id="rId444" Type="http://schemas.openxmlformats.org/officeDocument/2006/relationships/hyperlink" Target="https://news.sjtu.edu.cn/mtjj/20190304/96613.html" TargetMode="External"/><Relationship Id="rId290" Type="http://schemas.openxmlformats.org/officeDocument/2006/relationships/hyperlink" Target="http://news.xjtu.edu.cn/info/1033/11813.htm" TargetMode="External"/><Relationship Id="rId304" Type="http://schemas.openxmlformats.org/officeDocument/2006/relationships/hyperlink" Target="https://www.sohu.com/a/679511757_121124318" TargetMode="External"/><Relationship Id="rId388" Type="http://schemas.openxmlformats.org/officeDocument/2006/relationships/hyperlink" Target="https://www.ecnu.edu.cn/info/1425/66483.htm" TargetMode="External"/><Relationship Id="rId511" Type="http://schemas.openxmlformats.org/officeDocument/2006/relationships/hyperlink" Target="https://www2.scut.edu.cn/law/_t998/2013/0702/c12515a216095/page.htm" TargetMode="External"/><Relationship Id="rId85" Type="http://schemas.openxmlformats.org/officeDocument/2006/relationships/hyperlink" Target="https://pcur.princeton.edu/2025/04/cracking-cold-emails-reaching-out-to-professors-in-a-way-that-works/" TargetMode="External"/><Relationship Id="rId150" Type="http://schemas.openxmlformats.org/officeDocument/2006/relationships/hyperlink" Target="https://oai.missouri.edu/chatgpt-artificial-intelligence-and-academic-integrity/" TargetMode="External"/><Relationship Id="rId595" Type="http://schemas.openxmlformats.org/officeDocument/2006/relationships/hyperlink" Target="https://www.zhihu.com/question/420493582" TargetMode="External"/><Relationship Id="rId248" Type="http://schemas.openxmlformats.org/officeDocument/2006/relationships/hyperlink" Target="http://news.xjtu.edu.cn/info/1033/11813.htm" TargetMode="External"/><Relationship Id="rId455" Type="http://schemas.openxmlformats.org/officeDocument/2006/relationships/hyperlink" Target="https://shtjh.tongji.edu.cn/info/1036/3575.htm" TargetMode="External"/><Relationship Id="rId12" Type="http://schemas.openxmlformats.org/officeDocument/2006/relationships/hyperlink" Target="https://survivesjtu.gitbook.io/survivesjtumanual" TargetMode="External"/><Relationship Id="rId108" Type="http://schemas.openxmlformats.org/officeDocument/2006/relationships/hyperlink" Target="https://m.huxiu.com/article/258510.html" TargetMode="External"/><Relationship Id="rId315" Type="http://schemas.openxmlformats.org/officeDocument/2006/relationships/hyperlink" Target="https://rsa.shisu.edu.cn/6d/5c/c14495a159068/page.htm" TargetMode="External"/><Relationship Id="rId522" Type="http://schemas.openxmlformats.org/officeDocument/2006/relationships/hyperlink" Target="http://politics.people.com.cn/n1/2016/0113/c70731-28044954.html" TargetMode="External"/><Relationship Id="rId96" Type="http://schemas.openxmlformats.org/officeDocument/2006/relationships/hyperlink" Target="https://pcur.princeton.edu/2025/04/cracking-cold-emails-reaching-out-to-professors-in-a-way-that-works/" TargetMode="External"/><Relationship Id="rId161" Type="http://schemas.openxmlformats.org/officeDocument/2006/relationships/hyperlink" Target="https://pcur.princeton.edu/2025/04/cracking-cold-emails-reaching-out-to-professors-in-a-way-that-works/" TargetMode="External"/><Relationship Id="rId399" Type="http://schemas.openxmlformats.org/officeDocument/2006/relationships/hyperlink" Target="http://www.xlzx.zju.edu.cn/qtqzfs/list.htm" TargetMode="External"/><Relationship Id="rId259" Type="http://schemas.openxmlformats.org/officeDocument/2006/relationships/hyperlink" Target="https://yz.chsi.com.cn/kyzx/kydt/202207/20220704/2200380527.html" TargetMode="External"/><Relationship Id="rId466" Type="http://schemas.openxmlformats.org/officeDocument/2006/relationships/hyperlink" Target="https://www.sohu.com/a/679511757_121124318" TargetMode="External"/><Relationship Id="rId23" Type="http://schemas.openxmlformats.org/officeDocument/2006/relationships/hyperlink" Target="https://www.jiemian.com/article/3419766.html" TargetMode="External"/><Relationship Id="rId119" Type="http://schemas.openxmlformats.org/officeDocument/2006/relationships/hyperlink" Target="https://zhuanlan.zhihu.com/p/613622156" TargetMode="External"/><Relationship Id="rId326" Type="http://schemas.openxmlformats.org/officeDocument/2006/relationships/hyperlink" Target="http://politics.people.com.cn/n1/2016/0113/c70731-28044954.html" TargetMode="External"/><Relationship Id="rId533" Type="http://schemas.openxmlformats.org/officeDocument/2006/relationships/hyperlink" Target="https://m.jstv.com/news/2024/9/12/1283720631434739712.html" TargetMode="External"/><Relationship Id="rId172" Type="http://schemas.openxmlformats.org/officeDocument/2006/relationships/hyperlink" Target="https://jamanetwork.com/journals/jamanetworkopen/fullarticle/2826730" TargetMode="External"/><Relationship Id="rId477" Type="http://schemas.openxmlformats.org/officeDocument/2006/relationships/hyperlink" Target="https://yz.chsi.com.cn/kyzx/kydt/202207/20220704/2200380527.html" TargetMode="External"/><Relationship Id="rId600" Type="http://schemas.openxmlformats.org/officeDocument/2006/relationships/hyperlink" Target="https://www.zgggws.com/cn/article/pdf/preview/10.11847/zgggws1136687.pdf" TargetMode="External"/><Relationship Id="rId337" Type="http://schemas.openxmlformats.org/officeDocument/2006/relationships/hyperlink" Target="http://www.wust.edu.cn/info/1591/419162.htm" TargetMode="External"/><Relationship Id="rId34" Type="http://schemas.openxmlformats.org/officeDocument/2006/relationships/hyperlink" Target="http://summer.pku.edu.cn/teaching_rule.php" TargetMode="External"/><Relationship Id="rId544" Type="http://schemas.openxmlformats.org/officeDocument/2006/relationships/hyperlink" Target="http://m.cyol.com/gb/articles/2023-07/14/content_ny49lYhe3W.html" TargetMode="External"/><Relationship Id="rId183" Type="http://schemas.openxmlformats.org/officeDocument/2006/relationships/hyperlink" Target="https://news.sciencenet.cn/htmlnews/2015/3/315326.shtm" TargetMode="External"/><Relationship Id="rId390" Type="http://schemas.openxmlformats.org/officeDocument/2006/relationships/hyperlink" Target="https://www.olympics.com/athlete365/zh/articles/well-being/%E8%89%AF%E5%A5%BD%E7%9A%84%E7%9D%A1%E7%9C%A0%E6%84%8F%E5%91%B3%E7%9D%80%E8%BA%AB%E5%BF%83%E5%81%A5%E5%BA%B7" TargetMode="External"/><Relationship Id="rId404" Type="http://schemas.openxmlformats.org/officeDocument/2006/relationships/hyperlink" Target="https://www.gztrc.edu.cn/xszzglzx/info/1012/3331.htm" TargetMode="External"/><Relationship Id="rId250" Type="http://schemas.openxmlformats.org/officeDocument/2006/relationships/hyperlink" Target="https://shtjh.tongji.edu.cn/info/1036/3575.htm" TargetMode="External"/><Relationship Id="rId488" Type="http://schemas.openxmlformats.org/officeDocument/2006/relationships/hyperlink" Target="https://www.tsinghua.edu.cn/xssqglfwzx/info/1043/1176.htm" TargetMode="External"/><Relationship Id="rId45" Type="http://schemas.openxmlformats.org/officeDocument/2006/relationships/hyperlink" Target="https://jwc.nwu.edu.cn/info/1041/8651.htm" TargetMode="External"/><Relationship Id="rId110" Type="http://schemas.openxmlformats.org/officeDocument/2006/relationships/hyperlink" Target="https://www.globaltimes.cn/page/202507/1338892.shtml" TargetMode="External"/><Relationship Id="rId348" Type="http://schemas.openxmlformats.org/officeDocument/2006/relationships/hyperlink" Target="https://netc.jnu.edu.cn/2018/1204/c9898a268084/page.psp" TargetMode="External"/><Relationship Id="rId555" Type="http://schemas.openxmlformats.org/officeDocument/2006/relationships/hyperlink" Target="https://www.gztrc.edu.cn/xszzglzx/info/1012/3331.htm" TargetMode="External"/><Relationship Id="rId194" Type="http://schemas.openxmlformats.org/officeDocument/2006/relationships/hyperlink" Target="https://jwb.bnu.edu.cn/pygc/bysh/cc25a5ec9e7a420d9c19a42dc958c0d8.htm" TargetMode="External"/><Relationship Id="rId208" Type="http://schemas.openxmlformats.org/officeDocument/2006/relationships/hyperlink" Target="https://guides.library.georgetown.edu/ai/ethics" TargetMode="External"/><Relationship Id="rId415" Type="http://schemas.openxmlformats.org/officeDocument/2006/relationships/hyperlink" Target="http://health.people.com.cn/n1/2016/1011/c404177-28767795.html" TargetMode="External"/><Relationship Id="rId261" Type="http://schemas.openxmlformats.org/officeDocument/2006/relationships/hyperlink" Target="https://yz.chsi.com.cn/kyzx/kydt/202207/20220704/2200380527.html" TargetMode="External"/><Relationship Id="rId499" Type="http://schemas.openxmlformats.org/officeDocument/2006/relationships/hyperlink" Target="http://www.moe.gov.cn/srcsite/A17/moe_943/moe_946/202305/t20230511_1059219.html" TargetMode="External"/><Relationship Id="rId56" Type="http://schemas.openxmlformats.org/officeDocument/2006/relationships/hyperlink" Target="https://digitalpromise.org/2015/02/07/five-learning-strategies-that-work/" TargetMode="External"/><Relationship Id="rId359" Type="http://schemas.openxmlformats.org/officeDocument/2006/relationships/hyperlink" Target="https://www.gztrc.edu.cn/xszzglzx/info/1012/3331.htm" TargetMode="External"/><Relationship Id="rId566" Type="http://schemas.openxmlformats.org/officeDocument/2006/relationships/hyperlink" Target="https://plaintalks.com/uploads/short-url/pPJ08BddLzfrIY45f9ctsrDAayh.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67</Pages>
  <Words>49450</Words>
  <Characters>281869</Characters>
  <Application>Microsoft Office Word</Application>
  <DocSecurity>0</DocSecurity>
  <Lines>2348</Lines>
  <Paragraphs>661</Paragraphs>
  <ScaleCrop>false</ScaleCrop>
  <Company/>
  <LinksUpToDate>false</LinksUpToDate>
  <CharactersWithSpaces>33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c lee</cp:lastModifiedBy>
  <cp:revision>2</cp:revision>
  <dcterms:created xsi:type="dcterms:W3CDTF">2025-09-13T09:54:00Z</dcterms:created>
  <dcterms:modified xsi:type="dcterms:W3CDTF">2025-10-02T12:5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